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2322"/>
        <w:gridCol w:w="2322"/>
      </w:tblGrid>
      <w:tr w:rsidR="00482DD4" w:rsidRPr="00242C9A" w14:paraId="6DE9FA0D" w14:textId="77777777" w:rsidTr="00482DD4">
        <w:tc>
          <w:tcPr>
            <w:tcW w:w="3116" w:type="dxa"/>
            <w:hideMark/>
          </w:tcPr>
          <w:p w14:paraId="44E5F2BA" w14:textId="30013997" w:rsidR="00482DD4" w:rsidRPr="00242C9A" w:rsidRDefault="00C92700">
            <w:pPr>
              <w:jc w:val="center"/>
            </w:pPr>
            <w:r>
              <w:rPr>
                <w:noProof/>
              </w:rPr>
              <w:drawing>
                <wp:inline distT="0" distB="0" distL="0" distR="0" wp14:anchorId="52715D8A" wp14:editId="71B50961">
                  <wp:extent cx="28575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495300"/>
                          </a:xfrm>
                          <a:prstGeom prst="rect">
                            <a:avLst/>
                          </a:prstGeom>
                          <a:noFill/>
                        </pic:spPr>
                      </pic:pic>
                    </a:graphicData>
                  </a:graphic>
                </wp:inline>
              </w:drawing>
            </w:r>
          </w:p>
        </w:tc>
        <w:tc>
          <w:tcPr>
            <w:tcW w:w="3117" w:type="dxa"/>
          </w:tcPr>
          <w:p w14:paraId="449DAB21" w14:textId="77777777" w:rsidR="00482DD4" w:rsidRPr="00242C9A" w:rsidRDefault="00482DD4"/>
        </w:tc>
        <w:tc>
          <w:tcPr>
            <w:tcW w:w="3117" w:type="dxa"/>
          </w:tcPr>
          <w:p w14:paraId="6FBAD77E" w14:textId="77777777" w:rsidR="00482DD4" w:rsidRPr="00242C9A" w:rsidRDefault="00482DD4"/>
        </w:tc>
      </w:tr>
    </w:tbl>
    <w:p w14:paraId="442AB989" w14:textId="77777777" w:rsidR="00482DD4" w:rsidRPr="00242C9A" w:rsidRDefault="00482DD4" w:rsidP="00482DD4"/>
    <w:p w14:paraId="361C9D81" w14:textId="77777777" w:rsidR="00482DD4" w:rsidRPr="00242C9A" w:rsidRDefault="00482DD4" w:rsidP="00482DD4"/>
    <w:p w14:paraId="57EFCB54" w14:textId="77777777" w:rsidR="00C92700" w:rsidRDefault="00C92700" w:rsidP="00482DD4"/>
    <w:p w14:paraId="36B2A17C" w14:textId="77777777" w:rsidR="00C92700" w:rsidRDefault="00C92700" w:rsidP="00482DD4"/>
    <w:p w14:paraId="6DE8ECC9" w14:textId="1BD0BC34" w:rsidR="00171020" w:rsidRDefault="00171020" w:rsidP="00482DD4"/>
    <w:p w14:paraId="31D0E0FF" w14:textId="77777777" w:rsidR="00171020" w:rsidRPr="00242C9A" w:rsidRDefault="00171020" w:rsidP="00482DD4"/>
    <w:p w14:paraId="52FFEDB5" w14:textId="6FE757EF" w:rsidR="002F3303" w:rsidRPr="00242C9A" w:rsidRDefault="002F3303" w:rsidP="002F3303">
      <w:pPr>
        <w:rPr>
          <w:rFonts w:asciiTheme="majorHAnsi" w:eastAsiaTheme="majorEastAsia" w:hAnsiTheme="majorHAnsi" w:cstheme="majorBidi"/>
          <w:color w:val="B01513" w:themeColor="accent1"/>
          <w:kern w:val="28"/>
          <w:sz w:val="44"/>
          <w:szCs w:val="72"/>
        </w:rPr>
      </w:pPr>
      <w:bookmarkStart w:id="0" w:name="_GoBack"/>
      <w:r w:rsidRPr="00242C9A">
        <w:rPr>
          <w:rFonts w:asciiTheme="majorHAnsi" w:eastAsiaTheme="majorEastAsia" w:hAnsiTheme="majorHAnsi" w:cstheme="majorBidi"/>
          <w:color w:val="B01513" w:themeColor="accent1"/>
          <w:kern w:val="28"/>
          <w:sz w:val="44"/>
          <w:szCs w:val="72"/>
        </w:rPr>
        <w:t xml:space="preserve">Akcijski plan energetske učinkovitosti </w:t>
      </w:r>
      <w:r w:rsidR="002953F5">
        <w:rPr>
          <w:rFonts w:asciiTheme="majorHAnsi" w:eastAsiaTheme="majorEastAsia" w:hAnsiTheme="majorHAnsi" w:cstheme="majorBidi"/>
          <w:color w:val="B01513" w:themeColor="accent1"/>
          <w:kern w:val="28"/>
          <w:sz w:val="44"/>
          <w:szCs w:val="72"/>
        </w:rPr>
        <w:t>Grada Dubrovnika</w:t>
      </w:r>
      <w:r w:rsidRPr="00242C9A">
        <w:rPr>
          <w:rFonts w:asciiTheme="majorHAnsi" w:eastAsiaTheme="majorEastAsia" w:hAnsiTheme="majorHAnsi" w:cstheme="majorBidi"/>
          <w:color w:val="B01513" w:themeColor="accent1"/>
          <w:kern w:val="28"/>
          <w:sz w:val="44"/>
          <w:szCs w:val="72"/>
        </w:rPr>
        <w:t xml:space="preserve"> </w:t>
      </w:r>
      <w:r w:rsidR="00A05E2F">
        <w:rPr>
          <w:rFonts w:asciiTheme="majorHAnsi" w:eastAsiaTheme="majorEastAsia" w:hAnsiTheme="majorHAnsi" w:cstheme="majorBidi"/>
          <w:color w:val="B01513" w:themeColor="accent1"/>
          <w:kern w:val="28"/>
          <w:sz w:val="44"/>
          <w:szCs w:val="72"/>
        </w:rPr>
        <w:t xml:space="preserve">za razdoblje </w:t>
      </w:r>
      <w:r w:rsidR="004535E0">
        <w:rPr>
          <w:rFonts w:asciiTheme="majorHAnsi" w:eastAsiaTheme="majorEastAsia" w:hAnsiTheme="majorHAnsi" w:cstheme="majorBidi"/>
          <w:color w:val="B01513" w:themeColor="accent1"/>
          <w:kern w:val="28"/>
          <w:sz w:val="44"/>
          <w:szCs w:val="72"/>
        </w:rPr>
        <w:t xml:space="preserve">od </w:t>
      </w:r>
      <w:r w:rsidRPr="00242C9A">
        <w:rPr>
          <w:rFonts w:asciiTheme="majorHAnsi" w:eastAsiaTheme="majorEastAsia" w:hAnsiTheme="majorHAnsi" w:cstheme="majorBidi"/>
          <w:color w:val="B01513" w:themeColor="accent1"/>
          <w:kern w:val="28"/>
          <w:sz w:val="44"/>
          <w:szCs w:val="72"/>
        </w:rPr>
        <w:t>202</w:t>
      </w:r>
      <w:r w:rsidR="004F5326">
        <w:rPr>
          <w:rFonts w:asciiTheme="majorHAnsi" w:eastAsiaTheme="majorEastAsia" w:hAnsiTheme="majorHAnsi" w:cstheme="majorBidi"/>
          <w:color w:val="B01513" w:themeColor="accent1"/>
          <w:kern w:val="28"/>
          <w:sz w:val="44"/>
          <w:szCs w:val="72"/>
        </w:rPr>
        <w:t>2</w:t>
      </w:r>
      <w:r w:rsidRPr="00242C9A">
        <w:rPr>
          <w:rFonts w:asciiTheme="majorHAnsi" w:eastAsiaTheme="majorEastAsia" w:hAnsiTheme="majorHAnsi" w:cstheme="majorBidi"/>
          <w:color w:val="B01513" w:themeColor="accent1"/>
          <w:kern w:val="28"/>
          <w:sz w:val="44"/>
          <w:szCs w:val="72"/>
        </w:rPr>
        <w:t>. – 202</w:t>
      </w:r>
      <w:r w:rsidR="004F5326">
        <w:rPr>
          <w:rFonts w:asciiTheme="majorHAnsi" w:eastAsiaTheme="majorEastAsia" w:hAnsiTheme="majorHAnsi" w:cstheme="majorBidi"/>
          <w:color w:val="B01513" w:themeColor="accent1"/>
          <w:kern w:val="28"/>
          <w:sz w:val="44"/>
          <w:szCs w:val="72"/>
        </w:rPr>
        <w:t>4</w:t>
      </w:r>
      <w:r w:rsidRPr="00242C9A">
        <w:rPr>
          <w:rFonts w:asciiTheme="majorHAnsi" w:eastAsiaTheme="majorEastAsia" w:hAnsiTheme="majorHAnsi" w:cstheme="majorBidi"/>
          <w:color w:val="B01513" w:themeColor="accent1"/>
          <w:kern w:val="28"/>
          <w:sz w:val="44"/>
          <w:szCs w:val="72"/>
        </w:rPr>
        <w:t>. godine</w:t>
      </w:r>
    </w:p>
    <w:bookmarkEnd w:id="0"/>
    <w:p w14:paraId="71918514" w14:textId="77777777" w:rsidR="00482DD4" w:rsidRPr="00242C9A" w:rsidRDefault="00482DD4" w:rsidP="00482DD4"/>
    <w:p w14:paraId="2634F22A" w14:textId="77777777" w:rsidR="00482DD4" w:rsidRPr="00242C9A" w:rsidRDefault="00482DD4" w:rsidP="00482DD4"/>
    <w:p w14:paraId="583B0F65" w14:textId="77777777" w:rsidR="00482DD4" w:rsidRPr="00242C9A" w:rsidRDefault="00482DD4" w:rsidP="00482DD4">
      <w:pPr>
        <w:spacing w:after="0"/>
        <w:jc w:val="left"/>
        <w:sectPr w:rsidR="00482DD4" w:rsidRPr="00242C9A">
          <w:pgSz w:w="12240" w:h="15840"/>
          <w:pgMar w:top="1440" w:right="1440" w:bottom="1440" w:left="1440" w:header="720" w:footer="284" w:gutter="0"/>
          <w:cols w:space="720"/>
        </w:sect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9"/>
        <w:gridCol w:w="1535"/>
        <w:gridCol w:w="3106"/>
      </w:tblGrid>
      <w:tr w:rsidR="00482DD4" w:rsidRPr="00242C9A" w14:paraId="4DC4EE74" w14:textId="77777777" w:rsidTr="00482DD4">
        <w:tc>
          <w:tcPr>
            <w:tcW w:w="3116" w:type="dxa"/>
            <w:vAlign w:val="center"/>
            <w:hideMark/>
          </w:tcPr>
          <w:p w14:paraId="6CCA833C" w14:textId="673E5FAC" w:rsidR="00482DD4" w:rsidRPr="00242C9A" w:rsidRDefault="0036587C">
            <w:pPr>
              <w:jc w:val="center"/>
            </w:pPr>
            <w:r>
              <w:rPr>
                <w:noProof/>
              </w:rPr>
              <w:lastRenderedPageBreak/>
              <w:drawing>
                <wp:inline distT="0" distB="0" distL="0" distR="0" wp14:anchorId="0C1FC5BF" wp14:editId="6E2804B4">
                  <wp:extent cx="2859405"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9405" cy="494030"/>
                          </a:xfrm>
                          <a:prstGeom prst="rect">
                            <a:avLst/>
                          </a:prstGeom>
                          <a:noFill/>
                        </pic:spPr>
                      </pic:pic>
                    </a:graphicData>
                  </a:graphic>
                </wp:inline>
              </w:drawing>
            </w:r>
          </w:p>
        </w:tc>
        <w:tc>
          <w:tcPr>
            <w:tcW w:w="3117" w:type="dxa"/>
          </w:tcPr>
          <w:p w14:paraId="30198411" w14:textId="77777777" w:rsidR="00482DD4" w:rsidRPr="00242C9A" w:rsidRDefault="00482DD4"/>
        </w:tc>
        <w:tc>
          <w:tcPr>
            <w:tcW w:w="3117" w:type="dxa"/>
            <w:vAlign w:val="center"/>
            <w:hideMark/>
          </w:tcPr>
          <w:p w14:paraId="5DEC4FF9" w14:textId="77777777" w:rsidR="00482DD4" w:rsidRPr="00242C9A" w:rsidRDefault="00482DD4">
            <w:r w:rsidRPr="00242C9A">
              <w:rPr>
                <w:noProof/>
                <w:lang w:eastAsia="hr-HR"/>
              </w:rPr>
              <w:drawing>
                <wp:anchor distT="0" distB="0" distL="114300" distR="114300" simplePos="0" relativeHeight="251658240" behindDoc="0" locked="1" layoutInCell="1" allowOverlap="1" wp14:anchorId="06AF9123" wp14:editId="185FA26A">
                  <wp:simplePos x="0" y="0"/>
                  <wp:positionH relativeFrom="column">
                    <wp:posOffset>81280</wp:posOffset>
                  </wp:positionH>
                  <wp:positionV relativeFrom="page">
                    <wp:posOffset>97790</wp:posOffset>
                  </wp:positionV>
                  <wp:extent cx="1820545" cy="832485"/>
                  <wp:effectExtent l="0" t="0" r="825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0545" cy="832485"/>
                          </a:xfrm>
                          <a:prstGeom prst="rect">
                            <a:avLst/>
                          </a:prstGeom>
                          <a:noFill/>
                        </pic:spPr>
                      </pic:pic>
                    </a:graphicData>
                  </a:graphic>
                  <wp14:sizeRelH relativeFrom="page">
                    <wp14:pctWidth>0</wp14:pctWidth>
                  </wp14:sizeRelH>
                  <wp14:sizeRelV relativeFrom="page">
                    <wp14:pctHeight>0</wp14:pctHeight>
                  </wp14:sizeRelV>
                </wp:anchor>
              </w:drawing>
            </w:r>
          </w:p>
        </w:tc>
      </w:tr>
    </w:tbl>
    <w:p w14:paraId="16FCC0AB" w14:textId="77777777" w:rsidR="00482DD4" w:rsidRPr="00242C9A" w:rsidRDefault="00482DD4" w:rsidP="00482DD4"/>
    <w:p w14:paraId="79782281" w14:textId="77777777" w:rsidR="00482DD4" w:rsidRPr="00242C9A" w:rsidRDefault="00482DD4" w:rsidP="00482DD4"/>
    <w:p w14:paraId="10D0AC85" w14:textId="77777777" w:rsidR="00482DD4" w:rsidRPr="00242C9A" w:rsidRDefault="00482DD4" w:rsidP="00482DD4"/>
    <w:p w14:paraId="30773552" w14:textId="77777777" w:rsidR="00482DD4" w:rsidRPr="00242C9A" w:rsidRDefault="00482DD4" w:rsidP="00482DD4"/>
    <w:p w14:paraId="68455DCF" w14:textId="77777777" w:rsidR="00482DD4" w:rsidRPr="00242C9A" w:rsidRDefault="00482DD4" w:rsidP="00482DD4"/>
    <w:p w14:paraId="482CB1EE" w14:textId="77777777" w:rsidR="00482DD4" w:rsidRPr="00242C9A" w:rsidRDefault="00482DD4" w:rsidP="00482DD4"/>
    <w:tbl>
      <w:tblPr>
        <w:tblStyle w:val="Reetkatablice"/>
        <w:tblW w:w="97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29"/>
        <w:gridCol w:w="3024"/>
        <w:gridCol w:w="283"/>
        <w:gridCol w:w="1981"/>
        <w:gridCol w:w="3209"/>
      </w:tblGrid>
      <w:tr w:rsidR="00482DD4" w:rsidRPr="00242C9A" w14:paraId="3FE8F5D0" w14:textId="77777777" w:rsidTr="00CD39FF">
        <w:trPr>
          <w:trHeight w:val="70"/>
        </w:trPr>
        <w:tc>
          <w:tcPr>
            <w:tcW w:w="1229" w:type="dxa"/>
          </w:tcPr>
          <w:p w14:paraId="75B2C83B" w14:textId="77777777" w:rsidR="00482DD4" w:rsidRPr="00242C9A" w:rsidRDefault="00482DD4">
            <w:pPr>
              <w:jc w:val="right"/>
            </w:pPr>
          </w:p>
        </w:tc>
        <w:tc>
          <w:tcPr>
            <w:tcW w:w="3024" w:type="dxa"/>
          </w:tcPr>
          <w:p w14:paraId="66B8784A" w14:textId="77777777" w:rsidR="00482DD4" w:rsidRPr="00242C9A" w:rsidRDefault="00482DD4"/>
        </w:tc>
        <w:tc>
          <w:tcPr>
            <w:tcW w:w="283" w:type="dxa"/>
          </w:tcPr>
          <w:p w14:paraId="4DEBAEA3" w14:textId="77777777" w:rsidR="00482DD4" w:rsidRPr="00242C9A" w:rsidRDefault="00482DD4"/>
        </w:tc>
        <w:tc>
          <w:tcPr>
            <w:tcW w:w="1981" w:type="dxa"/>
          </w:tcPr>
          <w:p w14:paraId="65977170" w14:textId="77777777" w:rsidR="00482DD4" w:rsidRPr="00242C9A" w:rsidRDefault="00482DD4">
            <w:pPr>
              <w:jc w:val="right"/>
            </w:pPr>
          </w:p>
        </w:tc>
        <w:tc>
          <w:tcPr>
            <w:tcW w:w="3209" w:type="dxa"/>
          </w:tcPr>
          <w:p w14:paraId="7DE7C7CD" w14:textId="77777777" w:rsidR="00482DD4" w:rsidRPr="00242C9A" w:rsidRDefault="00482DD4"/>
        </w:tc>
      </w:tr>
      <w:tr w:rsidR="00482DD4" w:rsidRPr="00242C9A" w14:paraId="0E860746" w14:textId="77777777" w:rsidTr="008B091F">
        <w:tc>
          <w:tcPr>
            <w:tcW w:w="1229" w:type="dxa"/>
            <w:hideMark/>
          </w:tcPr>
          <w:p w14:paraId="672B0D98" w14:textId="77777777" w:rsidR="00482DD4" w:rsidRPr="00242C9A" w:rsidRDefault="00482DD4">
            <w:pPr>
              <w:jc w:val="right"/>
            </w:pPr>
            <w:r w:rsidRPr="00242C9A">
              <w:t>Naručitelj:</w:t>
            </w:r>
          </w:p>
        </w:tc>
        <w:tc>
          <w:tcPr>
            <w:tcW w:w="3024" w:type="dxa"/>
            <w:hideMark/>
          </w:tcPr>
          <w:p w14:paraId="79B562AC" w14:textId="6353AC5C" w:rsidR="00482DD4" w:rsidRPr="00242C9A" w:rsidRDefault="00A131BC">
            <w:r>
              <w:t>Grad Dubrovnik</w:t>
            </w:r>
          </w:p>
        </w:tc>
        <w:tc>
          <w:tcPr>
            <w:tcW w:w="283" w:type="dxa"/>
          </w:tcPr>
          <w:p w14:paraId="3E975440" w14:textId="77777777" w:rsidR="00482DD4" w:rsidRPr="00242C9A" w:rsidRDefault="00482DD4"/>
        </w:tc>
        <w:tc>
          <w:tcPr>
            <w:tcW w:w="1981" w:type="dxa"/>
          </w:tcPr>
          <w:p w14:paraId="4E87E727" w14:textId="77777777" w:rsidR="00482DD4" w:rsidRPr="00242C9A" w:rsidRDefault="00482DD4">
            <w:pPr>
              <w:jc w:val="right"/>
            </w:pPr>
          </w:p>
        </w:tc>
        <w:tc>
          <w:tcPr>
            <w:tcW w:w="3209" w:type="dxa"/>
          </w:tcPr>
          <w:p w14:paraId="4EBB9D15" w14:textId="77777777" w:rsidR="00482DD4" w:rsidRPr="00242C9A" w:rsidRDefault="00482DD4"/>
        </w:tc>
      </w:tr>
      <w:tr w:rsidR="00482DD4" w:rsidRPr="00242C9A" w14:paraId="52D7597E" w14:textId="77777777" w:rsidTr="008B091F">
        <w:tc>
          <w:tcPr>
            <w:tcW w:w="1229" w:type="dxa"/>
          </w:tcPr>
          <w:p w14:paraId="46D1B756" w14:textId="77777777" w:rsidR="00482DD4" w:rsidRPr="00242C9A" w:rsidRDefault="00482DD4">
            <w:pPr>
              <w:jc w:val="right"/>
            </w:pPr>
          </w:p>
        </w:tc>
        <w:tc>
          <w:tcPr>
            <w:tcW w:w="3024" w:type="dxa"/>
            <w:hideMark/>
          </w:tcPr>
          <w:p w14:paraId="76732CD7" w14:textId="0734BEE0" w:rsidR="00482DD4" w:rsidRPr="00242C9A" w:rsidRDefault="00A131BC">
            <w:r>
              <w:t>Pred Dvorom 1</w:t>
            </w:r>
          </w:p>
        </w:tc>
        <w:tc>
          <w:tcPr>
            <w:tcW w:w="283" w:type="dxa"/>
          </w:tcPr>
          <w:p w14:paraId="3B8C22B3" w14:textId="77777777" w:rsidR="00482DD4" w:rsidRPr="00242C9A" w:rsidRDefault="00482DD4"/>
        </w:tc>
        <w:tc>
          <w:tcPr>
            <w:tcW w:w="1981" w:type="dxa"/>
          </w:tcPr>
          <w:p w14:paraId="0A1C0AC4" w14:textId="77777777" w:rsidR="00482DD4" w:rsidRPr="00242C9A" w:rsidRDefault="00482DD4">
            <w:pPr>
              <w:jc w:val="right"/>
            </w:pPr>
          </w:p>
        </w:tc>
        <w:tc>
          <w:tcPr>
            <w:tcW w:w="3209" w:type="dxa"/>
          </w:tcPr>
          <w:p w14:paraId="70D5BD98" w14:textId="77777777" w:rsidR="00482DD4" w:rsidRPr="00242C9A" w:rsidRDefault="00482DD4"/>
        </w:tc>
      </w:tr>
      <w:tr w:rsidR="00482DD4" w:rsidRPr="00242C9A" w14:paraId="6FEF1640" w14:textId="77777777" w:rsidTr="008B091F">
        <w:tc>
          <w:tcPr>
            <w:tcW w:w="1229" w:type="dxa"/>
          </w:tcPr>
          <w:p w14:paraId="2A91188E" w14:textId="77777777" w:rsidR="00482DD4" w:rsidRPr="00242C9A" w:rsidRDefault="00482DD4">
            <w:pPr>
              <w:jc w:val="right"/>
            </w:pPr>
          </w:p>
        </w:tc>
        <w:tc>
          <w:tcPr>
            <w:tcW w:w="3024" w:type="dxa"/>
            <w:hideMark/>
          </w:tcPr>
          <w:p w14:paraId="1B67DB00" w14:textId="3FE26FEE" w:rsidR="00482DD4" w:rsidRPr="00242C9A" w:rsidRDefault="00A131BC">
            <w:r>
              <w:t>20</w:t>
            </w:r>
            <w:r w:rsidR="00CD39FF" w:rsidRPr="0051140B">
              <w:t xml:space="preserve"> 000 </w:t>
            </w:r>
            <w:r>
              <w:t>Dubrovnik</w:t>
            </w:r>
          </w:p>
        </w:tc>
        <w:tc>
          <w:tcPr>
            <w:tcW w:w="283" w:type="dxa"/>
          </w:tcPr>
          <w:p w14:paraId="7A49598D" w14:textId="77777777" w:rsidR="00482DD4" w:rsidRPr="00242C9A" w:rsidRDefault="00482DD4"/>
        </w:tc>
        <w:tc>
          <w:tcPr>
            <w:tcW w:w="1981" w:type="dxa"/>
          </w:tcPr>
          <w:p w14:paraId="6AFD6C28" w14:textId="77777777" w:rsidR="00482DD4" w:rsidRPr="00242C9A" w:rsidRDefault="00482DD4">
            <w:pPr>
              <w:jc w:val="right"/>
            </w:pPr>
          </w:p>
        </w:tc>
        <w:tc>
          <w:tcPr>
            <w:tcW w:w="3209" w:type="dxa"/>
          </w:tcPr>
          <w:p w14:paraId="172B3724" w14:textId="77777777" w:rsidR="00482DD4" w:rsidRPr="00242C9A" w:rsidRDefault="00482DD4"/>
        </w:tc>
      </w:tr>
      <w:tr w:rsidR="00482DD4" w:rsidRPr="00242C9A" w14:paraId="0702056A" w14:textId="77777777" w:rsidTr="008B091F">
        <w:tc>
          <w:tcPr>
            <w:tcW w:w="1229" w:type="dxa"/>
          </w:tcPr>
          <w:p w14:paraId="42357B9A" w14:textId="77777777" w:rsidR="00482DD4" w:rsidRPr="00242C9A" w:rsidRDefault="00482DD4">
            <w:pPr>
              <w:jc w:val="right"/>
            </w:pPr>
          </w:p>
        </w:tc>
        <w:tc>
          <w:tcPr>
            <w:tcW w:w="3024" w:type="dxa"/>
          </w:tcPr>
          <w:p w14:paraId="18D3A195" w14:textId="77777777" w:rsidR="00482DD4" w:rsidRPr="00242C9A" w:rsidRDefault="00482DD4"/>
        </w:tc>
        <w:tc>
          <w:tcPr>
            <w:tcW w:w="283" w:type="dxa"/>
          </w:tcPr>
          <w:p w14:paraId="09EA946B" w14:textId="77777777" w:rsidR="00482DD4" w:rsidRPr="00242C9A" w:rsidRDefault="00482DD4"/>
        </w:tc>
        <w:tc>
          <w:tcPr>
            <w:tcW w:w="1981" w:type="dxa"/>
          </w:tcPr>
          <w:p w14:paraId="074C84B2" w14:textId="77777777" w:rsidR="00482DD4" w:rsidRPr="00242C9A" w:rsidRDefault="00482DD4">
            <w:pPr>
              <w:jc w:val="right"/>
            </w:pPr>
          </w:p>
        </w:tc>
        <w:tc>
          <w:tcPr>
            <w:tcW w:w="3209" w:type="dxa"/>
          </w:tcPr>
          <w:p w14:paraId="1D8B6081" w14:textId="77777777" w:rsidR="00482DD4" w:rsidRPr="00242C9A" w:rsidRDefault="00482DD4"/>
        </w:tc>
      </w:tr>
      <w:tr w:rsidR="00482DD4" w:rsidRPr="00242C9A" w14:paraId="6E025EC3" w14:textId="77777777" w:rsidTr="008B091F">
        <w:tc>
          <w:tcPr>
            <w:tcW w:w="1229" w:type="dxa"/>
          </w:tcPr>
          <w:p w14:paraId="73967119" w14:textId="77777777" w:rsidR="00482DD4" w:rsidRPr="00242C9A" w:rsidRDefault="00482DD4">
            <w:pPr>
              <w:jc w:val="right"/>
            </w:pPr>
          </w:p>
        </w:tc>
        <w:tc>
          <w:tcPr>
            <w:tcW w:w="3024" w:type="dxa"/>
          </w:tcPr>
          <w:p w14:paraId="6D7DB1C2" w14:textId="77777777" w:rsidR="00482DD4" w:rsidRPr="00242C9A" w:rsidRDefault="00482DD4"/>
        </w:tc>
        <w:tc>
          <w:tcPr>
            <w:tcW w:w="283" w:type="dxa"/>
          </w:tcPr>
          <w:p w14:paraId="0A194C0D" w14:textId="77777777" w:rsidR="00482DD4" w:rsidRPr="00242C9A" w:rsidRDefault="00482DD4"/>
        </w:tc>
        <w:tc>
          <w:tcPr>
            <w:tcW w:w="1981" w:type="dxa"/>
          </w:tcPr>
          <w:p w14:paraId="078749D8" w14:textId="77777777" w:rsidR="00482DD4" w:rsidRPr="00242C9A" w:rsidRDefault="00482DD4">
            <w:pPr>
              <w:jc w:val="right"/>
            </w:pPr>
          </w:p>
        </w:tc>
        <w:tc>
          <w:tcPr>
            <w:tcW w:w="3209" w:type="dxa"/>
          </w:tcPr>
          <w:p w14:paraId="6C28A301" w14:textId="77777777" w:rsidR="00482DD4" w:rsidRPr="00242C9A" w:rsidRDefault="00482DD4"/>
        </w:tc>
      </w:tr>
      <w:tr w:rsidR="00482DD4" w:rsidRPr="00242C9A" w14:paraId="704ED23E" w14:textId="77777777" w:rsidTr="00FA1FB7">
        <w:trPr>
          <w:trHeight w:val="70"/>
        </w:trPr>
        <w:tc>
          <w:tcPr>
            <w:tcW w:w="1229" w:type="dxa"/>
          </w:tcPr>
          <w:p w14:paraId="6BFA535A" w14:textId="77777777" w:rsidR="00482DD4" w:rsidRPr="00242C9A" w:rsidRDefault="00482DD4">
            <w:pPr>
              <w:jc w:val="right"/>
            </w:pPr>
          </w:p>
        </w:tc>
        <w:tc>
          <w:tcPr>
            <w:tcW w:w="3024" w:type="dxa"/>
          </w:tcPr>
          <w:p w14:paraId="7D5C8EEA" w14:textId="77777777" w:rsidR="00482DD4" w:rsidRPr="00242C9A" w:rsidRDefault="00482DD4"/>
        </w:tc>
        <w:tc>
          <w:tcPr>
            <w:tcW w:w="283" w:type="dxa"/>
          </w:tcPr>
          <w:p w14:paraId="62E3A483" w14:textId="77777777" w:rsidR="00482DD4" w:rsidRPr="00242C9A" w:rsidRDefault="00482DD4"/>
        </w:tc>
        <w:tc>
          <w:tcPr>
            <w:tcW w:w="1981" w:type="dxa"/>
          </w:tcPr>
          <w:p w14:paraId="522B1905" w14:textId="77777777" w:rsidR="00482DD4" w:rsidRPr="00242C9A" w:rsidRDefault="00482DD4">
            <w:pPr>
              <w:jc w:val="right"/>
            </w:pPr>
          </w:p>
        </w:tc>
        <w:tc>
          <w:tcPr>
            <w:tcW w:w="3209" w:type="dxa"/>
          </w:tcPr>
          <w:p w14:paraId="5A6BB014" w14:textId="77777777" w:rsidR="00482DD4" w:rsidRPr="00242C9A" w:rsidRDefault="00482DD4"/>
        </w:tc>
      </w:tr>
      <w:tr w:rsidR="00482DD4" w:rsidRPr="00242C9A" w14:paraId="4DD52EBA" w14:textId="77777777" w:rsidTr="008B091F">
        <w:tc>
          <w:tcPr>
            <w:tcW w:w="1229" w:type="dxa"/>
          </w:tcPr>
          <w:p w14:paraId="1AE492B5" w14:textId="77777777" w:rsidR="00482DD4" w:rsidRPr="00242C9A" w:rsidRDefault="00482DD4">
            <w:pPr>
              <w:jc w:val="right"/>
            </w:pPr>
          </w:p>
        </w:tc>
        <w:tc>
          <w:tcPr>
            <w:tcW w:w="3024" w:type="dxa"/>
          </w:tcPr>
          <w:p w14:paraId="4DDCD8BC" w14:textId="77777777" w:rsidR="00482DD4" w:rsidRPr="00242C9A" w:rsidRDefault="00482DD4"/>
        </w:tc>
        <w:tc>
          <w:tcPr>
            <w:tcW w:w="283" w:type="dxa"/>
          </w:tcPr>
          <w:p w14:paraId="2C7379DE" w14:textId="77777777" w:rsidR="00482DD4" w:rsidRPr="00242C9A" w:rsidRDefault="00482DD4"/>
        </w:tc>
        <w:tc>
          <w:tcPr>
            <w:tcW w:w="1981" w:type="dxa"/>
            <w:hideMark/>
          </w:tcPr>
          <w:p w14:paraId="6516FDC2" w14:textId="044BB275" w:rsidR="00482DD4" w:rsidRPr="00FA1FB7" w:rsidRDefault="00482DD4">
            <w:pPr>
              <w:jc w:val="center"/>
            </w:pPr>
            <w:r w:rsidRPr="00FA1FB7">
              <w:t xml:space="preserve"> </w:t>
            </w:r>
            <w:r w:rsidR="00A131BC">
              <w:t xml:space="preserve">     </w:t>
            </w:r>
            <w:r w:rsidRPr="00FA1FB7">
              <w:t>Oznaka projekta:</w:t>
            </w:r>
          </w:p>
        </w:tc>
        <w:tc>
          <w:tcPr>
            <w:tcW w:w="3209" w:type="dxa"/>
            <w:hideMark/>
          </w:tcPr>
          <w:p w14:paraId="3E11D996" w14:textId="37B539F5" w:rsidR="00482DD4" w:rsidRPr="00FA1FB7" w:rsidRDefault="00B379A9">
            <w:r w:rsidRPr="00135624">
              <w:t>220</w:t>
            </w:r>
            <w:r w:rsidR="00A10F36">
              <w:t>113</w:t>
            </w:r>
          </w:p>
        </w:tc>
      </w:tr>
      <w:tr w:rsidR="00482DD4" w:rsidRPr="00242C9A" w14:paraId="4A382CAB" w14:textId="77777777" w:rsidTr="008B091F">
        <w:tc>
          <w:tcPr>
            <w:tcW w:w="1229" w:type="dxa"/>
          </w:tcPr>
          <w:p w14:paraId="066E6A3E" w14:textId="77777777" w:rsidR="00482DD4" w:rsidRPr="00242C9A" w:rsidRDefault="00482DD4">
            <w:pPr>
              <w:jc w:val="right"/>
            </w:pPr>
          </w:p>
        </w:tc>
        <w:tc>
          <w:tcPr>
            <w:tcW w:w="3024" w:type="dxa"/>
          </w:tcPr>
          <w:p w14:paraId="54EE89BD" w14:textId="77777777" w:rsidR="00482DD4" w:rsidRPr="00242C9A" w:rsidRDefault="00482DD4"/>
        </w:tc>
        <w:tc>
          <w:tcPr>
            <w:tcW w:w="283" w:type="dxa"/>
          </w:tcPr>
          <w:p w14:paraId="5E2700DC" w14:textId="77777777" w:rsidR="00482DD4" w:rsidRPr="00242C9A" w:rsidRDefault="00482DD4"/>
        </w:tc>
        <w:tc>
          <w:tcPr>
            <w:tcW w:w="1981" w:type="dxa"/>
            <w:hideMark/>
          </w:tcPr>
          <w:p w14:paraId="1958D2AA" w14:textId="7AAB0494" w:rsidR="00482DD4" w:rsidRPr="00FA1FB7" w:rsidRDefault="00B379A9" w:rsidP="008B091F">
            <w:pPr>
              <w:ind w:left="-789"/>
              <w:jc w:val="right"/>
            </w:pPr>
            <w:r w:rsidRPr="00FA1FB7">
              <w:t>Oznaka ugovora:</w:t>
            </w:r>
          </w:p>
        </w:tc>
        <w:tc>
          <w:tcPr>
            <w:tcW w:w="3209" w:type="dxa"/>
            <w:hideMark/>
          </w:tcPr>
          <w:p w14:paraId="7F9675F5" w14:textId="116C3D73" w:rsidR="00482DD4" w:rsidRPr="00FA1FB7" w:rsidRDefault="00B379A9">
            <w:r w:rsidRPr="007574F8">
              <w:t>UG-2022-220</w:t>
            </w:r>
            <w:r w:rsidR="00AD3C3F">
              <w:t>113</w:t>
            </w:r>
            <w:r w:rsidRPr="007574F8">
              <w:t>-1/1</w:t>
            </w:r>
          </w:p>
        </w:tc>
      </w:tr>
      <w:tr w:rsidR="00482DD4" w:rsidRPr="00242C9A" w14:paraId="4675005C" w14:textId="77777777" w:rsidTr="00FA5497">
        <w:tc>
          <w:tcPr>
            <w:tcW w:w="1229" w:type="dxa"/>
          </w:tcPr>
          <w:p w14:paraId="68166EEA" w14:textId="77777777" w:rsidR="00482DD4" w:rsidRPr="00242C9A" w:rsidRDefault="00482DD4">
            <w:pPr>
              <w:jc w:val="right"/>
            </w:pPr>
          </w:p>
        </w:tc>
        <w:tc>
          <w:tcPr>
            <w:tcW w:w="3024" w:type="dxa"/>
          </w:tcPr>
          <w:p w14:paraId="3FA9FC32" w14:textId="77777777" w:rsidR="00482DD4" w:rsidRPr="00242C9A" w:rsidRDefault="00482DD4"/>
        </w:tc>
        <w:tc>
          <w:tcPr>
            <w:tcW w:w="283" w:type="dxa"/>
          </w:tcPr>
          <w:p w14:paraId="773CE74C" w14:textId="77777777" w:rsidR="00482DD4" w:rsidRPr="00242C9A" w:rsidRDefault="00482DD4"/>
        </w:tc>
        <w:tc>
          <w:tcPr>
            <w:tcW w:w="1981" w:type="dxa"/>
          </w:tcPr>
          <w:p w14:paraId="76824657" w14:textId="63B10FF4" w:rsidR="00482DD4" w:rsidRPr="00FA1FB7" w:rsidRDefault="00482DD4">
            <w:pPr>
              <w:jc w:val="right"/>
            </w:pPr>
          </w:p>
        </w:tc>
        <w:tc>
          <w:tcPr>
            <w:tcW w:w="3209" w:type="dxa"/>
            <w:hideMark/>
          </w:tcPr>
          <w:p w14:paraId="7ED181FF" w14:textId="561D9A3C" w:rsidR="00482DD4" w:rsidRPr="00FA1FB7" w:rsidRDefault="00482DD4"/>
        </w:tc>
      </w:tr>
      <w:tr w:rsidR="00482DD4" w:rsidRPr="00242C9A" w14:paraId="1766C2FE" w14:textId="77777777" w:rsidTr="008B091F">
        <w:tc>
          <w:tcPr>
            <w:tcW w:w="1229" w:type="dxa"/>
          </w:tcPr>
          <w:p w14:paraId="119B927B" w14:textId="77777777" w:rsidR="00482DD4" w:rsidRPr="00242C9A" w:rsidRDefault="00482DD4">
            <w:pPr>
              <w:jc w:val="right"/>
            </w:pPr>
          </w:p>
        </w:tc>
        <w:tc>
          <w:tcPr>
            <w:tcW w:w="3024" w:type="dxa"/>
          </w:tcPr>
          <w:p w14:paraId="184F2FFC" w14:textId="77777777" w:rsidR="00482DD4" w:rsidRPr="00242C9A" w:rsidRDefault="00482DD4"/>
        </w:tc>
        <w:tc>
          <w:tcPr>
            <w:tcW w:w="283" w:type="dxa"/>
          </w:tcPr>
          <w:p w14:paraId="30F08BF9" w14:textId="77777777" w:rsidR="00482DD4" w:rsidRPr="00242C9A" w:rsidRDefault="00482DD4"/>
        </w:tc>
        <w:tc>
          <w:tcPr>
            <w:tcW w:w="1981" w:type="dxa"/>
          </w:tcPr>
          <w:p w14:paraId="1736967E" w14:textId="77777777" w:rsidR="00482DD4" w:rsidRPr="00FA1FB7" w:rsidRDefault="00482DD4">
            <w:pPr>
              <w:jc w:val="right"/>
            </w:pPr>
          </w:p>
        </w:tc>
        <w:tc>
          <w:tcPr>
            <w:tcW w:w="3209" w:type="dxa"/>
          </w:tcPr>
          <w:p w14:paraId="24381ABE" w14:textId="77777777" w:rsidR="00482DD4" w:rsidRPr="00FA1FB7" w:rsidRDefault="00482DD4"/>
        </w:tc>
      </w:tr>
      <w:tr w:rsidR="00482DD4" w:rsidRPr="00242C9A" w14:paraId="560C8643" w14:textId="77777777" w:rsidTr="008B091F">
        <w:tc>
          <w:tcPr>
            <w:tcW w:w="1229" w:type="dxa"/>
          </w:tcPr>
          <w:p w14:paraId="5C534730" w14:textId="77777777" w:rsidR="00482DD4" w:rsidRPr="00242C9A" w:rsidRDefault="00482DD4">
            <w:pPr>
              <w:jc w:val="right"/>
            </w:pPr>
          </w:p>
        </w:tc>
        <w:tc>
          <w:tcPr>
            <w:tcW w:w="3024" w:type="dxa"/>
          </w:tcPr>
          <w:p w14:paraId="01DEF022" w14:textId="77777777" w:rsidR="00482DD4" w:rsidRPr="00242C9A" w:rsidRDefault="00482DD4"/>
        </w:tc>
        <w:tc>
          <w:tcPr>
            <w:tcW w:w="283" w:type="dxa"/>
          </w:tcPr>
          <w:p w14:paraId="60AEE6D9" w14:textId="77777777" w:rsidR="00482DD4" w:rsidRPr="00242C9A" w:rsidRDefault="00482DD4"/>
        </w:tc>
        <w:tc>
          <w:tcPr>
            <w:tcW w:w="1981" w:type="dxa"/>
          </w:tcPr>
          <w:p w14:paraId="30DAE9E7" w14:textId="77777777" w:rsidR="00482DD4" w:rsidRPr="00FA1FB7" w:rsidRDefault="00482DD4">
            <w:pPr>
              <w:jc w:val="right"/>
            </w:pPr>
          </w:p>
        </w:tc>
        <w:tc>
          <w:tcPr>
            <w:tcW w:w="3209" w:type="dxa"/>
            <w:hideMark/>
          </w:tcPr>
          <w:p w14:paraId="594C0FF1" w14:textId="77777777" w:rsidR="00482DD4" w:rsidRPr="00FA1FB7" w:rsidRDefault="00482DD4">
            <w:r w:rsidRPr="00FA1FB7">
              <w:t>Energetski institut Hrvoje Požar</w:t>
            </w:r>
          </w:p>
        </w:tc>
      </w:tr>
      <w:tr w:rsidR="00482DD4" w:rsidRPr="00242C9A" w14:paraId="7995E577" w14:textId="77777777" w:rsidTr="008B091F">
        <w:tc>
          <w:tcPr>
            <w:tcW w:w="1229" w:type="dxa"/>
          </w:tcPr>
          <w:p w14:paraId="39879FE4" w14:textId="77777777" w:rsidR="00482DD4" w:rsidRPr="00242C9A" w:rsidRDefault="00482DD4">
            <w:pPr>
              <w:jc w:val="right"/>
            </w:pPr>
          </w:p>
        </w:tc>
        <w:tc>
          <w:tcPr>
            <w:tcW w:w="3024" w:type="dxa"/>
          </w:tcPr>
          <w:p w14:paraId="230DC8B8" w14:textId="77777777" w:rsidR="00482DD4" w:rsidRPr="00242C9A" w:rsidRDefault="00482DD4"/>
        </w:tc>
        <w:tc>
          <w:tcPr>
            <w:tcW w:w="283" w:type="dxa"/>
          </w:tcPr>
          <w:p w14:paraId="62D9FAFB" w14:textId="77777777" w:rsidR="00482DD4" w:rsidRPr="00242C9A" w:rsidRDefault="00482DD4"/>
        </w:tc>
        <w:tc>
          <w:tcPr>
            <w:tcW w:w="1981" w:type="dxa"/>
          </w:tcPr>
          <w:p w14:paraId="5F7E5B9A" w14:textId="77777777" w:rsidR="00482DD4" w:rsidRPr="00FA1FB7" w:rsidRDefault="00482DD4">
            <w:pPr>
              <w:jc w:val="right"/>
            </w:pPr>
          </w:p>
        </w:tc>
        <w:tc>
          <w:tcPr>
            <w:tcW w:w="3209" w:type="dxa"/>
            <w:hideMark/>
          </w:tcPr>
          <w:p w14:paraId="0D8D1CC8" w14:textId="77777777" w:rsidR="00482DD4" w:rsidRPr="00FA1FB7" w:rsidRDefault="00482DD4">
            <w:r w:rsidRPr="00FA1FB7">
              <w:t>Savska cesta 163</w:t>
            </w:r>
          </w:p>
        </w:tc>
      </w:tr>
      <w:tr w:rsidR="00482DD4" w:rsidRPr="00242C9A" w14:paraId="41285F0F" w14:textId="77777777" w:rsidTr="008B091F">
        <w:tc>
          <w:tcPr>
            <w:tcW w:w="1229" w:type="dxa"/>
          </w:tcPr>
          <w:p w14:paraId="06910B02" w14:textId="77777777" w:rsidR="00482DD4" w:rsidRPr="00242C9A" w:rsidRDefault="00482DD4">
            <w:pPr>
              <w:jc w:val="right"/>
            </w:pPr>
          </w:p>
        </w:tc>
        <w:tc>
          <w:tcPr>
            <w:tcW w:w="3024" w:type="dxa"/>
          </w:tcPr>
          <w:p w14:paraId="055FFA1C" w14:textId="77777777" w:rsidR="00482DD4" w:rsidRPr="00242C9A" w:rsidRDefault="00482DD4"/>
        </w:tc>
        <w:tc>
          <w:tcPr>
            <w:tcW w:w="283" w:type="dxa"/>
          </w:tcPr>
          <w:p w14:paraId="4E0AC85B" w14:textId="77777777" w:rsidR="00482DD4" w:rsidRPr="00242C9A" w:rsidRDefault="00482DD4"/>
        </w:tc>
        <w:tc>
          <w:tcPr>
            <w:tcW w:w="1981" w:type="dxa"/>
          </w:tcPr>
          <w:p w14:paraId="0EB53024" w14:textId="77777777" w:rsidR="00482DD4" w:rsidRPr="00FA1FB7" w:rsidRDefault="00482DD4">
            <w:pPr>
              <w:jc w:val="right"/>
            </w:pPr>
          </w:p>
        </w:tc>
        <w:tc>
          <w:tcPr>
            <w:tcW w:w="3209" w:type="dxa"/>
            <w:hideMark/>
          </w:tcPr>
          <w:p w14:paraId="580489D4" w14:textId="77777777" w:rsidR="00482DD4" w:rsidRPr="00FA1FB7" w:rsidRDefault="00482DD4">
            <w:r w:rsidRPr="00FA1FB7">
              <w:t>10 001 Zagreb</w:t>
            </w:r>
          </w:p>
        </w:tc>
      </w:tr>
      <w:tr w:rsidR="00482DD4" w:rsidRPr="00242C9A" w14:paraId="797DAEBE" w14:textId="77777777" w:rsidTr="008B091F">
        <w:tc>
          <w:tcPr>
            <w:tcW w:w="1229" w:type="dxa"/>
          </w:tcPr>
          <w:p w14:paraId="44D3A282" w14:textId="77777777" w:rsidR="00482DD4" w:rsidRPr="00242C9A" w:rsidRDefault="00482DD4">
            <w:pPr>
              <w:jc w:val="right"/>
            </w:pPr>
          </w:p>
        </w:tc>
        <w:tc>
          <w:tcPr>
            <w:tcW w:w="3024" w:type="dxa"/>
          </w:tcPr>
          <w:p w14:paraId="060E29D3" w14:textId="77777777" w:rsidR="00482DD4" w:rsidRPr="00242C9A" w:rsidRDefault="00482DD4"/>
        </w:tc>
        <w:tc>
          <w:tcPr>
            <w:tcW w:w="283" w:type="dxa"/>
          </w:tcPr>
          <w:p w14:paraId="686739E6" w14:textId="77777777" w:rsidR="00482DD4" w:rsidRPr="00242C9A" w:rsidRDefault="00482DD4"/>
        </w:tc>
        <w:tc>
          <w:tcPr>
            <w:tcW w:w="1981" w:type="dxa"/>
          </w:tcPr>
          <w:p w14:paraId="5B2519E0" w14:textId="77777777" w:rsidR="00482DD4" w:rsidRPr="00FA1FB7" w:rsidRDefault="00482DD4">
            <w:pPr>
              <w:jc w:val="right"/>
            </w:pPr>
          </w:p>
        </w:tc>
        <w:tc>
          <w:tcPr>
            <w:tcW w:w="3209" w:type="dxa"/>
          </w:tcPr>
          <w:p w14:paraId="395E80BD" w14:textId="77777777" w:rsidR="00482DD4" w:rsidRPr="00FA1FB7" w:rsidRDefault="00482DD4"/>
        </w:tc>
      </w:tr>
      <w:tr w:rsidR="00482DD4" w:rsidRPr="00242C9A" w14:paraId="30324553" w14:textId="77777777" w:rsidTr="008B091F">
        <w:tc>
          <w:tcPr>
            <w:tcW w:w="1229" w:type="dxa"/>
          </w:tcPr>
          <w:p w14:paraId="65A5B84A" w14:textId="77777777" w:rsidR="00482DD4" w:rsidRPr="00242C9A" w:rsidRDefault="00482DD4">
            <w:pPr>
              <w:jc w:val="right"/>
            </w:pPr>
          </w:p>
        </w:tc>
        <w:tc>
          <w:tcPr>
            <w:tcW w:w="3024" w:type="dxa"/>
          </w:tcPr>
          <w:p w14:paraId="219BE619" w14:textId="77777777" w:rsidR="00482DD4" w:rsidRPr="00242C9A" w:rsidRDefault="00482DD4"/>
        </w:tc>
        <w:tc>
          <w:tcPr>
            <w:tcW w:w="283" w:type="dxa"/>
          </w:tcPr>
          <w:p w14:paraId="74D7002E" w14:textId="77777777" w:rsidR="00482DD4" w:rsidRPr="00242C9A" w:rsidRDefault="00482DD4"/>
        </w:tc>
        <w:tc>
          <w:tcPr>
            <w:tcW w:w="1981" w:type="dxa"/>
            <w:hideMark/>
          </w:tcPr>
          <w:p w14:paraId="772EE044" w14:textId="77777777" w:rsidR="00482DD4" w:rsidRPr="00FA1FB7" w:rsidRDefault="00482DD4">
            <w:pPr>
              <w:jc w:val="right"/>
            </w:pPr>
            <w:r w:rsidRPr="00FA1FB7">
              <w:t>Ravnatelj:</w:t>
            </w:r>
          </w:p>
        </w:tc>
        <w:tc>
          <w:tcPr>
            <w:tcW w:w="3209" w:type="dxa"/>
            <w:hideMark/>
          </w:tcPr>
          <w:p w14:paraId="5C5E7EC5" w14:textId="77777777" w:rsidR="00482DD4" w:rsidRPr="00FA1FB7" w:rsidRDefault="00475FD7">
            <w:r w:rsidRPr="00FA1FB7">
              <w:t>Dražen Jakšić</w:t>
            </w:r>
          </w:p>
        </w:tc>
      </w:tr>
      <w:tr w:rsidR="00482DD4" w:rsidRPr="00242C9A" w14:paraId="3EACF133" w14:textId="77777777" w:rsidTr="008B091F">
        <w:tc>
          <w:tcPr>
            <w:tcW w:w="1229" w:type="dxa"/>
          </w:tcPr>
          <w:p w14:paraId="139A615D" w14:textId="77777777" w:rsidR="00482DD4" w:rsidRPr="00242C9A" w:rsidRDefault="00482DD4">
            <w:pPr>
              <w:jc w:val="right"/>
            </w:pPr>
          </w:p>
        </w:tc>
        <w:tc>
          <w:tcPr>
            <w:tcW w:w="3024" w:type="dxa"/>
          </w:tcPr>
          <w:p w14:paraId="2495E8F4" w14:textId="77777777" w:rsidR="00482DD4" w:rsidRPr="00242C9A" w:rsidRDefault="00482DD4"/>
        </w:tc>
        <w:tc>
          <w:tcPr>
            <w:tcW w:w="283" w:type="dxa"/>
          </w:tcPr>
          <w:p w14:paraId="2616AD03" w14:textId="77777777" w:rsidR="00482DD4" w:rsidRPr="00242C9A" w:rsidRDefault="00482DD4"/>
        </w:tc>
        <w:tc>
          <w:tcPr>
            <w:tcW w:w="1981" w:type="dxa"/>
          </w:tcPr>
          <w:p w14:paraId="4EF813CC" w14:textId="77777777" w:rsidR="00482DD4" w:rsidRPr="00FA1FB7" w:rsidRDefault="00482DD4">
            <w:pPr>
              <w:jc w:val="right"/>
            </w:pPr>
          </w:p>
        </w:tc>
        <w:tc>
          <w:tcPr>
            <w:tcW w:w="3209" w:type="dxa"/>
          </w:tcPr>
          <w:p w14:paraId="1E1C4C6F" w14:textId="77777777" w:rsidR="00482DD4" w:rsidRPr="00FA1FB7" w:rsidRDefault="00482DD4"/>
        </w:tc>
      </w:tr>
      <w:tr w:rsidR="00482DD4" w:rsidRPr="00242C9A" w14:paraId="720B13E6" w14:textId="77777777" w:rsidTr="008B091F">
        <w:tc>
          <w:tcPr>
            <w:tcW w:w="1229" w:type="dxa"/>
          </w:tcPr>
          <w:p w14:paraId="0BAE182F" w14:textId="77777777" w:rsidR="00482DD4" w:rsidRPr="00242C9A" w:rsidRDefault="00482DD4">
            <w:pPr>
              <w:jc w:val="right"/>
            </w:pPr>
          </w:p>
        </w:tc>
        <w:tc>
          <w:tcPr>
            <w:tcW w:w="3024" w:type="dxa"/>
          </w:tcPr>
          <w:p w14:paraId="30E270B5" w14:textId="77777777" w:rsidR="00482DD4" w:rsidRPr="00242C9A" w:rsidRDefault="00482DD4"/>
        </w:tc>
        <w:tc>
          <w:tcPr>
            <w:tcW w:w="283" w:type="dxa"/>
          </w:tcPr>
          <w:p w14:paraId="7A0A9AFB" w14:textId="77777777" w:rsidR="00482DD4" w:rsidRPr="00242C9A" w:rsidRDefault="00482DD4"/>
        </w:tc>
        <w:tc>
          <w:tcPr>
            <w:tcW w:w="1981" w:type="dxa"/>
            <w:hideMark/>
          </w:tcPr>
          <w:p w14:paraId="03E8771D" w14:textId="77777777" w:rsidR="00482DD4" w:rsidRPr="00FA1FB7" w:rsidRDefault="00482DD4">
            <w:pPr>
              <w:jc w:val="right"/>
            </w:pPr>
            <w:r w:rsidRPr="00FA1FB7">
              <w:t>Autori:</w:t>
            </w:r>
          </w:p>
        </w:tc>
        <w:tc>
          <w:tcPr>
            <w:tcW w:w="3209" w:type="dxa"/>
            <w:hideMark/>
          </w:tcPr>
          <w:p w14:paraId="2F251291" w14:textId="6E7D6F8F" w:rsidR="00DA7188" w:rsidRDefault="00DA7188">
            <w:r>
              <w:t>Ružica Budim</w:t>
            </w:r>
          </w:p>
          <w:p w14:paraId="082E449E" w14:textId="3155442C" w:rsidR="00482DD4" w:rsidRPr="00FA1FB7" w:rsidRDefault="00482DD4">
            <w:r w:rsidRPr="00FA1FB7">
              <w:t>Tomislav Čop</w:t>
            </w:r>
          </w:p>
        </w:tc>
      </w:tr>
      <w:tr w:rsidR="00482DD4" w:rsidRPr="00242C9A" w14:paraId="3B515B65" w14:textId="77777777" w:rsidTr="008B091F">
        <w:tc>
          <w:tcPr>
            <w:tcW w:w="1229" w:type="dxa"/>
          </w:tcPr>
          <w:p w14:paraId="68E47EC2" w14:textId="77777777" w:rsidR="00482DD4" w:rsidRPr="00242C9A" w:rsidRDefault="00482DD4">
            <w:pPr>
              <w:jc w:val="right"/>
            </w:pPr>
          </w:p>
        </w:tc>
        <w:tc>
          <w:tcPr>
            <w:tcW w:w="3024" w:type="dxa"/>
          </w:tcPr>
          <w:p w14:paraId="20DFDA08" w14:textId="77777777" w:rsidR="00482DD4" w:rsidRPr="00242C9A" w:rsidRDefault="00482DD4"/>
        </w:tc>
        <w:tc>
          <w:tcPr>
            <w:tcW w:w="283" w:type="dxa"/>
          </w:tcPr>
          <w:p w14:paraId="46BC1A8E" w14:textId="77777777" w:rsidR="00482DD4" w:rsidRPr="00242C9A" w:rsidRDefault="00482DD4"/>
        </w:tc>
        <w:tc>
          <w:tcPr>
            <w:tcW w:w="1981" w:type="dxa"/>
          </w:tcPr>
          <w:p w14:paraId="39539586" w14:textId="77777777" w:rsidR="00482DD4" w:rsidRPr="00FA1FB7" w:rsidRDefault="00482DD4">
            <w:pPr>
              <w:jc w:val="right"/>
            </w:pPr>
          </w:p>
        </w:tc>
        <w:tc>
          <w:tcPr>
            <w:tcW w:w="3209" w:type="dxa"/>
            <w:hideMark/>
          </w:tcPr>
          <w:p w14:paraId="569C0AA6" w14:textId="474E1916" w:rsidR="00482DD4" w:rsidRPr="00FA1FB7" w:rsidRDefault="00C869D1">
            <w:r w:rsidRPr="00FA1FB7">
              <w:t xml:space="preserve">Vesna </w:t>
            </w:r>
            <w:proofErr w:type="spellStart"/>
            <w:r w:rsidRPr="00FA1FB7">
              <w:t>Bukarica</w:t>
            </w:r>
            <w:proofErr w:type="spellEnd"/>
          </w:p>
        </w:tc>
      </w:tr>
      <w:tr w:rsidR="00482DD4" w:rsidRPr="00242C9A" w14:paraId="1E0C9651" w14:textId="77777777" w:rsidTr="008B091F">
        <w:tc>
          <w:tcPr>
            <w:tcW w:w="1229" w:type="dxa"/>
          </w:tcPr>
          <w:p w14:paraId="3B2C0A68" w14:textId="77777777" w:rsidR="00482DD4" w:rsidRPr="00242C9A" w:rsidRDefault="00482DD4">
            <w:pPr>
              <w:jc w:val="right"/>
            </w:pPr>
          </w:p>
        </w:tc>
        <w:tc>
          <w:tcPr>
            <w:tcW w:w="3024" w:type="dxa"/>
          </w:tcPr>
          <w:p w14:paraId="23981405" w14:textId="77777777" w:rsidR="00482DD4" w:rsidRPr="00242C9A" w:rsidRDefault="00482DD4"/>
        </w:tc>
        <w:tc>
          <w:tcPr>
            <w:tcW w:w="283" w:type="dxa"/>
          </w:tcPr>
          <w:p w14:paraId="1C44CE4C" w14:textId="77777777" w:rsidR="00482DD4" w:rsidRPr="00242C9A" w:rsidRDefault="00482DD4"/>
        </w:tc>
        <w:tc>
          <w:tcPr>
            <w:tcW w:w="1981" w:type="dxa"/>
          </w:tcPr>
          <w:p w14:paraId="16AB0238" w14:textId="77777777" w:rsidR="00482DD4" w:rsidRPr="00FA1FB7" w:rsidRDefault="00482DD4">
            <w:pPr>
              <w:jc w:val="right"/>
            </w:pPr>
          </w:p>
        </w:tc>
        <w:tc>
          <w:tcPr>
            <w:tcW w:w="3209" w:type="dxa"/>
          </w:tcPr>
          <w:p w14:paraId="79238B1A" w14:textId="77777777" w:rsidR="00B36379" w:rsidRPr="00FA1FB7" w:rsidRDefault="00B36379" w:rsidP="00B36379">
            <w:r w:rsidRPr="00FA1FB7">
              <w:t xml:space="preserve">Robert </w:t>
            </w:r>
            <w:proofErr w:type="spellStart"/>
            <w:r w:rsidRPr="00FA1FB7">
              <w:t>Fabek</w:t>
            </w:r>
            <w:proofErr w:type="spellEnd"/>
          </w:p>
          <w:p w14:paraId="639C5A15" w14:textId="77777777" w:rsidR="00B36379" w:rsidRPr="00FA1FB7" w:rsidRDefault="00B36379" w:rsidP="00B36379">
            <w:r w:rsidRPr="00FA1FB7">
              <w:t>Bruno Židov</w:t>
            </w:r>
          </w:p>
          <w:p w14:paraId="0038B85E" w14:textId="77777777" w:rsidR="00B36379" w:rsidRPr="00FA1FB7" w:rsidRDefault="00B36379" w:rsidP="00B36379">
            <w:r w:rsidRPr="00FA1FB7">
              <w:t>Margareta Zidar</w:t>
            </w:r>
          </w:p>
          <w:p w14:paraId="1B058E5F" w14:textId="77777777" w:rsidR="00B36379" w:rsidRPr="00FA1FB7" w:rsidRDefault="00B36379" w:rsidP="00B36379">
            <w:r w:rsidRPr="00FA1FB7">
              <w:t>Jadranka Maras</w:t>
            </w:r>
          </w:p>
          <w:p w14:paraId="3980D232" w14:textId="3F338A09" w:rsidR="00482DD4" w:rsidRPr="00FA1FB7" w:rsidRDefault="00B36379" w:rsidP="00B36379">
            <w:r w:rsidRPr="00FA1FB7">
              <w:t>Šimun Lončarević</w:t>
            </w:r>
          </w:p>
        </w:tc>
      </w:tr>
      <w:tr w:rsidR="005418F7" w:rsidRPr="00242C9A" w14:paraId="23171CCA" w14:textId="77777777" w:rsidTr="008B091F">
        <w:tc>
          <w:tcPr>
            <w:tcW w:w="1229" w:type="dxa"/>
          </w:tcPr>
          <w:p w14:paraId="39281271" w14:textId="77777777" w:rsidR="005418F7" w:rsidRPr="00242C9A" w:rsidRDefault="005418F7">
            <w:pPr>
              <w:jc w:val="right"/>
            </w:pPr>
          </w:p>
        </w:tc>
        <w:tc>
          <w:tcPr>
            <w:tcW w:w="3024" w:type="dxa"/>
          </w:tcPr>
          <w:p w14:paraId="515859C8" w14:textId="77777777" w:rsidR="005418F7" w:rsidRPr="00242C9A" w:rsidRDefault="005418F7"/>
        </w:tc>
        <w:tc>
          <w:tcPr>
            <w:tcW w:w="283" w:type="dxa"/>
          </w:tcPr>
          <w:p w14:paraId="45793A9A" w14:textId="77777777" w:rsidR="005418F7" w:rsidRPr="00242C9A" w:rsidRDefault="005418F7"/>
        </w:tc>
        <w:tc>
          <w:tcPr>
            <w:tcW w:w="1981" w:type="dxa"/>
          </w:tcPr>
          <w:p w14:paraId="56CA03D4" w14:textId="77777777" w:rsidR="005418F7" w:rsidRPr="00FA1FB7" w:rsidRDefault="005418F7">
            <w:pPr>
              <w:jc w:val="right"/>
            </w:pPr>
          </w:p>
        </w:tc>
        <w:tc>
          <w:tcPr>
            <w:tcW w:w="3209" w:type="dxa"/>
          </w:tcPr>
          <w:p w14:paraId="1F01CCB6" w14:textId="16453C35" w:rsidR="00125835" w:rsidRPr="00FA1FB7" w:rsidRDefault="00125835"/>
        </w:tc>
      </w:tr>
      <w:tr w:rsidR="00482DD4" w:rsidRPr="00242C9A" w14:paraId="548F923F" w14:textId="77777777" w:rsidTr="008B091F">
        <w:tc>
          <w:tcPr>
            <w:tcW w:w="1229" w:type="dxa"/>
          </w:tcPr>
          <w:p w14:paraId="63EF6635" w14:textId="77777777" w:rsidR="00482DD4" w:rsidRPr="00242C9A" w:rsidRDefault="00482DD4">
            <w:pPr>
              <w:jc w:val="right"/>
            </w:pPr>
          </w:p>
        </w:tc>
        <w:tc>
          <w:tcPr>
            <w:tcW w:w="3024" w:type="dxa"/>
          </w:tcPr>
          <w:p w14:paraId="7230F5B6" w14:textId="77777777" w:rsidR="00482DD4" w:rsidRPr="00242C9A" w:rsidRDefault="00482DD4"/>
        </w:tc>
        <w:tc>
          <w:tcPr>
            <w:tcW w:w="283" w:type="dxa"/>
          </w:tcPr>
          <w:p w14:paraId="5B4F4DFD" w14:textId="77777777" w:rsidR="00482DD4" w:rsidRPr="00242C9A" w:rsidRDefault="00482DD4"/>
        </w:tc>
        <w:tc>
          <w:tcPr>
            <w:tcW w:w="1981" w:type="dxa"/>
          </w:tcPr>
          <w:p w14:paraId="0C6FBAF4" w14:textId="77777777" w:rsidR="00482DD4" w:rsidRPr="00FA1FB7" w:rsidRDefault="00482DD4">
            <w:pPr>
              <w:jc w:val="right"/>
            </w:pPr>
          </w:p>
        </w:tc>
        <w:tc>
          <w:tcPr>
            <w:tcW w:w="3209" w:type="dxa"/>
          </w:tcPr>
          <w:p w14:paraId="3563E687" w14:textId="0E69DE54" w:rsidR="00482DD4" w:rsidRPr="00FA1FB7" w:rsidRDefault="00482DD4"/>
        </w:tc>
      </w:tr>
    </w:tbl>
    <w:p w14:paraId="22EA667C" w14:textId="77777777" w:rsidR="00482DD4" w:rsidRPr="00242C9A" w:rsidRDefault="00482DD4" w:rsidP="00482DD4"/>
    <w:p w14:paraId="156A7698" w14:textId="77777777" w:rsidR="00482DD4" w:rsidRPr="00242C9A" w:rsidRDefault="00482DD4"/>
    <w:p w14:paraId="30546D00" w14:textId="77777777" w:rsidR="00482DD4" w:rsidRPr="00242C9A" w:rsidRDefault="00482DD4"/>
    <w:p w14:paraId="31E6734A" w14:textId="77777777" w:rsidR="00482DD4" w:rsidRPr="00242C9A" w:rsidRDefault="00482DD4"/>
    <w:p w14:paraId="70E1B300" w14:textId="77777777" w:rsidR="00482DD4" w:rsidRPr="00242C9A" w:rsidRDefault="00482DD4"/>
    <w:p w14:paraId="1D9CEE07" w14:textId="77777777" w:rsidR="00482DD4" w:rsidRPr="00242C9A" w:rsidRDefault="00482DD4"/>
    <w:sdt>
      <w:sdtPr>
        <w:rPr>
          <w:rFonts w:asciiTheme="minorHAnsi" w:eastAsiaTheme="minorEastAsia" w:hAnsiTheme="minorHAnsi" w:cstheme="minorBidi"/>
          <w:color w:val="auto"/>
          <w:sz w:val="17"/>
          <w:szCs w:val="17"/>
          <w:lang w:eastAsia="ja-JP"/>
        </w:rPr>
        <w:id w:val="-1908224539"/>
        <w:docPartObj>
          <w:docPartGallery w:val="Table of Contents"/>
          <w:docPartUnique/>
        </w:docPartObj>
      </w:sdtPr>
      <w:sdtEndPr>
        <w:rPr>
          <w:rFonts w:ascii="TT Norms" w:hAnsi="TT Norms"/>
          <w:b/>
          <w:bCs/>
          <w:sz w:val="20"/>
        </w:rPr>
      </w:sdtEndPr>
      <w:sdtContent>
        <w:p w14:paraId="28645318" w14:textId="4B12A879" w:rsidR="00CE5D04" w:rsidRPr="00242C9A" w:rsidRDefault="00CE5D04" w:rsidP="00CB0974">
          <w:pPr>
            <w:pStyle w:val="TOCNaslov"/>
            <w:numPr>
              <w:ilvl w:val="0"/>
              <w:numId w:val="0"/>
            </w:numPr>
            <w:ind w:left="432" w:hanging="432"/>
          </w:pPr>
          <w:r w:rsidRPr="001A602D">
            <w:t>Sadržaj</w:t>
          </w:r>
        </w:p>
        <w:p w14:paraId="2BD47D50" w14:textId="77777777" w:rsidR="00CE5D04" w:rsidRPr="00242C9A" w:rsidRDefault="00CE5D04" w:rsidP="00CE5D04">
          <w:pPr>
            <w:rPr>
              <w:lang w:eastAsia="en-US"/>
            </w:rPr>
          </w:pPr>
        </w:p>
        <w:p w14:paraId="00CFF0FB" w14:textId="0364CCE8" w:rsidR="00CC0B7E" w:rsidRDefault="001A74AA">
          <w:pPr>
            <w:pStyle w:val="Sadraj1"/>
            <w:tabs>
              <w:tab w:val="right" w:leader="dot" w:pos="9350"/>
            </w:tabs>
            <w:rPr>
              <w:rFonts w:asciiTheme="minorHAnsi" w:hAnsiTheme="minorHAnsi"/>
              <w:noProof/>
              <w:sz w:val="22"/>
              <w:szCs w:val="22"/>
              <w:lang w:val="hr-BA" w:eastAsia="hr-BA"/>
            </w:rPr>
          </w:pPr>
          <w:r w:rsidRPr="00242C9A">
            <w:fldChar w:fldCharType="begin"/>
          </w:r>
          <w:r w:rsidR="00CE5D04" w:rsidRPr="00242C9A">
            <w:instrText xml:space="preserve"> TOC \o "1-2" \h \z \u </w:instrText>
          </w:r>
          <w:r w:rsidRPr="00242C9A">
            <w:fldChar w:fldCharType="separate"/>
          </w:r>
          <w:hyperlink w:anchor="_Toc117673724" w:history="1">
            <w:r w:rsidR="00CC0B7E" w:rsidRPr="0073152F">
              <w:rPr>
                <w:rStyle w:val="Hiperveza"/>
                <w:noProof/>
              </w:rPr>
              <w:t>Sažetak</w:t>
            </w:r>
            <w:r w:rsidR="00CC0B7E">
              <w:rPr>
                <w:noProof/>
                <w:webHidden/>
              </w:rPr>
              <w:tab/>
            </w:r>
            <w:r w:rsidR="00CC0B7E">
              <w:rPr>
                <w:noProof/>
                <w:webHidden/>
              </w:rPr>
              <w:fldChar w:fldCharType="begin"/>
            </w:r>
            <w:r w:rsidR="00CC0B7E">
              <w:rPr>
                <w:noProof/>
                <w:webHidden/>
              </w:rPr>
              <w:instrText xml:space="preserve"> PAGEREF _Toc117673724 \h </w:instrText>
            </w:r>
            <w:r w:rsidR="00CC0B7E">
              <w:rPr>
                <w:noProof/>
                <w:webHidden/>
              </w:rPr>
            </w:r>
            <w:r w:rsidR="00CC0B7E">
              <w:rPr>
                <w:noProof/>
                <w:webHidden/>
              </w:rPr>
              <w:fldChar w:fldCharType="separate"/>
            </w:r>
            <w:r w:rsidR="002E1CE1">
              <w:rPr>
                <w:noProof/>
                <w:webHidden/>
              </w:rPr>
              <w:t>4</w:t>
            </w:r>
            <w:r w:rsidR="00CC0B7E">
              <w:rPr>
                <w:noProof/>
                <w:webHidden/>
              </w:rPr>
              <w:fldChar w:fldCharType="end"/>
            </w:r>
          </w:hyperlink>
        </w:p>
        <w:p w14:paraId="445C762B" w14:textId="4D2BE9AB"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25" w:history="1">
            <w:r w:rsidR="00CC0B7E" w:rsidRPr="0073152F">
              <w:rPr>
                <w:rStyle w:val="Hiperveza"/>
                <w:noProof/>
              </w:rPr>
              <w:t>1</w:t>
            </w:r>
            <w:r w:rsidR="00CC0B7E">
              <w:rPr>
                <w:rFonts w:asciiTheme="minorHAnsi" w:hAnsiTheme="minorHAnsi"/>
                <w:noProof/>
                <w:sz w:val="22"/>
                <w:szCs w:val="22"/>
                <w:lang w:val="hr-BA" w:eastAsia="hr-BA"/>
              </w:rPr>
              <w:tab/>
            </w:r>
            <w:r w:rsidR="00CC0B7E" w:rsidRPr="0073152F">
              <w:rPr>
                <w:rStyle w:val="Hiperveza"/>
                <w:noProof/>
              </w:rPr>
              <w:t>Uvod</w:t>
            </w:r>
            <w:r w:rsidR="00CC0B7E">
              <w:rPr>
                <w:noProof/>
                <w:webHidden/>
              </w:rPr>
              <w:tab/>
            </w:r>
            <w:r w:rsidR="00CC0B7E">
              <w:rPr>
                <w:noProof/>
                <w:webHidden/>
              </w:rPr>
              <w:fldChar w:fldCharType="begin"/>
            </w:r>
            <w:r w:rsidR="00CC0B7E">
              <w:rPr>
                <w:noProof/>
                <w:webHidden/>
              </w:rPr>
              <w:instrText xml:space="preserve"> PAGEREF _Toc117673725 \h </w:instrText>
            </w:r>
            <w:r w:rsidR="00CC0B7E">
              <w:rPr>
                <w:noProof/>
                <w:webHidden/>
              </w:rPr>
            </w:r>
            <w:r w:rsidR="00CC0B7E">
              <w:rPr>
                <w:noProof/>
                <w:webHidden/>
              </w:rPr>
              <w:fldChar w:fldCharType="separate"/>
            </w:r>
            <w:r w:rsidR="002E1CE1">
              <w:rPr>
                <w:noProof/>
                <w:webHidden/>
              </w:rPr>
              <w:t>5</w:t>
            </w:r>
            <w:r w:rsidR="00CC0B7E">
              <w:rPr>
                <w:noProof/>
                <w:webHidden/>
              </w:rPr>
              <w:fldChar w:fldCharType="end"/>
            </w:r>
          </w:hyperlink>
        </w:p>
        <w:p w14:paraId="2A2E372D" w14:textId="0994BE8A"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26" w:history="1">
            <w:r w:rsidR="00CC0B7E" w:rsidRPr="0073152F">
              <w:rPr>
                <w:rStyle w:val="Hiperveza"/>
                <w:noProof/>
              </w:rPr>
              <w:t>2</w:t>
            </w:r>
            <w:r w:rsidR="00CC0B7E">
              <w:rPr>
                <w:rFonts w:asciiTheme="minorHAnsi" w:hAnsiTheme="minorHAnsi"/>
                <w:noProof/>
                <w:sz w:val="22"/>
                <w:szCs w:val="22"/>
                <w:lang w:val="hr-BA" w:eastAsia="hr-BA"/>
              </w:rPr>
              <w:tab/>
            </w:r>
            <w:r w:rsidR="00CC0B7E" w:rsidRPr="0073152F">
              <w:rPr>
                <w:rStyle w:val="Hiperveza"/>
                <w:noProof/>
              </w:rPr>
              <w:t>Analiza potrošnje energije u zgradarstvu</w:t>
            </w:r>
            <w:r w:rsidR="00CC0B7E">
              <w:rPr>
                <w:noProof/>
                <w:webHidden/>
              </w:rPr>
              <w:tab/>
            </w:r>
            <w:r w:rsidR="00CC0B7E">
              <w:rPr>
                <w:noProof/>
                <w:webHidden/>
              </w:rPr>
              <w:fldChar w:fldCharType="begin"/>
            </w:r>
            <w:r w:rsidR="00CC0B7E">
              <w:rPr>
                <w:noProof/>
                <w:webHidden/>
              </w:rPr>
              <w:instrText xml:space="preserve"> PAGEREF _Toc117673726 \h </w:instrText>
            </w:r>
            <w:r w:rsidR="00CC0B7E">
              <w:rPr>
                <w:noProof/>
                <w:webHidden/>
              </w:rPr>
            </w:r>
            <w:r w:rsidR="00CC0B7E">
              <w:rPr>
                <w:noProof/>
                <w:webHidden/>
              </w:rPr>
              <w:fldChar w:fldCharType="separate"/>
            </w:r>
            <w:r w:rsidR="002E1CE1">
              <w:rPr>
                <w:noProof/>
                <w:webHidden/>
              </w:rPr>
              <w:t>7</w:t>
            </w:r>
            <w:r w:rsidR="00CC0B7E">
              <w:rPr>
                <w:noProof/>
                <w:webHidden/>
              </w:rPr>
              <w:fldChar w:fldCharType="end"/>
            </w:r>
          </w:hyperlink>
        </w:p>
        <w:p w14:paraId="4A077956" w14:textId="046E89B1" w:rsidR="00CC0B7E" w:rsidRDefault="00BC70A3">
          <w:pPr>
            <w:pStyle w:val="Sadraj2"/>
            <w:tabs>
              <w:tab w:val="left" w:pos="660"/>
              <w:tab w:val="right" w:leader="dot" w:pos="9350"/>
            </w:tabs>
            <w:rPr>
              <w:rFonts w:asciiTheme="minorHAnsi" w:hAnsiTheme="minorHAnsi"/>
              <w:noProof/>
              <w:sz w:val="22"/>
              <w:szCs w:val="22"/>
              <w:lang w:val="hr-BA" w:eastAsia="hr-BA"/>
            </w:rPr>
          </w:pPr>
          <w:hyperlink w:anchor="_Toc117673727" w:history="1">
            <w:r w:rsidR="00CC0B7E" w:rsidRPr="0073152F">
              <w:rPr>
                <w:rStyle w:val="Hiperveza"/>
                <w:noProof/>
              </w:rPr>
              <w:t>2.1</w:t>
            </w:r>
            <w:r w:rsidR="00CC0B7E">
              <w:rPr>
                <w:rFonts w:asciiTheme="minorHAnsi" w:hAnsiTheme="minorHAnsi"/>
                <w:noProof/>
                <w:sz w:val="22"/>
                <w:szCs w:val="22"/>
                <w:lang w:val="hr-BA" w:eastAsia="hr-BA"/>
              </w:rPr>
              <w:tab/>
            </w:r>
            <w:r w:rsidR="00CC0B7E" w:rsidRPr="0073152F">
              <w:rPr>
                <w:rStyle w:val="Hiperveza"/>
                <w:noProof/>
              </w:rPr>
              <w:t>Analiza potrošnje na temelju ISGE baze podataka</w:t>
            </w:r>
            <w:r w:rsidR="00CC0B7E">
              <w:rPr>
                <w:noProof/>
                <w:webHidden/>
              </w:rPr>
              <w:tab/>
            </w:r>
            <w:r w:rsidR="00CC0B7E">
              <w:rPr>
                <w:noProof/>
                <w:webHidden/>
              </w:rPr>
              <w:fldChar w:fldCharType="begin"/>
            </w:r>
            <w:r w:rsidR="00CC0B7E">
              <w:rPr>
                <w:noProof/>
                <w:webHidden/>
              </w:rPr>
              <w:instrText xml:space="preserve"> PAGEREF _Toc117673727 \h </w:instrText>
            </w:r>
            <w:r w:rsidR="00CC0B7E">
              <w:rPr>
                <w:noProof/>
                <w:webHidden/>
              </w:rPr>
            </w:r>
            <w:r w:rsidR="00CC0B7E">
              <w:rPr>
                <w:noProof/>
                <w:webHidden/>
              </w:rPr>
              <w:fldChar w:fldCharType="separate"/>
            </w:r>
            <w:r w:rsidR="002E1CE1">
              <w:rPr>
                <w:noProof/>
                <w:webHidden/>
              </w:rPr>
              <w:t>7</w:t>
            </w:r>
            <w:r w:rsidR="00CC0B7E">
              <w:rPr>
                <w:noProof/>
                <w:webHidden/>
              </w:rPr>
              <w:fldChar w:fldCharType="end"/>
            </w:r>
          </w:hyperlink>
        </w:p>
        <w:p w14:paraId="1BC6B6BB" w14:textId="15DAC078" w:rsidR="00CC0B7E" w:rsidRDefault="00BC70A3">
          <w:pPr>
            <w:pStyle w:val="Sadraj2"/>
            <w:tabs>
              <w:tab w:val="left" w:pos="660"/>
              <w:tab w:val="right" w:leader="dot" w:pos="9350"/>
            </w:tabs>
            <w:rPr>
              <w:rFonts w:asciiTheme="minorHAnsi" w:hAnsiTheme="minorHAnsi"/>
              <w:noProof/>
              <w:sz w:val="22"/>
              <w:szCs w:val="22"/>
              <w:lang w:val="hr-BA" w:eastAsia="hr-BA"/>
            </w:rPr>
          </w:pPr>
          <w:hyperlink w:anchor="_Toc117673728" w:history="1">
            <w:r w:rsidR="00CC0B7E" w:rsidRPr="0073152F">
              <w:rPr>
                <w:rStyle w:val="Hiperveza"/>
                <w:noProof/>
              </w:rPr>
              <w:t>2.2</w:t>
            </w:r>
            <w:r w:rsidR="00CC0B7E">
              <w:rPr>
                <w:rFonts w:asciiTheme="minorHAnsi" w:hAnsiTheme="minorHAnsi"/>
                <w:noProof/>
                <w:sz w:val="22"/>
                <w:szCs w:val="22"/>
                <w:lang w:val="hr-BA" w:eastAsia="hr-BA"/>
              </w:rPr>
              <w:tab/>
            </w:r>
            <w:r w:rsidR="00CC0B7E" w:rsidRPr="0073152F">
              <w:rPr>
                <w:rStyle w:val="Hiperveza"/>
                <w:noProof/>
              </w:rPr>
              <w:t>Analiza potrošnje na temelju podataka Naručitelja</w:t>
            </w:r>
            <w:r w:rsidR="00CC0B7E">
              <w:rPr>
                <w:noProof/>
                <w:webHidden/>
              </w:rPr>
              <w:tab/>
            </w:r>
            <w:r w:rsidR="00CC0B7E">
              <w:rPr>
                <w:noProof/>
                <w:webHidden/>
              </w:rPr>
              <w:fldChar w:fldCharType="begin"/>
            </w:r>
            <w:r w:rsidR="00CC0B7E">
              <w:rPr>
                <w:noProof/>
                <w:webHidden/>
              </w:rPr>
              <w:instrText xml:space="preserve"> PAGEREF _Toc117673728 \h </w:instrText>
            </w:r>
            <w:r w:rsidR="00CC0B7E">
              <w:rPr>
                <w:noProof/>
                <w:webHidden/>
              </w:rPr>
            </w:r>
            <w:r w:rsidR="00CC0B7E">
              <w:rPr>
                <w:noProof/>
                <w:webHidden/>
              </w:rPr>
              <w:fldChar w:fldCharType="separate"/>
            </w:r>
            <w:r w:rsidR="002E1CE1">
              <w:rPr>
                <w:noProof/>
                <w:webHidden/>
              </w:rPr>
              <w:t>12</w:t>
            </w:r>
            <w:r w:rsidR="00CC0B7E">
              <w:rPr>
                <w:noProof/>
                <w:webHidden/>
              </w:rPr>
              <w:fldChar w:fldCharType="end"/>
            </w:r>
          </w:hyperlink>
        </w:p>
        <w:p w14:paraId="315CD949" w14:textId="6F982A34"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29" w:history="1">
            <w:r w:rsidR="00CC0B7E" w:rsidRPr="0073152F">
              <w:rPr>
                <w:rStyle w:val="Hiperveza"/>
                <w:noProof/>
              </w:rPr>
              <w:t>3</w:t>
            </w:r>
            <w:r w:rsidR="00CC0B7E">
              <w:rPr>
                <w:rFonts w:asciiTheme="minorHAnsi" w:hAnsiTheme="minorHAnsi"/>
                <w:noProof/>
                <w:sz w:val="22"/>
                <w:szCs w:val="22"/>
                <w:lang w:val="hr-BA" w:eastAsia="hr-BA"/>
              </w:rPr>
              <w:tab/>
            </w:r>
            <w:r w:rsidR="00CC0B7E" w:rsidRPr="0073152F">
              <w:rPr>
                <w:rStyle w:val="Hiperveza"/>
                <w:noProof/>
              </w:rPr>
              <w:t>Analiza potrošnje energije u prometu</w:t>
            </w:r>
            <w:r w:rsidR="00CC0B7E">
              <w:rPr>
                <w:noProof/>
                <w:webHidden/>
              </w:rPr>
              <w:tab/>
            </w:r>
            <w:r w:rsidR="00CC0B7E">
              <w:rPr>
                <w:noProof/>
                <w:webHidden/>
              </w:rPr>
              <w:fldChar w:fldCharType="begin"/>
            </w:r>
            <w:r w:rsidR="00CC0B7E">
              <w:rPr>
                <w:noProof/>
                <w:webHidden/>
              </w:rPr>
              <w:instrText xml:space="preserve"> PAGEREF _Toc117673729 \h </w:instrText>
            </w:r>
            <w:r w:rsidR="00CC0B7E">
              <w:rPr>
                <w:noProof/>
                <w:webHidden/>
              </w:rPr>
            </w:r>
            <w:r w:rsidR="00CC0B7E">
              <w:rPr>
                <w:noProof/>
                <w:webHidden/>
              </w:rPr>
              <w:fldChar w:fldCharType="separate"/>
            </w:r>
            <w:r w:rsidR="002E1CE1">
              <w:rPr>
                <w:noProof/>
                <w:webHidden/>
              </w:rPr>
              <w:t>16</w:t>
            </w:r>
            <w:r w:rsidR="00CC0B7E">
              <w:rPr>
                <w:noProof/>
                <w:webHidden/>
              </w:rPr>
              <w:fldChar w:fldCharType="end"/>
            </w:r>
          </w:hyperlink>
        </w:p>
        <w:p w14:paraId="52088595" w14:textId="50F67D97"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30" w:history="1">
            <w:r w:rsidR="00CC0B7E" w:rsidRPr="0073152F">
              <w:rPr>
                <w:rStyle w:val="Hiperveza"/>
                <w:noProof/>
              </w:rPr>
              <w:t>4</w:t>
            </w:r>
            <w:r w:rsidR="00CC0B7E">
              <w:rPr>
                <w:rFonts w:asciiTheme="minorHAnsi" w:hAnsiTheme="minorHAnsi"/>
                <w:noProof/>
                <w:sz w:val="22"/>
                <w:szCs w:val="22"/>
                <w:lang w:val="hr-BA" w:eastAsia="hr-BA"/>
              </w:rPr>
              <w:tab/>
            </w:r>
            <w:r w:rsidR="00CC0B7E" w:rsidRPr="0073152F">
              <w:rPr>
                <w:rStyle w:val="Hiperveza"/>
                <w:noProof/>
              </w:rPr>
              <w:t>Analiza potrošnje javne rasvjete</w:t>
            </w:r>
            <w:r w:rsidR="00CC0B7E">
              <w:rPr>
                <w:noProof/>
                <w:webHidden/>
              </w:rPr>
              <w:tab/>
            </w:r>
            <w:r w:rsidR="00CC0B7E">
              <w:rPr>
                <w:noProof/>
                <w:webHidden/>
              </w:rPr>
              <w:fldChar w:fldCharType="begin"/>
            </w:r>
            <w:r w:rsidR="00CC0B7E">
              <w:rPr>
                <w:noProof/>
                <w:webHidden/>
              </w:rPr>
              <w:instrText xml:space="preserve"> PAGEREF _Toc117673730 \h </w:instrText>
            </w:r>
            <w:r w:rsidR="00CC0B7E">
              <w:rPr>
                <w:noProof/>
                <w:webHidden/>
              </w:rPr>
            </w:r>
            <w:r w:rsidR="00CC0B7E">
              <w:rPr>
                <w:noProof/>
                <w:webHidden/>
              </w:rPr>
              <w:fldChar w:fldCharType="separate"/>
            </w:r>
            <w:r w:rsidR="002E1CE1">
              <w:rPr>
                <w:noProof/>
                <w:webHidden/>
              </w:rPr>
              <w:t>17</w:t>
            </w:r>
            <w:r w:rsidR="00CC0B7E">
              <w:rPr>
                <w:noProof/>
                <w:webHidden/>
              </w:rPr>
              <w:fldChar w:fldCharType="end"/>
            </w:r>
          </w:hyperlink>
        </w:p>
        <w:p w14:paraId="2BF98A95" w14:textId="09375E01" w:rsidR="00CC0B7E" w:rsidRDefault="00BC70A3">
          <w:pPr>
            <w:pStyle w:val="Sadraj1"/>
            <w:tabs>
              <w:tab w:val="left" w:pos="660"/>
              <w:tab w:val="right" w:leader="dot" w:pos="9350"/>
            </w:tabs>
            <w:rPr>
              <w:rFonts w:asciiTheme="minorHAnsi" w:hAnsiTheme="minorHAnsi"/>
              <w:noProof/>
              <w:sz w:val="22"/>
              <w:szCs w:val="22"/>
              <w:lang w:val="hr-BA" w:eastAsia="hr-BA"/>
            </w:rPr>
          </w:pPr>
          <w:hyperlink w:anchor="_Toc117673731" w:history="1">
            <w:r w:rsidR="00CC0B7E" w:rsidRPr="0073152F">
              <w:rPr>
                <w:rStyle w:val="Hiperveza"/>
                <w:noProof/>
              </w:rPr>
              <w:t>5</w:t>
            </w:r>
            <w:r w:rsidR="00CC0B7E">
              <w:rPr>
                <w:rFonts w:asciiTheme="minorHAnsi" w:hAnsiTheme="minorHAnsi"/>
                <w:noProof/>
                <w:sz w:val="22"/>
                <w:szCs w:val="22"/>
                <w:lang w:val="hr-BA" w:eastAsia="hr-BA"/>
              </w:rPr>
              <w:tab/>
            </w:r>
            <w:r w:rsidR="00CC0B7E" w:rsidRPr="0073152F">
              <w:rPr>
                <w:rStyle w:val="Hiperveza"/>
                <w:noProof/>
              </w:rPr>
              <w:t>Planirane mjere energetske učinkovitosti</w:t>
            </w:r>
            <w:r w:rsidR="00CC0B7E">
              <w:rPr>
                <w:noProof/>
                <w:webHidden/>
              </w:rPr>
              <w:tab/>
            </w:r>
            <w:r w:rsidR="00CC0B7E">
              <w:rPr>
                <w:noProof/>
                <w:webHidden/>
              </w:rPr>
              <w:fldChar w:fldCharType="begin"/>
            </w:r>
            <w:r w:rsidR="00CC0B7E">
              <w:rPr>
                <w:noProof/>
                <w:webHidden/>
              </w:rPr>
              <w:instrText xml:space="preserve"> PAGEREF _Toc117673731 \h </w:instrText>
            </w:r>
            <w:r w:rsidR="00CC0B7E">
              <w:rPr>
                <w:noProof/>
                <w:webHidden/>
              </w:rPr>
            </w:r>
            <w:r w:rsidR="00CC0B7E">
              <w:rPr>
                <w:noProof/>
                <w:webHidden/>
              </w:rPr>
              <w:fldChar w:fldCharType="separate"/>
            </w:r>
            <w:r w:rsidR="002E1CE1">
              <w:rPr>
                <w:noProof/>
                <w:webHidden/>
              </w:rPr>
              <w:t>18</w:t>
            </w:r>
            <w:r w:rsidR="00CC0B7E">
              <w:rPr>
                <w:noProof/>
                <w:webHidden/>
              </w:rPr>
              <w:fldChar w:fldCharType="end"/>
            </w:r>
          </w:hyperlink>
        </w:p>
        <w:p w14:paraId="1F464DB9" w14:textId="16FDC07F" w:rsidR="00CC0B7E" w:rsidRDefault="00BC70A3">
          <w:pPr>
            <w:pStyle w:val="Sadraj2"/>
            <w:tabs>
              <w:tab w:val="left" w:pos="660"/>
              <w:tab w:val="right" w:leader="dot" w:pos="9350"/>
            </w:tabs>
            <w:rPr>
              <w:rFonts w:asciiTheme="minorHAnsi" w:hAnsiTheme="minorHAnsi"/>
              <w:noProof/>
              <w:sz w:val="22"/>
              <w:szCs w:val="22"/>
              <w:lang w:val="hr-BA" w:eastAsia="hr-BA"/>
            </w:rPr>
          </w:pPr>
          <w:hyperlink w:anchor="_Toc117673732" w:history="1">
            <w:r w:rsidR="00CC0B7E" w:rsidRPr="0073152F">
              <w:rPr>
                <w:rStyle w:val="Hiperveza"/>
                <w:noProof/>
              </w:rPr>
              <w:t>5.1</w:t>
            </w:r>
            <w:r w:rsidR="00CC0B7E">
              <w:rPr>
                <w:rFonts w:asciiTheme="minorHAnsi" w:hAnsiTheme="minorHAnsi"/>
                <w:noProof/>
                <w:sz w:val="22"/>
                <w:szCs w:val="22"/>
                <w:lang w:val="hr-BA" w:eastAsia="hr-BA"/>
              </w:rPr>
              <w:tab/>
            </w:r>
            <w:r w:rsidR="00CC0B7E" w:rsidRPr="0073152F">
              <w:rPr>
                <w:rStyle w:val="Hiperveza"/>
                <w:noProof/>
              </w:rPr>
              <w:t>Mjere energetske učinkovitosti u zgradarstvu</w:t>
            </w:r>
            <w:r w:rsidR="00CC0B7E">
              <w:rPr>
                <w:noProof/>
                <w:webHidden/>
              </w:rPr>
              <w:tab/>
            </w:r>
            <w:r w:rsidR="00CC0B7E">
              <w:rPr>
                <w:noProof/>
                <w:webHidden/>
              </w:rPr>
              <w:fldChar w:fldCharType="begin"/>
            </w:r>
            <w:r w:rsidR="00CC0B7E">
              <w:rPr>
                <w:noProof/>
                <w:webHidden/>
              </w:rPr>
              <w:instrText xml:space="preserve"> PAGEREF _Toc117673732 \h </w:instrText>
            </w:r>
            <w:r w:rsidR="00CC0B7E">
              <w:rPr>
                <w:noProof/>
                <w:webHidden/>
              </w:rPr>
            </w:r>
            <w:r w:rsidR="00CC0B7E">
              <w:rPr>
                <w:noProof/>
                <w:webHidden/>
              </w:rPr>
              <w:fldChar w:fldCharType="separate"/>
            </w:r>
            <w:r w:rsidR="002E1CE1">
              <w:rPr>
                <w:noProof/>
                <w:webHidden/>
              </w:rPr>
              <w:t>19</w:t>
            </w:r>
            <w:r w:rsidR="00CC0B7E">
              <w:rPr>
                <w:noProof/>
                <w:webHidden/>
              </w:rPr>
              <w:fldChar w:fldCharType="end"/>
            </w:r>
          </w:hyperlink>
        </w:p>
        <w:p w14:paraId="672072A5" w14:textId="4E29F610" w:rsidR="00CC0B7E" w:rsidRDefault="00BC70A3">
          <w:pPr>
            <w:pStyle w:val="Sadraj2"/>
            <w:tabs>
              <w:tab w:val="left" w:pos="880"/>
              <w:tab w:val="right" w:leader="dot" w:pos="9350"/>
            </w:tabs>
            <w:rPr>
              <w:rFonts w:asciiTheme="minorHAnsi" w:hAnsiTheme="minorHAnsi"/>
              <w:noProof/>
              <w:sz w:val="22"/>
              <w:szCs w:val="22"/>
              <w:lang w:val="hr-BA" w:eastAsia="hr-BA"/>
            </w:rPr>
          </w:pPr>
          <w:hyperlink w:anchor="_Toc117673733" w:history="1">
            <w:r w:rsidR="00CC0B7E" w:rsidRPr="0073152F">
              <w:rPr>
                <w:rStyle w:val="Hiperveza"/>
                <w:noProof/>
              </w:rPr>
              <w:t>5.2</w:t>
            </w:r>
            <w:r w:rsidR="00CC0B7E">
              <w:rPr>
                <w:rFonts w:asciiTheme="minorHAnsi" w:hAnsiTheme="minorHAnsi"/>
                <w:noProof/>
                <w:sz w:val="22"/>
                <w:szCs w:val="22"/>
                <w:lang w:val="hr-BA" w:eastAsia="hr-BA"/>
              </w:rPr>
              <w:tab/>
            </w:r>
            <w:r w:rsidR="00CC0B7E" w:rsidRPr="0073152F">
              <w:rPr>
                <w:rStyle w:val="Hiperveza"/>
                <w:noProof/>
              </w:rPr>
              <w:t>Mjere energetske učinkovitosti u prometu</w:t>
            </w:r>
            <w:r w:rsidR="00CC0B7E">
              <w:rPr>
                <w:noProof/>
                <w:webHidden/>
              </w:rPr>
              <w:tab/>
            </w:r>
            <w:r w:rsidR="00CC0B7E">
              <w:rPr>
                <w:noProof/>
                <w:webHidden/>
              </w:rPr>
              <w:fldChar w:fldCharType="begin"/>
            </w:r>
            <w:r w:rsidR="00CC0B7E">
              <w:rPr>
                <w:noProof/>
                <w:webHidden/>
              </w:rPr>
              <w:instrText xml:space="preserve"> PAGEREF _Toc117673733 \h </w:instrText>
            </w:r>
            <w:r w:rsidR="00CC0B7E">
              <w:rPr>
                <w:noProof/>
                <w:webHidden/>
              </w:rPr>
            </w:r>
            <w:r w:rsidR="00CC0B7E">
              <w:rPr>
                <w:noProof/>
                <w:webHidden/>
              </w:rPr>
              <w:fldChar w:fldCharType="separate"/>
            </w:r>
            <w:r w:rsidR="002E1CE1">
              <w:rPr>
                <w:noProof/>
                <w:webHidden/>
              </w:rPr>
              <w:t>26</w:t>
            </w:r>
            <w:r w:rsidR="00CC0B7E">
              <w:rPr>
                <w:noProof/>
                <w:webHidden/>
              </w:rPr>
              <w:fldChar w:fldCharType="end"/>
            </w:r>
          </w:hyperlink>
        </w:p>
        <w:p w14:paraId="62DB05DF" w14:textId="1618872A" w:rsidR="00CC0B7E" w:rsidRDefault="00BC70A3">
          <w:pPr>
            <w:pStyle w:val="Sadraj2"/>
            <w:tabs>
              <w:tab w:val="left" w:pos="880"/>
              <w:tab w:val="right" w:leader="dot" w:pos="9350"/>
            </w:tabs>
            <w:rPr>
              <w:rFonts w:asciiTheme="minorHAnsi" w:hAnsiTheme="minorHAnsi"/>
              <w:noProof/>
              <w:sz w:val="22"/>
              <w:szCs w:val="22"/>
              <w:lang w:val="hr-BA" w:eastAsia="hr-BA"/>
            </w:rPr>
          </w:pPr>
          <w:hyperlink w:anchor="_Toc117673734" w:history="1">
            <w:r w:rsidR="00CC0B7E" w:rsidRPr="0073152F">
              <w:rPr>
                <w:rStyle w:val="Hiperveza"/>
                <w:noProof/>
              </w:rPr>
              <w:t>5.3</w:t>
            </w:r>
            <w:r w:rsidR="00CC0B7E">
              <w:rPr>
                <w:rFonts w:asciiTheme="minorHAnsi" w:hAnsiTheme="minorHAnsi"/>
                <w:noProof/>
                <w:sz w:val="22"/>
                <w:szCs w:val="22"/>
                <w:lang w:val="hr-BA" w:eastAsia="hr-BA"/>
              </w:rPr>
              <w:tab/>
            </w:r>
            <w:r w:rsidR="00CC0B7E" w:rsidRPr="0073152F">
              <w:rPr>
                <w:rStyle w:val="Hiperveza"/>
                <w:noProof/>
              </w:rPr>
              <w:t>Mjere energetske učinkovitosti u javnoj rasvjeti</w:t>
            </w:r>
            <w:r w:rsidR="00CC0B7E">
              <w:rPr>
                <w:noProof/>
                <w:webHidden/>
              </w:rPr>
              <w:tab/>
            </w:r>
            <w:r w:rsidR="00CC0B7E">
              <w:rPr>
                <w:noProof/>
                <w:webHidden/>
              </w:rPr>
              <w:fldChar w:fldCharType="begin"/>
            </w:r>
            <w:r w:rsidR="00CC0B7E">
              <w:rPr>
                <w:noProof/>
                <w:webHidden/>
              </w:rPr>
              <w:instrText xml:space="preserve"> PAGEREF _Toc117673734 \h </w:instrText>
            </w:r>
            <w:r w:rsidR="00CC0B7E">
              <w:rPr>
                <w:noProof/>
                <w:webHidden/>
              </w:rPr>
            </w:r>
            <w:r w:rsidR="00CC0B7E">
              <w:rPr>
                <w:noProof/>
                <w:webHidden/>
              </w:rPr>
              <w:fldChar w:fldCharType="separate"/>
            </w:r>
            <w:r w:rsidR="002E1CE1">
              <w:rPr>
                <w:noProof/>
                <w:webHidden/>
              </w:rPr>
              <w:t>26</w:t>
            </w:r>
            <w:r w:rsidR="00CC0B7E">
              <w:rPr>
                <w:noProof/>
                <w:webHidden/>
              </w:rPr>
              <w:fldChar w:fldCharType="end"/>
            </w:r>
          </w:hyperlink>
        </w:p>
        <w:p w14:paraId="077D255D" w14:textId="6FAAAEBC" w:rsidR="00CC0B7E" w:rsidRDefault="00BC70A3">
          <w:pPr>
            <w:pStyle w:val="Sadraj2"/>
            <w:tabs>
              <w:tab w:val="left" w:pos="880"/>
              <w:tab w:val="right" w:leader="dot" w:pos="9350"/>
            </w:tabs>
            <w:rPr>
              <w:rFonts w:asciiTheme="minorHAnsi" w:hAnsiTheme="minorHAnsi"/>
              <w:noProof/>
              <w:sz w:val="22"/>
              <w:szCs w:val="22"/>
              <w:lang w:val="hr-BA" w:eastAsia="hr-BA"/>
            </w:rPr>
          </w:pPr>
          <w:hyperlink w:anchor="_Toc117673735" w:history="1">
            <w:r w:rsidR="00CC0B7E" w:rsidRPr="0073152F">
              <w:rPr>
                <w:rStyle w:val="Hiperveza"/>
                <w:noProof/>
              </w:rPr>
              <w:t>5.4</w:t>
            </w:r>
            <w:r w:rsidR="00CC0B7E">
              <w:rPr>
                <w:rFonts w:asciiTheme="minorHAnsi" w:hAnsiTheme="minorHAnsi"/>
                <w:noProof/>
                <w:sz w:val="22"/>
                <w:szCs w:val="22"/>
                <w:lang w:val="hr-BA" w:eastAsia="hr-BA"/>
              </w:rPr>
              <w:tab/>
            </w:r>
            <w:r w:rsidR="00CC0B7E" w:rsidRPr="0073152F">
              <w:rPr>
                <w:rStyle w:val="Hiperveza"/>
                <w:noProof/>
              </w:rPr>
              <w:t>Ostale mjere energetske učinkovitosti</w:t>
            </w:r>
            <w:r w:rsidR="00CC0B7E">
              <w:rPr>
                <w:noProof/>
                <w:webHidden/>
              </w:rPr>
              <w:tab/>
            </w:r>
            <w:r w:rsidR="00CC0B7E">
              <w:rPr>
                <w:noProof/>
                <w:webHidden/>
              </w:rPr>
              <w:fldChar w:fldCharType="begin"/>
            </w:r>
            <w:r w:rsidR="00CC0B7E">
              <w:rPr>
                <w:noProof/>
                <w:webHidden/>
              </w:rPr>
              <w:instrText xml:space="preserve"> PAGEREF _Toc117673735 \h </w:instrText>
            </w:r>
            <w:r w:rsidR="00CC0B7E">
              <w:rPr>
                <w:noProof/>
                <w:webHidden/>
              </w:rPr>
            </w:r>
            <w:r w:rsidR="00CC0B7E">
              <w:rPr>
                <w:noProof/>
                <w:webHidden/>
              </w:rPr>
              <w:fldChar w:fldCharType="separate"/>
            </w:r>
            <w:r w:rsidR="002E1CE1">
              <w:rPr>
                <w:noProof/>
                <w:webHidden/>
              </w:rPr>
              <w:t>27</w:t>
            </w:r>
            <w:r w:rsidR="00CC0B7E">
              <w:rPr>
                <w:noProof/>
                <w:webHidden/>
              </w:rPr>
              <w:fldChar w:fldCharType="end"/>
            </w:r>
          </w:hyperlink>
        </w:p>
        <w:p w14:paraId="670F2318" w14:textId="15B9C9F9"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36" w:history="1">
            <w:r w:rsidR="00CC0B7E" w:rsidRPr="0073152F">
              <w:rPr>
                <w:rStyle w:val="Hiperveza"/>
                <w:noProof/>
              </w:rPr>
              <w:t>6</w:t>
            </w:r>
            <w:r w:rsidR="00CC0B7E">
              <w:rPr>
                <w:rFonts w:asciiTheme="minorHAnsi" w:hAnsiTheme="minorHAnsi"/>
                <w:noProof/>
                <w:sz w:val="22"/>
                <w:szCs w:val="22"/>
                <w:lang w:val="hr-BA" w:eastAsia="hr-BA"/>
              </w:rPr>
              <w:tab/>
            </w:r>
            <w:r w:rsidR="00CC0B7E" w:rsidRPr="0073152F">
              <w:rPr>
                <w:rStyle w:val="Hiperveza"/>
                <w:noProof/>
              </w:rPr>
              <w:t>Sumarni pregled mjera i zaključak</w:t>
            </w:r>
            <w:r w:rsidR="00CC0B7E">
              <w:rPr>
                <w:noProof/>
                <w:webHidden/>
              </w:rPr>
              <w:tab/>
            </w:r>
            <w:r w:rsidR="00CC0B7E">
              <w:rPr>
                <w:noProof/>
                <w:webHidden/>
              </w:rPr>
              <w:fldChar w:fldCharType="begin"/>
            </w:r>
            <w:r w:rsidR="00CC0B7E">
              <w:rPr>
                <w:noProof/>
                <w:webHidden/>
              </w:rPr>
              <w:instrText xml:space="preserve"> PAGEREF _Toc117673736 \h </w:instrText>
            </w:r>
            <w:r w:rsidR="00CC0B7E">
              <w:rPr>
                <w:noProof/>
                <w:webHidden/>
              </w:rPr>
            </w:r>
            <w:r w:rsidR="00CC0B7E">
              <w:rPr>
                <w:noProof/>
                <w:webHidden/>
              </w:rPr>
              <w:fldChar w:fldCharType="separate"/>
            </w:r>
            <w:r w:rsidR="002E1CE1">
              <w:rPr>
                <w:noProof/>
                <w:webHidden/>
              </w:rPr>
              <w:t>28</w:t>
            </w:r>
            <w:r w:rsidR="00CC0B7E">
              <w:rPr>
                <w:noProof/>
                <w:webHidden/>
              </w:rPr>
              <w:fldChar w:fldCharType="end"/>
            </w:r>
          </w:hyperlink>
        </w:p>
        <w:p w14:paraId="4AC24668" w14:textId="1A142A5A"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37" w:history="1">
            <w:r w:rsidR="00CC0B7E" w:rsidRPr="0073152F">
              <w:rPr>
                <w:rStyle w:val="Hiperveza"/>
                <w:noProof/>
              </w:rPr>
              <w:t>7</w:t>
            </w:r>
            <w:r w:rsidR="00CC0B7E">
              <w:rPr>
                <w:rFonts w:asciiTheme="minorHAnsi" w:hAnsiTheme="minorHAnsi"/>
                <w:noProof/>
                <w:sz w:val="22"/>
                <w:szCs w:val="22"/>
                <w:lang w:val="hr-BA" w:eastAsia="hr-BA"/>
              </w:rPr>
              <w:tab/>
            </w:r>
            <w:r w:rsidR="00CC0B7E" w:rsidRPr="0073152F">
              <w:rPr>
                <w:rStyle w:val="Hiperveza"/>
                <w:noProof/>
              </w:rPr>
              <w:t>Popis tablica</w:t>
            </w:r>
            <w:r w:rsidR="00CC0B7E">
              <w:rPr>
                <w:noProof/>
                <w:webHidden/>
              </w:rPr>
              <w:tab/>
            </w:r>
            <w:r w:rsidR="00CC0B7E">
              <w:rPr>
                <w:noProof/>
                <w:webHidden/>
              </w:rPr>
              <w:fldChar w:fldCharType="begin"/>
            </w:r>
            <w:r w:rsidR="00CC0B7E">
              <w:rPr>
                <w:noProof/>
                <w:webHidden/>
              </w:rPr>
              <w:instrText xml:space="preserve"> PAGEREF _Toc117673737 \h </w:instrText>
            </w:r>
            <w:r w:rsidR="00CC0B7E">
              <w:rPr>
                <w:noProof/>
                <w:webHidden/>
              </w:rPr>
            </w:r>
            <w:r w:rsidR="00CC0B7E">
              <w:rPr>
                <w:noProof/>
                <w:webHidden/>
              </w:rPr>
              <w:fldChar w:fldCharType="separate"/>
            </w:r>
            <w:r w:rsidR="002E1CE1">
              <w:rPr>
                <w:noProof/>
                <w:webHidden/>
              </w:rPr>
              <w:t>32</w:t>
            </w:r>
            <w:r w:rsidR="00CC0B7E">
              <w:rPr>
                <w:noProof/>
                <w:webHidden/>
              </w:rPr>
              <w:fldChar w:fldCharType="end"/>
            </w:r>
          </w:hyperlink>
        </w:p>
        <w:p w14:paraId="1A13D2D5" w14:textId="0C903100" w:rsidR="00CC0B7E" w:rsidRDefault="00BC70A3">
          <w:pPr>
            <w:pStyle w:val="Sadraj1"/>
            <w:tabs>
              <w:tab w:val="left" w:pos="340"/>
              <w:tab w:val="right" w:leader="dot" w:pos="9350"/>
            </w:tabs>
            <w:rPr>
              <w:rFonts w:asciiTheme="minorHAnsi" w:hAnsiTheme="minorHAnsi"/>
              <w:noProof/>
              <w:sz w:val="22"/>
              <w:szCs w:val="22"/>
              <w:lang w:val="hr-BA" w:eastAsia="hr-BA"/>
            </w:rPr>
          </w:pPr>
          <w:hyperlink w:anchor="_Toc117673738" w:history="1">
            <w:r w:rsidR="00CC0B7E" w:rsidRPr="0073152F">
              <w:rPr>
                <w:rStyle w:val="Hiperveza"/>
                <w:noProof/>
              </w:rPr>
              <w:t>8</w:t>
            </w:r>
            <w:r w:rsidR="00CC0B7E">
              <w:rPr>
                <w:rFonts w:asciiTheme="minorHAnsi" w:hAnsiTheme="minorHAnsi"/>
                <w:noProof/>
                <w:sz w:val="22"/>
                <w:szCs w:val="22"/>
                <w:lang w:val="hr-BA" w:eastAsia="hr-BA"/>
              </w:rPr>
              <w:tab/>
            </w:r>
            <w:r w:rsidR="00CC0B7E" w:rsidRPr="0073152F">
              <w:rPr>
                <w:rStyle w:val="Hiperveza"/>
                <w:noProof/>
              </w:rPr>
              <w:t>Popis slika</w:t>
            </w:r>
            <w:r w:rsidR="00CC0B7E">
              <w:rPr>
                <w:noProof/>
                <w:webHidden/>
              </w:rPr>
              <w:tab/>
            </w:r>
            <w:r w:rsidR="00CC0B7E">
              <w:rPr>
                <w:noProof/>
                <w:webHidden/>
              </w:rPr>
              <w:fldChar w:fldCharType="begin"/>
            </w:r>
            <w:r w:rsidR="00CC0B7E">
              <w:rPr>
                <w:noProof/>
                <w:webHidden/>
              </w:rPr>
              <w:instrText xml:space="preserve"> PAGEREF _Toc117673738 \h </w:instrText>
            </w:r>
            <w:r w:rsidR="00CC0B7E">
              <w:rPr>
                <w:noProof/>
                <w:webHidden/>
              </w:rPr>
            </w:r>
            <w:r w:rsidR="00CC0B7E">
              <w:rPr>
                <w:noProof/>
                <w:webHidden/>
              </w:rPr>
              <w:fldChar w:fldCharType="separate"/>
            </w:r>
            <w:r w:rsidR="002E1CE1">
              <w:rPr>
                <w:noProof/>
                <w:webHidden/>
              </w:rPr>
              <w:t>33</w:t>
            </w:r>
            <w:r w:rsidR="00CC0B7E">
              <w:rPr>
                <w:noProof/>
                <w:webHidden/>
              </w:rPr>
              <w:fldChar w:fldCharType="end"/>
            </w:r>
          </w:hyperlink>
        </w:p>
        <w:p w14:paraId="7BF1F173" w14:textId="058C010F" w:rsidR="00CE5D04" w:rsidRPr="00242C9A" w:rsidRDefault="001A74AA" w:rsidP="00CE5D04">
          <w:r w:rsidRPr="00242C9A">
            <w:fldChar w:fldCharType="end"/>
          </w:r>
        </w:p>
      </w:sdtContent>
    </w:sdt>
    <w:p w14:paraId="0BC8D233" w14:textId="77777777" w:rsidR="00383346" w:rsidRPr="00242C9A" w:rsidRDefault="00CE5D04" w:rsidP="00383346">
      <w:pPr>
        <w:spacing w:after="0" w:line="240" w:lineRule="auto"/>
        <w:jc w:val="left"/>
      </w:pPr>
      <w:r w:rsidRPr="00242C9A">
        <w:t xml:space="preserve"> </w:t>
      </w:r>
    </w:p>
    <w:p w14:paraId="3234A719" w14:textId="77777777" w:rsidR="00482DD4" w:rsidRPr="00242C9A" w:rsidRDefault="00482DD4">
      <w:pPr>
        <w:jc w:val="left"/>
      </w:pPr>
      <w:r w:rsidRPr="00242C9A">
        <w:br w:type="page"/>
      </w:r>
    </w:p>
    <w:p w14:paraId="3CC6BFAC" w14:textId="77777777" w:rsidR="00BA69B4" w:rsidRPr="00242C9A" w:rsidRDefault="00BA69B4" w:rsidP="00252DC6">
      <w:pPr>
        <w:pStyle w:val="Naslov1"/>
        <w:numPr>
          <w:ilvl w:val="0"/>
          <w:numId w:val="0"/>
        </w:numPr>
      </w:pPr>
      <w:bookmarkStart w:id="1" w:name="_Toc109139139"/>
      <w:bookmarkStart w:id="2" w:name="_Toc117673724"/>
      <w:r w:rsidRPr="00242C9A">
        <w:lastRenderedPageBreak/>
        <w:t>Sažetak</w:t>
      </w:r>
      <w:bookmarkEnd w:id="1"/>
      <w:bookmarkEnd w:id="2"/>
    </w:p>
    <w:p w14:paraId="29C20228" w14:textId="461442C3" w:rsidR="00401371" w:rsidRPr="00AA2EAD" w:rsidRDefault="00EF0EC2" w:rsidP="00EF0EC2">
      <w:r w:rsidRPr="00AA2EAD">
        <w:t>Ovaj Akcijski plan izrađen je sukladno Zakonu o energetskoj učinkovitosti („Narodne novine“ br</w:t>
      </w:r>
      <w:r w:rsidR="004E223E" w:rsidRPr="00AA2EAD">
        <w:t xml:space="preserve">oj </w:t>
      </w:r>
      <w:r w:rsidRPr="00AA2EAD">
        <w:t>127/14</w:t>
      </w:r>
      <w:r w:rsidR="00384074" w:rsidRPr="00AA2EAD">
        <w:t>.</w:t>
      </w:r>
      <w:r w:rsidRPr="00AA2EAD">
        <w:t>, 116/18</w:t>
      </w:r>
      <w:r w:rsidR="00384074" w:rsidRPr="00AA2EAD">
        <w:t>.</w:t>
      </w:r>
      <w:r w:rsidRPr="00AA2EAD">
        <w:t>, 25/20</w:t>
      </w:r>
      <w:r w:rsidR="00384074" w:rsidRPr="00AA2EAD">
        <w:t>.</w:t>
      </w:r>
      <w:r w:rsidR="00A64086" w:rsidRPr="00AA2EAD">
        <w:t>, 32/21.</w:t>
      </w:r>
      <w:r w:rsidRPr="00AA2EAD">
        <w:t xml:space="preserve"> </w:t>
      </w:r>
      <w:r w:rsidR="00A64086" w:rsidRPr="00AA2EAD">
        <w:t xml:space="preserve">i </w:t>
      </w:r>
      <w:r w:rsidRPr="00AA2EAD">
        <w:t>41/21</w:t>
      </w:r>
      <w:r w:rsidR="00384074" w:rsidRPr="00AA2EAD">
        <w:t>.</w:t>
      </w:r>
      <w:r w:rsidRPr="00AA2EAD">
        <w:t xml:space="preserve">) </w:t>
      </w:r>
      <w:r w:rsidR="007170F0" w:rsidRPr="00AA2EAD">
        <w:t xml:space="preserve">te </w:t>
      </w:r>
      <w:r w:rsidR="00384CB8" w:rsidRPr="00AA2EAD">
        <w:t>Pravilniku o sustavu za praćenje, mjerenje i verifikaciju ušteda energije (</w:t>
      </w:r>
      <w:r w:rsidR="00291686" w:rsidRPr="00AA2EAD">
        <w:t>„</w:t>
      </w:r>
      <w:r w:rsidR="00384CB8" w:rsidRPr="00AA2EAD">
        <w:t>Narodne novine</w:t>
      </w:r>
      <w:r w:rsidR="00291686" w:rsidRPr="00AA2EAD">
        <w:t>“</w:t>
      </w:r>
      <w:r w:rsidR="00384CB8" w:rsidRPr="00AA2EAD">
        <w:t xml:space="preserve"> br</w:t>
      </w:r>
      <w:r w:rsidR="004E223E" w:rsidRPr="00AA2EAD">
        <w:t>oj</w:t>
      </w:r>
      <w:r w:rsidR="00384CB8" w:rsidRPr="00AA2EAD">
        <w:t xml:space="preserve"> 98/21</w:t>
      </w:r>
      <w:r w:rsidR="00384074" w:rsidRPr="00AA2EAD">
        <w:t>.</w:t>
      </w:r>
      <w:r w:rsidR="00720C28" w:rsidRPr="00AA2EAD">
        <w:t xml:space="preserve"> </w:t>
      </w:r>
      <w:r w:rsidR="00D14D5C" w:rsidRPr="00AA2EAD">
        <w:t>i 30</w:t>
      </w:r>
      <w:r w:rsidR="00720C28" w:rsidRPr="00AA2EAD">
        <w:t>/22.</w:t>
      </w:r>
      <w:r w:rsidR="00384CB8" w:rsidRPr="00AA2EAD">
        <w:t>)</w:t>
      </w:r>
      <w:r w:rsidR="00353B66" w:rsidRPr="00AA2EAD">
        <w:t>.</w:t>
      </w:r>
    </w:p>
    <w:p w14:paraId="7BBA5E5C" w14:textId="75503B4E" w:rsidR="000D3BC4" w:rsidRPr="00AA2EAD" w:rsidRDefault="00595083" w:rsidP="000D3BC4">
      <w:r w:rsidRPr="00AA2EAD">
        <w:t>U dokumentu je analizirana potrošnja</w:t>
      </w:r>
      <w:r w:rsidR="00011795" w:rsidRPr="00AA2EAD">
        <w:t xml:space="preserve"> energije</w:t>
      </w:r>
      <w:r w:rsidRPr="00AA2EAD">
        <w:t xml:space="preserve"> u </w:t>
      </w:r>
      <w:r w:rsidR="00A87E55" w:rsidRPr="00AA2EAD">
        <w:t>Gradu Dubrovniku</w:t>
      </w:r>
      <w:r w:rsidR="00A6794A" w:rsidRPr="00AA2EAD">
        <w:t xml:space="preserve"> </w:t>
      </w:r>
      <w:r w:rsidR="004243EB" w:rsidRPr="00AA2EAD">
        <w:t xml:space="preserve">za </w:t>
      </w:r>
      <w:r w:rsidRPr="00AA2EAD">
        <w:t>sektor</w:t>
      </w:r>
      <w:r w:rsidR="004243EB" w:rsidRPr="00AA2EAD">
        <w:t>e</w:t>
      </w:r>
      <w:r w:rsidRPr="00AA2EAD">
        <w:t xml:space="preserve"> usluga</w:t>
      </w:r>
      <w:r w:rsidR="00330DE8" w:rsidRPr="00AA2EAD">
        <w:t xml:space="preserve"> </w:t>
      </w:r>
      <w:r w:rsidRPr="00AA2EAD">
        <w:t>i</w:t>
      </w:r>
      <w:r w:rsidR="00020FED" w:rsidRPr="00AA2EAD">
        <w:t xml:space="preserve"> prometa. </w:t>
      </w:r>
      <w:r w:rsidR="00AF4CED" w:rsidRPr="00AA2EAD">
        <w:t>P</w:t>
      </w:r>
      <w:r w:rsidR="009E0383" w:rsidRPr="00AA2EAD">
        <w:t xml:space="preserve">rovedena je </w:t>
      </w:r>
      <w:r w:rsidR="00AF4CED" w:rsidRPr="00AA2EAD">
        <w:t>analiza potrošnj</w:t>
      </w:r>
      <w:r w:rsidR="009E0383" w:rsidRPr="00AA2EAD">
        <w:t>e</w:t>
      </w:r>
      <w:r w:rsidR="00AF4CED" w:rsidRPr="00AA2EAD">
        <w:t xml:space="preserve"> energije u</w:t>
      </w:r>
      <w:r w:rsidR="009E0383" w:rsidRPr="00AA2EAD">
        <w:t xml:space="preserve"> sektoru</w:t>
      </w:r>
      <w:r w:rsidR="00AF4CED" w:rsidRPr="00AA2EAD">
        <w:t xml:space="preserve"> zgradarstvu</w:t>
      </w:r>
      <w:r w:rsidR="00FD7F7E" w:rsidRPr="00AA2EAD">
        <w:t xml:space="preserve"> </w:t>
      </w:r>
      <w:r w:rsidR="009E0383" w:rsidRPr="00AA2EAD">
        <w:t>na temelju podataka iz ISGE baze podataka</w:t>
      </w:r>
      <w:r w:rsidR="001321BE" w:rsidRPr="00AA2EAD">
        <w:t>. Za one objekte za koje nisu bili raspoloživi podaci o potrošnji energen</w:t>
      </w:r>
      <w:r w:rsidR="00EA4D3A" w:rsidRPr="00AA2EAD">
        <w:t>a</w:t>
      </w:r>
      <w:r w:rsidR="001321BE" w:rsidRPr="00AA2EAD">
        <w:t>ta</w:t>
      </w:r>
      <w:r w:rsidR="00732880" w:rsidRPr="00AA2EAD">
        <w:t xml:space="preserve">, </w:t>
      </w:r>
      <w:r w:rsidR="00A0561B" w:rsidRPr="00AA2EAD">
        <w:t>ista je provedena s dodatno pribavljenim podacima</w:t>
      </w:r>
      <w:r w:rsidR="00732880" w:rsidRPr="00AA2EAD">
        <w:t xml:space="preserve"> od strane Naručitelja</w:t>
      </w:r>
      <w:r w:rsidR="000D3BC4" w:rsidRPr="00AA2EAD">
        <w:t xml:space="preserve">. Provedena </w:t>
      </w:r>
      <w:r w:rsidR="00B36424" w:rsidRPr="00AA2EAD">
        <w:t xml:space="preserve">je </w:t>
      </w:r>
      <w:r w:rsidR="00875B07" w:rsidRPr="00AA2EAD">
        <w:t xml:space="preserve">i </w:t>
      </w:r>
      <w:r w:rsidR="000D3BC4" w:rsidRPr="00AA2EAD">
        <w:t>analiza potrošnje energije u prometu razmatrajući</w:t>
      </w:r>
      <w:r w:rsidR="00C9093A" w:rsidRPr="00AA2EAD">
        <w:t xml:space="preserve"> </w:t>
      </w:r>
      <w:r w:rsidR="00330DE8" w:rsidRPr="00AA2EAD">
        <w:t xml:space="preserve">vozni park </w:t>
      </w:r>
      <w:r w:rsidR="00732880" w:rsidRPr="00AA2EAD">
        <w:t>Grada Dubrovnika</w:t>
      </w:r>
      <w:r w:rsidR="00D93024" w:rsidRPr="00AA2EAD">
        <w:t xml:space="preserve">, te analiza potrošnje električne energije </w:t>
      </w:r>
      <w:r w:rsidR="00D704BB" w:rsidRPr="00AA2EAD">
        <w:t>javne rasvjete</w:t>
      </w:r>
      <w:r w:rsidR="00330DE8" w:rsidRPr="00AA2EAD">
        <w:t>.</w:t>
      </w:r>
    </w:p>
    <w:p w14:paraId="2EBF8024" w14:textId="727F07ED" w:rsidR="0058349B" w:rsidRPr="001F5D2E" w:rsidRDefault="00C62F6E" w:rsidP="006F0E03">
      <w:r w:rsidRPr="001F5D2E">
        <w:t>Prema ovom Akcijskom planu, obveznik planiranja će</w:t>
      </w:r>
      <w:r w:rsidR="008D04D7" w:rsidRPr="001F5D2E">
        <w:t xml:space="preserve">, ovisno o udjelu financijskih sredstava </w:t>
      </w:r>
      <w:r w:rsidR="00A3164F" w:rsidRPr="001F5D2E">
        <w:t xml:space="preserve">drugih dionika, </w:t>
      </w:r>
      <w:r w:rsidR="00180594" w:rsidRPr="001F5D2E">
        <w:t xml:space="preserve">u razdoblju provedbe investirati od </w:t>
      </w:r>
      <w:r w:rsidR="00A9071C" w:rsidRPr="001F5D2E">
        <w:t>2</w:t>
      </w:r>
      <w:r w:rsidR="00AA5DDD">
        <w:t>1</w:t>
      </w:r>
      <w:r w:rsidR="00AA2EAD" w:rsidRPr="001F5D2E">
        <w:t>,</w:t>
      </w:r>
      <w:r w:rsidR="00AA5DDD">
        <w:t>38</w:t>
      </w:r>
      <w:r w:rsidR="00112C81" w:rsidRPr="001F5D2E">
        <w:t xml:space="preserve"> do </w:t>
      </w:r>
      <w:r w:rsidR="00AA5DDD">
        <w:t>40</w:t>
      </w:r>
      <w:r w:rsidR="00A9071C" w:rsidRPr="001F5D2E">
        <w:t>,</w:t>
      </w:r>
      <w:r w:rsidR="00AA5DDD">
        <w:t>17</w:t>
      </w:r>
      <w:r w:rsidR="00112C81" w:rsidRPr="001F5D2E">
        <w:t xml:space="preserve"> milijuna kuna</w:t>
      </w:r>
      <w:r w:rsidR="003670E9" w:rsidRPr="001F5D2E">
        <w:t xml:space="preserve"> svojih sredstava za provedbu </w:t>
      </w:r>
      <w:r w:rsidR="00114DA6" w:rsidRPr="001F5D2E">
        <w:t xml:space="preserve">predloženih mjera, pri čemu će ukupni iznos investicija </w:t>
      </w:r>
      <w:r w:rsidR="00EF54CB" w:rsidRPr="001F5D2E">
        <w:t xml:space="preserve">iznositi </w:t>
      </w:r>
      <w:r w:rsidR="001F5D2E" w:rsidRPr="001F5D2E">
        <w:t>8</w:t>
      </w:r>
      <w:r w:rsidR="001E38AB">
        <w:t>2</w:t>
      </w:r>
      <w:r w:rsidR="000217F2" w:rsidRPr="001F5D2E">
        <w:t>,</w:t>
      </w:r>
      <w:r w:rsidR="001E38AB">
        <w:t>26</w:t>
      </w:r>
      <w:r w:rsidR="00EF54CB" w:rsidRPr="001F5D2E">
        <w:t xml:space="preserve"> milijuna kuna. </w:t>
      </w:r>
    </w:p>
    <w:p w14:paraId="3360C9FE" w14:textId="0823DAC9" w:rsidR="000E301E" w:rsidRPr="00CC0B7E" w:rsidRDefault="0009616C" w:rsidP="006F0E03">
      <w:r w:rsidRPr="00CC0B7E">
        <w:t xml:space="preserve">Provedbom svih </w:t>
      </w:r>
      <w:r w:rsidR="00C17CE3" w:rsidRPr="00CC0B7E">
        <w:t xml:space="preserve">planiranih mjera (ukupno 12) </w:t>
      </w:r>
      <w:r w:rsidR="0015394C" w:rsidRPr="00CC0B7E">
        <w:t xml:space="preserve">ostvarit će se uštede </w:t>
      </w:r>
      <w:r w:rsidR="005D2ACC" w:rsidRPr="00CC0B7E">
        <w:t xml:space="preserve">u iznosu od </w:t>
      </w:r>
      <w:r w:rsidR="00A10EBE">
        <w:t>7.</w:t>
      </w:r>
      <w:r w:rsidR="00F96B2D">
        <w:t>9</w:t>
      </w:r>
      <w:r w:rsidR="001E38AB">
        <w:t>38</w:t>
      </w:r>
      <w:r w:rsidR="00A10EBE">
        <w:t>,</w:t>
      </w:r>
      <w:r w:rsidR="001E38AB">
        <w:t>69</w:t>
      </w:r>
      <w:r w:rsidR="005D2ACC" w:rsidRPr="00CC0B7E">
        <w:t xml:space="preserve"> MWh, pri čemu </w:t>
      </w:r>
      <w:r w:rsidR="00C50D2D" w:rsidRPr="00CC0B7E">
        <w:t>će smanjenje emisija CO</w:t>
      </w:r>
      <w:r w:rsidR="00C50D2D" w:rsidRPr="00CC0B7E">
        <w:rPr>
          <w:vertAlign w:val="subscript"/>
        </w:rPr>
        <w:t>2</w:t>
      </w:r>
      <w:r w:rsidR="00C50D2D" w:rsidRPr="00CC0B7E">
        <w:t xml:space="preserve"> iznositi </w:t>
      </w:r>
      <w:r w:rsidR="00A10EBE">
        <w:t>1.8</w:t>
      </w:r>
      <w:r w:rsidR="001E38AB">
        <w:t>77</w:t>
      </w:r>
      <w:r w:rsidR="00A10EBE">
        <w:t>,</w:t>
      </w:r>
      <w:r w:rsidR="00F96B2D">
        <w:t>0</w:t>
      </w:r>
      <w:r w:rsidR="001E38AB">
        <w:t>6</w:t>
      </w:r>
      <w:r w:rsidR="00C50D2D" w:rsidRPr="00CC0B7E">
        <w:t xml:space="preserve"> tCO</w:t>
      </w:r>
      <w:r w:rsidR="00C50D2D" w:rsidRPr="00CC0B7E">
        <w:rPr>
          <w:vertAlign w:val="subscript"/>
        </w:rPr>
        <w:t>2</w:t>
      </w:r>
      <w:r w:rsidR="00C50D2D" w:rsidRPr="00CC0B7E">
        <w:t>.</w:t>
      </w:r>
    </w:p>
    <w:p w14:paraId="523B7F13" w14:textId="265D0DB2" w:rsidR="006F0E03" w:rsidRPr="002E003E" w:rsidRDefault="004156C0" w:rsidP="006F0E03">
      <w:r w:rsidRPr="00CC0B7E">
        <w:t xml:space="preserve">Promatrajući </w:t>
      </w:r>
      <w:r w:rsidR="00011E37" w:rsidRPr="00CC0B7E">
        <w:t xml:space="preserve">mjere kroz sektore, </w:t>
      </w:r>
      <w:r w:rsidR="006F0E03" w:rsidRPr="00CC0B7E">
        <w:t xml:space="preserve">najzastupljeniji je </w:t>
      </w:r>
      <w:r w:rsidR="00240B75" w:rsidRPr="00CC0B7E">
        <w:t>sektor zgradarstva</w:t>
      </w:r>
      <w:r w:rsidR="006F0E03" w:rsidRPr="00CC0B7E">
        <w:t xml:space="preserve"> s </w:t>
      </w:r>
      <w:r w:rsidR="00FB775D" w:rsidRPr="00CC0B7E">
        <w:t>devet</w:t>
      </w:r>
      <w:r w:rsidR="006F0E03" w:rsidRPr="00CC0B7E">
        <w:t xml:space="preserve"> mjera, </w:t>
      </w:r>
      <w:r w:rsidR="00BF14CC" w:rsidRPr="00CC0B7E">
        <w:t>dok se dvije mjere odnose na sektor prometa i javne rasvjete</w:t>
      </w:r>
      <w:r w:rsidR="006F0E03" w:rsidRPr="00CC0B7E">
        <w:t>.</w:t>
      </w:r>
      <w:r w:rsidR="00011E37" w:rsidRPr="00CC0B7E">
        <w:t xml:space="preserve"> </w:t>
      </w:r>
      <w:r w:rsidR="00BF14CC" w:rsidRPr="00CC0B7E">
        <w:t>Mjera zelene javne nabave odnosi se na sve navedene sektore.</w:t>
      </w:r>
    </w:p>
    <w:p w14:paraId="312F1E79" w14:textId="0CAEEA3F" w:rsidR="00EF0EC2" w:rsidRPr="00543ED3" w:rsidRDefault="00EF0EC2" w:rsidP="00EF0EC2">
      <w:pPr>
        <w:rPr>
          <w:highlight w:val="yellow"/>
        </w:rPr>
      </w:pPr>
    </w:p>
    <w:p w14:paraId="2FB406FF" w14:textId="77777777" w:rsidR="0050371E" w:rsidRPr="00543ED3" w:rsidRDefault="0050371E" w:rsidP="0050371E">
      <w:pPr>
        <w:rPr>
          <w:highlight w:val="yellow"/>
        </w:rPr>
      </w:pPr>
    </w:p>
    <w:p w14:paraId="4C2E1891" w14:textId="77777777" w:rsidR="00EF0EC2" w:rsidRPr="00543ED3" w:rsidRDefault="00EF0EC2" w:rsidP="0050371E">
      <w:pPr>
        <w:rPr>
          <w:highlight w:val="yellow"/>
        </w:rPr>
      </w:pPr>
    </w:p>
    <w:p w14:paraId="58DED222" w14:textId="77777777" w:rsidR="00EF0EC2" w:rsidRPr="00543ED3" w:rsidRDefault="00EF0EC2" w:rsidP="0050371E">
      <w:pPr>
        <w:rPr>
          <w:highlight w:val="yellow"/>
        </w:rPr>
      </w:pPr>
    </w:p>
    <w:p w14:paraId="54052A02" w14:textId="77777777" w:rsidR="00D925A0" w:rsidRPr="00543ED3" w:rsidRDefault="00D925A0" w:rsidP="00162348">
      <w:pPr>
        <w:rPr>
          <w:highlight w:val="yellow"/>
        </w:rPr>
      </w:pPr>
    </w:p>
    <w:p w14:paraId="3213F411" w14:textId="088E3EA0" w:rsidR="00D925A0" w:rsidRPr="00543ED3" w:rsidRDefault="00D925A0" w:rsidP="00162348">
      <w:pPr>
        <w:rPr>
          <w:highlight w:val="yellow"/>
        </w:rPr>
        <w:sectPr w:rsidR="00D925A0" w:rsidRPr="00543ED3" w:rsidSect="007659AA">
          <w:pgSz w:w="12240" w:h="15840" w:code="1"/>
          <w:pgMar w:top="1440" w:right="1440" w:bottom="1440" w:left="1440" w:header="720" w:footer="284" w:gutter="0"/>
          <w:cols w:space="720"/>
        </w:sectPr>
      </w:pPr>
    </w:p>
    <w:p w14:paraId="56EF72E9" w14:textId="77777777" w:rsidR="00162348" w:rsidRPr="00966B6C" w:rsidRDefault="00162348" w:rsidP="00B85AC6">
      <w:pPr>
        <w:pStyle w:val="Naslov1"/>
      </w:pPr>
      <w:bookmarkStart w:id="3" w:name="_Toc470089013"/>
      <w:bookmarkStart w:id="4" w:name="_Toc109139140"/>
      <w:bookmarkStart w:id="5" w:name="_Toc117673725"/>
      <w:r w:rsidRPr="00966B6C">
        <w:lastRenderedPageBreak/>
        <w:t>Uvod</w:t>
      </w:r>
      <w:bookmarkEnd w:id="3"/>
      <w:bookmarkEnd w:id="4"/>
      <w:bookmarkEnd w:id="5"/>
    </w:p>
    <w:p w14:paraId="69C8F6E1" w14:textId="255E731A" w:rsidR="00E77746" w:rsidRPr="00966B6C" w:rsidRDefault="00162348" w:rsidP="00162348">
      <w:r w:rsidRPr="00966B6C">
        <w:t xml:space="preserve">Akcijski plan energetske učinkovitosti </w:t>
      </w:r>
      <w:r w:rsidR="006B5828">
        <w:t>grada</w:t>
      </w:r>
      <w:r w:rsidRPr="00966B6C">
        <w:t xml:space="preserve"> predstavlja strateški dokument koji je ujedno i obveza prema Zakonu o energetskoj učinkovitosti („Narodne novine“ broj </w:t>
      </w:r>
      <w:r w:rsidR="00A13052" w:rsidRPr="00966B6C">
        <w:t>127/14</w:t>
      </w:r>
      <w:r w:rsidR="00384074">
        <w:t>.</w:t>
      </w:r>
      <w:r w:rsidR="00A13052" w:rsidRPr="00966B6C">
        <w:t>, 116/18</w:t>
      </w:r>
      <w:r w:rsidR="00384074">
        <w:t>.</w:t>
      </w:r>
      <w:r w:rsidR="00A13052" w:rsidRPr="00966B6C">
        <w:t>, 25/20</w:t>
      </w:r>
      <w:r w:rsidR="008669C4" w:rsidRPr="00966B6C">
        <w:t>.</w:t>
      </w:r>
      <w:r w:rsidR="00C4474C">
        <w:t>, 32/21</w:t>
      </w:r>
      <w:r w:rsidR="00B836D2">
        <w:t>.</w:t>
      </w:r>
      <w:r w:rsidR="00E6580D">
        <w:t xml:space="preserve"> i</w:t>
      </w:r>
      <w:r w:rsidR="00384074">
        <w:t xml:space="preserve"> </w:t>
      </w:r>
      <w:r w:rsidR="008669C4" w:rsidRPr="00966B6C">
        <w:t>41/21</w:t>
      </w:r>
      <w:r w:rsidR="00384074">
        <w:t>.</w:t>
      </w:r>
      <w:r w:rsidRPr="00966B6C">
        <w:t xml:space="preserve">). Akcijski plan se donosi za period od </w:t>
      </w:r>
      <w:r w:rsidR="00600E05" w:rsidRPr="00966B6C">
        <w:t>tri</w:t>
      </w:r>
      <w:r w:rsidRPr="00966B6C">
        <w:t xml:space="preserve"> godine i s njime se utvrđuje trogodišnja provedbena politika za poboljšanje energetske učinkovitosti </w:t>
      </w:r>
      <w:r w:rsidR="00CA702F" w:rsidRPr="00966B6C">
        <w:t xml:space="preserve">u jedinici </w:t>
      </w:r>
      <w:r w:rsidR="00542478" w:rsidRPr="00966B6C">
        <w:t>područne (regionalne) samouprave</w:t>
      </w:r>
      <w:r w:rsidRPr="00966B6C">
        <w:t xml:space="preserve"> usklađena s Nacionalnim programom i Nacionalnim akcijskim planom. </w:t>
      </w:r>
      <w:r w:rsidR="00E77746" w:rsidRPr="00966B6C">
        <w:t>Akcijski plan, sukladno zakonskim odredbama, mora biti usklađen s Nacionalnim programom i Nacionalnim akcijskim planom, a definirane mjere moraju biti u skladu sa Strategijom energetskog razvoja RH i drugim strateškim dokumentima Vlade Republike Hrvatske. Ovaj Akcijski plan izrađuje se nakon što su izrađeni relevantni strateški i planski nacionalni dokumenti za sljedeće desetogodišnje razdoblje, kao što su:</w:t>
      </w:r>
    </w:p>
    <w:p w14:paraId="544A8D90" w14:textId="77777777" w:rsidR="006D3353" w:rsidRPr="00966B6C" w:rsidRDefault="006D3353" w:rsidP="00604EF4">
      <w:pPr>
        <w:pStyle w:val="Odlomakpopisa"/>
        <w:numPr>
          <w:ilvl w:val="0"/>
          <w:numId w:val="1"/>
        </w:numPr>
      </w:pPr>
      <w:r w:rsidRPr="00966B6C">
        <w:t>Strategija energetskog razvoja RH do 2030. s pogledom na 2050. godinu – na temelju opsežnih stručnih podloga prikazanih u obliku Zelene i Bijele knjige, izrađena je Strategija, provedena je procedura javnog savjetovanja te je usvojena početkom 2020. godine;</w:t>
      </w:r>
    </w:p>
    <w:p w14:paraId="5257BAC7" w14:textId="18D23BBD" w:rsidR="006D3353" w:rsidRPr="00966B6C" w:rsidRDefault="006D3353" w:rsidP="00604EF4">
      <w:pPr>
        <w:pStyle w:val="Odlomakpopisa"/>
        <w:numPr>
          <w:ilvl w:val="0"/>
          <w:numId w:val="1"/>
        </w:numPr>
      </w:pPr>
      <w:r w:rsidRPr="00966B6C">
        <w:t xml:space="preserve">Integrirani energetski i klimatski plan za razdoblje od 2021. do 2030. godine (NECP) – ovaj Plan izrađuje se na temelju </w:t>
      </w:r>
      <w:bookmarkStart w:id="6" w:name="_Hlk22799375"/>
      <w:r w:rsidRPr="00966B6C">
        <w:t xml:space="preserve">Uredbe (EU) 2018/1999 o upravljanju energetskom unijom </w:t>
      </w:r>
      <w:bookmarkEnd w:id="6"/>
      <w:r w:rsidRPr="00966B6C">
        <w:t xml:space="preserve">i djelovanjem u području klime te predstavlja temeljni provedbeni dokument energetske i klimatske politike, u kojemu se definiraju mjere za postizanje ciljeva u pet dimenzija: </w:t>
      </w:r>
      <w:proofErr w:type="spellStart"/>
      <w:r w:rsidRPr="00966B6C">
        <w:t>dekarbonizacija</w:t>
      </w:r>
      <w:proofErr w:type="spellEnd"/>
      <w:r w:rsidRPr="00966B6C">
        <w:t>, energetska učinkovitost, energetska sigurnost, unutarnje energetsko tržište te istraživanje, inovacije i konkurentnost. U tom smislu ovaj Plan zamjenjuje trogodišnje nacionalne akcijske planove energetske učinkovitosti. Sukladno Uredbi, sve države članice svoje Integrirane energetske i klimatske planove morale su usvojiti do kraja 2019. godine.</w:t>
      </w:r>
    </w:p>
    <w:p w14:paraId="1009ECC2" w14:textId="1E1D4BA9" w:rsidR="005219DA" w:rsidRPr="00966B6C" w:rsidRDefault="005219DA" w:rsidP="005219DA">
      <w:r w:rsidRPr="00966B6C">
        <w:t>Ovaj Akcijski plan izrađen je uvažavajući izrađenu Strategiju energetskog razvoja</w:t>
      </w:r>
      <w:r w:rsidR="0022155C" w:rsidRPr="00966B6C">
        <w:t xml:space="preserve">, kao </w:t>
      </w:r>
      <w:r w:rsidRPr="00966B6C">
        <w:t>i Integrirani energetski i klimatski plan RH te u potpunosti prati smjernice dane u ovim dokumentima.</w:t>
      </w:r>
    </w:p>
    <w:p w14:paraId="4FCE47AC" w14:textId="0B16B04C" w:rsidR="00387E5A" w:rsidRPr="00966B6C" w:rsidRDefault="005F40A6" w:rsidP="00D6433B">
      <w:r w:rsidRPr="00966B6C">
        <w:t xml:space="preserve">Posljednjim </w:t>
      </w:r>
      <w:r w:rsidR="007C0D7D" w:rsidRPr="00562CB0">
        <w:t xml:space="preserve">Zakonom </w:t>
      </w:r>
      <w:r w:rsidR="00CF289E" w:rsidRPr="00562CB0">
        <w:t>o</w:t>
      </w:r>
      <w:r w:rsidR="00CF289E" w:rsidRPr="00966B6C">
        <w:t xml:space="preserve"> </w:t>
      </w:r>
      <w:r w:rsidRPr="00966B6C">
        <w:t xml:space="preserve">izmjenama </w:t>
      </w:r>
      <w:r w:rsidR="00CF289E" w:rsidRPr="00966B6C">
        <w:t xml:space="preserve">i dopunama </w:t>
      </w:r>
      <w:r w:rsidRPr="00966B6C">
        <w:t xml:space="preserve">Zakona o energetskoj učinkovitosti </w:t>
      </w:r>
      <w:r w:rsidR="00CF289E" w:rsidRPr="00966B6C">
        <w:t xml:space="preserve">(„Narodne novine“ broj </w:t>
      </w:r>
      <w:r w:rsidR="00EA325A" w:rsidRPr="00966B6C">
        <w:t>41/21</w:t>
      </w:r>
      <w:r w:rsidR="006959DD">
        <w:t>.</w:t>
      </w:r>
      <w:r w:rsidR="00EA325A" w:rsidRPr="00966B6C">
        <w:t xml:space="preserve">) </w:t>
      </w:r>
      <w:r w:rsidR="00D8247F" w:rsidRPr="00966B6C">
        <w:t>propisano</w:t>
      </w:r>
      <w:r w:rsidR="00EA325A" w:rsidRPr="00966B6C">
        <w:t xml:space="preserve"> je da se Akcijski plan </w:t>
      </w:r>
      <w:r w:rsidR="00D8247F" w:rsidRPr="00966B6C">
        <w:t>izrađuje sukladno obrascu određenom u</w:t>
      </w:r>
      <w:r w:rsidR="007D5EFF" w:rsidRPr="00966B6C">
        <w:t xml:space="preserve"> </w:t>
      </w:r>
      <w:r w:rsidR="00A30E2E" w:rsidRPr="00966B6C">
        <w:t>Pravilnik</w:t>
      </w:r>
      <w:r w:rsidR="007D5EFF" w:rsidRPr="00966B6C">
        <w:t>u</w:t>
      </w:r>
      <w:r w:rsidR="00A30E2E" w:rsidRPr="00966B6C">
        <w:t xml:space="preserve"> o sustavu za praćenje, mjerenje i verifikaciju ušteda energije </w:t>
      </w:r>
      <w:r w:rsidR="004C7A0A" w:rsidRPr="00B42624">
        <w:t>(„Narodne novine“ broj 98/21. i 30/22</w:t>
      </w:r>
      <w:r w:rsidR="00A821F4">
        <w:t>.</w:t>
      </w:r>
      <w:r w:rsidR="002B3293" w:rsidRPr="00966B6C">
        <w:t>)</w:t>
      </w:r>
      <w:r w:rsidR="00C21639" w:rsidRPr="00966B6C">
        <w:t xml:space="preserve"> (u daljnjem tekstu „Pravilnik“)</w:t>
      </w:r>
      <w:r w:rsidR="0010442F" w:rsidRPr="00966B6C">
        <w:t>.</w:t>
      </w:r>
      <w:r w:rsidR="00FC10CC" w:rsidRPr="00966B6C">
        <w:t xml:space="preserve"> Također, </w:t>
      </w:r>
      <w:r w:rsidR="00D02DF7" w:rsidRPr="00966B6C">
        <w:t>u članku 8.</w:t>
      </w:r>
      <w:r w:rsidR="00FC10CC" w:rsidRPr="00966B6C">
        <w:t xml:space="preserve"> navedeno</w:t>
      </w:r>
      <w:r w:rsidR="00D02DF7" w:rsidRPr="00966B6C">
        <w:t>g</w:t>
      </w:r>
      <w:r w:rsidR="00FC10CC" w:rsidRPr="00966B6C">
        <w:t xml:space="preserve"> Pravilnik</w:t>
      </w:r>
      <w:r w:rsidR="00D02DF7" w:rsidRPr="00966B6C">
        <w:t>a</w:t>
      </w:r>
      <w:r w:rsidR="00FC10CC" w:rsidRPr="00966B6C">
        <w:t xml:space="preserve"> de</w:t>
      </w:r>
      <w:r w:rsidR="00013B12" w:rsidRPr="00966B6C">
        <w:t>finiran</w:t>
      </w:r>
      <w:r w:rsidR="00D02DF7" w:rsidRPr="00966B6C">
        <w:t>e su bitn</w:t>
      </w:r>
      <w:r w:rsidR="00A43262" w:rsidRPr="00966B6C">
        <w:t>e</w:t>
      </w:r>
      <w:r w:rsidR="00D02DF7" w:rsidRPr="00966B6C">
        <w:t xml:space="preserve"> odredbe koje se odnose na i</w:t>
      </w:r>
      <w:r w:rsidR="00387E5A" w:rsidRPr="00966B6C">
        <w:t>zradu Akcijskog plana među kojima se ističu sljedeće:</w:t>
      </w:r>
    </w:p>
    <w:p w14:paraId="102EA35D" w14:textId="77777777" w:rsidR="000E4297" w:rsidRPr="00966B6C" w:rsidRDefault="000E4297" w:rsidP="00B85AC6">
      <w:pPr>
        <w:pStyle w:val="Odlomakpopisa"/>
        <w:numPr>
          <w:ilvl w:val="0"/>
          <w:numId w:val="5"/>
        </w:numPr>
      </w:pPr>
      <w:r w:rsidRPr="00966B6C">
        <w:t>Akcijski plan energetske učinkovitosti sadrži prikaz planiranih mjera energetske učinkovitosti koje u trogodišnjem razdoblju planiraju provesti jedinice područne (regionalne) samouprave i veliki gradovi, a mogu ga donijeti i druge jedinice lokalne samouprave.</w:t>
      </w:r>
    </w:p>
    <w:p w14:paraId="088881E3" w14:textId="55ECAEDE" w:rsidR="00A15772" w:rsidRPr="00966B6C" w:rsidRDefault="000E4297" w:rsidP="00B85AC6">
      <w:pPr>
        <w:pStyle w:val="Odlomakpopisa"/>
        <w:numPr>
          <w:ilvl w:val="0"/>
          <w:numId w:val="5"/>
        </w:numPr>
      </w:pPr>
      <w:r w:rsidRPr="00966B6C">
        <w:t xml:space="preserve">Prijedlog Akcijskog plana energetske učinkovitosti za razdoblje 2022. – 2024. godine, i svake tri godine nakon toga, obveznik planiranja dostavlja Nacionalnom koordinacijskom tijelu elektroničkim putem na adresu elektroničke pošte </w:t>
      </w:r>
      <w:hyperlink r:id="rId11" w:history="1">
        <w:r w:rsidR="00A15772" w:rsidRPr="00966B6C">
          <w:rPr>
            <w:rStyle w:val="Hiperveza"/>
          </w:rPr>
          <w:t>energetika@mingor.hr</w:t>
        </w:r>
      </w:hyperlink>
    </w:p>
    <w:p w14:paraId="15283D48" w14:textId="77777777" w:rsidR="00A15772" w:rsidRPr="00966B6C" w:rsidRDefault="000E4297" w:rsidP="00B85AC6">
      <w:pPr>
        <w:pStyle w:val="Odlomakpopisa"/>
        <w:numPr>
          <w:ilvl w:val="0"/>
          <w:numId w:val="5"/>
        </w:numPr>
      </w:pPr>
      <w:r w:rsidRPr="00966B6C">
        <w:t>Prijedlog Akcijskog plana energetske učinkovitosti izrađuje se sukladno obrascu koji se nalazi u Prilogu V.</w:t>
      </w:r>
      <w:r w:rsidR="00A15772" w:rsidRPr="00966B6C">
        <w:t xml:space="preserve"> Pravilnika</w:t>
      </w:r>
      <w:r w:rsidRPr="00966B6C">
        <w:t>.</w:t>
      </w:r>
    </w:p>
    <w:p w14:paraId="079F33D7" w14:textId="77777777" w:rsidR="008C4AB2" w:rsidRPr="00966B6C" w:rsidRDefault="000E4297" w:rsidP="00B85AC6">
      <w:pPr>
        <w:pStyle w:val="Odlomakpopisa"/>
        <w:numPr>
          <w:ilvl w:val="0"/>
          <w:numId w:val="5"/>
        </w:numPr>
      </w:pPr>
      <w:r w:rsidRPr="00966B6C">
        <w:t>Nacionalno koordinacijsko tijelo daje prethodnu suglasnost na prijedlog Akcijskog plana energetske učinkovitosti kojim potvrđuje usklađenost prijedloga s Integriranim nacionalnim energetskim i klimatskim planom i odredbama Pravilnika</w:t>
      </w:r>
    </w:p>
    <w:p w14:paraId="6CE08825" w14:textId="77777777" w:rsidR="008C4AB2" w:rsidRPr="00966B6C" w:rsidRDefault="000E4297" w:rsidP="00B85AC6">
      <w:pPr>
        <w:pStyle w:val="Odlomakpopisa"/>
        <w:numPr>
          <w:ilvl w:val="0"/>
          <w:numId w:val="5"/>
        </w:numPr>
      </w:pPr>
      <w:r w:rsidRPr="00966B6C">
        <w:t>Akcijski plan energetske učinkovitosti donosi predstavničko tijelo jedinice područne (regionalne) samouprave, odnosno velikoga grada.</w:t>
      </w:r>
    </w:p>
    <w:p w14:paraId="7BA324E7" w14:textId="77777777" w:rsidR="0005233A" w:rsidRPr="00966B6C" w:rsidRDefault="000E4297" w:rsidP="00B85AC6">
      <w:pPr>
        <w:pStyle w:val="Odlomakpopisa"/>
        <w:numPr>
          <w:ilvl w:val="0"/>
          <w:numId w:val="5"/>
        </w:numPr>
      </w:pPr>
      <w:r w:rsidRPr="00966B6C">
        <w:t>Tijekom provedbe Akcijski plan energetske učinkovitosti može se dopuniti i mijenjati, o čemu obveznik planiranja obavještava Nacionalno koordinacijsko tijelo u sklopu godišnjeg izvješća.</w:t>
      </w:r>
    </w:p>
    <w:p w14:paraId="1FAF876C" w14:textId="6F54E0C1" w:rsidR="00387E5A" w:rsidRPr="00966B6C" w:rsidRDefault="000E4297" w:rsidP="00B85AC6">
      <w:pPr>
        <w:pStyle w:val="Odlomakpopisa"/>
        <w:numPr>
          <w:ilvl w:val="0"/>
          <w:numId w:val="5"/>
        </w:numPr>
      </w:pPr>
      <w:r w:rsidRPr="00966B6C">
        <w:lastRenderedPageBreak/>
        <w:t xml:space="preserve">Za ocjenu očekivanih učinaka pojedinačnih mjera </w:t>
      </w:r>
      <w:r w:rsidR="0005233A" w:rsidRPr="00966B6C">
        <w:t>energetske učinkovitosti</w:t>
      </w:r>
      <w:r w:rsidRPr="00966B6C">
        <w:t xml:space="preserve"> primjenjuje se metodologija za ocjenu ušteda energije primjenom metoda odozdo prema gore, u skladu s Prilogom III.</w:t>
      </w:r>
      <w:r w:rsidR="0005233A" w:rsidRPr="00966B6C">
        <w:t xml:space="preserve"> </w:t>
      </w:r>
      <w:r w:rsidRPr="00966B6C">
        <w:t>Pravilnika.</w:t>
      </w:r>
    </w:p>
    <w:p w14:paraId="6B0556EF" w14:textId="1A7D9B05" w:rsidR="002717E0" w:rsidRPr="00966B6C" w:rsidRDefault="002717E0" w:rsidP="002717E0">
      <w:r w:rsidRPr="00966B6C">
        <w:t>Akcijskim planom daju se strateški ciljevi za racionalizaciju potrošnje i troškova za energiju i emisiju u okoliš. Rezultat je jasan popis aktivnosti koje su korelirane sa smjernicama Zakona o energetskoj učinkovitosti i ostalim trenutno važećim zakonodavnim okvirom. Svaka aktivnost ima definiran potencijal uštede, dinamiku implementacije, odgovorne strukture za provedbu, financijski okvir i izvore (su)financiranja te ostale opisne kriterije.</w:t>
      </w:r>
    </w:p>
    <w:p w14:paraId="3EBFC268" w14:textId="0678704D" w:rsidR="002717E0" w:rsidRPr="00966B6C" w:rsidRDefault="00FF6779" w:rsidP="00D6433B">
      <w:r w:rsidRPr="00966B6C">
        <w:t xml:space="preserve">Osnovne informacije o </w:t>
      </w:r>
      <w:r w:rsidR="00A41BEB" w:rsidRPr="00966B6C">
        <w:t>obvezniku planiranja i razdoblje na koje se plan odnosi navedeni su u sljedećoj tablici.</w:t>
      </w:r>
    </w:p>
    <w:p w14:paraId="43EA92B2" w14:textId="6280E625" w:rsidR="009934CF" w:rsidRPr="003347F9" w:rsidRDefault="009934CF" w:rsidP="009934CF">
      <w:pPr>
        <w:pStyle w:val="Opisslike"/>
        <w:keepNext/>
      </w:pPr>
      <w:bookmarkStart w:id="7" w:name="_Toc117673588"/>
      <w:r w:rsidRPr="003347F9">
        <w:t xml:space="preserve">Tablica </w:t>
      </w:r>
      <w:r w:rsidR="009B2C00">
        <w:fldChar w:fldCharType="begin"/>
      </w:r>
      <w:r w:rsidR="009B2C00">
        <w:instrText xml:space="preserve"> STYLEREF 1 \s </w:instrText>
      </w:r>
      <w:r w:rsidR="009B2C00">
        <w:fldChar w:fldCharType="separate"/>
      </w:r>
      <w:r w:rsidR="002E1CE1">
        <w:rPr>
          <w:noProof/>
        </w:rPr>
        <w:t>1</w:t>
      </w:r>
      <w:r w:rsidR="009B2C00">
        <w:fldChar w:fldCharType="end"/>
      </w:r>
      <w:r w:rsidR="009B2C00">
        <w:noBreakHyphen/>
      </w:r>
      <w:r w:rsidR="009B2C00">
        <w:fldChar w:fldCharType="begin"/>
      </w:r>
      <w:r w:rsidR="009B2C00">
        <w:instrText xml:space="preserve"> SEQ Tablica \* ARABIC \s 1 </w:instrText>
      </w:r>
      <w:r w:rsidR="009B2C00">
        <w:fldChar w:fldCharType="separate"/>
      </w:r>
      <w:r w:rsidR="002E1CE1">
        <w:rPr>
          <w:noProof/>
        </w:rPr>
        <w:t>1</w:t>
      </w:r>
      <w:r w:rsidR="009B2C00">
        <w:fldChar w:fldCharType="end"/>
      </w:r>
      <w:r w:rsidRPr="003347F9">
        <w:t xml:space="preserve"> Opće informacije o obvezniku planiranja</w:t>
      </w:r>
      <w:bookmarkEnd w:id="7"/>
    </w:p>
    <w:tbl>
      <w:tblPr>
        <w:tblW w:w="7933" w:type="dxa"/>
        <w:jc w:val="center"/>
        <w:tblLook w:val="04A0" w:firstRow="1" w:lastRow="0" w:firstColumn="1" w:lastColumn="0" w:noHBand="0" w:noVBand="1"/>
      </w:tblPr>
      <w:tblGrid>
        <w:gridCol w:w="3689"/>
        <w:gridCol w:w="2118"/>
        <w:gridCol w:w="2126"/>
      </w:tblGrid>
      <w:tr w:rsidR="00A210C0" w:rsidRPr="003347F9" w14:paraId="59932330" w14:textId="77777777" w:rsidTr="001E39BE">
        <w:trPr>
          <w:trHeight w:val="30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0DDA6" w14:textId="77777777" w:rsidR="00A210C0" w:rsidRPr="003347F9" w:rsidRDefault="00A210C0" w:rsidP="00215C1E">
            <w:pPr>
              <w:spacing w:after="0" w:line="240" w:lineRule="auto"/>
              <w:contextualSpacing/>
              <w:jc w:val="right"/>
              <w:rPr>
                <w:rFonts w:eastAsia="Times New Roman" w:cs="Calibri"/>
                <w:color w:val="000000"/>
                <w:sz w:val="18"/>
                <w:szCs w:val="16"/>
                <w:lang w:eastAsia="hr-HR"/>
              </w:rPr>
            </w:pPr>
            <w:r w:rsidRPr="003347F9">
              <w:rPr>
                <w:rFonts w:eastAsia="Times New Roman" w:cs="Calibri"/>
                <w:color w:val="000000"/>
                <w:sz w:val="18"/>
                <w:szCs w:val="16"/>
                <w:lang w:eastAsia="hr-HR"/>
              </w:rPr>
              <w:t>Naziv</w:t>
            </w:r>
          </w:p>
        </w:tc>
        <w:tc>
          <w:tcPr>
            <w:tcW w:w="4244" w:type="dxa"/>
            <w:gridSpan w:val="2"/>
            <w:tcBorders>
              <w:top w:val="single" w:sz="4" w:space="0" w:color="auto"/>
              <w:left w:val="nil"/>
              <w:bottom w:val="single" w:sz="4" w:space="0" w:color="auto"/>
              <w:right w:val="single" w:sz="4" w:space="0" w:color="auto"/>
            </w:tcBorders>
            <w:shd w:val="clear" w:color="000000" w:fill="FFF2CC"/>
            <w:noWrap/>
            <w:vAlign w:val="center"/>
            <w:hideMark/>
          </w:tcPr>
          <w:p w14:paraId="6073E7DE" w14:textId="4E5ACC99" w:rsidR="00A210C0" w:rsidRPr="003347F9" w:rsidRDefault="004853F1" w:rsidP="00215C1E">
            <w:pPr>
              <w:spacing w:after="0" w:line="240" w:lineRule="auto"/>
              <w:contextualSpacing/>
              <w:jc w:val="center"/>
              <w:rPr>
                <w:rFonts w:eastAsia="Times New Roman" w:cs="Calibri"/>
                <w:b/>
                <w:color w:val="000000"/>
                <w:sz w:val="18"/>
                <w:szCs w:val="16"/>
                <w:lang w:eastAsia="hr-HR"/>
              </w:rPr>
            </w:pPr>
            <w:r w:rsidRPr="00D403A3">
              <w:rPr>
                <w:rFonts w:eastAsia="Times New Roman" w:cs="Calibri"/>
                <w:color w:val="000000"/>
                <w:sz w:val="18"/>
                <w:szCs w:val="16"/>
                <w:lang w:eastAsia="hr-HR"/>
              </w:rPr>
              <w:t>Grad Dubrovnik</w:t>
            </w:r>
          </w:p>
        </w:tc>
      </w:tr>
      <w:tr w:rsidR="00A210C0" w:rsidRPr="003347F9" w14:paraId="0EBC8898" w14:textId="77777777" w:rsidTr="001E39BE">
        <w:trPr>
          <w:trHeight w:val="30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B9C5B8" w14:textId="77777777" w:rsidR="00A210C0" w:rsidRPr="003347F9" w:rsidRDefault="00A210C0" w:rsidP="00215C1E">
            <w:pPr>
              <w:spacing w:after="0" w:line="240" w:lineRule="auto"/>
              <w:contextualSpacing/>
              <w:jc w:val="right"/>
              <w:rPr>
                <w:rFonts w:eastAsia="Times New Roman" w:cs="Calibri"/>
                <w:color w:val="000000"/>
                <w:sz w:val="18"/>
                <w:szCs w:val="16"/>
                <w:lang w:eastAsia="hr-HR"/>
              </w:rPr>
            </w:pPr>
            <w:r w:rsidRPr="003347F9">
              <w:rPr>
                <w:rFonts w:eastAsia="Times New Roman" w:cs="Calibri"/>
                <w:color w:val="000000"/>
                <w:sz w:val="18"/>
                <w:szCs w:val="16"/>
                <w:lang w:eastAsia="hr-HR"/>
              </w:rPr>
              <w:t>Adresa</w:t>
            </w:r>
          </w:p>
        </w:tc>
        <w:tc>
          <w:tcPr>
            <w:tcW w:w="4244" w:type="dxa"/>
            <w:gridSpan w:val="2"/>
            <w:tcBorders>
              <w:top w:val="single" w:sz="4" w:space="0" w:color="auto"/>
              <w:left w:val="nil"/>
              <w:bottom w:val="single" w:sz="4" w:space="0" w:color="auto"/>
              <w:right w:val="single" w:sz="4" w:space="0" w:color="auto"/>
            </w:tcBorders>
            <w:shd w:val="clear" w:color="000000" w:fill="FFF2CC"/>
            <w:noWrap/>
            <w:vAlign w:val="center"/>
            <w:hideMark/>
          </w:tcPr>
          <w:p w14:paraId="7DE32983" w14:textId="4B95ACA5" w:rsidR="00A210C0" w:rsidRPr="003347F9" w:rsidRDefault="00C93924" w:rsidP="00215C1E">
            <w:pPr>
              <w:spacing w:after="0" w:line="240" w:lineRule="auto"/>
              <w:contextualSpacing/>
              <w:jc w:val="center"/>
              <w:rPr>
                <w:rFonts w:eastAsia="Times New Roman" w:cs="Calibri"/>
                <w:color w:val="000000"/>
                <w:sz w:val="18"/>
                <w:szCs w:val="16"/>
                <w:lang w:eastAsia="hr-HR"/>
              </w:rPr>
            </w:pPr>
            <w:r>
              <w:rPr>
                <w:rFonts w:eastAsia="Times New Roman" w:cs="Calibri"/>
                <w:color w:val="000000"/>
                <w:sz w:val="18"/>
                <w:szCs w:val="16"/>
                <w:lang w:eastAsia="hr-HR"/>
              </w:rPr>
              <w:t>Pred Dvorom 1, 20 000 Dubrovnik</w:t>
            </w:r>
          </w:p>
        </w:tc>
      </w:tr>
      <w:tr w:rsidR="00A210C0" w:rsidRPr="003347F9" w14:paraId="43E96479" w14:textId="77777777" w:rsidTr="001E39BE">
        <w:trPr>
          <w:trHeight w:val="30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D0E863" w14:textId="77777777" w:rsidR="00A210C0" w:rsidRPr="003347F9" w:rsidRDefault="00A210C0" w:rsidP="00215C1E">
            <w:pPr>
              <w:spacing w:after="0" w:line="240" w:lineRule="auto"/>
              <w:contextualSpacing/>
              <w:jc w:val="right"/>
              <w:rPr>
                <w:rFonts w:eastAsia="Times New Roman" w:cs="Calibri"/>
                <w:color w:val="000000"/>
                <w:sz w:val="18"/>
                <w:szCs w:val="16"/>
                <w:lang w:eastAsia="hr-HR"/>
              </w:rPr>
            </w:pPr>
            <w:r w:rsidRPr="003347F9">
              <w:rPr>
                <w:rFonts w:eastAsia="Times New Roman" w:cs="Calibri"/>
                <w:color w:val="000000"/>
                <w:sz w:val="18"/>
                <w:szCs w:val="16"/>
                <w:lang w:eastAsia="hr-HR"/>
              </w:rPr>
              <w:t>OIB</w:t>
            </w:r>
          </w:p>
        </w:tc>
        <w:tc>
          <w:tcPr>
            <w:tcW w:w="4244" w:type="dxa"/>
            <w:gridSpan w:val="2"/>
            <w:tcBorders>
              <w:top w:val="single" w:sz="4" w:space="0" w:color="auto"/>
              <w:left w:val="nil"/>
              <w:bottom w:val="single" w:sz="4" w:space="0" w:color="auto"/>
              <w:right w:val="single" w:sz="4" w:space="0" w:color="auto"/>
            </w:tcBorders>
            <w:shd w:val="clear" w:color="000000" w:fill="FFF2CC"/>
            <w:noWrap/>
            <w:vAlign w:val="center"/>
            <w:hideMark/>
          </w:tcPr>
          <w:p w14:paraId="76700E81" w14:textId="2C3FAFA6" w:rsidR="00A210C0" w:rsidRPr="003347F9" w:rsidRDefault="00C93924" w:rsidP="00215C1E">
            <w:pPr>
              <w:spacing w:after="0" w:line="240" w:lineRule="auto"/>
              <w:contextualSpacing/>
              <w:jc w:val="center"/>
              <w:rPr>
                <w:rFonts w:eastAsia="Times New Roman" w:cs="Calibri"/>
                <w:color w:val="000000"/>
                <w:sz w:val="18"/>
                <w:szCs w:val="16"/>
                <w:lang w:eastAsia="hr-HR"/>
              </w:rPr>
            </w:pPr>
            <w:r w:rsidRPr="00C93924">
              <w:rPr>
                <w:rStyle w:val="contact-street"/>
                <w:sz w:val="18"/>
                <w:szCs w:val="16"/>
              </w:rPr>
              <w:t>21712494719</w:t>
            </w:r>
          </w:p>
        </w:tc>
      </w:tr>
      <w:tr w:rsidR="00A210C0" w:rsidRPr="003347F9" w14:paraId="5C6F7321" w14:textId="77777777" w:rsidTr="001E39BE">
        <w:trPr>
          <w:trHeight w:val="30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C0484D" w14:textId="77777777" w:rsidR="00A210C0" w:rsidRPr="003347F9" w:rsidRDefault="00A210C0" w:rsidP="00215C1E">
            <w:pPr>
              <w:spacing w:after="0" w:line="240" w:lineRule="auto"/>
              <w:contextualSpacing/>
              <w:jc w:val="right"/>
              <w:rPr>
                <w:rFonts w:eastAsia="Times New Roman" w:cs="Calibri"/>
                <w:color w:val="000000"/>
                <w:sz w:val="18"/>
                <w:szCs w:val="16"/>
                <w:lang w:eastAsia="hr-HR"/>
              </w:rPr>
            </w:pPr>
            <w:r w:rsidRPr="003347F9">
              <w:rPr>
                <w:rFonts w:eastAsia="Times New Roman" w:cs="Calibri"/>
                <w:color w:val="000000"/>
                <w:sz w:val="18"/>
                <w:szCs w:val="16"/>
                <w:lang w:eastAsia="hr-HR"/>
              </w:rPr>
              <w:t>Kontakt osoba</w:t>
            </w:r>
          </w:p>
        </w:tc>
        <w:tc>
          <w:tcPr>
            <w:tcW w:w="4244" w:type="dxa"/>
            <w:gridSpan w:val="2"/>
            <w:tcBorders>
              <w:top w:val="single" w:sz="4" w:space="0" w:color="auto"/>
              <w:left w:val="nil"/>
              <w:bottom w:val="single" w:sz="4" w:space="0" w:color="auto"/>
              <w:right w:val="single" w:sz="4" w:space="0" w:color="auto"/>
            </w:tcBorders>
            <w:shd w:val="clear" w:color="000000" w:fill="FFF2CC"/>
            <w:noWrap/>
            <w:vAlign w:val="center"/>
            <w:hideMark/>
          </w:tcPr>
          <w:p w14:paraId="7CBCF8F4" w14:textId="2966724A" w:rsidR="00B912E0" w:rsidRDefault="00FF4F43" w:rsidP="00215C1E">
            <w:pPr>
              <w:spacing w:after="0" w:line="240" w:lineRule="auto"/>
              <w:contextualSpacing/>
              <w:jc w:val="center"/>
              <w:rPr>
                <w:rFonts w:eastAsia="Times New Roman" w:cs="Calibri"/>
                <w:color w:val="000000"/>
                <w:sz w:val="18"/>
                <w:szCs w:val="16"/>
                <w:lang w:eastAsia="hr-HR"/>
              </w:rPr>
            </w:pPr>
            <w:r w:rsidRPr="00FF4F43">
              <w:rPr>
                <w:rFonts w:eastAsia="Times New Roman" w:cs="Calibri"/>
                <w:color w:val="000000"/>
                <w:sz w:val="18"/>
                <w:szCs w:val="16"/>
                <w:lang w:eastAsia="hr-HR"/>
              </w:rPr>
              <w:t xml:space="preserve">Teo </w:t>
            </w:r>
            <w:proofErr w:type="spellStart"/>
            <w:r w:rsidRPr="00FF4F43">
              <w:rPr>
                <w:rFonts w:eastAsia="Times New Roman" w:cs="Calibri"/>
                <w:color w:val="000000"/>
                <w:sz w:val="18"/>
                <w:szCs w:val="16"/>
                <w:lang w:eastAsia="hr-HR"/>
              </w:rPr>
              <w:t>Prebisalić</w:t>
            </w:r>
            <w:proofErr w:type="spellEnd"/>
          </w:p>
          <w:p w14:paraId="35BA6A31" w14:textId="77777777" w:rsidR="002D7984" w:rsidRPr="002D7984" w:rsidRDefault="002D7984" w:rsidP="002D7984">
            <w:pPr>
              <w:spacing w:after="0" w:line="240" w:lineRule="auto"/>
              <w:contextualSpacing/>
              <w:jc w:val="center"/>
              <w:rPr>
                <w:rFonts w:eastAsia="Times New Roman" w:cs="Calibri"/>
                <w:color w:val="000000"/>
                <w:sz w:val="18"/>
                <w:szCs w:val="16"/>
                <w:lang w:eastAsia="hr-HR"/>
              </w:rPr>
            </w:pPr>
            <w:r w:rsidRPr="002D7984">
              <w:rPr>
                <w:rFonts w:eastAsia="Times New Roman" w:cs="Calibri"/>
                <w:color w:val="000000"/>
                <w:sz w:val="18"/>
                <w:szCs w:val="16"/>
                <w:lang w:eastAsia="hr-HR"/>
              </w:rPr>
              <w:t>Upravni odjela za komunalne djelatnosti, promet i mjesnu samoupravu</w:t>
            </w:r>
          </w:p>
          <w:p w14:paraId="4B88B391" w14:textId="555F11F4" w:rsidR="002D7984" w:rsidRPr="002D7984" w:rsidRDefault="002D7984" w:rsidP="002D7984">
            <w:pPr>
              <w:spacing w:after="0" w:line="240" w:lineRule="auto"/>
              <w:contextualSpacing/>
              <w:jc w:val="center"/>
              <w:rPr>
                <w:rFonts w:eastAsia="Times New Roman" w:cs="Calibri"/>
                <w:color w:val="000000"/>
                <w:sz w:val="18"/>
                <w:szCs w:val="16"/>
                <w:lang w:eastAsia="hr-HR"/>
              </w:rPr>
            </w:pPr>
            <w:r w:rsidRPr="002D7984">
              <w:rPr>
                <w:rFonts w:eastAsia="Times New Roman" w:cs="Calibri"/>
                <w:color w:val="000000"/>
                <w:sz w:val="18"/>
                <w:szCs w:val="16"/>
                <w:lang w:eastAsia="hr-HR"/>
              </w:rPr>
              <w:t>Tel</w:t>
            </w:r>
            <w:r>
              <w:rPr>
                <w:rFonts w:eastAsia="Times New Roman" w:cs="Calibri"/>
                <w:color w:val="000000"/>
                <w:sz w:val="18"/>
                <w:szCs w:val="16"/>
                <w:lang w:eastAsia="hr-HR"/>
              </w:rPr>
              <w:t>: +385 (</w:t>
            </w:r>
            <w:r w:rsidRPr="002D7984">
              <w:rPr>
                <w:rFonts w:eastAsia="Times New Roman" w:cs="Calibri"/>
                <w:color w:val="000000"/>
                <w:sz w:val="18"/>
                <w:szCs w:val="16"/>
                <w:lang w:eastAsia="hr-HR"/>
              </w:rPr>
              <w:t>0</w:t>
            </w:r>
            <w:r>
              <w:rPr>
                <w:rFonts w:eastAsia="Times New Roman" w:cs="Calibri"/>
                <w:color w:val="000000"/>
                <w:sz w:val="18"/>
                <w:szCs w:val="16"/>
                <w:lang w:eastAsia="hr-HR"/>
              </w:rPr>
              <w:t>)</w:t>
            </w:r>
            <w:r w:rsidRPr="002D7984">
              <w:rPr>
                <w:rFonts w:eastAsia="Times New Roman" w:cs="Calibri"/>
                <w:color w:val="000000"/>
                <w:sz w:val="18"/>
                <w:szCs w:val="16"/>
                <w:lang w:eastAsia="hr-HR"/>
              </w:rPr>
              <w:t>20 333 271</w:t>
            </w:r>
          </w:p>
          <w:p w14:paraId="4AA2A3B7" w14:textId="565D8C61" w:rsidR="00A210C0" w:rsidRPr="003347F9" w:rsidRDefault="002D7984" w:rsidP="002D7984">
            <w:pPr>
              <w:spacing w:after="0" w:line="240" w:lineRule="auto"/>
              <w:contextualSpacing/>
              <w:jc w:val="center"/>
              <w:rPr>
                <w:rFonts w:eastAsia="Times New Roman" w:cs="Calibri"/>
                <w:color w:val="000000"/>
                <w:sz w:val="18"/>
                <w:szCs w:val="16"/>
                <w:lang w:eastAsia="hr-HR"/>
              </w:rPr>
            </w:pPr>
            <w:r w:rsidRPr="002D7984">
              <w:rPr>
                <w:rFonts w:eastAsia="Times New Roman" w:cs="Calibri"/>
                <w:color w:val="000000"/>
                <w:sz w:val="18"/>
                <w:szCs w:val="16"/>
                <w:lang w:eastAsia="hr-HR"/>
              </w:rPr>
              <w:t>tprebisalic@dubrovnik.hr</w:t>
            </w:r>
          </w:p>
        </w:tc>
      </w:tr>
      <w:tr w:rsidR="00215C1E" w:rsidRPr="003347F9" w14:paraId="0C9A8446" w14:textId="77777777" w:rsidTr="001E39BE">
        <w:trPr>
          <w:trHeight w:val="304"/>
          <w:jc w:val="center"/>
        </w:trPr>
        <w:tc>
          <w:tcPr>
            <w:tcW w:w="0" w:type="auto"/>
            <w:tcBorders>
              <w:top w:val="nil"/>
              <w:left w:val="nil"/>
              <w:bottom w:val="nil"/>
              <w:right w:val="nil"/>
            </w:tcBorders>
            <w:shd w:val="clear" w:color="auto" w:fill="auto"/>
            <w:noWrap/>
            <w:vAlign w:val="center"/>
            <w:hideMark/>
          </w:tcPr>
          <w:p w14:paraId="5A03A6A4" w14:textId="77777777" w:rsidR="00A210C0" w:rsidRPr="003347F9" w:rsidRDefault="00A210C0" w:rsidP="00215C1E">
            <w:pPr>
              <w:spacing w:after="0" w:line="240" w:lineRule="auto"/>
              <w:contextualSpacing/>
              <w:rPr>
                <w:rFonts w:eastAsia="Times New Roman" w:cs="Times New Roman"/>
                <w:sz w:val="18"/>
                <w:szCs w:val="16"/>
                <w:lang w:eastAsia="hr-HR"/>
              </w:rPr>
            </w:pPr>
          </w:p>
        </w:tc>
        <w:tc>
          <w:tcPr>
            <w:tcW w:w="2118" w:type="dxa"/>
            <w:tcBorders>
              <w:top w:val="nil"/>
              <w:left w:val="nil"/>
              <w:bottom w:val="nil"/>
              <w:right w:val="nil"/>
            </w:tcBorders>
            <w:shd w:val="clear" w:color="auto" w:fill="auto"/>
            <w:noWrap/>
            <w:vAlign w:val="center"/>
            <w:hideMark/>
          </w:tcPr>
          <w:p w14:paraId="591CD065" w14:textId="77777777" w:rsidR="00A210C0" w:rsidRPr="003347F9" w:rsidRDefault="00A210C0" w:rsidP="00215C1E">
            <w:pPr>
              <w:spacing w:after="0" w:line="240" w:lineRule="auto"/>
              <w:contextualSpacing/>
              <w:rPr>
                <w:rFonts w:eastAsia="Times New Roman" w:cs="Times New Roman"/>
                <w:sz w:val="18"/>
                <w:szCs w:val="16"/>
                <w:lang w:eastAsia="hr-HR"/>
              </w:rPr>
            </w:pPr>
          </w:p>
        </w:tc>
        <w:tc>
          <w:tcPr>
            <w:tcW w:w="2126" w:type="dxa"/>
            <w:tcBorders>
              <w:top w:val="nil"/>
              <w:left w:val="nil"/>
              <w:bottom w:val="nil"/>
              <w:right w:val="nil"/>
            </w:tcBorders>
            <w:shd w:val="clear" w:color="auto" w:fill="auto"/>
            <w:noWrap/>
            <w:vAlign w:val="center"/>
            <w:hideMark/>
          </w:tcPr>
          <w:p w14:paraId="4173A555" w14:textId="77777777" w:rsidR="00A210C0" w:rsidRPr="003347F9" w:rsidRDefault="00A210C0" w:rsidP="00215C1E">
            <w:pPr>
              <w:spacing w:after="0" w:line="240" w:lineRule="auto"/>
              <w:contextualSpacing/>
              <w:rPr>
                <w:rFonts w:eastAsia="Times New Roman" w:cs="Times New Roman"/>
                <w:sz w:val="18"/>
                <w:szCs w:val="16"/>
                <w:lang w:eastAsia="hr-HR"/>
              </w:rPr>
            </w:pPr>
          </w:p>
        </w:tc>
      </w:tr>
      <w:tr w:rsidR="00215C1E" w:rsidRPr="003347F9" w14:paraId="793170F1" w14:textId="77777777" w:rsidTr="001E39BE">
        <w:trPr>
          <w:trHeight w:val="304"/>
          <w:jc w:val="center"/>
        </w:trPr>
        <w:tc>
          <w:tcPr>
            <w:tcW w:w="0" w:type="auto"/>
            <w:tcBorders>
              <w:top w:val="nil"/>
              <w:left w:val="nil"/>
              <w:bottom w:val="nil"/>
              <w:right w:val="nil"/>
            </w:tcBorders>
            <w:shd w:val="clear" w:color="auto" w:fill="auto"/>
            <w:noWrap/>
            <w:vAlign w:val="center"/>
            <w:hideMark/>
          </w:tcPr>
          <w:p w14:paraId="1ED13578" w14:textId="77777777" w:rsidR="00A210C0" w:rsidRPr="003347F9" w:rsidRDefault="00A210C0" w:rsidP="00215C1E">
            <w:pPr>
              <w:spacing w:after="0" w:line="240" w:lineRule="auto"/>
              <w:contextualSpacing/>
              <w:rPr>
                <w:rFonts w:eastAsia="Times New Roman" w:cs="Times New Roman"/>
                <w:sz w:val="18"/>
                <w:szCs w:val="16"/>
                <w:lang w:eastAsia="hr-HR"/>
              </w:rPr>
            </w:pPr>
          </w:p>
        </w:tc>
        <w:tc>
          <w:tcPr>
            <w:tcW w:w="21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CED5F" w14:textId="77777777" w:rsidR="00A210C0" w:rsidRPr="003347F9" w:rsidRDefault="00A210C0" w:rsidP="00215C1E">
            <w:pPr>
              <w:spacing w:after="0" w:line="240" w:lineRule="auto"/>
              <w:contextualSpacing/>
              <w:jc w:val="center"/>
              <w:rPr>
                <w:rFonts w:eastAsia="Times New Roman" w:cs="Calibri"/>
                <w:color w:val="000000"/>
                <w:sz w:val="18"/>
                <w:szCs w:val="16"/>
                <w:lang w:eastAsia="hr-HR"/>
              </w:rPr>
            </w:pPr>
            <w:r w:rsidRPr="003347F9">
              <w:rPr>
                <w:rFonts w:eastAsia="Times New Roman" w:cs="Calibri"/>
                <w:color w:val="000000"/>
                <w:sz w:val="18"/>
                <w:szCs w:val="16"/>
                <w:lang w:eastAsia="hr-HR"/>
              </w:rPr>
              <w:t>Od</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342B38DE" w14:textId="77777777" w:rsidR="00A210C0" w:rsidRPr="003347F9" w:rsidRDefault="00A210C0" w:rsidP="00215C1E">
            <w:pPr>
              <w:spacing w:after="0" w:line="240" w:lineRule="auto"/>
              <w:contextualSpacing/>
              <w:jc w:val="center"/>
              <w:rPr>
                <w:rFonts w:eastAsia="Times New Roman" w:cs="Calibri"/>
                <w:color w:val="000000"/>
                <w:sz w:val="18"/>
                <w:szCs w:val="16"/>
                <w:lang w:eastAsia="hr-HR"/>
              </w:rPr>
            </w:pPr>
            <w:r w:rsidRPr="003347F9">
              <w:rPr>
                <w:rFonts w:eastAsia="Times New Roman" w:cs="Calibri"/>
                <w:color w:val="000000"/>
                <w:sz w:val="18"/>
                <w:szCs w:val="16"/>
                <w:lang w:eastAsia="hr-HR"/>
              </w:rPr>
              <w:t>Do</w:t>
            </w:r>
          </w:p>
        </w:tc>
      </w:tr>
      <w:tr w:rsidR="00215C1E" w:rsidRPr="00543ED3" w14:paraId="5406F463" w14:textId="77777777" w:rsidTr="001E39BE">
        <w:trPr>
          <w:trHeight w:val="304"/>
          <w:jc w:val="center"/>
        </w:trPr>
        <w:tc>
          <w:tcPr>
            <w:tcW w:w="0" w:type="auto"/>
            <w:tcBorders>
              <w:top w:val="nil"/>
              <w:left w:val="nil"/>
              <w:bottom w:val="nil"/>
              <w:right w:val="nil"/>
            </w:tcBorders>
            <w:shd w:val="clear" w:color="auto" w:fill="auto"/>
            <w:noWrap/>
            <w:vAlign w:val="center"/>
            <w:hideMark/>
          </w:tcPr>
          <w:p w14:paraId="78C6B4A6" w14:textId="77777777" w:rsidR="00A210C0" w:rsidRPr="003347F9" w:rsidRDefault="00A210C0" w:rsidP="00215C1E">
            <w:pPr>
              <w:spacing w:after="0" w:line="240" w:lineRule="auto"/>
              <w:contextualSpacing/>
              <w:jc w:val="right"/>
              <w:rPr>
                <w:rFonts w:eastAsia="Times New Roman" w:cs="Calibri"/>
                <w:color w:val="000000"/>
                <w:sz w:val="18"/>
                <w:szCs w:val="16"/>
                <w:lang w:eastAsia="hr-HR"/>
              </w:rPr>
            </w:pPr>
            <w:r w:rsidRPr="003347F9">
              <w:rPr>
                <w:rFonts w:eastAsia="Times New Roman" w:cs="Calibri"/>
                <w:color w:val="000000"/>
                <w:sz w:val="18"/>
                <w:szCs w:val="16"/>
                <w:lang w:eastAsia="hr-HR"/>
              </w:rPr>
              <w:t>Razdoblje za koje se donosi Akcijski plan</w:t>
            </w:r>
          </w:p>
        </w:tc>
        <w:tc>
          <w:tcPr>
            <w:tcW w:w="2118" w:type="dxa"/>
            <w:tcBorders>
              <w:top w:val="nil"/>
              <w:left w:val="single" w:sz="4" w:space="0" w:color="auto"/>
              <w:bottom w:val="single" w:sz="4" w:space="0" w:color="auto"/>
              <w:right w:val="single" w:sz="4" w:space="0" w:color="auto"/>
            </w:tcBorders>
            <w:shd w:val="clear" w:color="000000" w:fill="FFF2CC"/>
            <w:noWrap/>
            <w:vAlign w:val="center"/>
            <w:hideMark/>
          </w:tcPr>
          <w:p w14:paraId="7A0D421B" w14:textId="47981BA3" w:rsidR="00A210C0" w:rsidRPr="003347F9" w:rsidRDefault="009934CF" w:rsidP="00215C1E">
            <w:pPr>
              <w:spacing w:after="0" w:line="240" w:lineRule="auto"/>
              <w:contextualSpacing/>
              <w:jc w:val="center"/>
              <w:rPr>
                <w:rFonts w:eastAsia="Times New Roman" w:cs="Calibri"/>
                <w:color w:val="000000"/>
                <w:sz w:val="18"/>
                <w:szCs w:val="16"/>
                <w:lang w:eastAsia="hr-HR"/>
              </w:rPr>
            </w:pPr>
            <w:r w:rsidRPr="003347F9">
              <w:rPr>
                <w:rFonts w:eastAsia="Times New Roman" w:cs="Calibri"/>
                <w:color w:val="000000"/>
                <w:sz w:val="18"/>
                <w:szCs w:val="16"/>
                <w:lang w:eastAsia="hr-HR"/>
              </w:rPr>
              <w:t>2022.</w:t>
            </w:r>
            <w:r w:rsidR="00A210C0" w:rsidRPr="003347F9">
              <w:rPr>
                <w:rFonts w:eastAsia="Times New Roman" w:cs="Calibri"/>
                <w:color w:val="000000"/>
                <w:sz w:val="18"/>
                <w:szCs w:val="16"/>
                <w:lang w:eastAsia="hr-HR"/>
              </w:rPr>
              <w:t> </w:t>
            </w:r>
          </w:p>
        </w:tc>
        <w:tc>
          <w:tcPr>
            <w:tcW w:w="2126" w:type="dxa"/>
            <w:tcBorders>
              <w:top w:val="nil"/>
              <w:left w:val="nil"/>
              <w:bottom w:val="single" w:sz="4" w:space="0" w:color="auto"/>
              <w:right w:val="single" w:sz="4" w:space="0" w:color="auto"/>
            </w:tcBorders>
            <w:shd w:val="clear" w:color="000000" w:fill="FFF2CC"/>
            <w:noWrap/>
            <w:vAlign w:val="center"/>
            <w:hideMark/>
          </w:tcPr>
          <w:p w14:paraId="69AE051C" w14:textId="31691E72" w:rsidR="00A210C0" w:rsidRPr="003347F9" w:rsidRDefault="009934CF" w:rsidP="00215C1E">
            <w:pPr>
              <w:keepNext/>
              <w:spacing w:after="0" w:line="240" w:lineRule="auto"/>
              <w:contextualSpacing/>
              <w:jc w:val="center"/>
              <w:rPr>
                <w:rFonts w:eastAsia="Times New Roman" w:cs="Calibri"/>
                <w:color w:val="000000"/>
                <w:sz w:val="18"/>
                <w:szCs w:val="16"/>
                <w:lang w:eastAsia="hr-HR"/>
              </w:rPr>
            </w:pPr>
            <w:r w:rsidRPr="003347F9">
              <w:rPr>
                <w:rFonts w:eastAsia="Times New Roman" w:cs="Calibri"/>
                <w:color w:val="000000"/>
                <w:sz w:val="18"/>
                <w:szCs w:val="16"/>
                <w:lang w:eastAsia="hr-HR"/>
              </w:rPr>
              <w:t>2024.</w:t>
            </w:r>
            <w:r w:rsidR="00A210C0" w:rsidRPr="003347F9">
              <w:rPr>
                <w:rFonts w:eastAsia="Times New Roman" w:cs="Calibri"/>
                <w:color w:val="000000"/>
                <w:sz w:val="18"/>
                <w:szCs w:val="16"/>
                <w:lang w:eastAsia="hr-HR"/>
              </w:rPr>
              <w:t> </w:t>
            </w:r>
          </w:p>
        </w:tc>
      </w:tr>
    </w:tbl>
    <w:p w14:paraId="1DAFAA21" w14:textId="77777777" w:rsidR="00A41BEB" w:rsidRPr="00AA5241" w:rsidRDefault="00A41BEB" w:rsidP="00D6433B">
      <w:pPr>
        <w:rPr>
          <w:highlight w:val="yellow"/>
        </w:rPr>
      </w:pPr>
    </w:p>
    <w:p w14:paraId="715D31E1" w14:textId="159224AD" w:rsidR="00387E5A" w:rsidRDefault="00CA0D9A" w:rsidP="00AA5241">
      <w:pPr>
        <w:tabs>
          <w:tab w:val="left" w:pos="4678"/>
        </w:tabs>
      </w:pPr>
      <w:r w:rsidRPr="00966B6C">
        <w:t xml:space="preserve">Valja </w:t>
      </w:r>
      <w:r w:rsidRPr="00FA4A94">
        <w:t>napomenuti kako je</w:t>
      </w:r>
      <w:r w:rsidR="004B71E6" w:rsidRPr="00FA4A94">
        <w:t xml:space="preserve"> </w:t>
      </w:r>
      <w:r w:rsidRPr="00FA4A94">
        <w:t xml:space="preserve">izmjenama Pravilnika </w:t>
      </w:r>
      <w:r w:rsidR="00AE61DD" w:rsidRPr="00FA4A94">
        <w:t>ukinuta obveza izrade Godišnjeg plana energetske učinkovitosti</w:t>
      </w:r>
      <w:r w:rsidR="007C607C" w:rsidRPr="00FA4A94">
        <w:t>, ali je s druge strane propisana</w:t>
      </w:r>
      <w:r w:rsidR="007C607C" w:rsidRPr="00966B6C">
        <w:t xml:space="preserve"> obveza izrade „Godišnjeg izvješća o provedbi akcijskog plana energetske učinkovitosti“</w:t>
      </w:r>
      <w:r w:rsidR="0070203A" w:rsidRPr="00966B6C">
        <w:t xml:space="preserve"> (Članak 9. Pravilnika)</w:t>
      </w:r>
      <w:r w:rsidR="007C607C" w:rsidRPr="00966B6C">
        <w:t xml:space="preserve">. </w:t>
      </w:r>
      <w:r w:rsidR="005F08B0" w:rsidRPr="00966B6C">
        <w:t xml:space="preserve">To izvješće </w:t>
      </w:r>
      <w:r w:rsidR="00C9535C" w:rsidRPr="00966B6C">
        <w:t>sadrži pregled svih mjera provedenih u protekloj godini te izračun ušteda energije koje su rezultat tih mjera.</w:t>
      </w:r>
    </w:p>
    <w:p w14:paraId="65A0B3D5" w14:textId="77777777" w:rsidR="00162348" w:rsidRPr="00242C9A" w:rsidRDefault="00162348" w:rsidP="00162348"/>
    <w:p w14:paraId="56446C09" w14:textId="77777777" w:rsidR="00FD0FAB" w:rsidRPr="00242C9A" w:rsidRDefault="00FD0FAB" w:rsidP="00162348"/>
    <w:p w14:paraId="616532A1" w14:textId="77777777" w:rsidR="00FD0FAB" w:rsidRPr="00242C9A" w:rsidRDefault="00FD0FAB" w:rsidP="00162348"/>
    <w:p w14:paraId="04132772" w14:textId="19F18417" w:rsidR="00FB457B" w:rsidRPr="00242C9A" w:rsidRDefault="00FB457B" w:rsidP="00162348">
      <w:r w:rsidRPr="00242C9A">
        <w:br w:type="page"/>
      </w:r>
    </w:p>
    <w:p w14:paraId="3E75350E" w14:textId="7FC0161E" w:rsidR="00C37C06" w:rsidRPr="002C6088" w:rsidRDefault="00C869D1" w:rsidP="00B85AC6">
      <w:pPr>
        <w:pStyle w:val="Naslov1"/>
      </w:pPr>
      <w:bookmarkStart w:id="8" w:name="_Ref98414520"/>
      <w:bookmarkStart w:id="9" w:name="_Toc109139141"/>
      <w:bookmarkStart w:id="10" w:name="_Toc117673726"/>
      <w:r w:rsidRPr="002C6088">
        <w:lastRenderedPageBreak/>
        <w:t>Analiza potrošnje energije u zgradarstvu</w:t>
      </w:r>
      <w:bookmarkEnd w:id="8"/>
      <w:bookmarkEnd w:id="9"/>
      <w:bookmarkEnd w:id="10"/>
    </w:p>
    <w:p w14:paraId="6A0140AE" w14:textId="3ECBA460" w:rsidR="007A6306" w:rsidRDefault="00CC43CE" w:rsidP="00D745DB">
      <w:r w:rsidRPr="00CC43CE">
        <w:t>Anali</w:t>
      </w:r>
      <w:r>
        <w:t xml:space="preserve">za potrošnje energije u sektoru zgradarstva provedena je na temelju podataka </w:t>
      </w:r>
      <w:r w:rsidR="001D5460">
        <w:t xml:space="preserve">prikupljenih </w:t>
      </w:r>
      <w:r>
        <w:t>iz ISGE baze podataka</w:t>
      </w:r>
      <w:r w:rsidR="001D5460">
        <w:t xml:space="preserve"> (Informacijski </w:t>
      </w:r>
      <w:r w:rsidR="00CF7050">
        <w:t>sustav za gospodarenje energijom)</w:t>
      </w:r>
      <w:r w:rsidR="00615C68">
        <w:t xml:space="preserve"> te</w:t>
      </w:r>
      <w:r w:rsidR="002C6088">
        <w:t xml:space="preserve"> </w:t>
      </w:r>
      <w:r w:rsidR="00615C68">
        <w:t>podataka od strane Naručitelja</w:t>
      </w:r>
      <w:r w:rsidR="00CF7050">
        <w:t xml:space="preserve">. </w:t>
      </w:r>
      <w:r w:rsidR="00882D04" w:rsidRPr="00882D04">
        <w:t>Podaci sadrže ključne informacije o zgradama koje su potrebne za analizu, a to su: naziv korisnika, korisna površina zgrade, mjesečna potrošnja energenta za grijanje (kroz godine), mjesečna potrošnja električne energije (kroz godine)</w:t>
      </w:r>
      <w:r w:rsidR="008B3459">
        <w:t>, gdje su z</w:t>
      </w:r>
      <w:r w:rsidR="00882D04" w:rsidRPr="00882D04">
        <w:t xml:space="preserve">a potrebe izrade predmetne studije korišteni dostupni podaci za posljednje tri </w:t>
      </w:r>
      <w:r w:rsidR="008B3459">
        <w:t xml:space="preserve">cjelovite </w:t>
      </w:r>
      <w:r w:rsidR="00882D04" w:rsidRPr="00882D04">
        <w:t>godine: 2019., 2020. i 2021.</w:t>
      </w:r>
      <w:r w:rsidR="001D4A89">
        <w:t xml:space="preserve"> U nastavku su najprije dani analizirani podaci na temelju ISGE baze podataka, a potom podaci dostavljeni od Naručitelja </w:t>
      </w:r>
      <w:r w:rsidR="002C6088">
        <w:t xml:space="preserve">za objekte </w:t>
      </w:r>
      <w:r w:rsidR="001D4A89">
        <w:t xml:space="preserve">koji nedostaju u </w:t>
      </w:r>
      <w:r w:rsidR="00301F18">
        <w:t xml:space="preserve">ISGE </w:t>
      </w:r>
      <w:r w:rsidR="001D4A89">
        <w:t>bazi</w:t>
      </w:r>
      <w:r w:rsidR="00301F18">
        <w:t xml:space="preserve"> podataka</w:t>
      </w:r>
      <w:r w:rsidR="001D4A89">
        <w:t xml:space="preserve">. </w:t>
      </w:r>
    </w:p>
    <w:p w14:paraId="418F3AFF" w14:textId="77777777" w:rsidR="0047421D" w:rsidRDefault="0047421D" w:rsidP="00D745DB"/>
    <w:p w14:paraId="3E951ED6" w14:textId="25ECE62B" w:rsidR="0047421D" w:rsidRDefault="0047421D" w:rsidP="00B85AC6">
      <w:pPr>
        <w:pStyle w:val="Naslov2"/>
      </w:pPr>
      <w:bookmarkStart w:id="11" w:name="_Toc117673727"/>
      <w:r>
        <w:t>Analiza potrošnje na temelju ISGE baze podataka</w:t>
      </w:r>
      <w:bookmarkEnd w:id="11"/>
    </w:p>
    <w:p w14:paraId="1C749B53" w14:textId="77777777" w:rsidR="0047421D" w:rsidRPr="0047421D" w:rsidRDefault="0047421D" w:rsidP="0047421D"/>
    <w:p w14:paraId="6453B14E" w14:textId="4E8FB3F7" w:rsidR="002822AD" w:rsidRDefault="0047421D" w:rsidP="00D745DB">
      <w:r>
        <w:t>U</w:t>
      </w:r>
      <w:r w:rsidR="0089075D">
        <w:t xml:space="preserve">kupan broj </w:t>
      </w:r>
      <w:r>
        <w:t>objekata</w:t>
      </w:r>
      <w:r w:rsidR="0089075D">
        <w:t xml:space="preserve"> </w:t>
      </w:r>
      <w:r w:rsidR="006B5E57">
        <w:t xml:space="preserve">u ISGE sustavu </w:t>
      </w:r>
      <w:r w:rsidR="00284528">
        <w:t xml:space="preserve">na području </w:t>
      </w:r>
      <w:r>
        <w:t>Grada Dubrovnika</w:t>
      </w:r>
      <w:r w:rsidR="0089075D">
        <w:t xml:space="preserve"> za koje su poznati podaci o potrošnjama iznosi </w:t>
      </w:r>
      <w:r w:rsidR="001B19A9">
        <w:t>7</w:t>
      </w:r>
      <w:r w:rsidR="004B690B">
        <w:t>0</w:t>
      </w:r>
      <w:r w:rsidR="001B19A9">
        <w:t xml:space="preserve">. </w:t>
      </w:r>
      <w:r w:rsidR="00A06952">
        <w:t>Za svaku zgradu provedena je</w:t>
      </w:r>
      <w:r w:rsidR="00A47E37">
        <w:t xml:space="preserve"> i</w:t>
      </w:r>
      <w:r w:rsidR="00A06952">
        <w:t xml:space="preserve"> klasifikacija zgrada prema </w:t>
      </w:r>
      <w:r w:rsidR="003B41DC" w:rsidRPr="000952CB">
        <w:rPr>
          <w:i/>
          <w:iCs/>
        </w:rPr>
        <w:t>Pravilniku o energetskom pregledu zgrada i energetskom certificiranju („Narodne novine“ broj 88/17</w:t>
      </w:r>
      <w:r w:rsidR="009A6785">
        <w:rPr>
          <w:i/>
          <w:iCs/>
        </w:rPr>
        <w:t>.</w:t>
      </w:r>
      <w:r w:rsidR="003B41DC" w:rsidRPr="000952CB">
        <w:rPr>
          <w:i/>
          <w:iCs/>
        </w:rPr>
        <w:t>)</w:t>
      </w:r>
      <w:r w:rsidR="00B66341">
        <w:t>, te</w:t>
      </w:r>
      <w:r w:rsidR="002929A5">
        <w:t xml:space="preserve"> je brojčani prikaz zgrada sljedeći:</w:t>
      </w:r>
    </w:p>
    <w:p w14:paraId="292859D8" w14:textId="5BD016F8" w:rsidR="00D64676" w:rsidRDefault="00D452D3" w:rsidP="00B85AC6">
      <w:pPr>
        <w:pStyle w:val="Odlomakpopisa"/>
        <w:numPr>
          <w:ilvl w:val="0"/>
          <w:numId w:val="6"/>
        </w:numPr>
      </w:pPr>
      <w:r>
        <w:t xml:space="preserve">Uredske zgrade – ukupno </w:t>
      </w:r>
      <w:r w:rsidR="00E74A01">
        <w:t>6</w:t>
      </w:r>
      <w:r>
        <w:t xml:space="preserve"> zgrada, odnosno </w:t>
      </w:r>
      <w:r w:rsidR="00E74A01">
        <w:rPr>
          <w:b/>
        </w:rPr>
        <w:t>8</w:t>
      </w:r>
      <w:r w:rsidR="008E4343">
        <w:rPr>
          <w:b/>
        </w:rPr>
        <w:t>,</w:t>
      </w:r>
      <w:r w:rsidR="00735C37">
        <w:rPr>
          <w:b/>
        </w:rPr>
        <w:t>57</w:t>
      </w:r>
      <w:r w:rsidR="008669EB" w:rsidRPr="00A02F67">
        <w:rPr>
          <w:b/>
        </w:rPr>
        <w:t xml:space="preserve"> %</w:t>
      </w:r>
      <w:r w:rsidR="008669EB">
        <w:t xml:space="preserve"> ukupnog broja zgrada;</w:t>
      </w:r>
    </w:p>
    <w:p w14:paraId="7D986758" w14:textId="69C666C2" w:rsidR="008669EB" w:rsidRDefault="00BB20E7" w:rsidP="00B85AC6">
      <w:pPr>
        <w:pStyle w:val="Odlomakpopisa"/>
        <w:numPr>
          <w:ilvl w:val="0"/>
          <w:numId w:val="6"/>
        </w:numPr>
      </w:pPr>
      <w:r>
        <w:t xml:space="preserve">Zgrade za obrazovanje – ukupno </w:t>
      </w:r>
      <w:r w:rsidR="008E4343">
        <w:t>25</w:t>
      </w:r>
      <w:r>
        <w:t xml:space="preserve"> zgrada, odnosno </w:t>
      </w:r>
      <w:r w:rsidR="008E4343">
        <w:rPr>
          <w:b/>
        </w:rPr>
        <w:t>3</w:t>
      </w:r>
      <w:r w:rsidR="0068531F">
        <w:rPr>
          <w:b/>
        </w:rPr>
        <w:t>4</w:t>
      </w:r>
      <w:r w:rsidR="008E4343">
        <w:rPr>
          <w:b/>
        </w:rPr>
        <w:t>,</w:t>
      </w:r>
      <w:r w:rsidR="0068531F">
        <w:rPr>
          <w:b/>
        </w:rPr>
        <w:t>29</w:t>
      </w:r>
      <w:r w:rsidR="00AC5A49" w:rsidRPr="00A02F67">
        <w:rPr>
          <w:b/>
        </w:rPr>
        <w:t xml:space="preserve"> </w:t>
      </w:r>
      <w:r w:rsidR="00D440F6" w:rsidRPr="00A02F67">
        <w:rPr>
          <w:b/>
        </w:rPr>
        <w:t>%</w:t>
      </w:r>
      <w:r w:rsidR="00D440F6">
        <w:t xml:space="preserve"> ukupnog broja zgrada;</w:t>
      </w:r>
    </w:p>
    <w:p w14:paraId="0D328CAE" w14:textId="534D1D24" w:rsidR="00AC5A49" w:rsidRDefault="00690F00" w:rsidP="00B85AC6">
      <w:pPr>
        <w:pStyle w:val="Odlomakpopisa"/>
        <w:numPr>
          <w:ilvl w:val="0"/>
          <w:numId w:val="6"/>
        </w:numPr>
      </w:pPr>
      <w:r>
        <w:t xml:space="preserve">Sportske dvorane </w:t>
      </w:r>
      <w:r w:rsidR="00837B2F">
        <w:t xml:space="preserve">– ukupno </w:t>
      </w:r>
      <w:r w:rsidR="005E06B6">
        <w:t>1</w:t>
      </w:r>
      <w:r w:rsidR="00837B2F">
        <w:t xml:space="preserve"> zgrad</w:t>
      </w:r>
      <w:r w:rsidR="005E06B6">
        <w:t>a</w:t>
      </w:r>
      <w:r w:rsidR="00837B2F">
        <w:t xml:space="preserve">, odnosno </w:t>
      </w:r>
      <w:r w:rsidR="00611F49">
        <w:rPr>
          <w:b/>
        </w:rPr>
        <w:t>1,</w:t>
      </w:r>
      <w:r w:rsidR="00E74A01">
        <w:rPr>
          <w:b/>
        </w:rPr>
        <w:t>4</w:t>
      </w:r>
      <w:r w:rsidR="0068531F">
        <w:rPr>
          <w:b/>
        </w:rPr>
        <w:t>3</w:t>
      </w:r>
      <w:r w:rsidR="00837B2F" w:rsidRPr="00A02F67">
        <w:rPr>
          <w:b/>
        </w:rPr>
        <w:t xml:space="preserve"> %</w:t>
      </w:r>
      <w:r w:rsidR="00837B2F">
        <w:t xml:space="preserve"> ukupnog fonda zgrada</w:t>
      </w:r>
      <w:r w:rsidR="00611F49">
        <w:t>;</w:t>
      </w:r>
    </w:p>
    <w:p w14:paraId="6D61F414" w14:textId="1D5B66AB" w:rsidR="00284F6F" w:rsidRDefault="00284F6F" w:rsidP="00B85AC6">
      <w:pPr>
        <w:pStyle w:val="Odlomakpopisa"/>
        <w:numPr>
          <w:ilvl w:val="0"/>
          <w:numId w:val="6"/>
        </w:numPr>
      </w:pPr>
      <w:r>
        <w:t xml:space="preserve">Hoteli i restorani – ukupno 2 zgrade, odnosno </w:t>
      </w:r>
      <w:r w:rsidRPr="00284F6F">
        <w:rPr>
          <w:b/>
          <w:bCs/>
        </w:rPr>
        <w:t>2,</w:t>
      </w:r>
      <w:r w:rsidR="00E74A01">
        <w:rPr>
          <w:b/>
          <w:bCs/>
        </w:rPr>
        <w:t>8</w:t>
      </w:r>
      <w:r w:rsidR="0068531F">
        <w:rPr>
          <w:b/>
          <w:bCs/>
        </w:rPr>
        <w:t>6</w:t>
      </w:r>
      <w:r w:rsidRPr="00284F6F">
        <w:rPr>
          <w:b/>
          <w:bCs/>
        </w:rPr>
        <w:t xml:space="preserve"> %</w:t>
      </w:r>
      <w:r>
        <w:t xml:space="preserve"> ukupnog fonda zgrada;</w:t>
      </w:r>
    </w:p>
    <w:p w14:paraId="7D232EAC" w14:textId="27A0ED6B" w:rsidR="005E207D" w:rsidRPr="00CC43CE" w:rsidRDefault="005E207D" w:rsidP="00B85AC6">
      <w:pPr>
        <w:pStyle w:val="Odlomakpopisa"/>
        <w:numPr>
          <w:ilvl w:val="0"/>
          <w:numId w:val="6"/>
        </w:numPr>
      </w:pPr>
      <w:r>
        <w:t>Ostale nestambene zgrade</w:t>
      </w:r>
      <w:r w:rsidR="00611F49">
        <w:t xml:space="preserve"> (odnosi se na muzeje, knjižnice,...)</w:t>
      </w:r>
      <w:r>
        <w:t xml:space="preserve"> – ukupno </w:t>
      </w:r>
      <w:r w:rsidR="00284F6F">
        <w:t>3</w:t>
      </w:r>
      <w:r w:rsidR="00984EDE">
        <w:t>7</w:t>
      </w:r>
      <w:r>
        <w:t xml:space="preserve"> zgrada, odnosno </w:t>
      </w:r>
      <w:r w:rsidR="00284F6F">
        <w:rPr>
          <w:b/>
          <w:bCs/>
        </w:rPr>
        <w:t>5</w:t>
      </w:r>
      <w:r w:rsidR="00F20F1D">
        <w:rPr>
          <w:b/>
          <w:bCs/>
        </w:rPr>
        <w:t>2</w:t>
      </w:r>
      <w:r w:rsidR="00284F6F">
        <w:rPr>
          <w:b/>
          <w:bCs/>
        </w:rPr>
        <w:t>,</w:t>
      </w:r>
      <w:r w:rsidR="0068531F">
        <w:rPr>
          <w:b/>
          <w:bCs/>
        </w:rPr>
        <w:t>86</w:t>
      </w:r>
      <w:r w:rsidR="004F1AFE" w:rsidRPr="00A02F67">
        <w:rPr>
          <w:b/>
        </w:rPr>
        <w:t xml:space="preserve"> %</w:t>
      </w:r>
      <w:r w:rsidR="004F1AFE">
        <w:t xml:space="preserve"> ukupnog fonda zgrada. </w:t>
      </w:r>
    </w:p>
    <w:p w14:paraId="2814AC74" w14:textId="0E85CBEC" w:rsidR="007A6306" w:rsidRPr="002D664D" w:rsidRDefault="002D664D" w:rsidP="00D745DB">
      <w:r w:rsidRPr="002D664D">
        <w:t>S obzirom na navedeno, može se zaključiti da s</w:t>
      </w:r>
      <w:r w:rsidR="00B971ED">
        <w:t>e</w:t>
      </w:r>
      <w:r w:rsidRPr="002D664D">
        <w:t xml:space="preserve"> najveći broj zgrada </w:t>
      </w:r>
      <w:r w:rsidR="00B971ED">
        <w:t xml:space="preserve">u ISGE bazi podataka </w:t>
      </w:r>
      <w:r w:rsidRPr="002D664D">
        <w:t xml:space="preserve">odnosi na </w:t>
      </w:r>
      <w:r w:rsidR="007D74A4">
        <w:t>ostale nestambene zgrade</w:t>
      </w:r>
      <w:r w:rsidR="00DF4295">
        <w:t>, što</w:t>
      </w:r>
      <w:r w:rsidR="007D74A4">
        <w:t xml:space="preserve"> uključuje muzeje, knjižnice, kotare, </w:t>
      </w:r>
      <w:r w:rsidR="00E9198D">
        <w:t>radionice i sl</w:t>
      </w:r>
      <w:r w:rsidR="00DF4295">
        <w:t xml:space="preserve">. </w:t>
      </w:r>
    </w:p>
    <w:p w14:paraId="334D8058" w14:textId="766FB65A" w:rsidR="002D664D" w:rsidRPr="00911D02" w:rsidRDefault="004918E1" w:rsidP="00D745DB">
      <w:r>
        <w:t>Dijagrami</w:t>
      </w:r>
      <w:r w:rsidR="000C1DD2">
        <w:t>ma</w:t>
      </w:r>
      <w:r>
        <w:t xml:space="preserve"> u </w:t>
      </w:r>
      <w:r w:rsidR="00B20280">
        <w:t>nastavku</w:t>
      </w:r>
      <w:r>
        <w:t xml:space="preserve"> </w:t>
      </w:r>
      <w:r w:rsidR="000C1DD2">
        <w:t xml:space="preserve">prikazani su rezultati analize </w:t>
      </w:r>
      <w:r w:rsidR="00333864">
        <w:t>potrošnje energije u</w:t>
      </w:r>
      <w:r w:rsidR="00CE2765">
        <w:t xml:space="preserve"> javnim</w:t>
      </w:r>
      <w:r w:rsidR="00333864">
        <w:t xml:space="preserve"> zgradama </w:t>
      </w:r>
      <w:r w:rsidR="00CE2765">
        <w:t>na području</w:t>
      </w:r>
      <w:r w:rsidR="00333864">
        <w:t xml:space="preserve"> </w:t>
      </w:r>
      <w:r w:rsidR="00596D37">
        <w:t>Grada Dubrovnika</w:t>
      </w:r>
      <w:r w:rsidR="00333864">
        <w:t xml:space="preserve">. Preciznije, </w:t>
      </w:r>
      <w:r w:rsidR="00333864">
        <w:fldChar w:fldCharType="begin"/>
      </w:r>
      <w:r w:rsidR="00333864">
        <w:instrText xml:space="preserve"> REF _Ref107476280 \h </w:instrText>
      </w:r>
      <w:r w:rsidR="00333864">
        <w:fldChar w:fldCharType="separate"/>
      </w:r>
      <w:r w:rsidR="002E1CE1">
        <w:t xml:space="preserve">Slika </w:t>
      </w:r>
      <w:r w:rsidR="002E1CE1">
        <w:rPr>
          <w:noProof/>
        </w:rPr>
        <w:t>2</w:t>
      </w:r>
      <w:r w:rsidR="002E1CE1">
        <w:noBreakHyphen/>
      </w:r>
      <w:r w:rsidR="002E1CE1">
        <w:rPr>
          <w:noProof/>
        </w:rPr>
        <w:t>1</w:t>
      </w:r>
      <w:r w:rsidR="00333864">
        <w:fldChar w:fldCharType="end"/>
      </w:r>
      <w:r w:rsidR="00333864">
        <w:t xml:space="preserve"> prikazuje </w:t>
      </w:r>
      <w:r>
        <w:t xml:space="preserve">ukupnu </w:t>
      </w:r>
      <w:r w:rsidR="00B20280">
        <w:t xml:space="preserve">potrošnju energije za posljednje tri </w:t>
      </w:r>
      <w:r w:rsidR="00013AA3">
        <w:t xml:space="preserve">cjelovite </w:t>
      </w:r>
      <w:r w:rsidR="00B20280">
        <w:t>godine (2019., 2020. i 2021.)</w:t>
      </w:r>
      <w:r w:rsidR="00333864">
        <w:t xml:space="preserve">, dok je </w:t>
      </w:r>
      <w:r w:rsidR="00FF40C5">
        <w:t>ukupn</w:t>
      </w:r>
      <w:r w:rsidR="00333864">
        <w:t>a</w:t>
      </w:r>
      <w:r w:rsidR="00FF40C5">
        <w:t xml:space="preserve"> potrošnj</w:t>
      </w:r>
      <w:r w:rsidR="00333864">
        <w:t>a</w:t>
      </w:r>
      <w:r w:rsidR="00FF40C5">
        <w:t xml:space="preserve"> energije prema korištenim energentima</w:t>
      </w:r>
      <w:r w:rsidR="00333864">
        <w:t xml:space="preserve"> prikazana na</w:t>
      </w:r>
      <w:r w:rsidR="00FF40C5">
        <w:t xml:space="preserve"> </w:t>
      </w:r>
      <w:r w:rsidR="007E43CC">
        <w:fldChar w:fldCharType="begin"/>
      </w:r>
      <w:r w:rsidR="007E43CC">
        <w:instrText xml:space="preserve"> REF _Ref107476328 \h </w:instrText>
      </w:r>
      <w:r w:rsidR="007E43CC">
        <w:fldChar w:fldCharType="separate"/>
      </w:r>
      <w:r w:rsidR="002E1CE1">
        <w:t xml:space="preserve">Slika </w:t>
      </w:r>
      <w:r w:rsidR="002E1CE1">
        <w:rPr>
          <w:noProof/>
        </w:rPr>
        <w:t>2</w:t>
      </w:r>
      <w:r w:rsidR="002E1CE1">
        <w:noBreakHyphen/>
      </w:r>
      <w:r w:rsidR="002E1CE1">
        <w:rPr>
          <w:noProof/>
        </w:rPr>
        <w:t>2</w:t>
      </w:r>
      <w:r w:rsidR="007E43CC">
        <w:fldChar w:fldCharType="end"/>
      </w:r>
      <w:r w:rsidR="00FF40C5">
        <w:t xml:space="preserve">. </w:t>
      </w:r>
    </w:p>
    <w:p w14:paraId="4CA78608" w14:textId="626E75CB" w:rsidR="002D664D" w:rsidRDefault="00813921" w:rsidP="00A83AEF">
      <w:pPr>
        <w:jc w:val="center"/>
        <w:rPr>
          <w:highlight w:val="yellow"/>
        </w:rPr>
      </w:pPr>
      <w:r w:rsidRPr="00813921">
        <w:rPr>
          <w:noProof/>
        </w:rPr>
        <w:drawing>
          <wp:inline distT="0" distB="0" distL="0" distR="0" wp14:anchorId="2F2BE1CC" wp14:editId="55D99B3F">
            <wp:extent cx="5744264" cy="1880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8050" cy="1884582"/>
                    </a:xfrm>
                    <a:prstGeom prst="rect">
                      <a:avLst/>
                    </a:prstGeom>
                    <a:noFill/>
                  </pic:spPr>
                </pic:pic>
              </a:graphicData>
            </a:graphic>
          </wp:inline>
        </w:drawing>
      </w:r>
    </w:p>
    <w:p w14:paraId="411227C7" w14:textId="584E1331" w:rsidR="00013AA3" w:rsidRDefault="00013AA3" w:rsidP="00013AA3">
      <w:pPr>
        <w:pStyle w:val="Opisslike"/>
        <w:rPr>
          <w:highlight w:val="yellow"/>
        </w:rPr>
      </w:pPr>
      <w:bookmarkStart w:id="12" w:name="_Ref107476280"/>
      <w:bookmarkStart w:id="13" w:name="_Toc117673608"/>
      <w:r>
        <w:t xml:space="preserve">Slika </w:t>
      </w:r>
      <w:r w:rsidR="006964DE">
        <w:fldChar w:fldCharType="begin"/>
      </w:r>
      <w:r w:rsidR="006964DE">
        <w:instrText xml:space="preserve"> STYLEREF 1 \s </w:instrText>
      </w:r>
      <w:r w:rsidR="006964DE">
        <w:fldChar w:fldCharType="separate"/>
      </w:r>
      <w:r w:rsidR="002E1CE1">
        <w:rPr>
          <w:noProof/>
        </w:rPr>
        <w:t>2</w:t>
      </w:r>
      <w:r w:rsidR="006964DE">
        <w:fldChar w:fldCharType="end"/>
      </w:r>
      <w:r w:rsidR="006964DE">
        <w:noBreakHyphen/>
      </w:r>
      <w:r w:rsidR="006964DE">
        <w:fldChar w:fldCharType="begin"/>
      </w:r>
      <w:r w:rsidR="006964DE">
        <w:instrText xml:space="preserve"> SEQ Slika \* ARABIC \s 1 </w:instrText>
      </w:r>
      <w:r w:rsidR="006964DE">
        <w:fldChar w:fldCharType="separate"/>
      </w:r>
      <w:r w:rsidR="002E1CE1">
        <w:rPr>
          <w:noProof/>
        </w:rPr>
        <w:t>1</w:t>
      </w:r>
      <w:r w:rsidR="006964DE">
        <w:fldChar w:fldCharType="end"/>
      </w:r>
      <w:bookmarkEnd w:id="12"/>
      <w:r>
        <w:t xml:space="preserve"> Potrošnja energije za zgrade </w:t>
      </w:r>
      <w:r w:rsidR="00CE2765">
        <w:t>na području</w:t>
      </w:r>
      <w:r>
        <w:t xml:space="preserve"> </w:t>
      </w:r>
      <w:r w:rsidR="00596D37">
        <w:t>Grada Dubrovnika</w:t>
      </w:r>
      <w:r>
        <w:t xml:space="preserve"> za posljednje tri godine</w:t>
      </w:r>
      <w:bookmarkEnd w:id="13"/>
    </w:p>
    <w:p w14:paraId="1DEBA71F" w14:textId="79750574" w:rsidR="007E43CC" w:rsidRDefault="008F1F84" w:rsidP="003D01BE">
      <w:pPr>
        <w:jc w:val="center"/>
        <w:rPr>
          <w:highlight w:val="yellow"/>
        </w:rPr>
      </w:pPr>
      <w:r w:rsidRPr="008F1F84">
        <w:rPr>
          <w:noProof/>
        </w:rPr>
        <w:lastRenderedPageBreak/>
        <w:drawing>
          <wp:inline distT="0" distB="0" distL="0" distR="0" wp14:anchorId="39FEC44F" wp14:editId="072257BD">
            <wp:extent cx="5788550" cy="2033355"/>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8408" cy="2047356"/>
                    </a:xfrm>
                    <a:prstGeom prst="rect">
                      <a:avLst/>
                    </a:prstGeom>
                    <a:noFill/>
                  </pic:spPr>
                </pic:pic>
              </a:graphicData>
            </a:graphic>
          </wp:inline>
        </w:drawing>
      </w:r>
    </w:p>
    <w:p w14:paraId="4E93F87C" w14:textId="04AB0945" w:rsidR="007E43CC" w:rsidRDefault="007E43CC" w:rsidP="00E60F80">
      <w:pPr>
        <w:pStyle w:val="Opisslike"/>
      </w:pPr>
      <w:bookmarkStart w:id="14" w:name="_Ref107476328"/>
      <w:bookmarkStart w:id="15" w:name="_Toc117673609"/>
      <w:r>
        <w:t xml:space="preserve">Slika </w:t>
      </w:r>
      <w:r w:rsidR="006964DE">
        <w:fldChar w:fldCharType="begin"/>
      </w:r>
      <w:r w:rsidR="006964DE">
        <w:instrText xml:space="preserve"> STYLEREF 1 \s </w:instrText>
      </w:r>
      <w:r w:rsidR="006964DE">
        <w:fldChar w:fldCharType="separate"/>
      </w:r>
      <w:r w:rsidR="002E1CE1">
        <w:rPr>
          <w:noProof/>
        </w:rPr>
        <w:t>2</w:t>
      </w:r>
      <w:r w:rsidR="006964DE">
        <w:fldChar w:fldCharType="end"/>
      </w:r>
      <w:r w:rsidR="006964DE">
        <w:noBreakHyphen/>
      </w:r>
      <w:r w:rsidR="006964DE">
        <w:fldChar w:fldCharType="begin"/>
      </w:r>
      <w:r w:rsidR="006964DE">
        <w:instrText xml:space="preserve"> SEQ Slika \* ARABIC \s 1 </w:instrText>
      </w:r>
      <w:r w:rsidR="006964DE">
        <w:fldChar w:fldCharType="separate"/>
      </w:r>
      <w:r w:rsidR="002E1CE1">
        <w:rPr>
          <w:noProof/>
        </w:rPr>
        <w:t>2</w:t>
      </w:r>
      <w:r w:rsidR="006964DE">
        <w:fldChar w:fldCharType="end"/>
      </w:r>
      <w:bookmarkEnd w:id="14"/>
      <w:r>
        <w:t xml:space="preserve"> Potrošnja energije za zgrade </w:t>
      </w:r>
      <w:r w:rsidR="00CE2765">
        <w:t>na po</w:t>
      </w:r>
      <w:r w:rsidR="003030B2">
        <w:t>d</w:t>
      </w:r>
      <w:r w:rsidR="00CE2765">
        <w:t>ručju</w:t>
      </w:r>
      <w:r>
        <w:t xml:space="preserve"> </w:t>
      </w:r>
      <w:r w:rsidR="00E60F80">
        <w:t>Grada Dubrovnika</w:t>
      </w:r>
      <w:r>
        <w:t xml:space="preserve"> za posljednje tri godine prema korištenim energentima</w:t>
      </w:r>
      <w:bookmarkEnd w:id="15"/>
    </w:p>
    <w:p w14:paraId="212F5921" w14:textId="77777777" w:rsidR="00E60F80" w:rsidRPr="00E60F80" w:rsidRDefault="00E60F80" w:rsidP="00E60F80">
      <w:pPr>
        <w:rPr>
          <w:highlight w:val="yellow"/>
        </w:rPr>
      </w:pPr>
    </w:p>
    <w:p w14:paraId="1DC8E0D4" w14:textId="6CC1F69D" w:rsidR="006C698B" w:rsidRPr="006C698B" w:rsidRDefault="006C698B" w:rsidP="006C698B">
      <w:r w:rsidRPr="006C698B">
        <w:t xml:space="preserve">Ukupna potrošnja zgrada dostupnih iz ISGE baze podataka koje su </w:t>
      </w:r>
      <w:r w:rsidR="00CE2765">
        <w:t>na području</w:t>
      </w:r>
      <w:r w:rsidRPr="006C698B">
        <w:t xml:space="preserve"> </w:t>
      </w:r>
      <w:r w:rsidR="00A557C2">
        <w:t>Grada Dubrovnika</w:t>
      </w:r>
      <w:r w:rsidRPr="006C698B">
        <w:t xml:space="preserve"> po godinama iznosi kako slijedi:</w:t>
      </w:r>
    </w:p>
    <w:p w14:paraId="3E65EBF9" w14:textId="230BA2EF" w:rsidR="006C698B" w:rsidRPr="006C698B" w:rsidRDefault="006C698B" w:rsidP="00B85AC6">
      <w:pPr>
        <w:pStyle w:val="Odlomakpopisa"/>
        <w:numPr>
          <w:ilvl w:val="0"/>
          <w:numId w:val="3"/>
        </w:numPr>
      </w:pPr>
      <w:r w:rsidRPr="006C698B">
        <w:t xml:space="preserve">U 2019. godini ukupna godišnja potrošnja iznosila je </w:t>
      </w:r>
      <w:r w:rsidR="008A1888">
        <w:t>3.</w:t>
      </w:r>
      <w:r w:rsidR="00DE46C5">
        <w:t>1</w:t>
      </w:r>
      <w:r w:rsidR="000A0B16">
        <w:t>23</w:t>
      </w:r>
      <w:r w:rsidR="008A1888">
        <w:t>,</w:t>
      </w:r>
      <w:r w:rsidR="000A0B16">
        <w:t>1</w:t>
      </w:r>
      <w:r w:rsidR="00DE46C5">
        <w:t>1</w:t>
      </w:r>
      <w:r w:rsidR="00FB1944">
        <w:t xml:space="preserve"> </w:t>
      </w:r>
      <w:r w:rsidRPr="006C698B">
        <w:t>MWh;</w:t>
      </w:r>
    </w:p>
    <w:p w14:paraId="671A89D2" w14:textId="6985EBE2" w:rsidR="006C698B" w:rsidRPr="006C698B" w:rsidRDefault="006C698B" w:rsidP="00B85AC6">
      <w:pPr>
        <w:pStyle w:val="Odlomakpopisa"/>
        <w:numPr>
          <w:ilvl w:val="0"/>
          <w:numId w:val="3"/>
        </w:numPr>
      </w:pPr>
      <w:r w:rsidRPr="006C698B">
        <w:t xml:space="preserve">U 2020. godini ukupna godišnja potrošnja iznosila je </w:t>
      </w:r>
      <w:r w:rsidR="008A1888">
        <w:t>2.</w:t>
      </w:r>
      <w:r w:rsidR="00EA4760">
        <w:t>892</w:t>
      </w:r>
      <w:r w:rsidR="008A1888">
        <w:t>,</w:t>
      </w:r>
      <w:r w:rsidR="00EA4760">
        <w:t>75</w:t>
      </w:r>
      <w:r w:rsidRPr="006C698B">
        <w:t xml:space="preserve"> MWh;</w:t>
      </w:r>
    </w:p>
    <w:p w14:paraId="00261961" w14:textId="5045B736" w:rsidR="006C698B" w:rsidRPr="006C698B" w:rsidRDefault="006C698B" w:rsidP="00B85AC6">
      <w:pPr>
        <w:pStyle w:val="Odlomakpopisa"/>
        <w:numPr>
          <w:ilvl w:val="0"/>
          <w:numId w:val="3"/>
        </w:numPr>
      </w:pPr>
      <w:r w:rsidRPr="006C698B">
        <w:t xml:space="preserve">U 2021. godini ukupna godišnja potrošnja iznosila je </w:t>
      </w:r>
      <w:r w:rsidR="008A1888">
        <w:t>3.</w:t>
      </w:r>
      <w:r w:rsidR="00EA4760">
        <w:t>873</w:t>
      </w:r>
      <w:r w:rsidR="008A1888">
        <w:t>,</w:t>
      </w:r>
      <w:r w:rsidR="00EA4760">
        <w:t>39</w:t>
      </w:r>
      <w:r w:rsidRPr="006C698B">
        <w:t xml:space="preserve"> MWh.</w:t>
      </w:r>
    </w:p>
    <w:p w14:paraId="78FF070A" w14:textId="3A82D2E3" w:rsidR="007A1AD5" w:rsidRPr="00B2489E" w:rsidRDefault="007A1AD5" w:rsidP="007A1AD5">
      <w:r w:rsidRPr="00B2489E">
        <w:t xml:space="preserve">Slijedom navedenih potrošnji, prosječna potrošnja u navedenim zgradama za posljednje tri godine iznosi </w:t>
      </w:r>
      <w:r w:rsidR="00B87887">
        <w:rPr>
          <w:b/>
          <w:bCs/>
        </w:rPr>
        <w:t>3.</w:t>
      </w:r>
      <w:r w:rsidR="00EA4760">
        <w:rPr>
          <w:b/>
          <w:bCs/>
        </w:rPr>
        <w:t>296</w:t>
      </w:r>
      <w:r w:rsidR="00B87887">
        <w:rPr>
          <w:b/>
          <w:bCs/>
        </w:rPr>
        <w:t>,</w:t>
      </w:r>
      <w:r w:rsidR="00EA4760">
        <w:rPr>
          <w:b/>
          <w:bCs/>
        </w:rPr>
        <w:t>42</w:t>
      </w:r>
      <w:r w:rsidRPr="00B2489E">
        <w:rPr>
          <w:b/>
          <w:bCs/>
        </w:rPr>
        <w:t xml:space="preserve"> MWh/god.</w:t>
      </w:r>
      <w:r w:rsidRPr="00B2489E">
        <w:t xml:space="preserve"> </w:t>
      </w:r>
    </w:p>
    <w:p w14:paraId="7AB103E4" w14:textId="2ED6FC7C" w:rsidR="007E43CC" w:rsidRPr="00DB716B" w:rsidRDefault="00894D58" w:rsidP="002358DA">
      <w:r>
        <w:t xml:space="preserve">Dodatno, prema gore prikazanim dijagramima može se uočiti da se </w:t>
      </w:r>
      <w:r w:rsidR="00AD3913">
        <w:t xml:space="preserve">najveća </w:t>
      </w:r>
      <w:r w:rsidR="00333864" w:rsidRPr="00911D02">
        <w:t xml:space="preserve">potrošnja u zgradama </w:t>
      </w:r>
      <w:r w:rsidR="00CE2765">
        <w:t xml:space="preserve">na </w:t>
      </w:r>
      <w:r w:rsidR="00CE2765" w:rsidRPr="00DB716B">
        <w:t>po</w:t>
      </w:r>
      <w:r w:rsidR="00DB716B" w:rsidRPr="00DB716B">
        <w:t>d</w:t>
      </w:r>
      <w:r w:rsidR="00CE2765" w:rsidRPr="00DB716B">
        <w:t>ručju</w:t>
      </w:r>
      <w:r w:rsidR="00333864" w:rsidRPr="00911D02">
        <w:t xml:space="preserve"> </w:t>
      </w:r>
      <w:r w:rsidR="00AD3913">
        <w:t>Grada Dubrovnika</w:t>
      </w:r>
      <w:r w:rsidR="00333864" w:rsidRPr="00911D02">
        <w:t xml:space="preserve"> odnosi</w:t>
      </w:r>
      <w:r>
        <w:t xml:space="preserve"> </w:t>
      </w:r>
      <w:r w:rsidR="00333864" w:rsidRPr="00911D02">
        <w:t xml:space="preserve">na </w:t>
      </w:r>
      <w:r w:rsidR="00AD3913">
        <w:t>električnu energiju</w:t>
      </w:r>
      <w:r w:rsidR="00333864" w:rsidRPr="00911D02">
        <w:t>, a potom</w:t>
      </w:r>
      <w:r w:rsidR="00AD3913">
        <w:t xml:space="preserve"> slijedi loživo ulje</w:t>
      </w:r>
      <w:r w:rsidR="00333864" w:rsidRPr="00911D02">
        <w:t>.</w:t>
      </w:r>
      <w:r w:rsidR="00AD3913">
        <w:t xml:space="preserve"> Navedeni energenti su ujedno i jedini energenti koji su uneseni u ISGE bazu podataka.</w:t>
      </w:r>
    </w:p>
    <w:p w14:paraId="4CA359D2" w14:textId="7156AF15" w:rsidR="00BA75D4" w:rsidRPr="00837B6E" w:rsidRDefault="00BA75D4" w:rsidP="002358DA">
      <w:r>
        <w:t xml:space="preserve">Za </w:t>
      </w:r>
      <w:r w:rsidR="00E57FE6">
        <w:t>90</w:t>
      </w:r>
      <w:r w:rsidR="00346188">
        <w:t>,</w:t>
      </w:r>
      <w:r w:rsidR="00E013B7">
        <w:t>00</w:t>
      </w:r>
      <w:r>
        <w:t xml:space="preserve"> % unesenih zgrada u ISGE bazu podataka poznati su podaci o grijanoj površini zgrade (</w:t>
      </w:r>
      <w:proofErr w:type="spellStart"/>
      <w:r>
        <w:t>A</w:t>
      </w:r>
      <w:r w:rsidRPr="00BA75D4">
        <w:rPr>
          <w:vertAlign w:val="subscript"/>
        </w:rPr>
        <w:t>k</w:t>
      </w:r>
      <w:proofErr w:type="spellEnd"/>
      <w:r>
        <w:t>)</w:t>
      </w:r>
      <w:r w:rsidR="004B71F1">
        <w:t xml:space="preserve">, </w:t>
      </w:r>
      <w:r w:rsidR="003F5C22">
        <w:t>gdje</w:t>
      </w:r>
      <w:r>
        <w:t xml:space="preserve"> </w:t>
      </w:r>
      <w:r w:rsidR="003F5C22">
        <w:t>u</w:t>
      </w:r>
      <w:r w:rsidR="00687A6F">
        <w:t xml:space="preserve">kupan zbroj grijane površine </w:t>
      </w:r>
      <w:r w:rsidR="003F5C22">
        <w:t>za te zgrade</w:t>
      </w:r>
      <w:r w:rsidR="00687A6F">
        <w:t xml:space="preserve"> iznosi </w:t>
      </w:r>
      <w:r w:rsidR="00A82E08" w:rsidRPr="00A82E08">
        <w:t>4</w:t>
      </w:r>
      <w:r w:rsidR="007300B8">
        <w:t>5</w:t>
      </w:r>
      <w:r w:rsidR="00A82E08" w:rsidRPr="00A82E08">
        <w:t>.</w:t>
      </w:r>
      <w:r w:rsidR="00D51B01">
        <w:t>871</w:t>
      </w:r>
      <w:r w:rsidR="00A82E08" w:rsidRPr="00A82E08">
        <w:t>,</w:t>
      </w:r>
      <w:r w:rsidR="00D51B01">
        <w:t>20</w:t>
      </w:r>
      <w:r w:rsidR="00687A6F">
        <w:t xml:space="preserve"> m</w:t>
      </w:r>
      <w:r w:rsidR="00687A6F" w:rsidRPr="00687A6F">
        <w:rPr>
          <w:vertAlign w:val="superscript"/>
        </w:rPr>
        <w:t>2</w:t>
      </w:r>
      <w:r w:rsidR="00687A6F">
        <w:t xml:space="preserve">. </w:t>
      </w:r>
      <w:r w:rsidR="00536D0C">
        <w:t>Na temelju navedenih podataka</w:t>
      </w:r>
      <w:r w:rsidR="000D4F97">
        <w:t xml:space="preserve"> o grijanoj površini te </w:t>
      </w:r>
      <w:r w:rsidR="00936804">
        <w:t>prosječnoj potrošnji energije zgrada za koje su podaci o grijanoj površini poznate (</w:t>
      </w:r>
      <w:r w:rsidR="00681A44" w:rsidRPr="00681A44">
        <w:t>3.029.074,18</w:t>
      </w:r>
      <w:r w:rsidR="0044735B">
        <w:t xml:space="preserve"> </w:t>
      </w:r>
      <w:r w:rsidR="00936804">
        <w:t>kWh)</w:t>
      </w:r>
      <w:r w:rsidR="001C5095">
        <w:t xml:space="preserve">, </w:t>
      </w:r>
      <w:r w:rsidR="00536D0C" w:rsidRPr="00536D0C">
        <w:t xml:space="preserve">može se zaključiti da prosječna specifična potrošnja zgrada u posljednje tri godine iznosi </w:t>
      </w:r>
      <w:r w:rsidR="00D51B01">
        <w:t>71</w:t>
      </w:r>
      <w:r w:rsidR="0044735B">
        <w:t>,</w:t>
      </w:r>
      <w:r w:rsidR="00D51B01">
        <w:t>86</w:t>
      </w:r>
      <w:r w:rsidR="00536D0C" w:rsidRPr="00536D0C">
        <w:t xml:space="preserve"> kWh/m</w:t>
      </w:r>
      <w:r w:rsidR="00536D0C" w:rsidRPr="002550A5">
        <w:rPr>
          <w:vertAlign w:val="superscript"/>
        </w:rPr>
        <w:t>2</w:t>
      </w:r>
      <w:r w:rsidR="00837B6E" w:rsidRPr="00837B6E">
        <w:t>.</w:t>
      </w:r>
    </w:p>
    <w:p w14:paraId="5FEE3BF8" w14:textId="517F8165" w:rsidR="00F46C7B" w:rsidRDefault="00164948" w:rsidP="007E6F96">
      <w:pPr>
        <w:sectPr w:rsidR="00F46C7B" w:rsidSect="007659AA">
          <w:pgSz w:w="12240" w:h="15840" w:code="1"/>
          <w:pgMar w:top="1134" w:right="1440" w:bottom="1134" w:left="1440" w:header="720" w:footer="284" w:gutter="0"/>
          <w:cols w:space="720"/>
        </w:sectPr>
      </w:pPr>
      <w:r w:rsidRPr="000666A2">
        <w:t>Radi detaljnije analize potrošnje i</w:t>
      </w:r>
      <w:r w:rsidR="00004E05" w:rsidRPr="000666A2">
        <w:t xml:space="preserve"> </w:t>
      </w:r>
      <w:r w:rsidR="00527546" w:rsidRPr="000666A2">
        <w:t>definiranja</w:t>
      </w:r>
      <w:r w:rsidR="00004E05" w:rsidRPr="000666A2">
        <w:t xml:space="preserve"> indikatora potrošnje prema grijanoj površini u nastavku su izdvojene sve zgrade zasebno prema korištenim energentima.</w:t>
      </w:r>
    </w:p>
    <w:p w14:paraId="660237A7" w14:textId="4CB633BE" w:rsidR="00F46C7B" w:rsidRPr="001B329B" w:rsidRDefault="00F46C7B" w:rsidP="00B85AC6">
      <w:pPr>
        <w:pStyle w:val="Naslov3"/>
      </w:pPr>
      <w:bookmarkStart w:id="16" w:name="_Toc109139142"/>
      <w:r w:rsidRPr="001B329B">
        <w:lastRenderedPageBreak/>
        <w:t xml:space="preserve">Analiza potrošnje </w:t>
      </w:r>
      <w:bookmarkEnd w:id="16"/>
      <w:r w:rsidR="00656EA6">
        <w:t>električne energije</w:t>
      </w:r>
    </w:p>
    <w:p w14:paraId="5CE07C7C" w14:textId="77777777" w:rsidR="001B329B" w:rsidRPr="001B329B" w:rsidRDefault="001B329B" w:rsidP="00DA2840"/>
    <w:p w14:paraId="4BF8938F" w14:textId="7C563F5E" w:rsidR="00FA0FE5" w:rsidRPr="001B329B" w:rsidRDefault="00F17A9E" w:rsidP="00DA2840">
      <w:r w:rsidRPr="001B329B">
        <w:t xml:space="preserve">U </w:t>
      </w:r>
      <w:r w:rsidR="00131902" w:rsidRPr="001B329B">
        <w:t>nastavku su izdvojen</w:t>
      </w:r>
      <w:r w:rsidR="0016736D">
        <w:t>i</w:t>
      </w:r>
      <w:r w:rsidR="00131902" w:rsidRPr="001B329B">
        <w:t xml:space="preserve"> </w:t>
      </w:r>
      <w:r w:rsidR="0016736D">
        <w:t>objekti</w:t>
      </w:r>
      <w:r w:rsidR="00131902" w:rsidRPr="001B329B">
        <w:t xml:space="preserve"> u kojima je </w:t>
      </w:r>
      <w:r w:rsidRPr="001B329B">
        <w:t xml:space="preserve">zabilježena potrošnja </w:t>
      </w:r>
      <w:r w:rsidR="0016736D">
        <w:t>električne energije</w:t>
      </w:r>
      <w:r w:rsidR="007677C7" w:rsidRPr="001B329B">
        <w:t xml:space="preserve"> u posljednje tri godine, kao i </w:t>
      </w:r>
      <w:r w:rsidR="00242A25" w:rsidRPr="001B329B">
        <w:t xml:space="preserve">podaci o grijanim površinama </w:t>
      </w:r>
      <w:r w:rsidR="00131902" w:rsidRPr="001B329B">
        <w:t>za iste</w:t>
      </w:r>
      <w:r w:rsidR="00242A25" w:rsidRPr="001B329B">
        <w:t>.</w:t>
      </w:r>
      <w:r w:rsidR="00524368" w:rsidRPr="001B329B">
        <w:t xml:space="preserve"> </w:t>
      </w:r>
      <w:r w:rsidR="00F9681E">
        <w:t>Dodatno, na temelju dostupnih podataka iskazana je specifična prosječna potrošnja električne energije za svaki objekt</w:t>
      </w:r>
      <w:r w:rsidR="00631525">
        <w:t xml:space="preserve"> za koji su dostupni podaci o grijanim površinama</w:t>
      </w:r>
      <w:r w:rsidR="00F9681E">
        <w:t xml:space="preserve">. </w:t>
      </w:r>
    </w:p>
    <w:p w14:paraId="721AED5A" w14:textId="595261FD" w:rsidR="005A5D40" w:rsidRDefault="00BB3A7A" w:rsidP="00BB3A7A">
      <w:pPr>
        <w:pStyle w:val="Opisslike"/>
      </w:pPr>
      <w:bookmarkStart w:id="17" w:name="_Toc117673589"/>
      <w:r>
        <w:t xml:space="preserve">Tablica </w:t>
      </w:r>
      <w:r w:rsidR="009B2C00">
        <w:fldChar w:fldCharType="begin"/>
      </w:r>
      <w:r w:rsidR="009B2C00">
        <w:instrText xml:space="preserve"> STYLEREF 1 \s </w:instrText>
      </w:r>
      <w:r w:rsidR="009B2C00">
        <w:fldChar w:fldCharType="separate"/>
      </w:r>
      <w:r w:rsidR="002E1CE1">
        <w:rPr>
          <w:noProof/>
        </w:rPr>
        <w:t>2</w:t>
      </w:r>
      <w:r w:rsidR="009B2C00">
        <w:fldChar w:fldCharType="end"/>
      </w:r>
      <w:r w:rsidR="009B2C00">
        <w:noBreakHyphen/>
      </w:r>
      <w:r w:rsidR="009B2C00">
        <w:fldChar w:fldCharType="begin"/>
      </w:r>
      <w:r w:rsidR="009B2C00">
        <w:instrText xml:space="preserve"> SEQ Tablica \* ARABIC \s 1 </w:instrText>
      </w:r>
      <w:r w:rsidR="009B2C00">
        <w:fldChar w:fldCharType="separate"/>
      </w:r>
      <w:r w:rsidR="002E1CE1">
        <w:rPr>
          <w:noProof/>
        </w:rPr>
        <w:t>1</w:t>
      </w:r>
      <w:r w:rsidR="009B2C00">
        <w:fldChar w:fldCharType="end"/>
      </w:r>
      <w:r w:rsidR="003F426F">
        <w:t xml:space="preserve"> </w:t>
      </w:r>
      <w:r w:rsidR="006623F9" w:rsidRPr="001B329B">
        <w:t xml:space="preserve">Prikaz potrošnje </w:t>
      </w:r>
      <w:r w:rsidR="00284F39">
        <w:t>električne energije</w:t>
      </w:r>
      <w:r w:rsidR="00C47EE8" w:rsidRPr="001B329B">
        <w:t xml:space="preserve"> u svim zgradama </w:t>
      </w:r>
      <w:r w:rsidR="00284F39">
        <w:t>Grada Dubrovnika</w:t>
      </w:r>
      <w:r w:rsidR="00C47EE8" w:rsidRPr="001B329B">
        <w:t xml:space="preserve"> u posljednje tri godine</w:t>
      </w:r>
      <w:bookmarkEnd w:id="17"/>
    </w:p>
    <w:tbl>
      <w:tblPr>
        <w:tblStyle w:val="Reetkatablice"/>
        <w:tblW w:w="0" w:type="auto"/>
        <w:jc w:val="center"/>
        <w:tblLook w:val="04A0" w:firstRow="1" w:lastRow="0" w:firstColumn="1" w:lastColumn="0" w:noHBand="0" w:noVBand="1"/>
      </w:tblPr>
      <w:tblGrid>
        <w:gridCol w:w="2806"/>
        <w:gridCol w:w="1101"/>
        <w:gridCol w:w="1418"/>
        <w:gridCol w:w="1393"/>
        <w:gridCol w:w="1400"/>
        <w:gridCol w:w="1232"/>
      </w:tblGrid>
      <w:tr w:rsidR="004E359C" w:rsidRPr="00266859" w14:paraId="27A22DF9" w14:textId="77777777" w:rsidTr="00754BCB">
        <w:trPr>
          <w:trHeight w:val="303"/>
          <w:tblHeader/>
          <w:jc w:val="center"/>
        </w:trPr>
        <w:tc>
          <w:tcPr>
            <w:tcW w:w="2806" w:type="dxa"/>
            <w:vMerge w:val="restart"/>
            <w:shd w:val="clear" w:color="auto" w:fill="F2F2F2" w:themeFill="background1" w:themeFillShade="F2"/>
            <w:vAlign w:val="center"/>
          </w:tcPr>
          <w:p w14:paraId="064A8B85" w14:textId="77777777" w:rsidR="004E359C" w:rsidRPr="00266859" w:rsidRDefault="004E359C">
            <w:pPr>
              <w:jc w:val="center"/>
              <w:rPr>
                <w:b/>
                <w:bCs/>
                <w:sz w:val="18"/>
                <w:szCs w:val="18"/>
              </w:rPr>
            </w:pPr>
            <w:r w:rsidRPr="00266859">
              <w:rPr>
                <w:b/>
                <w:bCs/>
                <w:sz w:val="18"/>
                <w:szCs w:val="18"/>
              </w:rPr>
              <w:t>Naziv objekta</w:t>
            </w:r>
          </w:p>
        </w:tc>
        <w:tc>
          <w:tcPr>
            <w:tcW w:w="1101" w:type="dxa"/>
            <w:vMerge w:val="restart"/>
            <w:shd w:val="clear" w:color="auto" w:fill="F2F2F2" w:themeFill="background1" w:themeFillShade="F2"/>
            <w:vAlign w:val="center"/>
          </w:tcPr>
          <w:p w14:paraId="74D715A0" w14:textId="77777777" w:rsidR="004E359C" w:rsidRPr="00266859" w:rsidRDefault="004E359C">
            <w:pPr>
              <w:jc w:val="center"/>
              <w:rPr>
                <w:b/>
                <w:bCs/>
                <w:sz w:val="18"/>
                <w:szCs w:val="18"/>
              </w:rPr>
            </w:pPr>
            <w:r w:rsidRPr="00266859">
              <w:rPr>
                <w:b/>
                <w:bCs/>
                <w:sz w:val="18"/>
                <w:szCs w:val="18"/>
              </w:rPr>
              <w:t>Grijana površina</w:t>
            </w:r>
          </w:p>
          <w:p w14:paraId="7A6590AF" w14:textId="77777777" w:rsidR="004E359C" w:rsidRPr="00266859" w:rsidRDefault="004E359C">
            <w:pPr>
              <w:jc w:val="center"/>
              <w:rPr>
                <w:b/>
                <w:bCs/>
                <w:sz w:val="18"/>
                <w:szCs w:val="18"/>
              </w:rPr>
            </w:pPr>
            <w:r w:rsidRPr="00266859">
              <w:rPr>
                <w:b/>
                <w:bCs/>
                <w:sz w:val="18"/>
                <w:szCs w:val="18"/>
              </w:rPr>
              <w:t>[m</w:t>
            </w:r>
            <w:r w:rsidRPr="00266859">
              <w:rPr>
                <w:b/>
                <w:bCs/>
                <w:sz w:val="18"/>
                <w:szCs w:val="18"/>
                <w:vertAlign w:val="superscript"/>
              </w:rPr>
              <w:t>2</w:t>
            </w:r>
            <w:r w:rsidRPr="00266859">
              <w:rPr>
                <w:b/>
                <w:bCs/>
                <w:sz w:val="18"/>
                <w:szCs w:val="18"/>
              </w:rPr>
              <w:t>]</w:t>
            </w:r>
          </w:p>
        </w:tc>
        <w:tc>
          <w:tcPr>
            <w:tcW w:w="4211" w:type="dxa"/>
            <w:gridSpan w:val="3"/>
            <w:shd w:val="clear" w:color="auto" w:fill="F2F2F2" w:themeFill="background1" w:themeFillShade="F2"/>
            <w:vAlign w:val="center"/>
          </w:tcPr>
          <w:p w14:paraId="256C89A1" w14:textId="4EA4B408" w:rsidR="004E359C" w:rsidRPr="00266859" w:rsidRDefault="004E359C">
            <w:pPr>
              <w:jc w:val="center"/>
              <w:rPr>
                <w:b/>
                <w:bCs/>
                <w:sz w:val="18"/>
                <w:szCs w:val="18"/>
              </w:rPr>
            </w:pPr>
            <w:r w:rsidRPr="00266859">
              <w:rPr>
                <w:b/>
                <w:bCs/>
                <w:sz w:val="18"/>
                <w:szCs w:val="18"/>
              </w:rPr>
              <w:t xml:space="preserve">Potrošnja </w:t>
            </w:r>
            <w:r w:rsidR="00284F39">
              <w:rPr>
                <w:b/>
                <w:bCs/>
                <w:sz w:val="18"/>
                <w:szCs w:val="18"/>
              </w:rPr>
              <w:t>električne energije</w:t>
            </w:r>
            <w:r w:rsidRPr="00266859">
              <w:rPr>
                <w:b/>
                <w:bCs/>
                <w:sz w:val="18"/>
                <w:szCs w:val="18"/>
              </w:rPr>
              <w:t xml:space="preserve"> [kWh]</w:t>
            </w:r>
          </w:p>
        </w:tc>
        <w:tc>
          <w:tcPr>
            <w:tcW w:w="1232" w:type="dxa"/>
            <w:vMerge w:val="restart"/>
            <w:shd w:val="clear" w:color="auto" w:fill="F2F2F2" w:themeFill="background1" w:themeFillShade="F2"/>
            <w:vAlign w:val="center"/>
          </w:tcPr>
          <w:p w14:paraId="4FE8A94C" w14:textId="1F034A82" w:rsidR="004E359C" w:rsidRPr="00266859" w:rsidRDefault="004E359C">
            <w:pPr>
              <w:jc w:val="center"/>
              <w:rPr>
                <w:b/>
                <w:bCs/>
                <w:sz w:val="18"/>
                <w:szCs w:val="18"/>
              </w:rPr>
            </w:pPr>
            <w:r w:rsidRPr="00266859">
              <w:rPr>
                <w:b/>
                <w:bCs/>
                <w:sz w:val="18"/>
                <w:szCs w:val="18"/>
              </w:rPr>
              <w:t xml:space="preserve">Specifična prosječna potrošnja </w:t>
            </w:r>
            <w:r w:rsidR="00EF1E5A">
              <w:rPr>
                <w:b/>
                <w:bCs/>
                <w:sz w:val="18"/>
                <w:szCs w:val="18"/>
              </w:rPr>
              <w:t>električne energije</w:t>
            </w:r>
            <w:r w:rsidRPr="00266859">
              <w:rPr>
                <w:b/>
                <w:bCs/>
                <w:sz w:val="18"/>
                <w:szCs w:val="18"/>
              </w:rPr>
              <w:t xml:space="preserve"> </w:t>
            </w:r>
          </w:p>
          <w:p w14:paraId="2BB3B136" w14:textId="77777777" w:rsidR="004E359C" w:rsidRPr="00266859" w:rsidRDefault="004E359C">
            <w:pPr>
              <w:jc w:val="center"/>
              <w:rPr>
                <w:b/>
                <w:bCs/>
                <w:sz w:val="18"/>
                <w:szCs w:val="18"/>
              </w:rPr>
            </w:pPr>
            <w:r w:rsidRPr="00266859">
              <w:rPr>
                <w:b/>
                <w:bCs/>
                <w:sz w:val="18"/>
                <w:szCs w:val="18"/>
              </w:rPr>
              <w:t>[kWh/m</w:t>
            </w:r>
            <w:r w:rsidRPr="00266859">
              <w:rPr>
                <w:b/>
                <w:bCs/>
                <w:sz w:val="18"/>
                <w:szCs w:val="18"/>
                <w:vertAlign w:val="superscript"/>
              </w:rPr>
              <w:t>2</w:t>
            </w:r>
            <w:r w:rsidRPr="00266859">
              <w:rPr>
                <w:b/>
                <w:bCs/>
                <w:sz w:val="18"/>
                <w:szCs w:val="18"/>
              </w:rPr>
              <w:t>]</w:t>
            </w:r>
          </w:p>
        </w:tc>
      </w:tr>
      <w:tr w:rsidR="004E359C" w:rsidRPr="00266859" w14:paraId="0FD336D1" w14:textId="77777777" w:rsidTr="00754BCB">
        <w:trPr>
          <w:trHeight w:val="408"/>
          <w:tblHeader/>
          <w:jc w:val="center"/>
        </w:trPr>
        <w:tc>
          <w:tcPr>
            <w:tcW w:w="2806" w:type="dxa"/>
            <w:vMerge/>
            <w:shd w:val="clear" w:color="auto" w:fill="F2F2F2" w:themeFill="background1" w:themeFillShade="F2"/>
            <w:vAlign w:val="center"/>
          </w:tcPr>
          <w:p w14:paraId="13CA7CA1" w14:textId="77777777" w:rsidR="004E359C" w:rsidRPr="00266859" w:rsidRDefault="004E359C">
            <w:pPr>
              <w:jc w:val="center"/>
              <w:rPr>
                <w:sz w:val="18"/>
                <w:szCs w:val="18"/>
                <w:highlight w:val="yellow"/>
              </w:rPr>
            </w:pPr>
          </w:p>
        </w:tc>
        <w:tc>
          <w:tcPr>
            <w:tcW w:w="1101" w:type="dxa"/>
            <w:vMerge/>
            <w:shd w:val="clear" w:color="auto" w:fill="F2F2F2" w:themeFill="background1" w:themeFillShade="F2"/>
            <w:vAlign w:val="center"/>
          </w:tcPr>
          <w:p w14:paraId="5A1BF7CA" w14:textId="77777777" w:rsidR="004E359C" w:rsidRPr="00266859" w:rsidRDefault="004E359C">
            <w:pPr>
              <w:jc w:val="center"/>
              <w:rPr>
                <w:sz w:val="18"/>
                <w:szCs w:val="18"/>
                <w:highlight w:val="yellow"/>
              </w:rPr>
            </w:pPr>
          </w:p>
        </w:tc>
        <w:tc>
          <w:tcPr>
            <w:tcW w:w="1418" w:type="dxa"/>
            <w:shd w:val="clear" w:color="auto" w:fill="F2F2F2" w:themeFill="background1" w:themeFillShade="F2"/>
            <w:vAlign w:val="center"/>
          </w:tcPr>
          <w:p w14:paraId="7DFDEF46" w14:textId="77777777" w:rsidR="004E359C" w:rsidRPr="00266859" w:rsidRDefault="004E359C">
            <w:pPr>
              <w:jc w:val="center"/>
              <w:rPr>
                <w:b/>
                <w:bCs/>
                <w:sz w:val="18"/>
                <w:szCs w:val="18"/>
              </w:rPr>
            </w:pPr>
            <w:r w:rsidRPr="00266859">
              <w:rPr>
                <w:b/>
                <w:bCs/>
                <w:sz w:val="18"/>
                <w:szCs w:val="18"/>
              </w:rPr>
              <w:t>2019.</w:t>
            </w:r>
          </w:p>
        </w:tc>
        <w:tc>
          <w:tcPr>
            <w:tcW w:w="1393" w:type="dxa"/>
            <w:shd w:val="clear" w:color="auto" w:fill="F2F2F2" w:themeFill="background1" w:themeFillShade="F2"/>
            <w:vAlign w:val="center"/>
          </w:tcPr>
          <w:p w14:paraId="11D14A0B" w14:textId="77777777" w:rsidR="004E359C" w:rsidRPr="00266859" w:rsidRDefault="004E359C">
            <w:pPr>
              <w:jc w:val="center"/>
              <w:rPr>
                <w:b/>
                <w:bCs/>
                <w:sz w:val="18"/>
                <w:szCs w:val="18"/>
              </w:rPr>
            </w:pPr>
            <w:r w:rsidRPr="00266859">
              <w:rPr>
                <w:b/>
                <w:bCs/>
                <w:sz w:val="18"/>
                <w:szCs w:val="18"/>
              </w:rPr>
              <w:t>2020.</w:t>
            </w:r>
          </w:p>
        </w:tc>
        <w:tc>
          <w:tcPr>
            <w:tcW w:w="1400" w:type="dxa"/>
            <w:shd w:val="clear" w:color="auto" w:fill="F2F2F2" w:themeFill="background1" w:themeFillShade="F2"/>
            <w:vAlign w:val="center"/>
          </w:tcPr>
          <w:p w14:paraId="251233FB" w14:textId="77777777" w:rsidR="004E359C" w:rsidRPr="00266859" w:rsidRDefault="004E359C">
            <w:pPr>
              <w:jc w:val="center"/>
              <w:rPr>
                <w:b/>
                <w:bCs/>
                <w:sz w:val="18"/>
                <w:szCs w:val="18"/>
              </w:rPr>
            </w:pPr>
            <w:r w:rsidRPr="00266859">
              <w:rPr>
                <w:b/>
                <w:bCs/>
                <w:sz w:val="18"/>
                <w:szCs w:val="18"/>
              </w:rPr>
              <w:t>2021.</w:t>
            </w:r>
          </w:p>
        </w:tc>
        <w:tc>
          <w:tcPr>
            <w:tcW w:w="1232" w:type="dxa"/>
            <w:vMerge/>
            <w:shd w:val="clear" w:color="auto" w:fill="F2F2F2" w:themeFill="background1" w:themeFillShade="F2"/>
            <w:vAlign w:val="center"/>
          </w:tcPr>
          <w:p w14:paraId="4660EF90" w14:textId="77777777" w:rsidR="004E359C" w:rsidRPr="00266859" w:rsidRDefault="004E359C">
            <w:pPr>
              <w:jc w:val="center"/>
              <w:rPr>
                <w:sz w:val="18"/>
                <w:szCs w:val="18"/>
                <w:highlight w:val="yellow"/>
              </w:rPr>
            </w:pPr>
          </w:p>
        </w:tc>
      </w:tr>
      <w:tr w:rsidR="00DE64CA" w:rsidRPr="00266859" w14:paraId="21B2C11C" w14:textId="77777777" w:rsidTr="00B143E9">
        <w:trPr>
          <w:jc w:val="center"/>
        </w:trPr>
        <w:tc>
          <w:tcPr>
            <w:tcW w:w="2806" w:type="dxa"/>
            <w:shd w:val="clear" w:color="auto" w:fill="auto"/>
          </w:tcPr>
          <w:p w14:paraId="34EA98B0" w14:textId="7DC3F6B6" w:rsidR="00DE64CA" w:rsidRPr="00C64962" w:rsidRDefault="00DE64CA" w:rsidP="00DE64CA">
            <w:pPr>
              <w:jc w:val="left"/>
              <w:rPr>
                <w:sz w:val="18"/>
                <w:szCs w:val="18"/>
              </w:rPr>
            </w:pPr>
            <w:r w:rsidRPr="00C64962">
              <w:rPr>
                <w:sz w:val="18"/>
                <w:szCs w:val="18"/>
              </w:rPr>
              <w:t>Arheologija i MSP</w:t>
            </w:r>
          </w:p>
        </w:tc>
        <w:tc>
          <w:tcPr>
            <w:tcW w:w="1101" w:type="dxa"/>
            <w:shd w:val="clear" w:color="auto" w:fill="auto"/>
            <w:vAlign w:val="center"/>
          </w:tcPr>
          <w:p w14:paraId="26F06A96" w14:textId="6C4DB289" w:rsidR="00DE64CA" w:rsidRPr="00C64962" w:rsidRDefault="00DE64CA" w:rsidP="00DE64CA">
            <w:pPr>
              <w:jc w:val="center"/>
              <w:rPr>
                <w:sz w:val="18"/>
                <w:szCs w:val="18"/>
              </w:rPr>
            </w:pPr>
            <w:r w:rsidRPr="00C64962">
              <w:rPr>
                <w:sz w:val="18"/>
                <w:szCs w:val="18"/>
              </w:rPr>
              <w:t>200,0</w:t>
            </w:r>
          </w:p>
        </w:tc>
        <w:tc>
          <w:tcPr>
            <w:tcW w:w="1418" w:type="dxa"/>
            <w:shd w:val="clear" w:color="auto" w:fill="auto"/>
            <w:vAlign w:val="center"/>
          </w:tcPr>
          <w:p w14:paraId="7035BD61" w14:textId="7FECFE2F" w:rsidR="00DE64CA" w:rsidRPr="007B3C53" w:rsidRDefault="00DE64CA" w:rsidP="00DE64CA">
            <w:pPr>
              <w:jc w:val="center"/>
              <w:rPr>
                <w:sz w:val="18"/>
                <w:szCs w:val="18"/>
              </w:rPr>
            </w:pPr>
            <w:r w:rsidRPr="007B3C53">
              <w:rPr>
                <w:sz w:val="18"/>
                <w:szCs w:val="18"/>
              </w:rPr>
              <w:t>10.171,38</w:t>
            </w:r>
          </w:p>
        </w:tc>
        <w:tc>
          <w:tcPr>
            <w:tcW w:w="1393" w:type="dxa"/>
            <w:shd w:val="clear" w:color="auto" w:fill="auto"/>
            <w:vAlign w:val="center"/>
          </w:tcPr>
          <w:p w14:paraId="58AF179D" w14:textId="77D2C667" w:rsidR="00DE64CA" w:rsidRPr="007B3C53" w:rsidRDefault="00DE64CA" w:rsidP="00DE64CA">
            <w:pPr>
              <w:jc w:val="center"/>
              <w:rPr>
                <w:sz w:val="18"/>
                <w:szCs w:val="18"/>
              </w:rPr>
            </w:pPr>
            <w:r w:rsidRPr="007B3C53">
              <w:rPr>
                <w:sz w:val="18"/>
                <w:szCs w:val="18"/>
              </w:rPr>
              <w:t>7.029,02</w:t>
            </w:r>
          </w:p>
        </w:tc>
        <w:tc>
          <w:tcPr>
            <w:tcW w:w="1400" w:type="dxa"/>
            <w:shd w:val="clear" w:color="auto" w:fill="auto"/>
            <w:vAlign w:val="center"/>
          </w:tcPr>
          <w:p w14:paraId="5029D918" w14:textId="3CD530E3" w:rsidR="00DE64CA" w:rsidRPr="007B3C53" w:rsidRDefault="00DE64CA" w:rsidP="00DE64CA">
            <w:pPr>
              <w:jc w:val="center"/>
              <w:rPr>
                <w:sz w:val="18"/>
                <w:szCs w:val="18"/>
              </w:rPr>
            </w:pPr>
            <w:r w:rsidRPr="007B3C53">
              <w:rPr>
                <w:sz w:val="18"/>
                <w:szCs w:val="18"/>
              </w:rPr>
              <w:t>6.294,80</w:t>
            </w:r>
          </w:p>
        </w:tc>
        <w:tc>
          <w:tcPr>
            <w:tcW w:w="1232" w:type="dxa"/>
            <w:shd w:val="clear" w:color="auto" w:fill="auto"/>
            <w:vAlign w:val="center"/>
          </w:tcPr>
          <w:p w14:paraId="707A5F9B" w14:textId="36C5CB94" w:rsidR="00DE64CA" w:rsidRPr="00C64962" w:rsidRDefault="00B01E60" w:rsidP="00DE64CA">
            <w:pPr>
              <w:jc w:val="center"/>
              <w:rPr>
                <w:sz w:val="18"/>
                <w:szCs w:val="18"/>
              </w:rPr>
            </w:pPr>
            <w:r>
              <w:rPr>
                <w:sz w:val="18"/>
                <w:szCs w:val="18"/>
              </w:rPr>
              <w:t>39,16</w:t>
            </w:r>
          </w:p>
        </w:tc>
      </w:tr>
      <w:tr w:rsidR="003A614C" w:rsidRPr="00266859" w14:paraId="1C5A7B98" w14:textId="77777777" w:rsidTr="00B143E9">
        <w:trPr>
          <w:jc w:val="center"/>
        </w:trPr>
        <w:tc>
          <w:tcPr>
            <w:tcW w:w="2806" w:type="dxa"/>
            <w:shd w:val="clear" w:color="auto" w:fill="auto"/>
          </w:tcPr>
          <w:p w14:paraId="0B65FEC6" w14:textId="61DCAC09" w:rsidR="003A614C" w:rsidRPr="00C64962" w:rsidRDefault="003A614C" w:rsidP="00DE64CA">
            <w:pPr>
              <w:jc w:val="left"/>
              <w:rPr>
                <w:sz w:val="18"/>
                <w:szCs w:val="18"/>
              </w:rPr>
            </w:pPr>
            <w:proofErr w:type="spellStart"/>
            <w:r w:rsidRPr="00C64962">
              <w:rPr>
                <w:sz w:val="18"/>
                <w:szCs w:val="18"/>
              </w:rPr>
              <w:t>Boninovo</w:t>
            </w:r>
            <w:proofErr w:type="spellEnd"/>
            <w:r w:rsidRPr="00C64962">
              <w:rPr>
                <w:sz w:val="18"/>
                <w:szCs w:val="18"/>
              </w:rPr>
              <w:t xml:space="preserve"> d.o.o. - mrtvačnica</w:t>
            </w:r>
          </w:p>
        </w:tc>
        <w:tc>
          <w:tcPr>
            <w:tcW w:w="1101" w:type="dxa"/>
            <w:vMerge w:val="restart"/>
            <w:shd w:val="clear" w:color="auto" w:fill="auto"/>
            <w:vAlign w:val="center"/>
          </w:tcPr>
          <w:p w14:paraId="62EBB60A" w14:textId="34C2FD47" w:rsidR="003A614C" w:rsidRPr="00C64962" w:rsidRDefault="003A614C" w:rsidP="00DE64CA">
            <w:pPr>
              <w:jc w:val="center"/>
              <w:rPr>
                <w:sz w:val="18"/>
                <w:szCs w:val="18"/>
              </w:rPr>
            </w:pPr>
            <w:r w:rsidRPr="00C64962">
              <w:rPr>
                <w:sz w:val="18"/>
                <w:szCs w:val="18"/>
              </w:rPr>
              <w:t>340,0</w:t>
            </w:r>
          </w:p>
        </w:tc>
        <w:tc>
          <w:tcPr>
            <w:tcW w:w="1418" w:type="dxa"/>
            <w:shd w:val="clear" w:color="auto" w:fill="auto"/>
            <w:vAlign w:val="center"/>
          </w:tcPr>
          <w:p w14:paraId="07B37BBF" w14:textId="41E058D8" w:rsidR="003A614C" w:rsidRPr="007B3C53" w:rsidRDefault="003A614C" w:rsidP="00DE64CA">
            <w:pPr>
              <w:jc w:val="center"/>
              <w:rPr>
                <w:sz w:val="18"/>
                <w:szCs w:val="18"/>
              </w:rPr>
            </w:pPr>
            <w:r w:rsidRPr="007B3C53">
              <w:rPr>
                <w:sz w:val="18"/>
                <w:szCs w:val="18"/>
              </w:rPr>
              <w:t>10.232,00</w:t>
            </w:r>
          </w:p>
        </w:tc>
        <w:tc>
          <w:tcPr>
            <w:tcW w:w="1393" w:type="dxa"/>
            <w:shd w:val="clear" w:color="auto" w:fill="auto"/>
            <w:vAlign w:val="center"/>
          </w:tcPr>
          <w:p w14:paraId="0B9F0743" w14:textId="6C125E4B" w:rsidR="003A614C" w:rsidRPr="007B3C53" w:rsidRDefault="003A614C" w:rsidP="00DE64CA">
            <w:pPr>
              <w:jc w:val="center"/>
              <w:rPr>
                <w:sz w:val="18"/>
                <w:szCs w:val="18"/>
              </w:rPr>
            </w:pPr>
            <w:r w:rsidRPr="007B3C53">
              <w:rPr>
                <w:sz w:val="18"/>
                <w:szCs w:val="18"/>
              </w:rPr>
              <w:t>10.484,00</w:t>
            </w:r>
          </w:p>
        </w:tc>
        <w:tc>
          <w:tcPr>
            <w:tcW w:w="1400" w:type="dxa"/>
            <w:shd w:val="clear" w:color="auto" w:fill="auto"/>
            <w:vAlign w:val="center"/>
          </w:tcPr>
          <w:p w14:paraId="6EE643A5" w14:textId="59C14CF4" w:rsidR="003A614C" w:rsidRPr="007B3C53" w:rsidRDefault="003A614C" w:rsidP="00DE64CA">
            <w:pPr>
              <w:jc w:val="center"/>
              <w:rPr>
                <w:sz w:val="18"/>
                <w:szCs w:val="18"/>
              </w:rPr>
            </w:pPr>
            <w:r w:rsidRPr="007B3C53">
              <w:rPr>
                <w:sz w:val="18"/>
                <w:szCs w:val="18"/>
              </w:rPr>
              <w:t>15.242,00</w:t>
            </w:r>
          </w:p>
        </w:tc>
        <w:tc>
          <w:tcPr>
            <w:tcW w:w="1232" w:type="dxa"/>
            <w:vMerge w:val="restart"/>
            <w:shd w:val="clear" w:color="auto" w:fill="auto"/>
            <w:vAlign w:val="center"/>
          </w:tcPr>
          <w:p w14:paraId="12BDF486" w14:textId="4C2CAC47" w:rsidR="003A614C" w:rsidRPr="00C64962" w:rsidRDefault="00DF3BE1" w:rsidP="00DE64CA">
            <w:pPr>
              <w:jc w:val="center"/>
              <w:rPr>
                <w:sz w:val="18"/>
                <w:szCs w:val="18"/>
              </w:rPr>
            </w:pPr>
            <w:r>
              <w:rPr>
                <w:sz w:val="18"/>
                <w:szCs w:val="18"/>
              </w:rPr>
              <w:t>64,92</w:t>
            </w:r>
          </w:p>
        </w:tc>
      </w:tr>
      <w:tr w:rsidR="003A614C" w:rsidRPr="00266859" w14:paraId="77588AEB" w14:textId="77777777" w:rsidTr="00B143E9">
        <w:trPr>
          <w:jc w:val="center"/>
        </w:trPr>
        <w:tc>
          <w:tcPr>
            <w:tcW w:w="2806" w:type="dxa"/>
            <w:shd w:val="clear" w:color="auto" w:fill="auto"/>
          </w:tcPr>
          <w:p w14:paraId="56443190" w14:textId="69C0C24A" w:rsidR="003A614C" w:rsidRPr="00C64962" w:rsidRDefault="003A614C" w:rsidP="00DE64CA">
            <w:pPr>
              <w:jc w:val="left"/>
              <w:rPr>
                <w:sz w:val="18"/>
                <w:szCs w:val="18"/>
              </w:rPr>
            </w:pPr>
            <w:r w:rsidRPr="00C64962">
              <w:rPr>
                <w:sz w:val="18"/>
                <w:szCs w:val="18"/>
              </w:rPr>
              <w:t xml:space="preserve">Javno komunalno društvo - </w:t>
            </w:r>
            <w:proofErr w:type="spellStart"/>
            <w:r w:rsidRPr="00C64962">
              <w:rPr>
                <w:sz w:val="18"/>
                <w:szCs w:val="18"/>
              </w:rPr>
              <w:t>Boninovo</w:t>
            </w:r>
            <w:proofErr w:type="spellEnd"/>
            <w:r w:rsidRPr="00C64962">
              <w:rPr>
                <w:sz w:val="18"/>
                <w:szCs w:val="18"/>
              </w:rPr>
              <w:t xml:space="preserve"> d.o.o.</w:t>
            </w:r>
          </w:p>
        </w:tc>
        <w:tc>
          <w:tcPr>
            <w:tcW w:w="1101" w:type="dxa"/>
            <w:vMerge/>
            <w:shd w:val="clear" w:color="auto" w:fill="auto"/>
            <w:vAlign w:val="center"/>
          </w:tcPr>
          <w:p w14:paraId="112E35C3" w14:textId="742792BF" w:rsidR="003A614C" w:rsidRPr="00C64962" w:rsidRDefault="003A614C" w:rsidP="00DE64CA">
            <w:pPr>
              <w:jc w:val="center"/>
              <w:rPr>
                <w:sz w:val="18"/>
                <w:szCs w:val="18"/>
              </w:rPr>
            </w:pPr>
          </w:p>
        </w:tc>
        <w:tc>
          <w:tcPr>
            <w:tcW w:w="1418" w:type="dxa"/>
            <w:shd w:val="clear" w:color="auto" w:fill="auto"/>
            <w:vAlign w:val="center"/>
          </w:tcPr>
          <w:p w14:paraId="34D12227" w14:textId="56BD3567" w:rsidR="003A614C" w:rsidRPr="007B3C53" w:rsidRDefault="003A614C" w:rsidP="00DE64CA">
            <w:pPr>
              <w:jc w:val="center"/>
              <w:rPr>
                <w:sz w:val="18"/>
                <w:szCs w:val="18"/>
              </w:rPr>
            </w:pPr>
            <w:r w:rsidRPr="007B3C53">
              <w:rPr>
                <w:sz w:val="18"/>
                <w:szCs w:val="18"/>
              </w:rPr>
              <w:t>10.085,92</w:t>
            </w:r>
          </w:p>
        </w:tc>
        <w:tc>
          <w:tcPr>
            <w:tcW w:w="1393" w:type="dxa"/>
            <w:shd w:val="clear" w:color="auto" w:fill="auto"/>
            <w:vAlign w:val="center"/>
          </w:tcPr>
          <w:p w14:paraId="5618015E" w14:textId="17B84D46" w:rsidR="003A614C" w:rsidRPr="007B3C53" w:rsidRDefault="003A614C" w:rsidP="00DE64CA">
            <w:pPr>
              <w:jc w:val="center"/>
              <w:rPr>
                <w:sz w:val="18"/>
                <w:szCs w:val="18"/>
              </w:rPr>
            </w:pPr>
            <w:r w:rsidRPr="007B3C53">
              <w:rPr>
                <w:sz w:val="18"/>
                <w:szCs w:val="18"/>
              </w:rPr>
              <w:t>9.641,96</w:t>
            </w:r>
          </w:p>
        </w:tc>
        <w:tc>
          <w:tcPr>
            <w:tcW w:w="1400" w:type="dxa"/>
            <w:shd w:val="clear" w:color="auto" w:fill="auto"/>
            <w:vAlign w:val="center"/>
          </w:tcPr>
          <w:p w14:paraId="71F94CC3" w14:textId="67B21A55" w:rsidR="003A614C" w:rsidRPr="007B3C53" w:rsidRDefault="003A614C" w:rsidP="00DE64CA">
            <w:pPr>
              <w:jc w:val="center"/>
              <w:rPr>
                <w:sz w:val="18"/>
                <w:szCs w:val="18"/>
              </w:rPr>
            </w:pPr>
            <w:r w:rsidRPr="007B3C53">
              <w:rPr>
                <w:sz w:val="18"/>
                <w:szCs w:val="18"/>
              </w:rPr>
              <w:t>10.531,00</w:t>
            </w:r>
          </w:p>
        </w:tc>
        <w:tc>
          <w:tcPr>
            <w:tcW w:w="1232" w:type="dxa"/>
            <w:vMerge/>
            <w:shd w:val="clear" w:color="auto" w:fill="auto"/>
            <w:vAlign w:val="center"/>
          </w:tcPr>
          <w:p w14:paraId="0402B7F9" w14:textId="2151F788" w:rsidR="003A614C" w:rsidRPr="00C64962" w:rsidRDefault="003A614C" w:rsidP="00DE64CA">
            <w:pPr>
              <w:jc w:val="center"/>
              <w:rPr>
                <w:sz w:val="18"/>
                <w:szCs w:val="18"/>
              </w:rPr>
            </w:pPr>
          </w:p>
        </w:tc>
      </w:tr>
      <w:tr w:rsidR="00DF3BE1" w:rsidRPr="00266859" w14:paraId="0B1C2785" w14:textId="77777777" w:rsidTr="00B143E9">
        <w:trPr>
          <w:jc w:val="center"/>
        </w:trPr>
        <w:tc>
          <w:tcPr>
            <w:tcW w:w="2806" w:type="dxa"/>
            <w:shd w:val="clear" w:color="auto" w:fill="auto"/>
          </w:tcPr>
          <w:p w14:paraId="1C6F186E" w14:textId="22EA75BD" w:rsidR="00DF3BE1" w:rsidRPr="00C64962" w:rsidRDefault="00DF3BE1" w:rsidP="00DF3BE1">
            <w:pPr>
              <w:jc w:val="left"/>
              <w:rPr>
                <w:sz w:val="18"/>
                <w:szCs w:val="18"/>
              </w:rPr>
            </w:pPr>
            <w:r w:rsidRPr="00C64962">
              <w:rPr>
                <w:sz w:val="18"/>
                <w:szCs w:val="18"/>
              </w:rPr>
              <w:t xml:space="preserve">Dječji vrtić </w:t>
            </w:r>
            <w:proofErr w:type="spellStart"/>
            <w:r w:rsidRPr="00C64962">
              <w:rPr>
                <w:sz w:val="18"/>
                <w:szCs w:val="18"/>
              </w:rPr>
              <w:t>Aster</w:t>
            </w:r>
            <w:proofErr w:type="spellEnd"/>
          </w:p>
        </w:tc>
        <w:tc>
          <w:tcPr>
            <w:tcW w:w="1101" w:type="dxa"/>
            <w:shd w:val="clear" w:color="auto" w:fill="auto"/>
          </w:tcPr>
          <w:p w14:paraId="6D08F226" w14:textId="4260A59B" w:rsidR="00DF3BE1" w:rsidRPr="00C64962" w:rsidRDefault="00DF3BE1" w:rsidP="00DF3BE1">
            <w:pPr>
              <w:jc w:val="center"/>
              <w:rPr>
                <w:sz w:val="18"/>
                <w:szCs w:val="18"/>
              </w:rPr>
            </w:pPr>
            <w:r w:rsidRPr="00C64962">
              <w:rPr>
                <w:sz w:val="18"/>
                <w:szCs w:val="18"/>
              </w:rPr>
              <w:t>64,6</w:t>
            </w:r>
          </w:p>
        </w:tc>
        <w:tc>
          <w:tcPr>
            <w:tcW w:w="1418" w:type="dxa"/>
            <w:shd w:val="clear" w:color="auto" w:fill="auto"/>
            <w:vAlign w:val="center"/>
          </w:tcPr>
          <w:p w14:paraId="0B3E92DF" w14:textId="33B68F94" w:rsidR="00DF3BE1" w:rsidRPr="007B3C53" w:rsidRDefault="00DF3BE1" w:rsidP="00DF3BE1">
            <w:pPr>
              <w:jc w:val="center"/>
              <w:rPr>
                <w:sz w:val="18"/>
                <w:szCs w:val="18"/>
              </w:rPr>
            </w:pPr>
            <w:r w:rsidRPr="007B3C53">
              <w:rPr>
                <w:sz w:val="18"/>
                <w:szCs w:val="18"/>
              </w:rPr>
              <w:t>11.627,42</w:t>
            </w:r>
          </w:p>
        </w:tc>
        <w:tc>
          <w:tcPr>
            <w:tcW w:w="1393" w:type="dxa"/>
            <w:shd w:val="clear" w:color="auto" w:fill="auto"/>
            <w:vAlign w:val="center"/>
          </w:tcPr>
          <w:p w14:paraId="7A951A3F" w14:textId="14792ACF" w:rsidR="00DF3BE1" w:rsidRPr="007B3C53" w:rsidRDefault="00DF3BE1" w:rsidP="00DF3BE1">
            <w:pPr>
              <w:jc w:val="center"/>
              <w:rPr>
                <w:sz w:val="18"/>
                <w:szCs w:val="18"/>
              </w:rPr>
            </w:pPr>
            <w:r w:rsidRPr="007B3C53">
              <w:rPr>
                <w:sz w:val="18"/>
                <w:szCs w:val="18"/>
              </w:rPr>
              <w:t>8.114,73</w:t>
            </w:r>
          </w:p>
        </w:tc>
        <w:tc>
          <w:tcPr>
            <w:tcW w:w="1400" w:type="dxa"/>
            <w:shd w:val="clear" w:color="auto" w:fill="auto"/>
            <w:vAlign w:val="center"/>
          </w:tcPr>
          <w:p w14:paraId="451CEDA7" w14:textId="36A92C16" w:rsidR="00DF3BE1" w:rsidRPr="007B3C53" w:rsidRDefault="00DF3BE1" w:rsidP="00DF3BE1">
            <w:pPr>
              <w:jc w:val="center"/>
              <w:rPr>
                <w:sz w:val="18"/>
                <w:szCs w:val="18"/>
              </w:rPr>
            </w:pPr>
            <w:r w:rsidRPr="007B3C53">
              <w:rPr>
                <w:sz w:val="18"/>
                <w:szCs w:val="18"/>
              </w:rPr>
              <w:t>9.691,36</w:t>
            </w:r>
          </w:p>
        </w:tc>
        <w:tc>
          <w:tcPr>
            <w:tcW w:w="1232" w:type="dxa"/>
            <w:shd w:val="clear" w:color="auto" w:fill="auto"/>
            <w:vAlign w:val="center"/>
          </w:tcPr>
          <w:p w14:paraId="01D608CC" w14:textId="5FBA7F8D" w:rsidR="00DF3BE1" w:rsidRPr="00C64962" w:rsidRDefault="00DF3BE1" w:rsidP="00DF3BE1">
            <w:pPr>
              <w:jc w:val="center"/>
              <w:rPr>
                <w:sz w:val="18"/>
                <w:szCs w:val="18"/>
              </w:rPr>
            </w:pPr>
            <w:r w:rsidRPr="00DF3BE1">
              <w:rPr>
                <w:sz w:val="18"/>
                <w:szCs w:val="18"/>
              </w:rPr>
              <w:t>151,88</w:t>
            </w:r>
          </w:p>
        </w:tc>
      </w:tr>
      <w:tr w:rsidR="00DF3BE1" w:rsidRPr="00266859" w14:paraId="21744313" w14:textId="77777777" w:rsidTr="00B143E9">
        <w:trPr>
          <w:jc w:val="center"/>
        </w:trPr>
        <w:tc>
          <w:tcPr>
            <w:tcW w:w="2806" w:type="dxa"/>
            <w:shd w:val="clear" w:color="auto" w:fill="auto"/>
          </w:tcPr>
          <w:p w14:paraId="3D493C83" w14:textId="17B399DF" w:rsidR="00DF3BE1" w:rsidRPr="00C64962" w:rsidRDefault="00DF3BE1" w:rsidP="00DF3BE1">
            <w:pPr>
              <w:jc w:val="left"/>
              <w:rPr>
                <w:sz w:val="18"/>
                <w:szCs w:val="18"/>
              </w:rPr>
            </w:pPr>
            <w:r w:rsidRPr="00C64962">
              <w:rPr>
                <w:sz w:val="18"/>
                <w:szCs w:val="18"/>
              </w:rPr>
              <w:t xml:space="preserve">Dječji vrtić </w:t>
            </w:r>
            <w:proofErr w:type="spellStart"/>
            <w:r w:rsidRPr="00C64962">
              <w:rPr>
                <w:sz w:val="18"/>
                <w:szCs w:val="18"/>
              </w:rPr>
              <w:t>Ciciban</w:t>
            </w:r>
            <w:proofErr w:type="spellEnd"/>
          </w:p>
        </w:tc>
        <w:tc>
          <w:tcPr>
            <w:tcW w:w="1101" w:type="dxa"/>
            <w:shd w:val="clear" w:color="auto" w:fill="auto"/>
          </w:tcPr>
          <w:p w14:paraId="3DA35391" w14:textId="10BE0ADD" w:rsidR="00DF3BE1" w:rsidRPr="00C64962" w:rsidRDefault="00DF3BE1" w:rsidP="00DF3BE1">
            <w:pPr>
              <w:jc w:val="center"/>
              <w:rPr>
                <w:sz w:val="18"/>
                <w:szCs w:val="18"/>
              </w:rPr>
            </w:pPr>
            <w:r w:rsidRPr="00C64962">
              <w:rPr>
                <w:sz w:val="18"/>
                <w:szCs w:val="18"/>
              </w:rPr>
              <w:t>903,0</w:t>
            </w:r>
          </w:p>
        </w:tc>
        <w:tc>
          <w:tcPr>
            <w:tcW w:w="1418" w:type="dxa"/>
            <w:shd w:val="clear" w:color="auto" w:fill="auto"/>
            <w:vAlign w:val="center"/>
          </w:tcPr>
          <w:p w14:paraId="3DC9C3AF" w14:textId="7DAEEE76" w:rsidR="00DF3BE1" w:rsidRPr="007B3C53" w:rsidRDefault="00DF3BE1" w:rsidP="00DF3BE1">
            <w:pPr>
              <w:jc w:val="center"/>
              <w:rPr>
                <w:sz w:val="18"/>
                <w:szCs w:val="18"/>
              </w:rPr>
            </w:pPr>
            <w:r w:rsidRPr="007B3C53">
              <w:rPr>
                <w:sz w:val="18"/>
                <w:szCs w:val="18"/>
              </w:rPr>
              <w:t>42.112,00</w:t>
            </w:r>
          </w:p>
        </w:tc>
        <w:tc>
          <w:tcPr>
            <w:tcW w:w="1393" w:type="dxa"/>
            <w:shd w:val="clear" w:color="auto" w:fill="auto"/>
            <w:vAlign w:val="center"/>
          </w:tcPr>
          <w:p w14:paraId="0064DA88" w14:textId="076BF968" w:rsidR="00DF3BE1" w:rsidRPr="007B3C53" w:rsidRDefault="00DF3BE1" w:rsidP="00DF3BE1">
            <w:pPr>
              <w:jc w:val="center"/>
              <w:rPr>
                <w:sz w:val="18"/>
                <w:szCs w:val="18"/>
              </w:rPr>
            </w:pPr>
            <w:r w:rsidRPr="007B3C53">
              <w:rPr>
                <w:sz w:val="18"/>
                <w:szCs w:val="18"/>
              </w:rPr>
              <w:t>51.614,68</w:t>
            </w:r>
          </w:p>
        </w:tc>
        <w:tc>
          <w:tcPr>
            <w:tcW w:w="1400" w:type="dxa"/>
            <w:shd w:val="clear" w:color="auto" w:fill="auto"/>
            <w:vAlign w:val="center"/>
          </w:tcPr>
          <w:p w14:paraId="38205199" w14:textId="130D0F7A" w:rsidR="00DF3BE1" w:rsidRPr="007B3C53" w:rsidRDefault="00DF3BE1" w:rsidP="00DF3BE1">
            <w:pPr>
              <w:jc w:val="center"/>
              <w:rPr>
                <w:sz w:val="18"/>
                <w:szCs w:val="18"/>
              </w:rPr>
            </w:pPr>
            <w:r w:rsidRPr="007B3C53">
              <w:rPr>
                <w:sz w:val="18"/>
                <w:szCs w:val="18"/>
              </w:rPr>
              <w:t>56.296,32</w:t>
            </w:r>
          </w:p>
        </w:tc>
        <w:tc>
          <w:tcPr>
            <w:tcW w:w="1232" w:type="dxa"/>
            <w:shd w:val="clear" w:color="auto" w:fill="auto"/>
            <w:vAlign w:val="center"/>
          </w:tcPr>
          <w:p w14:paraId="4AE72B48" w14:textId="10BC2422" w:rsidR="00DF3BE1" w:rsidRPr="00C64962" w:rsidRDefault="00DF3BE1" w:rsidP="00DF3BE1">
            <w:pPr>
              <w:jc w:val="center"/>
              <w:rPr>
                <w:sz w:val="18"/>
                <w:szCs w:val="18"/>
              </w:rPr>
            </w:pPr>
            <w:r w:rsidRPr="00DF3BE1">
              <w:rPr>
                <w:sz w:val="18"/>
                <w:szCs w:val="18"/>
              </w:rPr>
              <w:t>55,38</w:t>
            </w:r>
          </w:p>
        </w:tc>
      </w:tr>
      <w:tr w:rsidR="00DF3BE1" w:rsidRPr="00266859" w14:paraId="4EEEF1E6" w14:textId="77777777" w:rsidTr="00B143E9">
        <w:trPr>
          <w:jc w:val="center"/>
        </w:trPr>
        <w:tc>
          <w:tcPr>
            <w:tcW w:w="2806" w:type="dxa"/>
            <w:shd w:val="clear" w:color="auto" w:fill="auto"/>
          </w:tcPr>
          <w:p w14:paraId="1E24E340" w14:textId="6022BB0E" w:rsidR="00DF3BE1" w:rsidRPr="00C64962" w:rsidRDefault="00DF3BE1" w:rsidP="00DF3BE1">
            <w:pPr>
              <w:jc w:val="left"/>
              <w:rPr>
                <w:sz w:val="18"/>
                <w:szCs w:val="18"/>
              </w:rPr>
            </w:pPr>
            <w:r w:rsidRPr="00C64962">
              <w:rPr>
                <w:sz w:val="18"/>
                <w:szCs w:val="18"/>
              </w:rPr>
              <w:t>Dječji vrtić Gruž</w:t>
            </w:r>
          </w:p>
        </w:tc>
        <w:tc>
          <w:tcPr>
            <w:tcW w:w="1101" w:type="dxa"/>
            <w:shd w:val="clear" w:color="auto" w:fill="auto"/>
          </w:tcPr>
          <w:p w14:paraId="082EC207" w14:textId="65B38298" w:rsidR="00DF3BE1" w:rsidRPr="00C64962" w:rsidRDefault="00DF3BE1" w:rsidP="00DF3BE1">
            <w:pPr>
              <w:jc w:val="center"/>
              <w:rPr>
                <w:sz w:val="18"/>
                <w:szCs w:val="18"/>
              </w:rPr>
            </w:pPr>
            <w:r w:rsidRPr="00C64962">
              <w:rPr>
                <w:sz w:val="18"/>
                <w:szCs w:val="18"/>
              </w:rPr>
              <w:t>121,2</w:t>
            </w:r>
          </w:p>
        </w:tc>
        <w:tc>
          <w:tcPr>
            <w:tcW w:w="1418" w:type="dxa"/>
            <w:shd w:val="clear" w:color="auto" w:fill="auto"/>
            <w:vAlign w:val="center"/>
          </w:tcPr>
          <w:p w14:paraId="04D64DBB" w14:textId="3AFF32EF" w:rsidR="00DF3BE1" w:rsidRPr="007B3C53" w:rsidRDefault="00DF3BE1" w:rsidP="00DF3BE1">
            <w:pPr>
              <w:jc w:val="center"/>
              <w:rPr>
                <w:sz w:val="18"/>
                <w:szCs w:val="18"/>
              </w:rPr>
            </w:pPr>
            <w:r w:rsidRPr="007B3C53">
              <w:rPr>
                <w:sz w:val="18"/>
                <w:szCs w:val="18"/>
              </w:rPr>
              <w:t>24.325,88</w:t>
            </w:r>
          </w:p>
        </w:tc>
        <w:tc>
          <w:tcPr>
            <w:tcW w:w="1393" w:type="dxa"/>
            <w:shd w:val="clear" w:color="auto" w:fill="auto"/>
            <w:vAlign w:val="center"/>
          </w:tcPr>
          <w:p w14:paraId="2C70A17A" w14:textId="544BB2B8" w:rsidR="00DF3BE1" w:rsidRPr="007B3C53" w:rsidRDefault="00DF3BE1" w:rsidP="00DF3BE1">
            <w:pPr>
              <w:jc w:val="center"/>
              <w:rPr>
                <w:sz w:val="18"/>
                <w:szCs w:val="18"/>
              </w:rPr>
            </w:pPr>
            <w:r w:rsidRPr="007B3C53">
              <w:rPr>
                <w:sz w:val="18"/>
                <w:szCs w:val="18"/>
              </w:rPr>
              <w:t>24.640,40</w:t>
            </w:r>
          </w:p>
        </w:tc>
        <w:tc>
          <w:tcPr>
            <w:tcW w:w="1400" w:type="dxa"/>
            <w:shd w:val="clear" w:color="auto" w:fill="auto"/>
            <w:vAlign w:val="center"/>
          </w:tcPr>
          <w:p w14:paraId="77EF950A" w14:textId="771779BC" w:rsidR="00DF3BE1" w:rsidRPr="007B3C53" w:rsidRDefault="00DF3BE1" w:rsidP="00DF3BE1">
            <w:pPr>
              <w:jc w:val="center"/>
              <w:rPr>
                <w:sz w:val="18"/>
                <w:szCs w:val="18"/>
              </w:rPr>
            </w:pPr>
            <w:r w:rsidRPr="007B3C53">
              <w:rPr>
                <w:sz w:val="18"/>
                <w:szCs w:val="18"/>
              </w:rPr>
              <w:t>23.849,60</w:t>
            </w:r>
          </w:p>
        </w:tc>
        <w:tc>
          <w:tcPr>
            <w:tcW w:w="1232" w:type="dxa"/>
            <w:shd w:val="clear" w:color="auto" w:fill="auto"/>
            <w:vAlign w:val="center"/>
          </w:tcPr>
          <w:p w14:paraId="3D35AB07" w14:textId="1CC2F303" w:rsidR="00DF3BE1" w:rsidRPr="00C64962" w:rsidRDefault="00DF3BE1" w:rsidP="00DF3BE1">
            <w:pPr>
              <w:jc w:val="center"/>
              <w:rPr>
                <w:sz w:val="18"/>
                <w:szCs w:val="18"/>
              </w:rPr>
            </w:pPr>
            <w:r w:rsidRPr="00DF3BE1">
              <w:rPr>
                <w:sz w:val="18"/>
                <w:szCs w:val="18"/>
              </w:rPr>
              <w:t>200,26</w:t>
            </w:r>
          </w:p>
        </w:tc>
      </w:tr>
      <w:tr w:rsidR="00DF3BE1" w:rsidRPr="00266859" w14:paraId="779C24BA" w14:textId="77777777" w:rsidTr="00B143E9">
        <w:trPr>
          <w:jc w:val="center"/>
        </w:trPr>
        <w:tc>
          <w:tcPr>
            <w:tcW w:w="2806" w:type="dxa"/>
            <w:shd w:val="clear" w:color="auto" w:fill="auto"/>
          </w:tcPr>
          <w:p w14:paraId="25DF89E0" w14:textId="2F6EE705" w:rsidR="00DF3BE1" w:rsidRPr="00C64962" w:rsidRDefault="00DF3BE1" w:rsidP="00DF3BE1">
            <w:pPr>
              <w:jc w:val="left"/>
              <w:rPr>
                <w:sz w:val="18"/>
                <w:szCs w:val="18"/>
              </w:rPr>
            </w:pPr>
            <w:r w:rsidRPr="00C64962">
              <w:rPr>
                <w:sz w:val="18"/>
                <w:szCs w:val="18"/>
              </w:rPr>
              <w:t>Dječji vrtić Izviđač</w:t>
            </w:r>
          </w:p>
        </w:tc>
        <w:tc>
          <w:tcPr>
            <w:tcW w:w="1101" w:type="dxa"/>
            <w:shd w:val="clear" w:color="auto" w:fill="auto"/>
          </w:tcPr>
          <w:p w14:paraId="0BB92DF8" w14:textId="32A5F7E8" w:rsidR="00DF3BE1" w:rsidRPr="00C64962" w:rsidRDefault="00DF3BE1" w:rsidP="00DF3BE1">
            <w:pPr>
              <w:jc w:val="center"/>
              <w:rPr>
                <w:sz w:val="18"/>
                <w:szCs w:val="18"/>
              </w:rPr>
            </w:pPr>
            <w:r w:rsidRPr="00C64962">
              <w:rPr>
                <w:sz w:val="18"/>
                <w:szCs w:val="18"/>
              </w:rPr>
              <w:t>865,8</w:t>
            </w:r>
          </w:p>
        </w:tc>
        <w:tc>
          <w:tcPr>
            <w:tcW w:w="1418" w:type="dxa"/>
            <w:shd w:val="clear" w:color="auto" w:fill="auto"/>
            <w:vAlign w:val="center"/>
          </w:tcPr>
          <w:p w14:paraId="5A254388" w14:textId="6B51BD49" w:rsidR="00DF3BE1" w:rsidRPr="007B3C53" w:rsidRDefault="00DF3BE1" w:rsidP="00DF3BE1">
            <w:pPr>
              <w:jc w:val="center"/>
              <w:rPr>
                <w:sz w:val="18"/>
                <w:szCs w:val="18"/>
              </w:rPr>
            </w:pPr>
            <w:r w:rsidRPr="007B3C53">
              <w:rPr>
                <w:sz w:val="18"/>
                <w:szCs w:val="18"/>
              </w:rPr>
              <w:t>80.857,00</w:t>
            </w:r>
          </w:p>
        </w:tc>
        <w:tc>
          <w:tcPr>
            <w:tcW w:w="1393" w:type="dxa"/>
            <w:shd w:val="clear" w:color="auto" w:fill="auto"/>
            <w:vAlign w:val="center"/>
          </w:tcPr>
          <w:p w14:paraId="629C9A56" w14:textId="77140F90" w:rsidR="00DF3BE1" w:rsidRPr="007B3C53" w:rsidRDefault="00DF3BE1" w:rsidP="00DF3BE1">
            <w:pPr>
              <w:jc w:val="center"/>
              <w:rPr>
                <w:sz w:val="18"/>
                <w:szCs w:val="18"/>
              </w:rPr>
            </w:pPr>
            <w:r w:rsidRPr="007B3C53">
              <w:rPr>
                <w:sz w:val="18"/>
                <w:szCs w:val="18"/>
              </w:rPr>
              <w:t>59.015,88</w:t>
            </w:r>
          </w:p>
        </w:tc>
        <w:tc>
          <w:tcPr>
            <w:tcW w:w="1400" w:type="dxa"/>
            <w:shd w:val="clear" w:color="auto" w:fill="auto"/>
            <w:vAlign w:val="center"/>
          </w:tcPr>
          <w:p w14:paraId="2CD9BE98" w14:textId="5AA606E6" w:rsidR="00DF3BE1" w:rsidRPr="007B3C53" w:rsidRDefault="00DF3BE1" w:rsidP="00DF3BE1">
            <w:pPr>
              <w:jc w:val="center"/>
              <w:rPr>
                <w:sz w:val="18"/>
                <w:szCs w:val="18"/>
              </w:rPr>
            </w:pPr>
            <w:r w:rsidRPr="007B3C53">
              <w:rPr>
                <w:sz w:val="18"/>
                <w:szCs w:val="18"/>
              </w:rPr>
              <w:t>53.949,12</w:t>
            </w:r>
          </w:p>
        </w:tc>
        <w:tc>
          <w:tcPr>
            <w:tcW w:w="1232" w:type="dxa"/>
            <w:shd w:val="clear" w:color="auto" w:fill="auto"/>
            <w:vAlign w:val="center"/>
          </w:tcPr>
          <w:p w14:paraId="38718F88" w14:textId="7DF17894" w:rsidR="00DF3BE1" w:rsidRPr="00C64962" w:rsidRDefault="00DF3BE1" w:rsidP="00DF3BE1">
            <w:pPr>
              <w:jc w:val="center"/>
              <w:rPr>
                <w:sz w:val="18"/>
                <w:szCs w:val="18"/>
              </w:rPr>
            </w:pPr>
            <w:r w:rsidRPr="00DF3BE1">
              <w:rPr>
                <w:sz w:val="18"/>
                <w:szCs w:val="18"/>
              </w:rPr>
              <w:t>74,62</w:t>
            </w:r>
          </w:p>
        </w:tc>
      </w:tr>
      <w:tr w:rsidR="00DF3BE1" w:rsidRPr="00266859" w14:paraId="32132983" w14:textId="77777777" w:rsidTr="00B143E9">
        <w:trPr>
          <w:jc w:val="center"/>
        </w:trPr>
        <w:tc>
          <w:tcPr>
            <w:tcW w:w="2806" w:type="dxa"/>
            <w:shd w:val="clear" w:color="auto" w:fill="auto"/>
          </w:tcPr>
          <w:p w14:paraId="0BB8B4AD" w14:textId="4CA189FA" w:rsidR="00DF3BE1" w:rsidRPr="00C64962" w:rsidRDefault="00DF3BE1" w:rsidP="00DF3BE1">
            <w:pPr>
              <w:jc w:val="left"/>
              <w:rPr>
                <w:sz w:val="18"/>
                <w:szCs w:val="18"/>
              </w:rPr>
            </w:pPr>
            <w:r w:rsidRPr="00C64962">
              <w:rPr>
                <w:sz w:val="18"/>
                <w:szCs w:val="18"/>
              </w:rPr>
              <w:t xml:space="preserve">Dječji vrtić </w:t>
            </w:r>
            <w:proofErr w:type="spellStart"/>
            <w:r w:rsidRPr="00C64962">
              <w:rPr>
                <w:sz w:val="18"/>
                <w:szCs w:val="18"/>
              </w:rPr>
              <w:t>Kono</w:t>
            </w:r>
            <w:proofErr w:type="spellEnd"/>
          </w:p>
        </w:tc>
        <w:tc>
          <w:tcPr>
            <w:tcW w:w="1101" w:type="dxa"/>
            <w:shd w:val="clear" w:color="auto" w:fill="auto"/>
          </w:tcPr>
          <w:p w14:paraId="47F80FDD" w14:textId="24244E55" w:rsidR="00DF3BE1" w:rsidRPr="00C64962" w:rsidRDefault="00DF3BE1" w:rsidP="00DF3BE1">
            <w:pPr>
              <w:jc w:val="center"/>
              <w:rPr>
                <w:sz w:val="18"/>
                <w:szCs w:val="18"/>
              </w:rPr>
            </w:pPr>
            <w:r w:rsidRPr="00C64962">
              <w:rPr>
                <w:sz w:val="18"/>
                <w:szCs w:val="18"/>
              </w:rPr>
              <w:t>124,0</w:t>
            </w:r>
          </w:p>
        </w:tc>
        <w:tc>
          <w:tcPr>
            <w:tcW w:w="1418" w:type="dxa"/>
            <w:shd w:val="clear" w:color="auto" w:fill="auto"/>
            <w:vAlign w:val="center"/>
          </w:tcPr>
          <w:p w14:paraId="128561E9" w14:textId="39D777C8" w:rsidR="00DF3BE1" w:rsidRPr="007B3C53" w:rsidRDefault="00DF3BE1" w:rsidP="00DF3BE1">
            <w:pPr>
              <w:jc w:val="center"/>
              <w:rPr>
                <w:sz w:val="18"/>
                <w:szCs w:val="18"/>
              </w:rPr>
            </w:pPr>
            <w:r w:rsidRPr="007B3C53">
              <w:rPr>
                <w:sz w:val="18"/>
                <w:szCs w:val="18"/>
              </w:rPr>
              <w:t>18.134,00</w:t>
            </w:r>
          </w:p>
        </w:tc>
        <w:tc>
          <w:tcPr>
            <w:tcW w:w="1393" w:type="dxa"/>
            <w:shd w:val="clear" w:color="auto" w:fill="auto"/>
            <w:vAlign w:val="center"/>
          </w:tcPr>
          <w:p w14:paraId="2209EC35" w14:textId="57A5F588" w:rsidR="00DF3BE1" w:rsidRPr="007B3C53" w:rsidRDefault="00DF3BE1" w:rsidP="00DF3BE1">
            <w:pPr>
              <w:jc w:val="center"/>
              <w:rPr>
                <w:sz w:val="18"/>
                <w:szCs w:val="18"/>
              </w:rPr>
            </w:pPr>
            <w:r w:rsidRPr="007B3C53">
              <w:rPr>
                <w:sz w:val="18"/>
                <w:szCs w:val="18"/>
              </w:rPr>
              <w:t>16.051,04</w:t>
            </w:r>
          </w:p>
        </w:tc>
        <w:tc>
          <w:tcPr>
            <w:tcW w:w="1400" w:type="dxa"/>
            <w:shd w:val="clear" w:color="auto" w:fill="auto"/>
            <w:vAlign w:val="center"/>
          </w:tcPr>
          <w:p w14:paraId="71B76872" w14:textId="2E638B15" w:rsidR="00DF3BE1" w:rsidRPr="007B3C53" w:rsidRDefault="00DF3BE1" w:rsidP="00DF3BE1">
            <w:pPr>
              <w:jc w:val="center"/>
              <w:rPr>
                <w:sz w:val="18"/>
                <w:szCs w:val="18"/>
              </w:rPr>
            </w:pPr>
            <w:r w:rsidRPr="007B3C53">
              <w:rPr>
                <w:sz w:val="18"/>
                <w:szCs w:val="18"/>
              </w:rPr>
              <w:t>13.998,96</w:t>
            </w:r>
          </w:p>
        </w:tc>
        <w:tc>
          <w:tcPr>
            <w:tcW w:w="1232" w:type="dxa"/>
            <w:shd w:val="clear" w:color="auto" w:fill="auto"/>
            <w:vAlign w:val="center"/>
          </w:tcPr>
          <w:p w14:paraId="242ECA49" w14:textId="33ABB256" w:rsidR="00DF3BE1" w:rsidRPr="00C64962" w:rsidRDefault="00DF3BE1" w:rsidP="00DF3BE1">
            <w:pPr>
              <w:jc w:val="center"/>
              <w:rPr>
                <w:sz w:val="18"/>
                <w:szCs w:val="18"/>
              </w:rPr>
            </w:pPr>
            <w:r w:rsidRPr="00DF3BE1">
              <w:rPr>
                <w:sz w:val="18"/>
                <w:szCs w:val="18"/>
              </w:rPr>
              <w:t>129,53</w:t>
            </w:r>
          </w:p>
        </w:tc>
      </w:tr>
      <w:tr w:rsidR="00DF3BE1" w:rsidRPr="00266859" w14:paraId="2C76F186" w14:textId="77777777" w:rsidTr="00B143E9">
        <w:trPr>
          <w:jc w:val="center"/>
        </w:trPr>
        <w:tc>
          <w:tcPr>
            <w:tcW w:w="2806" w:type="dxa"/>
            <w:shd w:val="clear" w:color="auto" w:fill="auto"/>
          </w:tcPr>
          <w:p w14:paraId="1AD653CE" w14:textId="6C370985" w:rsidR="00DF3BE1" w:rsidRPr="00C64962" w:rsidRDefault="00DF3BE1" w:rsidP="00DF3BE1">
            <w:pPr>
              <w:jc w:val="left"/>
              <w:rPr>
                <w:sz w:val="18"/>
                <w:szCs w:val="18"/>
              </w:rPr>
            </w:pPr>
            <w:r w:rsidRPr="00C64962">
              <w:rPr>
                <w:sz w:val="18"/>
                <w:szCs w:val="18"/>
              </w:rPr>
              <w:t>Dječji vrtić Palčica</w:t>
            </w:r>
          </w:p>
        </w:tc>
        <w:tc>
          <w:tcPr>
            <w:tcW w:w="1101" w:type="dxa"/>
            <w:shd w:val="clear" w:color="auto" w:fill="auto"/>
          </w:tcPr>
          <w:p w14:paraId="2B59D82F" w14:textId="1FDDDE8F" w:rsidR="00DF3BE1" w:rsidRPr="00C64962" w:rsidRDefault="00DF3BE1" w:rsidP="00DF3BE1">
            <w:pPr>
              <w:jc w:val="center"/>
              <w:rPr>
                <w:sz w:val="18"/>
                <w:szCs w:val="18"/>
              </w:rPr>
            </w:pPr>
            <w:r w:rsidRPr="00C64962">
              <w:rPr>
                <w:sz w:val="18"/>
                <w:szCs w:val="18"/>
              </w:rPr>
              <w:t>1121,5</w:t>
            </w:r>
          </w:p>
        </w:tc>
        <w:tc>
          <w:tcPr>
            <w:tcW w:w="1418" w:type="dxa"/>
            <w:shd w:val="clear" w:color="auto" w:fill="auto"/>
            <w:vAlign w:val="center"/>
          </w:tcPr>
          <w:p w14:paraId="30C74E74" w14:textId="1A1AFA9E" w:rsidR="00DF3BE1" w:rsidRPr="007B3C53" w:rsidRDefault="00DF3BE1" w:rsidP="00DF3BE1">
            <w:pPr>
              <w:jc w:val="center"/>
              <w:rPr>
                <w:sz w:val="18"/>
                <w:szCs w:val="18"/>
              </w:rPr>
            </w:pPr>
            <w:r w:rsidRPr="007B3C53">
              <w:rPr>
                <w:sz w:val="18"/>
                <w:szCs w:val="18"/>
              </w:rPr>
              <w:t>342.668,00</w:t>
            </w:r>
          </w:p>
        </w:tc>
        <w:tc>
          <w:tcPr>
            <w:tcW w:w="1393" w:type="dxa"/>
            <w:shd w:val="clear" w:color="auto" w:fill="auto"/>
            <w:vAlign w:val="center"/>
          </w:tcPr>
          <w:p w14:paraId="691987A3" w14:textId="14C943BE" w:rsidR="00DF3BE1" w:rsidRPr="007B3C53" w:rsidRDefault="00DF3BE1" w:rsidP="00DF3BE1">
            <w:pPr>
              <w:jc w:val="center"/>
              <w:rPr>
                <w:sz w:val="18"/>
                <w:szCs w:val="18"/>
              </w:rPr>
            </w:pPr>
            <w:r w:rsidRPr="007B3C53">
              <w:rPr>
                <w:sz w:val="18"/>
                <w:szCs w:val="18"/>
              </w:rPr>
              <w:t>360.522,63</w:t>
            </w:r>
          </w:p>
        </w:tc>
        <w:tc>
          <w:tcPr>
            <w:tcW w:w="1400" w:type="dxa"/>
            <w:shd w:val="clear" w:color="auto" w:fill="auto"/>
            <w:vAlign w:val="center"/>
          </w:tcPr>
          <w:p w14:paraId="13756DB5" w14:textId="3BDB8330" w:rsidR="00DF3BE1" w:rsidRPr="007B3C53" w:rsidRDefault="00DF3BE1" w:rsidP="00DF3BE1">
            <w:pPr>
              <w:jc w:val="center"/>
              <w:rPr>
                <w:sz w:val="18"/>
                <w:szCs w:val="18"/>
              </w:rPr>
            </w:pPr>
            <w:r w:rsidRPr="007B3C53">
              <w:rPr>
                <w:sz w:val="18"/>
                <w:szCs w:val="18"/>
              </w:rPr>
              <w:t>319.786,37</w:t>
            </w:r>
          </w:p>
        </w:tc>
        <w:tc>
          <w:tcPr>
            <w:tcW w:w="1232" w:type="dxa"/>
            <w:shd w:val="clear" w:color="auto" w:fill="auto"/>
            <w:vAlign w:val="center"/>
          </w:tcPr>
          <w:p w14:paraId="1AFE650A" w14:textId="5CE56EB9" w:rsidR="00DF3BE1" w:rsidRPr="00C64962" w:rsidRDefault="00DF3BE1" w:rsidP="00DF3BE1">
            <w:pPr>
              <w:jc w:val="center"/>
              <w:rPr>
                <w:sz w:val="18"/>
                <w:szCs w:val="18"/>
              </w:rPr>
            </w:pPr>
            <w:r w:rsidRPr="00DF3BE1">
              <w:rPr>
                <w:sz w:val="18"/>
                <w:szCs w:val="18"/>
              </w:rPr>
              <w:t>304,05</w:t>
            </w:r>
          </w:p>
        </w:tc>
      </w:tr>
      <w:tr w:rsidR="00DF3BE1" w:rsidRPr="00266859" w14:paraId="6424ED1E" w14:textId="77777777" w:rsidTr="00B143E9">
        <w:trPr>
          <w:jc w:val="center"/>
        </w:trPr>
        <w:tc>
          <w:tcPr>
            <w:tcW w:w="2806" w:type="dxa"/>
            <w:shd w:val="clear" w:color="auto" w:fill="auto"/>
          </w:tcPr>
          <w:p w14:paraId="01EE1D1C" w14:textId="16751B05" w:rsidR="00DF3BE1" w:rsidRPr="00C64962" w:rsidRDefault="00DF3BE1" w:rsidP="00DF3BE1">
            <w:pPr>
              <w:jc w:val="left"/>
              <w:rPr>
                <w:sz w:val="18"/>
                <w:szCs w:val="18"/>
              </w:rPr>
            </w:pPr>
            <w:r w:rsidRPr="00C64962">
              <w:rPr>
                <w:sz w:val="18"/>
                <w:szCs w:val="18"/>
              </w:rPr>
              <w:t>Dječji vrtić Pčelica</w:t>
            </w:r>
          </w:p>
        </w:tc>
        <w:tc>
          <w:tcPr>
            <w:tcW w:w="1101" w:type="dxa"/>
            <w:shd w:val="clear" w:color="auto" w:fill="auto"/>
          </w:tcPr>
          <w:p w14:paraId="26DF5C24" w14:textId="1DAFD8F6" w:rsidR="00DF3BE1" w:rsidRPr="00C64962" w:rsidRDefault="00DF3BE1" w:rsidP="00DF3BE1">
            <w:pPr>
              <w:jc w:val="center"/>
              <w:rPr>
                <w:sz w:val="18"/>
                <w:szCs w:val="18"/>
              </w:rPr>
            </w:pPr>
            <w:r w:rsidRPr="00C64962">
              <w:rPr>
                <w:sz w:val="18"/>
                <w:szCs w:val="18"/>
              </w:rPr>
              <w:t>816,0</w:t>
            </w:r>
          </w:p>
        </w:tc>
        <w:tc>
          <w:tcPr>
            <w:tcW w:w="1418" w:type="dxa"/>
            <w:shd w:val="clear" w:color="auto" w:fill="auto"/>
            <w:vAlign w:val="center"/>
          </w:tcPr>
          <w:p w14:paraId="61DEA7EC" w14:textId="180D3367" w:rsidR="00DF3BE1" w:rsidRPr="007B3C53" w:rsidRDefault="00DF3BE1" w:rsidP="00DF3BE1">
            <w:pPr>
              <w:jc w:val="center"/>
              <w:rPr>
                <w:sz w:val="18"/>
                <w:szCs w:val="18"/>
              </w:rPr>
            </w:pPr>
            <w:r w:rsidRPr="007B3C53">
              <w:rPr>
                <w:sz w:val="18"/>
                <w:szCs w:val="18"/>
              </w:rPr>
              <w:t>91.325,81</w:t>
            </w:r>
          </w:p>
        </w:tc>
        <w:tc>
          <w:tcPr>
            <w:tcW w:w="1393" w:type="dxa"/>
            <w:shd w:val="clear" w:color="auto" w:fill="auto"/>
            <w:vAlign w:val="center"/>
          </w:tcPr>
          <w:p w14:paraId="35DCE738" w14:textId="083881A1" w:rsidR="00DF3BE1" w:rsidRPr="007B3C53" w:rsidRDefault="00DF3BE1" w:rsidP="00DF3BE1">
            <w:pPr>
              <w:jc w:val="center"/>
              <w:rPr>
                <w:sz w:val="18"/>
                <w:szCs w:val="18"/>
              </w:rPr>
            </w:pPr>
            <w:r w:rsidRPr="007B3C53">
              <w:rPr>
                <w:sz w:val="18"/>
                <w:szCs w:val="18"/>
              </w:rPr>
              <w:t>85.143,85</w:t>
            </w:r>
          </w:p>
        </w:tc>
        <w:tc>
          <w:tcPr>
            <w:tcW w:w="1400" w:type="dxa"/>
            <w:shd w:val="clear" w:color="auto" w:fill="auto"/>
            <w:vAlign w:val="center"/>
          </w:tcPr>
          <w:p w14:paraId="769F2B0E" w14:textId="6F44AB1E" w:rsidR="00DF3BE1" w:rsidRPr="007B3C53" w:rsidRDefault="00DF3BE1" w:rsidP="00DF3BE1">
            <w:pPr>
              <w:jc w:val="center"/>
              <w:rPr>
                <w:sz w:val="18"/>
                <w:szCs w:val="18"/>
              </w:rPr>
            </w:pPr>
            <w:r w:rsidRPr="007B3C53">
              <w:rPr>
                <w:sz w:val="18"/>
                <w:szCs w:val="18"/>
              </w:rPr>
              <w:t>81.589,75</w:t>
            </w:r>
          </w:p>
        </w:tc>
        <w:tc>
          <w:tcPr>
            <w:tcW w:w="1232" w:type="dxa"/>
            <w:shd w:val="clear" w:color="auto" w:fill="auto"/>
            <w:vAlign w:val="center"/>
          </w:tcPr>
          <w:p w14:paraId="53439E83" w14:textId="68D5951B" w:rsidR="00DF3BE1" w:rsidRPr="00C64962" w:rsidRDefault="00DF3BE1" w:rsidP="00DF3BE1">
            <w:pPr>
              <w:jc w:val="center"/>
              <w:rPr>
                <w:sz w:val="18"/>
                <w:szCs w:val="18"/>
              </w:rPr>
            </w:pPr>
            <w:r w:rsidRPr="00DF3BE1">
              <w:rPr>
                <w:sz w:val="18"/>
                <w:szCs w:val="18"/>
              </w:rPr>
              <w:t>105,42</w:t>
            </w:r>
          </w:p>
        </w:tc>
      </w:tr>
      <w:tr w:rsidR="00DF3BE1" w:rsidRPr="00266859" w14:paraId="374FE3D4" w14:textId="77777777" w:rsidTr="00B143E9">
        <w:trPr>
          <w:jc w:val="center"/>
        </w:trPr>
        <w:tc>
          <w:tcPr>
            <w:tcW w:w="2806" w:type="dxa"/>
            <w:shd w:val="clear" w:color="auto" w:fill="auto"/>
          </w:tcPr>
          <w:p w14:paraId="17F721C2" w14:textId="259A5148" w:rsidR="00DF3BE1" w:rsidRPr="00C64962" w:rsidRDefault="00DF3BE1" w:rsidP="00DF3BE1">
            <w:pPr>
              <w:jc w:val="left"/>
              <w:rPr>
                <w:sz w:val="18"/>
                <w:szCs w:val="18"/>
              </w:rPr>
            </w:pPr>
            <w:r w:rsidRPr="00C64962">
              <w:rPr>
                <w:sz w:val="18"/>
                <w:szCs w:val="18"/>
              </w:rPr>
              <w:t>Dječji vrtić Pile</w:t>
            </w:r>
          </w:p>
        </w:tc>
        <w:tc>
          <w:tcPr>
            <w:tcW w:w="1101" w:type="dxa"/>
            <w:shd w:val="clear" w:color="auto" w:fill="auto"/>
          </w:tcPr>
          <w:p w14:paraId="7ED6CDBD" w14:textId="7E231401" w:rsidR="00DF3BE1" w:rsidRPr="00C64962" w:rsidRDefault="00DF3BE1" w:rsidP="00DF3BE1">
            <w:pPr>
              <w:jc w:val="center"/>
              <w:rPr>
                <w:sz w:val="18"/>
                <w:szCs w:val="18"/>
              </w:rPr>
            </w:pPr>
            <w:r w:rsidRPr="00C64962">
              <w:rPr>
                <w:sz w:val="18"/>
                <w:szCs w:val="18"/>
              </w:rPr>
              <w:t>263,7</w:t>
            </w:r>
          </w:p>
        </w:tc>
        <w:tc>
          <w:tcPr>
            <w:tcW w:w="1418" w:type="dxa"/>
            <w:shd w:val="clear" w:color="auto" w:fill="auto"/>
            <w:vAlign w:val="center"/>
          </w:tcPr>
          <w:p w14:paraId="119FC9B1" w14:textId="4D79AC24" w:rsidR="00DF3BE1" w:rsidRPr="007B3C53" w:rsidRDefault="00DF3BE1" w:rsidP="00DF3BE1">
            <w:pPr>
              <w:jc w:val="center"/>
              <w:rPr>
                <w:sz w:val="18"/>
                <w:szCs w:val="18"/>
              </w:rPr>
            </w:pPr>
            <w:r w:rsidRPr="007B3C53">
              <w:rPr>
                <w:sz w:val="18"/>
                <w:szCs w:val="18"/>
              </w:rPr>
              <w:t>33.866,00</w:t>
            </w:r>
          </w:p>
        </w:tc>
        <w:tc>
          <w:tcPr>
            <w:tcW w:w="1393" w:type="dxa"/>
            <w:shd w:val="clear" w:color="auto" w:fill="auto"/>
            <w:vAlign w:val="center"/>
          </w:tcPr>
          <w:p w14:paraId="3A0952DC" w14:textId="7AD1BA67" w:rsidR="00DF3BE1" w:rsidRPr="007B3C53" w:rsidRDefault="00DF3BE1" w:rsidP="00DF3BE1">
            <w:pPr>
              <w:jc w:val="center"/>
              <w:rPr>
                <w:sz w:val="18"/>
                <w:szCs w:val="18"/>
              </w:rPr>
            </w:pPr>
            <w:r w:rsidRPr="007B3C53">
              <w:rPr>
                <w:sz w:val="18"/>
                <w:szCs w:val="18"/>
              </w:rPr>
              <w:t>26.173,34</w:t>
            </w:r>
          </w:p>
        </w:tc>
        <w:tc>
          <w:tcPr>
            <w:tcW w:w="1400" w:type="dxa"/>
            <w:shd w:val="clear" w:color="auto" w:fill="auto"/>
            <w:vAlign w:val="center"/>
          </w:tcPr>
          <w:p w14:paraId="12BC874F" w14:textId="38658035" w:rsidR="00DF3BE1" w:rsidRPr="007B3C53" w:rsidRDefault="00DF3BE1" w:rsidP="00DF3BE1">
            <w:pPr>
              <w:jc w:val="center"/>
              <w:rPr>
                <w:sz w:val="18"/>
                <w:szCs w:val="18"/>
              </w:rPr>
            </w:pPr>
            <w:r w:rsidRPr="007B3C53">
              <w:rPr>
                <w:sz w:val="18"/>
                <w:szCs w:val="18"/>
              </w:rPr>
              <w:t>25.235,66</w:t>
            </w:r>
          </w:p>
        </w:tc>
        <w:tc>
          <w:tcPr>
            <w:tcW w:w="1232" w:type="dxa"/>
            <w:shd w:val="clear" w:color="auto" w:fill="auto"/>
            <w:vAlign w:val="center"/>
          </w:tcPr>
          <w:p w14:paraId="659F9CD1" w14:textId="64C62E35" w:rsidR="00DF3BE1" w:rsidRPr="00C64962" w:rsidRDefault="00DF3BE1" w:rsidP="00DF3BE1">
            <w:pPr>
              <w:jc w:val="center"/>
              <w:rPr>
                <w:sz w:val="18"/>
                <w:szCs w:val="18"/>
              </w:rPr>
            </w:pPr>
            <w:r w:rsidRPr="00DF3BE1">
              <w:rPr>
                <w:sz w:val="18"/>
                <w:szCs w:val="18"/>
              </w:rPr>
              <w:t>107,79</w:t>
            </w:r>
          </w:p>
        </w:tc>
      </w:tr>
      <w:tr w:rsidR="00DF3BE1" w:rsidRPr="00266859" w14:paraId="51015D8A" w14:textId="77777777" w:rsidTr="00B143E9">
        <w:trPr>
          <w:jc w:val="center"/>
        </w:trPr>
        <w:tc>
          <w:tcPr>
            <w:tcW w:w="2806" w:type="dxa"/>
            <w:shd w:val="clear" w:color="auto" w:fill="auto"/>
          </w:tcPr>
          <w:p w14:paraId="6EDFD395" w14:textId="2C2CEF0E" w:rsidR="00DF3BE1" w:rsidRPr="00C64962" w:rsidRDefault="00DF3BE1" w:rsidP="00DF3BE1">
            <w:pPr>
              <w:jc w:val="left"/>
              <w:rPr>
                <w:sz w:val="18"/>
                <w:szCs w:val="18"/>
              </w:rPr>
            </w:pPr>
            <w:r w:rsidRPr="00C64962">
              <w:rPr>
                <w:sz w:val="18"/>
                <w:szCs w:val="18"/>
              </w:rPr>
              <w:t>Dječji vrtić Radost</w:t>
            </w:r>
          </w:p>
        </w:tc>
        <w:tc>
          <w:tcPr>
            <w:tcW w:w="1101" w:type="dxa"/>
            <w:shd w:val="clear" w:color="auto" w:fill="auto"/>
          </w:tcPr>
          <w:p w14:paraId="1BC4E528" w14:textId="22C364E0" w:rsidR="00DF3BE1" w:rsidRPr="00C64962" w:rsidRDefault="00DF3BE1" w:rsidP="00DF3BE1">
            <w:pPr>
              <w:jc w:val="center"/>
              <w:rPr>
                <w:sz w:val="18"/>
                <w:szCs w:val="18"/>
              </w:rPr>
            </w:pPr>
            <w:r w:rsidRPr="00C64962">
              <w:rPr>
                <w:sz w:val="18"/>
                <w:szCs w:val="18"/>
              </w:rPr>
              <w:t>125,0</w:t>
            </w:r>
          </w:p>
        </w:tc>
        <w:tc>
          <w:tcPr>
            <w:tcW w:w="1418" w:type="dxa"/>
            <w:shd w:val="clear" w:color="auto" w:fill="auto"/>
            <w:vAlign w:val="center"/>
          </w:tcPr>
          <w:p w14:paraId="6B97E3E7" w14:textId="4FCDC3FC" w:rsidR="00DF3BE1" w:rsidRPr="007B3C53" w:rsidRDefault="00DF3BE1" w:rsidP="00DF3BE1">
            <w:pPr>
              <w:jc w:val="center"/>
              <w:rPr>
                <w:sz w:val="18"/>
                <w:szCs w:val="18"/>
              </w:rPr>
            </w:pPr>
            <w:r w:rsidRPr="007B3C53">
              <w:rPr>
                <w:sz w:val="18"/>
                <w:szCs w:val="18"/>
              </w:rPr>
              <w:t>17.797,00</w:t>
            </w:r>
          </w:p>
        </w:tc>
        <w:tc>
          <w:tcPr>
            <w:tcW w:w="1393" w:type="dxa"/>
            <w:shd w:val="clear" w:color="auto" w:fill="auto"/>
            <w:vAlign w:val="center"/>
          </w:tcPr>
          <w:p w14:paraId="3D0F13D9" w14:textId="5AE8F51B" w:rsidR="00DF3BE1" w:rsidRPr="007B3C53" w:rsidRDefault="00DF3BE1" w:rsidP="00DF3BE1">
            <w:pPr>
              <w:jc w:val="center"/>
              <w:rPr>
                <w:sz w:val="18"/>
                <w:szCs w:val="18"/>
              </w:rPr>
            </w:pPr>
            <w:r w:rsidRPr="007B3C53">
              <w:rPr>
                <w:sz w:val="18"/>
                <w:szCs w:val="18"/>
              </w:rPr>
              <w:t>10.262,56</w:t>
            </w:r>
          </w:p>
        </w:tc>
        <w:tc>
          <w:tcPr>
            <w:tcW w:w="1400" w:type="dxa"/>
            <w:shd w:val="clear" w:color="auto" w:fill="auto"/>
            <w:vAlign w:val="center"/>
          </w:tcPr>
          <w:p w14:paraId="06793A49" w14:textId="28F430B8" w:rsidR="00DF3BE1" w:rsidRPr="007B3C53" w:rsidRDefault="00DF3BE1" w:rsidP="00DF3BE1">
            <w:pPr>
              <w:jc w:val="center"/>
              <w:rPr>
                <w:sz w:val="18"/>
                <w:szCs w:val="18"/>
              </w:rPr>
            </w:pPr>
            <w:r w:rsidRPr="007B3C53">
              <w:rPr>
                <w:sz w:val="18"/>
                <w:szCs w:val="18"/>
              </w:rPr>
              <w:t>9.502,44</w:t>
            </w:r>
          </w:p>
        </w:tc>
        <w:tc>
          <w:tcPr>
            <w:tcW w:w="1232" w:type="dxa"/>
            <w:shd w:val="clear" w:color="auto" w:fill="auto"/>
            <w:vAlign w:val="center"/>
          </w:tcPr>
          <w:p w14:paraId="73BDBCD0" w14:textId="21E79BB2" w:rsidR="00DF3BE1" w:rsidRPr="00C64962" w:rsidRDefault="00DF3BE1" w:rsidP="00DF3BE1">
            <w:pPr>
              <w:jc w:val="center"/>
              <w:rPr>
                <w:sz w:val="18"/>
                <w:szCs w:val="18"/>
              </w:rPr>
            </w:pPr>
            <w:r w:rsidRPr="00DF3BE1">
              <w:rPr>
                <w:sz w:val="18"/>
                <w:szCs w:val="18"/>
              </w:rPr>
              <w:t>100,17</w:t>
            </w:r>
          </w:p>
        </w:tc>
      </w:tr>
      <w:tr w:rsidR="00DF3BE1" w:rsidRPr="00266859" w14:paraId="7B4AAA5E" w14:textId="77777777" w:rsidTr="00B143E9">
        <w:trPr>
          <w:jc w:val="center"/>
        </w:trPr>
        <w:tc>
          <w:tcPr>
            <w:tcW w:w="2806" w:type="dxa"/>
            <w:shd w:val="clear" w:color="auto" w:fill="auto"/>
          </w:tcPr>
          <w:p w14:paraId="04161BD8" w14:textId="52DBB2E4" w:rsidR="00DF3BE1" w:rsidRPr="00C64962" w:rsidRDefault="00DF3BE1" w:rsidP="00DF3BE1">
            <w:pPr>
              <w:jc w:val="left"/>
              <w:rPr>
                <w:sz w:val="18"/>
                <w:szCs w:val="18"/>
              </w:rPr>
            </w:pPr>
            <w:r w:rsidRPr="00C64962">
              <w:rPr>
                <w:sz w:val="18"/>
                <w:szCs w:val="18"/>
              </w:rPr>
              <w:t>Dom Marina Držića</w:t>
            </w:r>
          </w:p>
        </w:tc>
        <w:tc>
          <w:tcPr>
            <w:tcW w:w="1101" w:type="dxa"/>
            <w:shd w:val="clear" w:color="auto" w:fill="auto"/>
          </w:tcPr>
          <w:p w14:paraId="5F36DA46" w14:textId="3D019840" w:rsidR="00DF3BE1" w:rsidRPr="00C64962" w:rsidRDefault="00DF3BE1" w:rsidP="00DF3BE1">
            <w:pPr>
              <w:jc w:val="center"/>
              <w:rPr>
                <w:sz w:val="18"/>
                <w:szCs w:val="18"/>
              </w:rPr>
            </w:pPr>
            <w:r w:rsidRPr="00C64962">
              <w:rPr>
                <w:sz w:val="18"/>
                <w:szCs w:val="18"/>
              </w:rPr>
              <w:t>126,3</w:t>
            </w:r>
          </w:p>
        </w:tc>
        <w:tc>
          <w:tcPr>
            <w:tcW w:w="1418" w:type="dxa"/>
            <w:shd w:val="clear" w:color="auto" w:fill="auto"/>
            <w:vAlign w:val="center"/>
          </w:tcPr>
          <w:p w14:paraId="5660A118" w14:textId="23E46B66" w:rsidR="00DF3BE1" w:rsidRPr="007B3C53" w:rsidRDefault="00DF3BE1" w:rsidP="00DF3BE1">
            <w:pPr>
              <w:jc w:val="center"/>
              <w:rPr>
                <w:sz w:val="18"/>
                <w:szCs w:val="18"/>
              </w:rPr>
            </w:pPr>
            <w:r w:rsidRPr="007B3C53">
              <w:rPr>
                <w:sz w:val="18"/>
                <w:szCs w:val="18"/>
              </w:rPr>
              <w:t>9.558,61</w:t>
            </w:r>
          </w:p>
        </w:tc>
        <w:tc>
          <w:tcPr>
            <w:tcW w:w="1393" w:type="dxa"/>
            <w:shd w:val="clear" w:color="auto" w:fill="auto"/>
            <w:vAlign w:val="center"/>
          </w:tcPr>
          <w:p w14:paraId="5411049D" w14:textId="360FF808" w:rsidR="00DF3BE1" w:rsidRPr="007B3C53" w:rsidRDefault="00DF3BE1" w:rsidP="00DF3BE1">
            <w:pPr>
              <w:jc w:val="center"/>
              <w:rPr>
                <w:sz w:val="18"/>
                <w:szCs w:val="18"/>
              </w:rPr>
            </w:pPr>
            <w:r w:rsidRPr="007B3C53">
              <w:rPr>
                <w:sz w:val="18"/>
                <w:szCs w:val="18"/>
              </w:rPr>
              <w:t>9.346,19</w:t>
            </w:r>
          </w:p>
        </w:tc>
        <w:tc>
          <w:tcPr>
            <w:tcW w:w="1400" w:type="dxa"/>
            <w:shd w:val="clear" w:color="auto" w:fill="auto"/>
            <w:vAlign w:val="center"/>
          </w:tcPr>
          <w:p w14:paraId="2BEACE48" w14:textId="3AFDD6EA" w:rsidR="00DF3BE1" w:rsidRPr="007B3C53" w:rsidRDefault="00DF3BE1" w:rsidP="00DF3BE1">
            <w:pPr>
              <w:jc w:val="center"/>
              <w:rPr>
                <w:sz w:val="18"/>
                <w:szCs w:val="18"/>
              </w:rPr>
            </w:pPr>
            <w:r w:rsidRPr="007B3C53">
              <w:rPr>
                <w:sz w:val="18"/>
                <w:szCs w:val="18"/>
              </w:rPr>
              <w:t>10.855,00</w:t>
            </w:r>
          </w:p>
        </w:tc>
        <w:tc>
          <w:tcPr>
            <w:tcW w:w="1232" w:type="dxa"/>
            <w:shd w:val="clear" w:color="auto" w:fill="auto"/>
            <w:vAlign w:val="center"/>
          </w:tcPr>
          <w:p w14:paraId="69F8726D" w14:textId="4D4CB97B" w:rsidR="00DF3BE1" w:rsidRPr="00C64962" w:rsidRDefault="00DF3BE1" w:rsidP="00DF3BE1">
            <w:pPr>
              <w:jc w:val="center"/>
              <w:rPr>
                <w:sz w:val="18"/>
                <w:szCs w:val="18"/>
              </w:rPr>
            </w:pPr>
            <w:r w:rsidRPr="00DF3BE1">
              <w:rPr>
                <w:sz w:val="18"/>
                <w:szCs w:val="18"/>
              </w:rPr>
              <w:t>78,54</w:t>
            </w:r>
          </w:p>
        </w:tc>
      </w:tr>
      <w:tr w:rsidR="009D692F" w:rsidRPr="00266859" w14:paraId="63317134" w14:textId="77777777" w:rsidTr="00B143E9">
        <w:trPr>
          <w:jc w:val="center"/>
        </w:trPr>
        <w:tc>
          <w:tcPr>
            <w:tcW w:w="2806" w:type="dxa"/>
            <w:shd w:val="clear" w:color="auto" w:fill="auto"/>
          </w:tcPr>
          <w:p w14:paraId="1982FD75" w14:textId="516AC79E" w:rsidR="009D692F" w:rsidRPr="00C64962" w:rsidRDefault="009D692F" w:rsidP="00DE64CA">
            <w:pPr>
              <w:jc w:val="left"/>
              <w:rPr>
                <w:sz w:val="18"/>
                <w:szCs w:val="18"/>
              </w:rPr>
            </w:pPr>
            <w:r w:rsidRPr="00C64962">
              <w:rPr>
                <w:sz w:val="18"/>
                <w:szCs w:val="18"/>
              </w:rPr>
              <w:t>Građevinsko poduzeće Dubrovnik - zajednička zgrada</w:t>
            </w:r>
          </w:p>
        </w:tc>
        <w:tc>
          <w:tcPr>
            <w:tcW w:w="1101" w:type="dxa"/>
            <w:vMerge w:val="restart"/>
            <w:shd w:val="clear" w:color="auto" w:fill="auto"/>
            <w:vAlign w:val="center"/>
          </w:tcPr>
          <w:p w14:paraId="51421F82" w14:textId="1C64B673" w:rsidR="009D692F" w:rsidRPr="00C64962" w:rsidRDefault="009D692F" w:rsidP="00DE64CA">
            <w:pPr>
              <w:jc w:val="center"/>
              <w:rPr>
                <w:sz w:val="18"/>
                <w:szCs w:val="18"/>
              </w:rPr>
            </w:pPr>
            <w:r w:rsidRPr="00C64962">
              <w:rPr>
                <w:sz w:val="18"/>
                <w:szCs w:val="18"/>
              </w:rPr>
              <w:t>792,0</w:t>
            </w:r>
          </w:p>
        </w:tc>
        <w:tc>
          <w:tcPr>
            <w:tcW w:w="1418" w:type="dxa"/>
            <w:shd w:val="clear" w:color="auto" w:fill="auto"/>
            <w:vAlign w:val="center"/>
          </w:tcPr>
          <w:p w14:paraId="70BFAC4B" w14:textId="0CF8DB29" w:rsidR="009D692F" w:rsidRPr="007B3C53" w:rsidRDefault="009D692F" w:rsidP="00DE64CA">
            <w:pPr>
              <w:jc w:val="center"/>
              <w:rPr>
                <w:sz w:val="18"/>
                <w:szCs w:val="18"/>
              </w:rPr>
            </w:pPr>
            <w:r w:rsidRPr="007B3C53">
              <w:rPr>
                <w:sz w:val="18"/>
                <w:szCs w:val="18"/>
              </w:rPr>
              <w:t>35.514,00</w:t>
            </w:r>
          </w:p>
        </w:tc>
        <w:tc>
          <w:tcPr>
            <w:tcW w:w="1393" w:type="dxa"/>
            <w:shd w:val="clear" w:color="auto" w:fill="auto"/>
            <w:vAlign w:val="center"/>
          </w:tcPr>
          <w:p w14:paraId="0441B2EF" w14:textId="1DAB21FA" w:rsidR="009D692F" w:rsidRPr="007B3C53" w:rsidRDefault="009D692F" w:rsidP="00DE64CA">
            <w:pPr>
              <w:jc w:val="center"/>
              <w:rPr>
                <w:sz w:val="18"/>
                <w:szCs w:val="18"/>
              </w:rPr>
            </w:pPr>
            <w:r w:rsidRPr="007B3C53">
              <w:rPr>
                <w:sz w:val="18"/>
                <w:szCs w:val="18"/>
              </w:rPr>
              <w:t>n/a</w:t>
            </w:r>
          </w:p>
        </w:tc>
        <w:tc>
          <w:tcPr>
            <w:tcW w:w="1400" w:type="dxa"/>
            <w:shd w:val="clear" w:color="auto" w:fill="auto"/>
            <w:vAlign w:val="center"/>
          </w:tcPr>
          <w:p w14:paraId="677A2DB3" w14:textId="372AA134" w:rsidR="009D692F" w:rsidRPr="007B3C53" w:rsidRDefault="009D692F" w:rsidP="00DE64CA">
            <w:pPr>
              <w:jc w:val="center"/>
              <w:rPr>
                <w:sz w:val="18"/>
                <w:szCs w:val="18"/>
              </w:rPr>
            </w:pPr>
            <w:r w:rsidRPr="007B3C53">
              <w:rPr>
                <w:sz w:val="18"/>
                <w:szCs w:val="18"/>
              </w:rPr>
              <w:t>32.430,00</w:t>
            </w:r>
          </w:p>
        </w:tc>
        <w:tc>
          <w:tcPr>
            <w:tcW w:w="1232" w:type="dxa"/>
            <w:vMerge w:val="restart"/>
            <w:shd w:val="clear" w:color="auto" w:fill="auto"/>
            <w:vAlign w:val="center"/>
          </w:tcPr>
          <w:p w14:paraId="553812AE" w14:textId="2DA92F77" w:rsidR="009D692F" w:rsidRPr="00C64962" w:rsidRDefault="009D692F" w:rsidP="00DE64CA">
            <w:pPr>
              <w:jc w:val="center"/>
              <w:rPr>
                <w:sz w:val="18"/>
                <w:szCs w:val="18"/>
              </w:rPr>
            </w:pPr>
            <w:r>
              <w:rPr>
                <w:sz w:val="18"/>
                <w:szCs w:val="18"/>
              </w:rPr>
              <w:t>64,34</w:t>
            </w:r>
          </w:p>
        </w:tc>
      </w:tr>
      <w:tr w:rsidR="009D692F" w:rsidRPr="00266859" w14:paraId="360B70F0" w14:textId="77777777" w:rsidTr="00B143E9">
        <w:trPr>
          <w:jc w:val="center"/>
        </w:trPr>
        <w:tc>
          <w:tcPr>
            <w:tcW w:w="2806" w:type="dxa"/>
            <w:shd w:val="clear" w:color="auto" w:fill="auto"/>
          </w:tcPr>
          <w:p w14:paraId="6A1C60B1" w14:textId="0878DCBB" w:rsidR="009D692F" w:rsidRPr="00C64962" w:rsidRDefault="009D692F" w:rsidP="00DE64CA">
            <w:pPr>
              <w:jc w:val="left"/>
              <w:rPr>
                <w:sz w:val="18"/>
                <w:szCs w:val="18"/>
              </w:rPr>
            </w:pPr>
            <w:r w:rsidRPr="00C64962">
              <w:rPr>
                <w:sz w:val="18"/>
                <w:szCs w:val="18"/>
              </w:rPr>
              <w:t>Javno komunalno društvo - Vrtlar d.o.o.</w:t>
            </w:r>
          </w:p>
        </w:tc>
        <w:tc>
          <w:tcPr>
            <w:tcW w:w="1101" w:type="dxa"/>
            <w:vMerge/>
            <w:shd w:val="clear" w:color="auto" w:fill="auto"/>
            <w:vAlign w:val="center"/>
          </w:tcPr>
          <w:p w14:paraId="5DB65D49" w14:textId="756F1250" w:rsidR="009D692F" w:rsidRPr="00C64962" w:rsidRDefault="009D692F" w:rsidP="00DE64CA">
            <w:pPr>
              <w:jc w:val="center"/>
              <w:rPr>
                <w:sz w:val="18"/>
                <w:szCs w:val="18"/>
              </w:rPr>
            </w:pPr>
          </w:p>
        </w:tc>
        <w:tc>
          <w:tcPr>
            <w:tcW w:w="1418" w:type="dxa"/>
            <w:shd w:val="clear" w:color="auto" w:fill="auto"/>
            <w:vAlign w:val="center"/>
          </w:tcPr>
          <w:p w14:paraId="3825A471" w14:textId="41FC62BA" w:rsidR="009D692F" w:rsidRPr="007B3C53" w:rsidRDefault="009D692F" w:rsidP="00DE64CA">
            <w:pPr>
              <w:jc w:val="center"/>
              <w:rPr>
                <w:sz w:val="18"/>
                <w:szCs w:val="18"/>
              </w:rPr>
            </w:pPr>
            <w:r w:rsidRPr="007B3C53">
              <w:rPr>
                <w:sz w:val="18"/>
                <w:szCs w:val="18"/>
              </w:rPr>
              <w:t>17.757,00</w:t>
            </w:r>
          </w:p>
        </w:tc>
        <w:tc>
          <w:tcPr>
            <w:tcW w:w="1393" w:type="dxa"/>
            <w:shd w:val="clear" w:color="auto" w:fill="auto"/>
            <w:vAlign w:val="center"/>
          </w:tcPr>
          <w:p w14:paraId="1722649C" w14:textId="494329D8" w:rsidR="009D692F" w:rsidRPr="007B3C53" w:rsidRDefault="009D692F" w:rsidP="00DE64CA">
            <w:pPr>
              <w:jc w:val="center"/>
              <w:rPr>
                <w:sz w:val="18"/>
                <w:szCs w:val="18"/>
              </w:rPr>
            </w:pPr>
            <w:r w:rsidRPr="007B3C53">
              <w:rPr>
                <w:sz w:val="18"/>
                <w:szCs w:val="18"/>
              </w:rPr>
              <w:t>15.742,00</w:t>
            </w:r>
          </w:p>
        </w:tc>
        <w:tc>
          <w:tcPr>
            <w:tcW w:w="1400" w:type="dxa"/>
            <w:shd w:val="clear" w:color="auto" w:fill="auto"/>
            <w:vAlign w:val="center"/>
          </w:tcPr>
          <w:p w14:paraId="1D7A7B2F" w14:textId="79772BB1" w:rsidR="009D692F" w:rsidRPr="007B3C53" w:rsidRDefault="009D692F" w:rsidP="00DE64CA">
            <w:pPr>
              <w:jc w:val="center"/>
              <w:rPr>
                <w:sz w:val="18"/>
                <w:szCs w:val="18"/>
              </w:rPr>
            </w:pPr>
            <w:r w:rsidRPr="007B3C53">
              <w:rPr>
                <w:sz w:val="18"/>
                <w:szCs w:val="18"/>
              </w:rPr>
              <w:t>16.215,00</w:t>
            </w:r>
          </w:p>
        </w:tc>
        <w:tc>
          <w:tcPr>
            <w:tcW w:w="1232" w:type="dxa"/>
            <w:vMerge/>
            <w:shd w:val="clear" w:color="auto" w:fill="auto"/>
            <w:vAlign w:val="center"/>
          </w:tcPr>
          <w:p w14:paraId="7ED46AA0" w14:textId="01338617" w:rsidR="009D692F" w:rsidRPr="00C64962" w:rsidRDefault="009D692F" w:rsidP="00DE64CA">
            <w:pPr>
              <w:jc w:val="center"/>
              <w:rPr>
                <w:sz w:val="18"/>
                <w:szCs w:val="18"/>
              </w:rPr>
            </w:pPr>
          </w:p>
        </w:tc>
      </w:tr>
      <w:tr w:rsidR="009D692F" w:rsidRPr="00266859" w14:paraId="69470EE0" w14:textId="77777777" w:rsidTr="00B143E9">
        <w:trPr>
          <w:jc w:val="center"/>
        </w:trPr>
        <w:tc>
          <w:tcPr>
            <w:tcW w:w="2806" w:type="dxa"/>
            <w:shd w:val="clear" w:color="auto" w:fill="auto"/>
          </w:tcPr>
          <w:p w14:paraId="6FF887EB" w14:textId="1FB8ADBB" w:rsidR="009D692F" w:rsidRPr="00C64962" w:rsidRDefault="009D692F" w:rsidP="00DE64CA">
            <w:pPr>
              <w:jc w:val="left"/>
              <w:rPr>
                <w:sz w:val="18"/>
                <w:szCs w:val="18"/>
              </w:rPr>
            </w:pPr>
            <w:r w:rsidRPr="00C64962">
              <w:rPr>
                <w:sz w:val="18"/>
                <w:szCs w:val="18"/>
              </w:rPr>
              <w:t>Drugi korisnik</w:t>
            </w:r>
          </w:p>
        </w:tc>
        <w:tc>
          <w:tcPr>
            <w:tcW w:w="1101" w:type="dxa"/>
            <w:vMerge/>
            <w:shd w:val="clear" w:color="auto" w:fill="auto"/>
            <w:vAlign w:val="center"/>
          </w:tcPr>
          <w:p w14:paraId="2C832F51" w14:textId="0E2BE38F" w:rsidR="009D692F" w:rsidRPr="00C64962" w:rsidRDefault="009D692F" w:rsidP="00DE64CA">
            <w:pPr>
              <w:jc w:val="center"/>
              <w:rPr>
                <w:sz w:val="18"/>
                <w:szCs w:val="18"/>
              </w:rPr>
            </w:pPr>
          </w:p>
        </w:tc>
        <w:tc>
          <w:tcPr>
            <w:tcW w:w="1418" w:type="dxa"/>
            <w:shd w:val="clear" w:color="auto" w:fill="auto"/>
            <w:vAlign w:val="center"/>
          </w:tcPr>
          <w:p w14:paraId="3FBB1476" w14:textId="0A644135" w:rsidR="009D692F" w:rsidRPr="007B3C53" w:rsidRDefault="009D692F" w:rsidP="00DE64CA">
            <w:pPr>
              <w:jc w:val="center"/>
              <w:rPr>
                <w:sz w:val="18"/>
                <w:szCs w:val="18"/>
              </w:rPr>
            </w:pPr>
            <w:r w:rsidRPr="007B3C53">
              <w:rPr>
                <w:sz w:val="18"/>
                <w:szCs w:val="18"/>
              </w:rPr>
              <w:t>17.757,00</w:t>
            </w:r>
          </w:p>
        </w:tc>
        <w:tc>
          <w:tcPr>
            <w:tcW w:w="1393" w:type="dxa"/>
            <w:shd w:val="clear" w:color="auto" w:fill="auto"/>
            <w:vAlign w:val="center"/>
          </w:tcPr>
          <w:p w14:paraId="070CCB23" w14:textId="30A91BE3" w:rsidR="009D692F" w:rsidRPr="007B3C53" w:rsidRDefault="009D692F" w:rsidP="00DE64CA">
            <w:pPr>
              <w:jc w:val="center"/>
              <w:rPr>
                <w:sz w:val="18"/>
                <w:szCs w:val="18"/>
              </w:rPr>
            </w:pPr>
            <w:r w:rsidRPr="007B3C53">
              <w:rPr>
                <w:sz w:val="18"/>
                <w:szCs w:val="18"/>
              </w:rPr>
              <w:t>n/a</w:t>
            </w:r>
          </w:p>
        </w:tc>
        <w:tc>
          <w:tcPr>
            <w:tcW w:w="1400" w:type="dxa"/>
            <w:shd w:val="clear" w:color="auto" w:fill="auto"/>
            <w:vAlign w:val="center"/>
          </w:tcPr>
          <w:p w14:paraId="10D9B025" w14:textId="6BD42367" w:rsidR="009D692F" w:rsidRPr="007B3C53" w:rsidRDefault="009D692F" w:rsidP="00DE64CA">
            <w:pPr>
              <w:jc w:val="center"/>
              <w:rPr>
                <w:sz w:val="18"/>
                <w:szCs w:val="18"/>
              </w:rPr>
            </w:pPr>
            <w:r w:rsidRPr="007B3C53">
              <w:rPr>
                <w:sz w:val="18"/>
                <w:szCs w:val="18"/>
              </w:rPr>
              <w:t>16.215,00</w:t>
            </w:r>
          </w:p>
        </w:tc>
        <w:tc>
          <w:tcPr>
            <w:tcW w:w="1232" w:type="dxa"/>
            <w:vMerge/>
            <w:shd w:val="clear" w:color="auto" w:fill="auto"/>
            <w:vAlign w:val="center"/>
          </w:tcPr>
          <w:p w14:paraId="0A473849" w14:textId="63A526BD" w:rsidR="009D692F" w:rsidRPr="00C64962" w:rsidRDefault="009D692F" w:rsidP="00DE64CA">
            <w:pPr>
              <w:jc w:val="center"/>
              <w:rPr>
                <w:sz w:val="18"/>
                <w:szCs w:val="18"/>
              </w:rPr>
            </w:pPr>
          </w:p>
        </w:tc>
      </w:tr>
      <w:tr w:rsidR="007F44B6" w:rsidRPr="00266859" w14:paraId="1E74C2F3" w14:textId="77777777" w:rsidTr="00B143E9">
        <w:trPr>
          <w:jc w:val="center"/>
        </w:trPr>
        <w:tc>
          <w:tcPr>
            <w:tcW w:w="2806" w:type="dxa"/>
            <w:shd w:val="clear" w:color="auto" w:fill="auto"/>
          </w:tcPr>
          <w:p w14:paraId="661296B7" w14:textId="0AED9077" w:rsidR="007F44B6" w:rsidRPr="00C64962" w:rsidRDefault="007F44B6" w:rsidP="007F44B6">
            <w:pPr>
              <w:jc w:val="left"/>
              <w:rPr>
                <w:sz w:val="18"/>
                <w:szCs w:val="18"/>
              </w:rPr>
            </w:pPr>
            <w:r w:rsidRPr="00C64962">
              <w:rPr>
                <w:sz w:val="18"/>
                <w:szCs w:val="18"/>
              </w:rPr>
              <w:t>Dubrovačke ljetne igre</w:t>
            </w:r>
          </w:p>
        </w:tc>
        <w:tc>
          <w:tcPr>
            <w:tcW w:w="1101" w:type="dxa"/>
            <w:shd w:val="clear" w:color="auto" w:fill="auto"/>
          </w:tcPr>
          <w:p w14:paraId="722CE788" w14:textId="45C34956" w:rsidR="007F44B6" w:rsidRPr="00C64962" w:rsidRDefault="007F44B6" w:rsidP="007F44B6">
            <w:pPr>
              <w:jc w:val="center"/>
              <w:rPr>
                <w:sz w:val="18"/>
                <w:szCs w:val="18"/>
              </w:rPr>
            </w:pPr>
            <w:r w:rsidRPr="00C64962">
              <w:rPr>
                <w:sz w:val="18"/>
                <w:szCs w:val="18"/>
              </w:rPr>
              <w:t>494,2</w:t>
            </w:r>
          </w:p>
        </w:tc>
        <w:tc>
          <w:tcPr>
            <w:tcW w:w="1418" w:type="dxa"/>
            <w:shd w:val="clear" w:color="auto" w:fill="auto"/>
            <w:vAlign w:val="center"/>
          </w:tcPr>
          <w:p w14:paraId="3FBB52AE" w14:textId="4326343E" w:rsidR="007F44B6" w:rsidRPr="007B3C53" w:rsidRDefault="007F44B6" w:rsidP="007F44B6">
            <w:pPr>
              <w:jc w:val="center"/>
              <w:rPr>
                <w:sz w:val="18"/>
                <w:szCs w:val="18"/>
              </w:rPr>
            </w:pPr>
            <w:r w:rsidRPr="007B3C53">
              <w:rPr>
                <w:sz w:val="18"/>
                <w:szCs w:val="18"/>
              </w:rPr>
              <w:t>39.375,37</w:t>
            </w:r>
          </w:p>
        </w:tc>
        <w:tc>
          <w:tcPr>
            <w:tcW w:w="1393" w:type="dxa"/>
            <w:shd w:val="clear" w:color="auto" w:fill="auto"/>
            <w:vAlign w:val="center"/>
          </w:tcPr>
          <w:p w14:paraId="105FA3DF" w14:textId="629F93D4" w:rsidR="007F44B6" w:rsidRPr="007B3C53" w:rsidRDefault="007F44B6" w:rsidP="007F44B6">
            <w:pPr>
              <w:jc w:val="center"/>
              <w:rPr>
                <w:sz w:val="18"/>
                <w:szCs w:val="18"/>
              </w:rPr>
            </w:pPr>
            <w:r w:rsidRPr="007B3C53">
              <w:rPr>
                <w:sz w:val="18"/>
                <w:szCs w:val="18"/>
              </w:rPr>
              <w:t>29.460,78</w:t>
            </w:r>
          </w:p>
        </w:tc>
        <w:tc>
          <w:tcPr>
            <w:tcW w:w="1400" w:type="dxa"/>
            <w:shd w:val="clear" w:color="auto" w:fill="auto"/>
            <w:vAlign w:val="center"/>
          </w:tcPr>
          <w:p w14:paraId="401E6081" w14:textId="445F1B3B" w:rsidR="007F44B6" w:rsidRPr="007B3C53" w:rsidRDefault="007F44B6" w:rsidP="007F44B6">
            <w:pPr>
              <w:jc w:val="center"/>
              <w:rPr>
                <w:sz w:val="18"/>
                <w:szCs w:val="18"/>
              </w:rPr>
            </w:pPr>
            <w:r w:rsidRPr="007B3C53">
              <w:rPr>
                <w:sz w:val="18"/>
                <w:szCs w:val="18"/>
              </w:rPr>
              <w:t>31.975,13</w:t>
            </w:r>
          </w:p>
        </w:tc>
        <w:tc>
          <w:tcPr>
            <w:tcW w:w="1232" w:type="dxa"/>
            <w:shd w:val="clear" w:color="auto" w:fill="auto"/>
            <w:vAlign w:val="center"/>
          </w:tcPr>
          <w:p w14:paraId="6868FB12" w14:textId="40896948" w:rsidR="007F44B6" w:rsidRPr="00C64962" w:rsidRDefault="007F44B6" w:rsidP="007F44B6">
            <w:pPr>
              <w:jc w:val="center"/>
              <w:rPr>
                <w:sz w:val="18"/>
                <w:szCs w:val="18"/>
              </w:rPr>
            </w:pPr>
            <w:r w:rsidRPr="007F44B6">
              <w:rPr>
                <w:sz w:val="18"/>
                <w:szCs w:val="18"/>
              </w:rPr>
              <w:t>68,00</w:t>
            </w:r>
          </w:p>
        </w:tc>
      </w:tr>
      <w:tr w:rsidR="007F44B6" w:rsidRPr="00266859" w14:paraId="2F41DB87" w14:textId="77777777" w:rsidTr="00B143E9">
        <w:trPr>
          <w:jc w:val="center"/>
        </w:trPr>
        <w:tc>
          <w:tcPr>
            <w:tcW w:w="2806" w:type="dxa"/>
            <w:shd w:val="clear" w:color="auto" w:fill="auto"/>
          </w:tcPr>
          <w:p w14:paraId="00679CDA" w14:textId="56CBDB2E" w:rsidR="007F44B6" w:rsidRPr="00C64962" w:rsidRDefault="007F44B6" w:rsidP="007F44B6">
            <w:pPr>
              <w:jc w:val="left"/>
              <w:rPr>
                <w:sz w:val="18"/>
                <w:szCs w:val="18"/>
              </w:rPr>
            </w:pPr>
            <w:r w:rsidRPr="00C64962">
              <w:rPr>
                <w:sz w:val="18"/>
                <w:szCs w:val="18"/>
              </w:rPr>
              <w:t>Dubrovačke ljetne igre - radionica</w:t>
            </w:r>
          </w:p>
        </w:tc>
        <w:tc>
          <w:tcPr>
            <w:tcW w:w="1101" w:type="dxa"/>
            <w:shd w:val="clear" w:color="auto" w:fill="auto"/>
          </w:tcPr>
          <w:p w14:paraId="21F90FFE" w14:textId="6FE1478C" w:rsidR="007F44B6" w:rsidRPr="00C64962" w:rsidRDefault="007F44B6" w:rsidP="007F44B6">
            <w:pPr>
              <w:jc w:val="center"/>
              <w:rPr>
                <w:sz w:val="18"/>
                <w:szCs w:val="18"/>
              </w:rPr>
            </w:pPr>
            <w:r w:rsidRPr="00C64962">
              <w:rPr>
                <w:sz w:val="18"/>
                <w:szCs w:val="18"/>
              </w:rPr>
              <w:t>788,6</w:t>
            </w:r>
          </w:p>
        </w:tc>
        <w:tc>
          <w:tcPr>
            <w:tcW w:w="1418" w:type="dxa"/>
            <w:shd w:val="clear" w:color="auto" w:fill="auto"/>
            <w:vAlign w:val="center"/>
          </w:tcPr>
          <w:p w14:paraId="6AE750F9" w14:textId="2BAF0BE3" w:rsidR="007F44B6" w:rsidRPr="007B3C53" w:rsidRDefault="007F44B6" w:rsidP="007F44B6">
            <w:pPr>
              <w:jc w:val="center"/>
              <w:rPr>
                <w:sz w:val="18"/>
                <w:szCs w:val="18"/>
              </w:rPr>
            </w:pPr>
            <w:r w:rsidRPr="007B3C53">
              <w:rPr>
                <w:sz w:val="18"/>
                <w:szCs w:val="18"/>
              </w:rPr>
              <w:t>6.694,32</w:t>
            </w:r>
          </w:p>
        </w:tc>
        <w:tc>
          <w:tcPr>
            <w:tcW w:w="1393" w:type="dxa"/>
            <w:shd w:val="clear" w:color="auto" w:fill="auto"/>
            <w:vAlign w:val="center"/>
          </w:tcPr>
          <w:p w14:paraId="471A568B" w14:textId="1EF706FB" w:rsidR="007F44B6" w:rsidRPr="007B3C53" w:rsidRDefault="007F44B6" w:rsidP="007F44B6">
            <w:pPr>
              <w:jc w:val="center"/>
              <w:rPr>
                <w:sz w:val="18"/>
                <w:szCs w:val="18"/>
              </w:rPr>
            </w:pPr>
            <w:r w:rsidRPr="007B3C53">
              <w:rPr>
                <w:sz w:val="18"/>
                <w:szCs w:val="18"/>
              </w:rPr>
              <w:t>6.575,00</w:t>
            </w:r>
          </w:p>
        </w:tc>
        <w:tc>
          <w:tcPr>
            <w:tcW w:w="1400" w:type="dxa"/>
            <w:shd w:val="clear" w:color="auto" w:fill="auto"/>
            <w:vAlign w:val="center"/>
          </w:tcPr>
          <w:p w14:paraId="5876F686" w14:textId="0FA4872B" w:rsidR="007F44B6" w:rsidRPr="007B3C53" w:rsidRDefault="007F44B6" w:rsidP="007F44B6">
            <w:pPr>
              <w:jc w:val="center"/>
              <w:rPr>
                <w:sz w:val="18"/>
                <w:szCs w:val="18"/>
              </w:rPr>
            </w:pPr>
            <w:r w:rsidRPr="007B3C53">
              <w:rPr>
                <w:sz w:val="18"/>
                <w:szCs w:val="18"/>
              </w:rPr>
              <w:t>7.242,00</w:t>
            </w:r>
          </w:p>
        </w:tc>
        <w:tc>
          <w:tcPr>
            <w:tcW w:w="1232" w:type="dxa"/>
            <w:shd w:val="clear" w:color="auto" w:fill="auto"/>
            <w:vAlign w:val="center"/>
          </w:tcPr>
          <w:p w14:paraId="66DC5F53" w14:textId="7298D7D4" w:rsidR="007F44B6" w:rsidRPr="00C64962" w:rsidRDefault="007F44B6" w:rsidP="007F44B6">
            <w:pPr>
              <w:jc w:val="center"/>
              <w:rPr>
                <w:sz w:val="18"/>
                <w:szCs w:val="18"/>
              </w:rPr>
            </w:pPr>
            <w:r w:rsidRPr="007F44B6">
              <w:rPr>
                <w:sz w:val="18"/>
                <w:szCs w:val="18"/>
              </w:rPr>
              <w:t>8,67</w:t>
            </w:r>
          </w:p>
        </w:tc>
      </w:tr>
      <w:tr w:rsidR="007F44B6" w:rsidRPr="00266859" w14:paraId="1E120BBB" w14:textId="77777777" w:rsidTr="00B143E9">
        <w:trPr>
          <w:jc w:val="center"/>
        </w:trPr>
        <w:tc>
          <w:tcPr>
            <w:tcW w:w="2806" w:type="dxa"/>
            <w:shd w:val="clear" w:color="auto" w:fill="auto"/>
          </w:tcPr>
          <w:p w14:paraId="0C8FA4DC" w14:textId="65A44528" w:rsidR="007F44B6" w:rsidRPr="00C64962" w:rsidRDefault="007F44B6" w:rsidP="007F44B6">
            <w:pPr>
              <w:jc w:val="left"/>
              <w:rPr>
                <w:sz w:val="18"/>
                <w:szCs w:val="18"/>
              </w:rPr>
            </w:pPr>
            <w:r w:rsidRPr="00C64962">
              <w:rPr>
                <w:sz w:val="18"/>
                <w:szCs w:val="18"/>
              </w:rPr>
              <w:t>Dubrovačke ljetne igre - tehnika</w:t>
            </w:r>
          </w:p>
        </w:tc>
        <w:tc>
          <w:tcPr>
            <w:tcW w:w="1101" w:type="dxa"/>
            <w:shd w:val="clear" w:color="auto" w:fill="auto"/>
          </w:tcPr>
          <w:p w14:paraId="7DB44517" w14:textId="3082C7DC" w:rsidR="007F44B6" w:rsidRPr="00C64962" w:rsidRDefault="007F44B6" w:rsidP="007F44B6">
            <w:pPr>
              <w:jc w:val="center"/>
              <w:rPr>
                <w:sz w:val="18"/>
                <w:szCs w:val="18"/>
              </w:rPr>
            </w:pPr>
            <w:r w:rsidRPr="00C64962">
              <w:rPr>
                <w:sz w:val="18"/>
                <w:szCs w:val="18"/>
              </w:rPr>
              <w:t>289,1</w:t>
            </w:r>
          </w:p>
        </w:tc>
        <w:tc>
          <w:tcPr>
            <w:tcW w:w="1418" w:type="dxa"/>
            <w:shd w:val="clear" w:color="auto" w:fill="auto"/>
            <w:vAlign w:val="center"/>
          </w:tcPr>
          <w:p w14:paraId="07CB73E7" w14:textId="7567C360" w:rsidR="007F44B6" w:rsidRPr="007B3C53" w:rsidRDefault="007F44B6" w:rsidP="007F44B6">
            <w:pPr>
              <w:jc w:val="center"/>
              <w:rPr>
                <w:sz w:val="18"/>
                <w:szCs w:val="18"/>
              </w:rPr>
            </w:pPr>
            <w:r w:rsidRPr="007B3C53">
              <w:rPr>
                <w:sz w:val="18"/>
                <w:szCs w:val="18"/>
              </w:rPr>
              <w:t>16.190,16</w:t>
            </w:r>
          </w:p>
        </w:tc>
        <w:tc>
          <w:tcPr>
            <w:tcW w:w="1393" w:type="dxa"/>
            <w:shd w:val="clear" w:color="auto" w:fill="auto"/>
            <w:vAlign w:val="center"/>
          </w:tcPr>
          <w:p w14:paraId="232A11CD" w14:textId="05D3924B" w:rsidR="007F44B6" w:rsidRPr="007B3C53" w:rsidRDefault="007F44B6" w:rsidP="007F44B6">
            <w:pPr>
              <w:jc w:val="center"/>
              <w:rPr>
                <w:sz w:val="18"/>
                <w:szCs w:val="18"/>
              </w:rPr>
            </w:pPr>
            <w:r w:rsidRPr="007B3C53">
              <w:rPr>
                <w:sz w:val="18"/>
                <w:szCs w:val="18"/>
              </w:rPr>
              <w:t>21.111,04</w:t>
            </w:r>
          </w:p>
        </w:tc>
        <w:tc>
          <w:tcPr>
            <w:tcW w:w="1400" w:type="dxa"/>
            <w:shd w:val="clear" w:color="auto" w:fill="auto"/>
            <w:vAlign w:val="center"/>
          </w:tcPr>
          <w:p w14:paraId="1FF9B7BF" w14:textId="35E24334" w:rsidR="007F44B6" w:rsidRPr="007B3C53" w:rsidRDefault="007F44B6" w:rsidP="007F44B6">
            <w:pPr>
              <w:jc w:val="center"/>
              <w:rPr>
                <w:sz w:val="18"/>
                <w:szCs w:val="18"/>
              </w:rPr>
            </w:pPr>
            <w:r w:rsidRPr="007B3C53">
              <w:rPr>
                <w:sz w:val="18"/>
                <w:szCs w:val="18"/>
              </w:rPr>
              <w:t>21.472,57</w:t>
            </w:r>
          </w:p>
        </w:tc>
        <w:tc>
          <w:tcPr>
            <w:tcW w:w="1232" w:type="dxa"/>
            <w:shd w:val="clear" w:color="auto" w:fill="auto"/>
            <w:vAlign w:val="center"/>
          </w:tcPr>
          <w:p w14:paraId="4A0ADECC" w14:textId="6C9CD6B3" w:rsidR="007F44B6" w:rsidRPr="00C64962" w:rsidRDefault="007F44B6" w:rsidP="007F44B6">
            <w:pPr>
              <w:jc w:val="center"/>
              <w:rPr>
                <w:sz w:val="18"/>
                <w:szCs w:val="18"/>
              </w:rPr>
            </w:pPr>
            <w:r w:rsidRPr="007F44B6">
              <w:rPr>
                <w:sz w:val="18"/>
                <w:szCs w:val="18"/>
              </w:rPr>
              <w:t>67,77</w:t>
            </w:r>
          </w:p>
        </w:tc>
      </w:tr>
      <w:tr w:rsidR="007F44B6" w:rsidRPr="00266859" w14:paraId="736092B8" w14:textId="77777777" w:rsidTr="00B143E9">
        <w:trPr>
          <w:jc w:val="center"/>
        </w:trPr>
        <w:tc>
          <w:tcPr>
            <w:tcW w:w="2806" w:type="dxa"/>
            <w:shd w:val="clear" w:color="auto" w:fill="auto"/>
          </w:tcPr>
          <w:p w14:paraId="3558D3AF" w14:textId="69FDFA60" w:rsidR="007F44B6" w:rsidRPr="00C64962" w:rsidRDefault="007F44B6" w:rsidP="007F44B6">
            <w:pPr>
              <w:jc w:val="left"/>
              <w:rPr>
                <w:sz w:val="18"/>
                <w:szCs w:val="18"/>
              </w:rPr>
            </w:pPr>
            <w:r w:rsidRPr="00C64962">
              <w:rPr>
                <w:sz w:val="18"/>
                <w:szCs w:val="18"/>
              </w:rPr>
              <w:t>Dubrovačke ljetne igre - ured</w:t>
            </w:r>
          </w:p>
        </w:tc>
        <w:tc>
          <w:tcPr>
            <w:tcW w:w="1101" w:type="dxa"/>
            <w:shd w:val="clear" w:color="auto" w:fill="auto"/>
          </w:tcPr>
          <w:p w14:paraId="2BBDB6BE" w14:textId="243A2275" w:rsidR="007F44B6" w:rsidRPr="00C64962" w:rsidRDefault="007F44B6" w:rsidP="007F44B6">
            <w:pPr>
              <w:jc w:val="center"/>
              <w:rPr>
                <w:sz w:val="18"/>
                <w:szCs w:val="18"/>
              </w:rPr>
            </w:pPr>
            <w:r w:rsidRPr="00C64962">
              <w:rPr>
                <w:sz w:val="18"/>
                <w:szCs w:val="18"/>
              </w:rPr>
              <w:t>57,5</w:t>
            </w:r>
          </w:p>
        </w:tc>
        <w:tc>
          <w:tcPr>
            <w:tcW w:w="1418" w:type="dxa"/>
            <w:shd w:val="clear" w:color="auto" w:fill="auto"/>
            <w:vAlign w:val="center"/>
          </w:tcPr>
          <w:p w14:paraId="28186C85" w14:textId="28BF37C2" w:rsidR="007F44B6" w:rsidRPr="007B3C53" w:rsidRDefault="007F44B6" w:rsidP="007F44B6">
            <w:pPr>
              <w:jc w:val="center"/>
              <w:rPr>
                <w:sz w:val="18"/>
                <w:szCs w:val="18"/>
              </w:rPr>
            </w:pPr>
            <w:r w:rsidRPr="007B3C53">
              <w:rPr>
                <w:sz w:val="18"/>
                <w:szCs w:val="18"/>
              </w:rPr>
              <w:t>8.327,20</w:t>
            </w:r>
          </w:p>
        </w:tc>
        <w:tc>
          <w:tcPr>
            <w:tcW w:w="1393" w:type="dxa"/>
            <w:shd w:val="clear" w:color="auto" w:fill="auto"/>
            <w:vAlign w:val="center"/>
          </w:tcPr>
          <w:p w14:paraId="4C07E775" w14:textId="20A0092F" w:rsidR="007F44B6" w:rsidRPr="007B3C53" w:rsidRDefault="007F44B6" w:rsidP="007F44B6">
            <w:pPr>
              <w:jc w:val="center"/>
              <w:rPr>
                <w:sz w:val="18"/>
                <w:szCs w:val="18"/>
              </w:rPr>
            </w:pPr>
            <w:r w:rsidRPr="007B3C53">
              <w:rPr>
                <w:sz w:val="18"/>
                <w:szCs w:val="18"/>
              </w:rPr>
              <w:t>7.881,83</w:t>
            </w:r>
          </w:p>
        </w:tc>
        <w:tc>
          <w:tcPr>
            <w:tcW w:w="1400" w:type="dxa"/>
            <w:shd w:val="clear" w:color="auto" w:fill="auto"/>
            <w:vAlign w:val="center"/>
          </w:tcPr>
          <w:p w14:paraId="664755BC" w14:textId="4438FFC7" w:rsidR="007F44B6" w:rsidRPr="007B3C53" w:rsidRDefault="007F44B6" w:rsidP="007F44B6">
            <w:pPr>
              <w:jc w:val="center"/>
              <w:rPr>
                <w:sz w:val="18"/>
                <w:szCs w:val="18"/>
              </w:rPr>
            </w:pPr>
            <w:r w:rsidRPr="007B3C53">
              <w:rPr>
                <w:sz w:val="18"/>
                <w:szCs w:val="18"/>
              </w:rPr>
              <w:t>8.229,17</w:t>
            </w:r>
          </w:p>
        </w:tc>
        <w:tc>
          <w:tcPr>
            <w:tcW w:w="1232" w:type="dxa"/>
            <w:shd w:val="clear" w:color="auto" w:fill="auto"/>
            <w:vAlign w:val="center"/>
          </w:tcPr>
          <w:p w14:paraId="59B0EC28" w14:textId="57E58670" w:rsidR="007F44B6" w:rsidRPr="00C64962" w:rsidRDefault="007F44B6" w:rsidP="007F44B6">
            <w:pPr>
              <w:jc w:val="center"/>
              <w:rPr>
                <w:sz w:val="18"/>
                <w:szCs w:val="18"/>
              </w:rPr>
            </w:pPr>
            <w:r w:rsidRPr="007F44B6">
              <w:rPr>
                <w:sz w:val="18"/>
                <w:szCs w:val="18"/>
              </w:rPr>
              <w:t>141,67</w:t>
            </w:r>
          </w:p>
        </w:tc>
      </w:tr>
      <w:tr w:rsidR="007F44B6" w:rsidRPr="00266859" w14:paraId="13849A1B" w14:textId="77777777" w:rsidTr="00B143E9">
        <w:trPr>
          <w:jc w:val="center"/>
        </w:trPr>
        <w:tc>
          <w:tcPr>
            <w:tcW w:w="2806" w:type="dxa"/>
            <w:shd w:val="clear" w:color="auto" w:fill="auto"/>
          </w:tcPr>
          <w:p w14:paraId="5AE99507" w14:textId="4F7B35D3" w:rsidR="007F44B6" w:rsidRPr="00C64962" w:rsidRDefault="007F44B6" w:rsidP="007F44B6">
            <w:pPr>
              <w:jc w:val="left"/>
              <w:rPr>
                <w:sz w:val="18"/>
                <w:szCs w:val="18"/>
              </w:rPr>
            </w:pPr>
            <w:r w:rsidRPr="00C64962">
              <w:rPr>
                <w:sz w:val="18"/>
                <w:szCs w:val="18"/>
              </w:rPr>
              <w:t>Etnografski muzej - Muzej "Rupe"</w:t>
            </w:r>
          </w:p>
        </w:tc>
        <w:tc>
          <w:tcPr>
            <w:tcW w:w="1101" w:type="dxa"/>
            <w:shd w:val="clear" w:color="auto" w:fill="auto"/>
          </w:tcPr>
          <w:p w14:paraId="4E0714DE" w14:textId="6548ACAE" w:rsidR="007F44B6" w:rsidRPr="00C64962" w:rsidRDefault="007F44B6" w:rsidP="007F44B6">
            <w:pPr>
              <w:jc w:val="center"/>
              <w:rPr>
                <w:sz w:val="18"/>
                <w:szCs w:val="18"/>
              </w:rPr>
            </w:pPr>
            <w:r w:rsidRPr="00C64962">
              <w:rPr>
                <w:sz w:val="18"/>
                <w:szCs w:val="18"/>
              </w:rPr>
              <w:t>80,0</w:t>
            </w:r>
          </w:p>
        </w:tc>
        <w:tc>
          <w:tcPr>
            <w:tcW w:w="1418" w:type="dxa"/>
            <w:shd w:val="clear" w:color="auto" w:fill="auto"/>
            <w:vAlign w:val="center"/>
          </w:tcPr>
          <w:p w14:paraId="00B87500" w14:textId="4ACAC6F2" w:rsidR="007F44B6" w:rsidRPr="007B3C53" w:rsidRDefault="007F44B6" w:rsidP="007F44B6">
            <w:pPr>
              <w:jc w:val="center"/>
              <w:rPr>
                <w:sz w:val="18"/>
                <w:szCs w:val="18"/>
              </w:rPr>
            </w:pPr>
            <w:r w:rsidRPr="007B3C53">
              <w:rPr>
                <w:sz w:val="18"/>
                <w:szCs w:val="18"/>
              </w:rPr>
              <w:t>44.699,28</w:t>
            </w:r>
          </w:p>
        </w:tc>
        <w:tc>
          <w:tcPr>
            <w:tcW w:w="1393" w:type="dxa"/>
            <w:shd w:val="clear" w:color="auto" w:fill="auto"/>
            <w:vAlign w:val="center"/>
          </w:tcPr>
          <w:p w14:paraId="3F6D2724" w14:textId="368D23EB" w:rsidR="007F44B6" w:rsidRPr="007B3C53" w:rsidRDefault="007F44B6" w:rsidP="007F44B6">
            <w:pPr>
              <w:jc w:val="center"/>
              <w:rPr>
                <w:sz w:val="18"/>
                <w:szCs w:val="18"/>
              </w:rPr>
            </w:pPr>
            <w:r w:rsidRPr="007B3C53">
              <w:rPr>
                <w:sz w:val="18"/>
                <w:szCs w:val="18"/>
              </w:rPr>
              <w:t>39.215,20</w:t>
            </w:r>
          </w:p>
        </w:tc>
        <w:tc>
          <w:tcPr>
            <w:tcW w:w="1400" w:type="dxa"/>
            <w:shd w:val="clear" w:color="auto" w:fill="auto"/>
            <w:vAlign w:val="center"/>
          </w:tcPr>
          <w:p w14:paraId="59835503" w14:textId="59B93F9F" w:rsidR="007F44B6" w:rsidRPr="007B3C53" w:rsidRDefault="007F44B6" w:rsidP="007F44B6">
            <w:pPr>
              <w:jc w:val="center"/>
              <w:rPr>
                <w:sz w:val="18"/>
                <w:szCs w:val="18"/>
              </w:rPr>
            </w:pPr>
            <w:r w:rsidRPr="007B3C53">
              <w:rPr>
                <w:sz w:val="18"/>
                <w:szCs w:val="18"/>
              </w:rPr>
              <w:t>38.829,00</w:t>
            </w:r>
          </w:p>
        </w:tc>
        <w:tc>
          <w:tcPr>
            <w:tcW w:w="1232" w:type="dxa"/>
            <w:shd w:val="clear" w:color="auto" w:fill="auto"/>
            <w:vAlign w:val="center"/>
          </w:tcPr>
          <w:p w14:paraId="1E613D97" w14:textId="1B6368CE" w:rsidR="007F44B6" w:rsidRPr="00C64962" w:rsidRDefault="007F44B6" w:rsidP="007F44B6">
            <w:pPr>
              <w:jc w:val="center"/>
              <w:rPr>
                <w:sz w:val="18"/>
                <w:szCs w:val="18"/>
              </w:rPr>
            </w:pPr>
            <w:r w:rsidRPr="007F44B6">
              <w:rPr>
                <w:sz w:val="18"/>
                <w:szCs w:val="18"/>
              </w:rPr>
              <w:t>511,43</w:t>
            </w:r>
          </w:p>
        </w:tc>
      </w:tr>
      <w:tr w:rsidR="007F44B6" w:rsidRPr="00266859" w14:paraId="23C57CBE" w14:textId="77777777" w:rsidTr="00B143E9">
        <w:trPr>
          <w:jc w:val="center"/>
        </w:trPr>
        <w:tc>
          <w:tcPr>
            <w:tcW w:w="2806" w:type="dxa"/>
            <w:shd w:val="clear" w:color="auto" w:fill="auto"/>
          </w:tcPr>
          <w:p w14:paraId="6118C5E3" w14:textId="44CCD0A5" w:rsidR="007F44B6" w:rsidRPr="00C64962" w:rsidRDefault="007F44B6" w:rsidP="007F44B6">
            <w:pPr>
              <w:jc w:val="left"/>
              <w:rPr>
                <w:sz w:val="18"/>
                <w:szCs w:val="18"/>
              </w:rPr>
            </w:pPr>
            <w:r w:rsidRPr="00C64962">
              <w:rPr>
                <w:sz w:val="18"/>
                <w:szCs w:val="18"/>
              </w:rPr>
              <w:t xml:space="preserve">Folklorni ansambl </w:t>
            </w:r>
            <w:proofErr w:type="spellStart"/>
            <w:r w:rsidRPr="00C64962">
              <w:rPr>
                <w:sz w:val="18"/>
                <w:szCs w:val="18"/>
              </w:rPr>
              <w:t>Linđo</w:t>
            </w:r>
            <w:proofErr w:type="spellEnd"/>
          </w:p>
        </w:tc>
        <w:tc>
          <w:tcPr>
            <w:tcW w:w="1101" w:type="dxa"/>
            <w:shd w:val="clear" w:color="auto" w:fill="auto"/>
          </w:tcPr>
          <w:p w14:paraId="0E6C8BA1" w14:textId="301588AC" w:rsidR="007F44B6" w:rsidRPr="00C64962" w:rsidRDefault="007F44B6" w:rsidP="007F44B6">
            <w:pPr>
              <w:jc w:val="center"/>
              <w:rPr>
                <w:sz w:val="18"/>
                <w:szCs w:val="18"/>
              </w:rPr>
            </w:pPr>
            <w:r w:rsidRPr="00C64962">
              <w:rPr>
                <w:sz w:val="18"/>
                <w:szCs w:val="18"/>
              </w:rPr>
              <w:t>44,3</w:t>
            </w:r>
          </w:p>
        </w:tc>
        <w:tc>
          <w:tcPr>
            <w:tcW w:w="1418" w:type="dxa"/>
            <w:shd w:val="clear" w:color="auto" w:fill="auto"/>
            <w:vAlign w:val="center"/>
          </w:tcPr>
          <w:p w14:paraId="7535641F" w14:textId="603F17F7" w:rsidR="007F44B6" w:rsidRPr="007B3C53" w:rsidRDefault="007F44B6" w:rsidP="007F44B6">
            <w:pPr>
              <w:jc w:val="center"/>
              <w:rPr>
                <w:sz w:val="18"/>
                <w:szCs w:val="18"/>
              </w:rPr>
            </w:pPr>
            <w:r w:rsidRPr="007B3C53">
              <w:rPr>
                <w:sz w:val="18"/>
                <w:szCs w:val="18"/>
              </w:rPr>
              <w:t>2.816,90</w:t>
            </w:r>
          </w:p>
        </w:tc>
        <w:tc>
          <w:tcPr>
            <w:tcW w:w="1393" w:type="dxa"/>
            <w:shd w:val="clear" w:color="auto" w:fill="auto"/>
            <w:vAlign w:val="center"/>
          </w:tcPr>
          <w:p w14:paraId="1C4EE1CA" w14:textId="5FA7D206" w:rsidR="007F44B6" w:rsidRPr="007B3C53" w:rsidRDefault="007F44B6" w:rsidP="007F44B6">
            <w:pPr>
              <w:jc w:val="center"/>
              <w:rPr>
                <w:sz w:val="18"/>
                <w:szCs w:val="18"/>
              </w:rPr>
            </w:pPr>
            <w:r w:rsidRPr="007B3C53">
              <w:rPr>
                <w:sz w:val="18"/>
                <w:szCs w:val="18"/>
              </w:rPr>
              <w:t>3.434,33</w:t>
            </w:r>
          </w:p>
        </w:tc>
        <w:tc>
          <w:tcPr>
            <w:tcW w:w="1400" w:type="dxa"/>
            <w:shd w:val="clear" w:color="auto" w:fill="auto"/>
            <w:vAlign w:val="center"/>
          </w:tcPr>
          <w:p w14:paraId="1938C4D9" w14:textId="32CA97CC" w:rsidR="007F44B6" w:rsidRPr="007B3C53" w:rsidRDefault="007F44B6" w:rsidP="007F44B6">
            <w:pPr>
              <w:jc w:val="center"/>
              <w:rPr>
                <w:sz w:val="18"/>
                <w:szCs w:val="18"/>
              </w:rPr>
            </w:pPr>
            <w:r w:rsidRPr="007B3C53">
              <w:rPr>
                <w:sz w:val="18"/>
                <w:szCs w:val="18"/>
              </w:rPr>
              <w:t>3.062,00</w:t>
            </w:r>
          </w:p>
        </w:tc>
        <w:tc>
          <w:tcPr>
            <w:tcW w:w="1232" w:type="dxa"/>
            <w:shd w:val="clear" w:color="auto" w:fill="auto"/>
            <w:vAlign w:val="center"/>
          </w:tcPr>
          <w:p w14:paraId="31E470BB" w14:textId="4FB872D0" w:rsidR="007F44B6" w:rsidRPr="00C64962" w:rsidRDefault="007F44B6" w:rsidP="007F44B6">
            <w:pPr>
              <w:jc w:val="center"/>
              <w:rPr>
                <w:sz w:val="18"/>
                <w:szCs w:val="18"/>
              </w:rPr>
            </w:pPr>
            <w:r w:rsidRPr="007F44B6">
              <w:rPr>
                <w:sz w:val="18"/>
                <w:szCs w:val="18"/>
              </w:rPr>
              <w:t>70,08</w:t>
            </w:r>
          </w:p>
        </w:tc>
      </w:tr>
      <w:tr w:rsidR="007F44B6" w:rsidRPr="00266859" w14:paraId="668E2095" w14:textId="77777777" w:rsidTr="00B143E9">
        <w:trPr>
          <w:jc w:val="center"/>
        </w:trPr>
        <w:tc>
          <w:tcPr>
            <w:tcW w:w="2806" w:type="dxa"/>
            <w:shd w:val="clear" w:color="auto" w:fill="auto"/>
          </w:tcPr>
          <w:p w14:paraId="6A4F5173" w14:textId="006D207D" w:rsidR="007F44B6" w:rsidRPr="00C64962" w:rsidRDefault="007F44B6" w:rsidP="007F44B6">
            <w:pPr>
              <w:jc w:val="left"/>
              <w:rPr>
                <w:sz w:val="18"/>
                <w:szCs w:val="18"/>
              </w:rPr>
            </w:pPr>
            <w:r w:rsidRPr="00C64962">
              <w:rPr>
                <w:sz w:val="18"/>
                <w:szCs w:val="18"/>
              </w:rPr>
              <w:t xml:space="preserve">Folklorni ansambl </w:t>
            </w:r>
            <w:proofErr w:type="spellStart"/>
            <w:r w:rsidRPr="00C64962">
              <w:rPr>
                <w:sz w:val="18"/>
                <w:szCs w:val="18"/>
              </w:rPr>
              <w:t>Linđo</w:t>
            </w:r>
            <w:proofErr w:type="spellEnd"/>
            <w:r w:rsidRPr="00C64962">
              <w:rPr>
                <w:sz w:val="18"/>
                <w:szCs w:val="18"/>
              </w:rPr>
              <w:t xml:space="preserve"> - ured</w:t>
            </w:r>
          </w:p>
        </w:tc>
        <w:tc>
          <w:tcPr>
            <w:tcW w:w="1101" w:type="dxa"/>
            <w:shd w:val="clear" w:color="auto" w:fill="auto"/>
          </w:tcPr>
          <w:p w14:paraId="7FF48D1A" w14:textId="4528F2D2" w:rsidR="007F44B6" w:rsidRPr="00C64962" w:rsidRDefault="007F44B6" w:rsidP="007F44B6">
            <w:pPr>
              <w:jc w:val="center"/>
              <w:rPr>
                <w:sz w:val="18"/>
                <w:szCs w:val="18"/>
              </w:rPr>
            </w:pPr>
            <w:r w:rsidRPr="00C64962">
              <w:rPr>
                <w:sz w:val="18"/>
                <w:szCs w:val="18"/>
              </w:rPr>
              <w:t>397,5</w:t>
            </w:r>
          </w:p>
        </w:tc>
        <w:tc>
          <w:tcPr>
            <w:tcW w:w="1418" w:type="dxa"/>
            <w:shd w:val="clear" w:color="auto" w:fill="auto"/>
            <w:vAlign w:val="center"/>
          </w:tcPr>
          <w:p w14:paraId="63D626F6" w14:textId="6F8747B4" w:rsidR="007F44B6" w:rsidRPr="007B3C53" w:rsidRDefault="007F44B6" w:rsidP="007F44B6">
            <w:pPr>
              <w:jc w:val="center"/>
              <w:rPr>
                <w:sz w:val="18"/>
                <w:szCs w:val="18"/>
              </w:rPr>
            </w:pPr>
            <w:r w:rsidRPr="007B3C53">
              <w:rPr>
                <w:sz w:val="18"/>
                <w:szCs w:val="18"/>
              </w:rPr>
              <w:t>75.047,13</w:t>
            </w:r>
          </w:p>
        </w:tc>
        <w:tc>
          <w:tcPr>
            <w:tcW w:w="1393" w:type="dxa"/>
            <w:shd w:val="clear" w:color="auto" w:fill="auto"/>
            <w:vAlign w:val="center"/>
          </w:tcPr>
          <w:p w14:paraId="29A1A9C6" w14:textId="44312059" w:rsidR="007F44B6" w:rsidRPr="007B3C53" w:rsidRDefault="007F44B6" w:rsidP="007F44B6">
            <w:pPr>
              <w:jc w:val="center"/>
              <w:rPr>
                <w:sz w:val="18"/>
                <w:szCs w:val="18"/>
              </w:rPr>
            </w:pPr>
            <w:r w:rsidRPr="007B3C53">
              <w:rPr>
                <w:sz w:val="18"/>
                <w:szCs w:val="18"/>
              </w:rPr>
              <w:t>33.147,00</w:t>
            </w:r>
          </w:p>
        </w:tc>
        <w:tc>
          <w:tcPr>
            <w:tcW w:w="1400" w:type="dxa"/>
            <w:shd w:val="clear" w:color="auto" w:fill="auto"/>
            <w:vAlign w:val="center"/>
          </w:tcPr>
          <w:p w14:paraId="39FAD4D1" w14:textId="212E2934" w:rsidR="007F44B6" w:rsidRPr="007B3C53" w:rsidRDefault="007F44B6" w:rsidP="007F44B6">
            <w:pPr>
              <w:jc w:val="center"/>
              <w:rPr>
                <w:sz w:val="18"/>
                <w:szCs w:val="18"/>
              </w:rPr>
            </w:pPr>
            <w:r w:rsidRPr="007B3C53">
              <w:rPr>
                <w:sz w:val="18"/>
                <w:szCs w:val="18"/>
              </w:rPr>
              <w:t>65.067,00</w:t>
            </w:r>
          </w:p>
        </w:tc>
        <w:tc>
          <w:tcPr>
            <w:tcW w:w="1232" w:type="dxa"/>
            <w:shd w:val="clear" w:color="auto" w:fill="auto"/>
            <w:vAlign w:val="center"/>
          </w:tcPr>
          <w:p w14:paraId="66C31F21" w14:textId="72197671" w:rsidR="007F44B6" w:rsidRPr="00C64962" w:rsidRDefault="007F44B6" w:rsidP="007F44B6">
            <w:pPr>
              <w:jc w:val="center"/>
              <w:rPr>
                <w:sz w:val="18"/>
                <w:szCs w:val="18"/>
              </w:rPr>
            </w:pPr>
            <w:r w:rsidRPr="007F44B6">
              <w:rPr>
                <w:sz w:val="18"/>
                <w:szCs w:val="18"/>
              </w:rPr>
              <w:t>145,29</w:t>
            </w:r>
          </w:p>
        </w:tc>
      </w:tr>
      <w:tr w:rsidR="007F44B6" w:rsidRPr="00266859" w14:paraId="6811E214" w14:textId="77777777" w:rsidTr="00B143E9">
        <w:trPr>
          <w:jc w:val="center"/>
        </w:trPr>
        <w:tc>
          <w:tcPr>
            <w:tcW w:w="2806" w:type="dxa"/>
            <w:shd w:val="clear" w:color="auto" w:fill="auto"/>
          </w:tcPr>
          <w:p w14:paraId="4CE710FE" w14:textId="75840704" w:rsidR="007F44B6" w:rsidRPr="00C64962" w:rsidRDefault="007F44B6" w:rsidP="007F44B6">
            <w:pPr>
              <w:jc w:val="left"/>
              <w:rPr>
                <w:sz w:val="18"/>
                <w:szCs w:val="18"/>
              </w:rPr>
            </w:pPr>
            <w:r w:rsidRPr="00C64962">
              <w:rPr>
                <w:sz w:val="18"/>
                <w:szCs w:val="18"/>
              </w:rPr>
              <w:t>Gradski kotar Gruž</w:t>
            </w:r>
          </w:p>
        </w:tc>
        <w:tc>
          <w:tcPr>
            <w:tcW w:w="1101" w:type="dxa"/>
            <w:shd w:val="clear" w:color="auto" w:fill="auto"/>
          </w:tcPr>
          <w:p w14:paraId="5783BDEF" w14:textId="4EF82EF1" w:rsidR="007F44B6" w:rsidRPr="00C64962" w:rsidRDefault="007F44B6" w:rsidP="007F44B6">
            <w:pPr>
              <w:jc w:val="center"/>
              <w:rPr>
                <w:sz w:val="18"/>
                <w:szCs w:val="18"/>
              </w:rPr>
            </w:pPr>
            <w:r w:rsidRPr="00C64962">
              <w:rPr>
                <w:sz w:val="18"/>
                <w:szCs w:val="18"/>
              </w:rPr>
              <w:t>41,4</w:t>
            </w:r>
          </w:p>
        </w:tc>
        <w:tc>
          <w:tcPr>
            <w:tcW w:w="1418" w:type="dxa"/>
            <w:shd w:val="clear" w:color="auto" w:fill="auto"/>
            <w:vAlign w:val="center"/>
          </w:tcPr>
          <w:p w14:paraId="741A559C" w14:textId="33D6B097" w:rsidR="007F44B6" w:rsidRPr="007B3C53" w:rsidRDefault="007F44B6" w:rsidP="007F44B6">
            <w:pPr>
              <w:jc w:val="center"/>
              <w:rPr>
                <w:sz w:val="18"/>
                <w:szCs w:val="18"/>
              </w:rPr>
            </w:pPr>
            <w:r w:rsidRPr="007B3C53">
              <w:rPr>
                <w:sz w:val="18"/>
                <w:szCs w:val="18"/>
              </w:rPr>
              <w:t>8.118,20</w:t>
            </w:r>
          </w:p>
        </w:tc>
        <w:tc>
          <w:tcPr>
            <w:tcW w:w="1393" w:type="dxa"/>
            <w:shd w:val="clear" w:color="auto" w:fill="auto"/>
            <w:vAlign w:val="center"/>
          </w:tcPr>
          <w:p w14:paraId="31532F12" w14:textId="2BB2CCF3" w:rsidR="007F44B6" w:rsidRPr="007B3C53" w:rsidRDefault="007F44B6" w:rsidP="007F44B6">
            <w:pPr>
              <w:jc w:val="center"/>
              <w:rPr>
                <w:sz w:val="18"/>
                <w:szCs w:val="18"/>
              </w:rPr>
            </w:pPr>
            <w:r w:rsidRPr="007B3C53">
              <w:rPr>
                <w:sz w:val="18"/>
                <w:szCs w:val="18"/>
              </w:rPr>
              <w:t>7.211,00</w:t>
            </w:r>
          </w:p>
        </w:tc>
        <w:tc>
          <w:tcPr>
            <w:tcW w:w="1400" w:type="dxa"/>
            <w:shd w:val="clear" w:color="auto" w:fill="auto"/>
            <w:vAlign w:val="center"/>
          </w:tcPr>
          <w:p w14:paraId="5F418082" w14:textId="02EF7D4C" w:rsidR="007F44B6" w:rsidRPr="007B3C53" w:rsidRDefault="007F44B6" w:rsidP="007F44B6">
            <w:pPr>
              <w:jc w:val="center"/>
              <w:rPr>
                <w:sz w:val="18"/>
                <w:szCs w:val="18"/>
              </w:rPr>
            </w:pPr>
            <w:r w:rsidRPr="007B3C53">
              <w:rPr>
                <w:sz w:val="18"/>
                <w:szCs w:val="18"/>
              </w:rPr>
              <w:t>6.530,00</w:t>
            </w:r>
          </w:p>
        </w:tc>
        <w:tc>
          <w:tcPr>
            <w:tcW w:w="1232" w:type="dxa"/>
            <w:shd w:val="clear" w:color="auto" w:fill="auto"/>
            <w:vAlign w:val="center"/>
          </w:tcPr>
          <w:p w14:paraId="6EEBD331" w14:textId="55E1C7EF" w:rsidR="007F44B6" w:rsidRPr="00C64962" w:rsidRDefault="007F44B6" w:rsidP="007F44B6">
            <w:pPr>
              <w:jc w:val="center"/>
              <w:rPr>
                <w:sz w:val="18"/>
                <w:szCs w:val="18"/>
              </w:rPr>
            </w:pPr>
            <w:r w:rsidRPr="007F44B6">
              <w:rPr>
                <w:sz w:val="18"/>
                <w:szCs w:val="18"/>
              </w:rPr>
              <w:t>176,00</w:t>
            </w:r>
          </w:p>
        </w:tc>
      </w:tr>
      <w:tr w:rsidR="007F44B6" w:rsidRPr="00266859" w14:paraId="680D6B53" w14:textId="77777777" w:rsidTr="00B143E9">
        <w:trPr>
          <w:jc w:val="center"/>
        </w:trPr>
        <w:tc>
          <w:tcPr>
            <w:tcW w:w="2806" w:type="dxa"/>
            <w:shd w:val="clear" w:color="auto" w:fill="auto"/>
          </w:tcPr>
          <w:p w14:paraId="111B0D08" w14:textId="650E19B7" w:rsidR="007F44B6" w:rsidRPr="00C64962" w:rsidRDefault="007F44B6" w:rsidP="007F44B6">
            <w:pPr>
              <w:jc w:val="left"/>
              <w:rPr>
                <w:sz w:val="18"/>
                <w:szCs w:val="18"/>
              </w:rPr>
            </w:pPr>
            <w:r w:rsidRPr="00C64962">
              <w:rPr>
                <w:sz w:val="18"/>
                <w:szCs w:val="18"/>
              </w:rPr>
              <w:t>Gradski kotar Lapad</w:t>
            </w:r>
          </w:p>
        </w:tc>
        <w:tc>
          <w:tcPr>
            <w:tcW w:w="1101" w:type="dxa"/>
            <w:shd w:val="clear" w:color="auto" w:fill="auto"/>
          </w:tcPr>
          <w:p w14:paraId="55CFB7BC" w14:textId="222DA66C" w:rsidR="007F44B6" w:rsidRPr="00C64962" w:rsidRDefault="007F44B6" w:rsidP="007F44B6">
            <w:pPr>
              <w:jc w:val="center"/>
              <w:rPr>
                <w:sz w:val="18"/>
                <w:szCs w:val="18"/>
              </w:rPr>
            </w:pPr>
            <w:r w:rsidRPr="00C64962">
              <w:rPr>
                <w:sz w:val="18"/>
                <w:szCs w:val="18"/>
              </w:rPr>
              <w:t>55,8</w:t>
            </w:r>
          </w:p>
        </w:tc>
        <w:tc>
          <w:tcPr>
            <w:tcW w:w="1418" w:type="dxa"/>
            <w:shd w:val="clear" w:color="auto" w:fill="auto"/>
            <w:vAlign w:val="center"/>
          </w:tcPr>
          <w:p w14:paraId="1CC87A3F" w14:textId="4E414F6C" w:rsidR="007F44B6" w:rsidRPr="007B3C53" w:rsidRDefault="007F44B6" w:rsidP="007F44B6">
            <w:pPr>
              <w:jc w:val="center"/>
              <w:rPr>
                <w:sz w:val="18"/>
                <w:szCs w:val="18"/>
              </w:rPr>
            </w:pPr>
            <w:r w:rsidRPr="007B3C53">
              <w:rPr>
                <w:sz w:val="18"/>
                <w:szCs w:val="18"/>
              </w:rPr>
              <w:t>6.236,90</w:t>
            </w:r>
          </w:p>
        </w:tc>
        <w:tc>
          <w:tcPr>
            <w:tcW w:w="1393" w:type="dxa"/>
            <w:shd w:val="clear" w:color="auto" w:fill="auto"/>
            <w:vAlign w:val="center"/>
          </w:tcPr>
          <w:p w14:paraId="52067949" w14:textId="056D5F39" w:rsidR="007F44B6" w:rsidRPr="007B3C53" w:rsidRDefault="007F44B6" w:rsidP="007F44B6">
            <w:pPr>
              <w:jc w:val="center"/>
              <w:rPr>
                <w:sz w:val="18"/>
                <w:szCs w:val="18"/>
              </w:rPr>
            </w:pPr>
            <w:r w:rsidRPr="007B3C53">
              <w:rPr>
                <w:sz w:val="18"/>
                <w:szCs w:val="18"/>
              </w:rPr>
              <w:t>6.599,81</w:t>
            </w:r>
          </w:p>
        </w:tc>
        <w:tc>
          <w:tcPr>
            <w:tcW w:w="1400" w:type="dxa"/>
            <w:shd w:val="clear" w:color="auto" w:fill="auto"/>
            <w:vAlign w:val="center"/>
          </w:tcPr>
          <w:p w14:paraId="5D67BA69" w14:textId="38A67213" w:rsidR="007F44B6" w:rsidRPr="007B3C53" w:rsidRDefault="007F44B6" w:rsidP="007F44B6">
            <w:pPr>
              <w:jc w:val="center"/>
              <w:rPr>
                <w:sz w:val="18"/>
                <w:szCs w:val="18"/>
              </w:rPr>
            </w:pPr>
            <w:r w:rsidRPr="007B3C53">
              <w:rPr>
                <w:sz w:val="18"/>
                <w:szCs w:val="18"/>
              </w:rPr>
              <w:t>6.659,13</w:t>
            </w:r>
          </w:p>
        </w:tc>
        <w:tc>
          <w:tcPr>
            <w:tcW w:w="1232" w:type="dxa"/>
            <w:shd w:val="clear" w:color="auto" w:fill="auto"/>
            <w:vAlign w:val="center"/>
          </w:tcPr>
          <w:p w14:paraId="6F6746A0" w14:textId="51BFF177" w:rsidR="007F44B6" w:rsidRPr="00C64962" w:rsidRDefault="007F44B6" w:rsidP="007F44B6">
            <w:pPr>
              <w:jc w:val="center"/>
              <w:rPr>
                <w:sz w:val="18"/>
                <w:szCs w:val="18"/>
              </w:rPr>
            </w:pPr>
            <w:r w:rsidRPr="007F44B6">
              <w:rPr>
                <w:sz w:val="18"/>
                <w:szCs w:val="18"/>
              </w:rPr>
              <w:t>116,46</w:t>
            </w:r>
          </w:p>
        </w:tc>
      </w:tr>
      <w:tr w:rsidR="007F44B6" w:rsidRPr="00266859" w14:paraId="59C36D60" w14:textId="77777777" w:rsidTr="00B143E9">
        <w:trPr>
          <w:jc w:val="center"/>
        </w:trPr>
        <w:tc>
          <w:tcPr>
            <w:tcW w:w="2806" w:type="dxa"/>
            <w:shd w:val="clear" w:color="auto" w:fill="auto"/>
          </w:tcPr>
          <w:p w14:paraId="65DB2B16" w14:textId="68FD7132" w:rsidR="007F44B6" w:rsidRPr="00C64962" w:rsidRDefault="007F44B6" w:rsidP="007F44B6">
            <w:pPr>
              <w:jc w:val="left"/>
              <w:rPr>
                <w:sz w:val="18"/>
                <w:szCs w:val="18"/>
              </w:rPr>
            </w:pPr>
            <w:r w:rsidRPr="00C64962">
              <w:rPr>
                <w:sz w:val="18"/>
                <w:szCs w:val="18"/>
              </w:rPr>
              <w:t>Gradski kotar Mokošica</w:t>
            </w:r>
          </w:p>
        </w:tc>
        <w:tc>
          <w:tcPr>
            <w:tcW w:w="1101" w:type="dxa"/>
            <w:shd w:val="clear" w:color="auto" w:fill="auto"/>
          </w:tcPr>
          <w:p w14:paraId="2410E654" w14:textId="4C565307" w:rsidR="007F44B6" w:rsidRPr="00C64962" w:rsidRDefault="007F44B6" w:rsidP="007F44B6">
            <w:pPr>
              <w:jc w:val="center"/>
              <w:rPr>
                <w:sz w:val="18"/>
                <w:szCs w:val="18"/>
              </w:rPr>
            </w:pPr>
            <w:r w:rsidRPr="00C64962">
              <w:rPr>
                <w:sz w:val="18"/>
                <w:szCs w:val="18"/>
              </w:rPr>
              <w:t>23,9</w:t>
            </w:r>
          </w:p>
        </w:tc>
        <w:tc>
          <w:tcPr>
            <w:tcW w:w="1418" w:type="dxa"/>
            <w:shd w:val="clear" w:color="auto" w:fill="auto"/>
            <w:vAlign w:val="center"/>
          </w:tcPr>
          <w:p w14:paraId="3760D73E" w14:textId="3A90AF69" w:rsidR="007F44B6" w:rsidRPr="007B3C53" w:rsidRDefault="007F44B6" w:rsidP="007F44B6">
            <w:pPr>
              <w:jc w:val="center"/>
              <w:rPr>
                <w:sz w:val="18"/>
                <w:szCs w:val="18"/>
              </w:rPr>
            </w:pPr>
            <w:r w:rsidRPr="007B3C53">
              <w:rPr>
                <w:sz w:val="18"/>
                <w:szCs w:val="18"/>
              </w:rPr>
              <w:t>915,00</w:t>
            </w:r>
          </w:p>
        </w:tc>
        <w:tc>
          <w:tcPr>
            <w:tcW w:w="1393" w:type="dxa"/>
            <w:shd w:val="clear" w:color="auto" w:fill="auto"/>
            <w:vAlign w:val="center"/>
          </w:tcPr>
          <w:p w14:paraId="192E3E3E" w14:textId="4FEAB21F" w:rsidR="007F44B6" w:rsidRPr="007B3C53" w:rsidRDefault="007F44B6" w:rsidP="007F44B6">
            <w:pPr>
              <w:jc w:val="center"/>
              <w:rPr>
                <w:sz w:val="18"/>
                <w:szCs w:val="18"/>
              </w:rPr>
            </w:pPr>
            <w:r w:rsidRPr="007B3C53">
              <w:rPr>
                <w:sz w:val="18"/>
                <w:szCs w:val="18"/>
              </w:rPr>
              <w:t>879,00</w:t>
            </w:r>
          </w:p>
        </w:tc>
        <w:tc>
          <w:tcPr>
            <w:tcW w:w="1400" w:type="dxa"/>
            <w:shd w:val="clear" w:color="auto" w:fill="auto"/>
            <w:vAlign w:val="center"/>
          </w:tcPr>
          <w:p w14:paraId="1E168666" w14:textId="647315D9" w:rsidR="007F44B6" w:rsidRPr="007B3C53" w:rsidRDefault="007F44B6" w:rsidP="007F44B6">
            <w:pPr>
              <w:jc w:val="center"/>
              <w:rPr>
                <w:sz w:val="18"/>
                <w:szCs w:val="18"/>
              </w:rPr>
            </w:pPr>
            <w:r w:rsidRPr="007B3C53">
              <w:rPr>
                <w:sz w:val="18"/>
                <w:szCs w:val="18"/>
              </w:rPr>
              <w:t>1.285,00</w:t>
            </w:r>
          </w:p>
        </w:tc>
        <w:tc>
          <w:tcPr>
            <w:tcW w:w="1232" w:type="dxa"/>
            <w:shd w:val="clear" w:color="auto" w:fill="auto"/>
            <w:vAlign w:val="center"/>
          </w:tcPr>
          <w:p w14:paraId="612EC188" w14:textId="4B9F53AC" w:rsidR="007F44B6" w:rsidRPr="00C64962" w:rsidRDefault="007F44B6" w:rsidP="007F44B6">
            <w:pPr>
              <w:jc w:val="center"/>
              <w:rPr>
                <w:sz w:val="18"/>
                <w:szCs w:val="18"/>
              </w:rPr>
            </w:pPr>
            <w:r w:rsidRPr="007F44B6">
              <w:rPr>
                <w:sz w:val="18"/>
                <w:szCs w:val="18"/>
              </w:rPr>
              <w:t>42,94</w:t>
            </w:r>
          </w:p>
        </w:tc>
      </w:tr>
      <w:tr w:rsidR="007F44B6" w:rsidRPr="00266859" w14:paraId="64F657E3" w14:textId="77777777" w:rsidTr="00B143E9">
        <w:trPr>
          <w:jc w:val="center"/>
        </w:trPr>
        <w:tc>
          <w:tcPr>
            <w:tcW w:w="2806" w:type="dxa"/>
            <w:shd w:val="clear" w:color="auto" w:fill="auto"/>
          </w:tcPr>
          <w:p w14:paraId="3947D617" w14:textId="5DEC84B2" w:rsidR="007F44B6" w:rsidRPr="00C64962" w:rsidRDefault="007F44B6" w:rsidP="007F44B6">
            <w:pPr>
              <w:jc w:val="left"/>
              <w:rPr>
                <w:sz w:val="18"/>
                <w:szCs w:val="18"/>
              </w:rPr>
            </w:pPr>
            <w:r w:rsidRPr="00C64962">
              <w:rPr>
                <w:sz w:val="18"/>
                <w:szCs w:val="18"/>
              </w:rPr>
              <w:t xml:space="preserve">Gradski kotar </w:t>
            </w:r>
            <w:proofErr w:type="spellStart"/>
            <w:r w:rsidRPr="00C64962">
              <w:rPr>
                <w:sz w:val="18"/>
                <w:szCs w:val="18"/>
              </w:rPr>
              <w:t>Montovjerna</w:t>
            </w:r>
            <w:proofErr w:type="spellEnd"/>
          </w:p>
        </w:tc>
        <w:tc>
          <w:tcPr>
            <w:tcW w:w="1101" w:type="dxa"/>
            <w:shd w:val="clear" w:color="auto" w:fill="auto"/>
          </w:tcPr>
          <w:p w14:paraId="13ECFE82" w14:textId="26BC0C8F" w:rsidR="007F44B6" w:rsidRPr="00C64962" w:rsidRDefault="007F44B6" w:rsidP="007F44B6">
            <w:pPr>
              <w:jc w:val="center"/>
              <w:rPr>
                <w:sz w:val="18"/>
                <w:szCs w:val="18"/>
              </w:rPr>
            </w:pPr>
            <w:r w:rsidRPr="00C64962">
              <w:rPr>
                <w:sz w:val="18"/>
                <w:szCs w:val="18"/>
              </w:rPr>
              <w:t>21,4</w:t>
            </w:r>
          </w:p>
        </w:tc>
        <w:tc>
          <w:tcPr>
            <w:tcW w:w="1418" w:type="dxa"/>
            <w:shd w:val="clear" w:color="auto" w:fill="auto"/>
            <w:vAlign w:val="center"/>
          </w:tcPr>
          <w:p w14:paraId="05EC8604" w14:textId="5BA62C6E" w:rsidR="007F44B6" w:rsidRPr="007B3C53" w:rsidRDefault="007F44B6" w:rsidP="007F44B6">
            <w:pPr>
              <w:jc w:val="center"/>
              <w:rPr>
                <w:sz w:val="18"/>
                <w:szCs w:val="18"/>
              </w:rPr>
            </w:pPr>
            <w:r w:rsidRPr="007B3C53">
              <w:rPr>
                <w:sz w:val="18"/>
                <w:szCs w:val="18"/>
              </w:rPr>
              <w:t>3.544,82</w:t>
            </w:r>
          </w:p>
        </w:tc>
        <w:tc>
          <w:tcPr>
            <w:tcW w:w="1393" w:type="dxa"/>
            <w:shd w:val="clear" w:color="auto" w:fill="auto"/>
            <w:vAlign w:val="center"/>
          </w:tcPr>
          <w:p w14:paraId="5DDDF130" w14:textId="79C033BD" w:rsidR="007F44B6" w:rsidRPr="007B3C53" w:rsidRDefault="007F44B6" w:rsidP="007F44B6">
            <w:pPr>
              <w:jc w:val="center"/>
              <w:rPr>
                <w:sz w:val="18"/>
                <w:szCs w:val="18"/>
              </w:rPr>
            </w:pPr>
            <w:r w:rsidRPr="007B3C53">
              <w:rPr>
                <w:sz w:val="18"/>
                <w:szCs w:val="18"/>
              </w:rPr>
              <w:t>2.842,61</w:t>
            </w:r>
          </w:p>
        </w:tc>
        <w:tc>
          <w:tcPr>
            <w:tcW w:w="1400" w:type="dxa"/>
            <w:shd w:val="clear" w:color="auto" w:fill="auto"/>
            <w:vAlign w:val="center"/>
          </w:tcPr>
          <w:p w14:paraId="267A9EF2" w14:textId="2E1A1999" w:rsidR="007F44B6" w:rsidRPr="007B3C53" w:rsidRDefault="007F44B6" w:rsidP="007F44B6">
            <w:pPr>
              <w:jc w:val="center"/>
              <w:rPr>
                <w:sz w:val="18"/>
                <w:szCs w:val="18"/>
              </w:rPr>
            </w:pPr>
            <w:r w:rsidRPr="007B3C53">
              <w:rPr>
                <w:sz w:val="18"/>
                <w:szCs w:val="18"/>
              </w:rPr>
              <w:t>2.436,00</w:t>
            </w:r>
          </w:p>
        </w:tc>
        <w:tc>
          <w:tcPr>
            <w:tcW w:w="1232" w:type="dxa"/>
            <w:shd w:val="clear" w:color="auto" w:fill="auto"/>
            <w:vAlign w:val="center"/>
          </w:tcPr>
          <w:p w14:paraId="493081F4" w14:textId="3A59C779" w:rsidR="007F44B6" w:rsidRPr="00C64962" w:rsidRDefault="007F44B6" w:rsidP="007F44B6">
            <w:pPr>
              <w:jc w:val="center"/>
              <w:rPr>
                <w:sz w:val="18"/>
                <w:szCs w:val="18"/>
              </w:rPr>
            </w:pPr>
            <w:r w:rsidRPr="007F44B6">
              <w:rPr>
                <w:sz w:val="18"/>
                <w:szCs w:val="18"/>
              </w:rPr>
              <w:t>137,44</w:t>
            </w:r>
          </w:p>
        </w:tc>
      </w:tr>
      <w:tr w:rsidR="007F44B6" w:rsidRPr="00266859" w14:paraId="4C683DEF" w14:textId="77777777" w:rsidTr="00B143E9">
        <w:trPr>
          <w:jc w:val="center"/>
        </w:trPr>
        <w:tc>
          <w:tcPr>
            <w:tcW w:w="2806" w:type="dxa"/>
            <w:shd w:val="clear" w:color="auto" w:fill="auto"/>
          </w:tcPr>
          <w:p w14:paraId="59968F08" w14:textId="55AB9254" w:rsidR="007F44B6" w:rsidRPr="00C64962" w:rsidRDefault="007F44B6" w:rsidP="007F44B6">
            <w:pPr>
              <w:jc w:val="left"/>
              <w:rPr>
                <w:sz w:val="18"/>
                <w:szCs w:val="18"/>
              </w:rPr>
            </w:pPr>
            <w:r w:rsidRPr="00C64962">
              <w:rPr>
                <w:sz w:val="18"/>
                <w:szCs w:val="18"/>
              </w:rPr>
              <w:t>Glavna zgrada Pred dvorom 1</w:t>
            </w:r>
          </w:p>
        </w:tc>
        <w:tc>
          <w:tcPr>
            <w:tcW w:w="1101" w:type="dxa"/>
            <w:shd w:val="clear" w:color="auto" w:fill="auto"/>
          </w:tcPr>
          <w:p w14:paraId="7FFA1180" w14:textId="173A9BB3" w:rsidR="007F44B6" w:rsidRPr="00C64962" w:rsidRDefault="007F44B6" w:rsidP="007F44B6">
            <w:pPr>
              <w:jc w:val="center"/>
              <w:rPr>
                <w:sz w:val="18"/>
                <w:szCs w:val="18"/>
              </w:rPr>
            </w:pPr>
            <w:r w:rsidRPr="00C64962">
              <w:rPr>
                <w:sz w:val="18"/>
                <w:szCs w:val="18"/>
              </w:rPr>
              <w:t>1609,3</w:t>
            </w:r>
          </w:p>
        </w:tc>
        <w:tc>
          <w:tcPr>
            <w:tcW w:w="1418" w:type="dxa"/>
            <w:shd w:val="clear" w:color="auto" w:fill="auto"/>
            <w:vAlign w:val="center"/>
          </w:tcPr>
          <w:p w14:paraId="377E5569" w14:textId="11035746" w:rsidR="007F44B6" w:rsidRPr="007B3C53" w:rsidRDefault="007F44B6" w:rsidP="007F44B6">
            <w:pPr>
              <w:jc w:val="center"/>
              <w:rPr>
                <w:sz w:val="18"/>
                <w:szCs w:val="18"/>
              </w:rPr>
            </w:pPr>
            <w:r w:rsidRPr="007B3C53">
              <w:rPr>
                <w:sz w:val="18"/>
                <w:szCs w:val="18"/>
              </w:rPr>
              <w:t>110.749,00</w:t>
            </w:r>
          </w:p>
        </w:tc>
        <w:tc>
          <w:tcPr>
            <w:tcW w:w="1393" w:type="dxa"/>
            <w:shd w:val="clear" w:color="auto" w:fill="auto"/>
            <w:vAlign w:val="center"/>
          </w:tcPr>
          <w:p w14:paraId="049F6501" w14:textId="5D8DC9C0" w:rsidR="007F44B6" w:rsidRPr="007B3C53" w:rsidRDefault="007F44B6" w:rsidP="007F44B6">
            <w:pPr>
              <w:jc w:val="center"/>
              <w:rPr>
                <w:sz w:val="18"/>
                <w:szCs w:val="18"/>
              </w:rPr>
            </w:pPr>
            <w:r w:rsidRPr="007B3C53">
              <w:rPr>
                <w:sz w:val="18"/>
                <w:szCs w:val="18"/>
              </w:rPr>
              <w:t>119.931,00</w:t>
            </w:r>
          </w:p>
        </w:tc>
        <w:tc>
          <w:tcPr>
            <w:tcW w:w="1400" w:type="dxa"/>
            <w:shd w:val="clear" w:color="auto" w:fill="auto"/>
            <w:vAlign w:val="center"/>
          </w:tcPr>
          <w:p w14:paraId="71F29241" w14:textId="3A54CE69" w:rsidR="007F44B6" w:rsidRPr="007B3C53" w:rsidRDefault="007F44B6" w:rsidP="007F44B6">
            <w:pPr>
              <w:jc w:val="center"/>
              <w:rPr>
                <w:sz w:val="18"/>
                <w:szCs w:val="18"/>
              </w:rPr>
            </w:pPr>
            <w:r w:rsidRPr="007B3C53">
              <w:rPr>
                <w:sz w:val="18"/>
                <w:szCs w:val="18"/>
              </w:rPr>
              <w:t>129.172,00</w:t>
            </w:r>
          </w:p>
        </w:tc>
        <w:tc>
          <w:tcPr>
            <w:tcW w:w="1232" w:type="dxa"/>
            <w:shd w:val="clear" w:color="auto" w:fill="auto"/>
            <w:vAlign w:val="center"/>
          </w:tcPr>
          <w:p w14:paraId="01E1BEFA" w14:textId="21464C91" w:rsidR="007F44B6" w:rsidRPr="00C64962" w:rsidRDefault="007F44B6" w:rsidP="007F44B6">
            <w:pPr>
              <w:jc w:val="center"/>
              <w:rPr>
                <w:sz w:val="18"/>
                <w:szCs w:val="18"/>
              </w:rPr>
            </w:pPr>
            <w:r w:rsidRPr="007F44B6">
              <w:rPr>
                <w:sz w:val="18"/>
                <w:szCs w:val="18"/>
              </w:rPr>
              <w:t>74,54</w:t>
            </w:r>
          </w:p>
        </w:tc>
      </w:tr>
      <w:tr w:rsidR="007F44B6" w:rsidRPr="00266859" w14:paraId="472AC3EC" w14:textId="77777777" w:rsidTr="00B143E9">
        <w:trPr>
          <w:jc w:val="center"/>
        </w:trPr>
        <w:tc>
          <w:tcPr>
            <w:tcW w:w="2806" w:type="dxa"/>
            <w:shd w:val="clear" w:color="auto" w:fill="auto"/>
          </w:tcPr>
          <w:p w14:paraId="561CCDBF" w14:textId="32198F69" w:rsidR="007F44B6" w:rsidRPr="00C64962" w:rsidRDefault="007F44B6" w:rsidP="007F44B6">
            <w:pPr>
              <w:jc w:val="left"/>
              <w:rPr>
                <w:sz w:val="18"/>
                <w:szCs w:val="18"/>
              </w:rPr>
            </w:pPr>
            <w:r w:rsidRPr="00C64962">
              <w:rPr>
                <w:sz w:val="18"/>
                <w:szCs w:val="18"/>
              </w:rPr>
              <w:t>Hotel Gruž d.d.</w:t>
            </w:r>
          </w:p>
        </w:tc>
        <w:tc>
          <w:tcPr>
            <w:tcW w:w="1101" w:type="dxa"/>
            <w:shd w:val="clear" w:color="auto" w:fill="auto"/>
          </w:tcPr>
          <w:p w14:paraId="2A0DF3A7" w14:textId="3E73DC06" w:rsidR="007F44B6" w:rsidRPr="00C64962" w:rsidRDefault="007F44B6" w:rsidP="007F44B6">
            <w:pPr>
              <w:jc w:val="center"/>
              <w:rPr>
                <w:sz w:val="18"/>
                <w:szCs w:val="18"/>
              </w:rPr>
            </w:pPr>
            <w:r w:rsidRPr="00C64962">
              <w:rPr>
                <w:sz w:val="18"/>
                <w:szCs w:val="18"/>
              </w:rPr>
              <w:t>-</w:t>
            </w:r>
          </w:p>
        </w:tc>
        <w:tc>
          <w:tcPr>
            <w:tcW w:w="1418" w:type="dxa"/>
            <w:shd w:val="clear" w:color="auto" w:fill="auto"/>
            <w:vAlign w:val="center"/>
          </w:tcPr>
          <w:p w14:paraId="74490A48" w14:textId="4837CDB4" w:rsidR="007F44B6" w:rsidRPr="007B3C53" w:rsidRDefault="007F44B6" w:rsidP="007F44B6">
            <w:pPr>
              <w:jc w:val="center"/>
              <w:rPr>
                <w:sz w:val="18"/>
                <w:szCs w:val="18"/>
              </w:rPr>
            </w:pPr>
            <w:r w:rsidRPr="007B3C53">
              <w:rPr>
                <w:sz w:val="18"/>
                <w:szCs w:val="18"/>
              </w:rPr>
              <w:t>0,00</w:t>
            </w:r>
          </w:p>
        </w:tc>
        <w:tc>
          <w:tcPr>
            <w:tcW w:w="1393" w:type="dxa"/>
            <w:shd w:val="clear" w:color="auto" w:fill="auto"/>
            <w:vAlign w:val="center"/>
          </w:tcPr>
          <w:p w14:paraId="311C6A56" w14:textId="2381C0C4" w:rsidR="007F44B6" w:rsidRPr="007B3C53" w:rsidRDefault="007F44B6" w:rsidP="007F44B6">
            <w:pPr>
              <w:jc w:val="center"/>
              <w:rPr>
                <w:sz w:val="18"/>
                <w:szCs w:val="18"/>
              </w:rPr>
            </w:pPr>
            <w:r w:rsidRPr="007B3C53">
              <w:rPr>
                <w:sz w:val="18"/>
                <w:szCs w:val="18"/>
              </w:rPr>
              <w:t>1.365,00</w:t>
            </w:r>
          </w:p>
        </w:tc>
        <w:tc>
          <w:tcPr>
            <w:tcW w:w="1400" w:type="dxa"/>
            <w:shd w:val="clear" w:color="auto" w:fill="auto"/>
            <w:vAlign w:val="center"/>
          </w:tcPr>
          <w:p w14:paraId="2A283A96" w14:textId="627F6517" w:rsidR="007F44B6" w:rsidRPr="007B3C53" w:rsidRDefault="007F44B6" w:rsidP="007F44B6">
            <w:pPr>
              <w:jc w:val="center"/>
              <w:rPr>
                <w:sz w:val="18"/>
                <w:szCs w:val="18"/>
              </w:rPr>
            </w:pPr>
            <w:r w:rsidRPr="007B3C53">
              <w:rPr>
                <w:sz w:val="18"/>
                <w:szCs w:val="18"/>
              </w:rPr>
              <w:t>3.987,00</w:t>
            </w:r>
          </w:p>
        </w:tc>
        <w:tc>
          <w:tcPr>
            <w:tcW w:w="1232" w:type="dxa"/>
            <w:shd w:val="clear" w:color="auto" w:fill="auto"/>
            <w:vAlign w:val="center"/>
          </w:tcPr>
          <w:p w14:paraId="645C620F" w14:textId="20F427D3" w:rsidR="007F44B6" w:rsidRPr="00C64962" w:rsidRDefault="007F44B6" w:rsidP="007F44B6">
            <w:pPr>
              <w:jc w:val="center"/>
              <w:rPr>
                <w:sz w:val="18"/>
                <w:szCs w:val="18"/>
              </w:rPr>
            </w:pPr>
            <w:r w:rsidRPr="007F44B6">
              <w:rPr>
                <w:sz w:val="18"/>
                <w:szCs w:val="18"/>
              </w:rPr>
              <w:t>-</w:t>
            </w:r>
          </w:p>
        </w:tc>
      </w:tr>
      <w:tr w:rsidR="007F44B6" w:rsidRPr="00266859" w14:paraId="745CAD67" w14:textId="77777777" w:rsidTr="00B143E9">
        <w:trPr>
          <w:jc w:val="center"/>
        </w:trPr>
        <w:tc>
          <w:tcPr>
            <w:tcW w:w="2806" w:type="dxa"/>
            <w:shd w:val="clear" w:color="auto" w:fill="auto"/>
          </w:tcPr>
          <w:p w14:paraId="4EAB12D8" w14:textId="199F8264" w:rsidR="007F44B6" w:rsidRPr="00C64962" w:rsidRDefault="007F44B6" w:rsidP="007F44B6">
            <w:pPr>
              <w:jc w:val="left"/>
              <w:rPr>
                <w:sz w:val="18"/>
                <w:szCs w:val="18"/>
              </w:rPr>
            </w:pPr>
            <w:r w:rsidRPr="00C64962">
              <w:rPr>
                <w:sz w:val="18"/>
                <w:szCs w:val="18"/>
              </w:rPr>
              <w:t>Javno komunalno društvo - Čistoća d.o.o.</w:t>
            </w:r>
          </w:p>
        </w:tc>
        <w:tc>
          <w:tcPr>
            <w:tcW w:w="1101" w:type="dxa"/>
            <w:shd w:val="clear" w:color="auto" w:fill="auto"/>
          </w:tcPr>
          <w:p w14:paraId="13FEC7B5" w14:textId="7DCC9C48" w:rsidR="007F44B6" w:rsidRPr="00C64962" w:rsidRDefault="007F44B6" w:rsidP="007F44B6">
            <w:pPr>
              <w:jc w:val="center"/>
              <w:rPr>
                <w:sz w:val="18"/>
                <w:szCs w:val="18"/>
              </w:rPr>
            </w:pPr>
            <w:r w:rsidRPr="00C64962">
              <w:rPr>
                <w:sz w:val="18"/>
                <w:szCs w:val="18"/>
              </w:rPr>
              <w:t>-</w:t>
            </w:r>
          </w:p>
        </w:tc>
        <w:tc>
          <w:tcPr>
            <w:tcW w:w="1418" w:type="dxa"/>
            <w:shd w:val="clear" w:color="auto" w:fill="auto"/>
            <w:vAlign w:val="center"/>
          </w:tcPr>
          <w:p w14:paraId="30401910" w14:textId="1FDB51DA" w:rsidR="007F44B6" w:rsidRPr="007B3C53" w:rsidRDefault="007F44B6" w:rsidP="007F44B6">
            <w:pPr>
              <w:jc w:val="center"/>
              <w:rPr>
                <w:sz w:val="18"/>
                <w:szCs w:val="18"/>
              </w:rPr>
            </w:pPr>
            <w:r w:rsidRPr="007B3C53">
              <w:rPr>
                <w:sz w:val="18"/>
                <w:szCs w:val="18"/>
              </w:rPr>
              <w:t>24.862,06</w:t>
            </w:r>
          </w:p>
        </w:tc>
        <w:tc>
          <w:tcPr>
            <w:tcW w:w="1393" w:type="dxa"/>
            <w:shd w:val="clear" w:color="auto" w:fill="auto"/>
            <w:vAlign w:val="center"/>
          </w:tcPr>
          <w:p w14:paraId="260E3808" w14:textId="43CCD5E7" w:rsidR="007F44B6" w:rsidRPr="007B3C53" w:rsidRDefault="007F44B6" w:rsidP="007F44B6">
            <w:pPr>
              <w:jc w:val="center"/>
              <w:rPr>
                <w:sz w:val="18"/>
                <w:szCs w:val="18"/>
              </w:rPr>
            </w:pPr>
            <w:r w:rsidRPr="007B3C53">
              <w:rPr>
                <w:sz w:val="18"/>
                <w:szCs w:val="18"/>
              </w:rPr>
              <w:t>15.512,90</w:t>
            </w:r>
          </w:p>
        </w:tc>
        <w:tc>
          <w:tcPr>
            <w:tcW w:w="1400" w:type="dxa"/>
            <w:shd w:val="clear" w:color="auto" w:fill="auto"/>
            <w:vAlign w:val="center"/>
          </w:tcPr>
          <w:p w14:paraId="0A884DBF" w14:textId="4C56001E" w:rsidR="007F44B6" w:rsidRPr="007B3C53" w:rsidRDefault="007F44B6" w:rsidP="007F44B6">
            <w:pPr>
              <w:jc w:val="center"/>
              <w:rPr>
                <w:sz w:val="18"/>
                <w:szCs w:val="18"/>
              </w:rPr>
            </w:pPr>
            <w:r w:rsidRPr="007B3C53">
              <w:rPr>
                <w:sz w:val="18"/>
                <w:szCs w:val="18"/>
              </w:rPr>
              <w:t>17.539,00</w:t>
            </w:r>
          </w:p>
        </w:tc>
        <w:tc>
          <w:tcPr>
            <w:tcW w:w="1232" w:type="dxa"/>
            <w:shd w:val="clear" w:color="auto" w:fill="auto"/>
            <w:vAlign w:val="center"/>
          </w:tcPr>
          <w:p w14:paraId="2A1B4CC3" w14:textId="51A898A0" w:rsidR="007F44B6" w:rsidRPr="00C64962" w:rsidRDefault="007F44B6" w:rsidP="007F44B6">
            <w:pPr>
              <w:jc w:val="center"/>
              <w:rPr>
                <w:sz w:val="18"/>
                <w:szCs w:val="18"/>
              </w:rPr>
            </w:pPr>
            <w:r w:rsidRPr="007F44B6">
              <w:rPr>
                <w:sz w:val="18"/>
                <w:szCs w:val="18"/>
              </w:rPr>
              <w:t>-</w:t>
            </w:r>
          </w:p>
        </w:tc>
      </w:tr>
      <w:tr w:rsidR="007F44B6" w:rsidRPr="00266859" w14:paraId="6F1464C8" w14:textId="77777777" w:rsidTr="00B143E9">
        <w:trPr>
          <w:jc w:val="center"/>
        </w:trPr>
        <w:tc>
          <w:tcPr>
            <w:tcW w:w="2806" w:type="dxa"/>
            <w:shd w:val="clear" w:color="auto" w:fill="auto"/>
          </w:tcPr>
          <w:p w14:paraId="22753D15" w14:textId="175A089A" w:rsidR="007F44B6" w:rsidRPr="00C64962" w:rsidRDefault="007F44B6" w:rsidP="007F44B6">
            <w:pPr>
              <w:jc w:val="left"/>
              <w:rPr>
                <w:sz w:val="18"/>
                <w:szCs w:val="18"/>
              </w:rPr>
            </w:pPr>
            <w:r w:rsidRPr="00C64962">
              <w:rPr>
                <w:sz w:val="18"/>
                <w:szCs w:val="18"/>
              </w:rPr>
              <w:t xml:space="preserve">Javno komunalno društvo - </w:t>
            </w:r>
            <w:proofErr w:type="spellStart"/>
            <w:r w:rsidRPr="00C64962">
              <w:rPr>
                <w:sz w:val="18"/>
                <w:szCs w:val="18"/>
              </w:rPr>
              <w:t>Sanitat</w:t>
            </w:r>
            <w:proofErr w:type="spellEnd"/>
            <w:r w:rsidRPr="00C64962">
              <w:rPr>
                <w:sz w:val="18"/>
                <w:szCs w:val="18"/>
              </w:rPr>
              <w:t xml:space="preserve"> Dubrovnik d.o.o.</w:t>
            </w:r>
          </w:p>
        </w:tc>
        <w:tc>
          <w:tcPr>
            <w:tcW w:w="1101" w:type="dxa"/>
            <w:shd w:val="clear" w:color="auto" w:fill="auto"/>
          </w:tcPr>
          <w:p w14:paraId="06B5216E" w14:textId="2D9468A6" w:rsidR="007F44B6" w:rsidRPr="00C64962" w:rsidRDefault="007F44B6" w:rsidP="007F44B6">
            <w:pPr>
              <w:jc w:val="center"/>
              <w:rPr>
                <w:sz w:val="18"/>
                <w:szCs w:val="18"/>
              </w:rPr>
            </w:pPr>
            <w:r w:rsidRPr="00C64962">
              <w:rPr>
                <w:sz w:val="18"/>
                <w:szCs w:val="18"/>
              </w:rPr>
              <w:t>-</w:t>
            </w:r>
          </w:p>
        </w:tc>
        <w:tc>
          <w:tcPr>
            <w:tcW w:w="1418" w:type="dxa"/>
            <w:shd w:val="clear" w:color="auto" w:fill="auto"/>
            <w:vAlign w:val="center"/>
          </w:tcPr>
          <w:p w14:paraId="6DD0216B" w14:textId="3BDFDB68" w:rsidR="007F44B6" w:rsidRPr="007B3C53" w:rsidRDefault="007F44B6" w:rsidP="007F44B6">
            <w:pPr>
              <w:jc w:val="center"/>
              <w:rPr>
                <w:sz w:val="18"/>
                <w:szCs w:val="18"/>
              </w:rPr>
            </w:pPr>
            <w:r w:rsidRPr="007B3C53">
              <w:rPr>
                <w:sz w:val="18"/>
                <w:szCs w:val="18"/>
              </w:rPr>
              <w:t>34.526,00</w:t>
            </w:r>
          </w:p>
        </w:tc>
        <w:tc>
          <w:tcPr>
            <w:tcW w:w="1393" w:type="dxa"/>
            <w:shd w:val="clear" w:color="auto" w:fill="auto"/>
            <w:vAlign w:val="center"/>
          </w:tcPr>
          <w:p w14:paraId="649F095E" w14:textId="2436C953" w:rsidR="007F44B6" w:rsidRPr="007B3C53" w:rsidRDefault="007F44B6" w:rsidP="007F44B6">
            <w:pPr>
              <w:jc w:val="center"/>
              <w:rPr>
                <w:sz w:val="18"/>
                <w:szCs w:val="18"/>
              </w:rPr>
            </w:pPr>
            <w:r w:rsidRPr="007B3C53">
              <w:rPr>
                <w:sz w:val="18"/>
                <w:szCs w:val="18"/>
              </w:rPr>
              <w:t>35.801,00</w:t>
            </w:r>
          </w:p>
        </w:tc>
        <w:tc>
          <w:tcPr>
            <w:tcW w:w="1400" w:type="dxa"/>
            <w:shd w:val="clear" w:color="auto" w:fill="auto"/>
            <w:vAlign w:val="center"/>
          </w:tcPr>
          <w:p w14:paraId="443752F5" w14:textId="1A4F53CB" w:rsidR="007F44B6" w:rsidRPr="007B3C53" w:rsidRDefault="007F44B6" w:rsidP="007F44B6">
            <w:pPr>
              <w:jc w:val="center"/>
              <w:rPr>
                <w:sz w:val="18"/>
                <w:szCs w:val="18"/>
              </w:rPr>
            </w:pPr>
            <w:r w:rsidRPr="007B3C53">
              <w:rPr>
                <w:sz w:val="18"/>
                <w:szCs w:val="18"/>
              </w:rPr>
              <w:t>38.918,00</w:t>
            </w:r>
          </w:p>
        </w:tc>
        <w:tc>
          <w:tcPr>
            <w:tcW w:w="1232" w:type="dxa"/>
            <w:shd w:val="clear" w:color="auto" w:fill="auto"/>
            <w:vAlign w:val="center"/>
          </w:tcPr>
          <w:p w14:paraId="19766BDB" w14:textId="4BF41D32" w:rsidR="007F44B6" w:rsidRPr="00C64962" w:rsidRDefault="007F44B6" w:rsidP="007F44B6">
            <w:pPr>
              <w:jc w:val="center"/>
              <w:rPr>
                <w:sz w:val="18"/>
                <w:szCs w:val="18"/>
              </w:rPr>
            </w:pPr>
            <w:r w:rsidRPr="007F44B6">
              <w:rPr>
                <w:sz w:val="18"/>
                <w:szCs w:val="18"/>
              </w:rPr>
              <w:t>-</w:t>
            </w:r>
          </w:p>
        </w:tc>
      </w:tr>
      <w:tr w:rsidR="007F44B6" w:rsidRPr="00266859" w14:paraId="08C59587" w14:textId="77777777" w:rsidTr="00B143E9">
        <w:trPr>
          <w:jc w:val="center"/>
        </w:trPr>
        <w:tc>
          <w:tcPr>
            <w:tcW w:w="2806" w:type="dxa"/>
            <w:shd w:val="clear" w:color="auto" w:fill="auto"/>
          </w:tcPr>
          <w:p w14:paraId="7C6B3DA5" w14:textId="7408C05A" w:rsidR="007F44B6" w:rsidRPr="00C64962" w:rsidRDefault="007F44B6" w:rsidP="007F44B6">
            <w:pPr>
              <w:jc w:val="left"/>
              <w:rPr>
                <w:sz w:val="18"/>
                <w:szCs w:val="18"/>
              </w:rPr>
            </w:pPr>
            <w:r w:rsidRPr="00C64962">
              <w:rPr>
                <w:sz w:val="18"/>
                <w:szCs w:val="18"/>
              </w:rPr>
              <w:t>Javno komunalno društvo - Vodovod Dubrovnik d.o.o.</w:t>
            </w:r>
          </w:p>
        </w:tc>
        <w:tc>
          <w:tcPr>
            <w:tcW w:w="1101" w:type="dxa"/>
            <w:shd w:val="clear" w:color="auto" w:fill="auto"/>
          </w:tcPr>
          <w:p w14:paraId="3928DFD9" w14:textId="317F70C3" w:rsidR="007F44B6" w:rsidRPr="00C64962" w:rsidRDefault="007F44B6" w:rsidP="007F44B6">
            <w:pPr>
              <w:jc w:val="center"/>
              <w:rPr>
                <w:sz w:val="18"/>
                <w:szCs w:val="18"/>
              </w:rPr>
            </w:pPr>
            <w:r w:rsidRPr="00C64962">
              <w:rPr>
                <w:sz w:val="18"/>
                <w:szCs w:val="18"/>
              </w:rPr>
              <w:t>-</w:t>
            </w:r>
          </w:p>
        </w:tc>
        <w:tc>
          <w:tcPr>
            <w:tcW w:w="1418" w:type="dxa"/>
            <w:shd w:val="clear" w:color="auto" w:fill="auto"/>
            <w:vAlign w:val="center"/>
          </w:tcPr>
          <w:p w14:paraId="702059E0" w14:textId="15F0FC00" w:rsidR="007F44B6" w:rsidRPr="007B3C53" w:rsidRDefault="007F44B6" w:rsidP="007F44B6">
            <w:pPr>
              <w:jc w:val="center"/>
              <w:rPr>
                <w:sz w:val="18"/>
                <w:szCs w:val="18"/>
              </w:rPr>
            </w:pPr>
            <w:r w:rsidRPr="007B3C53">
              <w:rPr>
                <w:sz w:val="18"/>
                <w:szCs w:val="18"/>
              </w:rPr>
              <w:t>547.912,00</w:t>
            </w:r>
          </w:p>
        </w:tc>
        <w:tc>
          <w:tcPr>
            <w:tcW w:w="1393" w:type="dxa"/>
            <w:shd w:val="clear" w:color="auto" w:fill="auto"/>
            <w:vAlign w:val="center"/>
          </w:tcPr>
          <w:p w14:paraId="2424E29C" w14:textId="64D636CA" w:rsidR="007F44B6" w:rsidRPr="007B3C53" w:rsidRDefault="007F44B6" w:rsidP="007F44B6">
            <w:pPr>
              <w:jc w:val="center"/>
              <w:rPr>
                <w:sz w:val="18"/>
                <w:szCs w:val="18"/>
              </w:rPr>
            </w:pPr>
            <w:r w:rsidRPr="007B3C53">
              <w:rPr>
                <w:sz w:val="18"/>
                <w:szCs w:val="18"/>
              </w:rPr>
              <w:t>588.089,00</w:t>
            </w:r>
          </w:p>
        </w:tc>
        <w:tc>
          <w:tcPr>
            <w:tcW w:w="1400" w:type="dxa"/>
            <w:shd w:val="clear" w:color="auto" w:fill="auto"/>
            <w:vAlign w:val="center"/>
          </w:tcPr>
          <w:p w14:paraId="36163471" w14:textId="704E64DD" w:rsidR="007F44B6" w:rsidRPr="007B3C53" w:rsidRDefault="007F44B6" w:rsidP="007F44B6">
            <w:pPr>
              <w:jc w:val="center"/>
              <w:rPr>
                <w:sz w:val="18"/>
                <w:szCs w:val="18"/>
              </w:rPr>
            </w:pPr>
            <w:r w:rsidRPr="007B3C53">
              <w:rPr>
                <w:sz w:val="18"/>
                <w:szCs w:val="18"/>
              </w:rPr>
              <w:t>656.256,00</w:t>
            </w:r>
          </w:p>
        </w:tc>
        <w:tc>
          <w:tcPr>
            <w:tcW w:w="1232" w:type="dxa"/>
            <w:shd w:val="clear" w:color="auto" w:fill="auto"/>
            <w:vAlign w:val="center"/>
          </w:tcPr>
          <w:p w14:paraId="0CE6AE9E" w14:textId="6F10F6A8" w:rsidR="007F44B6" w:rsidRPr="00C64962" w:rsidRDefault="007F44B6" w:rsidP="007F44B6">
            <w:pPr>
              <w:jc w:val="center"/>
              <w:rPr>
                <w:sz w:val="18"/>
                <w:szCs w:val="18"/>
              </w:rPr>
            </w:pPr>
            <w:r w:rsidRPr="007F44B6">
              <w:rPr>
                <w:sz w:val="18"/>
                <w:szCs w:val="18"/>
              </w:rPr>
              <w:t>-</w:t>
            </w:r>
          </w:p>
        </w:tc>
      </w:tr>
      <w:tr w:rsidR="007F44B6" w:rsidRPr="00266859" w14:paraId="02E0EF0F" w14:textId="77777777" w:rsidTr="00B143E9">
        <w:trPr>
          <w:jc w:val="center"/>
        </w:trPr>
        <w:tc>
          <w:tcPr>
            <w:tcW w:w="2806" w:type="dxa"/>
            <w:shd w:val="clear" w:color="auto" w:fill="auto"/>
          </w:tcPr>
          <w:p w14:paraId="1F062361" w14:textId="0EC836AF" w:rsidR="007F44B6" w:rsidRPr="00C64962" w:rsidRDefault="007F44B6" w:rsidP="007F44B6">
            <w:pPr>
              <w:jc w:val="left"/>
              <w:rPr>
                <w:sz w:val="18"/>
                <w:szCs w:val="18"/>
              </w:rPr>
            </w:pPr>
            <w:r w:rsidRPr="00C64962">
              <w:rPr>
                <w:sz w:val="18"/>
                <w:szCs w:val="18"/>
              </w:rPr>
              <w:t>Ljetno kino "Lapad"</w:t>
            </w:r>
          </w:p>
        </w:tc>
        <w:tc>
          <w:tcPr>
            <w:tcW w:w="1101" w:type="dxa"/>
            <w:shd w:val="clear" w:color="auto" w:fill="auto"/>
          </w:tcPr>
          <w:p w14:paraId="4987F0B7" w14:textId="0115B51F" w:rsidR="007F44B6" w:rsidRPr="00C64962" w:rsidRDefault="007F44B6" w:rsidP="007F44B6">
            <w:pPr>
              <w:jc w:val="center"/>
              <w:rPr>
                <w:sz w:val="18"/>
                <w:szCs w:val="18"/>
              </w:rPr>
            </w:pPr>
            <w:r w:rsidRPr="00C64962">
              <w:rPr>
                <w:sz w:val="18"/>
                <w:szCs w:val="18"/>
              </w:rPr>
              <w:t>942,0</w:t>
            </w:r>
          </w:p>
        </w:tc>
        <w:tc>
          <w:tcPr>
            <w:tcW w:w="1418" w:type="dxa"/>
            <w:shd w:val="clear" w:color="auto" w:fill="auto"/>
            <w:vAlign w:val="center"/>
          </w:tcPr>
          <w:p w14:paraId="7F2A8A52" w14:textId="59004FF5" w:rsidR="007F44B6" w:rsidRPr="007B3C53" w:rsidRDefault="007F44B6" w:rsidP="007F44B6">
            <w:pPr>
              <w:jc w:val="center"/>
              <w:rPr>
                <w:sz w:val="18"/>
                <w:szCs w:val="18"/>
              </w:rPr>
            </w:pPr>
            <w:r w:rsidRPr="007B3C53">
              <w:rPr>
                <w:sz w:val="18"/>
                <w:szCs w:val="18"/>
              </w:rPr>
              <w:t>0,00</w:t>
            </w:r>
          </w:p>
        </w:tc>
        <w:tc>
          <w:tcPr>
            <w:tcW w:w="1393" w:type="dxa"/>
            <w:shd w:val="clear" w:color="auto" w:fill="auto"/>
            <w:vAlign w:val="center"/>
          </w:tcPr>
          <w:p w14:paraId="1E0976EF" w14:textId="0900C1B9" w:rsidR="007F44B6" w:rsidRPr="007B3C53" w:rsidRDefault="007F44B6" w:rsidP="007F44B6">
            <w:pPr>
              <w:jc w:val="center"/>
              <w:rPr>
                <w:sz w:val="18"/>
                <w:szCs w:val="18"/>
              </w:rPr>
            </w:pPr>
            <w:r w:rsidRPr="007B3C53">
              <w:rPr>
                <w:sz w:val="18"/>
                <w:szCs w:val="18"/>
              </w:rPr>
              <w:t>98,00</w:t>
            </w:r>
          </w:p>
        </w:tc>
        <w:tc>
          <w:tcPr>
            <w:tcW w:w="1400" w:type="dxa"/>
            <w:shd w:val="clear" w:color="auto" w:fill="auto"/>
            <w:vAlign w:val="center"/>
          </w:tcPr>
          <w:p w14:paraId="6C246E23" w14:textId="0A80757D" w:rsidR="007F44B6" w:rsidRPr="007B3C53" w:rsidRDefault="007F44B6" w:rsidP="007F44B6">
            <w:pPr>
              <w:jc w:val="center"/>
              <w:rPr>
                <w:sz w:val="18"/>
                <w:szCs w:val="18"/>
              </w:rPr>
            </w:pPr>
            <w:r w:rsidRPr="007B3C53">
              <w:rPr>
                <w:sz w:val="18"/>
                <w:szCs w:val="18"/>
              </w:rPr>
              <w:t>0,00</w:t>
            </w:r>
          </w:p>
        </w:tc>
        <w:tc>
          <w:tcPr>
            <w:tcW w:w="1232" w:type="dxa"/>
            <w:shd w:val="clear" w:color="auto" w:fill="auto"/>
            <w:vAlign w:val="center"/>
          </w:tcPr>
          <w:p w14:paraId="4CA22136" w14:textId="78D36FA8" w:rsidR="007F44B6" w:rsidRPr="00C64962" w:rsidRDefault="007F44B6" w:rsidP="007F44B6">
            <w:pPr>
              <w:jc w:val="center"/>
              <w:rPr>
                <w:sz w:val="18"/>
                <w:szCs w:val="18"/>
              </w:rPr>
            </w:pPr>
            <w:r w:rsidRPr="007F44B6">
              <w:rPr>
                <w:sz w:val="18"/>
                <w:szCs w:val="18"/>
              </w:rPr>
              <w:t>0,10</w:t>
            </w:r>
          </w:p>
        </w:tc>
      </w:tr>
      <w:tr w:rsidR="007F44B6" w:rsidRPr="00266859" w14:paraId="70C8CCAC" w14:textId="77777777" w:rsidTr="00B143E9">
        <w:trPr>
          <w:jc w:val="center"/>
        </w:trPr>
        <w:tc>
          <w:tcPr>
            <w:tcW w:w="2806" w:type="dxa"/>
            <w:shd w:val="clear" w:color="auto" w:fill="auto"/>
          </w:tcPr>
          <w:p w14:paraId="0A3FCF25" w14:textId="31E67FF6" w:rsidR="007F44B6" w:rsidRPr="00C64962" w:rsidRDefault="007F44B6" w:rsidP="007F44B6">
            <w:pPr>
              <w:jc w:val="left"/>
              <w:rPr>
                <w:sz w:val="18"/>
                <w:szCs w:val="18"/>
              </w:rPr>
            </w:pPr>
            <w:r w:rsidRPr="00C64962">
              <w:rPr>
                <w:sz w:val="18"/>
                <w:szCs w:val="18"/>
              </w:rPr>
              <w:t>Kino "Sloboda"</w:t>
            </w:r>
          </w:p>
        </w:tc>
        <w:tc>
          <w:tcPr>
            <w:tcW w:w="1101" w:type="dxa"/>
            <w:shd w:val="clear" w:color="auto" w:fill="auto"/>
          </w:tcPr>
          <w:p w14:paraId="4CFA76DD" w14:textId="38D2164B" w:rsidR="007F44B6" w:rsidRPr="00C64962" w:rsidRDefault="007F44B6" w:rsidP="007F44B6">
            <w:pPr>
              <w:jc w:val="center"/>
              <w:rPr>
                <w:sz w:val="18"/>
                <w:szCs w:val="18"/>
              </w:rPr>
            </w:pPr>
            <w:r w:rsidRPr="00C64962">
              <w:rPr>
                <w:sz w:val="18"/>
                <w:szCs w:val="18"/>
              </w:rPr>
              <w:t>1433,3</w:t>
            </w:r>
          </w:p>
        </w:tc>
        <w:tc>
          <w:tcPr>
            <w:tcW w:w="1418" w:type="dxa"/>
            <w:shd w:val="clear" w:color="auto" w:fill="auto"/>
            <w:vAlign w:val="center"/>
          </w:tcPr>
          <w:p w14:paraId="3FAEE480" w14:textId="7C08608A" w:rsidR="007F44B6" w:rsidRPr="007B3C53" w:rsidRDefault="007F44B6" w:rsidP="007F44B6">
            <w:pPr>
              <w:jc w:val="center"/>
              <w:rPr>
                <w:sz w:val="18"/>
                <w:szCs w:val="18"/>
              </w:rPr>
            </w:pPr>
            <w:r w:rsidRPr="007B3C53">
              <w:rPr>
                <w:sz w:val="18"/>
                <w:szCs w:val="18"/>
              </w:rPr>
              <w:t>26.342,47</w:t>
            </w:r>
          </w:p>
        </w:tc>
        <w:tc>
          <w:tcPr>
            <w:tcW w:w="1393" w:type="dxa"/>
            <w:shd w:val="clear" w:color="auto" w:fill="auto"/>
            <w:vAlign w:val="center"/>
          </w:tcPr>
          <w:p w14:paraId="3380E675" w14:textId="7D147D9E" w:rsidR="007F44B6" w:rsidRPr="007B3C53" w:rsidRDefault="007F44B6" w:rsidP="007F44B6">
            <w:pPr>
              <w:jc w:val="center"/>
              <w:rPr>
                <w:sz w:val="18"/>
                <w:szCs w:val="18"/>
              </w:rPr>
            </w:pPr>
            <w:r w:rsidRPr="007B3C53">
              <w:rPr>
                <w:sz w:val="18"/>
                <w:szCs w:val="18"/>
              </w:rPr>
              <w:t>13.987,84</w:t>
            </w:r>
          </w:p>
        </w:tc>
        <w:tc>
          <w:tcPr>
            <w:tcW w:w="1400" w:type="dxa"/>
            <w:shd w:val="clear" w:color="auto" w:fill="auto"/>
            <w:vAlign w:val="center"/>
          </w:tcPr>
          <w:p w14:paraId="7315D5D1" w14:textId="7D27F1FB" w:rsidR="007F44B6" w:rsidRPr="007B3C53" w:rsidRDefault="007F44B6" w:rsidP="007F44B6">
            <w:pPr>
              <w:jc w:val="center"/>
              <w:rPr>
                <w:sz w:val="18"/>
                <w:szCs w:val="18"/>
              </w:rPr>
            </w:pPr>
            <w:r w:rsidRPr="007B3C53">
              <w:rPr>
                <w:sz w:val="18"/>
                <w:szCs w:val="18"/>
              </w:rPr>
              <w:t>16.208,34</w:t>
            </w:r>
          </w:p>
        </w:tc>
        <w:tc>
          <w:tcPr>
            <w:tcW w:w="1232" w:type="dxa"/>
            <w:shd w:val="clear" w:color="auto" w:fill="auto"/>
            <w:vAlign w:val="center"/>
          </w:tcPr>
          <w:p w14:paraId="27B89F6C" w14:textId="626F7E22" w:rsidR="007F44B6" w:rsidRPr="00C64962" w:rsidRDefault="007F44B6" w:rsidP="007F44B6">
            <w:pPr>
              <w:jc w:val="center"/>
              <w:rPr>
                <w:sz w:val="18"/>
                <w:szCs w:val="18"/>
              </w:rPr>
            </w:pPr>
            <w:r w:rsidRPr="007F44B6">
              <w:rPr>
                <w:sz w:val="18"/>
                <w:szCs w:val="18"/>
              </w:rPr>
              <w:t>13,15</w:t>
            </w:r>
          </w:p>
        </w:tc>
      </w:tr>
      <w:tr w:rsidR="007F44B6" w:rsidRPr="00266859" w14:paraId="0F2CB52A" w14:textId="77777777" w:rsidTr="00B143E9">
        <w:trPr>
          <w:jc w:val="center"/>
        </w:trPr>
        <w:tc>
          <w:tcPr>
            <w:tcW w:w="2806" w:type="dxa"/>
            <w:shd w:val="clear" w:color="auto" w:fill="auto"/>
          </w:tcPr>
          <w:p w14:paraId="6260C58A" w14:textId="72C7D688" w:rsidR="007F44B6" w:rsidRPr="00C64962" w:rsidRDefault="007F44B6" w:rsidP="007F44B6">
            <w:pPr>
              <w:jc w:val="left"/>
              <w:rPr>
                <w:sz w:val="18"/>
                <w:szCs w:val="18"/>
              </w:rPr>
            </w:pPr>
            <w:r w:rsidRPr="00C64962">
              <w:rPr>
                <w:sz w:val="18"/>
                <w:szCs w:val="18"/>
              </w:rPr>
              <w:t>Knežev dvor</w:t>
            </w:r>
          </w:p>
        </w:tc>
        <w:tc>
          <w:tcPr>
            <w:tcW w:w="1101" w:type="dxa"/>
            <w:shd w:val="clear" w:color="auto" w:fill="auto"/>
          </w:tcPr>
          <w:p w14:paraId="35871E11" w14:textId="6EADFF48" w:rsidR="007F44B6" w:rsidRPr="00C64962" w:rsidRDefault="007F44B6" w:rsidP="007F44B6">
            <w:pPr>
              <w:jc w:val="center"/>
              <w:rPr>
                <w:sz w:val="18"/>
                <w:szCs w:val="18"/>
              </w:rPr>
            </w:pPr>
            <w:r w:rsidRPr="00C64962">
              <w:rPr>
                <w:sz w:val="18"/>
                <w:szCs w:val="18"/>
              </w:rPr>
              <w:t>4750,0</w:t>
            </w:r>
          </w:p>
        </w:tc>
        <w:tc>
          <w:tcPr>
            <w:tcW w:w="1418" w:type="dxa"/>
            <w:shd w:val="clear" w:color="auto" w:fill="auto"/>
            <w:vAlign w:val="center"/>
          </w:tcPr>
          <w:p w14:paraId="1B995156" w14:textId="686C759B" w:rsidR="007F44B6" w:rsidRPr="007B3C53" w:rsidRDefault="007F44B6" w:rsidP="007F44B6">
            <w:pPr>
              <w:jc w:val="center"/>
              <w:rPr>
                <w:sz w:val="18"/>
                <w:szCs w:val="18"/>
              </w:rPr>
            </w:pPr>
            <w:r w:rsidRPr="007B3C53">
              <w:rPr>
                <w:sz w:val="18"/>
                <w:szCs w:val="18"/>
              </w:rPr>
              <w:t>83.157,80</w:t>
            </w:r>
          </w:p>
        </w:tc>
        <w:tc>
          <w:tcPr>
            <w:tcW w:w="1393" w:type="dxa"/>
            <w:shd w:val="clear" w:color="auto" w:fill="auto"/>
            <w:vAlign w:val="center"/>
          </w:tcPr>
          <w:p w14:paraId="63D21DF1" w14:textId="16240512" w:rsidR="007F44B6" w:rsidRPr="007B3C53" w:rsidRDefault="007F44B6" w:rsidP="007F44B6">
            <w:pPr>
              <w:jc w:val="center"/>
              <w:rPr>
                <w:sz w:val="18"/>
                <w:szCs w:val="18"/>
              </w:rPr>
            </w:pPr>
            <w:r w:rsidRPr="007B3C53">
              <w:rPr>
                <w:sz w:val="18"/>
                <w:szCs w:val="18"/>
              </w:rPr>
              <w:t>62.278,20</w:t>
            </w:r>
          </w:p>
        </w:tc>
        <w:tc>
          <w:tcPr>
            <w:tcW w:w="1400" w:type="dxa"/>
            <w:shd w:val="clear" w:color="auto" w:fill="auto"/>
            <w:vAlign w:val="center"/>
          </w:tcPr>
          <w:p w14:paraId="0ED38E41" w14:textId="007B2585" w:rsidR="007F44B6" w:rsidRPr="007B3C53" w:rsidRDefault="007F44B6" w:rsidP="007F44B6">
            <w:pPr>
              <w:jc w:val="center"/>
              <w:rPr>
                <w:sz w:val="18"/>
                <w:szCs w:val="18"/>
              </w:rPr>
            </w:pPr>
            <w:r w:rsidRPr="007B3C53">
              <w:rPr>
                <w:sz w:val="18"/>
                <w:szCs w:val="18"/>
              </w:rPr>
              <w:t>81.196,00</w:t>
            </w:r>
          </w:p>
        </w:tc>
        <w:tc>
          <w:tcPr>
            <w:tcW w:w="1232" w:type="dxa"/>
            <w:shd w:val="clear" w:color="auto" w:fill="auto"/>
            <w:vAlign w:val="center"/>
          </w:tcPr>
          <w:p w14:paraId="65051613" w14:textId="6A46D32A" w:rsidR="007F44B6" w:rsidRPr="00C64962" w:rsidRDefault="007F44B6" w:rsidP="007F44B6">
            <w:pPr>
              <w:jc w:val="center"/>
              <w:rPr>
                <w:sz w:val="18"/>
                <w:szCs w:val="18"/>
              </w:rPr>
            </w:pPr>
            <w:r w:rsidRPr="007F44B6">
              <w:rPr>
                <w:sz w:val="18"/>
                <w:szCs w:val="18"/>
              </w:rPr>
              <w:t>15,90</w:t>
            </w:r>
          </w:p>
        </w:tc>
      </w:tr>
      <w:tr w:rsidR="007F44B6" w:rsidRPr="00266859" w14:paraId="6AB119A1" w14:textId="77777777" w:rsidTr="00B143E9">
        <w:trPr>
          <w:jc w:val="center"/>
        </w:trPr>
        <w:tc>
          <w:tcPr>
            <w:tcW w:w="2806" w:type="dxa"/>
            <w:shd w:val="clear" w:color="auto" w:fill="auto"/>
          </w:tcPr>
          <w:p w14:paraId="3FBD31FD" w14:textId="777E1B42" w:rsidR="007F44B6" w:rsidRPr="00C64962" w:rsidRDefault="007F44B6" w:rsidP="007F44B6">
            <w:pPr>
              <w:jc w:val="left"/>
              <w:rPr>
                <w:sz w:val="18"/>
                <w:szCs w:val="18"/>
              </w:rPr>
            </w:pPr>
            <w:r w:rsidRPr="00C64962">
              <w:rPr>
                <w:sz w:val="18"/>
                <w:szCs w:val="18"/>
              </w:rPr>
              <w:t>Knežev dvor - trafostanica</w:t>
            </w:r>
          </w:p>
        </w:tc>
        <w:tc>
          <w:tcPr>
            <w:tcW w:w="1101" w:type="dxa"/>
            <w:shd w:val="clear" w:color="auto" w:fill="auto"/>
          </w:tcPr>
          <w:p w14:paraId="583391A6" w14:textId="24274FC4" w:rsidR="007F44B6" w:rsidRPr="00C64962" w:rsidRDefault="007F44B6" w:rsidP="007F44B6">
            <w:pPr>
              <w:jc w:val="center"/>
              <w:rPr>
                <w:sz w:val="18"/>
                <w:szCs w:val="18"/>
              </w:rPr>
            </w:pPr>
            <w:r w:rsidRPr="00C64962">
              <w:rPr>
                <w:sz w:val="18"/>
                <w:szCs w:val="18"/>
              </w:rPr>
              <w:t>150,0</w:t>
            </w:r>
          </w:p>
        </w:tc>
        <w:tc>
          <w:tcPr>
            <w:tcW w:w="1418" w:type="dxa"/>
            <w:shd w:val="clear" w:color="auto" w:fill="auto"/>
            <w:vAlign w:val="center"/>
          </w:tcPr>
          <w:p w14:paraId="4D6765DF" w14:textId="23E8B5AB" w:rsidR="007F44B6" w:rsidRPr="007B3C53" w:rsidRDefault="007F44B6" w:rsidP="007F44B6">
            <w:pPr>
              <w:jc w:val="center"/>
              <w:rPr>
                <w:sz w:val="18"/>
                <w:szCs w:val="18"/>
              </w:rPr>
            </w:pPr>
            <w:r w:rsidRPr="007B3C53">
              <w:rPr>
                <w:sz w:val="18"/>
                <w:szCs w:val="18"/>
              </w:rPr>
              <w:t>140.810,00</w:t>
            </w:r>
          </w:p>
        </w:tc>
        <w:tc>
          <w:tcPr>
            <w:tcW w:w="1393" w:type="dxa"/>
            <w:shd w:val="clear" w:color="auto" w:fill="auto"/>
            <w:vAlign w:val="center"/>
          </w:tcPr>
          <w:p w14:paraId="12BBEA51" w14:textId="7EE341F3" w:rsidR="007F44B6" w:rsidRPr="007B3C53" w:rsidRDefault="007F44B6" w:rsidP="007F44B6">
            <w:pPr>
              <w:jc w:val="center"/>
              <w:rPr>
                <w:sz w:val="18"/>
                <w:szCs w:val="18"/>
              </w:rPr>
            </w:pPr>
            <w:r w:rsidRPr="007B3C53">
              <w:rPr>
                <w:sz w:val="18"/>
                <w:szCs w:val="18"/>
              </w:rPr>
              <w:t>108.999,00</w:t>
            </w:r>
          </w:p>
        </w:tc>
        <w:tc>
          <w:tcPr>
            <w:tcW w:w="1400" w:type="dxa"/>
            <w:shd w:val="clear" w:color="auto" w:fill="auto"/>
            <w:vAlign w:val="center"/>
          </w:tcPr>
          <w:p w14:paraId="4E18D1C8" w14:textId="0F5B1232" w:rsidR="007F44B6" w:rsidRPr="007B3C53" w:rsidRDefault="007F44B6" w:rsidP="007F44B6">
            <w:pPr>
              <w:jc w:val="center"/>
              <w:rPr>
                <w:sz w:val="18"/>
                <w:szCs w:val="18"/>
              </w:rPr>
            </w:pPr>
            <w:r w:rsidRPr="007B3C53">
              <w:rPr>
                <w:sz w:val="18"/>
                <w:szCs w:val="18"/>
              </w:rPr>
              <w:t>148.936,00</w:t>
            </w:r>
          </w:p>
        </w:tc>
        <w:tc>
          <w:tcPr>
            <w:tcW w:w="1232" w:type="dxa"/>
            <w:shd w:val="clear" w:color="auto" w:fill="auto"/>
            <w:vAlign w:val="center"/>
          </w:tcPr>
          <w:p w14:paraId="2934D3E1" w14:textId="3A1FD2EA" w:rsidR="007F44B6" w:rsidRPr="00C64962" w:rsidRDefault="007F44B6" w:rsidP="007F44B6">
            <w:pPr>
              <w:jc w:val="center"/>
              <w:rPr>
                <w:sz w:val="18"/>
                <w:szCs w:val="18"/>
              </w:rPr>
            </w:pPr>
            <w:r w:rsidRPr="007F44B6">
              <w:rPr>
                <w:sz w:val="18"/>
                <w:szCs w:val="18"/>
              </w:rPr>
              <w:t>886,10</w:t>
            </w:r>
          </w:p>
        </w:tc>
      </w:tr>
      <w:tr w:rsidR="007F44B6" w:rsidRPr="00266859" w14:paraId="30A5844E" w14:textId="77777777" w:rsidTr="00B143E9">
        <w:trPr>
          <w:jc w:val="center"/>
        </w:trPr>
        <w:tc>
          <w:tcPr>
            <w:tcW w:w="2806" w:type="dxa"/>
            <w:shd w:val="clear" w:color="auto" w:fill="auto"/>
          </w:tcPr>
          <w:p w14:paraId="27312CDA" w14:textId="3BE8BCEC" w:rsidR="007F44B6" w:rsidRPr="00C64962" w:rsidRDefault="007F44B6" w:rsidP="007F44B6">
            <w:pPr>
              <w:jc w:val="left"/>
              <w:rPr>
                <w:sz w:val="18"/>
                <w:szCs w:val="18"/>
              </w:rPr>
            </w:pPr>
            <w:r w:rsidRPr="00C64962">
              <w:rPr>
                <w:sz w:val="18"/>
                <w:szCs w:val="18"/>
              </w:rPr>
              <w:t>Gradsko kazalište Marina Držića</w:t>
            </w:r>
          </w:p>
        </w:tc>
        <w:tc>
          <w:tcPr>
            <w:tcW w:w="1101" w:type="dxa"/>
            <w:shd w:val="clear" w:color="auto" w:fill="auto"/>
          </w:tcPr>
          <w:p w14:paraId="2492683C" w14:textId="132BC72E" w:rsidR="007F44B6" w:rsidRPr="00C64962" w:rsidRDefault="007F44B6" w:rsidP="007F44B6">
            <w:pPr>
              <w:jc w:val="center"/>
              <w:rPr>
                <w:sz w:val="18"/>
                <w:szCs w:val="18"/>
              </w:rPr>
            </w:pPr>
            <w:r w:rsidRPr="00C64962">
              <w:rPr>
                <w:sz w:val="18"/>
                <w:szCs w:val="18"/>
              </w:rPr>
              <w:t>2038,0</w:t>
            </w:r>
          </w:p>
        </w:tc>
        <w:tc>
          <w:tcPr>
            <w:tcW w:w="1418" w:type="dxa"/>
            <w:shd w:val="clear" w:color="auto" w:fill="auto"/>
            <w:vAlign w:val="center"/>
          </w:tcPr>
          <w:p w14:paraId="1FB592C0" w14:textId="318E2C5A" w:rsidR="007F44B6" w:rsidRPr="007B3C53" w:rsidRDefault="007F44B6" w:rsidP="007F44B6">
            <w:pPr>
              <w:jc w:val="center"/>
              <w:rPr>
                <w:sz w:val="18"/>
                <w:szCs w:val="18"/>
              </w:rPr>
            </w:pPr>
            <w:r w:rsidRPr="007B3C53">
              <w:rPr>
                <w:sz w:val="18"/>
                <w:szCs w:val="18"/>
              </w:rPr>
              <w:t>5.580,00</w:t>
            </w:r>
          </w:p>
        </w:tc>
        <w:tc>
          <w:tcPr>
            <w:tcW w:w="1393" w:type="dxa"/>
            <w:shd w:val="clear" w:color="auto" w:fill="auto"/>
            <w:vAlign w:val="center"/>
          </w:tcPr>
          <w:p w14:paraId="13CB9822" w14:textId="6F66133E" w:rsidR="007F44B6" w:rsidRPr="007B3C53" w:rsidRDefault="007F44B6" w:rsidP="007F44B6">
            <w:pPr>
              <w:jc w:val="center"/>
              <w:rPr>
                <w:sz w:val="18"/>
                <w:szCs w:val="18"/>
              </w:rPr>
            </w:pPr>
            <w:r w:rsidRPr="007B3C53">
              <w:rPr>
                <w:sz w:val="18"/>
                <w:szCs w:val="18"/>
              </w:rPr>
              <w:t>46.528,00</w:t>
            </w:r>
          </w:p>
        </w:tc>
        <w:tc>
          <w:tcPr>
            <w:tcW w:w="1400" w:type="dxa"/>
            <w:shd w:val="clear" w:color="auto" w:fill="auto"/>
            <w:vAlign w:val="center"/>
          </w:tcPr>
          <w:p w14:paraId="049815AA" w14:textId="33D5C874" w:rsidR="007F44B6" w:rsidRPr="007B3C53" w:rsidRDefault="007F44B6" w:rsidP="007F44B6">
            <w:pPr>
              <w:jc w:val="center"/>
              <w:rPr>
                <w:sz w:val="18"/>
                <w:szCs w:val="18"/>
              </w:rPr>
            </w:pPr>
            <w:r w:rsidRPr="007B3C53">
              <w:rPr>
                <w:sz w:val="18"/>
                <w:szCs w:val="18"/>
              </w:rPr>
              <w:t>49.295,00</w:t>
            </w:r>
          </w:p>
        </w:tc>
        <w:tc>
          <w:tcPr>
            <w:tcW w:w="1232" w:type="dxa"/>
            <w:shd w:val="clear" w:color="auto" w:fill="auto"/>
            <w:vAlign w:val="center"/>
          </w:tcPr>
          <w:p w14:paraId="5983CEE8" w14:textId="71EB40FC" w:rsidR="007F44B6" w:rsidRPr="00C64962" w:rsidRDefault="007F44B6" w:rsidP="007F44B6">
            <w:pPr>
              <w:jc w:val="center"/>
              <w:rPr>
                <w:sz w:val="18"/>
                <w:szCs w:val="18"/>
              </w:rPr>
            </w:pPr>
            <w:r w:rsidRPr="007F44B6">
              <w:rPr>
                <w:sz w:val="18"/>
                <w:szCs w:val="18"/>
              </w:rPr>
              <w:t>16,59</w:t>
            </w:r>
          </w:p>
        </w:tc>
      </w:tr>
      <w:tr w:rsidR="007F44B6" w:rsidRPr="00266859" w14:paraId="305B761A" w14:textId="77777777" w:rsidTr="00B143E9">
        <w:trPr>
          <w:jc w:val="center"/>
        </w:trPr>
        <w:tc>
          <w:tcPr>
            <w:tcW w:w="2806" w:type="dxa"/>
            <w:shd w:val="clear" w:color="auto" w:fill="auto"/>
          </w:tcPr>
          <w:p w14:paraId="58D17EFF" w14:textId="6AA46CA5" w:rsidR="007F44B6" w:rsidRPr="00C64962" w:rsidRDefault="007F44B6" w:rsidP="007F44B6">
            <w:pPr>
              <w:jc w:val="left"/>
              <w:rPr>
                <w:sz w:val="18"/>
                <w:szCs w:val="18"/>
              </w:rPr>
            </w:pPr>
            <w:r w:rsidRPr="00C64962">
              <w:rPr>
                <w:sz w:val="18"/>
                <w:szCs w:val="18"/>
              </w:rPr>
              <w:lastRenderedPageBreak/>
              <w:t>Ljetno kino "Slavica"</w:t>
            </w:r>
          </w:p>
        </w:tc>
        <w:tc>
          <w:tcPr>
            <w:tcW w:w="1101" w:type="dxa"/>
            <w:shd w:val="clear" w:color="auto" w:fill="auto"/>
          </w:tcPr>
          <w:p w14:paraId="7801F498" w14:textId="1184F34D" w:rsidR="007F44B6" w:rsidRPr="00C64962" w:rsidRDefault="007F44B6" w:rsidP="007F44B6">
            <w:pPr>
              <w:jc w:val="center"/>
              <w:rPr>
                <w:sz w:val="18"/>
                <w:szCs w:val="18"/>
              </w:rPr>
            </w:pPr>
            <w:r w:rsidRPr="00C64962">
              <w:rPr>
                <w:sz w:val="18"/>
                <w:szCs w:val="18"/>
              </w:rPr>
              <w:t>-</w:t>
            </w:r>
          </w:p>
        </w:tc>
        <w:tc>
          <w:tcPr>
            <w:tcW w:w="1418" w:type="dxa"/>
            <w:shd w:val="clear" w:color="auto" w:fill="auto"/>
            <w:vAlign w:val="center"/>
          </w:tcPr>
          <w:p w14:paraId="7E116400" w14:textId="36483A42" w:rsidR="007F44B6" w:rsidRPr="007B3C53" w:rsidRDefault="007F44B6" w:rsidP="007F44B6">
            <w:pPr>
              <w:jc w:val="center"/>
              <w:rPr>
                <w:sz w:val="18"/>
                <w:szCs w:val="18"/>
              </w:rPr>
            </w:pPr>
            <w:r w:rsidRPr="007B3C53">
              <w:rPr>
                <w:sz w:val="18"/>
                <w:szCs w:val="18"/>
              </w:rPr>
              <w:t>493,16</w:t>
            </w:r>
          </w:p>
        </w:tc>
        <w:tc>
          <w:tcPr>
            <w:tcW w:w="1393" w:type="dxa"/>
            <w:shd w:val="clear" w:color="auto" w:fill="auto"/>
            <w:vAlign w:val="center"/>
          </w:tcPr>
          <w:p w14:paraId="7C364CB5" w14:textId="39FD170D" w:rsidR="007F44B6" w:rsidRPr="007B3C53" w:rsidRDefault="007F44B6" w:rsidP="007F44B6">
            <w:pPr>
              <w:jc w:val="center"/>
              <w:rPr>
                <w:sz w:val="18"/>
                <w:szCs w:val="18"/>
              </w:rPr>
            </w:pPr>
            <w:r w:rsidRPr="007B3C53">
              <w:rPr>
                <w:sz w:val="18"/>
                <w:szCs w:val="18"/>
              </w:rPr>
              <w:t>2.049,00</w:t>
            </w:r>
          </w:p>
        </w:tc>
        <w:tc>
          <w:tcPr>
            <w:tcW w:w="1400" w:type="dxa"/>
            <w:shd w:val="clear" w:color="auto" w:fill="auto"/>
            <w:vAlign w:val="center"/>
          </w:tcPr>
          <w:p w14:paraId="4A29AD92" w14:textId="2B77E9A3" w:rsidR="007F44B6" w:rsidRPr="007B3C53" w:rsidRDefault="007F44B6" w:rsidP="007F44B6">
            <w:pPr>
              <w:jc w:val="center"/>
              <w:rPr>
                <w:sz w:val="18"/>
                <w:szCs w:val="18"/>
              </w:rPr>
            </w:pPr>
            <w:r w:rsidRPr="007B3C53">
              <w:rPr>
                <w:sz w:val="18"/>
                <w:szCs w:val="18"/>
              </w:rPr>
              <w:t>2.308,00</w:t>
            </w:r>
          </w:p>
        </w:tc>
        <w:tc>
          <w:tcPr>
            <w:tcW w:w="1232" w:type="dxa"/>
            <w:shd w:val="clear" w:color="auto" w:fill="auto"/>
            <w:vAlign w:val="center"/>
          </w:tcPr>
          <w:p w14:paraId="3BF49095" w14:textId="6928E58D" w:rsidR="007F44B6" w:rsidRPr="00C64962" w:rsidRDefault="007F44B6" w:rsidP="007F44B6">
            <w:pPr>
              <w:jc w:val="center"/>
              <w:rPr>
                <w:sz w:val="18"/>
                <w:szCs w:val="18"/>
              </w:rPr>
            </w:pPr>
            <w:r w:rsidRPr="007F44B6">
              <w:rPr>
                <w:sz w:val="18"/>
                <w:szCs w:val="18"/>
              </w:rPr>
              <w:t>-</w:t>
            </w:r>
          </w:p>
        </w:tc>
      </w:tr>
      <w:tr w:rsidR="007F44B6" w:rsidRPr="00266859" w14:paraId="7B2F6E06" w14:textId="77777777" w:rsidTr="00B143E9">
        <w:trPr>
          <w:jc w:val="center"/>
        </w:trPr>
        <w:tc>
          <w:tcPr>
            <w:tcW w:w="2806" w:type="dxa"/>
            <w:shd w:val="clear" w:color="auto" w:fill="auto"/>
          </w:tcPr>
          <w:p w14:paraId="3FCE9258" w14:textId="40E8D7A6" w:rsidR="007F44B6" w:rsidRPr="00C64962" w:rsidRDefault="007F44B6" w:rsidP="007F44B6">
            <w:pPr>
              <w:jc w:val="left"/>
              <w:rPr>
                <w:sz w:val="18"/>
                <w:szCs w:val="18"/>
              </w:rPr>
            </w:pPr>
            <w:r w:rsidRPr="00C64962">
              <w:rPr>
                <w:sz w:val="18"/>
                <w:szCs w:val="18"/>
              </w:rPr>
              <w:t>Muzej suvremene povijesti - izložbeni prostor</w:t>
            </w:r>
          </w:p>
        </w:tc>
        <w:tc>
          <w:tcPr>
            <w:tcW w:w="1101" w:type="dxa"/>
            <w:shd w:val="clear" w:color="auto" w:fill="auto"/>
          </w:tcPr>
          <w:p w14:paraId="72D11E12" w14:textId="34767E4E" w:rsidR="007F44B6" w:rsidRPr="00C64962" w:rsidRDefault="007F44B6" w:rsidP="007F44B6">
            <w:pPr>
              <w:jc w:val="center"/>
              <w:rPr>
                <w:sz w:val="18"/>
                <w:szCs w:val="18"/>
              </w:rPr>
            </w:pPr>
            <w:r w:rsidRPr="00C64962">
              <w:rPr>
                <w:sz w:val="18"/>
                <w:szCs w:val="18"/>
              </w:rPr>
              <w:t>338,0</w:t>
            </w:r>
          </w:p>
        </w:tc>
        <w:tc>
          <w:tcPr>
            <w:tcW w:w="1418" w:type="dxa"/>
            <w:shd w:val="clear" w:color="auto" w:fill="auto"/>
            <w:vAlign w:val="center"/>
          </w:tcPr>
          <w:p w14:paraId="5B7B8C27" w14:textId="0BEFCD59" w:rsidR="007F44B6" w:rsidRPr="007B3C53" w:rsidRDefault="007F44B6" w:rsidP="007F44B6">
            <w:pPr>
              <w:jc w:val="center"/>
              <w:rPr>
                <w:sz w:val="18"/>
                <w:szCs w:val="18"/>
              </w:rPr>
            </w:pPr>
            <w:r w:rsidRPr="007B3C53">
              <w:rPr>
                <w:sz w:val="18"/>
                <w:szCs w:val="18"/>
              </w:rPr>
              <w:t>14.609,00</w:t>
            </w:r>
          </w:p>
        </w:tc>
        <w:tc>
          <w:tcPr>
            <w:tcW w:w="1393" w:type="dxa"/>
            <w:shd w:val="clear" w:color="auto" w:fill="auto"/>
            <w:vAlign w:val="center"/>
          </w:tcPr>
          <w:p w14:paraId="2DBC9880" w14:textId="3D6A2C5C" w:rsidR="007F44B6" w:rsidRPr="007B3C53" w:rsidRDefault="007F44B6" w:rsidP="007F44B6">
            <w:pPr>
              <w:jc w:val="center"/>
              <w:rPr>
                <w:sz w:val="18"/>
                <w:szCs w:val="18"/>
              </w:rPr>
            </w:pPr>
            <w:r w:rsidRPr="007B3C53">
              <w:rPr>
                <w:sz w:val="18"/>
                <w:szCs w:val="18"/>
              </w:rPr>
              <w:t>16.686,00</w:t>
            </w:r>
          </w:p>
        </w:tc>
        <w:tc>
          <w:tcPr>
            <w:tcW w:w="1400" w:type="dxa"/>
            <w:shd w:val="clear" w:color="auto" w:fill="auto"/>
            <w:vAlign w:val="center"/>
          </w:tcPr>
          <w:p w14:paraId="3733224B" w14:textId="324AEC18" w:rsidR="007F44B6" w:rsidRPr="007B3C53" w:rsidRDefault="007F44B6" w:rsidP="007F44B6">
            <w:pPr>
              <w:jc w:val="center"/>
              <w:rPr>
                <w:sz w:val="18"/>
                <w:szCs w:val="18"/>
              </w:rPr>
            </w:pPr>
            <w:r w:rsidRPr="007B3C53">
              <w:rPr>
                <w:sz w:val="18"/>
                <w:szCs w:val="18"/>
              </w:rPr>
              <w:t>19.288,00</w:t>
            </w:r>
          </w:p>
        </w:tc>
        <w:tc>
          <w:tcPr>
            <w:tcW w:w="1232" w:type="dxa"/>
            <w:shd w:val="clear" w:color="auto" w:fill="auto"/>
            <w:vAlign w:val="center"/>
          </w:tcPr>
          <w:p w14:paraId="3FB76F23" w14:textId="60FB428A" w:rsidR="007F44B6" w:rsidRPr="00C64962" w:rsidRDefault="007F44B6" w:rsidP="007F44B6">
            <w:pPr>
              <w:jc w:val="center"/>
              <w:rPr>
                <w:sz w:val="18"/>
                <w:szCs w:val="18"/>
              </w:rPr>
            </w:pPr>
            <w:r w:rsidRPr="007F44B6">
              <w:rPr>
                <w:sz w:val="18"/>
                <w:szCs w:val="18"/>
              </w:rPr>
              <w:t>49,88</w:t>
            </w:r>
          </w:p>
        </w:tc>
      </w:tr>
      <w:tr w:rsidR="007F44B6" w:rsidRPr="00266859" w14:paraId="11705F6D" w14:textId="77777777" w:rsidTr="00B143E9">
        <w:trPr>
          <w:jc w:val="center"/>
        </w:trPr>
        <w:tc>
          <w:tcPr>
            <w:tcW w:w="2806" w:type="dxa"/>
            <w:shd w:val="clear" w:color="auto" w:fill="auto"/>
          </w:tcPr>
          <w:p w14:paraId="659CD3FD" w14:textId="3FA5CFC0" w:rsidR="007F44B6" w:rsidRPr="00C64962" w:rsidRDefault="007F44B6" w:rsidP="007F44B6">
            <w:pPr>
              <w:jc w:val="left"/>
              <w:rPr>
                <w:sz w:val="18"/>
                <w:szCs w:val="18"/>
              </w:rPr>
            </w:pPr>
            <w:r w:rsidRPr="00C64962">
              <w:rPr>
                <w:sz w:val="18"/>
                <w:szCs w:val="18"/>
              </w:rPr>
              <w:t>Narodna knjižnica</w:t>
            </w:r>
          </w:p>
        </w:tc>
        <w:tc>
          <w:tcPr>
            <w:tcW w:w="1101" w:type="dxa"/>
            <w:shd w:val="clear" w:color="auto" w:fill="auto"/>
          </w:tcPr>
          <w:p w14:paraId="4C7D7BD5" w14:textId="40D84C0E" w:rsidR="007F44B6" w:rsidRPr="00C64962" w:rsidRDefault="007F44B6" w:rsidP="007F44B6">
            <w:pPr>
              <w:jc w:val="center"/>
              <w:rPr>
                <w:sz w:val="18"/>
                <w:szCs w:val="18"/>
              </w:rPr>
            </w:pPr>
            <w:r w:rsidRPr="00C64962">
              <w:rPr>
                <w:sz w:val="18"/>
                <w:szCs w:val="18"/>
              </w:rPr>
              <w:t>732,5</w:t>
            </w:r>
          </w:p>
        </w:tc>
        <w:tc>
          <w:tcPr>
            <w:tcW w:w="1418" w:type="dxa"/>
            <w:shd w:val="clear" w:color="auto" w:fill="auto"/>
            <w:vAlign w:val="center"/>
          </w:tcPr>
          <w:p w14:paraId="05047BF1" w14:textId="09A57ADE" w:rsidR="007F44B6" w:rsidRPr="007B3C53" w:rsidRDefault="007F44B6" w:rsidP="007F44B6">
            <w:pPr>
              <w:jc w:val="center"/>
              <w:rPr>
                <w:sz w:val="18"/>
                <w:szCs w:val="18"/>
              </w:rPr>
            </w:pPr>
            <w:r w:rsidRPr="007B3C53">
              <w:rPr>
                <w:sz w:val="18"/>
                <w:szCs w:val="18"/>
              </w:rPr>
              <w:t>26.737,00</w:t>
            </w:r>
          </w:p>
        </w:tc>
        <w:tc>
          <w:tcPr>
            <w:tcW w:w="1393" w:type="dxa"/>
            <w:shd w:val="clear" w:color="auto" w:fill="auto"/>
            <w:vAlign w:val="center"/>
          </w:tcPr>
          <w:p w14:paraId="18136CB3" w14:textId="2D3488B5" w:rsidR="007F44B6" w:rsidRPr="007B3C53" w:rsidRDefault="007F44B6" w:rsidP="007F44B6">
            <w:pPr>
              <w:jc w:val="center"/>
              <w:rPr>
                <w:sz w:val="18"/>
                <w:szCs w:val="18"/>
              </w:rPr>
            </w:pPr>
            <w:r w:rsidRPr="007B3C53">
              <w:rPr>
                <w:sz w:val="18"/>
                <w:szCs w:val="18"/>
              </w:rPr>
              <w:t>21.939,00</w:t>
            </w:r>
          </w:p>
        </w:tc>
        <w:tc>
          <w:tcPr>
            <w:tcW w:w="1400" w:type="dxa"/>
            <w:shd w:val="clear" w:color="auto" w:fill="auto"/>
            <w:vAlign w:val="center"/>
          </w:tcPr>
          <w:p w14:paraId="3C3DBF95" w14:textId="7F5016B1" w:rsidR="007F44B6" w:rsidRPr="007B3C53" w:rsidRDefault="007F44B6" w:rsidP="007F44B6">
            <w:pPr>
              <w:jc w:val="center"/>
              <w:rPr>
                <w:sz w:val="18"/>
                <w:szCs w:val="18"/>
              </w:rPr>
            </w:pPr>
            <w:r w:rsidRPr="007B3C53">
              <w:rPr>
                <w:sz w:val="18"/>
                <w:szCs w:val="18"/>
              </w:rPr>
              <w:t>26.512,00</w:t>
            </w:r>
          </w:p>
        </w:tc>
        <w:tc>
          <w:tcPr>
            <w:tcW w:w="1232" w:type="dxa"/>
            <w:shd w:val="clear" w:color="auto" w:fill="auto"/>
            <w:vAlign w:val="center"/>
          </w:tcPr>
          <w:p w14:paraId="27EB8595" w14:textId="22348CB0" w:rsidR="007F44B6" w:rsidRPr="00C64962" w:rsidRDefault="007F44B6" w:rsidP="007F44B6">
            <w:pPr>
              <w:jc w:val="center"/>
              <w:rPr>
                <w:sz w:val="18"/>
                <w:szCs w:val="18"/>
              </w:rPr>
            </w:pPr>
            <w:r w:rsidRPr="007F44B6">
              <w:rPr>
                <w:sz w:val="18"/>
                <w:szCs w:val="18"/>
              </w:rPr>
              <w:t>34,22</w:t>
            </w:r>
          </w:p>
        </w:tc>
      </w:tr>
      <w:tr w:rsidR="007F44B6" w:rsidRPr="00266859" w14:paraId="4291BF20" w14:textId="77777777" w:rsidTr="00B143E9">
        <w:trPr>
          <w:jc w:val="center"/>
        </w:trPr>
        <w:tc>
          <w:tcPr>
            <w:tcW w:w="2806" w:type="dxa"/>
            <w:shd w:val="clear" w:color="auto" w:fill="auto"/>
          </w:tcPr>
          <w:p w14:paraId="1F099837" w14:textId="571FC76C" w:rsidR="007F44B6" w:rsidRPr="00C64962" w:rsidRDefault="007F44B6" w:rsidP="007F44B6">
            <w:pPr>
              <w:jc w:val="left"/>
              <w:rPr>
                <w:sz w:val="18"/>
                <w:szCs w:val="18"/>
              </w:rPr>
            </w:pPr>
            <w:r w:rsidRPr="00C64962">
              <w:rPr>
                <w:sz w:val="18"/>
                <w:szCs w:val="18"/>
              </w:rPr>
              <w:t>Narodna knjižnica - Ogranak Gruž</w:t>
            </w:r>
          </w:p>
        </w:tc>
        <w:tc>
          <w:tcPr>
            <w:tcW w:w="1101" w:type="dxa"/>
            <w:shd w:val="clear" w:color="auto" w:fill="auto"/>
          </w:tcPr>
          <w:p w14:paraId="4E21319F" w14:textId="44EA8722" w:rsidR="007F44B6" w:rsidRPr="00C64962" w:rsidRDefault="007F44B6" w:rsidP="007F44B6">
            <w:pPr>
              <w:jc w:val="center"/>
              <w:rPr>
                <w:sz w:val="18"/>
                <w:szCs w:val="18"/>
              </w:rPr>
            </w:pPr>
            <w:r w:rsidRPr="00C64962">
              <w:rPr>
                <w:sz w:val="18"/>
                <w:szCs w:val="18"/>
              </w:rPr>
              <w:t>51,5</w:t>
            </w:r>
          </w:p>
        </w:tc>
        <w:tc>
          <w:tcPr>
            <w:tcW w:w="1418" w:type="dxa"/>
            <w:shd w:val="clear" w:color="auto" w:fill="auto"/>
            <w:vAlign w:val="center"/>
          </w:tcPr>
          <w:p w14:paraId="6A799114" w14:textId="2C675E95" w:rsidR="007F44B6" w:rsidRPr="007B3C53" w:rsidRDefault="007F44B6" w:rsidP="007F44B6">
            <w:pPr>
              <w:jc w:val="center"/>
              <w:rPr>
                <w:sz w:val="18"/>
                <w:szCs w:val="18"/>
              </w:rPr>
            </w:pPr>
            <w:r w:rsidRPr="007B3C53">
              <w:rPr>
                <w:sz w:val="18"/>
                <w:szCs w:val="18"/>
              </w:rPr>
              <w:t>4.180,13</w:t>
            </w:r>
          </w:p>
        </w:tc>
        <w:tc>
          <w:tcPr>
            <w:tcW w:w="1393" w:type="dxa"/>
            <w:shd w:val="clear" w:color="auto" w:fill="auto"/>
            <w:vAlign w:val="center"/>
          </w:tcPr>
          <w:p w14:paraId="54BF90D2" w14:textId="536D65F0" w:rsidR="007F44B6" w:rsidRPr="007B3C53" w:rsidRDefault="007F44B6" w:rsidP="007F44B6">
            <w:pPr>
              <w:jc w:val="center"/>
              <w:rPr>
                <w:sz w:val="18"/>
                <w:szCs w:val="18"/>
              </w:rPr>
            </w:pPr>
            <w:r w:rsidRPr="007B3C53">
              <w:rPr>
                <w:sz w:val="18"/>
                <w:szCs w:val="18"/>
              </w:rPr>
              <w:t>4.081,00</w:t>
            </w:r>
          </w:p>
        </w:tc>
        <w:tc>
          <w:tcPr>
            <w:tcW w:w="1400" w:type="dxa"/>
            <w:shd w:val="clear" w:color="auto" w:fill="auto"/>
            <w:vAlign w:val="center"/>
          </w:tcPr>
          <w:p w14:paraId="542398FC" w14:textId="3E836ED0" w:rsidR="007F44B6" w:rsidRPr="007B3C53" w:rsidRDefault="007F44B6" w:rsidP="007F44B6">
            <w:pPr>
              <w:jc w:val="center"/>
              <w:rPr>
                <w:sz w:val="18"/>
                <w:szCs w:val="18"/>
              </w:rPr>
            </w:pPr>
            <w:r w:rsidRPr="007B3C53">
              <w:rPr>
                <w:sz w:val="18"/>
                <w:szCs w:val="18"/>
              </w:rPr>
              <w:t>4.144,00</w:t>
            </w:r>
          </w:p>
        </w:tc>
        <w:tc>
          <w:tcPr>
            <w:tcW w:w="1232" w:type="dxa"/>
            <w:shd w:val="clear" w:color="auto" w:fill="auto"/>
            <w:vAlign w:val="center"/>
          </w:tcPr>
          <w:p w14:paraId="74B0ED6F" w14:textId="55060CA2" w:rsidR="007F44B6" w:rsidRPr="00C64962" w:rsidRDefault="007F44B6" w:rsidP="007F44B6">
            <w:pPr>
              <w:jc w:val="center"/>
              <w:rPr>
                <w:sz w:val="18"/>
                <w:szCs w:val="18"/>
              </w:rPr>
            </w:pPr>
            <w:r w:rsidRPr="007F44B6">
              <w:rPr>
                <w:sz w:val="18"/>
                <w:szCs w:val="18"/>
              </w:rPr>
              <w:t>80,29</w:t>
            </w:r>
          </w:p>
        </w:tc>
      </w:tr>
      <w:tr w:rsidR="007F44B6" w:rsidRPr="00266859" w14:paraId="381CCDC7" w14:textId="77777777" w:rsidTr="00B143E9">
        <w:trPr>
          <w:jc w:val="center"/>
        </w:trPr>
        <w:tc>
          <w:tcPr>
            <w:tcW w:w="2806" w:type="dxa"/>
            <w:shd w:val="clear" w:color="auto" w:fill="auto"/>
          </w:tcPr>
          <w:p w14:paraId="6C5DF594" w14:textId="79326FCB" w:rsidR="007F44B6" w:rsidRPr="00C64962" w:rsidRDefault="007F44B6" w:rsidP="007F44B6">
            <w:pPr>
              <w:jc w:val="left"/>
              <w:rPr>
                <w:sz w:val="18"/>
                <w:szCs w:val="18"/>
              </w:rPr>
            </w:pPr>
            <w:r w:rsidRPr="00C64962">
              <w:rPr>
                <w:sz w:val="18"/>
                <w:szCs w:val="18"/>
              </w:rPr>
              <w:t>Narodna knjižnica - Ogranak Mokošica</w:t>
            </w:r>
          </w:p>
        </w:tc>
        <w:tc>
          <w:tcPr>
            <w:tcW w:w="1101" w:type="dxa"/>
            <w:shd w:val="clear" w:color="auto" w:fill="auto"/>
          </w:tcPr>
          <w:p w14:paraId="6BA32F7D" w14:textId="744EF937" w:rsidR="007F44B6" w:rsidRPr="00C64962" w:rsidRDefault="007F44B6" w:rsidP="007F44B6">
            <w:pPr>
              <w:jc w:val="center"/>
              <w:rPr>
                <w:sz w:val="18"/>
                <w:szCs w:val="18"/>
              </w:rPr>
            </w:pPr>
            <w:r w:rsidRPr="00C64962">
              <w:rPr>
                <w:sz w:val="18"/>
                <w:szCs w:val="18"/>
              </w:rPr>
              <w:t>137,0</w:t>
            </w:r>
          </w:p>
        </w:tc>
        <w:tc>
          <w:tcPr>
            <w:tcW w:w="1418" w:type="dxa"/>
            <w:shd w:val="clear" w:color="auto" w:fill="auto"/>
            <w:vAlign w:val="center"/>
          </w:tcPr>
          <w:p w14:paraId="6E61D102" w14:textId="14A43BFE" w:rsidR="007F44B6" w:rsidRPr="007B3C53" w:rsidRDefault="007F44B6" w:rsidP="007F44B6">
            <w:pPr>
              <w:jc w:val="center"/>
              <w:rPr>
                <w:sz w:val="18"/>
                <w:szCs w:val="18"/>
              </w:rPr>
            </w:pPr>
            <w:r w:rsidRPr="007B3C53">
              <w:rPr>
                <w:sz w:val="18"/>
                <w:szCs w:val="18"/>
              </w:rPr>
              <w:t>6.883,00</w:t>
            </w:r>
          </w:p>
        </w:tc>
        <w:tc>
          <w:tcPr>
            <w:tcW w:w="1393" w:type="dxa"/>
            <w:shd w:val="clear" w:color="auto" w:fill="auto"/>
            <w:vAlign w:val="center"/>
          </w:tcPr>
          <w:p w14:paraId="399C2AA5" w14:textId="26EC8E64" w:rsidR="007F44B6" w:rsidRPr="007B3C53" w:rsidRDefault="007F44B6" w:rsidP="007F44B6">
            <w:pPr>
              <w:jc w:val="center"/>
              <w:rPr>
                <w:sz w:val="18"/>
                <w:szCs w:val="18"/>
              </w:rPr>
            </w:pPr>
            <w:r w:rsidRPr="007B3C53">
              <w:rPr>
                <w:sz w:val="18"/>
                <w:szCs w:val="18"/>
              </w:rPr>
              <w:t>4.826,00</w:t>
            </w:r>
          </w:p>
        </w:tc>
        <w:tc>
          <w:tcPr>
            <w:tcW w:w="1400" w:type="dxa"/>
            <w:shd w:val="clear" w:color="auto" w:fill="auto"/>
            <w:vAlign w:val="center"/>
          </w:tcPr>
          <w:p w14:paraId="371CCB97" w14:textId="533EF003" w:rsidR="007F44B6" w:rsidRPr="007B3C53" w:rsidRDefault="007F44B6" w:rsidP="007F44B6">
            <w:pPr>
              <w:jc w:val="center"/>
              <w:rPr>
                <w:sz w:val="18"/>
                <w:szCs w:val="18"/>
              </w:rPr>
            </w:pPr>
            <w:r w:rsidRPr="007B3C53">
              <w:rPr>
                <w:sz w:val="18"/>
                <w:szCs w:val="18"/>
              </w:rPr>
              <w:t>5.852,00</w:t>
            </w:r>
          </w:p>
        </w:tc>
        <w:tc>
          <w:tcPr>
            <w:tcW w:w="1232" w:type="dxa"/>
            <w:shd w:val="clear" w:color="auto" w:fill="auto"/>
            <w:vAlign w:val="center"/>
          </w:tcPr>
          <w:p w14:paraId="66BB3CEA" w14:textId="641F94BE" w:rsidR="007F44B6" w:rsidRPr="00C64962" w:rsidRDefault="007F44B6" w:rsidP="007F44B6">
            <w:pPr>
              <w:jc w:val="center"/>
              <w:rPr>
                <w:sz w:val="18"/>
                <w:szCs w:val="18"/>
              </w:rPr>
            </w:pPr>
            <w:r w:rsidRPr="007F44B6">
              <w:rPr>
                <w:sz w:val="18"/>
                <w:szCs w:val="18"/>
              </w:rPr>
              <w:t>42,73</w:t>
            </w:r>
          </w:p>
        </w:tc>
      </w:tr>
      <w:tr w:rsidR="007F44B6" w:rsidRPr="00266859" w14:paraId="36F4D6AD" w14:textId="77777777" w:rsidTr="00B143E9">
        <w:trPr>
          <w:jc w:val="center"/>
        </w:trPr>
        <w:tc>
          <w:tcPr>
            <w:tcW w:w="2806" w:type="dxa"/>
            <w:shd w:val="clear" w:color="auto" w:fill="auto"/>
          </w:tcPr>
          <w:p w14:paraId="440F0CEE" w14:textId="1EF7BEBA" w:rsidR="007F44B6" w:rsidRPr="00C64962" w:rsidRDefault="007F44B6" w:rsidP="007F44B6">
            <w:pPr>
              <w:jc w:val="left"/>
              <w:rPr>
                <w:sz w:val="18"/>
                <w:szCs w:val="18"/>
              </w:rPr>
            </w:pPr>
            <w:r w:rsidRPr="00C64962">
              <w:rPr>
                <w:sz w:val="18"/>
                <w:szCs w:val="18"/>
              </w:rPr>
              <w:t xml:space="preserve">OŠ "Antun </w:t>
            </w:r>
            <w:proofErr w:type="spellStart"/>
            <w:r w:rsidRPr="00C64962">
              <w:rPr>
                <w:sz w:val="18"/>
                <w:szCs w:val="18"/>
              </w:rPr>
              <w:t>Masle</w:t>
            </w:r>
            <w:proofErr w:type="spellEnd"/>
            <w:r w:rsidRPr="00C64962">
              <w:rPr>
                <w:sz w:val="18"/>
                <w:szCs w:val="18"/>
              </w:rPr>
              <w:t>"</w:t>
            </w:r>
          </w:p>
        </w:tc>
        <w:tc>
          <w:tcPr>
            <w:tcW w:w="1101" w:type="dxa"/>
            <w:shd w:val="clear" w:color="auto" w:fill="auto"/>
          </w:tcPr>
          <w:p w14:paraId="106FE4CD" w14:textId="14BBB954" w:rsidR="007F44B6" w:rsidRPr="00C64962" w:rsidRDefault="007F44B6" w:rsidP="007F44B6">
            <w:pPr>
              <w:jc w:val="center"/>
              <w:rPr>
                <w:sz w:val="18"/>
                <w:szCs w:val="18"/>
              </w:rPr>
            </w:pPr>
            <w:r w:rsidRPr="00C64962">
              <w:rPr>
                <w:sz w:val="18"/>
                <w:szCs w:val="18"/>
              </w:rPr>
              <w:t>1250,0</w:t>
            </w:r>
          </w:p>
        </w:tc>
        <w:tc>
          <w:tcPr>
            <w:tcW w:w="1418" w:type="dxa"/>
            <w:shd w:val="clear" w:color="auto" w:fill="auto"/>
            <w:vAlign w:val="center"/>
          </w:tcPr>
          <w:p w14:paraId="2FA933E3" w14:textId="7B9E4C26" w:rsidR="007F44B6" w:rsidRPr="007B3C53" w:rsidRDefault="007F44B6" w:rsidP="007F44B6">
            <w:pPr>
              <w:jc w:val="center"/>
              <w:rPr>
                <w:sz w:val="18"/>
                <w:szCs w:val="18"/>
              </w:rPr>
            </w:pPr>
            <w:r w:rsidRPr="007B3C53">
              <w:rPr>
                <w:sz w:val="18"/>
                <w:szCs w:val="18"/>
              </w:rPr>
              <w:t>15.655,00</w:t>
            </w:r>
          </w:p>
        </w:tc>
        <w:tc>
          <w:tcPr>
            <w:tcW w:w="1393" w:type="dxa"/>
            <w:shd w:val="clear" w:color="auto" w:fill="auto"/>
            <w:vAlign w:val="center"/>
          </w:tcPr>
          <w:p w14:paraId="093853C6" w14:textId="5C1F62E0" w:rsidR="007F44B6" w:rsidRPr="007B3C53" w:rsidRDefault="007F44B6" w:rsidP="007F44B6">
            <w:pPr>
              <w:jc w:val="center"/>
              <w:rPr>
                <w:sz w:val="18"/>
                <w:szCs w:val="18"/>
              </w:rPr>
            </w:pPr>
            <w:r w:rsidRPr="007B3C53">
              <w:rPr>
                <w:sz w:val="18"/>
                <w:szCs w:val="18"/>
              </w:rPr>
              <w:t>13.465,00</w:t>
            </w:r>
          </w:p>
        </w:tc>
        <w:tc>
          <w:tcPr>
            <w:tcW w:w="1400" w:type="dxa"/>
            <w:shd w:val="clear" w:color="auto" w:fill="auto"/>
            <w:vAlign w:val="center"/>
          </w:tcPr>
          <w:p w14:paraId="50F29145" w14:textId="308A83C0" w:rsidR="007F44B6" w:rsidRPr="007B3C53" w:rsidRDefault="007F44B6" w:rsidP="007F44B6">
            <w:pPr>
              <w:jc w:val="center"/>
              <w:rPr>
                <w:sz w:val="18"/>
                <w:szCs w:val="18"/>
              </w:rPr>
            </w:pPr>
            <w:r w:rsidRPr="007B3C53">
              <w:rPr>
                <w:sz w:val="18"/>
                <w:szCs w:val="18"/>
              </w:rPr>
              <w:t>15.623,00</w:t>
            </w:r>
          </w:p>
        </w:tc>
        <w:tc>
          <w:tcPr>
            <w:tcW w:w="1232" w:type="dxa"/>
            <w:shd w:val="clear" w:color="auto" w:fill="auto"/>
            <w:vAlign w:val="center"/>
          </w:tcPr>
          <w:p w14:paraId="04BBE2B4" w14:textId="2A9A1A76" w:rsidR="007F44B6" w:rsidRPr="00C64962" w:rsidRDefault="007F44B6" w:rsidP="007F44B6">
            <w:pPr>
              <w:jc w:val="center"/>
              <w:rPr>
                <w:sz w:val="18"/>
                <w:szCs w:val="18"/>
              </w:rPr>
            </w:pPr>
            <w:r w:rsidRPr="007F44B6">
              <w:rPr>
                <w:sz w:val="18"/>
                <w:szCs w:val="18"/>
              </w:rPr>
              <w:t>11,93</w:t>
            </w:r>
          </w:p>
        </w:tc>
      </w:tr>
      <w:tr w:rsidR="007F44B6" w:rsidRPr="00266859" w14:paraId="404E8664" w14:textId="77777777" w:rsidTr="00B143E9">
        <w:trPr>
          <w:jc w:val="center"/>
        </w:trPr>
        <w:tc>
          <w:tcPr>
            <w:tcW w:w="2806" w:type="dxa"/>
            <w:shd w:val="clear" w:color="auto" w:fill="auto"/>
          </w:tcPr>
          <w:p w14:paraId="69DC8908" w14:textId="215CA257" w:rsidR="007F44B6" w:rsidRPr="00C64962" w:rsidRDefault="007F44B6" w:rsidP="007F44B6">
            <w:pPr>
              <w:jc w:val="left"/>
              <w:rPr>
                <w:sz w:val="18"/>
                <w:szCs w:val="18"/>
              </w:rPr>
            </w:pPr>
            <w:r w:rsidRPr="00C64962">
              <w:rPr>
                <w:sz w:val="18"/>
                <w:szCs w:val="18"/>
              </w:rPr>
              <w:t xml:space="preserve">OŠ "Antun </w:t>
            </w:r>
            <w:proofErr w:type="spellStart"/>
            <w:r w:rsidRPr="00C64962">
              <w:rPr>
                <w:sz w:val="18"/>
                <w:szCs w:val="18"/>
              </w:rPr>
              <w:t>Masle</w:t>
            </w:r>
            <w:proofErr w:type="spellEnd"/>
            <w:r w:rsidRPr="00C64962">
              <w:rPr>
                <w:sz w:val="18"/>
                <w:szCs w:val="18"/>
              </w:rPr>
              <w:t>" -Područni vrtić Pčelica, Gromača</w:t>
            </w:r>
          </w:p>
        </w:tc>
        <w:tc>
          <w:tcPr>
            <w:tcW w:w="1101" w:type="dxa"/>
            <w:shd w:val="clear" w:color="auto" w:fill="auto"/>
          </w:tcPr>
          <w:p w14:paraId="4C81DE1C" w14:textId="00C19938" w:rsidR="007F44B6" w:rsidRPr="00C64962" w:rsidRDefault="007F44B6" w:rsidP="007F44B6">
            <w:pPr>
              <w:jc w:val="center"/>
              <w:rPr>
                <w:sz w:val="18"/>
                <w:szCs w:val="18"/>
              </w:rPr>
            </w:pPr>
            <w:r w:rsidRPr="00C64962">
              <w:rPr>
                <w:sz w:val="18"/>
                <w:szCs w:val="18"/>
              </w:rPr>
              <w:t>251,7</w:t>
            </w:r>
          </w:p>
        </w:tc>
        <w:tc>
          <w:tcPr>
            <w:tcW w:w="1418" w:type="dxa"/>
            <w:shd w:val="clear" w:color="auto" w:fill="auto"/>
            <w:vAlign w:val="center"/>
          </w:tcPr>
          <w:p w14:paraId="2D32A8B9" w14:textId="02DC3596" w:rsidR="007F44B6" w:rsidRPr="007B3C53" w:rsidRDefault="007F44B6" w:rsidP="007F44B6">
            <w:pPr>
              <w:jc w:val="center"/>
              <w:rPr>
                <w:sz w:val="18"/>
                <w:szCs w:val="18"/>
              </w:rPr>
            </w:pPr>
            <w:r w:rsidRPr="007B3C53">
              <w:rPr>
                <w:sz w:val="18"/>
                <w:szCs w:val="18"/>
              </w:rPr>
              <w:t>7.052,00</w:t>
            </w:r>
          </w:p>
        </w:tc>
        <w:tc>
          <w:tcPr>
            <w:tcW w:w="1393" w:type="dxa"/>
            <w:shd w:val="clear" w:color="auto" w:fill="auto"/>
            <w:vAlign w:val="center"/>
          </w:tcPr>
          <w:p w14:paraId="0B7F7ECD" w14:textId="3B210F54" w:rsidR="007F44B6" w:rsidRPr="007B3C53" w:rsidRDefault="007F44B6" w:rsidP="007F44B6">
            <w:pPr>
              <w:jc w:val="center"/>
              <w:rPr>
                <w:sz w:val="18"/>
                <w:szCs w:val="18"/>
              </w:rPr>
            </w:pPr>
            <w:r w:rsidRPr="007B3C53">
              <w:rPr>
                <w:sz w:val="18"/>
                <w:szCs w:val="18"/>
              </w:rPr>
              <w:t>6.642,00</w:t>
            </w:r>
          </w:p>
        </w:tc>
        <w:tc>
          <w:tcPr>
            <w:tcW w:w="1400" w:type="dxa"/>
            <w:shd w:val="clear" w:color="auto" w:fill="auto"/>
            <w:vAlign w:val="center"/>
          </w:tcPr>
          <w:p w14:paraId="35303DCA" w14:textId="4CED1C5D" w:rsidR="007F44B6" w:rsidRPr="007B3C53" w:rsidRDefault="007F44B6" w:rsidP="007F44B6">
            <w:pPr>
              <w:jc w:val="center"/>
              <w:rPr>
                <w:sz w:val="18"/>
                <w:szCs w:val="18"/>
              </w:rPr>
            </w:pPr>
            <w:r w:rsidRPr="007B3C53">
              <w:rPr>
                <w:sz w:val="18"/>
                <w:szCs w:val="18"/>
              </w:rPr>
              <w:t>7.663,00</w:t>
            </w:r>
          </w:p>
        </w:tc>
        <w:tc>
          <w:tcPr>
            <w:tcW w:w="1232" w:type="dxa"/>
            <w:shd w:val="clear" w:color="auto" w:fill="auto"/>
            <w:vAlign w:val="center"/>
          </w:tcPr>
          <w:p w14:paraId="16BF3485" w14:textId="74F5E7BF" w:rsidR="007F44B6" w:rsidRPr="00C64962" w:rsidRDefault="007F44B6" w:rsidP="007F44B6">
            <w:pPr>
              <w:jc w:val="center"/>
              <w:rPr>
                <w:sz w:val="18"/>
                <w:szCs w:val="18"/>
              </w:rPr>
            </w:pPr>
            <w:r w:rsidRPr="007F44B6">
              <w:rPr>
                <w:sz w:val="18"/>
                <w:szCs w:val="18"/>
              </w:rPr>
              <w:t>28,28</w:t>
            </w:r>
          </w:p>
        </w:tc>
      </w:tr>
      <w:tr w:rsidR="007F44B6" w:rsidRPr="00266859" w14:paraId="1CA83372" w14:textId="77777777" w:rsidTr="00B143E9">
        <w:trPr>
          <w:jc w:val="center"/>
        </w:trPr>
        <w:tc>
          <w:tcPr>
            <w:tcW w:w="2806" w:type="dxa"/>
            <w:shd w:val="clear" w:color="auto" w:fill="auto"/>
          </w:tcPr>
          <w:p w14:paraId="1F868D63" w14:textId="79CCA2FE" w:rsidR="007F44B6" w:rsidRPr="00C64962" w:rsidRDefault="007F44B6" w:rsidP="007F44B6">
            <w:pPr>
              <w:jc w:val="left"/>
              <w:rPr>
                <w:sz w:val="18"/>
                <w:szCs w:val="18"/>
              </w:rPr>
            </w:pPr>
            <w:r w:rsidRPr="00C64962">
              <w:rPr>
                <w:sz w:val="18"/>
                <w:szCs w:val="18"/>
              </w:rPr>
              <w:t xml:space="preserve">OŠ "Antun </w:t>
            </w:r>
            <w:proofErr w:type="spellStart"/>
            <w:r w:rsidRPr="00C64962">
              <w:rPr>
                <w:sz w:val="18"/>
                <w:szCs w:val="18"/>
              </w:rPr>
              <w:t>Masle</w:t>
            </w:r>
            <w:proofErr w:type="spellEnd"/>
            <w:r w:rsidRPr="00C64962">
              <w:rPr>
                <w:sz w:val="18"/>
                <w:szCs w:val="18"/>
              </w:rPr>
              <w:t xml:space="preserve">" - </w:t>
            </w:r>
            <w:proofErr w:type="spellStart"/>
            <w:r w:rsidRPr="00C64962">
              <w:rPr>
                <w:sz w:val="18"/>
                <w:szCs w:val="18"/>
              </w:rPr>
              <w:t>PŠ</w:t>
            </w:r>
            <w:proofErr w:type="spellEnd"/>
            <w:r w:rsidRPr="00C64962">
              <w:rPr>
                <w:sz w:val="18"/>
                <w:szCs w:val="18"/>
              </w:rPr>
              <w:t xml:space="preserve"> "Lopud"</w:t>
            </w:r>
          </w:p>
        </w:tc>
        <w:tc>
          <w:tcPr>
            <w:tcW w:w="1101" w:type="dxa"/>
            <w:shd w:val="clear" w:color="auto" w:fill="auto"/>
          </w:tcPr>
          <w:p w14:paraId="07EAC764" w14:textId="1E1FBAAF" w:rsidR="007F44B6" w:rsidRPr="00C64962" w:rsidRDefault="007F44B6" w:rsidP="007F44B6">
            <w:pPr>
              <w:jc w:val="center"/>
              <w:rPr>
                <w:sz w:val="18"/>
                <w:szCs w:val="18"/>
              </w:rPr>
            </w:pPr>
            <w:r w:rsidRPr="00C64962">
              <w:rPr>
                <w:sz w:val="18"/>
                <w:szCs w:val="18"/>
              </w:rPr>
              <w:t>130,0</w:t>
            </w:r>
          </w:p>
        </w:tc>
        <w:tc>
          <w:tcPr>
            <w:tcW w:w="1418" w:type="dxa"/>
            <w:shd w:val="clear" w:color="auto" w:fill="auto"/>
            <w:vAlign w:val="center"/>
          </w:tcPr>
          <w:p w14:paraId="54EFF230" w14:textId="55005EA2" w:rsidR="007F44B6" w:rsidRPr="007B3C53" w:rsidRDefault="007F44B6" w:rsidP="007F44B6">
            <w:pPr>
              <w:jc w:val="center"/>
              <w:rPr>
                <w:sz w:val="18"/>
                <w:szCs w:val="18"/>
              </w:rPr>
            </w:pPr>
            <w:r w:rsidRPr="007B3C53">
              <w:rPr>
                <w:sz w:val="18"/>
                <w:szCs w:val="18"/>
              </w:rPr>
              <w:t>8.907,48</w:t>
            </w:r>
          </w:p>
        </w:tc>
        <w:tc>
          <w:tcPr>
            <w:tcW w:w="1393" w:type="dxa"/>
            <w:shd w:val="clear" w:color="auto" w:fill="auto"/>
            <w:vAlign w:val="center"/>
          </w:tcPr>
          <w:p w14:paraId="142AF162" w14:textId="7E55EF31" w:rsidR="007F44B6" w:rsidRPr="007B3C53" w:rsidRDefault="007F44B6" w:rsidP="007F44B6">
            <w:pPr>
              <w:jc w:val="center"/>
              <w:rPr>
                <w:sz w:val="18"/>
                <w:szCs w:val="18"/>
              </w:rPr>
            </w:pPr>
            <w:r w:rsidRPr="007B3C53">
              <w:rPr>
                <w:sz w:val="18"/>
                <w:szCs w:val="18"/>
              </w:rPr>
              <w:t>5.849,93</w:t>
            </w:r>
          </w:p>
        </w:tc>
        <w:tc>
          <w:tcPr>
            <w:tcW w:w="1400" w:type="dxa"/>
            <w:shd w:val="clear" w:color="auto" w:fill="auto"/>
            <w:vAlign w:val="center"/>
          </w:tcPr>
          <w:p w14:paraId="4E7AFD30" w14:textId="3F65FDCB" w:rsidR="007F44B6" w:rsidRPr="007B3C53" w:rsidRDefault="007F44B6" w:rsidP="007F44B6">
            <w:pPr>
              <w:jc w:val="center"/>
              <w:rPr>
                <w:sz w:val="18"/>
                <w:szCs w:val="18"/>
              </w:rPr>
            </w:pPr>
            <w:r w:rsidRPr="007B3C53">
              <w:rPr>
                <w:sz w:val="18"/>
                <w:szCs w:val="18"/>
              </w:rPr>
              <w:t>7.894,55</w:t>
            </w:r>
          </w:p>
        </w:tc>
        <w:tc>
          <w:tcPr>
            <w:tcW w:w="1232" w:type="dxa"/>
            <w:shd w:val="clear" w:color="auto" w:fill="auto"/>
            <w:vAlign w:val="center"/>
          </w:tcPr>
          <w:p w14:paraId="5F500A4E" w14:textId="18C88426" w:rsidR="007F44B6" w:rsidRPr="00C64962" w:rsidRDefault="007F44B6" w:rsidP="007F44B6">
            <w:pPr>
              <w:jc w:val="center"/>
              <w:rPr>
                <w:sz w:val="18"/>
                <w:szCs w:val="18"/>
              </w:rPr>
            </w:pPr>
            <w:r w:rsidRPr="007F44B6">
              <w:rPr>
                <w:sz w:val="18"/>
                <w:szCs w:val="18"/>
              </w:rPr>
              <w:t>58,08</w:t>
            </w:r>
          </w:p>
        </w:tc>
      </w:tr>
      <w:tr w:rsidR="007F44B6" w:rsidRPr="00266859" w14:paraId="3E648AAA" w14:textId="77777777" w:rsidTr="00B143E9">
        <w:trPr>
          <w:jc w:val="center"/>
        </w:trPr>
        <w:tc>
          <w:tcPr>
            <w:tcW w:w="2806" w:type="dxa"/>
            <w:shd w:val="clear" w:color="auto" w:fill="auto"/>
          </w:tcPr>
          <w:p w14:paraId="73B91CED" w14:textId="3A95DDBD" w:rsidR="007F44B6" w:rsidRPr="00C64962" w:rsidRDefault="007F44B6" w:rsidP="007F44B6">
            <w:pPr>
              <w:jc w:val="left"/>
              <w:rPr>
                <w:sz w:val="18"/>
                <w:szCs w:val="18"/>
              </w:rPr>
            </w:pPr>
            <w:r w:rsidRPr="00C64962">
              <w:rPr>
                <w:sz w:val="18"/>
                <w:szCs w:val="18"/>
              </w:rPr>
              <w:t xml:space="preserve">OŠ "Antun </w:t>
            </w:r>
            <w:proofErr w:type="spellStart"/>
            <w:r w:rsidRPr="00C64962">
              <w:rPr>
                <w:sz w:val="18"/>
                <w:szCs w:val="18"/>
              </w:rPr>
              <w:t>Masle</w:t>
            </w:r>
            <w:proofErr w:type="spellEnd"/>
            <w:r w:rsidRPr="00C64962">
              <w:rPr>
                <w:sz w:val="18"/>
                <w:szCs w:val="18"/>
              </w:rPr>
              <w:t xml:space="preserve">" - Područni vrtić Pčelica, </w:t>
            </w:r>
            <w:proofErr w:type="spellStart"/>
            <w:r w:rsidRPr="00C64962">
              <w:rPr>
                <w:sz w:val="18"/>
                <w:szCs w:val="18"/>
              </w:rPr>
              <w:t>Trsteno</w:t>
            </w:r>
            <w:proofErr w:type="spellEnd"/>
          </w:p>
        </w:tc>
        <w:tc>
          <w:tcPr>
            <w:tcW w:w="1101" w:type="dxa"/>
            <w:shd w:val="clear" w:color="auto" w:fill="auto"/>
          </w:tcPr>
          <w:p w14:paraId="1F979913" w14:textId="42498E09" w:rsidR="007F44B6" w:rsidRPr="00C64962" w:rsidRDefault="007F44B6" w:rsidP="007F44B6">
            <w:pPr>
              <w:jc w:val="center"/>
              <w:rPr>
                <w:sz w:val="18"/>
                <w:szCs w:val="18"/>
              </w:rPr>
            </w:pPr>
            <w:r w:rsidRPr="00C64962">
              <w:rPr>
                <w:sz w:val="18"/>
                <w:szCs w:val="18"/>
              </w:rPr>
              <w:t>96,0</w:t>
            </w:r>
          </w:p>
        </w:tc>
        <w:tc>
          <w:tcPr>
            <w:tcW w:w="1418" w:type="dxa"/>
            <w:shd w:val="clear" w:color="auto" w:fill="auto"/>
            <w:vAlign w:val="center"/>
          </w:tcPr>
          <w:p w14:paraId="15D833D0" w14:textId="0A3B4DF7" w:rsidR="007F44B6" w:rsidRPr="007B3C53" w:rsidRDefault="007F44B6" w:rsidP="007F44B6">
            <w:pPr>
              <w:jc w:val="center"/>
              <w:rPr>
                <w:sz w:val="18"/>
                <w:szCs w:val="18"/>
              </w:rPr>
            </w:pPr>
            <w:r w:rsidRPr="007B3C53">
              <w:rPr>
                <w:sz w:val="18"/>
                <w:szCs w:val="18"/>
              </w:rPr>
              <w:t>11.349,00</w:t>
            </w:r>
          </w:p>
        </w:tc>
        <w:tc>
          <w:tcPr>
            <w:tcW w:w="1393" w:type="dxa"/>
            <w:shd w:val="clear" w:color="auto" w:fill="auto"/>
            <w:vAlign w:val="center"/>
          </w:tcPr>
          <w:p w14:paraId="22487819" w14:textId="41C6174C" w:rsidR="007F44B6" w:rsidRPr="007B3C53" w:rsidRDefault="007F44B6" w:rsidP="007F44B6">
            <w:pPr>
              <w:jc w:val="center"/>
              <w:rPr>
                <w:sz w:val="18"/>
                <w:szCs w:val="18"/>
              </w:rPr>
            </w:pPr>
            <w:r w:rsidRPr="007B3C53">
              <w:rPr>
                <w:sz w:val="18"/>
                <w:szCs w:val="18"/>
              </w:rPr>
              <w:t>8.266,00</w:t>
            </w:r>
          </w:p>
        </w:tc>
        <w:tc>
          <w:tcPr>
            <w:tcW w:w="1400" w:type="dxa"/>
            <w:shd w:val="clear" w:color="auto" w:fill="auto"/>
            <w:vAlign w:val="center"/>
          </w:tcPr>
          <w:p w14:paraId="51342023" w14:textId="46C61EB3" w:rsidR="007F44B6" w:rsidRPr="007B3C53" w:rsidRDefault="007F44B6" w:rsidP="007F44B6">
            <w:pPr>
              <w:jc w:val="center"/>
              <w:rPr>
                <w:sz w:val="18"/>
                <w:szCs w:val="18"/>
              </w:rPr>
            </w:pPr>
            <w:r w:rsidRPr="007B3C53">
              <w:rPr>
                <w:sz w:val="18"/>
                <w:szCs w:val="18"/>
              </w:rPr>
              <w:t>11.724,00</w:t>
            </w:r>
          </w:p>
        </w:tc>
        <w:tc>
          <w:tcPr>
            <w:tcW w:w="1232" w:type="dxa"/>
            <w:shd w:val="clear" w:color="auto" w:fill="auto"/>
            <w:vAlign w:val="center"/>
          </w:tcPr>
          <w:p w14:paraId="57C1BC60" w14:textId="5F825FB9" w:rsidR="007F44B6" w:rsidRPr="00C64962" w:rsidRDefault="007F44B6" w:rsidP="007F44B6">
            <w:pPr>
              <w:jc w:val="center"/>
              <w:rPr>
                <w:sz w:val="18"/>
                <w:szCs w:val="18"/>
              </w:rPr>
            </w:pPr>
            <w:r w:rsidRPr="007F44B6">
              <w:rPr>
                <w:sz w:val="18"/>
                <w:szCs w:val="18"/>
              </w:rPr>
              <w:t>108,82</w:t>
            </w:r>
          </w:p>
        </w:tc>
      </w:tr>
      <w:tr w:rsidR="007F44B6" w:rsidRPr="00266859" w14:paraId="48776D6B" w14:textId="77777777" w:rsidTr="00B143E9">
        <w:trPr>
          <w:jc w:val="center"/>
        </w:trPr>
        <w:tc>
          <w:tcPr>
            <w:tcW w:w="2806" w:type="dxa"/>
            <w:shd w:val="clear" w:color="auto" w:fill="auto"/>
          </w:tcPr>
          <w:p w14:paraId="322862CA" w14:textId="2268720E" w:rsidR="007F44B6" w:rsidRPr="00C64962" w:rsidRDefault="007F44B6" w:rsidP="007F44B6">
            <w:pPr>
              <w:jc w:val="left"/>
              <w:rPr>
                <w:sz w:val="18"/>
                <w:szCs w:val="18"/>
              </w:rPr>
            </w:pPr>
            <w:r w:rsidRPr="00C64962">
              <w:rPr>
                <w:sz w:val="18"/>
                <w:szCs w:val="18"/>
              </w:rPr>
              <w:t xml:space="preserve">OŠ "Antun </w:t>
            </w:r>
            <w:proofErr w:type="spellStart"/>
            <w:r w:rsidRPr="00C64962">
              <w:rPr>
                <w:sz w:val="18"/>
                <w:szCs w:val="18"/>
              </w:rPr>
              <w:t>Masle</w:t>
            </w:r>
            <w:proofErr w:type="spellEnd"/>
            <w:r w:rsidRPr="00C64962">
              <w:rPr>
                <w:sz w:val="18"/>
                <w:szCs w:val="18"/>
              </w:rPr>
              <w:t xml:space="preserve">" - </w:t>
            </w:r>
            <w:proofErr w:type="spellStart"/>
            <w:r w:rsidRPr="00C64962">
              <w:rPr>
                <w:sz w:val="18"/>
                <w:szCs w:val="18"/>
              </w:rPr>
              <w:t>PŠ</w:t>
            </w:r>
            <w:proofErr w:type="spellEnd"/>
            <w:r w:rsidRPr="00C64962">
              <w:rPr>
                <w:sz w:val="18"/>
                <w:szCs w:val="18"/>
              </w:rPr>
              <w:t xml:space="preserve"> "Zaton"</w:t>
            </w:r>
          </w:p>
        </w:tc>
        <w:tc>
          <w:tcPr>
            <w:tcW w:w="1101" w:type="dxa"/>
            <w:shd w:val="clear" w:color="auto" w:fill="auto"/>
          </w:tcPr>
          <w:p w14:paraId="5262C0B7" w14:textId="1ADAD909" w:rsidR="007F44B6" w:rsidRPr="00C64962" w:rsidRDefault="007F44B6" w:rsidP="007F44B6">
            <w:pPr>
              <w:jc w:val="center"/>
              <w:rPr>
                <w:sz w:val="18"/>
                <w:szCs w:val="18"/>
              </w:rPr>
            </w:pPr>
            <w:r w:rsidRPr="00C64962">
              <w:rPr>
                <w:sz w:val="18"/>
                <w:szCs w:val="18"/>
              </w:rPr>
              <w:t>150,0</w:t>
            </w:r>
          </w:p>
        </w:tc>
        <w:tc>
          <w:tcPr>
            <w:tcW w:w="1418" w:type="dxa"/>
            <w:shd w:val="clear" w:color="auto" w:fill="auto"/>
            <w:vAlign w:val="center"/>
          </w:tcPr>
          <w:p w14:paraId="31880473" w14:textId="202AB06F" w:rsidR="007F44B6" w:rsidRPr="007B3C53" w:rsidRDefault="007F44B6" w:rsidP="007F44B6">
            <w:pPr>
              <w:jc w:val="center"/>
              <w:rPr>
                <w:sz w:val="18"/>
                <w:szCs w:val="18"/>
              </w:rPr>
            </w:pPr>
            <w:r w:rsidRPr="007B3C53">
              <w:rPr>
                <w:sz w:val="18"/>
                <w:szCs w:val="18"/>
              </w:rPr>
              <w:t>3.080,00</w:t>
            </w:r>
          </w:p>
        </w:tc>
        <w:tc>
          <w:tcPr>
            <w:tcW w:w="1393" w:type="dxa"/>
            <w:shd w:val="clear" w:color="auto" w:fill="auto"/>
            <w:vAlign w:val="center"/>
          </w:tcPr>
          <w:p w14:paraId="4A1F6CB2" w14:textId="6778990C" w:rsidR="007F44B6" w:rsidRPr="007B3C53" w:rsidRDefault="007F44B6" w:rsidP="007F44B6">
            <w:pPr>
              <w:jc w:val="center"/>
              <w:rPr>
                <w:sz w:val="18"/>
                <w:szCs w:val="18"/>
              </w:rPr>
            </w:pPr>
            <w:r w:rsidRPr="007B3C53">
              <w:rPr>
                <w:sz w:val="18"/>
                <w:szCs w:val="18"/>
              </w:rPr>
              <w:t>2.733,00</w:t>
            </w:r>
          </w:p>
        </w:tc>
        <w:tc>
          <w:tcPr>
            <w:tcW w:w="1400" w:type="dxa"/>
            <w:shd w:val="clear" w:color="auto" w:fill="auto"/>
            <w:vAlign w:val="center"/>
          </w:tcPr>
          <w:p w14:paraId="3299B5FE" w14:textId="39949D95" w:rsidR="007F44B6" w:rsidRPr="007B3C53" w:rsidRDefault="007F44B6" w:rsidP="007F44B6">
            <w:pPr>
              <w:jc w:val="center"/>
              <w:rPr>
                <w:sz w:val="18"/>
                <w:szCs w:val="18"/>
              </w:rPr>
            </w:pPr>
            <w:r w:rsidRPr="007B3C53">
              <w:rPr>
                <w:sz w:val="18"/>
                <w:szCs w:val="18"/>
              </w:rPr>
              <w:t>2.812,00</w:t>
            </w:r>
          </w:p>
        </w:tc>
        <w:tc>
          <w:tcPr>
            <w:tcW w:w="1232" w:type="dxa"/>
            <w:shd w:val="clear" w:color="auto" w:fill="auto"/>
            <w:vAlign w:val="center"/>
          </w:tcPr>
          <w:p w14:paraId="4DE79622" w14:textId="279F25B5" w:rsidR="007F44B6" w:rsidRPr="00C64962" w:rsidRDefault="007F44B6" w:rsidP="007F44B6">
            <w:pPr>
              <w:jc w:val="center"/>
              <w:rPr>
                <w:sz w:val="18"/>
                <w:szCs w:val="18"/>
              </w:rPr>
            </w:pPr>
            <w:r w:rsidRPr="007F44B6">
              <w:rPr>
                <w:sz w:val="18"/>
                <w:szCs w:val="18"/>
              </w:rPr>
              <w:t>19,17</w:t>
            </w:r>
          </w:p>
        </w:tc>
      </w:tr>
      <w:tr w:rsidR="007F44B6" w:rsidRPr="00266859" w14:paraId="3F978245" w14:textId="77777777" w:rsidTr="00B143E9">
        <w:trPr>
          <w:jc w:val="center"/>
        </w:trPr>
        <w:tc>
          <w:tcPr>
            <w:tcW w:w="2806" w:type="dxa"/>
            <w:shd w:val="clear" w:color="auto" w:fill="auto"/>
          </w:tcPr>
          <w:p w14:paraId="28AD7E42" w14:textId="1BEC4720" w:rsidR="007F44B6" w:rsidRPr="00C64962" w:rsidRDefault="007F44B6" w:rsidP="007F44B6">
            <w:pPr>
              <w:jc w:val="left"/>
              <w:rPr>
                <w:sz w:val="18"/>
                <w:szCs w:val="18"/>
              </w:rPr>
            </w:pPr>
            <w:r w:rsidRPr="00C64962">
              <w:rPr>
                <w:sz w:val="18"/>
                <w:szCs w:val="18"/>
              </w:rPr>
              <w:t>OŠ "Ivan Gundulić"</w:t>
            </w:r>
          </w:p>
        </w:tc>
        <w:tc>
          <w:tcPr>
            <w:tcW w:w="1101" w:type="dxa"/>
            <w:shd w:val="clear" w:color="auto" w:fill="auto"/>
          </w:tcPr>
          <w:p w14:paraId="22D18265" w14:textId="58C4DD53" w:rsidR="007F44B6" w:rsidRPr="00C64962" w:rsidRDefault="007F44B6" w:rsidP="007F44B6">
            <w:pPr>
              <w:jc w:val="center"/>
              <w:rPr>
                <w:sz w:val="18"/>
                <w:szCs w:val="18"/>
              </w:rPr>
            </w:pPr>
            <w:r w:rsidRPr="00C64962">
              <w:rPr>
                <w:sz w:val="18"/>
                <w:szCs w:val="18"/>
              </w:rPr>
              <w:t>4399,3</w:t>
            </w:r>
          </w:p>
        </w:tc>
        <w:tc>
          <w:tcPr>
            <w:tcW w:w="1418" w:type="dxa"/>
            <w:shd w:val="clear" w:color="auto" w:fill="auto"/>
            <w:vAlign w:val="center"/>
          </w:tcPr>
          <w:p w14:paraId="5A841D0E" w14:textId="20BF528A" w:rsidR="007F44B6" w:rsidRPr="007B3C53" w:rsidRDefault="007F44B6" w:rsidP="007F44B6">
            <w:pPr>
              <w:jc w:val="center"/>
              <w:rPr>
                <w:sz w:val="18"/>
                <w:szCs w:val="18"/>
              </w:rPr>
            </w:pPr>
            <w:r w:rsidRPr="007B3C53">
              <w:rPr>
                <w:sz w:val="18"/>
                <w:szCs w:val="18"/>
              </w:rPr>
              <w:t>113.340,00</w:t>
            </w:r>
          </w:p>
        </w:tc>
        <w:tc>
          <w:tcPr>
            <w:tcW w:w="1393" w:type="dxa"/>
            <w:shd w:val="clear" w:color="auto" w:fill="auto"/>
            <w:vAlign w:val="center"/>
          </w:tcPr>
          <w:p w14:paraId="195B7D0D" w14:textId="1894446B" w:rsidR="007F44B6" w:rsidRPr="007B3C53" w:rsidRDefault="007F44B6" w:rsidP="007F44B6">
            <w:pPr>
              <w:jc w:val="center"/>
              <w:rPr>
                <w:sz w:val="18"/>
                <w:szCs w:val="18"/>
              </w:rPr>
            </w:pPr>
            <w:r w:rsidRPr="007B3C53">
              <w:rPr>
                <w:sz w:val="18"/>
                <w:szCs w:val="18"/>
              </w:rPr>
              <w:t>84.887,00</w:t>
            </w:r>
          </w:p>
        </w:tc>
        <w:tc>
          <w:tcPr>
            <w:tcW w:w="1400" w:type="dxa"/>
            <w:shd w:val="clear" w:color="auto" w:fill="auto"/>
            <w:vAlign w:val="center"/>
          </w:tcPr>
          <w:p w14:paraId="65D922D4" w14:textId="156E2DD4" w:rsidR="007F44B6" w:rsidRPr="007B3C53" w:rsidRDefault="007F44B6" w:rsidP="007F44B6">
            <w:pPr>
              <w:jc w:val="center"/>
              <w:rPr>
                <w:sz w:val="18"/>
                <w:szCs w:val="18"/>
              </w:rPr>
            </w:pPr>
            <w:r w:rsidRPr="007B3C53">
              <w:rPr>
                <w:sz w:val="18"/>
                <w:szCs w:val="18"/>
              </w:rPr>
              <w:t>86.708,00</w:t>
            </w:r>
          </w:p>
        </w:tc>
        <w:tc>
          <w:tcPr>
            <w:tcW w:w="1232" w:type="dxa"/>
            <w:shd w:val="clear" w:color="auto" w:fill="auto"/>
            <w:vAlign w:val="center"/>
          </w:tcPr>
          <w:p w14:paraId="561A0751" w14:textId="1F766101" w:rsidR="007F44B6" w:rsidRPr="00C64962" w:rsidRDefault="007F44B6" w:rsidP="007F44B6">
            <w:pPr>
              <w:jc w:val="center"/>
              <w:rPr>
                <w:sz w:val="18"/>
                <w:szCs w:val="18"/>
              </w:rPr>
            </w:pPr>
            <w:r w:rsidRPr="007F44B6">
              <w:rPr>
                <w:sz w:val="18"/>
                <w:szCs w:val="18"/>
              </w:rPr>
              <w:t>21,59</w:t>
            </w:r>
          </w:p>
        </w:tc>
      </w:tr>
      <w:tr w:rsidR="007F44B6" w:rsidRPr="00266859" w14:paraId="53CE96E5" w14:textId="77777777" w:rsidTr="00B143E9">
        <w:trPr>
          <w:jc w:val="center"/>
        </w:trPr>
        <w:tc>
          <w:tcPr>
            <w:tcW w:w="2806" w:type="dxa"/>
            <w:shd w:val="clear" w:color="auto" w:fill="auto"/>
          </w:tcPr>
          <w:p w14:paraId="326D74B9" w14:textId="52714767" w:rsidR="007F44B6" w:rsidRPr="00C64962" w:rsidRDefault="007F44B6" w:rsidP="007F44B6">
            <w:pPr>
              <w:jc w:val="left"/>
              <w:rPr>
                <w:sz w:val="18"/>
                <w:szCs w:val="18"/>
              </w:rPr>
            </w:pPr>
            <w:r w:rsidRPr="00C64962">
              <w:rPr>
                <w:sz w:val="18"/>
                <w:szCs w:val="18"/>
              </w:rPr>
              <w:t>OŠ "Ivan Gundulić" - PŠ "Koločep"</w:t>
            </w:r>
          </w:p>
        </w:tc>
        <w:tc>
          <w:tcPr>
            <w:tcW w:w="1101" w:type="dxa"/>
            <w:shd w:val="clear" w:color="auto" w:fill="auto"/>
          </w:tcPr>
          <w:p w14:paraId="2C23A703" w14:textId="136B95B1" w:rsidR="007F44B6" w:rsidRPr="00C64962" w:rsidRDefault="007F44B6" w:rsidP="007F44B6">
            <w:pPr>
              <w:jc w:val="center"/>
              <w:rPr>
                <w:sz w:val="18"/>
                <w:szCs w:val="18"/>
              </w:rPr>
            </w:pPr>
            <w:r w:rsidRPr="00C64962">
              <w:rPr>
                <w:sz w:val="18"/>
                <w:szCs w:val="18"/>
              </w:rPr>
              <w:t>40,0</w:t>
            </w:r>
          </w:p>
        </w:tc>
        <w:tc>
          <w:tcPr>
            <w:tcW w:w="1418" w:type="dxa"/>
            <w:shd w:val="clear" w:color="auto" w:fill="auto"/>
            <w:vAlign w:val="center"/>
          </w:tcPr>
          <w:p w14:paraId="6ECAF4B4" w14:textId="66CE4528" w:rsidR="007F44B6" w:rsidRPr="007B3C53" w:rsidRDefault="007F44B6" w:rsidP="007F44B6">
            <w:pPr>
              <w:jc w:val="center"/>
              <w:rPr>
                <w:sz w:val="18"/>
                <w:szCs w:val="18"/>
              </w:rPr>
            </w:pPr>
            <w:r w:rsidRPr="007B3C53">
              <w:rPr>
                <w:sz w:val="18"/>
                <w:szCs w:val="18"/>
              </w:rPr>
              <w:t>6.018,33</w:t>
            </w:r>
          </w:p>
        </w:tc>
        <w:tc>
          <w:tcPr>
            <w:tcW w:w="1393" w:type="dxa"/>
            <w:shd w:val="clear" w:color="auto" w:fill="auto"/>
            <w:vAlign w:val="center"/>
          </w:tcPr>
          <w:p w14:paraId="7B1A9CB1" w14:textId="0B11754C" w:rsidR="007F44B6" w:rsidRPr="007B3C53" w:rsidRDefault="007F44B6" w:rsidP="007F44B6">
            <w:pPr>
              <w:jc w:val="center"/>
              <w:rPr>
                <w:sz w:val="18"/>
                <w:szCs w:val="18"/>
              </w:rPr>
            </w:pPr>
            <w:r w:rsidRPr="007B3C53">
              <w:rPr>
                <w:sz w:val="18"/>
                <w:szCs w:val="18"/>
              </w:rPr>
              <w:t>5.576,02</w:t>
            </w:r>
          </w:p>
        </w:tc>
        <w:tc>
          <w:tcPr>
            <w:tcW w:w="1400" w:type="dxa"/>
            <w:shd w:val="clear" w:color="auto" w:fill="auto"/>
            <w:vAlign w:val="center"/>
          </w:tcPr>
          <w:p w14:paraId="46FA2384" w14:textId="3EE0E98B" w:rsidR="007F44B6" w:rsidRPr="007B3C53" w:rsidRDefault="007F44B6" w:rsidP="007F44B6">
            <w:pPr>
              <w:jc w:val="center"/>
              <w:rPr>
                <w:sz w:val="18"/>
                <w:szCs w:val="18"/>
              </w:rPr>
            </w:pPr>
            <w:r w:rsidRPr="007B3C53">
              <w:rPr>
                <w:sz w:val="18"/>
                <w:szCs w:val="18"/>
              </w:rPr>
              <w:t>4.539,09</w:t>
            </w:r>
          </w:p>
        </w:tc>
        <w:tc>
          <w:tcPr>
            <w:tcW w:w="1232" w:type="dxa"/>
            <w:shd w:val="clear" w:color="auto" w:fill="auto"/>
            <w:vAlign w:val="center"/>
          </w:tcPr>
          <w:p w14:paraId="05316A7B" w14:textId="1B742B72" w:rsidR="007F44B6" w:rsidRPr="00C64962" w:rsidRDefault="007F44B6" w:rsidP="007F44B6">
            <w:pPr>
              <w:jc w:val="center"/>
              <w:rPr>
                <w:sz w:val="18"/>
                <w:szCs w:val="18"/>
              </w:rPr>
            </w:pPr>
            <w:r w:rsidRPr="007F44B6">
              <w:rPr>
                <w:sz w:val="18"/>
                <w:szCs w:val="18"/>
              </w:rPr>
              <w:t>134,45</w:t>
            </w:r>
          </w:p>
        </w:tc>
      </w:tr>
      <w:tr w:rsidR="007F44B6" w:rsidRPr="00266859" w14:paraId="3E35BC61" w14:textId="77777777" w:rsidTr="00B143E9">
        <w:trPr>
          <w:jc w:val="center"/>
        </w:trPr>
        <w:tc>
          <w:tcPr>
            <w:tcW w:w="2806" w:type="dxa"/>
            <w:shd w:val="clear" w:color="auto" w:fill="auto"/>
          </w:tcPr>
          <w:p w14:paraId="377FC175" w14:textId="5ECD1DC5" w:rsidR="007F44B6" w:rsidRPr="00C64962" w:rsidRDefault="007F44B6" w:rsidP="007F44B6">
            <w:pPr>
              <w:jc w:val="left"/>
              <w:rPr>
                <w:sz w:val="18"/>
                <w:szCs w:val="18"/>
              </w:rPr>
            </w:pPr>
            <w:r w:rsidRPr="00C64962">
              <w:rPr>
                <w:sz w:val="18"/>
                <w:szCs w:val="18"/>
              </w:rPr>
              <w:t xml:space="preserve">OŠ "Ivan Gundulić" - </w:t>
            </w:r>
            <w:proofErr w:type="spellStart"/>
            <w:r w:rsidRPr="00C64962">
              <w:rPr>
                <w:sz w:val="18"/>
                <w:szCs w:val="18"/>
              </w:rPr>
              <w:t>PŠ</w:t>
            </w:r>
            <w:proofErr w:type="spellEnd"/>
            <w:r w:rsidRPr="00C64962">
              <w:rPr>
                <w:sz w:val="18"/>
                <w:szCs w:val="18"/>
              </w:rPr>
              <w:t xml:space="preserve"> "</w:t>
            </w:r>
            <w:proofErr w:type="spellStart"/>
            <w:r w:rsidRPr="00C64962">
              <w:rPr>
                <w:sz w:val="18"/>
                <w:szCs w:val="18"/>
              </w:rPr>
              <w:t>Suđurađ</w:t>
            </w:r>
            <w:proofErr w:type="spellEnd"/>
            <w:r w:rsidRPr="00C64962">
              <w:rPr>
                <w:sz w:val="18"/>
                <w:szCs w:val="18"/>
              </w:rPr>
              <w:t>"</w:t>
            </w:r>
          </w:p>
        </w:tc>
        <w:tc>
          <w:tcPr>
            <w:tcW w:w="1101" w:type="dxa"/>
            <w:shd w:val="clear" w:color="auto" w:fill="auto"/>
          </w:tcPr>
          <w:p w14:paraId="3B2D7F6B" w14:textId="215A674B" w:rsidR="007F44B6" w:rsidRPr="00C64962" w:rsidRDefault="007F44B6" w:rsidP="007F44B6">
            <w:pPr>
              <w:jc w:val="center"/>
              <w:rPr>
                <w:sz w:val="18"/>
                <w:szCs w:val="18"/>
              </w:rPr>
            </w:pPr>
            <w:r w:rsidRPr="00C64962">
              <w:rPr>
                <w:sz w:val="18"/>
                <w:szCs w:val="18"/>
              </w:rPr>
              <w:t>105,0</w:t>
            </w:r>
          </w:p>
        </w:tc>
        <w:tc>
          <w:tcPr>
            <w:tcW w:w="1418" w:type="dxa"/>
            <w:shd w:val="clear" w:color="auto" w:fill="auto"/>
            <w:vAlign w:val="center"/>
          </w:tcPr>
          <w:p w14:paraId="5B7E0483" w14:textId="1240053F" w:rsidR="007F44B6" w:rsidRPr="007B3C53" w:rsidRDefault="007F44B6" w:rsidP="007F44B6">
            <w:pPr>
              <w:jc w:val="center"/>
              <w:rPr>
                <w:sz w:val="18"/>
                <w:szCs w:val="18"/>
              </w:rPr>
            </w:pPr>
            <w:r w:rsidRPr="007B3C53">
              <w:rPr>
                <w:sz w:val="18"/>
                <w:szCs w:val="18"/>
              </w:rPr>
              <w:t>5.126,18</w:t>
            </w:r>
          </w:p>
        </w:tc>
        <w:tc>
          <w:tcPr>
            <w:tcW w:w="1393" w:type="dxa"/>
            <w:shd w:val="clear" w:color="auto" w:fill="auto"/>
            <w:vAlign w:val="center"/>
          </w:tcPr>
          <w:p w14:paraId="0C7FEADD" w14:textId="37CD8F78" w:rsidR="007F44B6" w:rsidRPr="007B3C53" w:rsidRDefault="007F44B6" w:rsidP="007F44B6">
            <w:pPr>
              <w:jc w:val="center"/>
              <w:rPr>
                <w:sz w:val="18"/>
                <w:szCs w:val="18"/>
              </w:rPr>
            </w:pPr>
            <w:r w:rsidRPr="007B3C53">
              <w:rPr>
                <w:sz w:val="18"/>
                <w:szCs w:val="18"/>
              </w:rPr>
              <w:t>4.171,67</w:t>
            </w:r>
          </w:p>
        </w:tc>
        <w:tc>
          <w:tcPr>
            <w:tcW w:w="1400" w:type="dxa"/>
            <w:shd w:val="clear" w:color="auto" w:fill="auto"/>
            <w:vAlign w:val="center"/>
          </w:tcPr>
          <w:p w14:paraId="2261C886" w14:textId="556C56EE" w:rsidR="007F44B6" w:rsidRPr="007B3C53" w:rsidRDefault="007F44B6" w:rsidP="007F44B6">
            <w:pPr>
              <w:jc w:val="center"/>
              <w:rPr>
                <w:sz w:val="18"/>
                <w:szCs w:val="18"/>
              </w:rPr>
            </w:pPr>
            <w:r w:rsidRPr="007B3C53">
              <w:rPr>
                <w:sz w:val="18"/>
                <w:szCs w:val="18"/>
              </w:rPr>
              <w:t>4.851,74</w:t>
            </w:r>
          </w:p>
        </w:tc>
        <w:tc>
          <w:tcPr>
            <w:tcW w:w="1232" w:type="dxa"/>
            <w:shd w:val="clear" w:color="auto" w:fill="auto"/>
            <w:vAlign w:val="center"/>
          </w:tcPr>
          <w:p w14:paraId="1C5684EA" w14:textId="52B38436" w:rsidR="007F44B6" w:rsidRPr="00C64962" w:rsidRDefault="007F44B6" w:rsidP="007F44B6">
            <w:pPr>
              <w:jc w:val="center"/>
              <w:rPr>
                <w:sz w:val="18"/>
                <w:szCs w:val="18"/>
              </w:rPr>
            </w:pPr>
            <w:r w:rsidRPr="007F44B6">
              <w:rPr>
                <w:sz w:val="18"/>
                <w:szCs w:val="18"/>
              </w:rPr>
              <w:t>44,92</w:t>
            </w:r>
          </w:p>
        </w:tc>
      </w:tr>
      <w:tr w:rsidR="007F44B6" w:rsidRPr="00266859" w14:paraId="6175B3A7" w14:textId="77777777" w:rsidTr="00B143E9">
        <w:trPr>
          <w:jc w:val="center"/>
        </w:trPr>
        <w:tc>
          <w:tcPr>
            <w:tcW w:w="2806" w:type="dxa"/>
            <w:shd w:val="clear" w:color="auto" w:fill="auto"/>
          </w:tcPr>
          <w:p w14:paraId="2E88B7FF" w14:textId="7DFC0938" w:rsidR="007F44B6" w:rsidRPr="00C64962" w:rsidRDefault="007F44B6" w:rsidP="007F44B6">
            <w:pPr>
              <w:jc w:val="left"/>
              <w:rPr>
                <w:sz w:val="18"/>
                <w:szCs w:val="18"/>
              </w:rPr>
            </w:pPr>
            <w:r w:rsidRPr="00C64962">
              <w:rPr>
                <w:sz w:val="18"/>
                <w:szCs w:val="18"/>
              </w:rPr>
              <w:t>OŠ "Ivan Gundulić" - PŠ "Šipanska Luka"</w:t>
            </w:r>
          </w:p>
        </w:tc>
        <w:tc>
          <w:tcPr>
            <w:tcW w:w="1101" w:type="dxa"/>
            <w:shd w:val="clear" w:color="auto" w:fill="auto"/>
          </w:tcPr>
          <w:p w14:paraId="4E07748C" w14:textId="2439605F" w:rsidR="007F44B6" w:rsidRPr="00C64962" w:rsidRDefault="007F44B6" w:rsidP="007F44B6">
            <w:pPr>
              <w:jc w:val="center"/>
              <w:rPr>
                <w:sz w:val="18"/>
                <w:szCs w:val="18"/>
              </w:rPr>
            </w:pPr>
            <w:r w:rsidRPr="00C64962">
              <w:rPr>
                <w:sz w:val="18"/>
                <w:szCs w:val="18"/>
              </w:rPr>
              <w:t>396,0</w:t>
            </w:r>
          </w:p>
        </w:tc>
        <w:tc>
          <w:tcPr>
            <w:tcW w:w="1418" w:type="dxa"/>
            <w:shd w:val="clear" w:color="auto" w:fill="auto"/>
            <w:vAlign w:val="center"/>
          </w:tcPr>
          <w:p w14:paraId="0F0F0092" w14:textId="3D160313" w:rsidR="007F44B6" w:rsidRPr="007B3C53" w:rsidRDefault="007F44B6" w:rsidP="007F44B6">
            <w:pPr>
              <w:jc w:val="center"/>
              <w:rPr>
                <w:sz w:val="18"/>
                <w:szCs w:val="18"/>
              </w:rPr>
            </w:pPr>
            <w:r w:rsidRPr="007B3C53">
              <w:rPr>
                <w:sz w:val="18"/>
                <w:szCs w:val="18"/>
              </w:rPr>
              <w:t>8.460,00</w:t>
            </w:r>
          </w:p>
        </w:tc>
        <w:tc>
          <w:tcPr>
            <w:tcW w:w="1393" w:type="dxa"/>
            <w:shd w:val="clear" w:color="auto" w:fill="auto"/>
            <w:vAlign w:val="center"/>
          </w:tcPr>
          <w:p w14:paraId="4D958F1F" w14:textId="6405C489" w:rsidR="007F44B6" w:rsidRPr="007B3C53" w:rsidRDefault="007F44B6" w:rsidP="007F44B6">
            <w:pPr>
              <w:jc w:val="center"/>
              <w:rPr>
                <w:sz w:val="18"/>
                <w:szCs w:val="18"/>
              </w:rPr>
            </w:pPr>
            <w:r w:rsidRPr="007B3C53">
              <w:rPr>
                <w:sz w:val="18"/>
                <w:szCs w:val="18"/>
              </w:rPr>
              <w:t>7.680,00</w:t>
            </w:r>
          </w:p>
        </w:tc>
        <w:tc>
          <w:tcPr>
            <w:tcW w:w="1400" w:type="dxa"/>
            <w:shd w:val="clear" w:color="auto" w:fill="auto"/>
            <w:vAlign w:val="center"/>
          </w:tcPr>
          <w:p w14:paraId="7DA066EF" w14:textId="384FD5B5" w:rsidR="007F44B6" w:rsidRPr="007B3C53" w:rsidRDefault="007F44B6" w:rsidP="007F44B6">
            <w:pPr>
              <w:jc w:val="center"/>
              <w:rPr>
                <w:sz w:val="18"/>
                <w:szCs w:val="18"/>
              </w:rPr>
            </w:pPr>
            <w:r w:rsidRPr="007B3C53">
              <w:rPr>
                <w:sz w:val="18"/>
                <w:szCs w:val="18"/>
              </w:rPr>
              <w:t>6.527,00</w:t>
            </w:r>
          </w:p>
        </w:tc>
        <w:tc>
          <w:tcPr>
            <w:tcW w:w="1232" w:type="dxa"/>
            <w:shd w:val="clear" w:color="auto" w:fill="auto"/>
            <w:vAlign w:val="center"/>
          </w:tcPr>
          <w:p w14:paraId="0D99D464" w14:textId="4BE3F69D" w:rsidR="007F44B6" w:rsidRPr="00C64962" w:rsidRDefault="007F44B6" w:rsidP="007F44B6">
            <w:pPr>
              <w:jc w:val="center"/>
              <w:rPr>
                <w:sz w:val="18"/>
                <w:szCs w:val="18"/>
              </w:rPr>
            </w:pPr>
            <w:r w:rsidRPr="007F44B6">
              <w:rPr>
                <w:sz w:val="18"/>
                <w:szCs w:val="18"/>
              </w:rPr>
              <w:t>19,08</w:t>
            </w:r>
          </w:p>
        </w:tc>
      </w:tr>
      <w:tr w:rsidR="007F44B6" w:rsidRPr="00266859" w14:paraId="0095FCD5" w14:textId="77777777" w:rsidTr="00B143E9">
        <w:trPr>
          <w:jc w:val="center"/>
        </w:trPr>
        <w:tc>
          <w:tcPr>
            <w:tcW w:w="2806" w:type="dxa"/>
            <w:shd w:val="clear" w:color="auto" w:fill="auto"/>
          </w:tcPr>
          <w:p w14:paraId="7B79F7C3" w14:textId="48FAB6CF" w:rsidR="007F44B6" w:rsidRPr="00C64962" w:rsidRDefault="007F44B6" w:rsidP="007F44B6">
            <w:pPr>
              <w:jc w:val="left"/>
              <w:rPr>
                <w:sz w:val="18"/>
                <w:szCs w:val="18"/>
              </w:rPr>
            </w:pPr>
            <w:r w:rsidRPr="00C64962">
              <w:rPr>
                <w:sz w:val="18"/>
                <w:szCs w:val="18"/>
              </w:rPr>
              <w:t>OŠ "Lapad"</w:t>
            </w:r>
          </w:p>
        </w:tc>
        <w:tc>
          <w:tcPr>
            <w:tcW w:w="1101" w:type="dxa"/>
            <w:shd w:val="clear" w:color="auto" w:fill="auto"/>
          </w:tcPr>
          <w:p w14:paraId="1122FBD6" w14:textId="4832D1DC" w:rsidR="007F44B6" w:rsidRPr="00C64962" w:rsidRDefault="007F44B6" w:rsidP="007F44B6">
            <w:pPr>
              <w:jc w:val="center"/>
              <w:rPr>
                <w:sz w:val="18"/>
                <w:szCs w:val="18"/>
              </w:rPr>
            </w:pPr>
            <w:r w:rsidRPr="00C64962">
              <w:rPr>
                <w:sz w:val="18"/>
                <w:szCs w:val="18"/>
              </w:rPr>
              <w:t>4357,6</w:t>
            </w:r>
          </w:p>
        </w:tc>
        <w:tc>
          <w:tcPr>
            <w:tcW w:w="1418" w:type="dxa"/>
            <w:shd w:val="clear" w:color="auto" w:fill="auto"/>
            <w:vAlign w:val="center"/>
          </w:tcPr>
          <w:p w14:paraId="06240E4C" w14:textId="1080CACB" w:rsidR="007F44B6" w:rsidRPr="007B3C53" w:rsidRDefault="007F44B6" w:rsidP="007F44B6">
            <w:pPr>
              <w:jc w:val="center"/>
              <w:rPr>
                <w:sz w:val="18"/>
                <w:szCs w:val="18"/>
              </w:rPr>
            </w:pPr>
            <w:r w:rsidRPr="007B3C53">
              <w:rPr>
                <w:sz w:val="18"/>
                <w:szCs w:val="18"/>
              </w:rPr>
              <w:t>78.978,00</w:t>
            </w:r>
          </w:p>
        </w:tc>
        <w:tc>
          <w:tcPr>
            <w:tcW w:w="1393" w:type="dxa"/>
            <w:shd w:val="clear" w:color="auto" w:fill="auto"/>
            <w:vAlign w:val="center"/>
          </w:tcPr>
          <w:p w14:paraId="30452D03" w14:textId="4C51A2B8" w:rsidR="007F44B6" w:rsidRPr="007B3C53" w:rsidRDefault="007F44B6" w:rsidP="007F44B6">
            <w:pPr>
              <w:jc w:val="center"/>
              <w:rPr>
                <w:sz w:val="18"/>
                <w:szCs w:val="18"/>
              </w:rPr>
            </w:pPr>
            <w:r w:rsidRPr="007B3C53">
              <w:rPr>
                <w:sz w:val="18"/>
                <w:szCs w:val="18"/>
              </w:rPr>
              <w:t>93.166,00</w:t>
            </w:r>
          </w:p>
        </w:tc>
        <w:tc>
          <w:tcPr>
            <w:tcW w:w="1400" w:type="dxa"/>
            <w:shd w:val="clear" w:color="auto" w:fill="auto"/>
            <w:vAlign w:val="center"/>
          </w:tcPr>
          <w:p w14:paraId="68DC96CB" w14:textId="69C65426" w:rsidR="007F44B6" w:rsidRPr="007B3C53" w:rsidRDefault="007F44B6" w:rsidP="007F44B6">
            <w:pPr>
              <w:jc w:val="center"/>
              <w:rPr>
                <w:sz w:val="18"/>
                <w:szCs w:val="18"/>
              </w:rPr>
            </w:pPr>
            <w:r w:rsidRPr="007B3C53">
              <w:rPr>
                <w:sz w:val="18"/>
                <w:szCs w:val="18"/>
              </w:rPr>
              <w:t>84.089,00</w:t>
            </w:r>
          </w:p>
        </w:tc>
        <w:tc>
          <w:tcPr>
            <w:tcW w:w="1232" w:type="dxa"/>
            <w:shd w:val="clear" w:color="auto" w:fill="auto"/>
            <w:vAlign w:val="center"/>
          </w:tcPr>
          <w:p w14:paraId="7191C741" w14:textId="0378CD90" w:rsidR="007F44B6" w:rsidRPr="00C64962" w:rsidRDefault="007F44B6" w:rsidP="007F44B6">
            <w:pPr>
              <w:jc w:val="center"/>
              <w:rPr>
                <w:sz w:val="18"/>
                <w:szCs w:val="18"/>
              </w:rPr>
            </w:pPr>
            <w:r w:rsidRPr="007F44B6">
              <w:rPr>
                <w:sz w:val="18"/>
                <w:szCs w:val="18"/>
              </w:rPr>
              <w:t>19,60</w:t>
            </w:r>
          </w:p>
        </w:tc>
      </w:tr>
      <w:tr w:rsidR="007F44B6" w:rsidRPr="00266859" w14:paraId="60DA3D1F" w14:textId="77777777" w:rsidTr="00B143E9">
        <w:trPr>
          <w:jc w:val="center"/>
        </w:trPr>
        <w:tc>
          <w:tcPr>
            <w:tcW w:w="2806" w:type="dxa"/>
            <w:shd w:val="clear" w:color="auto" w:fill="auto"/>
          </w:tcPr>
          <w:p w14:paraId="1511205E" w14:textId="5543FAA4" w:rsidR="007F44B6" w:rsidRPr="00C64962" w:rsidRDefault="007F44B6" w:rsidP="007F44B6">
            <w:pPr>
              <w:jc w:val="left"/>
              <w:rPr>
                <w:sz w:val="18"/>
                <w:szCs w:val="18"/>
              </w:rPr>
            </w:pPr>
            <w:r w:rsidRPr="00C64962">
              <w:rPr>
                <w:sz w:val="18"/>
                <w:szCs w:val="18"/>
              </w:rPr>
              <w:t>OŠ "Marin Držić"</w:t>
            </w:r>
          </w:p>
        </w:tc>
        <w:tc>
          <w:tcPr>
            <w:tcW w:w="1101" w:type="dxa"/>
            <w:shd w:val="clear" w:color="auto" w:fill="auto"/>
          </w:tcPr>
          <w:p w14:paraId="4D137756" w14:textId="60A9CB59" w:rsidR="007F44B6" w:rsidRPr="00C64962" w:rsidRDefault="007F44B6" w:rsidP="007F44B6">
            <w:pPr>
              <w:jc w:val="center"/>
              <w:rPr>
                <w:sz w:val="18"/>
                <w:szCs w:val="18"/>
              </w:rPr>
            </w:pPr>
            <w:r w:rsidRPr="00C64962">
              <w:rPr>
                <w:sz w:val="18"/>
                <w:szCs w:val="18"/>
              </w:rPr>
              <w:t>1095,5</w:t>
            </w:r>
          </w:p>
        </w:tc>
        <w:tc>
          <w:tcPr>
            <w:tcW w:w="1418" w:type="dxa"/>
            <w:shd w:val="clear" w:color="auto" w:fill="auto"/>
            <w:vAlign w:val="center"/>
          </w:tcPr>
          <w:p w14:paraId="7ED604A1" w14:textId="37F08DE3" w:rsidR="007F44B6" w:rsidRPr="007B3C53" w:rsidRDefault="007F44B6" w:rsidP="007F44B6">
            <w:pPr>
              <w:jc w:val="center"/>
              <w:rPr>
                <w:sz w:val="18"/>
                <w:szCs w:val="18"/>
              </w:rPr>
            </w:pPr>
            <w:r w:rsidRPr="007B3C53">
              <w:rPr>
                <w:sz w:val="18"/>
                <w:szCs w:val="18"/>
              </w:rPr>
              <w:t>50.881,00</w:t>
            </w:r>
          </w:p>
        </w:tc>
        <w:tc>
          <w:tcPr>
            <w:tcW w:w="1393" w:type="dxa"/>
            <w:shd w:val="clear" w:color="auto" w:fill="auto"/>
            <w:vAlign w:val="center"/>
          </w:tcPr>
          <w:p w14:paraId="737C89AC" w14:textId="72DC5CB5" w:rsidR="007F44B6" w:rsidRPr="007B3C53" w:rsidRDefault="007F44B6" w:rsidP="007F44B6">
            <w:pPr>
              <w:jc w:val="center"/>
              <w:rPr>
                <w:sz w:val="18"/>
                <w:szCs w:val="18"/>
              </w:rPr>
            </w:pPr>
            <w:r w:rsidRPr="007B3C53">
              <w:rPr>
                <w:sz w:val="18"/>
                <w:szCs w:val="18"/>
              </w:rPr>
              <w:t>43.278,00</w:t>
            </w:r>
          </w:p>
        </w:tc>
        <w:tc>
          <w:tcPr>
            <w:tcW w:w="1400" w:type="dxa"/>
            <w:shd w:val="clear" w:color="auto" w:fill="auto"/>
            <w:vAlign w:val="center"/>
          </w:tcPr>
          <w:p w14:paraId="0BBA8EFD" w14:textId="78971602" w:rsidR="007F44B6" w:rsidRPr="007B3C53" w:rsidRDefault="007F44B6" w:rsidP="007F44B6">
            <w:pPr>
              <w:jc w:val="center"/>
              <w:rPr>
                <w:sz w:val="18"/>
                <w:szCs w:val="18"/>
              </w:rPr>
            </w:pPr>
            <w:r w:rsidRPr="007B3C53">
              <w:rPr>
                <w:sz w:val="18"/>
                <w:szCs w:val="18"/>
              </w:rPr>
              <w:t>54.336,00</w:t>
            </w:r>
          </w:p>
        </w:tc>
        <w:tc>
          <w:tcPr>
            <w:tcW w:w="1232" w:type="dxa"/>
            <w:shd w:val="clear" w:color="auto" w:fill="auto"/>
            <w:vAlign w:val="center"/>
          </w:tcPr>
          <w:p w14:paraId="0F0C2AFF" w14:textId="4C72CFB3" w:rsidR="007F44B6" w:rsidRPr="00C64962" w:rsidRDefault="007F44B6" w:rsidP="007F44B6">
            <w:pPr>
              <w:jc w:val="center"/>
              <w:rPr>
                <w:sz w:val="18"/>
                <w:szCs w:val="18"/>
              </w:rPr>
            </w:pPr>
            <w:r w:rsidRPr="007F44B6">
              <w:rPr>
                <w:sz w:val="18"/>
                <w:szCs w:val="18"/>
              </w:rPr>
              <w:t>45,18</w:t>
            </w:r>
          </w:p>
        </w:tc>
      </w:tr>
      <w:tr w:rsidR="007F44B6" w:rsidRPr="00266859" w14:paraId="61D91454" w14:textId="77777777" w:rsidTr="00B143E9">
        <w:trPr>
          <w:jc w:val="center"/>
        </w:trPr>
        <w:tc>
          <w:tcPr>
            <w:tcW w:w="2806" w:type="dxa"/>
            <w:shd w:val="clear" w:color="auto" w:fill="auto"/>
          </w:tcPr>
          <w:p w14:paraId="2F67A8DA" w14:textId="2BF33E72" w:rsidR="007F44B6" w:rsidRPr="00C64962" w:rsidRDefault="007F44B6" w:rsidP="007F44B6">
            <w:pPr>
              <w:jc w:val="left"/>
              <w:rPr>
                <w:sz w:val="18"/>
                <w:szCs w:val="18"/>
              </w:rPr>
            </w:pPr>
            <w:r w:rsidRPr="00C64962">
              <w:rPr>
                <w:sz w:val="18"/>
                <w:szCs w:val="18"/>
              </w:rPr>
              <w:t>Športska dvorana OŠ Marin Držić</w:t>
            </w:r>
          </w:p>
        </w:tc>
        <w:tc>
          <w:tcPr>
            <w:tcW w:w="1101" w:type="dxa"/>
            <w:shd w:val="clear" w:color="auto" w:fill="auto"/>
          </w:tcPr>
          <w:p w14:paraId="36C57DD3" w14:textId="6CEAFAC8" w:rsidR="007F44B6" w:rsidRPr="00C64962" w:rsidRDefault="007F44B6" w:rsidP="007F44B6">
            <w:pPr>
              <w:jc w:val="center"/>
              <w:rPr>
                <w:sz w:val="18"/>
                <w:szCs w:val="18"/>
              </w:rPr>
            </w:pPr>
            <w:r w:rsidRPr="00C64962">
              <w:rPr>
                <w:sz w:val="18"/>
                <w:szCs w:val="18"/>
              </w:rPr>
              <w:t>1658,9</w:t>
            </w:r>
          </w:p>
        </w:tc>
        <w:tc>
          <w:tcPr>
            <w:tcW w:w="1418" w:type="dxa"/>
            <w:shd w:val="clear" w:color="auto" w:fill="auto"/>
            <w:vAlign w:val="center"/>
          </w:tcPr>
          <w:p w14:paraId="5178DE32" w14:textId="22800386" w:rsidR="007F44B6" w:rsidRPr="007B3C53" w:rsidRDefault="007F44B6" w:rsidP="007F44B6">
            <w:pPr>
              <w:jc w:val="center"/>
              <w:rPr>
                <w:sz w:val="18"/>
                <w:szCs w:val="18"/>
              </w:rPr>
            </w:pPr>
            <w:r w:rsidRPr="007B3C53">
              <w:rPr>
                <w:sz w:val="18"/>
                <w:szCs w:val="18"/>
              </w:rPr>
              <w:t>30.038,00</w:t>
            </w:r>
          </w:p>
        </w:tc>
        <w:tc>
          <w:tcPr>
            <w:tcW w:w="1393" w:type="dxa"/>
            <w:shd w:val="clear" w:color="auto" w:fill="auto"/>
            <w:vAlign w:val="center"/>
          </w:tcPr>
          <w:p w14:paraId="24F0F623" w14:textId="0ADD933A" w:rsidR="007F44B6" w:rsidRPr="007B3C53" w:rsidRDefault="007F44B6" w:rsidP="007F44B6">
            <w:pPr>
              <w:jc w:val="center"/>
              <w:rPr>
                <w:sz w:val="18"/>
                <w:szCs w:val="18"/>
              </w:rPr>
            </w:pPr>
            <w:r w:rsidRPr="007B3C53">
              <w:rPr>
                <w:sz w:val="18"/>
                <w:szCs w:val="18"/>
              </w:rPr>
              <w:t>16.466,00</w:t>
            </w:r>
          </w:p>
        </w:tc>
        <w:tc>
          <w:tcPr>
            <w:tcW w:w="1400" w:type="dxa"/>
            <w:shd w:val="clear" w:color="auto" w:fill="auto"/>
            <w:vAlign w:val="center"/>
          </w:tcPr>
          <w:p w14:paraId="4B1F6B9D" w14:textId="5734539F" w:rsidR="007F44B6" w:rsidRPr="007B3C53" w:rsidRDefault="007F44B6" w:rsidP="007F44B6">
            <w:pPr>
              <w:jc w:val="center"/>
              <w:rPr>
                <w:sz w:val="18"/>
                <w:szCs w:val="18"/>
              </w:rPr>
            </w:pPr>
            <w:r w:rsidRPr="007B3C53">
              <w:rPr>
                <w:sz w:val="18"/>
                <w:szCs w:val="18"/>
              </w:rPr>
              <w:t>16.318,00</w:t>
            </w:r>
          </w:p>
        </w:tc>
        <w:tc>
          <w:tcPr>
            <w:tcW w:w="1232" w:type="dxa"/>
            <w:shd w:val="clear" w:color="auto" w:fill="auto"/>
            <w:vAlign w:val="center"/>
          </w:tcPr>
          <w:p w14:paraId="0F704A25" w14:textId="6B96DD51" w:rsidR="007F44B6" w:rsidRPr="00C64962" w:rsidRDefault="007F44B6" w:rsidP="007F44B6">
            <w:pPr>
              <w:jc w:val="center"/>
              <w:rPr>
                <w:sz w:val="18"/>
                <w:szCs w:val="18"/>
              </w:rPr>
            </w:pPr>
            <w:r w:rsidRPr="007F44B6">
              <w:rPr>
                <w:sz w:val="18"/>
                <w:szCs w:val="18"/>
              </w:rPr>
              <w:t>12,62</w:t>
            </w:r>
          </w:p>
        </w:tc>
      </w:tr>
      <w:tr w:rsidR="007F44B6" w:rsidRPr="00266859" w14:paraId="381EEAAD" w14:textId="77777777" w:rsidTr="00B143E9">
        <w:trPr>
          <w:jc w:val="center"/>
        </w:trPr>
        <w:tc>
          <w:tcPr>
            <w:tcW w:w="2806" w:type="dxa"/>
            <w:shd w:val="clear" w:color="auto" w:fill="auto"/>
          </w:tcPr>
          <w:p w14:paraId="5FEDBEC5" w14:textId="2DAF5F3A" w:rsidR="007F44B6" w:rsidRPr="00C64962" w:rsidRDefault="007F44B6" w:rsidP="007F44B6">
            <w:pPr>
              <w:jc w:val="left"/>
              <w:rPr>
                <w:sz w:val="18"/>
                <w:szCs w:val="18"/>
              </w:rPr>
            </w:pPr>
            <w:r w:rsidRPr="00C64962">
              <w:rPr>
                <w:sz w:val="18"/>
                <w:szCs w:val="18"/>
              </w:rPr>
              <w:t>OŠ "Marin Getaldić" i ŠD - kompleks</w:t>
            </w:r>
          </w:p>
        </w:tc>
        <w:tc>
          <w:tcPr>
            <w:tcW w:w="1101" w:type="dxa"/>
            <w:shd w:val="clear" w:color="auto" w:fill="auto"/>
          </w:tcPr>
          <w:p w14:paraId="3EBC66C1" w14:textId="0DA3C89D" w:rsidR="007F44B6" w:rsidRPr="00C64962" w:rsidRDefault="007F44B6" w:rsidP="007F44B6">
            <w:pPr>
              <w:jc w:val="center"/>
              <w:rPr>
                <w:sz w:val="18"/>
                <w:szCs w:val="18"/>
              </w:rPr>
            </w:pPr>
            <w:r w:rsidRPr="00C64962">
              <w:rPr>
                <w:sz w:val="18"/>
                <w:szCs w:val="18"/>
              </w:rPr>
              <w:t>1299,9</w:t>
            </w:r>
          </w:p>
        </w:tc>
        <w:tc>
          <w:tcPr>
            <w:tcW w:w="1418" w:type="dxa"/>
            <w:shd w:val="clear" w:color="auto" w:fill="auto"/>
            <w:vAlign w:val="center"/>
          </w:tcPr>
          <w:p w14:paraId="5CBED620" w14:textId="2413FF27" w:rsidR="007F44B6" w:rsidRPr="007B3C53" w:rsidRDefault="007F44B6" w:rsidP="007F44B6">
            <w:pPr>
              <w:jc w:val="center"/>
              <w:rPr>
                <w:sz w:val="18"/>
                <w:szCs w:val="18"/>
              </w:rPr>
            </w:pPr>
            <w:r w:rsidRPr="007B3C53">
              <w:rPr>
                <w:sz w:val="18"/>
                <w:szCs w:val="18"/>
              </w:rPr>
              <w:t>86.858,91</w:t>
            </w:r>
          </w:p>
        </w:tc>
        <w:tc>
          <w:tcPr>
            <w:tcW w:w="1393" w:type="dxa"/>
            <w:shd w:val="clear" w:color="auto" w:fill="auto"/>
            <w:vAlign w:val="center"/>
          </w:tcPr>
          <w:p w14:paraId="20296590" w14:textId="7165DB21" w:rsidR="007F44B6" w:rsidRPr="007B3C53" w:rsidRDefault="007F44B6" w:rsidP="007F44B6">
            <w:pPr>
              <w:jc w:val="center"/>
              <w:rPr>
                <w:sz w:val="18"/>
                <w:szCs w:val="18"/>
              </w:rPr>
            </w:pPr>
            <w:r w:rsidRPr="007B3C53">
              <w:rPr>
                <w:sz w:val="18"/>
                <w:szCs w:val="18"/>
              </w:rPr>
              <w:t>95.829,00</w:t>
            </w:r>
          </w:p>
        </w:tc>
        <w:tc>
          <w:tcPr>
            <w:tcW w:w="1400" w:type="dxa"/>
            <w:shd w:val="clear" w:color="auto" w:fill="auto"/>
            <w:vAlign w:val="center"/>
          </w:tcPr>
          <w:p w14:paraId="6F2A1A47" w14:textId="0D78CF36" w:rsidR="007F44B6" w:rsidRPr="007B3C53" w:rsidRDefault="007F44B6" w:rsidP="007F44B6">
            <w:pPr>
              <w:jc w:val="center"/>
              <w:rPr>
                <w:sz w:val="18"/>
                <w:szCs w:val="18"/>
              </w:rPr>
            </w:pPr>
            <w:r w:rsidRPr="007B3C53">
              <w:rPr>
                <w:sz w:val="18"/>
                <w:szCs w:val="18"/>
              </w:rPr>
              <w:t>122.608,00</w:t>
            </w:r>
          </w:p>
        </w:tc>
        <w:tc>
          <w:tcPr>
            <w:tcW w:w="1232" w:type="dxa"/>
            <w:shd w:val="clear" w:color="auto" w:fill="auto"/>
            <w:vAlign w:val="center"/>
          </w:tcPr>
          <w:p w14:paraId="3D3F153F" w14:textId="15B55DB8" w:rsidR="007F44B6" w:rsidRPr="00C64962" w:rsidRDefault="007F44B6" w:rsidP="007F44B6">
            <w:pPr>
              <w:jc w:val="center"/>
              <w:rPr>
                <w:sz w:val="18"/>
                <w:szCs w:val="18"/>
              </w:rPr>
            </w:pPr>
            <w:r w:rsidRPr="007F44B6">
              <w:rPr>
                <w:sz w:val="18"/>
                <w:szCs w:val="18"/>
              </w:rPr>
              <w:t>78,29</w:t>
            </w:r>
          </w:p>
        </w:tc>
      </w:tr>
      <w:tr w:rsidR="007F44B6" w:rsidRPr="00266859" w14:paraId="79A2DEA1" w14:textId="77777777" w:rsidTr="00B143E9">
        <w:trPr>
          <w:jc w:val="center"/>
        </w:trPr>
        <w:tc>
          <w:tcPr>
            <w:tcW w:w="2806" w:type="dxa"/>
            <w:shd w:val="clear" w:color="auto" w:fill="auto"/>
          </w:tcPr>
          <w:p w14:paraId="151DD20E" w14:textId="3BE4F64F" w:rsidR="007F44B6" w:rsidRPr="00C64962" w:rsidRDefault="007F44B6" w:rsidP="007F44B6">
            <w:pPr>
              <w:jc w:val="left"/>
              <w:rPr>
                <w:sz w:val="18"/>
                <w:szCs w:val="18"/>
              </w:rPr>
            </w:pPr>
            <w:r w:rsidRPr="00C64962">
              <w:rPr>
                <w:sz w:val="18"/>
                <w:szCs w:val="18"/>
              </w:rPr>
              <w:t>OŠ "Mokošica"</w:t>
            </w:r>
          </w:p>
        </w:tc>
        <w:tc>
          <w:tcPr>
            <w:tcW w:w="1101" w:type="dxa"/>
            <w:shd w:val="clear" w:color="auto" w:fill="auto"/>
          </w:tcPr>
          <w:p w14:paraId="34102972" w14:textId="5F53EF8C" w:rsidR="007F44B6" w:rsidRPr="00C64962" w:rsidRDefault="007F44B6" w:rsidP="007F44B6">
            <w:pPr>
              <w:jc w:val="center"/>
              <w:rPr>
                <w:sz w:val="18"/>
                <w:szCs w:val="18"/>
              </w:rPr>
            </w:pPr>
            <w:r w:rsidRPr="00C64962">
              <w:rPr>
                <w:sz w:val="18"/>
                <w:szCs w:val="18"/>
              </w:rPr>
              <w:t>5700,0</w:t>
            </w:r>
          </w:p>
        </w:tc>
        <w:tc>
          <w:tcPr>
            <w:tcW w:w="1418" w:type="dxa"/>
            <w:shd w:val="clear" w:color="auto" w:fill="auto"/>
            <w:vAlign w:val="center"/>
          </w:tcPr>
          <w:p w14:paraId="6B12C364" w14:textId="2E303BFB" w:rsidR="007F44B6" w:rsidRPr="007B3C53" w:rsidRDefault="007F44B6" w:rsidP="007F44B6">
            <w:pPr>
              <w:jc w:val="center"/>
              <w:rPr>
                <w:sz w:val="18"/>
                <w:szCs w:val="18"/>
              </w:rPr>
            </w:pPr>
            <w:r w:rsidRPr="007B3C53">
              <w:rPr>
                <w:sz w:val="18"/>
                <w:szCs w:val="18"/>
              </w:rPr>
              <w:t>82.968,00</w:t>
            </w:r>
          </w:p>
        </w:tc>
        <w:tc>
          <w:tcPr>
            <w:tcW w:w="1393" w:type="dxa"/>
            <w:shd w:val="clear" w:color="auto" w:fill="auto"/>
            <w:vAlign w:val="center"/>
          </w:tcPr>
          <w:p w14:paraId="49DED062" w14:textId="6B9470A1" w:rsidR="007F44B6" w:rsidRPr="007B3C53" w:rsidRDefault="007F44B6" w:rsidP="007F44B6">
            <w:pPr>
              <w:jc w:val="center"/>
              <w:rPr>
                <w:sz w:val="18"/>
                <w:szCs w:val="18"/>
              </w:rPr>
            </w:pPr>
            <w:r w:rsidRPr="007B3C53">
              <w:rPr>
                <w:sz w:val="18"/>
                <w:szCs w:val="18"/>
              </w:rPr>
              <w:t>62.547,00</w:t>
            </w:r>
          </w:p>
        </w:tc>
        <w:tc>
          <w:tcPr>
            <w:tcW w:w="1400" w:type="dxa"/>
            <w:shd w:val="clear" w:color="auto" w:fill="auto"/>
            <w:vAlign w:val="center"/>
          </w:tcPr>
          <w:p w14:paraId="03ED1F97" w14:textId="6EB1F2ED" w:rsidR="007F44B6" w:rsidRPr="007B3C53" w:rsidRDefault="007F44B6" w:rsidP="007F44B6">
            <w:pPr>
              <w:jc w:val="center"/>
              <w:rPr>
                <w:sz w:val="18"/>
                <w:szCs w:val="18"/>
              </w:rPr>
            </w:pPr>
            <w:r w:rsidRPr="007B3C53">
              <w:rPr>
                <w:sz w:val="18"/>
                <w:szCs w:val="18"/>
              </w:rPr>
              <w:t>69.530,00</w:t>
            </w:r>
          </w:p>
        </w:tc>
        <w:tc>
          <w:tcPr>
            <w:tcW w:w="1232" w:type="dxa"/>
            <w:shd w:val="clear" w:color="auto" w:fill="auto"/>
            <w:vAlign w:val="center"/>
          </w:tcPr>
          <w:p w14:paraId="3AE18B1E" w14:textId="69D927E5" w:rsidR="007F44B6" w:rsidRPr="00C64962" w:rsidRDefault="007F44B6" w:rsidP="007F44B6">
            <w:pPr>
              <w:jc w:val="center"/>
              <w:rPr>
                <w:sz w:val="18"/>
                <w:szCs w:val="18"/>
              </w:rPr>
            </w:pPr>
            <w:r w:rsidRPr="007F44B6">
              <w:rPr>
                <w:sz w:val="18"/>
                <w:szCs w:val="18"/>
              </w:rPr>
              <w:t>12,58</w:t>
            </w:r>
          </w:p>
        </w:tc>
      </w:tr>
      <w:tr w:rsidR="007F44B6" w:rsidRPr="00266859" w14:paraId="496EB504" w14:textId="77777777" w:rsidTr="00B143E9">
        <w:trPr>
          <w:jc w:val="center"/>
        </w:trPr>
        <w:tc>
          <w:tcPr>
            <w:tcW w:w="2806" w:type="dxa"/>
            <w:shd w:val="clear" w:color="auto" w:fill="auto"/>
          </w:tcPr>
          <w:p w14:paraId="7843B36E" w14:textId="59C9FE0E" w:rsidR="007F44B6" w:rsidRPr="00C64962" w:rsidRDefault="007F44B6" w:rsidP="007F44B6">
            <w:pPr>
              <w:jc w:val="left"/>
              <w:rPr>
                <w:sz w:val="18"/>
                <w:szCs w:val="18"/>
              </w:rPr>
            </w:pPr>
            <w:r w:rsidRPr="00C64962">
              <w:rPr>
                <w:sz w:val="18"/>
                <w:szCs w:val="18"/>
              </w:rPr>
              <w:t xml:space="preserve">OŠ "Mokošica" - </w:t>
            </w:r>
            <w:proofErr w:type="spellStart"/>
            <w:r w:rsidRPr="00C64962">
              <w:rPr>
                <w:sz w:val="18"/>
                <w:szCs w:val="18"/>
              </w:rPr>
              <w:t>PŠ</w:t>
            </w:r>
            <w:proofErr w:type="spellEnd"/>
            <w:r w:rsidRPr="00C64962">
              <w:rPr>
                <w:sz w:val="18"/>
                <w:szCs w:val="18"/>
              </w:rPr>
              <w:t xml:space="preserve"> "</w:t>
            </w:r>
            <w:proofErr w:type="spellStart"/>
            <w:r w:rsidRPr="00C64962">
              <w:rPr>
                <w:sz w:val="18"/>
                <w:szCs w:val="18"/>
              </w:rPr>
              <w:t>Osojnik</w:t>
            </w:r>
            <w:proofErr w:type="spellEnd"/>
            <w:r w:rsidRPr="00C64962">
              <w:rPr>
                <w:sz w:val="18"/>
                <w:szCs w:val="18"/>
              </w:rPr>
              <w:t>"</w:t>
            </w:r>
          </w:p>
        </w:tc>
        <w:tc>
          <w:tcPr>
            <w:tcW w:w="1101" w:type="dxa"/>
            <w:shd w:val="clear" w:color="auto" w:fill="auto"/>
          </w:tcPr>
          <w:p w14:paraId="5847875C" w14:textId="3219B6C3" w:rsidR="007F44B6" w:rsidRPr="00C64962" w:rsidRDefault="007F44B6" w:rsidP="007F44B6">
            <w:pPr>
              <w:jc w:val="center"/>
              <w:rPr>
                <w:sz w:val="18"/>
                <w:szCs w:val="18"/>
              </w:rPr>
            </w:pPr>
            <w:r w:rsidRPr="00C64962">
              <w:rPr>
                <w:sz w:val="18"/>
                <w:szCs w:val="18"/>
              </w:rPr>
              <w:t>400,0</w:t>
            </w:r>
          </w:p>
        </w:tc>
        <w:tc>
          <w:tcPr>
            <w:tcW w:w="1418" w:type="dxa"/>
            <w:shd w:val="clear" w:color="auto" w:fill="auto"/>
            <w:vAlign w:val="center"/>
          </w:tcPr>
          <w:p w14:paraId="4B20ACC3" w14:textId="0B79EA99" w:rsidR="007F44B6" w:rsidRPr="007B3C53" w:rsidRDefault="007F44B6" w:rsidP="007F44B6">
            <w:pPr>
              <w:jc w:val="center"/>
              <w:rPr>
                <w:sz w:val="18"/>
                <w:szCs w:val="18"/>
              </w:rPr>
            </w:pPr>
            <w:r w:rsidRPr="007B3C53">
              <w:rPr>
                <w:sz w:val="18"/>
                <w:szCs w:val="18"/>
              </w:rPr>
              <w:t>32.859,00</w:t>
            </w:r>
          </w:p>
        </w:tc>
        <w:tc>
          <w:tcPr>
            <w:tcW w:w="1393" w:type="dxa"/>
            <w:shd w:val="clear" w:color="auto" w:fill="auto"/>
            <w:vAlign w:val="center"/>
          </w:tcPr>
          <w:p w14:paraId="3F909499" w14:textId="38B1C334" w:rsidR="007F44B6" w:rsidRPr="007B3C53" w:rsidRDefault="007F44B6" w:rsidP="007F44B6">
            <w:pPr>
              <w:jc w:val="center"/>
              <w:rPr>
                <w:sz w:val="18"/>
                <w:szCs w:val="18"/>
              </w:rPr>
            </w:pPr>
            <w:r w:rsidRPr="007B3C53">
              <w:rPr>
                <w:sz w:val="18"/>
                <w:szCs w:val="18"/>
              </w:rPr>
              <w:t>29.104,00</w:t>
            </w:r>
          </w:p>
        </w:tc>
        <w:tc>
          <w:tcPr>
            <w:tcW w:w="1400" w:type="dxa"/>
            <w:shd w:val="clear" w:color="auto" w:fill="auto"/>
            <w:vAlign w:val="center"/>
          </w:tcPr>
          <w:p w14:paraId="28A190AB" w14:textId="3BC163A9" w:rsidR="007F44B6" w:rsidRPr="007B3C53" w:rsidRDefault="007F44B6" w:rsidP="007F44B6">
            <w:pPr>
              <w:jc w:val="center"/>
              <w:rPr>
                <w:sz w:val="18"/>
                <w:szCs w:val="18"/>
              </w:rPr>
            </w:pPr>
            <w:r w:rsidRPr="007B3C53">
              <w:rPr>
                <w:sz w:val="18"/>
                <w:szCs w:val="18"/>
              </w:rPr>
              <w:t>38.513,00</w:t>
            </w:r>
          </w:p>
        </w:tc>
        <w:tc>
          <w:tcPr>
            <w:tcW w:w="1232" w:type="dxa"/>
            <w:shd w:val="clear" w:color="auto" w:fill="auto"/>
            <w:vAlign w:val="center"/>
          </w:tcPr>
          <w:p w14:paraId="5937B6DA" w14:textId="4ADC640B" w:rsidR="007F44B6" w:rsidRPr="00C64962" w:rsidRDefault="007F44B6" w:rsidP="007F44B6">
            <w:pPr>
              <w:jc w:val="center"/>
              <w:rPr>
                <w:sz w:val="18"/>
                <w:szCs w:val="18"/>
              </w:rPr>
            </w:pPr>
            <w:r w:rsidRPr="007F44B6">
              <w:rPr>
                <w:sz w:val="18"/>
                <w:szCs w:val="18"/>
              </w:rPr>
              <w:t>83,73</w:t>
            </w:r>
          </w:p>
        </w:tc>
      </w:tr>
      <w:tr w:rsidR="007F44B6" w:rsidRPr="00266859" w14:paraId="588571B0" w14:textId="77777777" w:rsidTr="00B143E9">
        <w:trPr>
          <w:jc w:val="center"/>
        </w:trPr>
        <w:tc>
          <w:tcPr>
            <w:tcW w:w="2806" w:type="dxa"/>
            <w:shd w:val="clear" w:color="auto" w:fill="auto"/>
          </w:tcPr>
          <w:p w14:paraId="372342E7" w14:textId="35243242" w:rsidR="007F44B6" w:rsidRPr="00C64962" w:rsidRDefault="007F44B6" w:rsidP="007F44B6">
            <w:pPr>
              <w:jc w:val="left"/>
              <w:rPr>
                <w:sz w:val="18"/>
                <w:szCs w:val="18"/>
              </w:rPr>
            </w:pPr>
            <w:r w:rsidRPr="00C64962">
              <w:rPr>
                <w:sz w:val="18"/>
                <w:szCs w:val="18"/>
              </w:rPr>
              <w:t>Pomorski muzej</w:t>
            </w:r>
          </w:p>
        </w:tc>
        <w:tc>
          <w:tcPr>
            <w:tcW w:w="1101" w:type="dxa"/>
            <w:shd w:val="clear" w:color="auto" w:fill="auto"/>
          </w:tcPr>
          <w:p w14:paraId="5ECA79B3" w14:textId="1F8515B5" w:rsidR="007F44B6" w:rsidRPr="00C64962" w:rsidRDefault="007F44B6" w:rsidP="007F44B6">
            <w:pPr>
              <w:jc w:val="center"/>
              <w:rPr>
                <w:sz w:val="18"/>
                <w:szCs w:val="18"/>
              </w:rPr>
            </w:pPr>
            <w:r w:rsidRPr="00C64962">
              <w:rPr>
                <w:sz w:val="18"/>
                <w:szCs w:val="18"/>
              </w:rPr>
              <w:t>789,0</w:t>
            </w:r>
          </w:p>
        </w:tc>
        <w:tc>
          <w:tcPr>
            <w:tcW w:w="1418" w:type="dxa"/>
            <w:shd w:val="clear" w:color="auto" w:fill="auto"/>
            <w:vAlign w:val="center"/>
          </w:tcPr>
          <w:p w14:paraId="18ABA371" w14:textId="5F299DF6" w:rsidR="007F44B6" w:rsidRPr="007B3C53" w:rsidRDefault="007F44B6" w:rsidP="007F44B6">
            <w:pPr>
              <w:jc w:val="center"/>
              <w:rPr>
                <w:sz w:val="18"/>
                <w:szCs w:val="18"/>
              </w:rPr>
            </w:pPr>
            <w:r w:rsidRPr="007B3C53">
              <w:rPr>
                <w:sz w:val="18"/>
                <w:szCs w:val="18"/>
              </w:rPr>
              <w:t>21.796,00</w:t>
            </w:r>
          </w:p>
        </w:tc>
        <w:tc>
          <w:tcPr>
            <w:tcW w:w="1393" w:type="dxa"/>
            <w:shd w:val="clear" w:color="auto" w:fill="auto"/>
            <w:vAlign w:val="center"/>
          </w:tcPr>
          <w:p w14:paraId="0BA9F09C" w14:textId="169A7F54" w:rsidR="007F44B6" w:rsidRPr="007B3C53" w:rsidRDefault="007F44B6" w:rsidP="007F44B6">
            <w:pPr>
              <w:jc w:val="center"/>
              <w:rPr>
                <w:sz w:val="18"/>
                <w:szCs w:val="18"/>
              </w:rPr>
            </w:pPr>
            <w:r w:rsidRPr="007B3C53">
              <w:rPr>
                <w:sz w:val="18"/>
                <w:szCs w:val="18"/>
              </w:rPr>
              <w:t>18.730,00</w:t>
            </w:r>
          </w:p>
        </w:tc>
        <w:tc>
          <w:tcPr>
            <w:tcW w:w="1400" w:type="dxa"/>
            <w:shd w:val="clear" w:color="auto" w:fill="auto"/>
            <w:vAlign w:val="center"/>
          </w:tcPr>
          <w:p w14:paraId="118039E3" w14:textId="05192416" w:rsidR="007F44B6" w:rsidRPr="007B3C53" w:rsidRDefault="007F44B6" w:rsidP="007F44B6">
            <w:pPr>
              <w:jc w:val="center"/>
              <w:rPr>
                <w:sz w:val="18"/>
                <w:szCs w:val="18"/>
              </w:rPr>
            </w:pPr>
            <w:r w:rsidRPr="007B3C53">
              <w:rPr>
                <w:sz w:val="18"/>
                <w:szCs w:val="18"/>
              </w:rPr>
              <w:t>22.290,00</w:t>
            </w:r>
          </w:p>
        </w:tc>
        <w:tc>
          <w:tcPr>
            <w:tcW w:w="1232" w:type="dxa"/>
            <w:shd w:val="clear" w:color="auto" w:fill="auto"/>
            <w:vAlign w:val="center"/>
          </w:tcPr>
          <w:p w14:paraId="7F396931" w14:textId="03F6CA66" w:rsidR="007F44B6" w:rsidRPr="00C64962" w:rsidRDefault="007F44B6" w:rsidP="007F44B6">
            <w:pPr>
              <w:jc w:val="center"/>
              <w:rPr>
                <w:sz w:val="18"/>
                <w:szCs w:val="18"/>
              </w:rPr>
            </w:pPr>
            <w:r w:rsidRPr="007F44B6">
              <w:rPr>
                <w:sz w:val="18"/>
                <w:szCs w:val="18"/>
              </w:rPr>
              <w:t>26,54</w:t>
            </w:r>
          </w:p>
        </w:tc>
      </w:tr>
      <w:tr w:rsidR="007F44B6" w:rsidRPr="00266859" w14:paraId="31B7BE1A" w14:textId="77777777" w:rsidTr="00B143E9">
        <w:trPr>
          <w:jc w:val="center"/>
        </w:trPr>
        <w:tc>
          <w:tcPr>
            <w:tcW w:w="2806" w:type="dxa"/>
            <w:shd w:val="clear" w:color="auto" w:fill="auto"/>
          </w:tcPr>
          <w:p w14:paraId="12675491" w14:textId="48A8D947" w:rsidR="007F44B6" w:rsidRPr="00C64962" w:rsidRDefault="007F44B6" w:rsidP="007F44B6">
            <w:pPr>
              <w:jc w:val="left"/>
              <w:rPr>
                <w:sz w:val="18"/>
                <w:szCs w:val="18"/>
              </w:rPr>
            </w:pPr>
            <w:r w:rsidRPr="00C64962">
              <w:rPr>
                <w:sz w:val="18"/>
                <w:szCs w:val="18"/>
              </w:rPr>
              <w:t>Prirodoslovni muzej Dubrovnik</w:t>
            </w:r>
          </w:p>
        </w:tc>
        <w:tc>
          <w:tcPr>
            <w:tcW w:w="1101" w:type="dxa"/>
            <w:shd w:val="clear" w:color="auto" w:fill="auto"/>
          </w:tcPr>
          <w:p w14:paraId="2123FA2C" w14:textId="4F9E8371" w:rsidR="007F44B6" w:rsidRPr="00C64962" w:rsidRDefault="007F44B6" w:rsidP="007F44B6">
            <w:pPr>
              <w:jc w:val="center"/>
              <w:rPr>
                <w:sz w:val="18"/>
                <w:szCs w:val="18"/>
              </w:rPr>
            </w:pPr>
            <w:r w:rsidRPr="00C64962">
              <w:rPr>
                <w:sz w:val="18"/>
                <w:szCs w:val="18"/>
              </w:rPr>
              <w:t>400,0</w:t>
            </w:r>
          </w:p>
        </w:tc>
        <w:tc>
          <w:tcPr>
            <w:tcW w:w="1418" w:type="dxa"/>
            <w:shd w:val="clear" w:color="auto" w:fill="auto"/>
            <w:vAlign w:val="center"/>
          </w:tcPr>
          <w:p w14:paraId="7C412600" w14:textId="5A9DD0EA" w:rsidR="007F44B6" w:rsidRPr="007B3C53" w:rsidRDefault="007F44B6" w:rsidP="007F44B6">
            <w:pPr>
              <w:jc w:val="center"/>
              <w:rPr>
                <w:sz w:val="18"/>
                <w:szCs w:val="18"/>
              </w:rPr>
            </w:pPr>
            <w:r w:rsidRPr="007B3C53">
              <w:rPr>
                <w:sz w:val="18"/>
                <w:szCs w:val="18"/>
              </w:rPr>
              <w:t>39.373,00</w:t>
            </w:r>
          </w:p>
        </w:tc>
        <w:tc>
          <w:tcPr>
            <w:tcW w:w="1393" w:type="dxa"/>
            <w:shd w:val="clear" w:color="auto" w:fill="auto"/>
            <w:vAlign w:val="center"/>
          </w:tcPr>
          <w:p w14:paraId="6A5BBACB" w14:textId="40138066" w:rsidR="007F44B6" w:rsidRPr="007B3C53" w:rsidRDefault="007F44B6" w:rsidP="007F44B6">
            <w:pPr>
              <w:jc w:val="center"/>
              <w:rPr>
                <w:sz w:val="18"/>
                <w:szCs w:val="18"/>
              </w:rPr>
            </w:pPr>
            <w:r w:rsidRPr="007B3C53">
              <w:rPr>
                <w:sz w:val="18"/>
                <w:szCs w:val="18"/>
              </w:rPr>
              <w:t>25.113,00</w:t>
            </w:r>
          </w:p>
        </w:tc>
        <w:tc>
          <w:tcPr>
            <w:tcW w:w="1400" w:type="dxa"/>
            <w:shd w:val="clear" w:color="auto" w:fill="auto"/>
            <w:vAlign w:val="center"/>
          </w:tcPr>
          <w:p w14:paraId="5C19F40E" w14:textId="308A23BB" w:rsidR="007F44B6" w:rsidRPr="007B3C53" w:rsidRDefault="007F44B6" w:rsidP="007F44B6">
            <w:pPr>
              <w:jc w:val="center"/>
              <w:rPr>
                <w:sz w:val="18"/>
                <w:szCs w:val="18"/>
              </w:rPr>
            </w:pPr>
            <w:r w:rsidRPr="007B3C53">
              <w:rPr>
                <w:sz w:val="18"/>
                <w:szCs w:val="18"/>
              </w:rPr>
              <w:t>28.843,00</w:t>
            </w:r>
          </w:p>
        </w:tc>
        <w:tc>
          <w:tcPr>
            <w:tcW w:w="1232" w:type="dxa"/>
            <w:shd w:val="clear" w:color="auto" w:fill="auto"/>
            <w:vAlign w:val="center"/>
          </w:tcPr>
          <w:p w14:paraId="6AB4B605" w14:textId="2DBF5AB6" w:rsidR="007F44B6" w:rsidRPr="00C64962" w:rsidRDefault="007F44B6" w:rsidP="007F44B6">
            <w:pPr>
              <w:jc w:val="center"/>
              <w:rPr>
                <w:sz w:val="18"/>
                <w:szCs w:val="18"/>
              </w:rPr>
            </w:pPr>
            <w:r w:rsidRPr="007F44B6">
              <w:rPr>
                <w:sz w:val="18"/>
                <w:szCs w:val="18"/>
              </w:rPr>
              <w:t>77,77</w:t>
            </w:r>
          </w:p>
        </w:tc>
      </w:tr>
      <w:tr w:rsidR="007F44B6" w:rsidRPr="00266859" w14:paraId="199404F2" w14:textId="77777777" w:rsidTr="00B143E9">
        <w:trPr>
          <w:jc w:val="center"/>
        </w:trPr>
        <w:tc>
          <w:tcPr>
            <w:tcW w:w="2806" w:type="dxa"/>
            <w:shd w:val="clear" w:color="auto" w:fill="auto"/>
          </w:tcPr>
          <w:p w14:paraId="7104AE94" w14:textId="10A467B1" w:rsidR="007F44B6" w:rsidRPr="00C64962" w:rsidRDefault="007F44B6" w:rsidP="007F44B6">
            <w:pPr>
              <w:jc w:val="left"/>
              <w:rPr>
                <w:sz w:val="18"/>
                <w:szCs w:val="18"/>
              </w:rPr>
            </w:pPr>
            <w:r w:rsidRPr="00C64962">
              <w:rPr>
                <w:sz w:val="18"/>
                <w:szCs w:val="18"/>
              </w:rPr>
              <w:t>Restauratorski prostor</w:t>
            </w:r>
          </w:p>
        </w:tc>
        <w:tc>
          <w:tcPr>
            <w:tcW w:w="1101" w:type="dxa"/>
            <w:shd w:val="clear" w:color="auto" w:fill="auto"/>
          </w:tcPr>
          <w:p w14:paraId="5BAA5A60" w14:textId="0F2552DB" w:rsidR="007F44B6" w:rsidRPr="00C64962" w:rsidRDefault="007F44B6" w:rsidP="007F44B6">
            <w:pPr>
              <w:jc w:val="center"/>
              <w:rPr>
                <w:sz w:val="18"/>
                <w:szCs w:val="18"/>
              </w:rPr>
            </w:pPr>
            <w:r w:rsidRPr="00C64962">
              <w:rPr>
                <w:sz w:val="18"/>
                <w:szCs w:val="18"/>
              </w:rPr>
              <w:t>50,0</w:t>
            </w:r>
          </w:p>
        </w:tc>
        <w:tc>
          <w:tcPr>
            <w:tcW w:w="1418" w:type="dxa"/>
            <w:shd w:val="clear" w:color="auto" w:fill="auto"/>
            <w:vAlign w:val="center"/>
          </w:tcPr>
          <w:p w14:paraId="315A0365" w14:textId="73648615" w:rsidR="007F44B6" w:rsidRPr="007B3C53" w:rsidRDefault="007F44B6" w:rsidP="007F44B6">
            <w:pPr>
              <w:jc w:val="center"/>
              <w:rPr>
                <w:sz w:val="18"/>
                <w:szCs w:val="18"/>
              </w:rPr>
            </w:pPr>
            <w:r w:rsidRPr="007B3C53">
              <w:rPr>
                <w:sz w:val="18"/>
                <w:szCs w:val="18"/>
              </w:rPr>
              <w:t>3.902,00</w:t>
            </w:r>
          </w:p>
        </w:tc>
        <w:tc>
          <w:tcPr>
            <w:tcW w:w="1393" w:type="dxa"/>
            <w:shd w:val="clear" w:color="auto" w:fill="auto"/>
            <w:vAlign w:val="center"/>
          </w:tcPr>
          <w:p w14:paraId="65411075" w14:textId="47319C73" w:rsidR="007F44B6" w:rsidRPr="007B3C53" w:rsidRDefault="007F44B6" w:rsidP="007F44B6">
            <w:pPr>
              <w:jc w:val="center"/>
              <w:rPr>
                <w:sz w:val="18"/>
                <w:szCs w:val="18"/>
              </w:rPr>
            </w:pPr>
            <w:r w:rsidRPr="007B3C53">
              <w:rPr>
                <w:sz w:val="18"/>
                <w:szCs w:val="18"/>
              </w:rPr>
              <w:t>2.417,52</w:t>
            </w:r>
          </w:p>
        </w:tc>
        <w:tc>
          <w:tcPr>
            <w:tcW w:w="1400" w:type="dxa"/>
            <w:shd w:val="clear" w:color="auto" w:fill="auto"/>
            <w:vAlign w:val="center"/>
          </w:tcPr>
          <w:p w14:paraId="0C213F62" w14:textId="3E897834" w:rsidR="007F44B6" w:rsidRPr="007B3C53" w:rsidRDefault="007F44B6" w:rsidP="007F44B6">
            <w:pPr>
              <w:jc w:val="center"/>
              <w:rPr>
                <w:sz w:val="18"/>
                <w:szCs w:val="18"/>
              </w:rPr>
            </w:pPr>
            <w:r w:rsidRPr="007B3C53">
              <w:rPr>
                <w:sz w:val="18"/>
                <w:szCs w:val="18"/>
              </w:rPr>
              <w:t>62,00</w:t>
            </w:r>
          </w:p>
        </w:tc>
        <w:tc>
          <w:tcPr>
            <w:tcW w:w="1232" w:type="dxa"/>
            <w:shd w:val="clear" w:color="auto" w:fill="auto"/>
            <w:vAlign w:val="center"/>
          </w:tcPr>
          <w:p w14:paraId="72895523" w14:textId="2107BFAD" w:rsidR="007F44B6" w:rsidRPr="00C64962" w:rsidRDefault="007F44B6" w:rsidP="007F44B6">
            <w:pPr>
              <w:jc w:val="center"/>
              <w:rPr>
                <w:sz w:val="18"/>
                <w:szCs w:val="18"/>
              </w:rPr>
            </w:pPr>
            <w:r w:rsidRPr="007F44B6">
              <w:rPr>
                <w:sz w:val="18"/>
                <w:szCs w:val="18"/>
              </w:rPr>
              <w:t>42,54</w:t>
            </w:r>
          </w:p>
        </w:tc>
      </w:tr>
      <w:tr w:rsidR="007F44B6" w:rsidRPr="00266859" w14:paraId="2E79E486" w14:textId="77777777" w:rsidTr="00B143E9">
        <w:trPr>
          <w:jc w:val="center"/>
        </w:trPr>
        <w:tc>
          <w:tcPr>
            <w:tcW w:w="2806" w:type="dxa"/>
            <w:shd w:val="clear" w:color="auto" w:fill="auto"/>
          </w:tcPr>
          <w:p w14:paraId="5E8E7AAC" w14:textId="0E2A9E30" w:rsidR="007F44B6" w:rsidRPr="00C64962" w:rsidRDefault="007F44B6" w:rsidP="007F44B6">
            <w:pPr>
              <w:jc w:val="left"/>
              <w:rPr>
                <w:sz w:val="18"/>
                <w:szCs w:val="18"/>
              </w:rPr>
            </w:pPr>
            <w:r w:rsidRPr="00C64962">
              <w:rPr>
                <w:sz w:val="18"/>
                <w:szCs w:val="18"/>
              </w:rPr>
              <w:t>Restoran Gruž</w:t>
            </w:r>
          </w:p>
        </w:tc>
        <w:tc>
          <w:tcPr>
            <w:tcW w:w="1101" w:type="dxa"/>
            <w:shd w:val="clear" w:color="auto" w:fill="auto"/>
          </w:tcPr>
          <w:p w14:paraId="1B05129F" w14:textId="25E85601" w:rsidR="007F44B6" w:rsidRPr="00C64962" w:rsidRDefault="007F44B6" w:rsidP="007F44B6">
            <w:pPr>
              <w:jc w:val="center"/>
              <w:rPr>
                <w:sz w:val="18"/>
                <w:szCs w:val="18"/>
              </w:rPr>
            </w:pPr>
            <w:r w:rsidRPr="00C64962">
              <w:rPr>
                <w:sz w:val="18"/>
                <w:szCs w:val="18"/>
              </w:rPr>
              <w:t>178,8</w:t>
            </w:r>
          </w:p>
        </w:tc>
        <w:tc>
          <w:tcPr>
            <w:tcW w:w="1418" w:type="dxa"/>
            <w:shd w:val="clear" w:color="auto" w:fill="auto"/>
            <w:vAlign w:val="center"/>
          </w:tcPr>
          <w:p w14:paraId="2CA81416" w14:textId="7278D51A" w:rsidR="007F44B6" w:rsidRPr="007B3C53" w:rsidRDefault="007F44B6" w:rsidP="007F44B6">
            <w:pPr>
              <w:jc w:val="center"/>
              <w:rPr>
                <w:sz w:val="18"/>
                <w:szCs w:val="18"/>
              </w:rPr>
            </w:pPr>
            <w:r w:rsidRPr="007B3C53">
              <w:rPr>
                <w:sz w:val="18"/>
                <w:szCs w:val="18"/>
              </w:rPr>
              <w:t>0,00</w:t>
            </w:r>
          </w:p>
        </w:tc>
        <w:tc>
          <w:tcPr>
            <w:tcW w:w="1393" w:type="dxa"/>
            <w:shd w:val="clear" w:color="auto" w:fill="auto"/>
            <w:vAlign w:val="center"/>
          </w:tcPr>
          <w:p w14:paraId="47175DEB" w14:textId="554BC7FC" w:rsidR="007F44B6" w:rsidRPr="007B3C53" w:rsidRDefault="007F44B6" w:rsidP="007F44B6">
            <w:pPr>
              <w:jc w:val="center"/>
              <w:rPr>
                <w:sz w:val="18"/>
                <w:szCs w:val="18"/>
              </w:rPr>
            </w:pPr>
            <w:r w:rsidRPr="007B3C53">
              <w:rPr>
                <w:sz w:val="18"/>
                <w:szCs w:val="18"/>
              </w:rPr>
              <w:t>33.695,00</w:t>
            </w:r>
          </w:p>
        </w:tc>
        <w:tc>
          <w:tcPr>
            <w:tcW w:w="1400" w:type="dxa"/>
            <w:shd w:val="clear" w:color="auto" w:fill="auto"/>
            <w:vAlign w:val="center"/>
          </w:tcPr>
          <w:p w14:paraId="667AD69D" w14:textId="3AD5305E" w:rsidR="007F44B6" w:rsidRPr="007B3C53" w:rsidRDefault="007F44B6" w:rsidP="007F44B6">
            <w:pPr>
              <w:jc w:val="center"/>
              <w:rPr>
                <w:sz w:val="18"/>
                <w:szCs w:val="18"/>
              </w:rPr>
            </w:pPr>
            <w:r w:rsidRPr="007B3C53">
              <w:rPr>
                <w:sz w:val="18"/>
                <w:szCs w:val="18"/>
              </w:rPr>
              <w:t>106.628,00</w:t>
            </w:r>
          </w:p>
        </w:tc>
        <w:tc>
          <w:tcPr>
            <w:tcW w:w="1232" w:type="dxa"/>
            <w:shd w:val="clear" w:color="auto" w:fill="auto"/>
            <w:vAlign w:val="center"/>
          </w:tcPr>
          <w:p w14:paraId="11882180" w14:textId="4BB29416" w:rsidR="007F44B6" w:rsidRPr="00C64962" w:rsidRDefault="00770214" w:rsidP="007F44B6">
            <w:pPr>
              <w:jc w:val="center"/>
              <w:rPr>
                <w:sz w:val="18"/>
                <w:szCs w:val="18"/>
              </w:rPr>
            </w:pPr>
            <w:r>
              <w:rPr>
                <w:sz w:val="18"/>
                <w:szCs w:val="18"/>
              </w:rPr>
              <w:t>392,40</w:t>
            </w:r>
          </w:p>
        </w:tc>
      </w:tr>
      <w:tr w:rsidR="007F44B6" w:rsidRPr="00266859" w14:paraId="05DF3AA2" w14:textId="77777777" w:rsidTr="00B143E9">
        <w:trPr>
          <w:jc w:val="center"/>
        </w:trPr>
        <w:tc>
          <w:tcPr>
            <w:tcW w:w="2806" w:type="dxa"/>
            <w:shd w:val="clear" w:color="auto" w:fill="auto"/>
          </w:tcPr>
          <w:p w14:paraId="1540A4ED" w14:textId="14034359" w:rsidR="007F44B6" w:rsidRPr="00C64962" w:rsidRDefault="007F44B6" w:rsidP="007F44B6">
            <w:pPr>
              <w:jc w:val="left"/>
              <w:rPr>
                <w:sz w:val="18"/>
                <w:szCs w:val="18"/>
              </w:rPr>
            </w:pPr>
            <w:proofErr w:type="spellStart"/>
            <w:r w:rsidRPr="00C64962">
              <w:rPr>
                <w:sz w:val="18"/>
                <w:szCs w:val="18"/>
              </w:rPr>
              <w:t>Sanitat</w:t>
            </w:r>
            <w:proofErr w:type="spellEnd"/>
            <w:r w:rsidRPr="00C64962">
              <w:rPr>
                <w:sz w:val="18"/>
                <w:szCs w:val="18"/>
              </w:rPr>
              <w:t xml:space="preserve"> d.o.o. - Garaža 1</w:t>
            </w:r>
          </w:p>
        </w:tc>
        <w:tc>
          <w:tcPr>
            <w:tcW w:w="1101" w:type="dxa"/>
            <w:shd w:val="clear" w:color="auto" w:fill="auto"/>
          </w:tcPr>
          <w:p w14:paraId="6C03CD12" w14:textId="5D3831EA" w:rsidR="007F44B6" w:rsidRPr="00C64962" w:rsidRDefault="007F44B6" w:rsidP="007F44B6">
            <w:pPr>
              <w:jc w:val="center"/>
              <w:rPr>
                <w:sz w:val="18"/>
                <w:szCs w:val="18"/>
              </w:rPr>
            </w:pPr>
            <w:r w:rsidRPr="00C64962">
              <w:rPr>
                <w:sz w:val="18"/>
                <w:szCs w:val="18"/>
              </w:rPr>
              <w:t>40,0</w:t>
            </w:r>
          </w:p>
        </w:tc>
        <w:tc>
          <w:tcPr>
            <w:tcW w:w="1418" w:type="dxa"/>
            <w:shd w:val="clear" w:color="auto" w:fill="auto"/>
            <w:vAlign w:val="center"/>
          </w:tcPr>
          <w:p w14:paraId="68DF157C" w14:textId="209441DB" w:rsidR="007F44B6" w:rsidRPr="007B3C53" w:rsidRDefault="007F44B6" w:rsidP="007F44B6">
            <w:pPr>
              <w:jc w:val="center"/>
              <w:rPr>
                <w:sz w:val="18"/>
                <w:szCs w:val="18"/>
              </w:rPr>
            </w:pPr>
            <w:r w:rsidRPr="007B3C53">
              <w:rPr>
                <w:sz w:val="18"/>
                <w:szCs w:val="18"/>
              </w:rPr>
              <w:t>2.147,40</w:t>
            </w:r>
          </w:p>
        </w:tc>
        <w:tc>
          <w:tcPr>
            <w:tcW w:w="1393" w:type="dxa"/>
            <w:shd w:val="clear" w:color="auto" w:fill="auto"/>
            <w:vAlign w:val="center"/>
          </w:tcPr>
          <w:p w14:paraId="51483041" w14:textId="5743F114" w:rsidR="007F44B6" w:rsidRPr="007B3C53" w:rsidRDefault="007F44B6" w:rsidP="007F44B6">
            <w:pPr>
              <w:jc w:val="center"/>
              <w:rPr>
                <w:sz w:val="18"/>
                <w:szCs w:val="18"/>
              </w:rPr>
            </w:pPr>
            <w:r w:rsidRPr="007B3C53">
              <w:rPr>
                <w:sz w:val="18"/>
                <w:szCs w:val="18"/>
              </w:rPr>
              <w:t>1.410,74</w:t>
            </w:r>
          </w:p>
        </w:tc>
        <w:tc>
          <w:tcPr>
            <w:tcW w:w="1400" w:type="dxa"/>
            <w:shd w:val="clear" w:color="auto" w:fill="auto"/>
            <w:vAlign w:val="center"/>
          </w:tcPr>
          <w:p w14:paraId="59701144" w14:textId="1FAD58F2" w:rsidR="007F44B6" w:rsidRPr="007B3C53" w:rsidRDefault="007F44B6" w:rsidP="007F44B6">
            <w:pPr>
              <w:jc w:val="center"/>
              <w:rPr>
                <w:sz w:val="18"/>
                <w:szCs w:val="18"/>
              </w:rPr>
            </w:pPr>
            <w:r w:rsidRPr="007B3C53">
              <w:rPr>
                <w:sz w:val="18"/>
                <w:szCs w:val="18"/>
              </w:rPr>
              <w:t>1.498,00</w:t>
            </w:r>
          </w:p>
        </w:tc>
        <w:tc>
          <w:tcPr>
            <w:tcW w:w="1232" w:type="dxa"/>
            <w:shd w:val="clear" w:color="auto" w:fill="auto"/>
            <w:vAlign w:val="center"/>
          </w:tcPr>
          <w:p w14:paraId="3B534DDF" w14:textId="5EA859EA" w:rsidR="007F44B6" w:rsidRPr="00C64962" w:rsidRDefault="007F44B6" w:rsidP="007F44B6">
            <w:pPr>
              <w:jc w:val="center"/>
              <w:rPr>
                <w:sz w:val="18"/>
                <w:szCs w:val="18"/>
              </w:rPr>
            </w:pPr>
            <w:r w:rsidRPr="007F44B6">
              <w:rPr>
                <w:sz w:val="18"/>
                <w:szCs w:val="18"/>
              </w:rPr>
              <w:t>42,13</w:t>
            </w:r>
          </w:p>
        </w:tc>
      </w:tr>
      <w:tr w:rsidR="007F44B6" w:rsidRPr="00266859" w14:paraId="766C46E1" w14:textId="77777777" w:rsidTr="00B143E9">
        <w:trPr>
          <w:jc w:val="center"/>
        </w:trPr>
        <w:tc>
          <w:tcPr>
            <w:tcW w:w="2806" w:type="dxa"/>
            <w:shd w:val="clear" w:color="auto" w:fill="auto"/>
          </w:tcPr>
          <w:p w14:paraId="5FD90B6D" w14:textId="5C3B71BD" w:rsidR="007F44B6" w:rsidRPr="00C64962" w:rsidRDefault="007F44B6" w:rsidP="007F44B6">
            <w:pPr>
              <w:jc w:val="left"/>
              <w:rPr>
                <w:sz w:val="18"/>
                <w:szCs w:val="18"/>
              </w:rPr>
            </w:pPr>
            <w:proofErr w:type="spellStart"/>
            <w:r w:rsidRPr="00C64962">
              <w:rPr>
                <w:sz w:val="18"/>
                <w:szCs w:val="18"/>
              </w:rPr>
              <w:t>Sanitat</w:t>
            </w:r>
            <w:proofErr w:type="spellEnd"/>
            <w:r w:rsidRPr="00C64962">
              <w:rPr>
                <w:sz w:val="18"/>
                <w:szCs w:val="18"/>
              </w:rPr>
              <w:t xml:space="preserve"> d.o.o. - Parking žičara</w:t>
            </w:r>
          </w:p>
        </w:tc>
        <w:tc>
          <w:tcPr>
            <w:tcW w:w="1101" w:type="dxa"/>
            <w:shd w:val="clear" w:color="auto" w:fill="auto"/>
          </w:tcPr>
          <w:p w14:paraId="249845BE" w14:textId="4FDFB7C5" w:rsidR="007F44B6" w:rsidRPr="00C64962" w:rsidRDefault="007F44B6" w:rsidP="007F44B6">
            <w:pPr>
              <w:jc w:val="center"/>
              <w:rPr>
                <w:sz w:val="18"/>
                <w:szCs w:val="18"/>
              </w:rPr>
            </w:pPr>
            <w:r w:rsidRPr="00C64962">
              <w:rPr>
                <w:sz w:val="18"/>
                <w:szCs w:val="18"/>
              </w:rPr>
              <w:t>-</w:t>
            </w:r>
          </w:p>
        </w:tc>
        <w:tc>
          <w:tcPr>
            <w:tcW w:w="1418" w:type="dxa"/>
            <w:shd w:val="clear" w:color="auto" w:fill="auto"/>
            <w:vAlign w:val="center"/>
          </w:tcPr>
          <w:p w14:paraId="00B84825" w14:textId="72AF2853" w:rsidR="007F44B6" w:rsidRPr="007B3C53" w:rsidRDefault="007F44B6" w:rsidP="007F44B6">
            <w:pPr>
              <w:jc w:val="center"/>
              <w:rPr>
                <w:sz w:val="18"/>
                <w:szCs w:val="18"/>
              </w:rPr>
            </w:pPr>
            <w:r w:rsidRPr="007B3C53">
              <w:rPr>
                <w:sz w:val="18"/>
                <w:szCs w:val="18"/>
              </w:rPr>
              <w:t>4.014,20</w:t>
            </w:r>
          </w:p>
        </w:tc>
        <w:tc>
          <w:tcPr>
            <w:tcW w:w="1393" w:type="dxa"/>
            <w:shd w:val="clear" w:color="auto" w:fill="auto"/>
            <w:vAlign w:val="center"/>
          </w:tcPr>
          <w:p w14:paraId="38B456CF" w14:textId="648460A2" w:rsidR="007F44B6" w:rsidRPr="007B3C53" w:rsidRDefault="007F44B6" w:rsidP="007F44B6">
            <w:pPr>
              <w:jc w:val="center"/>
              <w:rPr>
                <w:sz w:val="18"/>
                <w:szCs w:val="18"/>
              </w:rPr>
            </w:pPr>
            <w:r w:rsidRPr="007B3C53">
              <w:rPr>
                <w:sz w:val="18"/>
                <w:szCs w:val="18"/>
              </w:rPr>
              <w:t>4.460,00</w:t>
            </w:r>
          </w:p>
        </w:tc>
        <w:tc>
          <w:tcPr>
            <w:tcW w:w="1400" w:type="dxa"/>
            <w:shd w:val="clear" w:color="auto" w:fill="auto"/>
            <w:vAlign w:val="center"/>
          </w:tcPr>
          <w:p w14:paraId="797312D9" w14:textId="583A0ABD" w:rsidR="007F44B6" w:rsidRPr="007B3C53" w:rsidRDefault="007F44B6" w:rsidP="007F44B6">
            <w:pPr>
              <w:jc w:val="center"/>
              <w:rPr>
                <w:sz w:val="18"/>
                <w:szCs w:val="18"/>
              </w:rPr>
            </w:pPr>
            <w:r w:rsidRPr="007B3C53">
              <w:rPr>
                <w:sz w:val="18"/>
                <w:szCs w:val="18"/>
              </w:rPr>
              <w:t>4.323,00</w:t>
            </w:r>
          </w:p>
        </w:tc>
        <w:tc>
          <w:tcPr>
            <w:tcW w:w="1232" w:type="dxa"/>
            <w:shd w:val="clear" w:color="auto" w:fill="auto"/>
            <w:vAlign w:val="center"/>
          </w:tcPr>
          <w:p w14:paraId="4EA6F75B" w14:textId="7B8E4BE8" w:rsidR="007F44B6" w:rsidRPr="00C64962" w:rsidRDefault="007F44B6" w:rsidP="007F44B6">
            <w:pPr>
              <w:jc w:val="center"/>
              <w:rPr>
                <w:sz w:val="18"/>
                <w:szCs w:val="18"/>
              </w:rPr>
            </w:pPr>
            <w:r w:rsidRPr="007F44B6">
              <w:rPr>
                <w:sz w:val="18"/>
                <w:szCs w:val="18"/>
              </w:rPr>
              <w:t>-</w:t>
            </w:r>
          </w:p>
        </w:tc>
      </w:tr>
      <w:tr w:rsidR="007F44B6" w:rsidRPr="00266859" w14:paraId="741C5BC7" w14:textId="77777777" w:rsidTr="00B143E9">
        <w:trPr>
          <w:jc w:val="center"/>
        </w:trPr>
        <w:tc>
          <w:tcPr>
            <w:tcW w:w="2806" w:type="dxa"/>
            <w:shd w:val="clear" w:color="auto" w:fill="auto"/>
          </w:tcPr>
          <w:p w14:paraId="32E82A5D" w14:textId="6F8759A4" w:rsidR="007F44B6" w:rsidRPr="00C64962" w:rsidRDefault="007F44B6" w:rsidP="00DE64CA">
            <w:pPr>
              <w:jc w:val="left"/>
              <w:rPr>
                <w:sz w:val="18"/>
                <w:szCs w:val="18"/>
              </w:rPr>
            </w:pPr>
            <w:proofErr w:type="spellStart"/>
            <w:r w:rsidRPr="00C64962">
              <w:rPr>
                <w:sz w:val="18"/>
                <w:szCs w:val="18"/>
              </w:rPr>
              <w:t>Sanitat</w:t>
            </w:r>
            <w:proofErr w:type="spellEnd"/>
            <w:r w:rsidRPr="00C64962">
              <w:rPr>
                <w:sz w:val="18"/>
                <w:szCs w:val="18"/>
              </w:rPr>
              <w:t xml:space="preserve"> d.o.o. - Ribarnica Gruž</w:t>
            </w:r>
          </w:p>
        </w:tc>
        <w:tc>
          <w:tcPr>
            <w:tcW w:w="1101" w:type="dxa"/>
            <w:vMerge w:val="restart"/>
            <w:shd w:val="clear" w:color="auto" w:fill="auto"/>
            <w:vAlign w:val="center"/>
          </w:tcPr>
          <w:p w14:paraId="0FADF8BF" w14:textId="6DA76FB0" w:rsidR="007F44B6" w:rsidRPr="00C64962" w:rsidRDefault="007F44B6" w:rsidP="00DE64CA">
            <w:pPr>
              <w:jc w:val="center"/>
              <w:rPr>
                <w:sz w:val="18"/>
                <w:szCs w:val="18"/>
              </w:rPr>
            </w:pPr>
            <w:r w:rsidRPr="00C64962">
              <w:rPr>
                <w:sz w:val="18"/>
                <w:szCs w:val="18"/>
              </w:rPr>
              <w:t>750,0</w:t>
            </w:r>
          </w:p>
        </w:tc>
        <w:tc>
          <w:tcPr>
            <w:tcW w:w="1418" w:type="dxa"/>
            <w:shd w:val="clear" w:color="auto" w:fill="auto"/>
            <w:vAlign w:val="center"/>
          </w:tcPr>
          <w:p w14:paraId="202C6B64" w14:textId="44AAFA14" w:rsidR="007F44B6" w:rsidRPr="007B3C53" w:rsidRDefault="007F44B6" w:rsidP="00DE64CA">
            <w:pPr>
              <w:jc w:val="center"/>
              <w:rPr>
                <w:sz w:val="18"/>
                <w:szCs w:val="18"/>
              </w:rPr>
            </w:pPr>
            <w:r w:rsidRPr="007B3C53">
              <w:rPr>
                <w:sz w:val="18"/>
                <w:szCs w:val="18"/>
              </w:rPr>
              <w:t>19.249,70</w:t>
            </w:r>
          </w:p>
        </w:tc>
        <w:tc>
          <w:tcPr>
            <w:tcW w:w="1393" w:type="dxa"/>
            <w:shd w:val="clear" w:color="auto" w:fill="auto"/>
            <w:vAlign w:val="center"/>
          </w:tcPr>
          <w:p w14:paraId="6320910D" w14:textId="457C14EC" w:rsidR="007F44B6" w:rsidRPr="007B3C53" w:rsidRDefault="007F44B6" w:rsidP="00DE64CA">
            <w:pPr>
              <w:jc w:val="center"/>
              <w:rPr>
                <w:sz w:val="18"/>
                <w:szCs w:val="18"/>
              </w:rPr>
            </w:pPr>
            <w:r w:rsidRPr="007B3C53">
              <w:rPr>
                <w:sz w:val="18"/>
                <w:szCs w:val="18"/>
              </w:rPr>
              <w:t>15.330,56</w:t>
            </w:r>
          </w:p>
        </w:tc>
        <w:tc>
          <w:tcPr>
            <w:tcW w:w="1400" w:type="dxa"/>
            <w:shd w:val="clear" w:color="auto" w:fill="auto"/>
            <w:vAlign w:val="center"/>
          </w:tcPr>
          <w:p w14:paraId="736982A0" w14:textId="45BAD1CC" w:rsidR="007F44B6" w:rsidRPr="007B3C53" w:rsidRDefault="007F44B6" w:rsidP="00DE64CA">
            <w:pPr>
              <w:jc w:val="center"/>
              <w:rPr>
                <w:sz w:val="18"/>
                <w:szCs w:val="18"/>
              </w:rPr>
            </w:pPr>
            <w:r w:rsidRPr="007B3C53">
              <w:rPr>
                <w:sz w:val="18"/>
                <w:szCs w:val="18"/>
              </w:rPr>
              <w:t>19.173,00</w:t>
            </w:r>
          </w:p>
        </w:tc>
        <w:tc>
          <w:tcPr>
            <w:tcW w:w="1232" w:type="dxa"/>
            <w:vMerge w:val="restart"/>
            <w:shd w:val="clear" w:color="auto" w:fill="auto"/>
            <w:vAlign w:val="center"/>
          </w:tcPr>
          <w:p w14:paraId="31C52B56" w14:textId="0EC3C790" w:rsidR="007F44B6" w:rsidRPr="00C64962" w:rsidRDefault="007F44B6" w:rsidP="00DE64CA">
            <w:pPr>
              <w:jc w:val="center"/>
              <w:rPr>
                <w:sz w:val="18"/>
                <w:szCs w:val="18"/>
              </w:rPr>
            </w:pPr>
            <w:r>
              <w:rPr>
                <w:sz w:val="18"/>
                <w:szCs w:val="18"/>
              </w:rPr>
              <w:t>18,94</w:t>
            </w:r>
          </w:p>
        </w:tc>
      </w:tr>
      <w:tr w:rsidR="007F44B6" w:rsidRPr="00266859" w14:paraId="735CDF9D" w14:textId="77777777" w:rsidTr="00B143E9">
        <w:trPr>
          <w:jc w:val="center"/>
        </w:trPr>
        <w:tc>
          <w:tcPr>
            <w:tcW w:w="2806" w:type="dxa"/>
            <w:shd w:val="clear" w:color="auto" w:fill="auto"/>
          </w:tcPr>
          <w:p w14:paraId="7EF9E3D1" w14:textId="3686DDB1" w:rsidR="007F44B6" w:rsidRPr="00C64962" w:rsidRDefault="007F44B6" w:rsidP="00DE64CA">
            <w:pPr>
              <w:jc w:val="left"/>
              <w:rPr>
                <w:sz w:val="18"/>
                <w:szCs w:val="18"/>
              </w:rPr>
            </w:pPr>
            <w:proofErr w:type="spellStart"/>
            <w:r w:rsidRPr="00C64962">
              <w:rPr>
                <w:sz w:val="18"/>
                <w:szCs w:val="18"/>
              </w:rPr>
              <w:t>Sanitat</w:t>
            </w:r>
            <w:proofErr w:type="spellEnd"/>
            <w:r w:rsidRPr="00C64962">
              <w:rPr>
                <w:sz w:val="18"/>
                <w:szCs w:val="18"/>
              </w:rPr>
              <w:t xml:space="preserve"> d.o.o. - Tržnica na otvorenom Gruž</w:t>
            </w:r>
          </w:p>
        </w:tc>
        <w:tc>
          <w:tcPr>
            <w:tcW w:w="1101" w:type="dxa"/>
            <w:vMerge/>
            <w:shd w:val="clear" w:color="auto" w:fill="auto"/>
            <w:vAlign w:val="center"/>
          </w:tcPr>
          <w:p w14:paraId="53A5B2F3" w14:textId="240F3CB8" w:rsidR="007F44B6" w:rsidRPr="00C64962" w:rsidRDefault="007F44B6" w:rsidP="00DE64CA">
            <w:pPr>
              <w:jc w:val="center"/>
              <w:rPr>
                <w:sz w:val="18"/>
                <w:szCs w:val="18"/>
              </w:rPr>
            </w:pPr>
          </w:p>
        </w:tc>
        <w:tc>
          <w:tcPr>
            <w:tcW w:w="1418" w:type="dxa"/>
            <w:shd w:val="clear" w:color="auto" w:fill="auto"/>
            <w:vAlign w:val="center"/>
          </w:tcPr>
          <w:p w14:paraId="16CEEF05" w14:textId="6E48A9E7" w:rsidR="007F44B6" w:rsidRPr="007B3C53" w:rsidRDefault="007F44B6" w:rsidP="00DE64CA">
            <w:pPr>
              <w:jc w:val="center"/>
              <w:rPr>
                <w:sz w:val="18"/>
                <w:szCs w:val="18"/>
              </w:rPr>
            </w:pPr>
            <w:r w:rsidRPr="007B3C53">
              <w:rPr>
                <w:sz w:val="18"/>
                <w:szCs w:val="18"/>
              </w:rPr>
              <w:t>10.625,00</w:t>
            </w:r>
          </w:p>
        </w:tc>
        <w:tc>
          <w:tcPr>
            <w:tcW w:w="1393" w:type="dxa"/>
            <w:shd w:val="clear" w:color="auto" w:fill="auto"/>
            <w:vAlign w:val="center"/>
          </w:tcPr>
          <w:p w14:paraId="1BB44505" w14:textId="443B750E" w:rsidR="007F44B6" w:rsidRPr="007B3C53" w:rsidRDefault="007F44B6" w:rsidP="00DE64CA">
            <w:pPr>
              <w:jc w:val="center"/>
              <w:rPr>
                <w:sz w:val="18"/>
                <w:szCs w:val="18"/>
              </w:rPr>
            </w:pPr>
            <w:r w:rsidRPr="007B3C53">
              <w:rPr>
                <w:sz w:val="18"/>
                <w:szCs w:val="18"/>
              </w:rPr>
              <w:t>10.387,00</w:t>
            </w:r>
          </w:p>
        </w:tc>
        <w:tc>
          <w:tcPr>
            <w:tcW w:w="1400" w:type="dxa"/>
            <w:shd w:val="clear" w:color="auto" w:fill="auto"/>
            <w:vAlign w:val="center"/>
          </w:tcPr>
          <w:p w14:paraId="6DC89F1D" w14:textId="2B0F507C" w:rsidR="007F44B6" w:rsidRPr="007B3C53" w:rsidRDefault="007F44B6" w:rsidP="00DE64CA">
            <w:pPr>
              <w:jc w:val="center"/>
              <w:rPr>
                <w:sz w:val="18"/>
                <w:szCs w:val="18"/>
              </w:rPr>
            </w:pPr>
            <w:r w:rsidRPr="007B3C53">
              <w:rPr>
                <w:sz w:val="18"/>
                <w:szCs w:val="18"/>
              </w:rPr>
              <w:t>10.443,00</w:t>
            </w:r>
          </w:p>
        </w:tc>
        <w:tc>
          <w:tcPr>
            <w:tcW w:w="1232" w:type="dxa"/>
            <w:vMerge/>
            <w:shd w:val="clear" w:color="auto" w:fill="auto"/>
            <w:vAlign w:val="center"/>
          </w:tcPr>
          <w:p w14:paraId="448D149F" w14:textId="1A231FBE" w:rsidR="007F44B6" w:rsidRPr="00C64962" w:rsidRDefault="007F44B6" w:rsidP="00DE64CA">
            <w:pPr>
              <w:jc w:val="center"/>
              <w:rPr>
                <w:sz w:val="18"/>
                <w:szCs w:val="18"/>
              </w:rPr>
            </w:pPr>
          </w:p>
        </w:tc>
      </w:tr>
      <w:tr w:rsidR="00B143E9" w:rsidRPr="00266859" w14:paraId="167F5733" w14:textId="77777777" w:rsidTr="00B143E9">
        <w:trPr>
          <w:jc w:val="center"/>
        </w:trPr>
        <w:tc>
          <w:tcPr>
            <w:tcW w:w="2806" w:type="dxa"/>
            <w:shd w:val="clear" w:color="auto" w:fill="auto"/>
          </w:tcPr>
          <w:p w14:paraId="4CFB91A8" w14:textId="6EF3A58A" w:rsidR="00B143E9" w:rsidRPr="00C64962" w:rsidRDefault="00B143E9" w:rsidP="00B143E9">
            <w:pPr>
              <w:jc w:val="left"/>
              <w:rPr>
                <w:sz w:val="18"/>
                <w:szCs w:val="18"/>
              </w:rPr>
            </w:pPr>
            <w:proofErr w:type="spellStart"/>
            <w:r w:rsidRPr="00C64962">
              <w:rPr>
                <w:sz w:val="18"/>
                <w:szCs w:val="18"/>
              </w:rPr>
              <w:t>Sanitat</w:t>
            </w:r>
            <w:proofErr w:type="spellEnd"/>
            <w:r w:rsidRPr="00C64962">
              <w:rPr>
                <w:sz w:val="18"/>
                <w:szCs w:val="18"/>
              </w:rPr>
              <w:t xml:space="preserve"> d.o.o. - Tržnica na otvorenom Grad</w:t>
            </w:r>
          </w:p>
        </w:tc>
        <w:tc>
          <w:tcPr>
            <w:tcW w:w="1101" w:type="dxa"/>
            <w:shd w:val="clear" w:color="auto" w:fill="auto"/>
          </w:tcPr>
          <w:p w14:paraId="6A0FAB2D" w14:textId="7F842D56" w:rsidR="00B143E9" w:rsidRPr="00C64962" w:rsidRDefault="00B143E9" w:rsidP="00B143E9">
            <w:pPr>
              <w:jc w:val="center"/>
              <w:rPr>
                <w:sz w:val="18"/>
                <w:szCs w:val="18"/>
              </w:rPr>
            </w:pPr>
            <w:r w:rsidRPr="00C64962">
              <w:rPr>
                <w:sz w:val="18"/>
                <w:szCs w:val="18"/>
              </w:rPr>
              <w:t>-</w:t>
            </w:r>
          </w:p>
        </w:tc>
        <w:tc>
          <w:tcPr>
            <w:tcW w:w="1418" w:type="dxa"/>
            <w:shd w:val="clear" w:color="auto" w:fill="auto"/>
            <w:vAlign w:val="center"/>
          </w:tcPr>
          <w:p w14:paraId="7626D2AF" w14:textId="74AAFE8C" w:rsidR="00B143E9" w:rsidRPr="007B3C53" w:rsidRDefault="00B143E9" w:rsidP="00B143E9">
            <w:pPr>
              <w:jc w:val="center"/>
              <w:rPr>
                <w:sz w:val="18"/>
                <w:szCs w:val="18"/>
              </w:rPr>
            </w:pPr>
            <w:r w:rsidRPr="007B3C53">
              <w:rPr>
                <w:sz w:val="18"/>
                <w:szCs w:val="18"/>
              </w:rPr>
              <w:t>417,81</w:t>
            </w:r>
          </w:p>
        </w:tc>
        <w:tc>
          <w:tcPr>
            <w:tcW w:w="1393" w:type="dxa"/>
            <w:shd w:val="clear" w:color="auto" w:fill="auto"/>
            <w:vAlign w:val="center"/>
          </w:tcPr>
          <w:p w14:paraId="4A6D6EA5" w14:textId="38067354" w:rsidR="00B143E9" w:rsidRPr="007B3C53" w:rsidRDefault="00B143E9" w:rsidP="00B143E9">
            <w:pPr>
              <w:jc w:val="center"/>
              <w:rPr>
                <w:sz w:val="18"/>
                <w:szCs w:val="18"/>
              </w:rPr>
            </w:pPr>
            <w:r w:rsidRPr="007B3C53">
              <w:rPr>
                <w:sz w:val="18"/>
                <w:szCs w:val="18"/>
              </w:rPr>
              <w:t>663,84</w:t>
            </w:r>
          </w:p>
        </w:tc>
        <w:tc>
          <w:tcPr>
            <w:tcW w:w="1400" w:type="dxa"/>
            <w:shd w:val="clear" w:color="auto" w:fill="auto"/>
            <w:vAlign w:val="center"/>
          </w:tcPr>
          <w:p w14:paraId="633A9F82" w14:textId="058F6291" w:rsidR="00B143E9" w:rsidRPr="007B3C53" w:rsidRDefault="00B143E9" w:rsidP="00B143E9">
            <w:pPr>
              <w:jc w:val="center"/>
              <w:rPr>
                <w:sz w:val="18"/>
                <w:szCs w:val="18"/>
              </w:rPr>
            </w:pPr>
            <w:r w:rsidRPr="007B3C53">
              <w:rPr>
                <w:sz w:val="18"/>
                <w:szCs w:val="18"/>
              </w:rPr>
              <w:t>2.154,62</w:t>
            </w:r>
          </w:p>
        </w:tc>
        <w:tc>
          <w:tcPr>
            <w:tcW w:w="1232" w:type="dxa"/>
            <w:shd w:val="clear" w:color="auto" w:fill="auto"/>
            <w:vAlign w:val="center"/>
          </w:tcPr>
          <w:p w14:paraId="5B0629D2" w14:textId="3A688EC0" w:rsidR="00B143E9" w:rsidRPr="00B143E9" w:rsidRDefault="00B143E9" w:rsidP="00B143E9">
            <w:pPr>
              <w:jc w:val="center"/>
              <w:rPr>
                <w:sz w:val="18"/>
                <w:szCs w:val="18"/>
              </w:rPr>
            </w:pPr>
            <w:r w:rsidRPr="00B143E9">
              <w:rPr>
                <w:sz w:val="18"/>
                <w:szCs w:val="18"/>
              </w:rPr>
              <w:t>-</w:t>
            </w:r>
          </w:p>
        </w:tc>
      </w:tr>
      <w:tr w:rsidR="00B143E9" w:rsidRPr="00266859" w14:paraId="4C17FD34" w14:textId="77777777" w:rsidTr="00B143E9">
        <w:trPr>
          <w:jc w:val="center"/>
        </w:trPr>
        <w:tc>
          <w:tcPr>
            <w:tcW w:w="2806" w:type="dxa"/>
            <w:shd w:val="clear" w:color="auto" w:fill="auto"/>
          </w:tcPr>
          <w:p w14:paraId="2E41074F" w14:textId="1422A1F6" w:rsidR="00B143E9" w:rsidRPr="00C64962" w:rsidRDefault="00B143E9" w:rsidP="00B143E9">
            <w:pPr>
              <w:jc w:val="left"/>
              <w:rPr>
                <w:sz w:val="18"/>
                <w:szCs w:val="18"/>
              </w:rPr>
            </w:pPr>
            <w:r w:rsidRPr="00C64962">
              <w:rPr>
                <w:sz w:val="18"/>
                <w:szCs w:val="18"/>
              </w:rPr>
              <w:t>DURA</w:t>
            </w:r>
          </w:p>
        </w:tc>
        <w:tc>
          <w:tcPr>
            <w:tcW w:w="1101" w:type="dxa"/>
            <w:shd w:val="clear" w:color="auto" w:fill="auto"/>
          </w:tcPr>
          <w:p w14:paraId="0FC23BFE" w14:textId="0CCC285E" w:rsidR="00B143E9" w:rsidRPr="00C64962" w:rsidRDefault="00B143E9" w:rsidP="00B143E9">
            <w:pPr>
              <w:jc w:val="center"/>
              <w:rPr>
                <w:sz w:val="18"/>
                <w:szCs w:val="18"/>
              </w:rPr>
            </w:pPr>
            <w:r w:rsidRPr="00C64962">
              <w:rPr>
                <w:sz w:val="18"/>
                <w:szCs w:val="18"/>
              </w:rPr>
              <w:t>854,7</w:t>
            </w:r>
          </w:p>
        </w:tc>
        <w:tc>
          <w:tcPr>
            <w:tcW w:w="1418" w:type="dxa"/>
            <w:shd w:val="clear" w:color="auto" w:fill="auto"/>
            <w:vAlign w:val="center"/>
          </w:tcPr>
          <w:p w14:paraId="29842E08" w14:textId="5EF435F9" w:rsidR="00B143E9" w:rsidRPr="007B3C53" w:rsidRDefault="00B143E9" w:rsidP="00B143E9">
            <w:pPr>
              <w:jc w:val="center"/>
              <w:rPr>
                <w:sz w:val="18"/>
                <w:szCs w:val="18"/>
              </w:rPr>
            </w:pPr>
            <w:r w:rsidRPr="007B3C53">
              <w:rPr>
                <w:sz w:val="18"/>
                <w:szCs w:val="18"/>
              </w:rPr>
              <w:t>45.735,78</w:t>
            </w:r>
          </w:p>
        </w:tc>
        <w:tc>
          <w:tcPr>
            <w:tcW w:w="1393" w:type="dxa"/>
            <w:shd w:val="clear" w:color="auto" w:fill="auto"/>
            <w:vAlign w:val="center"/>
          </w:tcPr>
          <w:p w14:paraId="4EE6A992" w14:textId="6A831DCD" w:rsidR="00B143E9" w:rsidRPr="007B3C53" w:rsidRDefault="00B143E9" w:rsidP="00B143E9">
            <w:pPr>
              <w:jc w:val="center"/>
              <w:rPr>
                <w:sz w:val="18"/>
                <w:szCs w:val="18"/>
              </w:rPr>
            </w:pPr>
            <w:r w:rsidRPr="007B3C53">
              <w:rPr>
                <w:sz w:val="18"/>
                <w:szCs w:val="18"/>
              </w:rPr>
              <w:t>40.786,00</w:t>
            </w:r>
          </w:p>
        </w:tc>
        <w:tc>
          <w:tcPr>
            <w:tcW w:w="1400" w:type="dxa"/>
            <w:shd w:val="clear" w:color="auto" w:fill="auto"/>
            <w:vAlign w:val="center"/>
          </w:tcPr>
          <w:p w14:paraId="02041684" w14:textId="68C50D05" w:rsidR="00B143E9" w:rsidRPr="007B3C53" w:rsidRDefault="00B143E9" w:rsidP="00B143E9">
            <w:pPr>
              <w:jc w:val="center"/>
              <w:rPr>
                <w:sz w:val="18"/>
                <w:szCs w:val="18"/>
              </w:rPr>
            </w:pPr>
            <w:r w:rsidRPr="007B3C53">
              <w:rPr>
                <w:sz w:val="18"/>
                <w:szCs w:val="18"/>
              </w:rPr>
              <w:t>49.317,00</w:t>
            </w:r>
          </w:p>
        </w:tc>
        <w:tc>
          <w:tcPr>
            <w:tcW w:w="1232" w:type="dxa"/>
            <w:shd w:val="clear" w:color="auto" w:fill="auto"/>
            <w:vAlign w:val="center"/>
          </w:tcPr>
          <w:p w14:paraId="71E07C93" w14:textId="583930DE" w:rsidR="00B143E9" w:rsidRPr="00C64962" w:rsidRDefault="00B143E9" w:rsidP="00B143E9">
            <w:pPr>
              <w:jc w:val="center"/>
              <w:rPr>
                <w:sz w:val="18"/>
                <w:szCs w:val="18"/>
              </w:rPr>
            </w:pPr>
            <w:r w:rsidRPr="00B143E9">
              <w:rPr>
                <w:sz w:val="18"/>
                <w:szCs w:val="18"/>
              </w:rPr>
              <w:t>52,98</w:t>
            </w:r>
          </w:p>
        </w:tc>
      </w:tr>
      <w:tr w:rsidR="00B143E9" w:rsidRPr="00266859" w14:paraId="1021B58F" w14:textId="77777777" w:rsidTr="00B143E9">
        <w:trPr>
          <w:jc w:val="center"/>
        </w:trPr>
        <w:tc>
          <w:tcPr>
            <w:tcW w:w="2806" w:type="dxa"/>
            <w:shd w:val="clear" w:color="auto" w:fill="auto"/>
          </w:tcPr>
          <w:p w14:paraId="4F5990BA" w14:textId="0FAC138A" w:rsidR="00B143E9" w:rsidRPr="00C64962" w:rsidRDefault="00B143E9" w:rsidP="00B143E9">
            <w:pPr>
              <w:jc w:val="left"/>
              <w:rPr>
                <w:sz w:val="18"/>
                <w:szCs w:val="18"/>
              </w:rPr>
            </w:pPr>
            <w:r w:rsidRPr="00C64962">
              <w:rPr>
                <w:sz w:val="18"/>
                <w:szCs w:val="18"/>
              </w:rPr>
              <w:t>Upravni odjel za gospodarenje nekretninama</w:t>
            </w:r>
          </w:p>
        </w:tc>
        <w:tc>
          <w:tcPr>
            <w:tcW w:w="1101" w:type="dxa"/>
            <w:shd w:val="clear" w:color="auto" w:fill="auto"/>
          </w:tcPr>
          <w:p w14:paraId="3A120B6F" w14:textId="0F3555D3" w:rsidR="00B143E9" w:rsidRPr="00C64962" w:rsidRDefault="00B143E9" w:rsidP="00B143E9">
            <w:pPr>
              <w:jc w:val="center"/>
              <w:rPr>
                <w:sz w:val="18"/>
                <w:szCs w:val="18"/>
              </w:rPr>
            </w:pPr>
            <w:r w:rsidRPr="00C64962">
              <w:rPr>
                <w:sz w:val="18"/>
                <w:szCs w:val="18"/>
              </w:rPr>
              <w:t>134,8</w:t>
            </w:r>
          </w:p>
        </w:tc>
        <w:tc>
          <w:tcPr>
            <w:tcW w:w="1418" w:type="dxa"/>
            <w:shd w:val="clear" w:color="auto" w:fill="auto"/>
            <w:vAlign w:val="center"/>
          </w:tcPr>
          <w:p w14:paraId="614D6F53" w14:textId="59C767B3" w:rsidR="00B143E9" w:rsidRPr="007B3C53" w:rsidRDefault="00B143E9" w:rsidP="00B143E9">
            <w:pPr>
              <w:jc w:val="center"/>
              <w:rPr>
                <w:sz w:val="18"/>
                <w:szCs w:val="18"/>
              </w:rPr>
            </w:pPr>
            <w:r w:rsidRPr="007B3C53">
              <w:rPr>
                <w:sz w:val="18"/>
                <w:szCs w:val="18"/>
              </w:rPr>
              <w:t>14.665,34</w:t>
            </w:r>
          </w:p>
        </w:tc>
        <w:tc>
          <w:tcPr>
            <w:tcW w:w="1393" w:type="dxa"/>
            <w:shd w:val="clear" w:color="auto" w:fill="auto"/>
            <w:vAlign w:val="center"/>
          </w:tcPr>
          <w:p w14:paraId="72B4A05C" w14:textId="431B3BD5" w:rsidR="00B143E9" w:rsidRPr="007B3C53" w:rsidRDefault="00B143E9" w:rsidP="00B143E9">
            <w:pPr>
              <w:jc w:val="center"/>
              <w:rPr>
                <w:sz w:val="18"/>
                <w:szCs w:val="18"/>
              </w:rPr>
            </w:pPr>
            <w:r w:rsidRPr="007B3C53">
              <w:rPr>
                <w:sz w:val="18"/>
                <w:szCs w:val="18"/>
              </w:rPr>
              <w:t>13.642,05</w:t>
            </w:r>
          </w:p>
        </w:tc>
        <w:tc>
          <w:tcPr>
            <w:tcW w:w="1400" w:type="dxa"/>
            <w:shd w:val="clear" w:color="auto" w:fill="auto"/>
            <w:vAlign w:val="center"/>
          </w:tcPr>
          <w:p w14:paraId="1678E821" w14:textId="6A91696E" w:rsidR="00B143E9" w:rsidRPr="007B3C53" w:rsidRDefault="00B143E9" w:rsidP="00B143E9">
            <w:pPr>
              <w:jc w:val="center"/>
              <w:rPr>
                <w:sz w:val="18"/>
                <w:szCs w:val="18"/>
              </w:rPr>
            </w:pPr>
            <w:r w:rsidRPr="007B3C53">
              <w:rPr>
                <w:sz w:val="18"/>
                <w:szCs w:val="18"/>
              </w:rPr>
              <w:t>14.530,18</w:t>
            </w:r>
          </w:p>
        </w:tc>
        <w:tc>
          <w:tcPr>
            <w:tcW w:w="1232" w:type="dxa"/>
            <w:shd w:val="clear" w:color="auto" w:fill="auto"/>
            <w:vAlign w:val="center"/>
          </w:tcPr>
          <w:p w14:paraId="376DF376" w14:textId="25149BAD" w:rsidR="00B143E9" w:rsidRPr="00C64962" w:rsidRDefault="00B143E9" w:rsidP="00B143E9">
            <w:pPr>
              <w:jc w:val="center"/>
              <w:rPr>
                <w:sz w:val="18"/>
                <w:szCs w:val="18"/>
              </w:rPr>
            </w:pPr>
            <w:r w:rsidRPr="00B143E9">
              <w:rPr>
                <w:sz w:val="18"/>
                <w:szCs w:val="18"/>
              </w:rPr>
              <w:t>105,93</w:t>
            </w:r>
          </w:p>
        </w:tc>
      </w:tr>
      <w:tr w:rsidR="00B143E9" w:rsidRPr="00266859" w14:paraId="1EF05418" w14:textId="77777777" w:rsidTr="00B143E9">
        <w:trPr>
          <w:jc w:val="center"/>
        </w:trPr>
        <w:tc>
          <w:tcPr>
            <w:tcW w:w="2806" w:type="dxa"/>
            <w:shd w:val="clear" w:color="auto" w:fill="auto"/>
          </w:tcPr>
          <w:p w14:paraId="783EF18F" w14:textId="57765F50" w:rsidR="00B143E9" w:rsidRPr="00C64962" w:rsidRDefault="00B143E9" w:rsidP="00B143E9">
            <w:pPr>
              <w:jc w:val="left"/>
              <w:rPr>
                <w:sz w:val="18"/>
                <w:szCs w:val="18"/>
              </w:rPr>
            </w:pPr>
            <w:r w:rsidRPr="00C64962">
              <w:rPr>
                <w:sz w:val="18"/>
                <w:szCs w:val="18"/>
              </w:rPr>
              <w:t>Upravni odjel za izdavanje i provedbu dokumenata prostornog uređenja i gradnje</w:t>
            </w:r>
          </w:p>
        </w:tc>
        <w:tc>
          <w:tcPr>
            <w:tcW w:w="1101" w:type="dxa"/>
            <w:shd w:val="clear" w:color="auto" w:fill="auto"/>
          </w:tcPr>
          <w:p w14:paraId="21C5E726" w14:textId="0C2A318F" w:rsidR="00B143E9" w:rsidRPr="00C64962" w:rsidRDefault="00B143E9" w:rsidP="00B143E9">
            <w:pPr>
              <w:jc w:val="center"/>
              <w:rPr>
                <w:sz w:val="18"/>
                <w:szCs w:val="18"/>
              </w:rPr>
            </w:pPr>
            <w:r w:rsidRPr="00C64962">
              <w:rPr>
                <w:sz w:val="18"/>
                <w:szCs w:val="18"/>
              </w:rPr>
              <w:t>190,0</w:t>
            </w:r>
          </w:p>
        </w:tc>
        <w:tc>
          <w:tcPr>
            <w:tcW w:w="1418" w:type="dxa"/>
            <w:shd w:val="clear" w:color="auto" w:fill="auto"/>
            <w:vAlign w:val="center"/>
          </w:tcPr>
          <w:p w14:paraId="40415B5F" w14:textId="51E21A7D" w:rsidR="00B143E9" w:rsidRPr="007B3C53" w:rsidRDefault="00B143E9" w:rsidP="00B143E9">
            <w:pPr>
              <w:jc w:val="center"/>
              <w:rPr>
                <w:sz w:val="18"/>
                <w:szCs w:val="18"/>
              </w:rPr>
            </w:pPr>
            <w:r w:rsidRPr="007B3C53">
              <w:rPr>
                <w:sz w:val="18"/>
                <w:szCs w:val="18"/>
              </w:rPr>
              <w:t>14.364,37</w:t>
            </w:r>
          </w:p>
        </w:tc>
        <w:tc>
          <w:tcPr>
            <w:tcW w:w="1393" w:type="dxa"/>
            <w:shd w:val="clear" w:color="auto" w:fill="auto"/>
            <w:vAlign w:val="center"/>
          </w:tcPr>
          <w:p w14:paraId="265B18B1" w14:textId="06D3259C" w:rsidR="00B143E9" w:rsidRPr="007B3C53" w:rsidRDefault="00B143E9" w:rsidP="00B143E9">
            <w:pPr>
              <w:jc w:val="center"/>
              <w:rPr>
                <w:sz w:val="18"/>
                <w:szCs w:val="18"/>
              </w:rPr>
            </w:pPr>
            <w:r w:rsidRPr="007B3C53">
              <w:rPr>
                <w:sz w:val="18"/>
                <w:szCs w:val="18"/>
              </w:rPr>
              <w:t>15.682,00</w:t>
            </w:r>
          </w:p>
        </w:tc>
        <w:tc>
          <w:tcPr>
            <w:tcW w:w="1400" w:type="dxa"/>
            <w:shd w:val="clear" w:color="auto" w:fill="auto"/>
            <w:vAlign w:val="center"/>
          </w:tcPr>
          <w:p w14:paraId="0FCEF53A" w14:textId="6786A163" w:rsidR="00B143E9" w:rsidRPr="007B3C53" w:rsidRDefault="00B143E9" w:rsidP="00B143E9">
            <w:pPr>
              <w:jc w:val="center"/>
              <w:rPr>
                <w:sz w:val="18"/>
                <w:szCs w:val="18"/>
              </w:rPr>
            </w:pPr>
            <w:r w:rsidRPr="007B3C53">
              <w:rPr>
                <w:sz w:val="18"/>
                <w:szCs w:val="18"/>
              </w:rPr>
              <w:t>15.194,94</w:t>
            </w:r>
          </w:p>
        </w:tc>
        <w:tc>
          <w:tcPr>
            <w:tcW w:w="1232" w:type="dxa"/>
            <w:shd w:val="clear" w:color="auto" w:fill="auto"/>
            <w:vAlign w:val="center"/>
          </w:tcPr>
          <w:p w14:paraId="11A26B05" w14:textId="22A50C53" w:rsidR="00B143E9" w:rsidRPr="00C64962" w:rsidRDefault="00B143E9" w:rsidP="00B143E9">
            <w:pPr>
              <w:jc w:val="center"/>
              <w:rPr>
                <w:sz w:val="18"/>
                <w:szCs w:val="18"/>
              </w:rPr>
            </w:pPr>
            <w:r w:rsidRPr="00B143E9">
              <w:rPr>
                <w:sz w:val="18"/>
                <w:szCs w:val="18"/>
              </w:rPr>
              <w:t>79,37</w:t>
            </w:r>
          </w:p>
        </w:tc>
      </w:tr>
      <w:tr w:rsidR="00B143E9" w:rsidRPr="00266859" w14:paraId="3F0448B7" w14:textId="77777777" w:rsidTr="00B143E9">
        <w:trPr>
          <w:jc w:val="center"/>
        </w:trPr>
        <w:tc>
          <w:tcPr>
            <w:tcW w:w="2806" w:type="dxa"/>
            <w:shd w:val="clear" w:color="auto" w:fill="auto"/>
          </w:tcPr>
          <w:p w14:paraId="04D6D5D1" w14:textId="73335328" w:rsidR="00B143E9" w:rsidRPr="00C64962" w:rsidRDefault="00B143E9" w:rsidP="00B143E9">
            <w:pPr>
              <w:jc w:val="left"/>
              <w:rPr>
                <w:sz w:val="18"/>
                <w:szCs w:val="18"/>
              </w:rPr>
            </w:pPr>
            <w:r w:rsidRPr="00C64962">
              <w:rPr>
                <w:sz w:val="18"/>
                <w:szCs w:val="18"/>
              </w:rPr>
              <w:t>Znanstvena knjižnica</w:t>
            </w:r>
          </w:p>
        </w:tc>
        <w:tc>
          <w:tcPr>
            <w:tcW w:w="1101" w:type="dxa"/>
            <w:shd w:val="clear" w:color="auto" w:fill="auto"/>
          </w:tcPr>
          <w:p w14:paraId="40D57623" w14:textId="49BBED60" w:rsidR="00B143E9" w:rsidRPr="00C64962" w:rsidRDefault="00B143E9" w:rsidP="00B143E9">
            <w:pPr>
              <w:jc w:val="center"/>
              <w:rPr>
                <w:sz w:val="18"/>
                <w:szCs w:val="18"/>
              </w:rPr>
            </w:pPr>
            <w:r w:rsidRPr="00C64962">
              <w:rPr>
                <w:sz w:val="18"/>
                <w:szCs w:val="18"/>
              </w:rPr>
              <w:t>816,0</w:t>
            </w:r>
          </w:p>
        </w:tc>
        <w:tc>
          <w:tcPr>
            <w:tcW w:w="1418" w:type="dxa"/>
            <w:shd w:val="clear" w:color="auto" w:fill="auto"/>
            <w:vAlign w:val="center"/>
          </w:tcPr>
          <w:p w14:paraId="5821F3EE" w14:textId="6A1F0CCB" w:rsidR="00B143E9" w:rsidRPr="007B3C53" w:rsidRDefault="00B143E9" w:rsidP="00B143E9">
            <w:pPr>
              <w:jc w:val="center"/>
              <w:rPr>
                <w:sz w:val="18"/>
                <w:szCs w:val="18"/>
              </w:rPr>
            </w:pPr>
            <w:r w:rsidRPr="007B3C53">
              <w:rPr>
                <w:sz w:val="18"/>
                <w:szCs w:val="18"/>
              </w:rPr>
              <w:t>40.648,70</w:t>
            </w:r>
          </w:p>
        </w:tc>
        <w:tc>
          <w:tcPr>
            <w:tcW w:w="1393" w:type="dxa"/>
            <w:shd w:val="clear" w:color="auto" w:fill="auto"/>
            <w:vAlign w:val="center"/>
          </w:tcPr>
          <w:p w14:paraId="2997DBC9" w14:textId="6D56933B" w:rsidR="00B143E9" w:rsidRPr="007B3C53" w:rsidRDefault="00B143E9" w:rsidP="00B143E9">
            <w:pPr>
              <w:jc w:val="center"/>
              <w:rPr>
                <w:sz w:val="18"/>
                <w:szCs w:val="18"/>
              </w:rPr>
            </w:pPr>
            <w:r w:rsidRPr="007B3C53">
              <w:rPr>
                <w:sz w:val="18"/>
                <w:szCs w:val="18"/>
              </w:rPr>
              <w:t>29.555,42</w:t>
            </w:r>
          </w:p>
        </w:tc>
        <w:tc>
          <w:tcPr>
            <w:tcW w:w="1400" w:type="dxa"/>
            <w:shd w:val="clear" w:color="auto" w:fill="auto"/>
            <w:vAlign w:val="center"/>
          </w:tcPr>
          <w:p w14:paraId="41D77E31" w14:textId="32EA398B" w:rsidR="00B143E9" w:rsidRPr="007B3C53" w:rsidRDefault="00B143E9" w:rsidP="00B143E9">
            <w:pPr>
              <w:jc w:val="center"/>
              <w:rPr>
                <w:sz w:val="18"/>
                <w:szCs w:val="18"/>
              </w:rPr>
            </w:pPr>
            <w:r w:rsidRPr="007B3C53">
              <w:rPr>
                <w:sz w:val="18"/>
                <w:szCs w:val="18"/>
              </w:rPr>
              <w:t>33.523,00</w:t>
            </w:r>
          </w:p>
        </w:tc>
        <w:tc>
          <w:tcPr>
            <w:tcW w:w="1232" w:type="dxa"/>
            <w:shd w:val="clear" w:color="auto" w:fill="auto"/>
            <w:vAlign w:val="center"/>
          </w:tcPr>
          <w:p w14:paraId="03110548" w14:textId="30D682C7" w:rsidR="00B143E9" w:rsidRPr="00C64962" w:rsidRDefault="00B143E9" w:rsidP="00B143E9">
            <w:pPr>
              <w:jc w:val="center"/>
              <w:rPr>
                <w:sz w:val="18"/>
                <w:szCs w:val="18"/>
              </w:rPr>
            </w:pPr>
            <w:r w:rsidRPr="00B143E9">
              <w:rPr>
                <w:sz w:val="18"/>
                <w:szCs w:val="18"/>
              </w:rPr>
              <w:t>42,37</w:t>
            </w:r>
          </w:p>
        </w:tc>
      </w:tr>
      <w:tr w:rsidR="001300D4" w:rsidRPr="00266859" w14:paraId="2C94E716" w14:textId="77777777" w:rsidTr="001300D4">
        <w:trPr>
          <w:jc w:val="center"/>
        </w:trPr>
        <w:tc>
          <w:tcPr>
            <w:tcW w:w="2806" w:type="dxa"/>
            <w:shd w:val="clear" w:color="auto" w:fill="F2F2F2" w:themeFill="background1" w:themeFillShade="F2"/>
            <w:vAlign w:val="center"/>
          </w:tcPr>
          <w:p w14:paraId="2EE43497" w14:textId="40CED56E" w:rsidR="001300D4" w:rsidRPr="00B6661D" w:rsidRDefault="001300D4" w:rsidP="001300D4">
            <w:pPr>
              <w:jc w:val="left"/>
              <w:rPr>
                <w:b/>
                <w:bCs/>
                <w:sz w:val="18"/>
                <w:szCs w:val="18"/>
              </w:rPr>
            </w:pPr>
            <w:r w:rsidRPr="00B6661D">
              <w:rPr>
                <w:b/>
                <w:bCs/>
                <w:sz w:val="18"/>
                <w:szCs w:val="18"/>
              </w:rPr>
              <w:t>UKUPNO</w:t>
            </w:r>
          </w:p>
        </w:tc>
        <w:tc>
          <w:tcPr>
            <w:tcW w:w="1101" w:type="dxa"/>
            <w:shd w:val="clear" w:color="auto" w:fill="F2F2F2" w:themeFill="background1" w:themeFillShade="F2"/>
            <w:vAlign w:val="center"/>
          </w:tcPr>
          <w:p w14:paraId="03C249A5" w14:textId="1E24DACB" w:rsidR="001300D4" w:rsidRPr="001300D4" w:rsidRDefault="001B5B64" w:rsidP="001300D4">
            <w:pPr>
              <w:jc w:val="center"/>
              <w:rPr>
                <w:b/>
                <w:bCs/>
                <w:sz w:val="18"/>
                <w:szCs w:val="18"/>
              </w:rPr>
            </w:pPr>
            <w:r w:rsidRPr="001B5B64">
              <w:rPr>
                <w:b/>
                <w:bCs/>
                <w:sz w:val="18"/>
                <w:szCs w:val="18"/>
              </w:rPr>
              <w:t>45.871,2</w:t>
            </w:r>
          </w:p>
        </w:tc>
        <w:tc>
          <w:tcPr>
            <w:tcW w:w="1418" w:type="dxa"/>
            <w:shd w:val="clear" w:color="auto" w:fill="F2F2F2" w:themeFill="background1" w:themeFillShade="F2"/>
            <w:vAlign w:val="center"/>
          </w:tcPr>
          <w:p w14:paraId="4F8FE8AD" w14:textId="2C6B918C" w:rsidR="001300D4" w:rsidRPr="001300D4" w:rsidRDefault="00924A96" w:rsidP="001300D4">
            <w:pPr>
              <w:jc w:val="center"/>
              <w:rPr>
                <w:b/>
                <w:bCs/>
                <w:sz w:val="18"/>
                <w:szCs w:val="18"/>
              </w:rPr>
            </w:pPr>
            <w:r w:rsidRPr="00924A96">
              <w:rPr>
                <w:b/>
                <w:bCs/>
                <w:sz w:val="18"/>
                <w:szCs w:val="18"/>
              </w:rPr>
              <w:t>2.771.106,12</w:t>
            </w:r>
          </w:p>
        </w:tc>
        <w:tc>
          <w:tcPr>
            <w:tcW w:w="1393" w:type="dxa"/>
            <w:shd w:val="clear" w:color="auto" w:fill="F2F2F2" w:themeFill="background1" w:themeFillShade="F2"/>
            <w:vAlign w:val="center"/>
          </w:tcPr>
          <w:p w14:paraId="5EDE155B" w14:textId="761BE5D2" w:rsidR="001300D4" w:rsidRPr="001300D4" w:rsidRDefault="00924A96" w:rsidP="001300D4">
            <w:pPr>
              <w:jc w:val="center"/>
              <w:rPr>
                <w:b/>
                <w:bCs/>
                <w:sz w:val="18"/>
                <w:szCs w:val="18"/>
              </w:rPr>
            </w:pPr>
            <w:r w:rsidRPr="00924A96">
              <w:rPr>
                <w:b/>
                <w:bCs/>
                <w:sz w:val="18"/>
                <w:szCs w:val="18"/>
              </w:rPr>
              <w:t>2.585.844,57</w:t>
            </w:r>
          </w:p>
        </w:tc>
        <w:tc>
          <w:tcPr>
            <w:tcW w:w="1400" w:type="dxa"/>
            <w:shd w:val="clear" w:color="auto" w:fill="F2F2F2" w:themeFill="background1" w:themeFillShade="F2"/>
            <w:vAlign w:val="center"/>
          </w:tcPr>
          <w:p w14:paraId="08E61C1A" w14:textId="44AE8C4E" w:rsidR="001300D4" w:rsidRPr="001300D4" w:rsidRDefault="00924A96" w:rsidP="001300D4">
            <w:pPr>
              <w:jc w:val="center"/>
              <w:rPr>
                <w:b/>
                <w:bCs/>
                <w:sz w:val="18"/>
                <w:szCs w:val="18"/>
              </w:rPr>
            </w:pPr>
            <w:r w:rsidRPr="00924A96">
              <w:rPr>
                <w:b/>
                <w:bCs/>
                <w:sz w:val="18"/>
                <w:szCs w:val="18"/>
              </w:rPr>
              <w:t>2.935.796,84</w:t>
            </w:r>
          </w:p>
        </w:tc>
        <w:tc>
          <w:tcPr>
            <w:tcW w:w="1232" w:type="dxa"/>
            <w:shd w:val="clear" w:color="auto" w:fill="F2F2F2" w:themeFill="background1" w:themeFillShade="F2"/>
            <w:vAlign w:val="center"/>
          </w:tcPr>
          <w:p w14:paraId="7ED0D554" w14:textId="7647493D" w:rsidR="001300D4" w:rsidRPr="00B6661D" w:rsidRDefault="00B143E9" w:rsidP="001300D4">
            <w:pPr>
              <w:jc w:val="center"/>
              <w:rPr>
                <w:b/>
                <w:bCs/>
                <w:sz w:val="18"/>
                <w:szCs w:val="18"/>
              </w:rPr>
            </w:pPr>
            <w:r>
              <w:rPr>
                <w:b/>
                <w:bCs/>
                <w:sz w:val="18"/>
                <w:szCs w:val="18"/>
              </w:rPr>
              <w:t>-</w:t>
            </w:r>
          </w:p>
        </w:tc>
      </w:tr>
    </w:tbl>
    <w:p w14:paraId="56261AE8" w14:textId="77777777" w:rsidR="00FA0FE5" w:rsidRDefault="00FA0FE5" w:rsidP="00FA0FE5"/>
    <w:p w14:paraId="66D1FFFF" w14:textId="172BA432" w:rsidR="00AF5BEB" w:rsidRDefault="00304A27" w:rsidP="00BF1E82">
      <w:r>
        <w:t xml:space="preserve">Na temelju </w:t>
      </w:r>
      <w:r w:rsidR="005D034C">
        <w:t xml:space="preserve">podataka u </w:t>
      </w:r>
      <w:r>
        <w:t>tablic</w:t>
      </w:r>
      <w:r w:rsidR="005D034C">
        <w:t>i</w:t>
      </w:r>
      <w:r>
        <w:t xml:space="preserve"> iznad, može se uočiti da su n</w:t>
      </w:r>
      <w:r w:rsidR="008B62EA">
        <w:t xml:space="preserve">ajveće specifične potrošnje </w:t>
      </w:r>
      <w:r>
        <w:t xml:space="preserve">električne energije zabilježene u sljedećim </w:t>
      </w:r>
      <w:r w:rsidR="00F87168">
        <w:t>objektima</w:t>
      </w:r>
      <w:r w:rsidR="00B75CC7">
        <w:t>:</w:t>
      </w:r>
    </w:p>
    <w:p w14:paraId="5969AF28" w14:textId="31566B63" w:rsidR="009A541B" w:rsidRDefault="00F61FD4" w:rsidP="004279CC">
      <w:pPr>
        <w:pStyle w:val="Odlomakpopisa"/>
        <w:numPr>
          <w:ilvl w:val="0"/>
          <w:numId w:val="23"/>
        </w:numPr>
      </w:pPr>
      <w:r>
        <w:t xml:space="preserve">Knežev dvor – trafostanica </w:t>
      </w:r>
      <w:r w:rsidR="007C520D">
        <w:t xml:space="preserve">s specifičnom prosječnom potrošnjom </w:t>
      </w:r>
      <w:r>
        <w:t>električne energije</w:t>
      </w:r>
      <w:r w:rsidR="007C520D">
        <w:t xml:space="preserve"> u posljednje tri godine u iznosu od </w:t>
      </w:r>
      <w:r>
        <w:t>886</w:t>
      </w:r>
      <w:r w:rsidR="000E09A0" w:rsidRPr="000E09A0">
        <w:t>,</w:t>
      </w:r>
      <w:r>
        <w:t>10</w:t>
      </w:r>
      <w:r w:rsidR="007C520D">
        <w:t xml:space="preserve"> kWh/m</w:t>
      </w:r>
      <w:r w:rsidR="007C520D" w:rsidRPr="004279CC">
        <w:rPr>
          <w:vertAlign w:val="superscript"/>
        </w:rPr>
        <w:t>2</w:t>
      </w:r>
      <w:r w:rsidR="007C520D">
        <w:t>;</w:t>
      </w:r>
    </w:p>
    <w:p w14:paraId="6D7A044C" w14:textId="552BAD98" w:rsidR="007F4A34" w:rsidRDefault="00150C31" w:rsidP="004279CC">
      <w:pPr>
        <w:pStyle w:val="Odlomakpopisa"/>
        <w:numPr>
          <w:ilvl w:val="0"/>
          <w:numId w:val="23"/>
        </w:numPr>
      </w:pPr>
      <w:r>
        <w:lastRenderedPageBreak/>
        <w:t>Etnografski muzej „Rupe“</w:t>
      </w:r>
      <w:r w:rsidR="00DD2AB6">
        <w:t xml:space="preserve"> s specifičnom prosječnom potrošnjom </w:t>
      </w:r>
      <w:r>
        <w:t>električne energije</w:t>
      </w:r>
      <w:r w:rsidR="00DD2AB6">
        <w:t xml:space="preserve"> u posljednje tri godine u iznosu od </w:t>
      </w:r>
      <w:r w:rsidR="007323C5">
        <w:t>511</w:t>
      </w:r>
      <w:r w:rsidR="00DD2AB6">
        <w:t>,</w:t>
      </w:r>
      <w:r w:rsidR="007323C5">
        <w:t>43</w:t>
      </w:r>
      <w:r w:rsidR="00DD2AB6">
        <w:t xml:space="preserve"> kWh/m</w:t>
      </w:r>
      <w:r w:rsidR="00DD2AB6" w:rsidRPr="007C520D">
        <w:rPr>
          <w:vertAlign w:val="superscript"/>
        </w:rPr>
        <w:t>2</w:t>
      </w:r>
      <w:r w:rsidR="00DD2AB6">
        <w:t>;</w:t>
      </w:r>
    </w:p>
    <w:p w14:paraId="5F4444E4" w14:textId="5C3EB522" w:rsidR="00AF5BEB" w:rsidRDefault="00492C8D" w:rsidP="004279CC">
      <w:pPr>
        <w:pStyle w:val="Odlomakpopisa"/>
        <w:numPr>
          <w:ilvl w:val="0"/>
          <w:numId w:val="23"/>
        </w:numPr>
      </w:pPr>
      <w:r>
        <w:t>Restoran Gruž</w:t>
      </w:r>
      <w:r w:rsidR="00DD2C1B">
        <w:t xml:space="preserve"> s specifičnom prosječnom potrošnjom </w:t>
      </w:r>
      <w:r w:rsidR="007323C5">
        <w:t>električne energije</w:t>
      </w:r>
      <w:r w:rsidR="00DD2C1B">
        <w:t xml:space="preserve"> u posljednje tri godine u iznosu od </w:t>
      </w:r>
      <w:r w:rsidR="00894E62">
        <w:t>3</w:t>
      </w:r>
      <w:r w:rsidR="00211B32">
        <w:t>92</w:t>
      </w:r>
      <w:r w:rsidR="00DD2AB6">
        <w:t>,</w:t>
      </w:r>
      <w:r w:rsidR="00211B32">
        <w:t>36</w:t>
      </w:r>
      <w:r w:rsidR="00894E62">
        <w:t xml:space="preserve"> </w:t>
      </w:r>
      <w:r w:rsidR="00DD2C1B">
        <w:t>kWh/m</w:t>
      </w:r>
      <w:r w:rsidR="00DD2C1B" w:rsidRPr="007C520D">
        <w:rPr>
          <w:vertAlign w:val="superscript"/>
        </w:rPr>
        <w:t>2</w:t>
      </w:r>
      <w:r w:rsidR="005227AE">
        <w:t>.</w:t>
      </w:r>
    </w:p>
    <w:p w14:paraId="1ECD5A62" w14:textId="77777777" w:rsidR="003275E2" w:rsidRPr="00771E2C" w:rsidRDefault="003275E2" w:rsidP="00D20957"/>
    <w:p w14:paraId="2F3DE677" w14:textId="38EE2E67" w:rsidR="00A1369B" w:rsidRPr="001B329B" w:rsidRDefault="00A1369B" w:rsidP="00B85AC6">
      <w:pPr>
        <w:pStyle w:val="Naslov3"/>
      </w:pPr>
      <w:bookmarkStart w:id="18" w:name="_Toc109139145"/>
      <w:r w:rsidRPr="001B329B">
        <w:t xml:space="preserve">Analiza potrošnje </w:t>
      </w:r>
      <w:r>
        <w:t>loživog ulja</w:t>
      </w:r>
      <w:bookmarkEnd w:id="18"/>
    </w:p>
    <w:p w14:paraId="74BF26BD" w14:textId="77777777" w:rsidR="00A1369B" w:rsidRPr="001B329B" w:rsidRDefault="00A1369B" w:rsidP="00A1369B"/>
    <w:p w14:paraId="0D7FA23D" w14:textId="1894EC5A" w:rsidR="004D5260" w:rsidRDefault="00A1369B" w:rsidP="00A1369B">
      <w:r w:rsidRPr="001B329B">
        <w:t xml:space="preserve">U nastavku su izdvojene zgrade u kojima je zabilježena potrošnja </w:t>
      </w:r>
      <w:r>
        <w:t>loživog ulja</w:t>
      </w:r>
      <w:r w:rsidRPr="001B329B">
        <w:t xml:space="preserve"> u posljednje tri godine, kao i podaci o grijanim površinama za iste</w:t>
      </w:r>
      <w:r w:rsidR="00F8275D">
        <w:t>.</w:t>
      </w:r>
      <w:r w:rsidR="00367588" w:rsidRPr="00367588">
        <w:t xml:space="preserve"> Dodatno, na temelju dostupnih podataka iskazana je specifična prosječna potrošnja </w:t>
      </w:r>
      <w:r w:rsidR="00B23471">
        <w:t>loživog ulja</w:t>
      </w:r>
      <w:r w:rsidR="00367588" w:rsidRPr="00367588">
        <w:t xml:space="preserve"> za svaki objekt</w:t>
      </w:r>
      <w:r w:rsidR="00B23471">
        <w:t xml:space="preserve"> gdje se isti koristi za grijanje prostora i/ili pripremu potrošne tople vode</w:t>
      </w:r>
      <w:r w:rsidR="00367588" w:rsidRPr="00367588">
        <w:t>.</w:t>
      </w:r>
    </w:p>
    <w:p w14:paraId="22D364AA" w14:textId="4DE45471" w:rsidR="00A1369B" w:rsidRDefault="00A1369B" w:rsidP="00A1369B">
      <w:pPr>
        <w:pStyle w:val="Opisslike"/>
      </w:pPr>
      <w:bookmarkStart w:id="19" w:name="_Toc117673590"/>
      <w:r>
        <w:t xml:space="preserve">Tablica </w:t>
      </w:r>
      <w:r w:rsidR="009B2C00">
        <w:fldChar w:fldCharType="begin"/>
      </w:r>
      <w:r w:rsidR="009B2C00">
        <w:instrText xml:space="preserve"> STYLEREF 1 \s </w:instrText>
      </w:r>
      <w:r w:rsidR="009B2C00">
        <w:fldChar w:fldCharType="separate"/>
      </w:r>
      <w:r w:rsidR="002E1CE1">
        <w:rPr>
          <w:noProof/>
        </w:rPr>
        <w:t>2</w:t>
      </w:r>
      <w:r w:rsidR="009B2C00">
        <w:fldChar w:fldCharType="end"/>
      </w:r>
      <w:r w:rsidR="009B2C00">
        <w:noBreakHyphen/>
      </w:r>
      <w:r w:rsidR="009B2C00">
        <w:fldChar w:fldCharType="begin"/>
      </w:r>
      <w:r w:rsidR="009B2C00">
        <w:instrText xml:space="preserve"> SEQ Tablica \* ARABIC \s 1 </w:instrText>
      </w:r>
      <w:r w:rsidR="009B2C00">
        <w:fldChar w:fldCharType="separate"/>
      </w:r>
      <w:r w:rsidR="002E1CE1">
        <w:rPr>
          <w:noProof/>
        </w:rPr>
        <w:t>2</w:t>
      </w:r>
      <w:r w:rsidR="009B2C00">
        <w:fldChar w:fldCharType="end"/>
      </w:r>
      <w:r>
        <w:t xml:space="preserve"> </w:t>
      </w:r>
      <w:r w:rsidRPr="001B329B">
        <w:t xml:space="preserve">Prikaz potrošnje </w:t>
      </w:r>
      <w:r>
        <w:t>loživog ulja</w:t>
      </w:r>
      <w:r w:rsidRPr="001B329B">
        <w:t xml:space="preserve"> u svim zgradama </w:t>
      </w:r>
      <w:r w:rsidR="00367588">
        <w:t>Grada Dubrovnika</w:t>
      </w:r>
      <w:r w:rsidRPr="001B329B">
        <w:t xml:space="preserve"> u posljednje tri godine</w:t>
      </w:r>
      <w:bookmarkEnd w:id="19"/>
    </w:p>
    <w:tbl>
      <w:tblPr>
        <w:tblStyle w:val="Reetkatablice"/>
        <w:tblW w:w="0" w:type="auto"/>
        <w:tblLook w:val="04A0" w:firstRow="1" w:lastRow="0" w:firstColumn="1" w:lastColumn="0" w:noHBand="0" w:noVBand="1"/>
      </w:tblPr>
      <w:tblGrid>
        <w:gridCol w:w="3064"/>
        <w:gridCol w:w="1105"/>
        <w:gridCol w:w="1378"/>
        <w:gridCol w:w="1257"/>
        <w:gridCol w:w="1284"/>
        <w:gridCol w:w="1262"/>
      </w:tblGrid>
      <w:tr w:rsidR="004D5260" w:rsidRPr="000C109C" w14:paraId="31F7E2BB" w14:textId="77777777" w:rsidTr="0073144D">
        <w:trPr>
          <w:trHeight w:val="303"/>
          <w:tblHeader/>
        </w:trPr>
        <w:tc>
          <w:tcPr>
            <w:tcW w:w="3064" w:type="dxa"/>
            <w:vMerge w:val="restart"/>
            <w:shd w:val="clear" w:color="auto" w:fill="F2F2F2" w:themeFill="background1" w:themeFillShade="F2"/>
            <w:vAlign w:val="center"/>
          </w:tcPr>
          <w:p w14:paraId="0B600358" w14:textId="77777777" w:rsidR="004D5260" w:rsidRPr="000C109C" w:rsidRDefault="004D5260">
            <w:pPr>
              <w:jc w:val="center"/>
              <w:rPr>
                <w:b/>
                <w:bCs/>
                <w:sz w:val="18"/>
                <w:szCs w:val="18"/>
              </w:rPr>
            </w:pPr>
            <w:r w:rsidRPr="000C109C">
              <w:rPr>
                <w:b/>
                <w:bCs/>
                <w:sz w:val="18"/>
                <w:szCs w:val="18"/>
              </w:rPr>
              <w:t>Naziv objekta</w:t>
            </w:r>
          </w:p>
        </w:tc>
        <w:tc>
          <w:tcPr>
            <w:tcW w:w="1105" w:type="dxa"/>
            <w:vMerge w:val="restart"/>
            <w:shd w:val="clear" w:color="auto" w:fill="F2F2F2" w:themeFill="background1" w:themeFillShade="F2"/>
            <w:vAlign w:val="center"/>
          </w:tcPr>
          <w:p w14:paraId="7D6D05D5" w14:textId="77777777" w:rsidR="004D5260" w:rsidRPr="000C109C" w:rsidRDefault="004D5260">
            <w:pPr>
              <w:jc w:val="center"/>
              <w:rPr>
                <w:b/>
                <w:bCs/>
                <w:sz w:val="18"/>
                <w:szCs w:val="18"/>
              </w:rPr>
            </w:pPr>
            <w:r w:rsidRPr="000C109C">
              <w:rPr>
                <w:b/>
                <w:bCs/>
                <w:sz w:val="18"/>
                <w:szCs w:val="18"/>
              </w:rPr>
              <w:t>Grijana površina</w:t>
            </w:r>
          </w:p>
          <w:p w14:paraId="5A85A56D" w14:textId="77777777" w:rsidR="004D5260" w:rsidRPr="000C109C" w:rsidRDefault="004D5260">
            <w:pPr>
              <w:jc w:val="center"/>
              <w:rPr>
                <w:b/>
                <w:bCs/>
                <w:sz w:val="18"/>
                <w:szCs w:val="18"/>
              </w:rPr>
            </w:pPr>
            <w:r w:rsidRPr="000C109C">
              <w:rPr>
                <w:b/>
                <w:bCs/>
                <w:sz w:val="18"/>
                <w:szCs w:val="18"/>
              </w:rPr>
              <w:t>[m</w:t>
            </w:r>
            <w:r w:rsidRPr="000C109C">
              <w:rPr>
                <w:b/>
                <w:bCs/>
                <w:sz w:val="18"/>
                <w:szCs w:val="18"/>
                <w:vertAlign w:val="superscript"/>
              </w:rPr>
              <w:t>2</w:t>
            </w:r>
            <w:r w:rsidRPr="000C109C">
              <w:rPr>
                <w:b/>
                <w:bCs/>
                <w:sz w:val="18"/>
                <w:szCs w:val="18"/>
              </w:rPr>
              <w:t>]</w:t>
            </w:r>
          </w:p>
        </w:tc>
        <w:tc>
          <w:tcPr>
            <w:tcW w:w="3919" w:type="dxa"/>
            <w:gridSpan w:val="3"/>
            <w:shd w:val="clear" w:color="auto" w:fill="F2F2F2" w:themeFill="background1" w:themeFillShade="F2"/>
            <w:vAlign w:val="center"/>
          </w:tcPr>
          <w:p w14:paraId="542839E9" w14:textId="77777777" w:rsidR="004D5260" w:rsidRPr="000C109C" w:rsidRDefault="004D5260">
            <w:pPr>
              <w:jc w:val="center"/>
              <w:rPr>
                <w:b/>
                <w:bCs/>
                <w:sz w:val="18"/>
                <w:szCs w:val="18"/>
              </w:rPr>
            </w:pPr>
            <w:r w:rsidRPr="000C109C">
              <w:rPr>
                <w:b/>
                <w:bCs/>
                <w:sz w:val="18"/>
                <w:szCs w:val="18"/>
              </w:rPr>
              <w:t xml:space="preserve">Potrošnja </w:t>
            </w:r>
            <w:r>
              <w:rPr>
                <w:b/>
                <w:bCs/>
                <w:sz w:val="18"/>
                <w:szCs w:val="18"/>
              </w:rPr>
              <w:t xml:space="preserve">loživog ulja </w:t>
            </w:r>
            <w:r w:rsidRPr="000C109C">
              <w:rPr>
                <w:b/>
                <w:bCs/>
                <w:sz w:val="18"/>
                <w:szCs w:val="18"/>
              </w:rPr>
              <w:t>[kWh]</w:t>
            </w:r>
          </w:p>
        </w:tc>
        <w:tc>
          <w:tcPr>
            <w:tcW w:w="1262" w:type="dxa"/>
            <w:vMerge w:val="restart"/>
            <w:shd w:val="clear" w:color="auto" w:fill="F2F2F2" w:themeFill="background1" w:themeFillShade="F2"/>
            <w:vAlign w:val="center"/>
          </w:tcPr>
          <w:p w14:paraId="26428E64" w14:textId="77777777" w:rsidR="004D5260" w:rsidRPr="000C109C" w:rsidRDefault="004D5260">
            <w:pPr>
              <w:jc w:val="center"/>
              <w:rPr>
                <w:b/>
                <w:bCs/>
                <w:sz w:val="18"/>
                <w:szCs w:val="18"/>
              </w:rPr>
            </w:pPr>
            <w:r w:rsidRPr="000C109C">
              <w:rPr>
                <w:b/>
                <w:bCs/>
                <w:sz w:val="18"/>
                <w:szCs w:val="18"/>
              </w:rPr>
              <w:t xml:space="preserve">Specifična prosječna potrošnja </w:t>
            </w:r>
            <w:r>
              <w:rPr>
                <w:b/>
                <w:bCs/>
                <w:sz w:val="18"/>
                <w:szCs w:val="18"/>
              </w:rPr>
              <w:t>loživog ulja</w:t>
            </w:r>
          </w:p>
          <w:p w14:paraId="625D57A3" w14:textId="77777777" w:rsidR="004D5260" w:rsidRPr="000C109C" w:rsidRDefault="004D5260">
            <w:pPr>
              <w:jc w:val="center"/>
              <w:rPr>
                <w:b/>
                <w:bCs/>
                <w:sz w:val="18"/>
                <w:szCs w:val="18"/>
              </w:rPr>
            </w:pPr>
            <w:r w:rsidRPr="000C109C">
              <w:rPr>
                <w:b/>
                <w:bCs/>
                <w:sz w:val="18"/>
                <w:szCs w:val="18"/>
              </w:rPr>
              <w:t>[kWh/m</w:t>
            </w:r>
            <w:r w:rsidRPr="000C109C">
              <w:rPr>
                <w:b/>
                <w:bCs/>
                <w:sz w:val="18"/>
                <w:szCs w:val="18"/>
                <w:vertAlign w:val="superscript"/>
              </w:rPr>
              <w:t>2</w:t>
            </w:r>
            <w:r w:rsidRPr="000C109C">
              <w:rPr>
                <w:b/>
                <w:bCs/>
                <w:sz w:val="18"/>
                <w:szCs w:val="18"/>
              </w:rPr>
              <w:t>]</w:t>
            </w:r>
          </w:p>
        </w:tc>
      </w:tr>
      <w:tr w:rsidR="004D5260" w:rsidRPr="000C109C" w14:paraId="5A97FEBB" w14:textId="77777777" w:rsidTr="0073144D">
        <w:trPr>
          <w:trHeight w:val="408"/>
          <w:tblHeader/>
        </w:trPr>
        <w:tc>
          <w:tcPr>
            <w:tcW w:w="3064" w:type="dxa"/>
            <w:vMerge/>
            <w:shd w:val="clear" w:color="auto" w:fill="F2F2F2" w:themeFill="background1" w:themeFillShade="F2"/>
            <w:vAlign w:val="center"/>
          </w:tcPr>
          <w:p w14:paraId="0DC1E399" w14:textId="77777777" w:rsidR="004D5260" w:rsidRPr="000C109C" w:rsidRDefault="004D5260">
            <w:pPr>
              <w:jc w:val="center"/>
              <w:rPr>
                <w:sz w:val="18"/>
                <w:szCs w:val="18"/>
                <w:highlight w:val="yellow"/>
              </w:rPr>
            </w:pPr>
          </w:p>
        </w:tc>
        <w:tc>
          <w:tcPr>
            <w:tcW w:w="1105" w:type="dxa"/>
            <w:vMerge/>
            <w:shd w:val="clear" w:color="auto" w:fill="F2F2F2" w:themeFill="background1" w:themeFillShade="F2"/>
            <w:vAlign w:val="center"/>
          </w:tcPr>
          <w:p w14:paraId="624518E1" w14:textId="77777777" w:rsidR="004D5260" w:rsidRPr="000C109C" w:rsidRDefault="004D5260">
            <w:pPr>
              <w:jc w:val="center"/>
              <w:rPr>
                <w:sz w:val="18"/>
                <w:szCs w:val="18"/>
                <w:highlight w:val="yellow"/>
              </w:rPr>
            </w:pPr>
          </w:p>
        </w:tc>
        <w:tc>
          <w:tcPr>
            <w:tcW w:w="1378" w:type="dxa"/>
            <w:shd w:val="clear" w:color="auto" w:fill="F2F2F2" w:themeFill="background1" w:themeFillShade="F2"/>
            <w:vAlign w:val="center"/>
          </w:tcPr>
          <w:p w14:paraId="0FD867B4" w14:textId="77777777" w:rsidR="004D5260" w:rsidRPr="000C109C" w:rsidRDefault="004D5260">
            <w:pPr>
              <w:jc w:val="center"/>
              <w:rPr>
                <w:b/>
                <w:bCs/>
                <w:sz w:val="18"/>
                <w:szCs w:val="18"/>
              </w:rPr>
            </w:pPr>
            <w:r w:rsidRPr="000C109C">
              <w:rPr>
                <w:b/>
                <w:bCs/>
                <w:sz w:val="18"/>
                <w:szCs w:val="18"/>
              </w:rPr>
              <w:t>2019.</w:t>
            </w:r>
          </w:p>
        </w:tc>
        <w:tc>
          <w:tcPr>
            <w:tcW w:w="1257" w:type="dxa"/>
            <w:shd w:val="clear" w:color="auto" w:fill="F2F2F2" w:themeFill="background1" w:themeFillShade="F2"/>
            <w:vAlign w:val="center"/>
          </w:tcPr>
          <w:p w14:paraId="7C0F1072" w14:textId="77777777" w:rsidR="004D5260" w:rsidRPr="000C109C" w:rsidRDefault="004D5260">
            <w:pPr>
              <w:jc w:val="center"/>
              <w:rPr>
                <w:b/>
                <w:bCs/>
                <w:sz w:val="18"/>
                <w:szCs w:val="18"/>
              </w:rPr>
            </w:pPr>
            <w:r w:rsidRPr="000C109C">
              <w:rPr>
                <w:b/>
                <w:bCs/>
                <w:sz w:val="18"/>
                <w:szCs w:val="18"/>
              </w:rPr>
              <w:t>2020.</w:t>
            </w:r>
          </w:p>
        </w:tc>
        <w:tc>
          <w:tcPr>
            <w:tcW w:w="1284" w:type="dxa"/>
            <w:shd w:val="clear" w:color="auto" w:fill="F2F2F2" w:themeFill="background1" w:themeFillShade="F2"/>
            <w:vAlign w:val="center"/>
          </w:tcPr>
          <w:p w14:paraId="68F6DE1F" w14:textId="77777777" w:rsidR="004D5260" w:rsidRPr="000C109C" w:rsidRDefault="004D5260">
            <w:pPr>
              <w:jc w:val="center"/>
              <w:rPr>
                <w:b/>
                <w:bCs/>
                <w:sz w:val="18"/>
                <w:szCs w:val="18"/>
              </w:rPr>
            </w:pPr>
            <w:r w:rsidRPr="000C109C">
              <w:rPr>
                <w:b/>
                <w:bCs/>
                <w:sz w:val="18"/>
                <w:szCs w:val="18"/>
              </w:rPr>
              <w:t>2021.</w:t>
            </w:r>
          </w:p>
        </w:tc>
        <w:tc>
          <w:tcPr>
            <w:tcW w:w="1262" w:type="dxa"/>
            <w:vMerge/>
            <w:shd w:val="clear" w:color="auto" w:fill="F2F2F2" w:themeFill="background1" w:themeFillShade="F2"/>
            <w:vAlign w:val="center"/>
          </w:tcPr>
          <w:p w14:paraId="61B43D13" w14:textId="77777777" w:rsidR="004D5260" w:rsidRPr="000C109C" w:rsidRDefault="004D5260">
            <w:pPr>
              <w:jc w:val="center"/>
              <w:rPr>
                <w:sz w:val="18"/>
                <w:szCs w:val="18"/>
                <w:highlight w:val="yellow"/>
              </w:rPr>
            </w:pPr>
          </w:p>
        </w:tc>
      </w:tr>
      <w:tr w:rsidR="00360D60" w:rsidRPr="000C109C" w14:paraId="5FD02906" w14:textId="77777777" w:rsidTr="00FC12AF">
        <w:tc>
          <w:tcPr>
            <w:tcW w:w="3064" w:type="dxa"/>
            <w:shd w:val="clear" w:color="auto" w:fill="auto"/>
            <w:vAlign w:val="center"/>
          </w:tcPr>
          <w:p w14:paraId="14143D4E" w14:textId="448EC7ED" w:rsidR="00360D60" w:rsidRPr="00FC12AF" w:rsidRDefault="00360D60" w:rsidP="00360D60">
            <w:pPr>
              <w:jc w:val="left"/>
              <w:rPr>
                <w:sz w:val="18"/>
                <w:szCs w:val="18"/>
              </w:rPr>
            </w:pPr>
            <w:r w:rsidRPr="00FC12AF">
              <w:rPr>
                <w:sz w:val="18"/>
                <w:szCs w:val="18"/>
              </w:rPr>
              <w:t xml:space="preserve">OŠ "Antun </w:t>
            </w:r>
            <w:proofErr w:type="spellStart"/>
            <w:r w:rsidRPr="00FC12AF">
              <w:rPr>
                <w:sz w:val="18"/>
                <w:szCs w:val="18"/>
              </w:rPr>
              <w:t>Masle</w:t>
            </w:r>
            <w:proofErr w:type="spellEnd"/>
            <w:r w:rsidRPr="00FC12AF">
              <w:rPr>
                <w:sz w:val="18"/>
                <w:szCs w:val="18"/>
              </w:rPr>
              <w:t>"</w:t>
            </w:r>
          </w:p>
        </w:tc>
        <w:tc>
          <w:tcPr>
            <w:tcW w:w="1105" w:type="dxa"/>
            <w:shd w:val="clear" w:color="auto" w:fill="auto"/>
            <w:vAlign w:val="center"/>
          </w:tcPr>
          <w:p w14:paraId="678085FE" w14:textId="047D614A" w:rsidR="00360D60" w:rsidRPr="00FC12AF" w:rsidRDefault="00360D60" w:rsidP="00FC12AF">
            <w:pPr>
              <w:jc w:val="center"/>
              <w:rPr>
                <w:sz w:val="18"/>
                <w:szCs w:val="18"/>
              </w:rPr>
            </w:pPr>
            <w:r w:rsidRPr="00FC12AF">
              <w:rPr>
                <w:sz w:val="18"/>
                <w:szCs w:val="18"/>
              </w:rPr>
              <w:t>1</w:t>
            </w:r>
            <w:r w:rsidR="00FC12AF">
              <w:rPr>
                <w:sz w:val="18"/>
                <w:szCs w:val="18"/>
              </w:rPr>
              <w:t>.</w:t>
            </w:r>
            <w:r w:rsidRPr="00FC12AF">
              <w:rPr>
                <w:sz w:val="18"/>
                <w:szCs w:val="18"/>
              </w:rPr>
              <w:t>250</w:t>
            </w:r>
            <w:r w:rsidR="00FC12AF">
              <w:rPr>
                <w:sz w:val="18"/>
                <w:szCs w:val="18"/>
              </w:rPr>
              <w:t>,00</w:t>
            </w:r>
          </w:p>
        </w:tc>
        <w:tc>
          <w:tcPr>
            <w:tcW w:w="1378" w:type="dxa"/>
            <w:shd w:val="clear" w:color="auto" w:fill="auto"/>
            <w:vAlign w:val="center"/>
          </w:tcPr>
          <w:p w14:paraId="48A14501" w14:textId="008569C4" w:rsidR="00360D60" w:rsidRPr="00FC12AF" w:rsidRDefault="00360D60" w:rsidP="00FC12AF">
            <w:pPr>
              <w:jc w:val="center"/>
              <w:rPr>
                <w:sz w:val="18"/>
                <w:szCs w:val="18"/>
              </w:rPr>
            </w:pPr>
            <w:r w:rsidRPr="00FC12AF">
              <w:rPr>
                <w:sz w:val="18"/>
                <w:szCs w:val="18"/>
              </w:rPr>
              <w:t>n/a</w:t>
            </w:r>
          </w:p>
        </w:tc>
        <w:tc>
          <w:tcPr>
            <w:tcW w:w="1257" w:type="dxa"/>
            <w:shd w:val="clear" w:color="auto" w:fill="auto"/>
            <w:vAlign w:val="center"/>
          </w:tcPr>
          <w:p w14:paraId="6DE10822" w14:textId="08BFF9D7" w:rsidR="00360D60" w:rsidRPr="00FC12AF" w:rsidRDefault="00360D60" w:rsidP="00FC12AF">
            <w:pPr>
              <w:jc w:val="center"/>
              <w:rPr>
                <w:sz w:val="18"/>
                <w:szCs w:val="18"/>
              </w:rPr>
            </w:pPr>
            <w:r w:rsidRPr="00FC12AF">
              <w:rPr>
                <w:sz w:val="18"/>
                <w:szCs w:val="18"/>
              </w:rPr>
              <w:t>n/a</w:t>
            </w:r>
          </w:p>
        </w:tc>
        <w:tc>
          <w:tcPr>
            <w:tcW w:w="1284" w:type="dxa"/>
            <w:shd w:val="clear" w:color="auto" w:fill="auto"/>
            <w:vAlign w:val="center"/>
          </w:tcPr>
          <w:p w14:paraId="6D01F935" w14:textId="6CB7A272" w:rsidR="00360D60" w:rsidRPr="00FC12AF" w:rsidRDefault="00360D60" w:rsidP="00FC12AF">
            <w:pPr>
              <w:jc w:val="center"/>
              <w:rPr>
                <w:sz w:val="18"/>
                <w:szCs w:val="18"/>
              </w:rPr>
            </w:pPr>
            <w:r w:rsidRPr="00FC12AF">
              <w:rPr>
                <w:sz w:val="18"/>
                <w:szCs w:val="18"/>
              </w:rPr>
              <w:t>55.183,15</w:t>
            </w:r>
          </w:p>
        </w:tc>
        <w:tc>
          <w:tcPr>
            <w:tcW w:w="1262" w:type="dxa"/>
            <w:shd w:val="clear" w:color="auto" w:fill="auto"/>
            <w:vAlign w:val="center"/>
          </w:tcPr>
          <w:p w14:paraId="7FC26601" w14:textId="11B659E7" w:rsidR="00360D60" w:rsidRPr="00FC12AF" w:rsidRDefault="00360D60" w:rsidP="00FC12AF">
            <w:pPr>
              <w:jc w:val="center"/>
              <w:rPr>
                <w:sz w:val="18"/>
                <w:szCs w:val="18"/>
              </w:rPr>
            </w:pPr>
            <w:r w:rsidRPr="00FC12AF">
              <w:rPr>
                <w:sz w:val="18"/>
                <w:szCs w:val="18"/>
              </w:rPr>
              <w:t>44,15</w:t>
            </w:r>
          </w:p>
        </w:tc>
      </w:tr>
      <w:tr w:rsidR="00360D60" w:rsidRPr="000C109C" w14:paraId="3CF6B08A" w14:textId="77777777" w:rsidTr="00FC12AF">
        <w:tc>
          <w:tcPr>
            <w:tcW w:w="3064" w:type="dxa"/>
            <w:shd w:val="clear" w:color="auto" w:fill="auto"/>
            <w:vAlign w:val="center"/>
          </w:tcPr>
          <w:p w14:paraId="4FC2C457" w14:textId="3498AAA9" w:rsidR="00360D60" w:rsidRPr="00FC12AF" w:rsidRDefault="00360D60" w:rsidP="00360D60">
            <w:pPr>
              <w:jc w:val="left"/>
              <w:rPr>
                <w:sz w:val="18"/>
                <w:szCs w:val="18"/>
              </w:rPr>
            </w:pPr>
            <w:r w:rsidRPr="00FC12AF">
              <w:rPr>
                <w:sz w:val="18"/>
                <w:szCs w:val="18"/>
              </w:rPr>
              <w:t>OŠ "Lapad"</w:t>
            </w:r>
          </w:p>
        </w:tc>
        <w:tc>
          <w:tcPr>
            <w:tcW w:w="1105" w:type="dxa"/>
            <w:shd w:val="clear" w:color="auto" w:fill="auto"/>
            <w:vAlign w:val="center"/>
          </w:tcPr>
          <w:p w14:paraId="7DF30C6D" w14:textId="34457F50" w:rsidR="00360D60" w:rsidRPr="00FC12AF" w:rsidRDefault="00360D60" w:rsidP="00FC12AF">
            <w:pPr>
              <w:jc w:val="center"/>
              <w:rPr>
                <w:sz w:val="18"/>
                <w:szCs w:val="18"/>
              </w:rPr>
            </w:pPr>
            <w:r w:rsidRPr="00FC12AF">
              <w:rPr>
                <w:sz w:val="18"/>
                <w:szCs w:val="18"/>
              </w:rPr>
              <w:t>4</w:t>
            </w:r>
            <w:r w:rsidR="00FC12AF">
              <w:rPr>
                <w:sz w:val="18"/>
                <w:szCs w:val="18"/>
              </w:rPr>
              <w:t>.</w:t>
            </w:r>
            <w:r w:rsidRPr="00FC12AF">
              <w:rPr>
                <w:sz w:val="18"/>
                <w:szCs w:val="18"/>
              </w:rPr>
              <w:t>357,58</w:t>
            </w:r>
          </w:p>
        </w:tc>
        <w:tc>
          <w:tcPr>
            <w:tcW w:w="1378" w:type="dxa"/>
            <w:shd w:val="clear" w:color="auto" w:fill="auto"/>
            <w:vAlign w:val="center"/>
          </w:tcPr>
          <w:p w14:paraId="7030B518" w14:textId="19372E77" w:rsidR="00360D60" w:rsidRPr="00FC12AF" w:rsidRDefault="00360D60" w:rsidP="00FC12AF">
            <w:pPr>
              <w:jc w:val="center"/>
              <w:rPr>
                <w:sz w:val="18"/>
                <w:szCs w:val="18"/>
              </w:rPr>
            </w:pPr>
            <w:r w:rsidRPr="00FC12AF">
              <w:rPr>
                <w:sz w:val="18"/>
                <w:szCs w:val="18"/>
              </w:rPr>
              <w:t>107.129,48</w:t>
            </w:r>
          </w:p>
        </w:tc>
        <w:tc>
          <w:tcPr>
            <w:tcW w:w="1257" w:type="dxa"/>
            <w:shd w:val="clear" w:color="auto" w:fill="auto"/>
            <w:vAlign w:val="center"/>
          </w:tcPr>
          <w:p w14:paraId="17A05188" w14:textId="47E056B1" w:rsidR="00360D60" w:rsidRPr="00FC12AF" w:rsidRDefault="00360D60" w:rsidP="00FC12AF">
            <w:pPr>
              <w:jc w:val="center"/>
              <w:rPr>
                <w:sz w:val="18"/>
                <w:szCs w:val="18"/>
              </w:rPr>
            </w:pPr>
            <w:r w:rsidRPr="00FC12AF">
              <w:rPr>
                <w:sz w:val="18"/>
                <w:szCs w:val="18"/>
              </w:rPr>
              <w:t>152.833,71</w:t>
            </w:r>
          </w:p>
        </w:tc>
        <w:tc>
          <w:tcPr>
            <w:tcW w:w="1284" w:type="dxa"/>
            <w:shd w:val="clear" w:color="auto" w:fill="auto"/>
            <w:vAlign w:val="center"/>
          </w:tcPr>
          <w:p w14:paraId="7C6492F6" w14:textId="0DB3F525" w:rsidR="00360D60" w:rsidRPr="00FC12AF" w:rsidRDefault="00B96134" w:rsidP="00FC12AF">
            <w:pPr>
              <w:jc w:val="center"/>
              <w:rPr>
                <w:sz w:val="18"/>
                <w:szCs w:val="18"/>
              </w:rPr>
            </w:pPr>
            <w:r>
              <w:rPr>
                <w:sz w:val="18"/>
                <w:szCs w:val="18"/>
              </w:rPr>
              <w:t>560.760,92</w:t>
            </w:r>
          </w:p>
        </w:tc>
        <w:tc>
          <w:tcPr>
            <w:tcW w:w="1262" w:type="dxa"/>
            <w:shd w:val="clear" w:color="auto" w:fill="auto"/>
            <w:vAlign w:val="center"/>
          </w:tcPr>
          <w:p w14:paraId="3966EF4A" w14:textId="7220FB4E" w:rsidR="00360D60" w:rsidRPr="00FC12AF" w:rsidRDefault="00043FFA" w:rsidP="00FC12AF">
            <w:pPr>
              <w:jc w:val="center"/>
              <w:rPr>
                <w:sz w:val="18"/>
                <w:szCs w:val="18"/>
              </w:rPr>
            </w:pPr>
            <w:r>
              <w:rPr>
                <w:sz w:val="18"/>
                <w:szCs w:val="18"/>
              </w:rPr>
              <w:t>62,78</w:t>
            </w:r>
          </w:p>
        </w:tc>
      </w:tr>
      <w:tr w:rsidR="00360D60" w:rsidRPr="000C109C" w14:paraId="701F327A" w14:textId="77777777" w:rsidTr="00FC12AF">
        <w:tc>
          <w:tcPr>
            <w:tcW w:w="3064" w:type="dxa"/>
            <w:shd w:val="clear" w:color="auto" w:fill="auto"/>
            <w:vAlign w:val="center"/>
          </w:tcPr>
          <w:p w14:paraId="5EDF82FC" w14:textId="5FD7EDE2" w:rsidR="00360D60" w:rsidRPr="00FC12AF" w:rsidRDefault="00360D60" w:rsidP="00360D60">
            <w:pPr>
              <w:jc w:val="left"/>
              <w:rPr>
                <w:sz w:val="18"/>
                <w:szCs w:val="18"/>
              </w:rPr>
            </w:pPr>
            <w:r w:rsidRPr="00FC12AF">
              <w:rPr>
                <w:sz w:val="18"/>
                <w:szCs w:val="18"/>
              </w:rPr>
              <w:t>OŠ "Marin Držić"</w:t>
            </w:r>
          </w:p>
        </w:tc>
        <w:tc>
          <w:tcPr>
            <w:tcW w:w="1105" w:type="dxa"/>
            <w:shd w:val="clear" w:color="auto" w:fill="auto"/>
            <w:vAlign w:val="center"/>
          </w:tcPr>
          <w:p w14:paraId="3FB0EA1E" w14:textId="6931EFEF" w:rsidR="00360D60" w:rsidRPr="00FC12AF" w:rsidRDefault="00360D60" w:rsidP="00FC12AF">
            <w:pPr>
              <w:jc w:val="center"/>
              <w:rPr>
                <w:sz w:val="18"/>
                <w:szCs w:val="18"/>
              </w:rPr>
            </w:pPr>
            <w:r w:rsidRPr="00FC12AF">
              <w:rPr>
                <w:sz w:val="18"/>
                <w:szCs w:val="18"/>
              </w:rPr>
              <w:t>1</w:t>
            </w:r>
            <w:r w:rsidR="00FC12AF">
              <w:rPr>
                <w:sz w:val="18"/>
                <w:szCs w:val="18"/>
              </w:rPr>
              <w:t>.</w:t>
            </w:r>
            <w:r w:rsidRPr="00FC12AF">
              <w:rPr>
                <w:sz w:val="18"/>
                <w:szCs w:val="18"/>
              </w:rPr>
              <w:t>095,52</w:t>
            </w:r>
          </w:p>
        </w:tc>
        <w:tc>
          <w:tcPr>
            <w:tcW w:w="1378" w:type="dxa"/>
            <w:shd w:val="clear" w:color="auto" w:fill="auto"/>
            <w:vAlign w:val="center"/>
          </w:tcPr>
          <w:p w14:paraId="0112624F" w14:textId="74FE4FCA" w:rsidR="00360D60" w:rsidRPr="00FC12AF" w:rsidRDefault="00360D60" w:rsidP="00FC12AF">
            <w:pPr>
              <w:jc w:val="center"/>
              <w:rPr>
                <w:sz w:val="18"/>
                <w:szCs w:val="18"/>
              </w:rPr>
            </w:pPr>
            <w:r w:rsidRPr="00FC12AF">
              <w:rPr>
                <w:sz w:val="18"/>
                <w:szCs w:val="18"/>
              </w:rPr>
              <w:t>142.784,90</w:t>
            </w:r>
          </w:p>
        </w:tc>
        <w:tc>
          <w:tcPr>
            <w:tcW w:w="1257" w:type="dxa"/>
            <w:shd w:val="clear" w:color="auto" w:fill="auto"/>
            <w:vAlign w:val="center"/>
          </w:tcPr>
          <w:p w14:paraId="39522945" w14:textId="189A2007" w:rsidR="00360D60" w:rsidRPr="00FC12AF" w:rsidRDefault="00B24FFC" w:rsidP="00FC12AF">
            <w:pPr>
              <w:jc w:val="center"/>
              <w:rPr>
                <w:sz w:val="18"/>
                <w:szCs w:val="18"/>
              </w:rPr>
            </w:pPr>
            <w:r>
              <w:rPr>
                <w:sz w:val="18"/>
                <w:szCs w:val="18"/>
              </w:rPr>
              <w:t>154</w:t>
            </w:r>
            <w:r w:rsidR="002969F1">
              <w:rPr>
                <w:sz w:val="18"/>
                <w:szCs w:val="18"/>
              </w:rPr>
              <w:t>.074,36</w:t>
            </w:r>
          </w:p>
        </w:tc>
        <w:tc>
          <w:tcPr>
            <w:tcW w:w="1284" w:type="dxa"/>
            <w:shd w:val="clear" w:color="auto" w:fill="auto"/>
            <w:vAlign w:val="center"/>
          </w:tcPr>
          <w:p w14:paraId="20061B3B" w14:textId="4D6EEE88" w:rsidR="00360D60" w:rsidRPr="00FC12AF" w:rsidRDefault="00B96134" w:rsidP="00FC12AF">
            <w:pPr>
              <w:jc w:val="center"/>
              <w:rPr>
                <w:sz w:val="18"/>
                <w:szCs w:val="18"/>
              </w:rPr>
            </w:pPr>
            <w:r>
              <w:rPr>
                <w:sz w:val="18"/>
                <w:szCs w:val="18"/>
              </w:rPr>
              <w:t>122.466,75</w:t>
            </w:r>
          </w:p>
        </w:tc>
        <w:tc>
          <w:tcPr>
            <w:tcW w:w="1262" w:type="dxa"/>
            <w:shd w:val="clear" w:color="auto" w:fill="auto"/>
            <w:vAlign w:val="center"/>
          </w:tcPr>
          <w:p w14:paraId="254F593D" w14:textId="1A51858B" w:rsidR="00360D60" w:rsidRPr="00FC12AF" w:rsidRDefault="00043FFA" w:rsidP="00FC12AF">
            <w:pPr>
              <w:jc w:val="center"/>
              <w:rPr>
                <w:sz w:val="18"/>
                <w:szCs w:val="18"/>
              </w:rPr>
            </w:pPr>
            <w:r>
              <w:rPr>
                <w:sz w:val="18"/>
                <w:szCs w:val="18"/>
              </w:rPr>
              <w:t>127,59</w:t>
            </w:r>
          </w:p>
        </w:tc>
      </w:tr>
      <w:tr w:rsidR="00360D60" w:rsidRPr="000C109C" w14:paraId="0078FB5B" w14:textId="77777777" w:rsidTr="00FC12AF">
        <w:tc>
          <w:tcPr>
            <w:tcW w:w="3064" w:type="dxa"/>
            <w:shd w:val="clear" w:color="auto" w:fill="auto"/>
            <w:vAlign w:val="center"/>
          </w:tcPr>
          <w:p w14:paraId="77E070CC" w14:textId="79CDE4CB" w:rsidR="00360D60" w:rsidRPr="00FC12AF" w:rsidRDefault="00360D60" w:rsidP="00360D60">
            <w:pPr>
              <w:jc w:val="left"/>
              <w:rPr>
                <w:sz w:val="18"/>
                <w:szCs w:val="18"/>
              </w:rPr>
            </w:pPr>
            <w:r w:rsidRPr="00FC12AF">
              <w:rPr>
                <w:sz w:val="18"/>
                <w:szCs w:val="18"/>
              </w:rPr>
              <w:t>OŠ "Mokošica"</w:t>
            </w:r>
          </w:p>
        </w:tc>
        <w:tc>
          <w:tcPr>
            <w:tcW w:w="1105" w:type="dxa"/>
            <w:shd w:val="clear" w:color="auto" w:fill="auto"/>
            <w:vAlign w:val="center"/>
          </w:tcPr>
          <w:p w14:paraId="78543353" w14:textId="5DCF6FC9" w:rsidR="00360D60" w:rsidRPr="00FC12AF" w:rsidRDefault="00360D60" w:rsidP="00FC12AF">
            <w:pPr>
              <w:jc w:val="center"/>
              <w:rPr>
                <w:sz w:val="18"/>
                <w:szCs w:val="18"/>
              </w:rPr>
            </w:pPr>
            <w:r w:rsidRPr="00FC12AF">
              <w:rPr>
                <w:sz w:val="18"/>
                <w:szCs w:val="18"/>
              </w:rPr>
              <w:t>5</w:t>
            </w:r>
            <w:r w:rsidR="00FC12AF">
              <w:rPr>
                <w:sz w:val="18"/>
                <w:szCs w:val="18"/>
              </w:rPr>
              <w:t>.</w:t>
            </w:r>
            <w:r w:rsidRPr="00FC12AF">
              <w:rPr>
                <w:sz w:val="18"/>
                <w:szCs w:val="18"/>
              </w:rPr>
              <w:t>700</w:t>
            </w:r>
            <w:r w:rsidR="00FC12AF">
              <w:rPr>
                <w:sz w:val="18"/>
                <w:szCs w:val="18"/>
              </w:rPr>
              <w:t>,00</w:t>
            </w:r>
          </w:p>
        </w:tc>
        <w:tc>
          <w:tcPr>
            <w:tcW w:w="1378" w:type="dxa"/>
            <w:shd w:val="clear" w:color="auto" w:fill="auto"/>
            <w:vAlign w:val="center"/>
          </w:tcPr>
          <w:p w14:paraId="5141E2AC" w14:textId="5B47E571" w:rsidR="00360D60" w:rsidRPr="00FC12AF" w:rsidRDefault="00360D60" w:rsidP="00FC12AF">
            <w:pPr>
              <w:jc w:val="center"/>
              <w:rPr>
                <w:sz w:val="18"/>
                <w:szCs w:val="18"/>
              </w:rPr>
            </w:pPr>
            <w:r w:rsidRPr="00FC12AF">
              <w:rPr>
                <w:sz w:val="18"/>
                <w:szCs w:val="18"/>
              </w:rPr>
              <w:t>102.089,74</w:t>
            </w:r>
          </w:p>
        </w:tc>
        <w:tc>
          <w:tcPr>
            <w:tcW w:w="1257" w:type="dxa"/>
            <w:shd w:val="clear" w:color="auto" w:fill="auto"/>
            <w:vAlign w:val="center"/>
          </w:tcPr>
          <w:p w14:paraId="67A1D37F" w14:textId="3DAF9284" w:rsidR="00360D60" w:rsidRPr="00FC12AF" w:rsidRDefault="00FC12AF" w:rsidP="00FC12AF">
            <w:pPr>
              <w:jc w:val="center"/>
              <w:rPr>
                <w:sz w:val="18"/>
                <w:szCs w:val="18"/>
              </w:rPr>
            </w:pPr>
            <w:r w:rsidRPr="00FC12AF">
              <w:rPr>
                <w:sz w:val="18"/>
                <w:szCs w:val="18"/>
              </w:rPr>
              <w:t>n/a</w:t>
            </w:r>
          </w:p>
        </w:tc>
        <w:tc>
          <w:tcPr>
            <w:tcW w:w="1284" w:type="dxa"/>
            <w:shd w:val="clear" w:color="auto" w:fill="auto"/>
            <w:vAlign w:val="center"/>
          </w:tcPr>
          <w:p w14:paraId="463BA85F" w14:textId="127F880F" w:rsidR="00360D60" w:rsidRPr="00FC12AF" w:rsidRDefault="00360D60" w:rsidP="00FC12AF">
            <w:pPr>
              <w:jc w:val="center"/>
              <w:rPr>
                <w:sz w:val="18"/>
                <w:szCs w:val="18"/>
              </w:rPr>
            </w:pPr>
            <w:r w:rsidRPr="00FC12AF">
              <w:rPr>
                <w:sz w:val="18"/>
                <w:szCs w:val="18"/>
              </w:rPr>
              <w:t>199.200,00</w:t>
            </w:r>
          </w:p>
        </w:tc>
        <w:tc>
          <w:tcPr>
            <w:tcW w:w="1262" w:type="dxa"/>
            <w:shd w:val="clear" w:color="auto" w:fill="auto"/>
            <w:vAlign w:val="center"/>
          </w:tcPr>
          <w:p w14:paraId="79B71A4D" w14:textId="585BE555" w:rsidR="00360D60" w:rsidRPr="00FC12AF" w:rsidRDefault="00FC12AF" w:rsidP="00FC12AF">
            <w:pPr>
              <w:jc w:val="center"/>
              <w:rPr>
                <w:sz w:val="18"/>
                <w:szCs w:val="18"/>
              </w:rPr>
            </w:pPr>
            <w:r w:rsidRPr="00FC12AF">
              <w:rPr>
                <w:sz w:val="18"/>
                <w:szCs w:val="18"/>
              </w:rPr>
              <w:t>26,43</w:t>
            </w:r>
          </w:p>
        </w:tc>
      </w:tr>
      <w:tr w:rsidR="00B678EF" w:rsidRPr="000C109C" w14:paraId="7706E4AA" w14:textId="77777777" w:rsidTr="00B678EF">
        <w:tc>
          <w:tcPr>
            <w:tcW w:w="3064" w:type="dxa"/>
            <w:shd w:val="clear" w:color="auto" w:fill="F2F2F2" w:themeFill="background1" w:themeFillShade="F2"/>
            <w:vAlign w:val="center"/>
          </w:tcPr>
          <w:p w14:paraId="406DFB6E" w14:textId="5849D945" w:rsidR="00B678EF" w:rsidRPr="00302399" w:rsidRDefault="00B678EF" w:rsidP="00B678EF">
            <w:pPr>
              <w:jc w:val="left"/>
              <w:rPr>
                <w:b/>
                <w:bCs/>
                <w:sz w:val="18"/>
                <w:szCs w:val="18"/>
              </w:rPr>
            </w:pPr>
            <w:r w:rsidRPr="00302399">
              <w:rPr>
                <w:b/>
                <w:bCs/>
                <w:sz w:val="18"/>
                <w:szCs w:val="18"/>
              </w:rPr>
              <w:t>UKUPNO</w:t>
            </w:r>
          </w:p>
        </w:tc>
        <w:tc>
          <w:tcPr>
            <w:tcW w:w="1105" w:type="dxa"/>
            <w:shd w:val="clear" w:color="auto" w:fill="F2F2F2" w:themeFill="background1" w:themeFillShade="F2"/>
            <w:vAlign w:val="center"/>
          </w:tcPr>
          <w:p w14:paraId="565378E3" w14:textId="3BDEA372" w:rsidR="00B678EF" w:rsidRPr="00302399" w:rsidRDefault="00B678EF" w:rsidP="00B678EF">
            <w:pPr>
              <w:jc w:val="center"/>
              <w:rPr>
                <w:b/>
                <w:bCs/>
                <w:sz w:val="18"/>
                <w:szCs w:val="18"/>
              </w:rPr>
            </w:pPr>
            <w:r>
              <w:rPr>
                <w:b/>
                <w:bCs/>
                <w:sz w:val="18"/>
                <w:szCs w:val="18"/>
              </w:rPr>
              <w:t>12.403,10</w:t>
            </w:r>
          </w:p>
        </w:tc>
        <w:tc>
          <w:tcPr>
            <w:tcW w:w="1378" w:type="dxa"/>
            <w:shd w:val="clear" w:color="auto" w:fill="F2F2F2" w:themeFill="background1" w:themeFillShade="F2"/>
          </w:tcPr>
          <w:p w14:paraId="5B5172B5" w14:textId="70329187" w:rsidR="00B678EF" w:rsidRPr="00302399" w:rsidRDefault="00B678EF" w:rsidP="00B678EF">
            <w:pPr>
              <w:jc w:val="center"/>
              <w:rPr>
                <w:b/>
                <w:bCs/>
                <w:sz w:val="18"/>
                <w:szCs w:val="18"/>
              </w:rPr>
            </w:pPr>
            <w:r w:rsidRPr="00B678EF">
              <w:rPr>
                <w:b/>
                <w:bCs/>
                <w:sz w:val="18"/>
                <w:szCs w:val="18"/>
              </w:rPr>
              <w:t>352.004,12</w:t>
            </w:r>
          </w:p>
        </w:tc>
        <w:tc>
          <w:tcPr>
            <w:tcW w:w="1257" w:type="dxa"/>
            <w:shd w:val="clear" w:color="auto" w:fill="F2F2F2" w:themeFill="background1" w:themeFillShade="F2"/>
          </w:tcPr>
          <w:p w14:paraId="5EAA6637" w14:textId="5C32BC3E" w:rsidR="00B678EF" w:rsidRPr="00302399" w:rsidRDefault="002969F1" w:rsidP="00B678EF">
            <w:pPr>
              <w:jc w:val="center"/>
              <w:rPr>
                <w:b/>
                <w:bCs/>
                <w:sz w:val="18"/>
                <w:szCs w:val="18"/>
              </w:rPr>
            </w:pPr>
            <w:r w:rsidRPr="002969F1">
              <w:rPr>
                <w:b/>
                <w:bCs/>
                <w:sz w:val="18"/>
                <w:szCs w:val="18"/>
              </w:rPr>
              <w:t>306.908,07</w:t>
            </w:r>
          </w:p>
        </w:tc>
        <w:tc>
          <w:tcPr>
            <w:tcW w:w="1284" w:type="dxa"/>
            <w:shd w:val="clear" w:color="auto" w:fill="F2F2F2" w:themeFill="background1" w:themeFillShade="F2"/>
          </w:tcPr>
          <w:p w14:paraId="4A202B5D" w14:textId="09D18745" w:rsidR="00B678EF" w:rsidRPr="00302399" w:rsidRDefault="00B96134" w:rsidP="00B678EF">
            <w:pPr>
              <w:jc w:val="center"/>
              <w:rPr>
                <w:b/>
                <w:bCs/>
                <w:sz w:val="18"/>
                <w:szCs w:val="18"/>
              </w:rPr>
            </w:pPr>
            <w:r>
              <w:rPr>
                <w:b/>
                <w:bCs/>
                <w:sz w:val="18"/>
                <w:szCs w:val="18"/>
              </w:rPr>
              <w:t>937.590,82</w:t>
            </w:r>
          </w:p>
        </w:tc>
        <w:tc>
          <w:tcPr>
            <w:tcW w:w="1262" w:type="dxa"/>
            <w:shd w:val="clear" w:color="auto" w:fill="F2F2F2" w:themeFill="background1" w:themeFillShade="F2"/>
            <w:vAlign w:val="center"/>
          </w:tcPr>
          <w:p w14:paraId="4F2C7164" w14:textId="0ED6F7E3" w:rsidR="00B678EF" w:rsidRPr="00302399" w:rsidRDefault="00B678EF" w:rsidP="00B678EF">
            <w:pPr>
              <w:jc w:val="center"/>
              <w:rPr>
                <w:b/>
                <w:bCs/>
                <w:sz w:val="18"/>
                <w:szCs w:val="18"/>
              </w:rPr>
            </w:pPr>
            <w:r>
              <w:rPr>
                <w:b/>
                <w:bCs/>
                <w:sz w:val="18"/>
                <w:szCs w:val="18"/>
              </w:rPr>
              <w:t>-</w:t>
            </w:r>
          </w:p>
        </w:tc>
      </w:tr>
    </w:tbl>
    <w:p w14:paraId="178844D7" w14:textId="77777777" w:rsidR="00FE2E3B" w:rsidRDefault="00FE2E3B" w:rsidP="00EB2CCB"/>
    <w:p w14:paraId="6904C3A5" w14:textId="1231A761" w:rsidR="00E03A0D" w:rsidRDefault="00E03A0D" w:rsidP="00E03A0D">
      <w:r>
        <w:t xml:space="preserve">Ovdje je bitno spomenuti da je loživo ulje ekološki neprihvatljiv energent te je poželjno da zgrade koje još uvijek koriste loživo ulje kao energent za grijanje i pripremu PTV-a isti zamijene s ekološki prihvatljivijim energentima. </w:t>
      </w:r>
      <w:r w:rsidR="00683239">
        <w:t xml:space="preserve">Stoga, predlaže se zamjena loživog ulja u </w:t>
      </w:r>
      <w:r w:rsidR="00BF3E82">
        <w:t>svim</w:t>
      </w:r>
      <w:r w:rsidR="00683239">
        <w:t xml:space="preserve"> zgradama</w:t>
      </w:r>
      <w:r w:rsidR="00BF3E82">
        <w:t xml:space="preserve"> prikazanim u gornjoj tablici.</w:t>
      </w:r>
    </w:p>
    <w:p w14:paraId="147F8389" w14:textId="029F76D0" w:rsidR="00D05073" w:rsidRPr="008F138A" w:rsidRDefault="00D05073" w:rsidP="00B85AC6">
      <w:pPr>
        <w:pStyle w:val="Naslov3"/>
      </w:pPr>
      <w:bookmarkStart w:id="20" w:name="_Toc109139149"/>
      <w:r w:rsidRPr="008F138A">
        <w:t>Analiza zbirne potrošnje</w:t>
      </w:r>
      <w:bookmarkEnd w:id="20"/>
      <w:r w:rsidRPr="008F138A">
        <w:t xml:space="preserve"> </w:t>
      </w:r>
    </w:p>
    <w:p w14:paraId="462771D2" w14:textId="77777777" w:rsidR="00D05073" w:rsidRPr="00D05073" w:rsidRDefault="00D05073" w:rsidP="00D05073"/>
    <w:p w14:paraId="25ED0EF4" w14:textId="4DB78C5E" w:rsidR="00D05073" w:rsidRDefault="00AE4F79" w:rsidP="00D05073">
      <w:r>
        <w:t>Konačno, p</w:t>
      </w:r>
      <w:r w:rsidR="00D05073">
        <w:t>romatrajući ukupnu specifičnu potrošnju svih energenata</w:t>
      </w:r>
      <w:r w:rsidR="008F138A">
        <w:t xml:space="preserve"> (električne energije i loživog ulja)</w:t>
      </w:r>
      <w:r w:rsidR="00D05073">
        <w:t>, sljedeće zgrade bilježe najveće vrijednosti</w:t>
      </w:r>
      <w:r w:rsidR="00D05073" w:rsidRPr="00883FB6">
        <w:t>:</w:t>
      </w:r>
    </w:p>
    <w:p w14:paraId="383379D5" w14:textId="3B7B7A09" w:rsidR="00324918" w:rsidRDefault="00324918" w:rsidP="00B85AC6">
      <w:pPr>
        <w:pStyle w:val="Odlomakpopisa"/>
        <w:numPr>
          <w:ilvl w:val="0"/>
          <w:numId w:val="7"/>
        </w:numPr>
      </w:pPr>
      <w:r>
        <w:t xml:space="preserve">Knežev dvor – trafostanica s specifičnom prosječnom </w:t>
      </w:r>
      <w:r w:rsidR="001C4618">
        <w:t>ukupnom potrošnjom</w:t>
      </w:r>
      <w:r>
        <w:t xml:space="preserve"> energije u posljednje tri godine u iznosu od 886,10 kWh/m</w:t>
      </w:r>
      <w:r w:rsidRPr="00324918">
        <w:rPr>
          <w:vertAlign w:val="superscript"/>
        </w:rPr>
        <w:t>2</w:t>
      </w:r>
      <w:r>
        <w:t>;</w:t>
      </w:r>
    </w:p>
    <w:p w14:paraId="29D5AD09" w14:textId="20EF71D9" w:rsidR="00324918" w:rsidRDefault="00324918" w:rsidP="00B85AC6">
      <w:pPr>
        <w:pStyle w:val="Odlomakpopisa"/>
        <w:numPr>
          <w:ilvl w:val="0"/>
          <w:numId w:val="7"/>
        </w:numPr>
      </w:pPr>
      <w:r>
        <w:t xml:space="preserve">Etnografski muzej „Rupe“ s specifičnom </w:t>
      </w:r>
      <w:r w:rsidR="001C4618">
        <w:t>prosječnom ukupnom potrošnjom energije</w:t>
      </w:r>
      <w:r>
        <w:t xml:space="preserve"> u posljednje tri godine u iznosu od 511,43 kWh/m</w:t>
      </w:r>
      <w:r w:rsidRPr="00324918">
        <w:rPr>
          <w:vertAlign w:val="superscript"/>
        </w:rPr>
        <w:t>2</w:t>
      </w:r>
      <w:r>
        <w:t>;</w:t>
      </w:r>
    </w:p>
    <w:p w14:paraId="504BA5A2" w14:textId="611AE136" w:rsidR="001C4618" w:rsidRDefault="00324918" w:rsidP="00B85AC6">
      <w:pPr>
        <w:pStyle w:val="Odlomakpopisa"/>
        <w:numPr>
          <w:ilvl w:val="0"/>
          <w:numId w:val="7"/>
        </w:numPr>
      </w:pPr>
      <w:r>
        <w:t xml:space="preserve">Dječji vrtić Palčica s specifičnom </w:t>
      </w:r>
      <w:r w:rsidR="001C4618">
        <w:t xml:space="preserve">prosječnom ukupnom potrošnjom energije </w:t>
      </w:r>
      <w:r>
        <w:t>u posljednje tri godine u iznosu od 304,05 kWh/m</w:t>
      </w:r>
      <w:r w:rsidRPr="00324918">
        <w:rPr>
          <w:vertAlign w:val="superscript"/>
        </w:rPr>
        <w:t>2</w:t>
      </w:r>
      <w:r>
        <w:t>;</w:t>
      </w:r>
    </w:p>
    <w:p w14:paraId="003BB9A4" w14:textId="77777777" w:rsidR="00324918" w:rsidRDefault="00210F41" w:rsidP="00B85AC6">
      <w:pPr>
        <w:pStyle w:val="Odlomakpopisa"/>
        <w:numPr>
          <w:ilvl w:val="0"/>
          <w:numId w:val="7"/>
        </w:numPr>
      </w:pPr>
      <w:r>
        <w:t>Pomorski muzej</w:t>
      </w:r>
      <w:r w:rsidR="001C4618">
        <w:t xml:space="preserve"> s specifičnom prosječnom ukupnom potrošnjom energije u posljednje tri godine u iznosu od </w:t>
      </w:r>
      <w:r>
        <w:t>261,73</w:t>
      </w:r>
      <w:r w:rsidR="001C4618">
        <w:t xml:space="preserve"> kWh/m</w:t>
      </w:r>
      <w:r w:rsidR="001C4618" w:rsidRPr="001C4618">
        <w:rPr>
          <w:vertAlign w:val="superscript"/>
        </w:rPr>
        <w:t>2</w:t>
      </w:r>
      <w:r w:rsidR="001C4618">
        <w:t>;</w:t>
      </w:r>
    </w:p>
    <w:p w14:paraId="19C2F03C" w14:textId="59CBC3F5" w:rsidR="00BB63C2" w:rsidRDefault="00210F41" w:rsidP="00B85AC6">
      <w:pPr>
        <w:pStyle w:val="Odlomakpopisa"/>
        <w:numPr>
          <w:ilvl w:val="0"/>
          <w:numId w:val="7"/>
        </w:numPr>
      </w:pPr>
      <w:r>
        <w:t xml:space="preserve">Dječji vrtić Gruž s specifičnom prosječnom ukupnom potrošnjom energije u posljednje tri godine u iznosu od </w:t>
      </w:r>
      <w:r w:rsidR="000C589C">
        <w:t>200</w:t>
      </w:r>
      <w:r>
        <w:t>,</w:t>
      </w:r>
      <w:r w:rsidR="000C589C">
        <w:t>2</w:t>
      </w:r>
      <w:r>
        <w:t>3 kWh/m</w:t>
      </w:r>
      <w:r w:rsidRPr="00210F41">
        <w:rPr>
          <w:vertAlign w:val="superscript"/>
        </w:rPr>
        <w:t>2</w:t>
      </w:r>
      <w:r>
        <w:t>.</w:t>
      </w:r>
    </w:p>
    <w:p w14:paraId="466A4528" w14:textId="77777777" w:rsidR="00E0366C" w:rsidRDefault="00E0366C" w:rsidP="00E0366C"/>
    <w:p w14:paraId="6686DE93" w14:textId="403FC3FC" w:rsidR="00BB63C2" w:rsidRDefault="00BB63C2" w:rsidP="00B85AC6">
      <w:pPr>
        <w:pStyle w:val="Naslov2"/>
      </w:pPr>
      <w:bookmarkStart w:id="21" w:name="_Toc117673728"/>
      <w:r>
        <w:lastRenderedPageBreak/>
        <w:t>Analiza potrošnje na temelju podataka Naručitelja</w:t>
      </w:r>
      <w:bookmarkEnd w:id="21"/>
    </w:p>
    <w:p w14:paraId="0392C9A9" w14:textId="77777777" w:rsidR="001A49AC" w:rsidRDefault="001A49AC" w:rsidP="00BB63C2"/>
    <w:p w14:paraId="1CF0E5A7" w14:textId="77777777" w:rsidR="001A49AC" w:rsidRDefault="00E65E92" w:rsidP="00BB63C2">
      <w:r>
        <w:t xml:space="preserve">Grad Dubrovnik </w:t>
      </w:r>
      <w:r w:rsidR="0042374C">
        <w:t xml:space="preserve"> je , osim prethodno analiziranih podataka, prikupio i podatke o potrošnjama </w:t>
      </w:r>
      <w:r w:rsidR="00733A36">
        <w:t xml:space="preserve">onih </w:t>
      </w:r>
      <w:r w:rsidR="0042374C">
        <w:t>objekata koj</w:t>
      </w:r>
      <w:r w:rsidR="00733A36">
        <w:t>i</w:t>
      </w:r>
      <w:r w:rsidR="0042374C">
        <w:t xml:space="preserve"> se ne nalaze u ISGE bazi podataka. Potrošnje koje su prikupljene </w:t>
      </w:r>
      <w:r w:rsidR="00C601C8">
        <w:t>odnose se</w:t>
      </w:r>
      <w:r w:rsidR="0042374C">
        <w:t xml:space="preserve"> </w:t>
      </w:r>
      <w:r w:rsidR="00C601C8">
        <w:t>n</w:t>
      </w:r>
      <w:r w:rsidR="0042374C">
        <w:t xml:space="preserve">a prethodnu godinu (2021.) </w:t>
      </w:r>
      <w:r w:rsidR="00C601C8">
        <w:t>.</w:t>
      </w:r>
      <w:r w:rsidR="003D17AD">
        <w:t xml:space="preserve">Navedeni podaci prikazani su tablicom u nastavku. </w:t>
      </w:r>
    </w:p>
    <w:p w14:paraId="60A6E885" w14:textId="1ACCD9A4" w:rsidR="003D17AD" w:rsidRDefault="003D17AD" w:rsidP="003D17AD">
      <w:pPr>
        <w:pStyle w:val="Opisslike"/>
      </w:pPr>
      <w:bookmarkStart w:id="22" w:name="_Toc117673591"/>
      <w:r>
        <w:t xml:space="preserve">Tablica </w:t>
      </w:r>
      <w:r>
        <w:fldChar w:fldCharType="begin"/>
      </w:r>
      <w:r>
        <w:instrText xml:space="preserve"> STYLEREF 1 \s </w:instrText>
      </w:r>
      <w:r>
        <w:fldChar w:fldCharType="separate"/>
      </w:r>
      <w:r w:rsidR="002E1CE1">
        <w:rPr>
          <w:noProof/>
        </w:rPr>
        <w:t>2</w:t>
      </w:r>
      <w:r>
        <w:fldChar w:fldCharType="end"/>
      </w:r>
      <w:r>
        <w:noBreakHyphen/>
      </w:r>
      <w:r>
        <w:fldChar w:fldCharType="begin"/>
      </w:r>
      <w:r>
        <w:instrText xml:space="preserve"> SEQ Tablica \* ARABIC \s 1 </w:instrText>
      </w:r>
      <w:r>
        <w:fldChar w:fldCharType="separate"/>
      </w:r>
      <w:r w:rsidR="002E1CE1">
        <w:rPr>
          <w:noProof/>
        </w:rPr>
        <w:t>3</w:t>
      </w:r>
      <w:r>
        <w:fldChar w:fldCharType="end"/>
      </w:r>
      <w:r>
        <w:t xml:space="preserve"> </w:t>
      </w:r>
      <w:r w:rsidRPr="001B329B">
        <w:t xml:space="preserve">Prikaz potrošnje </w:t>
      </w:r>
      <w:r>
        <w:t xml:space="preserve">energenata dodatnih objekata </w:t>
      </w:r>
      <w:r w:rsidR="009C2CC0">
        <w:t>Grada Dubrovnika u 2021. godini</w:t>
      </w:r>
      <w:bookmarkEnd w:id="22"/>
    </w:p>
    <w:tbl>
      <w:tblPr>
        <w:tblStyle w:val="Reetkatablice"/>
        <w:tblW w:w="5000" w:type="pct"/>
        <w:jc w:val="center"/>
        <w:tblLook w:val="04A0" w:firstRow="1" w:lastRow="0" w:firstColumn="1" w:lastColumn="0" w:noHBand="0" w:noVBand="1"/>
      </w:tblPr>
      <w:tblGrid>
        <w:gridCol w:w="2689"/>
        <w:gridCol w:w="1275"/>
        <w:gridCol w:w="1843"/>
        <w:gridCol w:w="1701"/>
        <w:gridCol w:w="1842"/>
      </w:tblGrid>
      <w:tr w:rsidR="00D55065" w:rsidRPr="00266859" w14:paraId="407B6E8D" w14:textId="77777777" w:rsidTr="00D55065">
        <w:trPr>
          <w:trHeight w:val="408"/>
          <w:tblHeader/>
          <w:jc w:val="center"/>
        </w:trPr>
        <w:tc>
          <w:tcPr>
            <w:tcW w:w="2689" w:type="dxa"/>
            <w:shd w:val="clear" w:color="auto" w:fill="F2F2F2" w:themeFill="background1" w:themeFillShade="F2"/>
            <w:vAlign w:val="center"/>
          </w:tcPr>
          <w:p w14:paraId="0461F996" w14:textId="2B4209B9" w:rsidR="00D55065" w:rsidRPr="00266859" w:rsidRDefault="00D55065" w:rsidP="009C2CC0">
            <w:pPr>
              <w:jc w:val="center"/>
              <w:rPr>
                <w:sz w:val="18"/>
                <w:szCs w:val="18"/>
                <w:highlight w:val="yellow"/>
              </w:rPr>
            </w:pPr>
            <w:r w:rsidRPr="009C2CC0">
              <w:rPr>
                <w:b/>
                <w:bCs/>
                <w:sz w:val="18"/>
                <w:szCs w:val="18"/>
              </w:rPr>
              <w:t>Naziv objekta</w:t>
            </w:r>
          </w:p>
        </w:tc>
        <w:tc>
          <w:tcPr>
            <w:tcW w:w="1275" w:type="dxa"/>
            <w:shd w:val="clear" w:color="auto" w:fill="F2F2F2" w:themeFill="background1" w:themeFillShade="F2"/>
            <w:vAlign w:val="center"/>
          </w:tcPr>
          <w:p w14:paraId="3DB0A96A" w14:textId="58794D27" w:rsidR="00D55065" w:rsidRPr="00266859" w:rsidRDefault="00D55065">
            <w:pPr>
              <w:jc w:val="center"/>
              <w:rPr>
                <w:sz w:val="18"/>
                <w:szCs w:val="18"/>
                <w:highlight w:val="yellow"/>
              </w:rPr>
            </w:pPr>
            <w:r>
              <w:rPr>
                <w:b/>
                <w:bCs/>
                <w:sz w:val="18"/>
                <w:szCs w:val="18"/>
              </w:rPr>
              <w:t>Grijana površina [m</w:t>
            </w:r>
            <w:r w:rsidRPr="009C2CC0">
              <w:rPr>
                <w:b/>
                <w:bCs/>
                <w:sz w:val="18"/>
                <w:szCs w:val="18"/>
                <w:vertAlign w:val="superscript"/>
              </w:rPr>
              <w:t>2</w:t>
            </w:r>
            <w:r>
              <w:rPr>
                <w:b/>
                <w:bCs/>
                <w:sz w:val="18"/>
                <w:szCs w:val="18"/>
              </w:rPr>
              <w:t>]</w:t>
            </w:r>
          </w:p>
        </w:tc>
        <w:tc>
          <w:tcPr>
            <w:tcW w:w="1843" w:type="dxa"/>
            <w:shd w:val="clear" w:color="auto" w:fill="F2F2F2" w:themeFill="background1" w:themeFillShade="F2"/>
            <w:vAlign w:val="center"/>
          </w:tcPr>
          <w:p w14:paraId="2B868A55" w14:textId="77777777" w:rsidR="00D55065" w:rsidRDefault="00D55065">
            <w:pPr>
              <w:jc w:val="center"/>
              <w:rPr>
                <w:b/>
                <w:bCs/>
                <w:sz w:val="18"/>
                <w:szCs w:val="18"/>
              </w:rPr>
            </w:pPr>
            <w:r>
              <w:rPr>
                <w:b/>
                <w:bCs/>
                <w:sz w:val="18"/>
                <w:szCs w:val="18"/>
              </w:rPr>
              <w:t xml:space="preserve">Potrošnja električne energije </w:t>
            </w:r>
          </w:p>
          <w:p w14:paraId="3D600AA5" w14:textId="30A778EF" w:rsidR="00D55065" w:rsidRPr="00266859" w:rsidRDefault="00D55065">
            <w:pPr>
              <w:jc w:val="center"/>
              <w:rPr>
                <w:b/>
                <w:bCs/>
                <w:sz w:val="18"/>
                <w:szCs w:val="18"/>
              </w:rPr>
            </w:pPr>
            <w:r>
              <w:rPr>
                <w:b/>
                <w:bCs/>
                <w:sz w:val="18"/>
                <w:szCs w:val="18"/>
              </w:rPr>
              <w:t>[kWh]</w:t>
            </w:r>
          </w:p>
        </w:tc>
        <w:tc>
          <w:tcPr>
            <w:tcW w:w="1701" w:type="dxa"/>
            <w:shd w:val="clear" w:color="auto" w:fill="F2F2F2" w:themeFill="background1" w:themeFillShade="F2"/>
            <w:vAlign w:val="center"/>
          </w:tcPr>
          <w:p w14:paraId="05B266C9" w14:textId="36B35C57" w:rsidR="00D55065" w:rsidRDefault="00D55065" w:rsidP="00D55065">
            <w:pPr>
              <w:jc w:val="center"/>
              <w:rPr>
                <w:b/>
                <w:bCs/>
                <w:sz w:val="18"/>
                <w:szCs w:val="18"/>
              </w:rPr>
            </w:pPr>
            <w:r>
              <w:rPr>
                <w:b/>
                <w:bCs/>
                <w:sz w:val="18"/>
                <w:szCs w:val="18"/>
              </w:rPr>
              <w:t xml:space="preserve">Potrošnja loživog ulja </w:t>
            </w:r>
          </w:p>
          <w:p w14:paraId="28852C31" w14:textId="281DE43E" w:rsidR="00D55065" w:rsidRPr="00266859" w:rsidRDefault="00D55065" w:rsidP="00D55065">
            <w:pPr>
              <w:jc w:val="center"/>
              <w:rPr>
                <w:b/>
                <w:bCs/>
                <w:sz w:val="18"/>
                <w:szCs w:val="18"/>
              </w:rPr>
            </w:pPr>
            <w:r>
              <w:rPr>
                <w:b/>
                <w:bCs/>
                <w:sz w:val="18"/>
                <w:szCs w:val="18"/>
              </w:rPr>
              <w:t>[kWh]</w:t>
            </w:r>
          </w:p>
        </w:tc>
        <w:tc>
          <w:tcPr>
            <w:tcW w:w="1842" w:type="dxa"/>
            <w:shd w:val="clear" w:color="auto" w:fill="F2F2F2" w:themeFill="background1" w:themeFillShade="F2"/>
            <w:vAlign w:val="center"/>
          </w:tcPr>
          <w:p w14:paraId="0101D8F1" w14:textId="44C84D8B" w:rsidR="00D55065" w:rsidRDefault="00D55065" w:rsidP="00D55065">
            <w:pPr>
              <w:jc w:val="center"/>
              <w:rPr>
                <w:b/>
                <w:bCs/>
                <w:sz w:val="18"/>
                <w:szCs w:val="18"/>
              </w:rPr>
            </w:pPr>
            <w:r>
              <w:rPr>
                <w:b/>
                <w:bCs/>
                <w:sz w:val="18"/>
                <w:szCs w:val="18"/>
              </w:rPr>
              <w:t>Ukupna specifična potrošnja</w:t>
            </w:r>
          </w:p>
          <w:p w14:paraId="64237CE6" w14:textId="06A52B80" w:rsidR="00D55065" w:rsidRPr="00266859" w:rsidRDefault="00D55065" w:rsidP="00D55065">
            <w:pPr>
              <w:jc w:val="center"/>
              <w:rPr>
                <w:sz w:val="18"/>
                <w:szCs w:val="18"/>
                <w:highlight w:val="yellow"/>
              </w:rPr>
            </w:pPr>
            <w:r>
              <w:rPr>
                <w:b/>
                <w:bCs/>
                <w:sz w:val="18"/>
                <w:szCs w:val="18"/>
              </w:rPr>
              <w:t>[kWh</w:t>
            </w:r>
            <w:r w:rsidR="001E38D2">
              <w:rPr>
                <w:b/>
                <w:bCs/>
                <w:sz w:val="18"/>
                <w:szCs w:val="18"/>
              </w:rPr>
              <w:t>/m</w:t>
            </w:r>
            <w:r w:rsidR="001E38D2" w:rsidRPr="001E38D2">
              <w:rPr>
                <w:b/>
                <w:bCs/>
                <w:sz w:val="18"/>
                <w:szCs w:val="18"/>
                <w:vertAlign w:val="superscript"/>
              </w:rPr>
              <w:t>2</w:t>
            </w:r>
            <w:r>
              <w:rPr>
                <w:b/>
                <w:bCs/>
                <w:sz w:val="18"/>
                <w:szCs w:val="18"/>
              </w:rPr>
              <w:t>]</w:t>
            </w:r>
          </w:p>
        </w:tc>
      </w:tr>
      <w:tr w:rsidR="00FA2B56" w:rsidRPr="00266859" w14:paraId="3A66B115" w14:textId="77777777" w:rsidTr="00FA2B56">
        <w:trPr>
          <w:jc w:val="center"/>
        </w:trPr>
        <w:tc>
          <w:tcPr>
            <w:tcW w:w="2689" w:type="dxa"/>
            <w:shd w:val="clear" w:color="auto" w:fill="auto"/>
            <w:vAlign w:val="center"/>
          </w:tcPr>
          <w:p w14:paraId="5A4CFFBF" w14:textId="30BAE16A" w:rsidR="00FA2B56" w:rsidRPr="00BF3B72" w:rsidRDefault="00FA2B56" w:rsidP="00FA2B56">
            <w:pPr>
              <w:jc w:val="left"/>
              <w:rPr>
                <w:sz w:val="18"/>
                <w:szCs w:val="18"/>
              </w:rPr>
            </w:pPr>
            <w:r w:rsidRPr="00BF3B72">
              <w:rPr>
                <w:sz w:val="18"/>
                <w:szCs w:val="18"/>
              </w:rPr>
              <w:t xml:space="preserve">Atelijer </w:t>
            </w:r>
            <w:proofErr w:type="spellStart"/>
            <w:r w:rsidRPr="00BF3B72">
              <w:rPr>
                <w:sz w:val="18"/>
                <w:szCs w:val="18"/>
              </w:rPr>
              <w:t>Pulitika</w:t>
            </w:r>
            <w:proofErr w:type="spellEnd"/>
          </w:p>
        </w:tc>
        <w:tc>
          <w:tcPr>
            <w:tcW w:w="1275" w:type="dxa"/>
            <w:shd w:val="clear" w:color="auto" w:fill="auto"/>
            <w:vAlign w:val="center"/>
          </w:tcPr>
          <w:p w14:paraId="56FC2B23" w14:textId="4F8D0DB2" w:rsidR="00FA2B56" w:rsidRPr="00BF3B72" w:rsidRDefault="00FA2B56" w:rsidP="00FA2B56">
            <w:pPr>
              <w:jc w:val="center"/>
              <w:rPr>
                <w:sz w:val="18"/>
                <w:szCs w:val="18"/>
              </w:rPr>
            </w:pPr>
            <w:r w:rsidRPr="00BF3B72">
              <w:rPr>
                <w:sz w:val="18"/>
                <w:szCs w:val="18"/>
              </w:rPr>
              <w:t>102,20</w:t>
            </w:r>
          </w:p>
        </w:tc>
        <w:tc>
          <w:tcPr>
            <w:tcW w:w="1843" w:type="dxa"/>
            <w:shd w:val="clear" w:color="auto" w:fill="auto"/>
            <w:vAlign w:val="center"/>
          </w:tcPr>
          <w:p w14:paraId="230FB502" w14:textId="410E8957" w:rsidR="00FA2B56" w:rsidRPr="00BF3B72" w:rsidRDefault="00FA2B56" w:rsidP="00FA2B56">
            <w:pPr>
              <w:jc w:val="center"/>
              <w:rPr>
                <w:sz w:val="18"/>
                <w:szCs w:val="18"/>
              </w:rPr>
            </w:pPr>
            <w:r w:rsidRPr="00BF3B72">
              <w:rPr>
                <w:sz w:val="18"/>
                <w:szCs w:val="18"/>
              </w:rPr>
              <w:t>5</w:t>
            </w:r>
            <w:r w:rsidR="00102A00">
              <w:rPr>
                <w:sz w:val="18"/>
                <w:szCs w:val="18"/>
              </w:rPr>
              <w:t>.</w:t>
            </w:r>
            <w:r w:rsidRPr="00BF3B72">
              <w:rPr>
                <w:sz w:val="18"/>
                <w:szCs w:val="18"/>
              </w:rPr>
              <w:t>287</w:t>
            </w:r>
            <w:r w:rsidR="00102A00">
              <w:rPr>
                <w:sz w:val="18"/>
                <w:szCs w:val="18"/>
              </w:rPr>
              <w:t>,00</w:t>
            </w:r>
          </w:p>
        </w:tc>
        <w:tc>
          <w:tcPr>
            <w:tcW w:w="1701" w:type="dxa"/>
            <w:shd w:val="clear" w:color="auto" w:fill="auto"/>
            <w:vAlign w:val="center"/>
          </w:tcPr>
          <w:p w14:paraId="2C9FD8A8" w14:textId="0AF90695"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4ECA1A7B" w14:textId="17BDCCB9" w:rsidR="00FA2B56" w:rsidRPr="00FA2B56" w:rsidRDefault="00FA2B56" w:rsidP="00FA2B56">
            <w:pPr>
              <w:jc w:val="center"/>
              <w:rPr>
                <w:sz w:val="18"/>
                <w:szCs w:val="18"/>
              </w:rPr>
            </w:pPr>
            <w:r w:rsidRPr="00FA2B56">
              <w:rPr>
                <w:sz w:val="18"/>
                <w:szCs w:val="18"/>
              </w:rPr>
              <w:t>51,73</w:t>
            </w:r>
          </w:p>
        </w:tc>
      </w:tr>
      <w:tr w:rsidR="0045681A" w:rsidRPr="00266859" w14:paraId="52013C0B" w14:textId="77777777" w:rsidTr="00FA2B56">
        <w:trPr>
          <w:jc w:val="center"/>
        </w:trPr>
        <w:tc>
          <w:tcPr>
            <w:tcW w:w="2689" w:type="dxa"/>
            <w:shd w:val="clear" w:color="auto" w:fill="auto"/>
            <w:vAlign w:val="center"/>
          </w:tcPr>
          <w:p w14:paraId="7720F3F8" w14:textId="690E16B2" w:rsidR="0045681A" w:rsidRPr="00BF3B72" w:rsidRDefault="00F00FBE" w:rsidP="00FA2B56">
            <w:pPr>
              <w:jc w:val="left"/>
              <w:rPr>
                <w:sz w:val="18"/>
                <w:szCs w:val="18"/>
              </w:rPr>
            </w:pPr>
            <w:r>
              <w:rPr>
                <w:sz w:val="18"/>
                <w:szCs w:val="18"/>
              </w:rPr>
              <w:t>Dječji vrtić POS</w:t>
            </w:r>
            <w:r w:rsidR="00A13421" w:rsidRPr="00A13421">
              <w:rPr>
                <w:sz w:val="18"/>
                <w:szCs w:val="18"/>
                <w:vertAlign w:val="superscript"/>
              </w:rPr>
              <w:t>*</w:t>
            </w:r>
          </w:p>
        </w:tc>
        <w:tc>
          <w:tcPr>
            <w:tcW w:w="1275" w:type="dxa"/>
            <w:shd w:val="clear" w:color="auto" w:fill="auto"/>
            <w:vAlign w:val="center"/>
          </w:tcPr>
          <w:p w14:paraId="463C7019" w14:textId="762DD193" w:rsidR="0045681A" w:rsidRPr="00BF3B72" w:rsidRDefault="0026767E" w:rsidP="00FA2B56">
            <w:pPr>
              <w:jc w:val="center"/>
              <w:rPr>
                <w:sz w:val="18"/>
                <w:szCs w:val="18"/>
              </w:rPr>
            </w:pPr>
            <w:r>
              <w:rPr>
                <w:sz w:val="18"/>
                <w:szCs w:val="18"/>
              </w:rPr>
              <w:t>146,0</w:t>
            </w:r>
            <w:r w:rsidR="00B6578B">
              <w:rPr>
                <w:sz w:val="18"/>
                <w:szCs w:val="18"/>
              </w:rPr>
              <w:t>0</w:t>
            </w:r>
          </w:p>
        </w:tc>
        <w:tc>
          <w:tcPr>
            <w:tcW w:w="1843" w:type="dxa"/>
            <w:shd w:val="clear" w:color="auto" w:fill="auto"/>
            <w:vAlign w:val="center"/>
          </w:tcPr>
          <w:p w14:paraId="17A5446E" w14:textId="4B4C5C99" w:rsidR="0045681A" w:rsidRPr="00BF3B72" w:rsidRDefault="0026767E" w:rsidP="00FA2B56">
            <w:pPr>
              <w:jc w:val="center"/>
              <w:rPr>
                <w:sz w:val="18"/>
                <w:szCs w:val="18"/>
              </w:rPr>
            </w:pPr>
            <w:r>
              <w:rPr>
                <w:sz w:val="18"/>
                <w:szCs w:val="18"/>
              </w:rPr>
              <w:t>13</w:t>
            </w:r>
            <w:r w:rsidR="007917C6">
              <w:rPr>
                <w:sz w:val="18"/>
                <w:szCs w:val="18"/>
              </w:rPr>
              <w:t>.099,68</w:t>
            </w:r>
          </w:p>
        </w:tc>
        <w:tc>
          <w:tcPr>
            <w:tcW w:w="1701" w:type="dxa"/>
            <w:shd w:val="clear" w:color="auto" w:fill="auto"/>
            <w:vAlign w:val="center"/>
          </w:tcPr>
          <w:p w14:paraId="3A3EDF2B" w14:textId="7273A1BF" w:rsidR="0045681A" w:rsidRPr="00BF3B72" w:rsidRDefault="0026767E" w:rsidP="00FA2B56">
            <w:pPr>
              <w:jc w:val="center"/>
              <w:rPr>
                <w:sz w:val="18"/>
                <w:szCs w:val="18"/>
              </w:rPr>
            </w:pPr>
            <w:r>
              <w:rPr>
                <w:sz w:val="18"/>
                <w:szCs w:val="18"/>
              </w:rPr>
              <w:t>-</w:t>
            </w:r>
          </w:p>
        </w:tc>
        <w:tc>
          <w:tcPr>
            <w:tcW w:w="1842" w:type="dxa"/>
            <w:shd w:val="clear" w:color="auto" w:fill="auto"/>
            <w:vAlign w:val="center"/>
          </w:tcPr>
          <w:p w14:paraId="190438BC" w14:textId="4287BDDF" w:rsidR="0045681A" w:rsidRPr="00FA2B56" w:rsidRDefault="007917C6" w:rsidP="00FA2B56">
            <w:pPr>
              <w:jc w:val="center"/>
              <w:rPr>
                <w:sz w:val="18"/>
                <w:szCs w:val="18"/>
              </w:rPr>
            </w:pPr>
            <w:r>
              <w:rPr>
                <w:sz w:val="18"/>
                <w:szCs w:val="18"/>
              </w:rPr>
              <w:t>89,72</w:t>
            </w:r>
          </w:p>
        </w:tc>
      </w:tr>
      <w:tr w:rsidR="00B6578B" w:rsidRPr="00266859" w14:paraId="7D6C3E68" w14:textId="77777777" w:rsidTr="00FA2B56">
        <w:trPr>
          <w:jc w:val="center"/>
        </w:trPr>
        <w:tc>
          <w:tcPr>
            <w:tcW w:w="2689" w:type="dxa"/>
            <w:shd w:val="clear" w:color="auto" w:fill="auto"/>
            <w:vAlign w:val="center"/>
          </w:tcPr>
          <w:p w14:paraId="6DF8102C" w14:textId="274A8562" w:rsidR="00B6578B" w:rsidRDefault="00B6578B" w:rsidP="00FA2B56">
            <w:pPr>
              <w:jc w:val="left"/>
              <w:rPr>
                <w:sz w:val="18"/>
                <w:szCs w:val="18"/>
              </w:rPr>
            </w:pPr>
            <w:r>
              <w:rPr>
                <w:sz w:val="18"/>
                <w:szCs w:val="18"/>
              </w:rPr>
              <w:t>Uredi – POS</w:t>
            </w:r>
            <w:r w:rsidR="00A13421" w:rsidRPr="00A13421">
              <w:rPr>
                <w:sz w:val="18"/>
                <w:szCs w:val="18"/>
                <w:vertAlign w:val="superscript"/>
              </w:rPr>
              <w:t>*</w:t>
            </w:r>
          </w:p>
        </w:tc>
        <w:tc>
          <w:tcPr>
            <w:tcW w:w="1275" w:type="dxa"/>
            <w:shd w:val="clear" w:color="auto" w:fill="auto"/>
            <w:vAlign w:val="center"/>
          </w:tcPr>
          <w:p w14:paraId="60915AD9" w14:textId="56CDF102" w:rsidR="00B6578B" w:rsidRDefault="00B6578B" w:rsidP="00FA2B56">
            <w:pPr>
              <w:jc w:val="center"/>
              <w:rPr>
                <w:sz w:val="18"/>
                <w:szCs w:val="18"/>
              </w:rPr>
            </w:pPr>
            <w:r>
              <w:rPr>
                <w:sz w:val="18"/>
                <w:szCs w:val="18"/>
              </w:rPr>
              <w:t>104,00</w:t>
            </w:r>
          </w:p>
        </w:tc>
        <w:tc>
          <w:tcPr>
            <w:tcW w:w="1843" w:type="dxa"/>
            <w:shd w:val="clear" w:color="auto" w:fill="auto"/>
            <w:vAlign w:val="center"/>
          </w:tcPr>
          <w:p w14:paraId="43572234" w14:textId="6DC0844D" w:rsidR="00B6578B" w:rsidRDefault="000451B1" w:rsidP="00FA2B56">
            <w:pPr>
              <w:jc w:val="center"/>
              <w:rPr>
                <w:sz w:val="18"/>
                <w:szCs w:val="18"/>
              </w:rPr>
            </w:pPr>
            <w:r>
              <w:rPr>
                <w:sz w:val="18"/>
                <w:szCs w:val="18"/>
              </w:rPr>
              <w:t>5.329,84</w:t>
            </w:r>
          </w:p>
        </w:tc>
        <w:tc>
          <w:tcPr>
            <w:tcW w:w="1701" w:type="dxa"/>
            <w:shd w:val="clear" w:color="auto" w:fill="auto"/>
            <w:vAlign w:val="center"/>
          </w:tcPr>
          <w:p w14:paraId="00C809E6" w14:textId="0DA0775C" w:rsidR="00B6578B" w:rsidRDefault="000451B1" w:rsidP="00FA2B56">
            <w:pPr>
              <w:jc w:val="center"/>
              <w:rPr>
                <w:sz w:val="18"/>
                <w:szCs w:val="18"/>
              </w:rPr>
            </w:pPr>
            <w:r>
              <w:rPr>
                <w:sz w:val="18"/>
                <w:szCs w:val="18"/>
              </w:rPr>
              <w:t>-</w:t>
            </w:r>
          </w:p>
        </w:tc>
        <w:tc>
          <w:tcPr>
            <w:tcW w:w="1842" w:type="dxa"/>
            <w:shd w:val="clear" w:color="auto" w:fill="auto"/>
            <w:vAlign w:val="center"/>
          </w:tcPr>
          <w:p w14:paraId="15306A57" w14:textId="4AD6082E" w:rsidR="00B6578B" w:rsidRDefault="000451B1" w:rsidP="00FA2B56">
            <w:pPr>
              <w:jc w:val="center"/>
              <w:rPr>
                <w:sz w:val="18"/>
                <w:szCs w:val="18"/>
              </w:rPr>
            </w:pPr>
            <w:r>
              <w:rPr>
                <w:sz w:val="18"/>
                <w:szCs w:val="18"/>
              </w:rPr>
              <w:t>51,25</w:t>
            </w:r>
          </w:p>
        </w:tc>
      </w:tr>
      <w:tr w:rsidR="00FA2B56" w:rsidRPr="00266859" w14:paraId="2F247A31" w14:textId="77777777" w:rsidTr="00FA2B56">
        <w:trPr>
          <w:jc w:val="center"/>
        </w:trPr>
        <w:tc>
          <w:tcPr>
            <w:tcW w:w="2689" w:type="dxa"/>
            <w:shd w:val="clear" w:color="auto" w:fill="auto"/>
            <w:vAlign w:val="center"/>
          </w:tcPr>
          <w:p w14:paraId="6AE40852" w14:textId="4EF74349" w:rsidR="00FA2B56" w:rsidRPr="00BF3B72" w:rsidRDefault="00FA2B56" w:rsidP="00FA2B56">
            <w:pPr>
              <w:jc w:val="left"/>
              <w:rPr>
                <w:sz w:val="18"/>
                <w:szCs w:val="18"/>
              </w:rPr>
            </w:pPr>
            <w:r w:rsidRPr="00BF3B72">
              <w:rPr>
                <w:sz w:val="18"/>
                <w:szCs w:val="18"/>
              </w:rPr>
              <w:t>Dubrovački muzeji (Računovodstvo), Poljana Paska Miličevića 1, Dubrovnik</w:t>
            </w:r>
          </w:p>
        </w:tc>
        <w:tc>
          <w:tcPr>
            <w:tcW w:w="1275" w:type="dxa"/>
            <w:shd w:val="clear" w:color="auto" w:fill="auto"/>
            <w:vAlign w:val="center"/>
          </w:tcPr>
          <w:p w14:paraId="492013F2" w14:textId="208A371E" w:rsidR="00FA2B56" w:rsidRPr="00BF3B72" w:rsidRDefault="00FA2B56" w:rsidP="00FA2B56">
            <w:pPr>
              <w:jc w:val="center"/>
              <w:rPr>
                <w:sz w:val="18"/>
                <w:szCs w:val="18"/>
              </w:rPr>
            </w:pPr>
            <w:r w:rsidRPr="00BF3B72">
              <w:rPr>
                <w:sz w:val="18"/>
                <w:szCs w:val="18"/>
              </w:rPr>
              <w:t>140,00</w:t>
            </w:r>
          </w:p>
        </w:tc>
        <w:tc>
          <w:tcPr>
            <w:tcW w:w="1843" w:type="dxa"/>
            <w:shd w:val="clear" w:color="auto" w:fill="auto"/>
            <w:vAlign w:val="center"/>
          </w:tcPr>
          <w:p w14:paraId="6EAA02F4" w14:textId="51728331" w:rsidR="00FA2B56" w:rsidRPr="00BF3B72" w:rsidRDefault="00FA2B56" w:rsidP="00FA2B56">
            <w:pPr>
              <w:jc w:val="center"/>
              <w:rPr>
                <w:sz w:val="18"/>
                <w:szCs w:val="18"/>
              </w:rPr>
            </w:pPr>
            <w:r w:rsidRPr="00BF3B72">
              <w:rPr>
                <w:sz w:val="18"/>
                <w:szCs w:val="18"/>
              </w:rPr>
              <w:t>8</w:t>
            </w:r>
            <w:r w:rsidR="00102A00">
              <w:rPr>
                <w:sz w:val="18"/>
                <w:szCs w:val="18"/>
              </w:rPr>
              <w:t>.</w:t>
            </w:r>
            <w:r w:rsidRPr="00BF3B72">
              <w:rPr>
                <w:sz w:val="18"/>
                <w:szCs w:val="18"/>
              </w:rPr>
              <w:t>595</w:t>
            </w:r>
            <w:r w:rsidR="00102A00">
              <w:rPr>
                <w:sz w:val="18"/>
                <w:szCs w:val="18"/>
              </w:rPr>
              <w:t>,00</w:t>
            </w:r>
          </w:p>
        </w:tc>
        <w:tc>
          <w:tcPr>
            <w:tcW w:w="1701" w:type="dxa"/>
            <w:shd w:val="clear" w:color="auto" w:fill="auto"/>
            <w:vAlign w:val="center"/>
          </w:tcPr>
          <w:p w14:paraId="0B4034E4" w14:textId="0E7E4A70"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B27563E" w14:textId="715429AC" w:rsidR="00FA2B56" w:rsidRPr="00FA2B56" w:rsidRDefault="00FA2B56" w:rsidP="00FA2B56">
            <w:pPr>
              <w:jc w:val="center"/>
              <w:rPr>
                <w:sz w:val="18"/>
                <w:szCs w:val="18"/>
              </w:rPr>
            </w:pPr>
            <w:r w:rsidRPr="00FA2B56">
              <w:rPr>
                <w:sz w:val="18"/>
                <w:szCs w:val="18"/>
              </w:rPr>
              <w:t>61,39</w:t>
            </w:r>
          </w:p>
        </w:tc>
      </w:tr>
      <w:tr w:rsidR="00FA2B56" w:rsidRPr="00266859" w14:paraId="3E547FBD" w14:textId="77777777" w:rsidTr="00FA2B56">
        <w:trPr>
          <w:jc w:val="center"/>
        </w:trPr>
        <w:tc>
          <w:tcPr>
            <w:tcW w:w="2689" w:type="dxa"/>
            <w:shd w:val="clear" w:color="auto" w:fill="auto"/>
            <w:vAlign w:val="center"/>
          </w:tcPr>
          <w:p w14:paraId="25707269" w14:textId="03196653" w:rsidR="00FA2B56" w:rsidRPr="00BF3B72" w:rsidRDefault="00FA2B56" w:rsidP="00FA2B56">
            <w:pPr>
              <w:jc w:val="left"/>
              <w:rPr>
                <w:sz w:val="18"/>
                <w:szCs w:val="18"/>
              </w:rPr>
            </w:pPr>
            <w:r w:rsidRPr="00BF3B72">
              <w:rPr>
                <w:sz w:val="18"/>
                <w:szCs w:val="18"/>
              </w:rPr>
              <w:t xml:space="preserve">Dvorana za borilačke športove, </w:t>
            </w:r>
            <w:proofErr w:type="spellStart"/>
            <w:r w:rsidRPr="00BF3B72">
              <w:rPr>
                <w:sz w:val="18"/>
                <w:szCs w:val="18"/>
              </w:rPr>
              <w:t>Liechtensteinov</w:t>
            </w:r>
            <w:proofErr w:type="spellEnd"/>
            <w:r w:rsidRPr="00BF3B72">
              <w:rPr>
                <w:sz w:val="18"/>
                <w:szCs w:val="18"/>
              </w:rPr>
              <w:t xml:space="preserve"> put 12</w:t>
            </w:r>
          </w:p>
        </w:tc>
        <w:tc>
          <w:tcPr>
            <w:tcW w:w="1275" w:type="dxa"/>
            <w:shd w:val="clear" w:color="auto" w:fill="auto"/>
            <w:vAlign w:val="center"/>
          </w:tcPr>
          <w:p w14:paraId="65E1D9FE" w14:textId="1F733BB4" w:rsidR="00FA2B56" w:rsidRPr="00BF3B72" w:rsidRDefault="00FA2B56" w:rsidP="00FA2B56">
            <w:pPr>
              <w:jc w:val="center"/>
              <w:rPr>
                <w:sz w:val="18"/>
                <w:szCs w:val="18"/>
              </w:rPr>
            </w:pPr>
            <w:r w:rsidRPr="00BF3B72">
              <w:rPr>
                <w:sz w:val="18"/>
                <w:szCs w:val="18"/>
              </w:rPr>
              <w:t>459,00</w:t>
            </w:r>
          </w:p>
        </w:tc>
        <w:tc>
          <w:tcPr>
            <w:tcW w:w="1843" w:type="dxa"/>
            <w:shd w:val="clear" w:color="auto" w:fill="auto"/>
            <w:vAlign w:val="center"/>
          </w:tcPr>
          <w:p w14:paraId="2474D9CA" w14:textId="0A3064C3" w:rsidR="00FA2B56" w:rsidRPr="00BF3B72" w:rsidRDefault="00FA2B56" w:rsidP="00FA2B56">
            <w:pPr>
              <w:jc w:val="center"/>
              <w:rPr>
                <w:sz w:val="18"/>
                <w:szCs w:val="18"/>
              </w:rPr>
            </w:pPr>
            <w:r w:rsidRPr="00BF3B72">
              <w:rPr>
                <w:sz w:val="18"/>
                <w:szCs w:val="18"/>
              </w:rPr>
              <w:t>7</w:t>
            </w:r>
            <w:r w:rsidR="00102A00">
              <w:rPr>
                <w:sz w:val="18"/>
                <w:szCs w:val="18"/>
              </w:rPr>
              <w:t>.</w:t>
            </w:r>
            <w:r w:rsidRPr="00BF3B72">
              <w:rPr>
                <w:sz w:val="18"/>
                <w:szCs w:val="18"/>
              </w:rPr>
              <w:t>675</w:t>
            </w:r>
            <w:r w:rsidR="00102A00">
              <w:rPr>
                <w:sz w:val="18"/>
                <w:szCs w:val="18"/>
              </w:rPr>
              <w:t>,00</w:t>
            </w:r>
          </w:p>
        </w:tc>
        <w:tc>
          <w:tcPr>
            <w:tcW w:w="1701" w:type="dxa"/>
            <w:shd w:val="clear" w:color="auto" w:fill="auto"/>
            <w:vAlign w:val="center"/>
          </w:tcPr>
          <w:p w14:paraId="31D3DF2B" w14:textId="1DFA6908"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38CA275A" w14:textId="6E33CE18" w:rsidR="00FA2B56" w:rsidRPr="00FA2B56" w:rsidRDefault="00FA2B56" w:rsidP="00FA2B56">
            <w:pPr>
              <w:jc w:val="center"/>
              <w:rPr>
                <w:sz w:val="18"/>
                <w:szCs w:val="18"/>
              </w:rPr>
            </w:pPr>
            <w:r w:rsidRPr="00FA2B56">
              <w:rPr>
                <w:sz w:val="18"/>
                <w:szCs w:val="18"/>
              </w:rPr>
              <w:t>16,72</w:t>
            </w:r>
          </w:p>
        </w:tc>
      </w:tr>
      <w:tr w:rsidR="00FA2B56" w:rsidRPr="00266859" w14:paraId="25264862" w14:textId="77777777" w:rsidTr="00FA2B56">
        <w:trPr>
          <w:jc w:val="center"/>
        </w:trPr>
        <w:tc>
          <w:tcPr>
            <w:tcW w:w="2689" w:type="dxa"/>
            <w:shd w:val="clear" w:color="auto" w:fill="auto"/>
            <w:vAlign w:val="center"/>
          </w:tcPr>
          <w:p w14:paraId="4AB5398B" w14:textId="76984C18" w:rsidR="00FA2B56" w:rsidRPr="00BF3B72" w:rsidRDefault="00FA2B56" w:rsidP="00FA2B56">
            <w:pPr>
              <w:jc w:val="left"/>
              <w:rPr>
                <w:sz w:val="18"/>
                <w:szCs w:val="18"/>
              </w:rPr>
            </w:pPr>
            <w:r w:rsidRPr="00BF3B72">
              <w:rPr>
                <w:sz w:val="18"/>
                <w:szCs w:val="18"/>
              </w:rPr>
              <w:t xml:space="preserve">Galerija Dulčić </w:t>
            </w:r>
            <w:proofErr w:type="spellStart"/>
            <w:r w:rsidRPr="00BF3B72">
              <w:rPr>
                <w:sz w:val="18"/>
                <w:szCs w:val="18"/>
              </w:rPr>
              <w:t>Masle</w:t>
            </w:r>
            <w:proofErr w:type="spellEnd"/>
            <w:r w:rsidRPr="00BF3B72">
              <w:rPr>
                <w:sz w:val="18"/>
                <w:szCs w:val="18"/>
              </w:rPr>
              <w:t xml:space="preserve"> </w:t>
            </w:r>
            <w:proofErr w:type="spellStart"/>
            <w:r w:rsidRPr="00BF3B72">
              <w:rPr>
                <w:sz w:val="18"/>
                <w:szCs w:val="18"/>
              </w:rPr>
              <w:t>Pulitika</w:t>
            </w:r>
            <w:proofErr w:type="spellEnd"/>
            <w:r w:rsidRPr="00BF3B72">
              <w:rPr>
                <w:sz w:val="18"/>
                <w:szCs w:val="18"/>
              </w:rPr>
              <w:t>, Poljana Marina Držića 1</w:t>
            </w:r>
          </w:p>
        </w:tc>
        <w:tc>
          <w:tcPr>
            <w:tcW w:w="1275" w:type="dxa"/>
            <w:shd w:val="clear" w:color="auto" w:fill="auto"/>
            <w:vAlign w:val="center"/>
          </w:tcPr>
          <w:p w14:paraId="256D7911" w14:textId="26195A75" w:rsidR="00FA2B56" w:rsidRPr="00BF3B72" w:rsidRDefault="00FA2B56" w:rsidP="00FA2B56">
            <w:pPr>
              <w:jc w:val="center"/>
              <w:rPr>
                <w:sz w:val="18"/>
                <w:szCs w:val="18"/>
              </w:rPr>
            </w:pPr>
            <w:r w:rsidRPr="00BF3B72">
              <w:rPr>
                <w:sz w:val="18"/>
                <w:szCs w:val="18"/>
              </w:rPr>
              <w:t>150,51</w:t>
            </w:r>
          </w:p>
        </w:tc>
        <w:tc>
          <w:tcPr>
            <w:tcW w:w="1843" w:type="dxa"/>
            <w:shd w:val="clear" w:color="auto" w:fill="auto"/>
            <w:vAlign w:val="center"/>
          </w:tcPr>
          <w:p w14:paraId="73CA4668" w14:textId="070EC209" w:rsidR="00FA2B56" w:rsidRPr="00BF3B72" w:rsidRDefault="00FA2B56" w:rsidP="00FA2B56">
            <w:pPr>
              <w:jc w:val="center"/>
              <w:rPr>
                <w:sz w:val="18"/>
                <w:szCs w:val="18"/>
              </w:rPr>
            </w:pPr>
            <w:r w:rsidRPr="00BF3B72">
              <w:rPr>
                <w:sz w:val="18"/>
                <w:szCs w:val="18"/>
              </w:rPr>
              <w:t>20</w:t>
            </w:r>
            <w:r w:rsidR="00102A00">
              <w:rPr>
                <w:sz w:val="18"/>
                <w:szCs w:val="18"/>
              </w:rPr>
              <w:t>.</w:t>
            </w:r>
            <w:r w:rsidRPr="00BF3B72">
              <w:rPr>
                <w:sz w:val="18"/>
                <w:szCs w:val="18"/>
              </w:rPr>
              <w:t>007,6</w:t>
            </w:r>
            <w:r w:rsidR="00102A00">
              <w:rPr>
                <w:sz w:val="18"/>
                <w:szCs w:val="18"/>
              </w:rPr>
              <w:t>0</w:t>
            </w:r>
          </w:p>
        </w:tc>
        <w:tc>
          <w:tcPr>
            <w:tcW w:w="1701" w:type="dxa"/>
            <w:shd w:val="clear" w:color="auto" w:fill="auto"/>
            <w:vAlign w:val="center"/>
          </w:tcPr>
          <w:p w14:paraId="31FBFDB1" w14:textId="2A9C102E"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5990DAC9" w14:textId="5EA9C422" w:rsidR="00FA2B56" w:rsidRPr="00FA2B56" w:rsidRDefault="00FA2B56" w:rsidP="00FA2B56">
            <w:pPr>
              <w:jc w:val="center"/>
              <w:rPr>
                <w:sz w:val="18"/>
                <w:szCs w:val="18"/>
              </w:rPr>
            </w:pPr>
            <w:r w:rsidRPr="00FA2B56">
              <w:rPr>
                <w:sz w:val="18"/>
                <w:szCs w:val="18"/>
              </w:rPr>
              <w:t>132,93</w:t>
            </w:r>
          </w:p>
        </w:tc>
      </w:tr>
      <w:tr w:rsidR="00FA2B56" w:rsidRPr="00266859" w14:paraId="5D6BB927" w14:textId="77777777" w:rsidTr="00FA2B56">
        <w:trPr>
          <w:jc w:val="center"/>
        </w:trPr>
        <w:tc>
          <w:tcPr>
            <w:tcW w:w="2689" w:type="dxa"/>
            <w:shd w:val="clear" w:color="auto" w:fill="auto"/>
            <w:vAlign w:val="center"/>
          </w:tcPr>
          <w:p w14:paraId="48B398A4" w14:textId="249CE65F" w:rsidR="00FA2B56" w:rsidRPr="00BF3B72" w:rsidRDefault="00FA2B56" w:rsidP="00FA2B56">
            <w:pPr>
              <w:jc w:val="left"/>
              <w:rPr>
                <w:sz w:val="18"/>
                <w:szCs w:val="18"/>
              </w:rPr>
            </w:pPr>
            <w:r w:rsidRPr="00BF3B72">
              <w:rPr>
                <w:sz w:val="18"/>
                <w:szCs w:val="18"/>
              </w:rPr>
              <w:t xml:space="preserve">Gradska športska dvorana, </w:t>
            </w:r>
            <w:proofErr w:type="spellStart"/>
            <w:r w:rsidRPr="00BF3B72">
              <w:rPr>
                <w:sz w:val="18"/>
                <w:szCs w:val="18"/>
              </w:rPr>
              <w:t>Liechtensteinov</w:t>
            </w:r>
            <w:proofErr w:type="spellEnd"/>
            <w:r w:rsidRPr="00BF3B72">
              <w:rPr>
                <w:sz w:val="18"/>
                <w:szCs w:val="18"/>
              </w:rPr>
              <w:t xml:space="preserve"> put 10</w:t>
            </w:r>
          </w:p>
        </w:tc>
        <w:tc>
          <w:tcPr>
            <w:tcW w:w="1275" w:type="dxa"/>
            <w:shd w:val="clear" w:color="auto" w:fill="auto"/>
            <w:vAlign w:val="center"/>
          </w:tcPr>
          <w:p w14:paraId="2CF39888" w14:textId="3ED587F8"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182F61CA" w14:textId="402577FF" w:rsidR="00FA2B56" w:rsidRPr="00BF3B72" w:rsidRDefault="00FA2B56" w:rsidP="00FA2B56">
            <w:pPr>
              <w:jc w:val="center"/>
              <w:rPr>
                <w:sz w:val="18"/>
                <w:szCs w:val="18"/>
              </w:rPr>
            </w:pPr>
            <w:r w:rsidRPr="00BF3B72">
              <w:rPr>
                <w:sz w:val="18"/>
                <w:szCs w:val="18"/>
              </w:rPr>
              <w:t>-</w:t>
            </w:r>
          </w:p>
        </w:tc>
        <w:tc>
          <w:tcPr>
            <w:tcW w:w="1701" w:type="dxa"/>
            <w:shd w:val="clear" w:color="auto" w:fill="auto"/>
            <w:vAlign w:val="center"/>
          </w:tcPr>
          <w:p w14:paraId="6CC747B0" w14:textId="2AB170F7" w:rsidR="00FA2B56" w:rsidRPr="00BF3B72" w:rsidRDefault="00FA2B56" w:rsidP="00FA2B56">
            <w:pPr>
              <w:jc w:val="center"/>
              <w:rPr>
                <w:sz w:val="18"/>
                <w:szCs w:val="18"/>
              </w:rPr>
            </w:pPr>
            <w:r w:rsidRPr="00BF3B72">
              <w:rPr>
                <w:sz w:val="18"/>
                <w:szCs w:val="18"/>
              </w:rPr>
              <w:t>171</w:t>
            </w:r>
            <w:r w:rsidR="009F0218">
              <w:rPr>
                <w:sz w:val="18"/>
                <w:szCs w:val="18"/>
              </w:rPr>
              <w:t>.</w:t>
            </w:r>
            <w:r w:rsidRPr="00BF3B72">
              <w:rPr>
                <w:sz w:val="18"/>
                <w:szCs w:val="18"/>
              </w:rPr>
              <w:t>198</w:t>
            </w:r>
            <w:r w:rsidR="009F0218">
              <w:rPr>
                <w:sz w:val="18"/>
                <w:szCs w:val="18"/>
              </w:rPr>
              <w:t>,00</w:t>
            </w:r>
          </w:p>
        </w:tc>
        <w:tc>
          <w:tcPr>
            <w:tcW w:w="1842" w:type="dxa"/>
            <w:shd w:val="clear" w:color="auto" w:fill="auto"/>
            <w:vAlign w:val="center"/>
          </w:tcPr>
          <w:p w14:paraId="519BB496" w14:textId="007E0C3A" w:rsidR="00FA2B56" w:rsidRPr="00FA2B56" w:rsidRDefault="00FA2B56" w:rsidP="00FA2B56">
            <w:pPr>
              <w:jc w:val="center"/>
              <w:rPr>
                <w:sz w:val="18"/>
                <w:szCs w:val="18"/>
              </w:rPr>
            </w:pPr>
            <w:r w:rsidRPr="00FA2B56">
              <w:rPr>
                <w:sz w:val="18"/>
                <w:szCs w:val="18"/>
              </w:rPr>
              <w:t>-</w:t>
            </w:r>
          </w:p>
        </w:tc>
      </w:tr>
      <w:tr w:rsidR="00FA2B56" w:rsidRPr="00266859" w14:paraId="42D4F588" w14:textId="77777777" w:rsidTr="00FA2B56">
        <w:trPr>
          <w:jc w:val="center"/>
        </w:trPr>
        <w:tc>
          <w:tcPr>
            <w:tcW w:w="2689" w:type="dxa"/>
            <w:shd w:val="clear" w:color="auto" w:fill="auto"/>
            <w:vAlign w:val="center"/>
          </w:tcPr>
          <w:p w14:paraId="08AB0522" w14:textId="2676566A" w:rsidR="00FA2B56" w:rsidRPr="00BF3B72" w:rsidRDefault="00FA2B56" w:rsidP="00FA2B56">
            <w:pPr>
              <w:jc w:val="left"/>
              <w:rPr>
                <w:sz w:val="18"/>
                <w:szCs w:val="18"/>
              </w:rPr>
            </w:pPr>
            <w:r w:rsidRPr="00BF3B72">
              <w:rPr>
                <w:sz w:val="18"/>
                <w:szCs w:val="18"/>
              </w:rPr>
              <w:t>Gradski bazen, Dr. Ante Starčevića 22</w:t>
            </w:r>
          </w:p>
        </w:tc>
        <w:tc>
          <w:tcPr>
            <w:tcW w:w="1275" w:type="dxa"/>
            <w:shd w:val="clear" w:color="auto" w:fill="auto"/>
            <w:vAlign w:val="center"/>
          </w:tcPr>
          <w:p w14:paraId="23F09569" w14:textId="1BACBDAC"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5FA0AF7D" w14:textId="78794FD2" w:rsidR="00FA2B56" w:rsidRPr="00BF3B72" w:rsidRDefault="00FA2B56" w:rsidP="00FA2B56">
            <w:pPr>
              <w:jc w:val="center"/>
              <w:rPr>
                <w:sz w:val="18"/>
                <w:szCs w:val="18"/>
              </w:rPr>
            </w:pPr>
            <w:r w:rsidRPr="00BF3B72">
              <w:rPr>
                <w:sz w:val="18"/>
                <w:szCs w:val="18"/>
              </w:rPr>
              <w:t>-</w:t>
            </w:r>
          </w:p>
        </w:tc>
        <w:tc>
          <w:tcPr>
            <w:tcW w:w="1701" w:type="dxa"/>
            <w:shd w:val="clear" w:color="auto" w:fill="auto"/>
            <w:vAlign w:val="center"/>
          </w:tcPr>
          <w:p w14:paraId="32794027" w14:textId="05C1C015" w:rsidR="00FA2B56" w:rsidRPr="00BF3B72" w:rsidRDefault="00FA2B56" w:rsidP="00FA2B56">
            <w:pPr>
              <w:jc w:val="center"/>
              <w:rPr>
                <w:sz w:val="18"/>
                <w:szCs w:val="18"/>
              </w:rPr>
            </w:pPr>
            <w:r w:rsidRPr="00BF3B72">
              <w:rPr>
                <w:sz w:val="18"/>
                <w:szCs w:val="18"/>
              </w:rPr>
              <w:t>643</w:t>
            </w:r>
            <w:r w:rsidR="009F0218">
              <w:rPr>
                <w:sz w:val="18"/>
                <w:szCs w:val="18"/>
              </w:rPr>
              <w:t>.</w:t>
            </w:r>
            <w:r w:rsidRPr="00BF3B72">
              <w:rPr>
                <w:sz w:val="18"/>
                <w:szCs w:val="18"/>
              </w:rPr>
              <w:t>602</w:t>
            </w:r>
            <w:r w:rsidR="009F0218">
              <w:rPr>
                <w:sz w:val="18"/>
                <w:szCs w:val="18"/>
              </w:rPr>
              <w:t>,00</w:t>
            </w:r>
          </w:p>
        </w:tc>
        <w:tc>
          <w:tcPr>
            <w:tcW w:w="1842" w:type="dxa"/>
            <w:shd w:val="clear" w:color="auto" w:fill="auto"/>
            <w:vAlign w:val="center"/>
          </w:tcPr>
          <w:p w14:paraId="1B2A5A3F" w14:textId="02848434" w:rsidR="00FA2B56" w:rsidRPr="00FA2B56" w:rsidRDefault="00FA2B56" w:rsidP="00FA2B56">
            <w:pPr>
              <w:jc w:val="center"/>
              <w:rPr>
                <w:sz w:val="18"/>
                <w:szCs w:val="18"/>
              </w:rPr>
            </w:pPr>
            <w:r w:rsidRPr="00FA2B56">
              <w:rPr>
                <w:sz w:val="18"/>
                <w:szCs w:val="18"/>
              </w:rPr>
              <w:t>-</w:t>
            </w:r>
          </w:p>
        </w:tc>
      </w:tr>
      <w:tr w:rsidR="00FA2B56" w:rsidRPr="00266859" w14:paraId="17264D91" w14:textId="77777777" w:rsidTr="00FA2B56">
        <w:trPr>
          <w:jc w:val="center"/>
        </w:trPr>
        <w:tc>
          <w:tcPr>
            <w:tcW w:w="2689" w:type="dxa"/>
            <w:shd w:val="clear" w:color="auto" w:fill="auto"/>
            <w:vAlign w:val="center"/>
          </w:tcPr>
          <w:p w14:paraId="7EDC49A7" w14:textId="70C631ED" w:rsidR="00FA2B56" w:rsidRPr="00BF3B72" w:rsidRDefault="00FA2B56" w:rsidP="00FA2B56">
            <w:pPr>
              <w:jc w:val="left"/>
              <w:rPr>
                <w:sz w:val="18"/>
                <w:szCs w:val="18"/>
              </w:rPr>
            </w:pPr>
            <w:r w:rsidRPr="00BF3B72">
              <w:rPr>
                <w:sz w:val="18"/>
                <w:szCs w:val="18"/>
              </w:rPr>
              <w:t>JVP DUBROVAČKI VATROGASCI - Postaja Dubrovnik, Zagrebačka 1</w:t>
            </w:r>
          </w:p>
        </w:tc>
        <w:tc>
          <w:tcPr>
            <w:tcW w:w="1275" w:type="dxa"/>
            <w:shd w:val="clear" w:color="auto" w:fill="auto"/>
            <w:vAlign w:val="center"/>
          </w:tcPr>
          <w:p w14:paraId="64029768" w14:textId="74EEB628" w:rsidR="00FA2B56" w:rsidRPr="00BF3B72" w:rsidRDefault="00FA2B56" w:rsidP="00FA2B56">
            <w:pPr>
              <w:jc w:val="center"/>
              <w:rPr>
                <w:sz w:val="18"/>
                <w:szCs w:val="18"/>
              </w:rPr>
            </w:pPr>
            <w:r w:rsidRPr="00BF3B72">
              <w:rPr>
                <w:sz w:val="18"/>
                <w:szCs w:val="18"/>
              </w:rPr>
              <w:t>480,00</w:t>
            </w:r>
          </w:p>
        </w:tc>
        <w:tc>
          <w:tcPr>
            <w:tcW w:w="1843" w:type="dxa"/>
            <w:shd w:val="clear" w:color="auto" w:fill="auto"/>
            <w:vAlign w:val="center"/>
          </w:tcPr>
          <w:p w14:paraId="527767D7" w14:textId="7F6579C0" w:rsidR="00FA2B56" w:rsidRPr="00BF3B72" w:rsidRDefault="00FA2B56" w:rsidP="00FA2B56">
            <w:pPr>
              <w:jc w:val="center"/>
              <w:rPr>
                <w:sz w:val="18"/>
                <w:szCs w:val="18"/>
              </w:rPr>
            </w:pPr>
            <w:r w:rsidRPr="00BF3B72">
              <w:rPr>
                <w:sz w:val="18"/>
                <w:szCs w:val="18"/>
              </w:rPr>
              <w:t>78</w:t>
            </w:r>
            <w:r w:rsidR="00102A00">
              <w:rPr>
                <w:sz w:val="18"/>
                <w:szCs w:val="18"/>
              </w:rPr>
              <w:t>.</w:t>
            </w:r>
            <w:r w:rsidRPr="00BF3B72">
              <w:rPr>
                <w:sz w:val="18"/>
                <w:szCs w:val="18"/>
              </w:rPr>
              <w:t>063</w:t>
            </w:r>
            <w:r w:rsidR="00102A00">
              <w:rPr>
                <w:sz w:val="18"/>
                <w:szCs w:val="18"/>
              </w:rPr>
              <w:t>,00</w:t>
            </w:r>
          </w:p>
        </w:tc>
        <w:tc>
          <w:tcPr>
            <w:tcW w:w="1701" w:type="dxa"/>
            <w:shd w:val="clear" w:color="auto" w:fill="auto"/>
            <w:vAlign w:val="center"/>
          </w:tcPr>
          <w:p w14:paraId="49D794FF" w14:textId="60F8117D"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201D17C9" w14:textId="4775952F" w:rsidR="00FA2B56" w:rsidRPr="00FA2B56" w:rsidRDefault="00FA2B56" w:rsidP="00FA2B56">
            <w:pPr>
              <w:jc w:val="center"/>
              <w:rPr>
                <w:sz w:val="18"/>
                <w:szCs w:val="18"/>
              </w:rPr>
            </w:pPr>
            <w:r w:rsidRPr="00FA2B56">
              <w:rPr>
                <w:sz w:val="18"/>
                <w:szCs w:val="18"/>
              </w:rPr>
              <w:t>162,63</w:t>
            </w:r>
          </w:p>
        </w:tc>
      </w:tr>
      <w:tr w:rsidR="00FA2B56" w:rsidRPr="00266859" w14:paraId="1CD134EA" w14:textId="77777777" w:rsidTr="00FA2B56">
        <w:trPr>
          <w:jc w:val="center"/>
        </w:trPr>
        <w:tc>
          <w:tcPr>
            <w:tcW w:w="2689" w:type="dxa"/>
            <w:shd w:val="clear" w:color="auto" w:fill="auto"/>
            <w:vAlign w:val="center"/>
          </w:tcPr>
          <w:p w14:paraId="337A7B75" w14:textId="1B4DB1D4" w:rsidR="00FA2B56" w:rsidRPr="00BF3B72" w:rsidRDefault="00FA2B56" w:rsidP="00FA2B56">
            <w:pPr>
              <w:jc w:val="left"/>
              <w:rPr>
                <w:sz w:val="18"/>
                <w:szCs w:val="18"/>
              </w:rPr>
            </w:pPr>
            <w:r w:rsidRPr="00BF3B72">
              <w:rPr>
                <w:sz w:val="18"/>
                <w:szCs w:val="18"/>
              </w:rPr>
              <w:t xml:space="preserve">JVP DUBROVAČKI VATROGASCI - Postaja Orašac, </w:t>
            </w:r>
            <w:proofErr w:type="spellStart"/>
            <w:r w:rsidRPr="00BF3B72">
              <w:rPr>
                <w:sz w:val="18"/>
                <w:szCs w:val="18"/>
              </w:rPr>
              <w:t>Oračac</w:t>
            </w:r>
            <w:proofErr w:type="spellEnd"/>
            <w:r w:rsidRPr="00BF3B72">
              <w:rPr>
                <w:sz w:val="18"/>
                <w:szCs w:val="18"/>
              </w:rPr>
              <w:t xml:space="preserve"> bb</w:t>
            </w:r>
          </w:p>
        </w:tc>
        <w:tc>
          <w:tcPr>
            <w:tcW w:w="1275" w:type="dxa"/>
            <w:shd w:val="clear" w:color="auto" w:fill="auto"/>
            <w:vAlign w:val="center"/>
          </w:tcPr>
          <w:p w14:paraId="7CDF11CA" w14:textId="148ED816" w:rsidR="00FA2B56" w:rsidRPr="00BF3B72" w:rsidRDefault="00FA2B56" w:rsidP="00FA2B56">
            <w:pPr>
              <w:jc w:val="center"/>
              <w:rPr>
                <w:sz w:val="18"/>
                <w:szCs w:val="18"/>
              </w:rPr>
            </w:pPr>
            <w:r w:rsidRPr="00BF3B72">
              <w:rPr>
                <w:sz w:val="18"/>
                <w:szCs w:val="18"/>
              </w:rPr>
              <w:t>250,00</w:t>
            </w:r>
          </w:p>
        </w:tc>
        <w:tc>
          <w:tcPr>
            <w:tcW w:w="1843" w:type="dxa"/>
            <w:shd w:val="clear" w:color="auto" w:fill="auto"/>
            <w:vAlign w:val="center"/>
          </w:tcPr>
          <w:p w14:paraId="14BA6DDE" w14:textId="4273984B" w:rsidR="00FA2B56" w:rsidRPr="00BF3B72" w:rsidRDefault="00FA2B56" w:rsidP="00FA2B56">
            <w:pPr>
              <w:jc w:val="center"/>
              <w:rPr>
                <w:sz w:val="18"/>
                <w:szCs w:val="18"/>
              </w:rPr>
            </w:pPr>
            <w:r w:rsidRPr="00BF3B72">
              <w:rPr>
                <w:sz w:val="18"/>
                <w:szCs w:val="18"/>
              </w:rPr>
              <w:t>22</w:t>
            </w:r>
            <w:r w:rsidR="00102A00">
              <w:rPr>
                <w:sz w:val="18"/>
                <w:szCs w:val="18"/>
              </w:rPr>
              <w:t>.</w:t>
            </w:r>
            <w:r w:rsidRPr="00BF3B72">
              <w:rPr>
                <w:sz w:val="18"/>
                <w:szCs w:val="18"/>
              </w:rPr>
              <w:t>585</w:t>
            </w:r>
            <w:r w:rsidR="00102A00">
              <w:rPr>
                <w:sz w:val="18"/>
                <w:szCs w:val="18"/>
              </w:rPr>
              <w:t>,00</w:t>
            </w:r>
          </w:p>
        </w:tc>
        <w:tc>
          <w:tcPr>
            <w:tcW w:w="1701" w:type="dxa"/>
            <w:shd w:val="clear" w:color="auto" w:fill="auto"/>
            <w:vAlign w:val="center"/>
          </w:tcPr>
          <w:p w14:paraId="4F159E50" w14:textId="27C3DF5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1130EBC2" w14:textId="7CC53A75" w:rsidR="00FA2B56" w:rsidRPr="00FA2B56" w:rsidRDefault="00FA2B56" w:rsidP="00FA2B56">
            <w:pPr>
              <w:jc w:val="center"/>
              <w:rPr>
                <w:sz w:val="18"/>
                <w:szCs w:val="18"/>
              </w:rPr>
            </w:pPr>
            <w:r w:rsidRPr="00FA2B56">
              <w:rPr>
                <w:sz w:val="18"/>
                <w:szCs w:val="18"/>
              </w:rPr>
              <w:t>90,34</w:t>
            </w:r>
          </w:p>
        </w:tc>
      </w:tr>
      <w:tr w:rsidR="00FA2B56" w:rsidRPr="00266859" w14:paraId="351D1C23" w14:textId="77777777" w:rsidTr="00FA2B56">
        <w:trPr>
          <w:jc w:val="center"/>
        </w:trPr>
        <w:tc>
          <w:tcPr>
            <w:tcW w:w="2689" w:type="dxa"/>
            <w:shd w:val="clear" w:color="auto" w:fill="auto"/>
            <w:vAlign w:val="center"/>
          </w:tcPr>
          <w:p w14:paraId="20E7BAC5" w14:textId="72509B93" w:rsidR="00FA2B56" w:rsidRPr="00BF3B72" w:rsidRDefault="00FA2B56" w:rsidP="00FA2B56">
            <w:pPr>
              <w:jc w:val="left"/>
              <w:rPr>
                <w:sz w:val="18"/>
                <w:szCs w:val="18"/>
              </w:rPr>
            </w:pPr>
            <w:r w:rsidRPr="00BF3B72">
              <w:rPr>
                <w:sz w:val="18"/>
                <w:szCs w:val="18"/>
              </w:rPr>
              <w:t>LIBERTAS-DUBROVNIK d.o.o. - Kiosk za prodaju, Bartola Kašića bb, Mokošica</w:t>
            </w:r>
          </w:p>
        </w:tc>
        <w:tc>
          <w:tcPr>
            <w:tcW w:w="1275" w:type="dxa"/>
            <w:shd w:val="clear" w:color="auto" w:fill="auto"/>
            <w:vAlign w:val="center"/>
          </w:tcPr>
          <w:p w14:paraId="74F4CF29" w14:textId="13C68CFB" w:rsidR="00FA2B56" w:rsidRPr="00BF3B72" w:rsidRDefault="00FA2B56" w:rsidP="00FA2B56">
            <w:pPr>
              <w:jc w:val="center"/>
              <w:rPr>
                <w:sz w:val="18"/>
                <w:szCs w:val="18"/>
              </w:rPr>
            </w:pPr>
            <w:r w:rsidRPr="00BF3B72">
              <w:rPr>
                <w:sz w:val="18"/>
                <w:szCs w:val="18"/>
              </w:rPr>
              <w:t>5,00</w:t>
            </w:r>
          </w:p>
        </w:tc>
        <w:tc>
          <w:tcPr>
            <w:tcW w:w="1843" w:type="dxa"/>
            <w:shd w:val="clear" w:color="auto" w:fill="auto"/>
            <w:vAlign w:val="center"/>
          </w:tcPr>
          <w:p w14:paraId="6EBC4F8D" w14:textId="770FAD9D" w:rsidR="00FA2B56" w:rsidRPr="00BF3B72" w:rsidRDefault="00FA2B56" w:rsidP="00FA2B56">
            <w:pPr>
              <w:jc w:val="center"/>
              <w:rPr>
                <w:sz w:val="18"/>
                <w:szCs w:val="18"/>
              </w:rPr>
            </w:pPr>
            <w:r w:rsidRPr="00BF3B72">
              <w:rPr>
                <w:sz w:val="18"/>
                <w:szCs w:val="18"/>
              </w:rPr>
              <w:t>757</w:t>
            </w:r>
            <w:r w:rsidR="00102A00">
              <w:rPr>
                <w:sz w:val="18"/>
                <w:szCs w:val="18"/>
              </w:rPr>
              <w:t>,00</w:t>
            </w:r>
          </w:p>
        </w:tc>
        <w:tc>
          <w:tcPr>
            <w:tcW w:w="1701" w:type="dxa"/>
            <w:shd w:val="clear" w:color="auto" w:fill="auto"/>
            <w:vAlign w:val="center"/>
          </w:tcPr>
          <w:p w14:paraId="4944D792" w14:textId="205B30BF"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3970EBC" w14:textId="565840B5" w:rsidR="00FA2B56" w:rsidRPr="00FA2B56" w:rsidRDefault="00FA2B56" w:rsidP="00FA2B56">
            <w:pPr>
              <w:jc w:val="center"/>
              <w:rPr>
                <w:sz w:val="18"/>
                <w:szCs w:val="18"/>
              </w:rPr>
            </w:pPr>
            <w:r w:rsidRPr="00FA2B56">
              <w:rPr>
                <w:sz w:val="18"/>
                <w:szCs w:val="18"/>
              </w:rPr>
              <w:t>151,40</w:t>
            </w:r>
          </w:p>
        </w:tc>
      </w:tr>
      <w:tr w:rsidR="00FA2B56" w:rsidRPr="00266859" w14:paraId="4BC8B351" w14:textId="77777777" w:rsidTr="00FA2B56">
        <w:trPr>
          <w:jc w:val="center"/>
        </w:trPr>
        <w:tc>
          <w:tcPr>
            <w:tcW w:w="2689" w:type="dxa"/>
            <w:shd w:val="clear" w:color="auto" w:fill="auto"/>
            <w:vAlign w:val="center"/>
          </w:tcPr>
          <w:p w14:paraId="38CD3C63" w14:textId="12DF8737" w:rsidR="00FA2B56" w:rsidRPr="00BF3B72" w:rsidRDefault="00FA2B56" w:rsidP="00FA2B56">
            <w:pPr>
              <w:jc w:val="left"/>
              <w:rPr>
                <w:sz w:val="18"/>
                <w:szCs w:val="18"/>
              </w:rPr>
            </w:pPr>
            <w:r w:rsidRPr="00BF3B72">
              <w:rPr>
                <w:sz w:val="18"/>
                <w:szCs w:val="18"/>
              </w:rPr>
              <w:t xml:space="preserve">LIBERTAS-DUBROVNIK d.o.o. - Kiosk za prodaju, </w:t>
            </w:r>
            <w:proofErr w:type="spellStart"/>
            <w:r w:rsidRPr="00BF3B72">
              <w:rPr>
                <w:sz w:val="18"/>
                <w:szCs w:val="18"/>
              </w:rPr>
              <w:t>Brsalje</w:t>
            </w:r>
            <w:proofErr w:type="spellEnd"/>
            <w:r w:rsidRPr="00BF3B72">
              <w:rPr>
                <w:sz w:val="18"/>
                <w:szCs w:val="18"/>
              </w:rPr>
              <w:t xml:space="preserve"> bb, Dubrovnik</w:t>
            </w:r>
          </w:p>
        </w:tc>
        <w:tc>
          <w:tcPr>
            <w:tcW w:w="1275" w:type="dxa"/>
            <w:shd w:val="clear" w:color="auto" w:fill="auto"/>
            <w:vAlign w:val="center"/>
          </w:tcPr>
          <w:p w14:paraId="34927B5B" w14:textId="06676BBB" w:rsidR="00FA2B56" w:rsidRPr="00BF3B72" w:rsidRDefault="00FA2B56" w:rsidP="00FA2B56">
            <w:pPr>
              <w:jc w:val="center"/>
              <w:rPr>
                <w:sz w:val="18"/>
                <w:szCs w:val="18"/>
              </w:rPr>
            </w:pPr>
            <w:r w:rsidRPr="00BF3B72">
              <w:rPr>
                <w:sz w:val="18"/>
                <w:szCs w:val="18"/>
              </w:rPr>
              <w:t>7,00</w:t>
            </w:r>
          </w:p>
        </w:tc>
        <w:tc>
          <w:tcPr>
            <w:tcW w:w="1843" w:type="dxa"/>
            <w:shd w:val="clear" w:color="auto" w:fill="auto"/>
            <w:vAlign w:val="center"/>
          </w:tcPr>
          <w:p w14:paraId="72932048" w14:textId="3675DDA7" w:rsidR="00FA2B56" w:rsidRPr="00BF3B72" w:rsidRDefault="00FA2B56" w:rsidP="00FA2B56">
            <w:pPr>
              <w:jc w:val="center"/>
              <w:rPr>
                <w:sz w:val="18"/>
                <w:szCs w:val="18"/>
              </w:rPr>
            </w:pPr>
            <w:r w:rsidRPr="00BF3B72">
              <w:rPr>
                <w:sz w:val="18"/>
                <w:szCs w:val="18"/>
              </w:rPr>
              <w:t>10</w:t>
            </w:r>
            <w:r w:rsidR="00102A00">
              <w:rPr>
                <w:sz w:val="18"/>
                <w:szCs w:val="18"/>
              </w:rPr>
              <w:t>.</w:t>
            </w:r>
            <w:r w:rsidRPr="00BF3B72">
              <w:rPr>
                <w:sz w:val="18"/>
                <w:szCs w:val="18"/>
              </w:rPr>
              <w:t>239</w:t>
            </w:r>
            <w:r w:rsidR="00102A00">
              <w:rPr>
                <w:sz w:val="18"/>
                <w:szCs w:val="18"/>
              </w:rPr>
              <w:t>,00</w:t>
            </w:r>
          </w:p>
        </w:tc>
        <w:tc>
          <w:tcPr>
            <w:tcW w:w="1701" w:type="dxa"/>
            <w:shd w:val="clear" w:color="auto" w:fill="auto"/>
            <w:vAlign w:val="center"/>
          </w:tcPr>
          <w:p w14:paraId="114A5C46" w14:textId="6569CEB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4B9178A" w14:textId="1E5F3D65" w:rsidR="00FA2B56" w:rsidRPr="00FA2B56" w:rsidRDefault="00FA2B56" w:rsidP="00FA2B56">
            <w:pPr>
              <w:jc w:val="center"/>
              <w:rPr>
                <w:sz w:val="18"/>
                <w:szCs w:val="18"/>
              </w:rPr>
            </w:pPr>
            <w:r w:rsidRPr="00FA2B56">
              <w:rPr>
                <w:sz w:val="18"/>
                <w:szCs w:val="18"/>
              </w:rPr>
              <w:t>1462,71</w:t>
            </w:r>
          </w:p>
        </w:tc>
      </w:tr>
      <w:tr w:rsidR="00FA2B56" w:rsidRPr="00266859" w14:paraId="78A4DF1B" w14:textId="77777777" w:rsidTr="00FA2B56">
        <w:trPr>
          <w:jc w:val="center"/>
        </w:trPr>
        <w:tc>
          <w:tcPr>
            <w:tcW w:w="2689" w:type="dxa"/>
            <w:shd w:val="clear" w:color="auto" w:fill="auto"/>
            <w:vAlign w:val="center"/>
          </w:tcPr>
          <w:p w14:paraId="6D940E61" w14:textId="1D8F52FB" w:rsidR="00FA2B56" w:rsidRPr="00BF3B72" w:rsidRDefault="00FA2B56" w:rsidP="00FA2B56">
            <w:pPr>
              <w:jc w:val="left"/>
              <w:rPr>
                <w:sz w:val="18"/>
                <w:szCs w:val="18"/>
              </w:rPr>
            </w:pPr>
            <w:r w:rsidRPr="00BF3B72">
              <w:rPr>
                <w:sz w:val="18"/>
                <w:szCs w:val="18"/>
              </w:rPr>
              <w:t>LIBERTAS-DUBROVNIK d.o.o. - Kiosk za prodaju, Dr. Ante Starčevića bb, Dubrovnik</w:t>
            </w:r>
          </w:p>
        </w:tc>
        <w:tc>
          <w:tcPr>
            <w:tcW w:w="1275" w:type="dxa"/>
            <w:shd w:val="clear" w:color="auto" w:fill="auto"/>
            <w:vAlign w:val="center"/>
          </w:tcPr>
          <w:p w14:paraId="63F884EA" w14:textId="3C13D45C" w:rsidR="00FA2B56" w:rsidRPr="00BF3B72" w:rsidRDefault="00FA2B56" w:rsidP="00FA2B56">
            <w:pPr>
              <w:jc w:val="center"/>
              <w:rPr>
                <w:sz w:val="18"/>
                <w:szCs w:val="18"/>
              </w:rPr>
            </w:pPr>
            <w:r w:rsidRPr="00BF3B72">
              <w:rPr>
                <w:sz w:val="18"/>
                <w:szCs w:val="18"/>
              </w:rPr>
              <w:t>5,00</w:t>
            </w:r>
          </w:p>
        </w:tc>
        <w:tc>
          <w:tcPr>
            <w:tcW w:w="1843" w:type="dxa"/>
            <w:shd w:val="clear" w:color="auto" w:fill="auto"/>
            <w:vAlign w:val="center"/>
          </w:tcPr>
          <w:p w14:paraId="500FF194" w14:textId="56EEE806" w:rsidR="00FA2B56" w:rsidRPr="00BF3B72" w:rsidRDefault="00FA2B56" w:rsidP="00FA2B56">
            <w:pPr>
              <w:jc w:val="center"/>
              <w:rPr>
                <w:sz w:val="18"/>
                <w:szCs w:val="18"/>
              </w:rPr>
            </w:pPr>
            <w:r w:rsidRPr="00BF3B72">
              <w:rPr>
                <w:sz w:val="18"/>
                <w:szCs w:val="18"/>
              </w:rPr>
              <w:t>1</w:t>
            </w:r>
            <w:r w:rsidR="00102A00">
              <w:rPr>
                <w:sz w:val="18"/>
                <w:szCs w:val="18"/>
              </w:rPr>
              <w:t>.</w:t>
            </w:r>
            <w:r w:rsidRPr="00BF3B72">
              <w:rPr>
                <w:sz w:val="18"/>
                <w:szCs w:val="18"/>
              </w:rPr>
              <w:t>822</w:t>
            </w:r>
            <w:r w:rsidR="00102A00">
              <w:rPr>
                <w:sz w:val="18"/>
                <w:szCs w:val="18"/>
              </w:rPr>
              <w:t>,00</w:t>
            </w:r>
          </w:p>
        </w:tc>
        <w:tc>
          <w:tcPr>
            <w:tcW w:w="1701" w:type="dxa"/>
            <w:shd w:val="clear" w:color="auto" w:fill="auto"/>
            <w:vAlign w:val="center"/>
          </w:tcPr>
          <w:p w14:paraId="0EB39C2D" w14:textId="272B9586"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5DF77087" w14:textId="45D1979B" w:rsidR="00FA2B56" w:rsidRPr="00FA2B56" w:rsidRDefault="00FA2B56" w:rsidP="00FA2B56">
            <w:pPr>
              <w:jc w:val="center"/>
              <w:rPr>
                <w:sz w:val="18"/>
                <w:szCs w:val="18"/>
              </w:rPr>
            </w:pPr>
            <w:r w:rsidRPr="00FA2B56">
              <w:rPr>
                <w:sz w:val="18"/>
                <w:szCs w:val="18"/>
              </w:rPr>
              <w:t>364,40</w:t>
            </w:r>
          </w:p>
        </w:tc>
      </w:tr>
      <w:tr w:rsidR="00FA2B56" w:rsidRPr="00266859" w14:paraId="5AA47D08" w14:textId="77777777" w:rsidTr="00FA2B56">
        <w:trPr>
          <w:jc w:val="center"/>
        </w:trPr>
        <w:tc>
          <w:tcPr>
            <w:tcW w:w="2689" w:type="dxa"/>
            <w:shd w:val="clear" w:color="auto" w:fill="auto"/>
            <w:vAlign w:val="center"/>
          </w:tcPr>
          <w:p w14:paraId="680FF682" w14:textId="2AF38DD0" w:rsidR="00FA2B56" w:rsidRPr="00BF3B72" w:rsidRDefault="00FA2B56" w:rsidP="00FA2B56">
            <w:pPr>
              <w:jc w:val="left"/>
              <w:rPr>
                <w:sz w:val="18"/>
                <w:szCs w:val="18"/>
              </w:rPr>
            </w:pPr>
            <w:r w:rsidRPr="00BF3B72">
              <w:rPr>
                <w:sz w:val="18"/>
                <w:szCs w:val="18"/>
              </w:rPr>
              <w:t>LIBERTAS-DUBROVNIK d.o.o. - Kiosk za prodaju, Kralja Tomislava bb, Dubrovnik</w:t>
            </w:r>
          </w:p>
        </w:tc>
        <w:tc>
          <w:tcPr>
            <w:tcW w:w="1275" w:type="dxa"/>
            <w:shd w:val="clear" w:color="auto" w:fill="auto"/>
            <w:vAlign w:val="center"/>
          </w:tcPr>
          <w:p w14:paraId="4770C20D" w14:textId="60178906" w:rsidR="00FA2B56" w:rsidRPr="00BF3B72" w:rsidRDefault="00FA2B56" w:rsidP="00FA2B56">
            <w:pPr>
              <w:jc w:val="center"/>
              <w:rPr>
                <w:sz w:val="18"/>
                <w:szCs w:val="18"/>
              </w:rPr>
            </w:pPr>
            <w:r w:rsidRPr="00BF3B72">
              <w:rPr>
                <w:sz w:val="18"/>
                <w:szCs w:val="18"/>
              </w:rPr>
              <w:t>5,00</w:t>
            </w:r>
          </w:p>
        </w:tc>
        <w:tc>
          <w:tcPr>
            <w:tcW w:w="1843" w:type="dxa"/>
            <w:shd w:val="clear" w:color="auto" w:fill="auto"/>
            <w:vAlign w:val="center"/>
          </w:tcPr>
          <w:p w14:paraId="4BD14AFB" w14:textId="51A71D86" w:rsidR="00FA2B56" w:rsidRPr="00BF3B72" w:rsidRDefault="00FA2B56" w:rsidP="00FA2B56">
            <w:pPr>
              <w:jc w:val="center"/>
              <w:rPr>
                <w:sz w:val="18"/>
                <w:szCs w:val="18"/>
              </w:rPr>
            </w:pPr>
            <w:r w:rsidRPr="00BF3B72">
              <w:rPr>
                <w:sz w:val="18"/>
                <w:szCs w:val="18"/>
              </w:rPr>
              <w:t>7</w:t>
            </w:r>
            <w:r w:rsidR="00102A00">
              <w:rPr>
                <w:sz w:val="18"/>
                <w:szCs w:val="18"/>
              </w:rPr>
              <w:t>.</w:t>
            </w:r>
            <w:r w:rsidRPr="00BF3B72">
              <w:rPr>
                <w:sz w:val="18"/>
                <w:szCs w:val="18"/>
              </w:rPr>
              <w:t>503</w:t>
            </w:r>
            <w:r w:rsidR="00102A00">
              <w:rPr>
                <w:sz w:val="18"/>
                <w:szCs w:val="18"/>
              </w:rPr>
              <w:t>,00</w:t>
            </w:r>
          </w:p>
        </w:tc>
        <w:tc>
          <w:tcPr>
            <w:tcW w:w="1701" w:type="dxa"/>
            <w:shd w:val="clear" w:color="auto" w:fill="auto"/>
            <w:vAlign w:val="center"/>
          </w:tcPr>
          <w:p w14:paraId="37366C5B" w14:textId="4E14101E"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BAA985F" w14:textId="7E7391B7" w:rsidR="00FA2B56" w:rsidRPr="00FA2B56" w:rsidRDefault="00FA2B56" w:rsidP="00FA2B56">
            <w:pPr>
              <w:jc w:val="center"/>
              <w:rPr>
                <w:sz w:val="18"/>
                <w:szCs w:val="18"/>
              </w:rPr>
            </w:pPr>
            <w:r w:rsidRPr="00FA2B56">
              <w:rPr>
                <w:sz w:val="18"/>
                <w:szCs w:val="18"/>
              </w:rPr>
              <w:t>1</w:t>
            </w:r>
            <w:r w:rsidR="00023803">
              <w:rPr>
                <w:sz w:val="18"/>
                <w:szCs w:val="18"/>
              </w:rPr>
              <w:t>.</w:t>
            </w:r>
            <w:r w:rsidRPr="00FA2B56">
              <w:rPr>
                <w:sz w:val="18"/>
                <w:szCs w:val="18"/>
              </w:rPr>
              <w:t>500,60</w:t>
            </w:r>
          </w:p>
        </w:tc>
      </w:tr>
      <w:tr w:rsidR="00FA2B56" w:rsidRPr="00266859" w14:paraId="77EA1F12" w14:textId="77777777" w:rsidTr="00FA2B56">
        <w:trPr>
          <w:jc w:val="center"/>
        </w:trPr>
        <w:tc>
          <w:tcPr>
            <w:tcW w:w="2689" w:type="dxa"/>
            <w:shd w:val="clear" w:color="auto" w:fill="auto"/>
            <w:vAlign w:val="center"/>
          </w:tcPr>
          <w:p w14:paraId="25C50872" w14:textId="3C8FB995" w:rsidR="00FA2B56" w:rsidRPr="00BF3B72" w:rsidRDefault="00FA2B56" w:rsidP="00FA2B56">
            <w:pPr>
              <w:jc w:val="left"/>
              <w:rPr>
                <w:sz w:val="18"/>
                <w:szCs w:val="18"/>
              </w:rPr>
            </w:pPr>
            <w:r w:rsidRPr="00BF3B72">
              <w:rPr>
                <w:sz w:val="18"/>
                <w:szCs w:val="18"/>
              </w:rPr>
              <w:t>LIBERTAS-DUBROVNIK d.o.o. - Kiosk za prodaju, Obala Stjepana Radića bb, Dubrovnik</w:t>
            </w:r>
          </w:p>
        </w:tc>
        <w:tc>
          <w:tcPr>
            <w:tcW w:w="1275" w:type="dxa"/>
            <w:shd w:val="clear" w:color="auto" w:fill="auto"/>
            <w:vAlign w:val="center"/>
          </w:tcPr>
          <w:p w14:paraId="12E1B8E9" w14:textId="048D7296" w:rsidR="00FA2B56" w:rsidRPr="00BF3B72" w:rsidRDefault="00FA2B56" w:rsidP="00FA2B56">
            <w:pPr>
              <w:jc w:val="center"/>
              <w:rPr>
                <w:sz w:val="18"/>
                <w:szCs w:val="18"/>
              </w:rPr>
            </w:pPr>
            <w:r w:rsidRPr="00BF3B72">
              <w:rPr>
                <w:sz w:val="18"/>
                <w:szCs w:val="18"/>
              </w:rPr>
              <w:t>5,00</w:t>
            </w:r>
          </w:p>
        </w:tc>
        <w:tc>
          <w:tcPr>
            <w:tcW w:w="1843" w:type="dxa"/>
            <w:shd w:val="clear" w:color="auto" w:fill="auto"/>
            <w:vAlign w:val="center"/>
          </w:tcPr>
          <w:p w14:paraId="787F7EA9" w14:textId="2B5F7546" w:rsidR="00FA2B56" w:rsidRPr="00BF3B72" w:rsidRDefault="00FA2B56" w:rsidP="00FA2B56">
            <w:pPr>
              <w:jc w:val="center"/>
              <w:rPr>
                <w:sz w:val="18"/>
                <w:szCs w:val="18"/>
              </w:rPr>
            </w:pPr>
            <w:r w:rsidRPr="00BF3B72">
              <w:rPr>
                <w:sz w:val="18"/>
                <w:szCs w:val="18"/>
              </w:rPr>
              <w:t>9</w:t>
            </w:r>
            <w:r w:rsidR="00102A00">
              <w:rPr>
                <w:sz w:val="18"/>
                <w:szCs w:val="18"/>
              </w:rPr>
              <w:t>.</w:t>
            </w:r>
            <w:r w:rsidRPr="00BF3B72">
              <w:rPr>
                <w:sz w:val="18"/>
                <w:szCs w:val="18"/>
              </w:rPr>
              <w:t>105</w:t>
            </w:r>
            <w:r w:rsidR="00102A00">
              <w:rPr>
                <w:sz w:val="18"/>
                <w:szCs w:val="18"/>
              </w:rPr>
              <w:t>,00</w:t>
            </w:r>
          </w:p>
        </w:tc>
        <w:tc>
          <w:tcPr>
            <w:tcW w:w="1701" w:type="dxa"/>
            <w:shd w:val="clear" w:color="auto" w:fill="auto"/>
            <w:vAlign w:val="center"/>
          </w:tcPr>
          <w:p w14:paraId="4E2B0631" w14:textId="72BB31F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C7B7953" w14:textId="32AA02FB" w:rsidR="00FA2B56" w:rsidRPr="00FA2B56" w:rsidRDefault="00FA2B56" w:rsidP="00FA2B56">
            <w:pPr>
              <w:jc w:val="center"/>
              <w:rPr>
                <w:sz w:val="18"/>
                <w:szCs w:val="18"/>
              </w:rPr>
            </w:pPr>
            <w:r w:rsidRPr="00FA2B56">
              <w:rPr>
                <w:sz w:val="18"/>
                <w:szCs w:val="18"/>
              </w:rPr>
              <w:t>1</w:t>
            </w:r>
            <w:r w:rsidR="00023803">
              <w:rPr>
                <w:sz w:val="18"/>
                <w:szCs w:val="18"/>
              </w:rPr>
              <w:t>.</w:t>
            </w:r>
            <w:r w:rsidRPr="00FA2B56">
              <w:rPr>
                <w:sz w:val="18"/>
                <w:szCs w:val="18"/>
              </w:rPr>
              <w:t>821,00</w:t>
            </w:r>
          </w:p>
        </w:tc>
      </w:tr>
      <w:tr w:rsidR="00FA2B56" w:rsidRPr="00266859" w14:paraId="4525B03D" w14:textId="77777777" w:rsidTr="00FA2B56">
        <w:trPr>
          <w:jc w:val="center"/>
        </w:trPr>
        <w:tc>
          <w:tcPr>
            <w:tcW w:w="2689" w:type="dxa"/>
            <w:shd w:val="clear" w:color="auto" w:fill="auto"/>
            <w:vAlign w:val="center"/>
          </w:tcPr>
          <w:p w14:paraId="6BB6DF09" w14:textId="61171E9D" w:rsidR="00FA2B56" w:rsidRPr="00BF3B72" w:rsidRDefault="00FA2B56" w:rsidP="00FA2B56">
            <w:pPr>
              <w:jc w:val="left"/>
              <w:rPr>
                <w:sz w:val="18"/>
                <w:szCs w:val="18"/>
              </w:rPr>
            </w:pPr>
            <w:r w:rsidRPr="00BF3B72">
              <w:rPr>
                <w:sz w:val="18"/>
                <w:szCs w:val="18"/>
              </w:rPr>
              <w:t>LIBERTAS-DUBROVNIK d.o.o. - Kiosk za prodaju, Petra Krešimira IV bb, Dubrovnik</w:t>
            </w:r>
          </w:p>
        </w:tc>
        <w:tc>
          <w:tcPr>
            <w:tcW w:w="1275" w:type="dxa"/>
            <w:shd w:val="clear" w:color="auto" w:fill="auto"/>
            <w:vAlign w:val="center"/>
          </w:tcPr>
          <w:p w14:paraId="619752E1" w14:textId="3C955CA2" w:rsidR="00FA2B56" w:rsidRPr="00BF3B72" w:rsidRDefault="00FA2B56" w:rsidP="00FA2B56">
            <w:pPr>
              <w:jc w:val="center"/>
              <w:rPr>
                <w:sz w:val="18"/>
                <w:szCs w:val="18"/>
              </w:rPr>
            </w:pPr>
            <w:r w:rsidRPr="00BF3B72">
              <w:rPr>
                <w:sz w:val="18"/>
                <w:szCs w:val="18"/>
              </w:rPr>
              <w:t>5,00</w:t>
            </w:r>
          </w:p>
        </w:tc>
        <w:tc>
          <w:tcPr>
            <w:tcW w:w="1843" w:type="dxa"/>
            <w:shd w:val="clear" w:color="auto" w:fill="auto"/>
            <w:vAlign w:val="center"/>
          </w:tcPr>
          <w:p w14:paraId="05537043" w14:textId="7EA842D4" w:rsidR="00FA2B56" w:rsidRPr="00BF3B72" w:rsidRDefault="00FA2B56" w:rsidP="00FA2B56">
            <w:pPr>
              <w:jc w:val="center"/>
              <w:rPr>
                <w:sz w:val="18"/>
                <w:szCs w:val="18"/>
              </w:rPr>
            </w:pPr>
            <w:r w:rsidRPr="00BF3B72">
              <w:rPr>
                <w:sz w:val="18"/>
                <w:szCs w:val="18"/>
              </w:rPr>
              <w:t>211</w:t>
            </w:r>
          </w:p>
        </w:tc>
        <w:tc>
          <w:tcPr>
            <w:tcW w:w="1701" w:type="dxa"/>
            <w:shd w:val="clear" w:color="auto" w:fill="auto"/>
            <w:vAlign w:val="center"/>
          </w:tcPr>
          <w:p w14:paraId="6D066ABE" w14:textId="12783C6E"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99C1D88" w14:textId="26483A2D" w:rsidR="00FA2B56" w:rsidRPr="00FA2B56" w:rsidRDefault="00FA2B56" w:rsidP="00FA2B56">
            <w:pPr>
              <w:jc w:val="center"/>
              <w:rPr>
                <w:sz w:val="18"/>
                <w:szCs w:val="18"/>
              </w:rPr>
            </w:pPr>
            <w:r w:rsidRPr="00FA2B56">
              <w:rPr>
                <w:sz w:val="18"/>
                <w:szCs w:val="18"/>
              </w:rPr>
              <w:t>42,20</w:t>
            </w:r>
          </w:p>
        </w:tc>
      </w:tr>
      <w:tr w:rsidR="00FA2B56" w:rsidRPr="00266859" w14:paraId="1AC23D0E" w14:textId="77777777" w:rsidTr="00FA2B56">
        <w:trPr>
          <w:jc w:val="center"/>
        </w:trPr>
        <w:tc>
          <w:tcPr>
            <w:tcW w:w="2689" w:type="dxa"/>
            <w:shd w:val="clear" w:color="auto" w:fill="auto"/>
            <w:vAlign w:val="center"/>
          </w:tcPr>
          <w:p w14:paraId="51E6F916" w14:textId="1052DE9D" w:rsidR="00FA2B56" w:rsidRPr="00BF3B72" w:rsidRDefault="00FA2B56" w:rsidP="00FA2B56">
            <w:pPr>
              <w:jc w:val="left"/>
              <w:rPr>
                <w:sz w:val="18"/>
                <w:szCs w:val="18"/>
              </w:rPr>
            </w:pPr>
            <w:r w:rsidRPr="00BF3B72">
              <w:rPr>
                <w:sz w:val="18"/>
                <w:szCs w:val="18"/>
              </w:rPr>
              <w:t>LIBERTAS-DUBROVNIK d.o.o. - Kiosk za prodaju, Tiha bb, Cavtat</w:t>
            </w:r>
          </w:p>
        </w:tc>
        <w:tc>
          <w:tcPr>
            <w:tcW w:w="1275" w:type="dxa"/>
            <w:shd w:val="clear" w:color="auto" w:fill="auto"/>
            <w:vAlign w:val="center"/>
          </w:tcPr>
          <w:p w14:paraId="24EEB489" w14:textId="72E6075E" w:rsidR="00FA2B56" w:rsidRPr="00BF3B72" w:rsidRDefault="00FA2B56" w:rsidP="00FA2B56">
            <w:pPr>
              <w:jc w:val="center"/>
              <w:rPr>
                <w:sz w:val="18"/>
                <w:szCs w:val="18"/>
              </w:rPr>
            </w:pPr>
            <w:r w:rsidRPr="00BF3B72">
              <w:rPr>
                <w:sz w:val="18"/>
                <w:szCs w:val="18"/>
              </w:rPr>
              <w:t>5,00</w:t>
            </w:r>
          </w:p>
        </w:tc>
        <w:tc>
          <w:tcPr>
            <w:tcW w:w="1843" w:type="dxa"/>
            <w:shd w:val="clear" w:color="auto" w:fill="auto"/>
            <w:vAlign w:val="center"/>
          </w:tcPr>
          <w:p w14:paraId="7490A2B0" w14:textId="09EECEE6" w:rsidR="00FA2B56" w:rsidRPr="00BF3B72" w:rsidRDefault="00FA2B56" w:rsidP="00FA2B56">
            <w:pPr>
              <w:jc w:val="center"/>
              <w:rPr>
                <w:sz w:val="18"/>
                <w:szCs w:val="18"/>
              </w:rPr>
            </w:pPr>
            <w:r w:rsidRPr="00BF3B72">
              <w:rPr>
                <w:sz w:val="18"/>
                <w:szCs w:val="18"/>
              </w:rPr>
              <w:t>2</w:t>
            </w:r>
            <w:r w:rsidR="00102A00">
              <w:rPr>
                <w:sz w:val="18"/>
                <w:szCs w:val="18"/>
              </w:rPr>
              <w:t>.</w:t>
            </w:r>
            <w:r w:rsidRPr="00BF3B72">
              <w:rPr>
                <w:sz w:val="18"/>
                <w:szCs w:val="18"/>
              </w:rPr>
              <w:t>291</w:t>
            </w:r>
            <w:r w:rsidR="00102A00">
              <w:rPr>
                <w:sz w:val="18"/>
                <w:szCs w:val="18"/>
              </w:rPr>
              <w:t>,00</w:t>
            </w:r>
          </w:p>
        </w:tc>
        <w:tc>
          <w:tcPr>
            <w:tcW w:w="1701" w:type="dxa"/>
            <w:shd w:val="clear" w:color="auto" w:fill="auto"/>
            <w:vAlign w:val="center"/>
          </w:tcPr>
          <w:p w14:paraId="6BBE3F9B" w14:textId="29B2F2E6"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60CF93B" w14:textId="7DE2CC4B" w:rsidR="00FA2B56" w:rsidRPr="00FA2B56" w:rsidRDefault="00FA2B56" w:rsidP="00FA2B56">
            <w:pPr>
              <w:jc w:val="center"/>
              <w:rPr>
                <w:sz w:val="18"/>
                <w:szCs w:val="18"/>
              </w:rPr>
            </w:pPr>
            <w:r w:rsidRPr="00FA2B56">
              <w:rPr>
                <w:sz w:val="18"/>
                <w:szCs w:val="18"/>
              </w:rPr>
              <w:t>458,20</w:t>
            </w:r>
          </w:p>
        </w:tc>
      </w:tr>
      <w:tr w:rsidR="00FA2B56" w:rsidRPr="00266859" w14:paraId="71500396" w14:textId="77777777" w:rsidTr="00FA2B56">
        <w:trPr>
          <w:jc w:val="center"/>
        </w:trPr>
        <w:tc>
          <w:tcPr>
            <w:tcW w:w="2689" w:type="dxa"/>
            <w:shd w:val="clear" w:color="auto" w:fill="auto"/>
            <w:vAlign w:val="center"/>
          </w:tcPr>
          <w:p w14:paraId="28ACF5CA" w14:textId="7965CD0D" w:rsidR="00FA2B56" w:rsidRPr="00BF3B72" w:rsidRDefault="00FA2B56" w:rsidP="00FA2B56">
            <w:pPr>
              <w:jc w:val="left"/>
              <w:rPr>
                <w:sz w:val="18"/>
                <w:szCs w:val="18"/>
              </w:rPr>
            </w:pPr>
            <w:r w:rsidRPr="00BF3B72">
              <w:rPr>
                <w:sz w:val="18"/>
                <w:szCs w:val="18"/>
              </w:rPr>
              <w:t>LIBERTAS-DUBROVNIK d.o.o. - Kolodvor, Obala pape Ivana Pavla II 44/A, Dubrovnik</w:t>
            </w:r>
          </w:p>
        </w:tc>
        <w:tc>
          <w:tcPr>
            <w:tcW w:w="1275" w:type="dxa"/>
            <w:shd w:val="clear" w:color="auto" w:fill="auto"/>
            <w:vAlign w:val="center"/>
          </w:tcPr>
          <w:p w14:paraId="0E5E069A" w14:textId="3C9144B8" w:rsidR="00FA2B56" w:rsidRPr="00BF3B72" w:rsidRDefault="00FA2B56" w:rsidP="00FA2B56">
            <w:pPr>
              <w:jc w:val="center"/>
              <w:rPr>
                <w:sz w:val="18"/>
                <w:szCs w:val="18"/>
              </w:rPr>
            </w:pPr>
            <w:r w:rsidRPr="00BF3B72">
              <w:rPr>
                <w:sz w:val="18"/>
                <w:szCs w:val="18"/>
              </w:rPr>
              <w:t>235,00</w:t>
            </w:r>
          </w:p>
        </w:tc>
        <w:tc>
          <w:tcPr>
            <w:tcW w:w="1843" w:type="dxa"/>
            <w:shd w:val="clear" w:color="auto" w:fill="auto"/>
            <w:vAlign w:val="center"/>
          </w:tcPr>
          <w:p w14:paraId="482FE89C" w14:textId="10AB41C3" w:rsidR="00FA2B56" w:rsidRPr="00BF3B72" w:rsidRDefault="00FA2B56" w:rsidP="00FA2B56">
            <w:pPr>
              <w:jc w:val="center"/>
              <w:rPr>
                <w:sz w:val="18"/>
                <w:szCs w:val="18"/>
              </w:rPr>
            </w:pPr>
            <w:r w:rsidRPr="00BF3B72">
              <w:rPr>
                <w:sz w:val="18"/>
                <w:szCs w:val="18"/>
              </w:rPr>
              <w:t>70</w:t>
            </w:r>
            <w:r w:rsidR="00102A00">
              <w:rPr>
                <w:sz w:val="18"/>
                <w:szCs w:val="18"/>
              </w:rPr>
              <w:t>.</w:t>
            </w:r>
            <w:r w:rsidRPr="00BF3B72">
              <w:rPr>
                <w:sz w:val="18"/>
                <w:szCs w:val="18"/>
              </w:rPr>
              <w:t>875</w:t>
            </w:r>
            <w:r w:rsidR="00102A00">
              <w:rPr>
                <w:sz w:val="18"/>
                <w:szCs w:val="18"/>
              </w:rPr>
              <w:t>,00</w:t>
            </w:r>
          </w:p>
        </w:tc>
        <w:tc>
          <w:tcPr>
            <w:tcW w:w="1701" w:type="dxa"/>
            <w:shd w:val="clear" w:color="auto" w:fill="auto"/>
            <w:vAlign w:val="center"/>
          </w:tcPr>
          <w:p w14:paraId="70FB7805" w14:textId="511D181A"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5AE3D42F" w14:textId="04FF2141" w:rsidR="00FA2B56" w:rsidRPr="00FA2B56" w:rsidRDefault="00FA2B56" w:rsidP="00FA2B56">
            <w:pPr>
              <w:jc w:val="center"/>
              <w:rPr>
                <w:sz w:val="18"/>
                <w:szCs w:val="18"/>
              </w:rPr>
            </w:pPr>
            <w:r w:rsidRPr="00FA2B56">
              <w:rPr>
                <w:sz w:val="18"/>
                <w:szCs w:val="18"/>
              </w:rPr>
              <w:t>301,60</w:t>
            </w:r>
          </w:p>
        </w:tc>
      </w:tr>
      <w:tr w:rsidR="00FA2B56" w:rsidRPr="00266859" w14:paraId="3A0295BE" w14:textId="77777777" w:rsidTr="00FA2B56">
        <w:trPr>
          <w:jc w:val="center"/>
        </w:trPr>
        <w:tc>
          <w:tcPr>
            <w:tcW w:w="2689" w:type="dxa"/>
            <w:shd w:val="clear" w:color="auto" w:fill="auto"/>
            <w:vAlign w:val="center"/>
          </w:tcPr>
          <w:p w14:paraId="25A67CA4" w14:textId="12D9FFF8" w:rsidR="00FA2B56" w:rsidRPr="00BF3B72" w:rsidRDefault="00FA2B56" w:rsidP="00FA2B56">
            <w:pPr>
              <w:jc w:val="left"/>
              <w:rPr>
                <w:sz w:val="18"/>
                <w:szCs w:val="18"/>
              </w:rPr>
            </w:pPr>
            <w:r w:rsidRPr="00BF3B72">
              <w:rPr>
                <w:sz w:val="18"/>
                <w:szCs w:val="18"/>
              </w:rPr>
              <w:t xml:space="preserve">LIBERTAS-DUBROVNIK d.o.o. - Upravna zgrada i radionice, </w:t>
            </w:r>
            <w:proofErr w:type="spellStart"/>
            <w:r w:rsidRPr="00BF3B72">
              <w:rPr>
                <w:sz w:val="18"/>
                <w:szCs w:val="18"/>
              </w:rPr>
              <w:t>Ogarići</w:t>
            </w:r>
            <w:proofErr w:type="spellEnd"/>
            <w:r w:rsidRPr="00BF3B72">
              <w:rPr>
                <w:sz w:val="18"/>
                <w:szCs w:val="18"/>
              </w:rPr>
              <w:t xml:space="preserve"> 12, Mokošica</w:t>
            </w:r>
          </w:p>
        </w:tc>
        <w:tc>
          <w:tcPr>
            <w:tcW w:w="1275" w:type="dxa"/>
            <w:shd w:val="clear" w:color="auto" w:fill="auto"/>
            <w:vAlign w:val="center"/>
          </w:tcPr>
          <w:p w14:paraId="7F086FD3" w14:textId="7FBF46A9" w:rsidR="00FA2B56" w:rsidRPr="00BF3B72" w:rsidRDefault="00FA2B56" w:rsidP="00FA2B56">
            <w:pPr>
              <w:jc w:val="center"/>
              <w:rPr>
                <w:sz w:val="18"/>
                <w:szCs w:val="18"/>
              </w:rPr>
            </w:pPr>
            <w:r w:rsidRPr="00BF3B72">
              <w:rPr>
                <w:sz w:val="18"/>
                <w:szCs w:val="18"/>
              </w:rPr>
              <w:t>3.744,00</w:t>
            </w:r>
          </w:p>
        </w:tc>
        <w:tc>
          <w:tcPr>
            <w:tcW w:w="1843" w:type="dxa"/>
            <w:shd w:val="clear" w:color="auto" w:fill="auto"/>
            <w:vAlign w:val="center"/>
          </w:tcPr>
          <w:p w14:paraId="01B6E01A" w14:textId="0C3E4CF8" w:rsidR="00FA2B56" w:rsidRPr="00BF3B72" w:rsidRDefault="00FA2B56" w:rsidP="00FA2B56">
            <w:pPr>
              <w:jc w:val="center"/>
              <w:rPr>
                <w:sz w:val="18"/>
                <w:szCs w:val="18"/>
              </w:rPr>
            </w:pPr>
            <w:r w:rsidRPr="00BF3B72">
              <w:rPr>
                <w:sz w:val="18"/>
                <w:szCs w:val="18"/>
              </w:rPr>
              <w:t>170</w:t>
            </w:r>
            <w:r w:rsidR="00102A00">
              <w:rPr>
                <w:sz w:val="18"/>
                <w:szCs w:val="18"/>
              </w:rPr>
              <w:t>.</w:t>
            </w:r>
            <w:r w:rsidRPr="00BF3B72">
              <w:rPr>
                <w:sz w:val="18"/>
                <w:szCs w:val="18"/>
              </w:rPr>
              <w:t>062</w:t>
            </w:r>
            <w:r w:rsidR="00102A00">
              <w:rPr>
                <w:sz w:val="18"/>
                <w:szCs w:val="18"/>
              </w:rPr>
              <w:t>,00</w:t>
            </w:r>
          </w:p>
        </w:tc>
        <w:tc>
          <w:tcPr>
            <w:tcW w:w="1701" w:type="dxa"/>
            <w:shd w:val="clear" w:color="auto" w:fill="auto"/>
            <w:vAlign w:val="center"/>
          </w:tcPr>
          <w:p w14:paraId="5FBFEF07" w14:textId="64328046"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361AB79B" w14:textId="2C947212" w:rsidR="00FA2B56" w:rsidRPr="00FA2B56" w:rsidRDefault="00FA2B56" w:rsidP="00FA2B56">
            <w:pPr>
              <w:jc w:val="center"/>
              <w:rPr>
                <w:sz w:val="18"/>
                <w:szCs w:val="18"/>
              </w:rPr>
            </w:pPr>
            <w:r w:rsidRPr="00FA2B56">
              <w:rPr>
                <w:sz w:val="18"/>
                <w:szCs w:val="18"/>
              </w:rPr>
              <w:t>45,42</w:t>
            </w:r>
          </w:p>
        </w:tc>
      </w:tr>
      <w:tr w:rsidR="00FA2B56" w:rsidRPr="00266859" w14:paraId="5CB616C1" w14:textId="77777777" w:rsidTr="00FA2B56">
        <w:trPr>
          <w:jc w:val="center"/>
        </w:trPr>
        <w:tc>
          <w:tcPr>
            <w:tcW w:w="2689" w:type="dxa"/>
            <w:shd w:val="clear" w:color="auto" w:fill="auto"/>
            <w:vAlign w:val="center"/>
          </w:tcPr>
          <w:p w14:paraId="10376B19" w14:textId="64D2F7AE" w:rsidR="00FA2B56" w:rsidRPr="00BF3B72" w:rsidRDefault="00FA2B56" w:rsidP="00FA2B56">
            <w:pPr>
              <w:jc w:val="left"/>
              <w:rPr>
                <w:sz w:val="18"/>
                <w:szCs w:val="18"/>
              </w:rPr>
            </w:pPr>
            <w:r w:rsidRPr="00BF3B72">
              <w:rPr>
                <w:sz w:val="18"/>
                <w:szCs w:val="18"/>
              </w:rPr>
              <w:t>Muzej Domovinskog rata, Poljana P. Miličevića 1</w:t>
            </w:r>
          </w:p>
        </w:tc>
        <w:tc>
          <w:tcPr>
            <w:tcW w:w="1275" w:type="dxa"/>
            <w:shd w:val="clear" w:color="auto" w:fill="auto"/>
            <w:vAlign w:val="center"/>
          </w:tcPr>
          <w:p w14:paraId="39146617" w14:textId="64DF2C1B" w:rsidR="00FA2B56" w:rsidRPr="00BF3B72" w:rsidRDefault="00FA2B56" w:rsidP="00FA2B56">
            <w:pPr>
              <w:jc w:val="center"/>
              <w:rPr>
                <w:sz w:val="18"/>
                <w:szCs w:val="18"/>
              </w:rPr>
            </w:pPr>
            <w:r w:rsidRPr="00BF3B72">
              <w:rPr>
                <w:sz w:val="18"/>
                <w:szCs w:val="18"/>
              </w:rPr>
              <w:t>59,00</w:t>
            </w:r>
          </w:p>
        </w:tc>
        <w:tc>
          <w:tcPr>
            <w:tcW w:w="1843" w:type="dxa"/>
            <w:shd w:val="clear" w:color="auto" w:fill="auto"/>
            <w:vAlign w:val="center"/>
          </w:tcPr>
          <w:p w14:paraId="5E9D492F" w14:textId="769CF9AC" w:rsidR="00FA2B56" w:rsidRPr="00BF3B72" w:rsidRDefault="00FA2B56" w:rsidP="00FA2B56">
            <w:pPr>
              <w:jc w:val="center"/>
              <w:rPr>
                <w:sz w:val="18"/>
                <w:szCs w:val="18"/>
              </w:rPr>
            </w:pPr>
            <w:r w:rsidRPr="00BF3B72">
              <w:rPr>
                <w:sz w:val="18"/>
                <w:szCs w:val="18"/>
              </w:rPr>
              <w:t>4</w:t>
            </w:r>
            <w:r w:rsidR="00561EA9">
              <w:rPr>
                <w:sz w:val="18"/>
                <w:szCs w:val="18"/>
              </w:rPr>
              <w:t>.</w:t>
            </w:r>
            <w:r w:rsidRPr="00BF3B72">
              <w:rPr>
                <w:sz w:val="18"/>
                <w:szCs w:val="18"/>
              </w:rPr>
              <w:t>505,24</w:t>
            </w:r>
          </w:p>
        </w:tc>
        <w:tc>
          <w:tcPr>
            <w:tcW w:w="1701" w:type="dxa"/>
            <w:shd w:val="clear" w:color="auto" w:fill="auto"/>
            <w:vAlign w:val="center"/>
          </w:tcPr>
          <w:p w14:paraId="530D7F31" w14:textId="006FEDAD"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041F08C" w14:textId="62E7F3F0" w:rsidR="00FA2B56" w:rsidRPr="00FA2B56" w:rsidRDefault="00FA2B56" w:rsidP="00FA2B56">
            <w:pPr>
              <w:jc w:val="center"/>
              <w:rPr>
                <w:sz w:val="18"/>
                <w:szCs w:val="18"/>
              </w:rPr>
            </w:pPr>
            <w:r w:rsidRPr="00FA2B56">
              <w:rPr>
                <w:sz w:val="18"/>
                <w:szCs w:val="18"/>
              </w:rPr>
              <w:t>76,36</w:t>
            </w:r>
          </w:p>
        </w:tc>
      </w:tr>
      <w:tr w:rsidR="00FA2B56" w:rsidRPr="00266859" w14:paraId="4E93AE8F" w14:textId="77777777" w:rsidTr="00FA2B56">
        <w:trPr>
          <w:jc w:val="center"/>
        </w:trPr>
        <w:tc>
          <w:tcPr>
            <w:tcW w:w="2689" w:type="dxa"/>
            <w:shd w:val="clear" w:color="auto" w:fill="auto"/>
            <w:vAlign w:val="center"/>
          </w:tcPr>
          <w:p w14:paraId="5093D988" w14:textId="757648D4" w:rsidR="00FA2B56" w:rsidRPr="00BF3B72" w:rsidRDefault="00FA2B56" w:rsidP="00FA2B56">
            <w:pPr>
              <w:jc w:val="left"/>
              <w:rPr>
                <w:sz w:val="18"/>
                <w:szCs w:val="18"/>
              </w:rPr>
            </w:pPr>
            <w:r w:rsidRPr="00BF3B72">
              <w:rPr>
                <w:sz w:val="18"/>
                <w:szCs w:val="18"/>
              </w:rPr>
              <w:lastRenderedPageBreak/>
              <w:t xml:space="preserve">OŠ </w:t>
            </w:r>
            <w:proofErr w:type="spellStart"/>
            <w:r w:rsidRPr="00BF3B72">
              <w:rPr>
                <w:sz w:val="18"/>
                <w:szCs w:val="18"/>
              </w:rPr>
              <w:t>Montevjerna</w:t>
            </w:r>
            <w:proofErr w:type="spellEnd"/>
            <w:r w:rsidRPr="00BF3B72">
              <w:rPr>
                <w:sz w:val="18"/>
                <w:szCs w:val="18"/>
              </w:rPr>
              <w:t>, Vladka Mačeka 11</w:t>
            </w:r>
          </w:p>
        </w:tc>
        <w:tc>
          <w:tcPr>
            <w:tcW w:w="1275" w:type="dxa"/>
            <w:shd w:val="clear" w:color="auto" w:fill="auto"/>
            <w:vAlign w:val="center"/>
          </w:tcPr>
          <w:p w14:paraId="530D1411" w14:textId="3E91BCBE" w:rsidR="00FA2B56" w:rsidRPr="00BF3B72" w:rsidRDefault="00FA2B56" w:rsidP="00FA2B56">
            <w:pPr>
              <w:jc w:val="center"/>
              <w:rPr>
                <w:sz w:val="18"/>
                <w:szCs w:val="18"/>
              </w:rPr>
            </w:pPr>
            <w:r w:rsidRPr="00BF3B72">
              <w:rPr>
                <w:sz w:val="18"/>
                <w:szCs w:val="18"/>
              </w:rPr>
              <w:t>5.527,59</w:t>
            </w:r>
          </w:p>
        </w:tc>
        <w:tc>
          <w:tcPr>
            <w:tcW w:w="1843" w:type="dxa"/>
            <w:shd w:val="clear" w:color="auto" w:fill="auto"/>
            <w:vAlign w:val="center"/>
          </w:tcPr>
          <w:p w14:paraId="37C7ABF7" w14:textId="7F232AF9" w:rsidR="00FA2B56" w:rsidRPr="00BF3B72" w:rsidRDefault="00FA2B56" w:rsidP="00FA2B56">
            <w:pPr>
              <w:jc w:val="center"/>
              <w:rPr>
                <w:sz w:val="18"/>
                <w:szCs w:val="18"/>
              </w:rPr>
            </w:pPr>
            <w:r w:rsidRPr="00BF3B72">
              <w:rPr>
                <w:sz w:val="18"/>
                <w:szCs w:val="18"/>
              </w:rPr>
              <w:t>280</w:t>
            </w:r>
            <w:r w:rsidR="00561EA9">
              <w:rPr>
                <w:sz w:val="18"/>
                <w:szCs w:val="18"/>
              </w:rPr>
              <w:t>.</w:t>
            </w:r>
            <w:r w:rsidRPr="00BF3B72">
              <w:rPr>
                <w:sz w:val="18"/>
                <w:szCs w:val="18"/>
              </w:rPr>
              <w:t>151,07</w:t>
            </w:r>
          </w:p>
        </w:tc>
        <w:tc>
          <w:tcPr>
            <w:tcW w:w="1701" w:type="dxa"/>
            <w:shd w:val="clear" w:color="auto" w:fill="auto"/>
            <w:vAlign w:val="center"/>
          </w:tcPr>
          <w:p w14:paraId="021CE9C4" w14:textId="60FDBD11"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10F2D2F5" w14:textId="70DB591D" w:rsidR="00FA2B56" w:rsidRPr="00FA2B56" w:rsidRDefault="00FA2B56" w:rsidP="00FA2B56">
            <w:pPr>
              <w:jc w:val="center"/>
              <w:rPr>
                <w:sz w:val="18"/>
                <w:szCs w:val="18"/>
              </w:rPr>
            </w:pPr>
            <w:r w:rsidRPr="00FA2B56">
              <w:rPr>
                <w:sz w:val="18"/>
                <w:szCs w:val="18"/>
              </w:rPr>
              <w:t>50,68</w:t>
            </w:r>
          </w:p>
        </w:tc>
      </w:tr>
      <w:tr w:rsidR="00FA2B56" w:rsidRPr="00266859" w14:paraId="276C7371" w14:textId="77777777" w:rsidTr="00FA2B56">
        <w:trPr>
          <w:jc w:val="center"/>
        </w:trPr>
        <w:tc>
          <w:tcPr>
            <w:tcW w:w="2689" w:type="dxa"/>
            <w:shd w:val="clear" w:color="auto" w:fill="auto"/>
            <w:vAlign w:val="center"/>
          </w:tcPr>
          <w:p w14:paraId="129C8E93" w14:textId="616FD39D"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Brsečine</w:t>
            </w:r>
            <w:proofErr w:type="spellEnd"/>
            <w:r w:rsidRPr="00BF3B72">
              <w:rPr>
                <w:sz w:val="18"/>
                <w:szCs w:val="18"/>
              </w:rPr>
              <w:t xml:space="preserve"> bb</w:t>
            </w:r>
          </w:p>
        </w:tc>
        <w:tc>
          <w:tcPr>
            <w:tcW w:w="1275" w:type="dxa"/>
            <w:shd w:val="clear" w:color="auto" w:fill="auto"/>
            <w:vAlign w:val="center"/>
          </w:tcPr>
          <w:p w14:paraId="1B166317" w14:textId="16AC806F"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44E419FC" w14:textId="7FB62552" w:rsidR="00FA2B56" w:rsidRPr="00BF3B72" w:rsidRDefault="00FA2B56" w:rsidP="00FA2B56">
            <w:pPr>
              <w:jc w:val="center"/>
              <w:rPr>
                <w:sz w:val="18"/>
                <w:szCs w:val="18"/>
              </w:rPr>
            </w:pPr>
            <w:r w:rsidRPr="00BF3B72">
              <w:rPr>
                <w:sz w:val="18"/>
                <w:szCs w:val="18"/>
              </w:rPr>
              <w:t>53</w:t>
            </w:r>
          </w:p>
        </w:tc>
        <w:tc>
          <w:tcPr>
            <w:tcW w:w="1701" w:type="dxa"/>
            <w:shd w:val="clear" w:color="auto" w:fill="auto"/>
            <w:vAlign w:val="center"/>
          </w:tcPr>
          <w:p w14:paraId="7DC5ADF6" w14:textId="014B305D"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27634C22" w14:textId="766B894D" w:rsidR="00FA2B56" w:rsidRPr="00FA2B56" w:rsidRDefault="00FA2B56" w:rsidP="00FA2B56">
            <w:pPr>
              <w:jc w:val="center"/>
              <w:rPr>
                <w:sz w:val="18"/>
                <w:szCs w:val="18"/>
              </w:rPr>
            </w:pPr>
            <w:r w:rsidRPr="00FA2B56">
              <w:rPr>
                <w:sz w:val="18"/>
                <w:szCs w:val="18"/>
              </w:rPr>
              <w:t>-</w:t>
            </w:r>
          </w:p>
        </w:tc>
      </w:tr>
      <w:tr w:rsidR="00FA2B56" w:rsidRPr="00266859" w14:paraId="5A5CD0E0" w14:textId="77777777" w:rsidTr="00FA2B56">
        <w:trPr>
          <w:jc w:val="center"/>
        </w:trPr>
        <w:tc>
          <w:tcPr>
            <w:tcW w:w="2689" w:type="dxa"/>
            <w:shd w:val="clear" w:color="auto" w:fill="auto"/>
            <w:vAlign w:val="center"/>
          </w:tcPr>
          <w:p w14:paraId="06958DA5" w14:textId="5C74F44F" w:rsidR="00FA2B56" w:rsidRPr="00BF3B72" w:rsidRDefault="00FA2B56" w:rsidP="00FA2B56">
            <w:pPr>
              <w:jc w:val="left"/>
              <w:rPr>
                <w:sz w:val="18"/>
                <w:szCs w:val="18"/>
              </w:rPr>
            </w:pPr>
            <w:r w:rsidRPr="00BF3B72">
              <w:rPr>
                <w:sz w:val="18"/>
                <w:szCs w:val="18"/>
              </w:rPr>
              <w:t>Prostori Grada Dubrovnika, Ćira Carića 3</w:t>
            </w:r>
          </w:p>
        </w:tc>
        <w:tc>
          <w:tcPr>
            <w:tcW w:w="1275" w:type="dxa"/>
            <w:shd w:val="clear" w:color="auto" w:fill="auto"/>
            <w:vAlign w:val="center"/>
          </w:tcPr>
          <w:p w14:paraId="3267B362" w14:textId="7B5B7D5C" w:rsidR="00FA2B56" w:rsidRPr="00BF3B72" w:rsidRDefault="00FA2B56" w:rsidP="00FA2B56">
            <w:pPr>
              <w:jc w:val="center"/>
              <w:rPr>
                <w:sz w:val="18"/>
                <w:szCs w:val="18"/>
              </w:rPr>
            </w:pPr>
            <w:r w:rsidRPr="00BF3B72">
              <w:rPr>
                <w:sz w:val="18"/>
                <w:szCs w:val="18"/>
              </w:rPr>
              <w:t>938,15</w:t>
            </w:r>
          </w:p>
        </w:tc>
        <w:tc>
          <w:tcPr>
            <w:tcW w:w="1843" w:type="dxa"/>
            <w:shd w:val="clear" w:color="auto" w:fill="auto"/>
            <w:vAlign w:val="center"/>
          </w:tcPr>
          <w:p w14:paraId="4F59722B" w14:textId="0F46BEFF" w:rsidR="00FA2B56" w:rsidRPr="00BF3B72" w:rsidRDefault="00FA2B56" w:rsidP="00FA2B56">
            <w:pPr>
              <w:jc w:val="center"/>
              <w:rPr>
                <w:sz w:val="18"/>
                <w:szCs w:val="18"/>
              </w:rPr>
            </w:pPr>
            <w:r w:rsidRPr="00BF3B72">
              <w:rPr>
                <w:sz w:val="18"/>
                <w:szCs w:val="18"/>
              </w:rPr>
              <w:t>82</w:t>
            </w:r>
            <w:r w:rsidR="00561EA9">
              <w:rPr>
                <w:sz w:val="18"/>
                <w:szCs w:val="18"/>
              </w:rPr>
              <w:t>.</w:t>
            </w:r>
            <w:r w:rsidRPr="00BF3B72">
              <w:rPr>
                <w:sz w:val="18"/>
                <w:szCs w:val="18"/>
              </w:rPr>
              <w:t>188</w:t>
            </w:r>
            <w:r w:rsidR="00561EA9">
              <w:rPr>
                <w:sz w:val="18"/>
                <w:szCs w:val="18"/>
              </w:rPr>
              <w:t>,00</w:t>
            </w:r>
          </w:p>
        </w:tc>
        <w:tc>
          <w:tcPr>
            <w:tcW w:w="1701" w:type="dxa"/>
            <w:shd w:val="clear" w:color="auto" w:fill="auto"/>
            <w:vAlign w:val="center"/>
          </w:tcPr>
          <w:p w14:paraId="357DC4F9" w14:textId="3C8B100A"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079C3E5" w14:textId="2D5ADFAE" w:rsidR="00FA2B56" w:rsidRPr="00FA2B56" w:rsidRDefault="00FA2B56" w:rsidP="00FA2B56">
            <w:pPr>
              <w:jc w:val="center"/>
              <w:rPr>
                <w:sz w:val="18"/>
                <w:szCs w:val="18"/>
              </w:rPr>
            </w:pPr>
            <w:r w:rsidRPr="00FA2B56">
              <w:rPr>
                <w:sz w:val="18"/>
                <w:szCs w:val="18"/>
              </w:rPr>
              <w:t>87,61</w:t>
            </w:r>
          </w:p>
        </w:tc>
      </w:tr>
      <w:tr w:rsidR="00FA2B56" w:rsidRPr="00266859" w14:paraId="3024AF31" w14:textId="77777777" w:rsidTr="00FA2B56">
        <w:trPr>
          <w:jc w:val="center"/>
        </w:trPr>
        <w:tc>
          <w:tcPr>
            <w:tcW w:w="2689" w:type="dxa"/>
            <w:shd w:val="clear" w:color="auto" w:fill="auto"/>
            <w:vAlign w:val="center"/>
          </w:tcPr>
          <w:p w14:paraId="35C6136B" w14:textId="1CB4BB54" w:rsidR="00FA2B56" w:rsidRPr="00BF3B72" w:rsidRDefault="00FA2B56" w:rsidP="00FA2B56">
            <w:pPr>
              <w:jc w:val="left"/>
              <w:rPr>
                <w:sz w:val="18"/>
                <w:szCs w:val="18"/>
              </w:rPr>
            </w:pPr>
            <w:r w:rsidRPr="00BF3B72">
              <w:rPr>
                <w:sz w:val="18"/>
                <w:szCs w:val="18"/>
              </w:rPr>
              <w:t>Prostori Grada Dubrovnika, Gromača bb</w:t>
            </w:r>
          </w:p>
        </w:tc>
        <w:tc>
          <w:tcPr>
            <w:tcW w:w="1275" w:type="dxa"/>
            <w:shd w:val="clear" w:color="auto" w:fill="auto"/>
            <w:vAlign w:val="center"/>
          </w:tcPr>
          <w:p w14:paraId="0AE3C059" w14:textId="169A7876" w:rsidR="00FA2B56" w:rsidRPr="00BF3B72" w:rsidRDefault="00FA2B56" w:rsidP="00FA2B56">
            <w:pPr>
              <w:jc w:val="center"/>
              <w:rPr>
                <w:sz w:val="18"/>
                <w:szCs w:val="18"/>
              </w:rPr>
            </w:pPr>
            <w:r w:rsidRPr="00BF3B72">
              <w:rPr>
                <w:sz w:val="18"/>
                <w:szCs w:val="18"/>
              </w:rPr>
              <w:t>264,00</w:t>
            </w:r>
          </w:p>
        </w:tc>
        <w:tc>
          <w:tcPr>
            <w:tcW w:w="1843" w:type="dxa"/>
            <w:shd w:val="clear" w:color="auto" w:fill="auto"/>
            <w:vAlign w:val="center"/>
          </w:tcPr>
          <w:p w14:paraId="5E56CCF4" w14:textId="62CAA7A1" w:rsidR="00FA2B56" w:rsidRPr="00BF3B72" w:rsidRDefault="00FA2B56" w:rsidP="00FA2B56">
            <w:pPr>
              <w:jc w:val="center"/>
              <w:rPr>
                <w:sz w:val="18"/>
                <w:szCs w:val="18"/>
              </w:rPr>
            </w:pPr>
            <w:r w:rsidRPr="00BF3B72">
              <w:rPr>
                <w:sz w:val="18"/>
                <w:szCs w:val="18"/>
              </w:rPr>
              <w:t>1</w:t>
            </w:r>
            <w:r w:rsidR="00561EA9">
              <w:rPr>
                <w:sz w:val="18"/>
                <w:szCs w:val="18"/>
              </w:rPr>
              <w:t>.</w:t>
            </w:r>
            <w:r w:rsidRPr="00BF3B72">
              <w:rPr>
                <w:sz w:val="18"/>
                <w:szCs w:val="18"/>
              </w:rPr>
              <w:t>920</w:t>
            </w:r>
            <w:r w:rsidR="00561EA9">
              <w:rPr>
                <w:sz w:val="18"/>
                <w:szCs w:val="18"/>
              </w:rPr>
              <w:t>,00</w:t>
            </w:r>
          </w:p>
        </w:tc>
        <w:tc>
          <w:tcPr>
            <w:tcW w:w="1701" w:type="dxa"/>
            <w:shd w:val="clear" w:color="auto" w:fill="auto"/>
            <w:vAlign w:val="center"/>
          </w:tcPr>
          <w:p w14:paraId="43019671" w14:textId="3DF3289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FAB0D2A" w14:textId="503538BC" w:rsidR="00FA2B56" w:rsidRPr="00FA2B56" w:rsidRDefault="00FA2B56" w:rsidP="00FA2B56">
            <w:pPr>
              <w:jc w:val="center"/>
              <w:rPr>
                <w:sz w:val="18"/>
                <w:szCs w:val="18"/>
              </w:rPr>
            </w:pPr>
            <w:r w:rsidRPr="00FA2B56">
              <w:rPr>
                <w:sz w:val="18"/>
                <w:szCs w:val="18"/>
              </w:rPr>
              <w:t>7,27</w:t>
            </w:r>
          </w:p>
        </w:tc>
      </w:tr>
      <w:tr w:rsidR="00FA2B56" w:rsidRPr="00266859" w14:paraId="2EAB4298" w14:textId="77777777" w:rsidTr="00FA2B56">
        <w:trPr>
          <w:jc w:val="center"/>
        </w:trPr>
        <w:tc>
          <w:tcPr>
            <w:tcW w:w="2689" w:type="dxa"/>
            <w:shd w:val="clear" w:color="auto" w:fill="auto"/>
            <w:vAlign w:val="center"/>
          </w:tcPr>
          <w:p w14:paraId="0A61C7B7" w14:textId="3347C1C3" w:rsidR="00FA2B56" w:rsidRPr="00BF3B72" w:rsidRDefault="00FA2B56" w:rsidP="00FA2B56">
            <w:pPr>
              <w:jc w:val="left"/>
              <w:rPr>
                <w:sz w:val="18"/>
                <w:szCs w:val="18"/>
              </w:rPr>
            </w:pPr>
            <w:r w:rsidRPr="00BF3B72">
              <w:rPr>
                <w:sz w:val="18"/>
                <w:szCs w:val="18"/>
              </w:rPr>
              <w:t>Prostori Grada Dubrovnika, I. Vojnovića 29</w:t>
            </w:r>
          </w:p>
        </w:tc>
        <w:tc>
          <w:tcPr>
            <w:tcW w:w="1275" w:type="dxa"/>
            <w:shd w:val="clear" w:color="auto" w:fill="auto"/>
            <w:vAlign w:val="center"/>
          </w:tcPr>
          <w:p w14:paraId="643773F2" w14:textId="4B673E6E" w:rsidR="00FA2B56" w:rsidRPr="00BF3B72" w:rsidRDefault="00FA2B56" w:rsidP="00FA2B56">
            <w:pPr>
              <w:jc w:val="center"/>
              <w:rPr>
                <w:sz w:val="18"/>
                <w:szCs w:val="18"/>
              </w:rPr>
            </w:pPr>
            <w:r w:rsidRPr="00BF3B72">
              <w:rPr>
                <w:sz w:val="18"/>
                <w:szCs w:val="18"/>
              </w:rPr>
              <w:t>34,98</w:t>
            </w:r>
          </w:p>
        </w:tc>
        <w:tc>
          <w:tcPr>
            <w:tcW w:w="1843" w:type="dxa"/>
            <w:shd w:val="clear" w:color="auto" w:fill="auto"/>
            <w:vAlign w:val="center"/>
          </w:tcPr>
          <w:p w14:paraId="3E67FB28" w14:textId="7E8AAB66" w:rsidR="00FA2B56" w:rsidRPr="00BF3B72" w:rsidRDefault="00FA2B56" w:rsidP="00FA2B56">
            <w:pPr>
              <w:jc w:val="center"/>
              <w:rPr>
                <w:sz w:val="18"/>
                <w:szCs w:val="18"/>
              </w:rPr>
            </w:pPr>
            <w:r w:rsidRPr="00BF3B72">
              <w:rPr>
                <w:sz w:val="18"/>
                <w:szCs w:val="18"/>
              </w:rPr>
              <w:t>12</w:t>
            </w:r>
            <w:r w:rsidR="00561EA9">
              <w:rPr>
                <w:sz w:val="18"/>
                <w:szCs w:val="18"/>
              </w:rPr>
              <w:t>.</w:t>
            </w:r>
            <w:r w:rsidRPr="00BF3B72">
              <w:rPr>
                <w:sz w:val="18"/>
                <w:szCs w:val="18"/>
              </w:rPr>
              <w:t>448</w:t>
            </w:r>
            <w:r w:rsidR="00561EA9">
              <w:rPr>
                <w:sz w:val="18"/>
                <w:szCs w:val="18"/>
              </w:rPr>
              <w:t>,00</w:t>
            </w:r>
          </w:p>
        </w:tc>
        <w:tc>
          <w:tcPr>
            <w:tcW w:w="1701" w:type="dxa"/>
            <w:shd w:val="clear" w:color="auto" w:fill="auto"/>
            <w:vAlign w:val="center"/>
          </w:tcPr>
          <w:p w14:paraId="361B0B1E" w14:textId="346865A5"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2A202800" w14:textId="1CFE0AE1" w:rsidR="00FA2B56" w:rsidRPr="00FA2B56" w:rsidRDefault="00FA2B56" w:rsidP="00FA2B56">
            <w:pPr>
              <w:jc w:val="center"/>
              <w:rPr>
                <w:sz w:val="18"/>
                <w:szCs w:val="18"/>
              </w:rPr>
            </w:pPr>
            <w:r w:rsidRPr="00FA2B56">
              <w:rPr>
                <w:sz w:val="18"/>
                <w:szCs w:val="18"/>
              </w:rPr>
              <w:t>355,86</w:t>
            </w:r>
          </w:p>
        </w:tc>
      </w:tr>
      <w:tr w:rsidR="00FA2B56" w:rsidRPr="00266859" w14:paraId="03B4B3E5" w14:textId="77777777" w:rsidTr="00FA2B56">
        <w:trPr>
          <w:jc w:val="center"/>
        </w:trPr>
        <w:tc>
          <w:tcPr>
            <w:tcW w:w="2689" w:type="dxa"/>
            <w:shd w:val="clear" w:color="auto" w:fill="auto"/>
            <w:vAlign w:val="center"/>
          </w:tcPr>
          <w:p w14:paraId="7B269CB4" w14:textId="735C5E7A"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Kliševo</w:t>
            </w:r>
            <w:proofErr w:type="spellEnd"/>
            <w:r w:rsidRPr="00BF3B72">
              <w:rPr>
                <w:sz w:val="18"/>
                <w:szCs w:val="18"/>
              </w:rPr>
              <w:t xml:space="preserve"> bb</w:t>
            </w:r>
          </w:p>
        </w:tc>
        <w:tc>
          <w:tcPr>
            <w:tcW w:w="1275" w:type="dxa"/>
            <w:shd w:val="clear" w:color="auto" w:fill="auto"/>
            <w:vAlign w:val="center"/>
          </w:tcPr>
          <w:p w14:paraId="13569D47" w14:textId="00694094" w:rsidR="00FA2B56" w:rsidRPr="00BF3B72" w:rsidRDefault="00FA2B56" w:rsidP="00FA2B56">
            <w:pPr>
              <w:jc w:val="center"/>
              <w:rPr>
                <w:sz w:val="18"/>
                <w:szCs w:val="18"/>
              </w:rPr>
            </w:pPr>
            <w:r w:rsidRPr="00BF3B72">
              <w:rPr>
                <w:sz w:val="18"/>
                <w:szCs w:val="18"/>
              </w:rPr>
              <w:t>105,80</w:t>
            </w:r>
          </w:p>
        </w:tc>
        <w:tc>
          <w:tcPr>
            <w:tcW w:w="1843" w:type="dxa"/>
            <w:shd w:val="clear" w:color="auto" w:fill="auto"/>
            <w:vAlign w:val="center"/>
          </w:tcPr>
          <w:p w14:paraId="7CDC783E" w14:textId="75B6BC42" w:rsidR="00FA2B56" w:rsidRPr="00BF3B72" w:rsidRDefault="00FA2B56" w:rsidP="00FA2B56">
            <w:pPr>
              <w:jc w:val="center"/>
              <w:rPr>
                <w:sz w:val="18"/>
                <w:szCs w:val="18"/>
              </w:rPr>
            </w:pPr>
            <w:r w:rsidRPr="00BF3B72">
              <w:rPr>
                <w:sz w:val="18"/>
                <w:szCs w:val="18"/>
              </w:rPr>
              <w:t>544</w:t>
            </w:r>
          </w:p>
        </w:tc>
        <w:tc>
          <w:tcPr>
            <w:tcW w:w="1701" w:type="dxa"/>
            <w:shd w:val="clear" w:color="auto" w:fill="auto"/>
            <w:vAlign w:val="center"/>
          </w:tcPr>
          <w:p w14:paraId="30FDDF5B" w14:textId="24104768"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25FA0594" w14:textId="28214C55" w:rsidR="00FA2B56" w:rsidRPr="00FA2B56" w:rsidRDefault="00FA2B56" w:rsidP="00FA2B56">
            <w:pPr>
              <w:jc w:val="center"/>
              <w:rPr>
                <w:sz w:val="18"/>
                <w:szCs w:val="18"/>
              </w:rPr>
            </w:pPr>
            <w:r w:rsidRPr="00FA2B56">
              <w:rPr>
                <w:sz w:val="18"/>
                <w:szCs w:val="18"/>
              </w:rPr>
              <w:t>5,14</w:t>
            </w:r>
          </w:p>
        </w:tc>
      </w:tr>
      <w:tr w:rsidR="00FA2B56" w:rsidRPr="00266859" w14:paraId="6B1CCACC" w14:textId="77777777" w:rsidTr="00FA2B56">
        <w:trPr>
          <w:jc w:val="center"/>
        </w:trPr>
        <w:tc>
          <w:tcPr>
            <w:tcW w:w="2689" w:type="dxa"/>
            <w:shd w:val="clear" w:color="auto" w:fill="auto"/>
            <w:vAlign w:val="center"/>
          </w:tcPr>
          <w:p w14:paraId="4666035A" w14:textId="7E091FCE" w:rsidR="00FA2B56" w:rsidRPr="00BF3B72" w:rsidRDefault="00FA2B56" w:rsidP="00FA2B56">
            <w:pPr>
              <w:jc w:val="left"/>
              <w:rPr>
                <w:sz w:val="18"/>
                <w:szCs w:val="18"/>
              </w:rPr>
            </w:pPr>
            <w:r w:rsidRPr="00BF3B72">
              <w:rPr>
                <w:sz w:val="18"/>
                <w:szCs w:val="18"/>
              </w:rPr>
              <w:t>Prostori Grada Dubrovnika, Kneza Domagoja 2</w:t>
            </w:r>
          </w:p>
        </w:tc>
        <w:tc>
          <w:tcPr>
            <w:tcW w:w="1275" w:type="dxa"/>
            <w:shd w:val="clear" w:color="auto" w:fill="auto"/>
            <w:vAlign w:val="center"/>
          </w:tcPr>
          <w:p w14:paraId="529B5F26" w14:textId="689E3521" w:rsidR="00FA2B56" w:rsidRPr="00BF3B72" w:rsidRDefault="00FA2B56" w:rsidP="00FA2B56">
            <w:pPr>
              <w:jc w:val="center"/>
              <w:rPr>
                <w:sz w:val="18"/>
                <w:szCs w:val="18"/>
              </w:rPr>
            </w:pPr>
            <w:r w:rsidRPr="00BF3B72">
              <w:rPr>
                <w:sz w:val="18"/>
                <w:szCs w:val="18"/>
              </w:rPr>
              <w:t>55,78</w:t>
            </w:r>
          </w:p>
        </w:tc>
        <w:tc>
          <w:tcPr>
            <w:tcW w:w="1843" w:type="dxa"/>
            <w:shd w:val="clear" w:color="auto" w:fill="auto"/>
            <w:vAlign w:val="center"/>
          </w:tcPr>
          <w:p w14:paraId="2D9E0B46" w14:textId="5C91C70A" w:rsidR="00FA2B56" w:rsidRPr="00BF3B72" w:rsidRDefault="00FA2B56" w:rsidP="00FA2B56">
            <w:pPr>
              <w:jc w:val="center"/>
              <w:rPr>
                <w:sz w:val="18"/>
                <w:szCs w:val="18"/>
              </w:rPr>
            </w:pPr>
            <w:r w:rsidRPr="00BF3B72">
              <w:rPr>
                <w:sz w:val="18"/>
                <w:szCs w:val="18"/>
              </w:rPr>
              <w:t>7</w:t>
            </w:r>
            <w:r w:rsidR="00561EA9">
              <w:rPr>
                <w:sz w:val="18"/>
                <w:szCs w:val="18"/>
              </w:rPr>
              <w:t>.</w:t>
            </w:r>
            <w:r w:rsidRPr="00BF3B72">
              <w:rPr>
                <w:sz w:val="18"/>
                <w:szCs w:val="18"/>
              </w:rPr>
              <w:t>000</w:t>
            </w:r>
            <w:r w:rsidR="00561EA9">
              <w:rPr>
                <w:sz w:val="18"/>
                <w:szCs w:val="18"/>
              </w:rPr>
              <w:t>,00</w:t>
            </w:r>
          </w:p>
        </w:tc>
        <w:tc>
          <w:tcPr>
            <w:tcW w:w="1701" w:type="dxa"/>
            <w:shd w:val="clear" w:color="auto" w:fill="auto"/>
            <w:vAlign w:val="center"/>
          </w:tcPr>
          <w:p w14:paraId="2323476F" w14:textId="1F9019CE"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F4953B2" w14:textId="07E21215" w:rsidR="00FA2B56" w:rsidRPr="00FA2B56" w:rsidRDefault="00FA2B56" w:rsidP="00FA2B56">
            <w:pPr>
              <w:jc w:val="center"/>
              <w:rPr>
                <w:sz w:val="18"/>
                <w:szCs w:val="18"/>
              </w:rPr>
            </w:pPr>
            <w:r w:rsidRPr="00FA2B56">
              <w:rPr>
                <w:sz w:val="18"/>
                <w:szCs w:val="18"/>
              </w:rPr>
              <w:t>125,49</w:t>
            </w:r>
          </w:p>
        </w:tc>
      </w:tr>
      <w:tr w:rsidR="00FA2B56" w:rsidRPr="00266859" w14:paraId="31EB6169" w14:textId="77777777" w:rsidTr="00FA2B56">
        <w:trPr>
          <w:jc w:val="center"/>
        </w:trPr>
        <w:tc>
          <w:tcPr>
            <w:tcW w:w="2689" w:type="dxa"/>
            <w:shd w:val="clear" w:color="auto" w:fill="auto"/>
            <w:vAlign w:val="center"/>
          </w:tcPr>
          <w:p w14:paraId="4A9CED1E" w14:textId="4D4A60CB"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Liechtensteinov</w:t>
            </w:r>
            <w:proofErr w:type="spellEnd"/>
            <w:r w:rsidRPr="00BF3B72">
              <w:rPr>
                <w:sz w:val="18"/>
                <w:szCs w:val="18"/>
              </w:rPr>
              <w:t xml:space="preserve"> put 11</w:t>
            </w:r>
          </w:p>
        </w:tc>
        <w:tc>
          <w:tcPr>
            <w:tcW w:w="1275" w:type="dxa"/>
            <w:shd w:val="clear" w:color="auto" w:fill="auto"/>
            <w:vAlign w:val="center"/>
          </w:tcPr>
          <w:p w14:paraId="01417F3B" w14:textId="145F8D30" w:rsidR="00FA2B56" w:rsidRPr="00BF3B72" w:rsidRDefault="00FA2B56" w:rsidP="00FA2B56">
            <w:pPr>
              <w:jc w:val="center"/>
              <w:rPr>
                <w:sz w:val="18"/>
                <w:szCs w:val="18"/>
              </w:rPr>
            </w:pPr>
            <w:r w:rsidRPr="00BF3B72">
              <w:rPr>
                <w:sz w:val="18"/>
                <w:szCs w:val="18"/>
              </w:rPr>
              <w:t>18,85</w:t>
            </w:r>
          </w:p>
        </w:tc>
        <w:tc>
          <w:tcPr>
            <w:tcW w:w="1843" w:type="dxa"/>
            <w:shd w:val="clear" w:color="auto" w:fill="auto"/>
            <w:vAlign w:val="center"/>
          </w:tcPr>
          <w:p w14:paraId="48BA9A0E" w14:textId="6E8E2865" w:rsidR="00FA2B56" w:rsidRPr="00BF3B72" w:rsidRDefault="00FA2B56" w:rsidP="00FA2B56">
            <w:pPr>
              <w:jc w:val="center"/>
              <w:rPr>
                <w:sz w:val="18"/>
                <w:szCs w:val="18"/>
              </w:rPr>
            </w:pPr>
            <w:r w:rsidRPr="00BF3B72">
              <w:rPr>
                <w:sz w:val="18"/>
                <w:szCs w:val="18"/>
              </w:rPr>
              <w:t>722</w:t>
            </w:r>
          </w:p>
        </w:tc>
        <w:tc>
          <w:tcPr>
            <w:tcW w:w="1701" w:type="dxa"/>
            <w:shd w:val="clear" w:color="auto" w:fill="auto"/>
            <w:vAlign w:val="center"/>
          </w:tcPr>
          <w:p w14:paraId="39B4D797" w14:textId="763AB01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4746FA1" w14:textId="52DDD16F" w:rsidR="00FA2B56" w:rsidRPr="00FA2B56" w:rsidRDefault="00FA2B56" w:rsidP="00FA2B56">
            <w:pPr>
              <w:jc w:val="center"/>
              <w:rPr>
                <w:sz w:val="18"/>
                <w:szCs w:val="18"/>
              </w:rPr>
            </w:pPr>
            <w:r w:rsidRPr="00FA2B56">
              <w:rPr>
                <w:sz w:val="18"/>
                <w:szCs w:val="18"/>
              </w:rPr>
              <w:t>38,30</w:t>
            </w:r>
          </w:p>
        </w:tc>
      </w:tr>
      <w:tr w:rsidR="00FA2B56" w:rsidRPr="00266859" w14:paraId="3C9838D8" w14:textId="77777777" w:rsidTr="00FA2B56">
        <w:trPr>
          <w:jc w:val="center"/>
        </w:trPr>
        <w:tc>
          <w:tcPr>
            <w:tcW w:w="2689" w:type="dxa"/>
            <w:shd w:val="clear" w:color="auto" w:fill="auto"/>
            <w:vAlign w:val="center"/>
          </w:tcPr>
          <w:p w14:paraId="2E04BE9B" w14:textId="1ECED81F" w:rsidR="00FA2B56" w:rsidRPr="00BF3B72" w:rsidRDefault="00FA2B56" w:rsidP="00FA2B56">
            <w:pPr>
              <w:jc w:val="left"/>
              <w:rPr>
                <w:sz w:val="18"/>
                <w:szCs w:val="18"/>
              </w:rPr>
            </w:pPr>
            <w:r w:rsidRPr="00BF3B72">
              <w:rPr>
                <w:sz w:val="18"/>
                <w:szCs w:val="18"/>
              </w:rPr>
              <w:t>Prostori Grada Dubrovnika, Lopud bb</w:t>
            </w:r>
          </w:p>
        </w:tc>
        <w:tc>
          <w:tcPr>
            <w:tcW w:w="1275" w:type="dxa"/>
            <w:shd w:val="clear" w:color="auto" w:fill="auto"/>
            <w:vAlign w:val="center"/>
          </w:tcPr>
          <w:p w14:paraId="07110266" w14:textId="216EF68C"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3295BE79" w14:textId="4F70DCD7" w:rsidR="00FA2B56" w:rsidRPr="00BF3B72" w:rsidRDefault="00FA2B56" w:rsidP="00FA2B56">
            <w:pPr>
              <w:jc w:val="center"/>
              <w:rPr>
                <w:sz w:val="18"/>
                <w:szCs w:val="18"/>
              </w:rPr>
            </w:pPr>
            <w:r w:rsidRPr="00BF3B72">
              <w:rPr>
                <w:sz w:val="18"/>
                <w:szCs w:val="18"/>
              </w:rPr>
              <w:t>1</w:t>
            </w:r>
            <w:r w:rsidR="00561EA9">
              <w:rPr>
                <w:sz w:val="18"/>
                <w:szCs w:val="18"/>
              </w:rPr>
              <w:t>.</w:t>
            </w:r>
            <w:r w:rsidRPr="00BF3B72">
              <w:rPr>
                <w:sz w:val="18"/>
                <w:szCs w:val="18"/>
              </w:rPr>
              <w:t>924</w:t>
            </w:r>
            <w:r w:rsidR="00561EA9">
              <w:rPr>
                <w:sz w:val="18"/>
                <w:szCs w:val="18"/>
              </w:rPr>
              <w:t>,00</w:t>
            </w:r>
          </w:p>
        </w:tc>
        <w:tc>
          <w:tcPr>
            <w:tcW w:w="1701" w:type="dxa"/>
            <w:shd w:val="clear" w:color="auto" w:fill="auto"/>
            <w:vAlign w:val="center"/>
          </w:tcPr>
          <w:p w14:paraId="35B9035F" w14:textId="4481CA9A"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96541BF" w14:textId="16F22A14" w:rsidR="00FA2B56" w:rsidRPr="00FA2B56" w:rsidRDefault="00FA2B56" w:rsidP="00FA2B56">
            <w:pPr>
              <w:jc w:val="center"/>
              <w:rPr>
                <w:sz w:val="18"/>
                <w:szCs w:val="18"/>
              </w:rPr>
            </w:pPr>
            <w:r w:rsidRPr="00FA2B56">
              <w:rPr>
                <w:sz w:val="18"/>
                <w:szCs w:val="18"/>
              </w:rPr>
              <w:t>-</w:t>
            </w:r>
          </w:p>
        </w:tc>
      </w:tr>
      <w:tr w:rsidR="00FA2B56" w:rsidRPr="00266859" w14:paraId="1CF108FF" w14:textId="77777777" w:rsidTr="00FA2B56">
        <w:trPr>
          <w:jc w:val="center"/>
        </w:trPr>
        <w:tc>
          <w:tcPr>
            <w:tcW w:w="2689" w:type="dxa"/>
            <w:shd w:val="clear" w:color="auto" w:fill="auto"/>
            <w:vAlign w:val="center"/>
          </w:tcPr>
          <w:p w14:paraId="36C98512" w14:textId="15FD5F71"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Mravinjac</w:t>
            </w:r>
            <w:proofErr w:type="spellEnd"/>
            <w:r w:rsidRPr="00BF3B72">
              <w:rPr>
                <w:sz w:val="18"/>
                <w:szCs w:val="18"/>
              </w:rPr>
              <w:t xml:space="preserve"> bb</w:t>
            </w:r>
          </w:p>
        </w:tc>
        <w:tc>
          <w:tcPr>
            <w:tcW w:w="1275" w:type="dxa"/>
            <w:shd w:val="clear" w:color="auto" w:fill="auto"/>
            <w:vAlign w:val="center"/>
          </w:tcPr>
          <w:p w14:paraId="6C02CBC4" w14:textId="2BF85024"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4250224D" w14:textId="363D971E" w:rsidR="00FA2B56" w:rsidRPr="00BF3B72" w:rsidRDefault="00FA2B56" w:rsidP="00FA2B56">
            <w:pPr>
              <w:jc w:val="center"/>
              <w:rPr>
                <w:sz w:val="18"/>
                <w:szCs w:val="18"/>
              </w:rPr>
            </w:pPr>
            <w:r w:rsidRPr="00BF3B72">
              <w:rPr>
                <w:sz w:val="18"/>
                <w:szCs w:val="18"/>
              </w:rPr>
              <w:t>473</w:t>
            </w:r>
          </w:p>
        </w:tc>
        <w:tc>
          <w:tcPr>
            <w:tcW w:w="1701" w:type="dxa"/>
            <w:shd w:val="clear" w:color="auto" w:fill="auto"/>
            <w:vAlign w:val="center"/>
          </w:tcPr>
          <w:p w14:paraId="1740C6CE" w14:textId="42465FF8"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42FDC811" w14:textId="6BC65CA5" w:rsidR="00FA2B56" w:rsidRPr="00FA2B56" w:rsidRDefault="00FA2B56" w:rsidP="00FA2B56">
            <w:pPr>
              <w:jc w:val="center"/>
              <w:rPr>
                <w:sz w:val="18"/>
                <w:szCs w:val="18"/>
              </w:rPr>
            </w:pPr>
            <w:r w:rsidRPr="00FA2B56">
              <w:rPr>
                <w:sz w:val="18"/>
                <w:szCs w:val="18"/>
              </w:rPr>
              <w:t>-</w:t>
            </w:r>
          </w:p>
        </w:tc>
      </w:tr>
      <w:tr w:rsidR="00FA2B56" w:rsidRPr="00266859" w14:paraId="1DEF4DE3" w14:textId="77777777" w:rsidTr="00FA2B56">
        <w:trPr>
          <w:jc w:val="center"/>
        </w:trPr>
        <w:tc>
          <w:tcPr>
            <w:tcW w:w="2689" w:type="dxa"/>
            <w:shd w:val="clear" w:color="auto" w:fill="auto"/>
            <w:vAlign w:val="center"/>
          </w:tcPr>
          <w:p w14:paraId="65F2E9CA" w14:textId="0F512898"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Mrčevo</w:t>
            </w:r>
            <w:proofErr w:type="spellEnd"/>
            <w:r w:rsidRPr="00BF3B72">
              <w:rPr>
                <w:sz w:val="18"/>
                <w:szCs w:val="18"/>
              </w:rPr>
              <w:t xml:space="preserve"> bb</w:t>
            </w:r>
          </w:p>
        </w:tc>
        <w:tc>
          <w:tcPr>
            <w:tcW w:w="1275" w:type="dxa"/>
            <w:shd w:val="clear" w:color="auto" w:fill="auto"/>
            <w:vAlign w:val="center"/>
          </w:tcPr>
          <w:p w14:paraId="32FFCB57" w14:textId="2B458A7F" w:rsidR="00FA2B56" w:rsidRPr="00BF3B72" w:rsidRDefault="00FA2B56" w:rsidP="00FA2B56">
            <w:pPr>
              <w:jc w:val="center"/>
              <w:rPr>
                <w:sz w:val="18"/>
                <w:szCs w:val="18"/>
              </w:rPr>
            </w:pPr>
            <w:r w:rsidRPr="00BF3B72">
              <w:rPr>
                <w:sz w:val="18"/>
                <w:szCs w:val="18"/>
              </w:rPr>
              <w:t>179,40</w:t>
            </w:r>
          </w:p>
        </w:tc>
        <w:tc>
          <w:tcPr>
            <w:tcW w:w="1843" w:type="dxa"/>
            <w:shd w:val="clear" w:color="auto" w:fill="auto"/>
            <w:vAlign w:val="center"/>
          </w:tcPr>
          <w:p w14:paraId="1A28A418" w14:textId="7258311B" w:rsidR="00FA2B56" w:rsidRPr="00BF3B72" w:rsidRDefault="00FA2B56" w:rsidP="00FA2B56">
            <w:pPr>
              <w:jc w:val="center"/>
              <w:rPr>
                <w:sz w:val="18"/>
                <w:szCs w:val="18"/>
              </w:rPr>
            </w:pPr>
            <w:r w:rsidRPr="00BF3B72">
              <w:rPr>
                <w:sz w:val="18"/>
                <w:szCs w:val="18"/>
              </w:rPr>
              <w:t>1</w:t>
            </w:r>
            <w:r w:rsidR="00561EA9">
              <w:rPr>
                <w:sz w:val="18"/>
                <w:szCs w:val="18"/>
              </w:rPr>
              <w:t>.</w:t>
            </w:r>
            <w:r w:rsidRPr="00BF3B72">
              <w:rPr>
                <w:sz w:val="18"/>
                <w:szCs w:val="18"/>
              </w:rPr>
              <w:t>958</w:t>
            </w:r>
            <w:r w:rsidR="00561EA9">
              <w:rPr>
                <w:sz w:val="18"/>
                <w:szCs w:val="18"/>
              </w:rPr>
              <w:t>,00</w:t>
            </w:r>
          </w:p>
        </w:tc>
        <w:tc>
          <w:tcPr>
            <w:tcW w:w="1701" w:type="dxa"/>
            <w:shd w:val="clear" w:color="auto" w:fill="auto"/>
            <w:vAlign w:val="center"/>
          </w:tcPr>
          <w:p w14:paraId="242BFE3E" w14:textId="20DC87C2"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1C665C4A" w14:textId="42B1B1C8" w:rsidR="00FA2B56" w:rsidRPr="00FA2B56" w:rsidRDefault="00FA2B56" w:rsidP="00FA2B56">
            <w:pPr>
              <w:jc w:val="center"/>
              <w:rPr>
                <w:sz w:val="18"/>
                <w:szCs w:val="18"/>
              </w:rPr>
            </w:pPr>
            <w:r w:rsidRPr="00FA2B56">
              <w:rPr>
                <w:sz w:val="18"/>
                <w:szCs w:val="18"/>
              </w:rPr>
              <w:t>10,91</w:t>
            </w:r>
          </w:p>
        </w:tc>
      </w:tr>
      <w:tr w:rsidR="00FA2B56" w:rsidRPr="00266859" w14:paraId="7B3BD6C4" w14:textId="77777777" w:rsidTr="00FA2B56">
        <w:trPr>
          <w:jc w:val="center"/>
        </w:trPr>
        <w:tc>
          <w:tcPr>
            <w:tcW w:w="2689" w:type="dxa"/>
            <w:shd w:val="clear" w:color="auto" w:fill="auto"/>
            <w:vAlign w:val="center"/>
          </w:tcPr>
          <w:p w14:paraId="008BD07D" w14:textId="055E6D38" w:rsidR="00FA2B56" w:rsidRPr="00BF3B72" w:rsidRDefault="00FA2B56" w:rsidP="00FA2B56">
            <w:pPr>
              <w:jc w:val="left"/>
              <w:rPr>
                <w:sz w:val="18"/>
                <w:szCs w:val="18"/>
              </w:rPr>
            </w:pPr>
            <w:r w:rsidRPr="00BF3B72">
              <w:rPr>
                <w:sz w:val="18"/>
                <w:szCs w:val="18"/>
              </w:rPr>
              <w:t xml:space="preserve">Prostori Grada Dubrovnika, Na </w:t>
            </w:r>
            <w:proofErr w:type="spellStart"/>
            <w:r w:rsidRPr="00BF3B72">
              <w:rPr>
                <w:sz w:val="18"/>
                <w:szCs w:val="18"/>
              </w:rPr>
              <w:t>komardi</w:t>
            </w:r>
            <w:proofErr w:type="spellEnd"/>
            <w:r w:rsidRPr="00BF3B72">
              <w:rPr>
                <w:sz w:val="18"/>
                <w:szCs w:val="18"/>
              </w:rPr>
              <w:t xml:space="preserve"> 5</w:t>
            </w:r>
          </w:p>
        </w:tc>
        <w:tc>
          <w:tcPr>
            <w:tcW w:w="1275" w:type="dxa"/>
            <w:shd w:val="clear" w:color="auto" w:fill="auto"/>
            <w:vAlign w:val="center"/>
          </w:tcPr>
          <w:p w14:paraId="0ECA08C8" w14:textId="7826D9CC"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77BF8B10" w14:textId="5663373B" w:rsidR="00FA2B56" w:rsidRPr="00BF3B72" w:rsidRDefault="00FA2B56" w:rsidP="00FA2B56">
            <w:pPr>
              <w:jc w:val="center"/>
              <w:rPr>
                <w:sz w:val="18"/>
                <w:szCs w:val="18"/>
              </w:rPr>
            </w:pPr>
            <w:r w:rsidRPr="00BF3B72">
              <w:rPr>
                <w:sz w:val="18"/>
                <w:szCs w:val="18"/>
              </w:rPr>
              <w:t>9</w:t>
            </w:r>
            <w:r w:rsidR="00561EA9">
              <w:rPr>
                <w:sz w:val="18"/>
                <w:szCs w:val="18"/>
              </w:rPr>
              <w:t>.</w:t>
            </w:r>
            <w:r w:rsidRPr="00BF3B72">
              <w:rPr>
                <w:sz w:val="18"/>
                <w:szCs w:val="18"/>
              </w:rPr>
              <w:t>383</w:t>
            </w:r>
            <w:r w:rsidR="00561EA9">
              <w:rPr>
                <w:sz w:val="18"/>
                <w:szCs w:val="18"/>
              </w:rPr>
              <w:t>,00</w:t>
            </w:r>
          </w:p>
        </w:tc>
        <w:tc>
          <w:tcPr>
            <w:tcW w:w="1701" w:type="dxa"/>
            <w:shd w:val="clear" w:color="auto" w:fill="auto"/>
            <w:vAlign w:val="center"/>
          </w:tcPr>
          <w:p w14:paraId="0A46E92D" w14:textId="4750EF1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18D695C1" w14:textId="71A935B1" w:rsidR="00FA2B56" w:rsidRPr="00FA2B56" w:rsidRDefault="00FA2B56" w:rsidP="00FA2B56">
            <w:pPr>
              <w:jc w:val="center"/>
              <w:rPr>
                <w:sz w:val="18"/>
                <w:szCs w:val="18"/>
              </w:rPr>
            </w:pPr>
            <w:r w:rsidRPr="00FA2B56">
              <w:rPr>
                <w:sz w:val="18"/>
                <w:szCs w:val="18"/>
              </w:rPr>
              <w:t>-</w:t>
            </w:r>
          </w:p>
        </w:tc>
      </w:tr>
      <w:tr w:rsidR="00FA2B56" w:rsidRPr="00266859" w14:paraId="3BB209D8" w14:textId="77777777" w:rsidTr="00FA2B56">
        <w:trPr>
          <w:jc w:val="center"/>
        </w:trPr>
        <w:tc>
          <w:tcPr>
            <w:tcW w:w="2689" w:type="dxa"/>
            <w:shd w:val="clear" w:color="auto" w:fill="auto"/>
            <w:vAlign w:val="center"/>
          </w:tcPr>
          <w:p w14:paraId="41AB0C3F" w14:textId="526C4A84" w:rsidR="00FA2B56" w:rsidRPr="00BF3B72" w:rsidRDefault="00FA2B56" w:rsidP="00FA2B56">
            <w:pPr>
              <w:jc w:val="left"/>
              <w:rPr>
                <w:sz w:val="18"/>
                <w:szCs w:val="18"/>
              </w:rPr>
            </w:pPr>
            <w:r w:rsidRPr="00BF3B72">
              <w:rPr>
                <w:sz w:val="18"/>
                <w:szCs w:val="18"/>
              </w:rPr>
              <w:t xml:space="preserve">Prostori Grada Dubrovnika, Orašac bb/Na </w:t>
            </w:r>
            <w:proofErr w:type="spellStart"/>
            <w:r w:rsidRPr="00BF3B72">
              <w:rPr>
                <w:sz w:val="18"/>
                <w:szCs w:val="18"/>
              </w:rPr>
              <w:t>komardi</w:t>
            </w:r>
            <w:proofErr w:type="spellEnd"/>
            <w:r w:rsidRPr="00BF3B72">
              <w:rPr>
                <w:sz w:val="18"/>
                <w:szCs w:val="18"/>
              </w:rPr>
              <w:t xml:space="preserve"> 22</w:t>
            </w:r>
          </w:p>
        </w:tc>
        <w:tc>
          <w:tcPr>
            <w:tcW w:w="1275" w:type="dxa"/>
            <w:shd w:val="clear" w:color="auto" w:fill="auto"/>
            <w:vAlign w:val="center"/>
          </w:tcPr>
          <w:p w14:paraId="5A01AE38" w14:textId="5ECF687A" w:rsidR="00FA2B56" w:rsidRPr="00BF3B72" w:rsidRDefault="00FA2B56" w:rsidP="00FA2B56">
            <w:pPr>
              <w:jc w:val="center"/>
              <w:rPr>
                <w:sz w:val="18"/>
                <w:szCs w:val="18"/>
              </w:rPr>
            </w:pPr>
            <w:r w:rsidRPr="00BF3B72">
              <w:rPr>
                <w:sz w:val="18"/>
                <w:szCs w:val="18"/>
              </w:rPr>
              <w:t>45,17</w:t>
            </w:r>
          </w:p>
        </w:tc>
        <w:tc>
          <w:tcPr>
            <w:tcW w:w="1843" w:type="dxa"/>
            <w:shd w:val="clear" w:color="auto" w:fill="auto"/>
            <w:vAlign w:val="center"/>
          </w:tcPr>
          <w:p w14:paraId="0D857250" w14:textId="501A6556" w:rsidR="00FA2B56" w:rsidRPr="00BF3B72" w:rsidRDefault="00FA2B56" w:rsidP="00FA2B56">
            <w:pPr>
              <w:jc w:val="center"/>
              <w:rPr>
                <w:sz w:val="18"/>
                <w:szCs w:val="18"/>
              </w:rPr>
            </w:pPr>
            <w:r w:rsidRPr="00BF3B72">
              <w:rPr>
                <w:sz w:val="18"/>
                <w:szCs w:val="18"/>
              </w:rPr>
              <w:t>1</w:t>
            </w:r>
            <w:r w:rsidR="00561EA9">
              <w:rPr>
                <w:sz w:val="18"/>
                <w:szCs w:val="18"/>
              </w:rPr>
              <w:t>.</w:t>
            </w:r>
            <w:r w:rsidRPr="00BF3B72">
              <w:rPr>
                <w:sz w:val="18"/>
                <w:szCs w:val="18"/>
              </w:rPr>
              <w:t>864</w:t>
            </w:r>
            <w:r w:rsidR="00561EA9">
              <w:rPr>
                <w:sz w:val="18"/>
                <w:szCs w:val="18"/>
              </w:rPr>
              <w:t>,00</w:t>
            </w:r>
          </w:p>
        </w:tc>
        <w:tc>
          <w:tcPr>
            <w:tcW w:w="1701" w:type="dxa"/>
            <w:shd w:val="clear" w:color="auto" w:fill="auto"/>
            <w:vAlign w:val="center"/>
          </w:tcPr>
          <w:p w14:paraId="537F23FA" w14:textId="06F07E54"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0D66374" w14:textId="0BD14C3C" w:rsidR="00FA2B56" w:rsidRPr="00FA2B56" w:rsidRDefault="00FA2B56" w:rsidP="00FA2B56">
            <w:pPr>
              <w:jc w:val="center"/>
              <w:rPr>
                <w:sz w:val="18"/>
                <w:szCs w:val="18"/>
              </w:rPr>
            </w:pPr>
            <w:r w:rsidRPr="00FA2B56">
              <w:rPr>
                <w:sz w:val="18"/>
                <w:szCs w:val="18"/>
              </w:rPr>
              <w:t>41,27</w:t>
            </w:r>
          </w:p>
        </w:tc>
      </w:tr>
      <w:tr w:rsidR="00FA2B56" w:rsidRPr="00266859" w14:paraId="289060CA" w14:textId="77777777" w:rsidTr="00FA2B56">
        <w:trPr>
          <w:jc w:val="center"/>
        </w:trPr>
        <w:tc>
          <w:tcPr>
            <w:tcW w:w="2689" w:type="dxa"/>
            <w:shd w:val="clear" w:color="auto" w:fill="auto"/>
            <w:vAlign w:val="center"/>
          </w:tcPr>
          <w:p w14:paraId="38307FDB" w14:textId="2C12A5C0"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Osojnik</w:t>
            </w:r>
            <w:proofErr w:type="spellEnd"/>
            <w:r w:rsidRPr="00BF3B72">
              <w:rPr>
                <w:sz w:val="18"/>
                <w:szCs w:val="18"/>
              </w:rPr>
              <w:t xml:space="preserve"> bb</w:t>
            </w:r>
          </w:p>
        </w:tc>
        <w:tc>
          <w:tcPr>
            <w:tcW w:w="1275" w:type="dxa"/>
            <w:shd w:val="clear" w:color="auto" w:fill="auto"/>
            <w:vAlign w:val="center"/>
          </w:tcPr>
          <w:p w14:paraId="37A5D870" w14:textId="41842539" w:rsidR="00FA2B56" w:rsidRPr="00BF3B72" w:rsidRDefault="00FA2B56" w:rsidP="00FA2B56">
            <w:pPr>
              <w:jc w:val="center"/>
              <w:rPr>
                <w:sz w:val="18"/>
                <w:szCs w:val="18"/>
              </w:rPr>
            </w:pPr>
            <w:r w:rsidRPr="00BF3B72">
              <w:rPr>
                <w:sz w:val="18"/>
                <w:szCs w:val="18"/>
              </w:rPr>
              <w:t>128,41</w:t>
            </w:r>
          </w:p>
        </w:tc>
        <w:tc>
          <w:tcPr>
            <w:tcW w:w="1843" w:type="dxa"/>
            <w:shd w:val="clear" w:color="auto" w:fill="auto"/>
            <w:vAlign w:val="center"/>
          </w:tcPr>
          <w:p w14:paraId="706D1F65" w14:textId="29F61D76" w:rsidR="00FA2B56" w:rsidRPr="00BF3B72" w:rsidRDefault="00FA2B56" w:rsidP="00FA2B56">
            <w:pPr>
              <w:jc w:val="center"/>
              <w:rPr>
                <w:sz w:val="18"/>
                <w:szCs w:val="18"/>
              </w:rPr>
            </w:pPr>
            <w:r w:rsidRPr="00BF3B72">
              <w:rPr>
                <w:sz w:val="18"/>
                <w:szCs w:val="18"/>
              </w:rPr>
              <w:t>35</w:t>
            </w:r>
            <w:r w:rsidR="00561EA9">
              <w:rPr>
                <w:sz w:val="18"/>
                <w:szCs w:val="18"/>
              </w:rPr>
              <w:t>.</w:t>
            </w:r>
            <w:r w:rsidRPr="00BF3B72">
              <w:rPr>
                <w:sz w:val="18"/>
                <w:szCs w:val="18"/>
              </w:rPr>
              <w:t>402</w:t>
            </w:r>
            <w:r w:rsidR="00561EA9">
              <w:rPr>
                <w:sz w:val="18"/>
                <w:szCs w:val="18"/>
              </w:rPr>
              <w:t>,00</w:t>
            </w:r>
          </w:p>
        </w:tc>
        <w:tc>
          <w:tcPr>
            <w:tcW w:w="1701" w:type="dxa"/>
            <w:shd w:val="clear" w:color="auto" w:fill="auto"/>
            <w:vAlign w:val="center"/>
          </w:tcPr>
          <w:p w14:paraId="255A5650" w14:textId="532B087F"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4CB07549" w14:textId="2E0AC16F" w:rsidR="00FA2B56" w:rsidRPr="00FA2B56" w:rsidRDefault="00FA2B56" w:rsidP="00FA2B56">
            <w:pPr>
              <w:jc w:val="center"/>
              <w:rPr>
                <w:sz w:val="18"/>
                <w:szCs w:val="18"/>
              </w:rPr>
            </w:pPr>
            <w:r w:rsidRPr="00FA2B56">
              <w:rPr>
                <w:sz w:val="18"/>
                <w:szCs w:val="18"/>
              </w:rPr>
              <w:t>275,70</w:t>
            </w:r>
          </w:p>
        </w:tc>
      </w:tr>
      <w:tr w:rsidR="00FA2B56" w:rsidRPr="00266859" w14:paraId="6F6CDA20" w14:textId="77777777" w:rsidTr="00FA2B56">
        <w:trPr>
          <w:jc w:val="center"/>
        </w:trPr>
        <w:tc>
          <w:tcPr>
            <w:tcW w:w="2689" w:type="dxa"/>
            <w:shd w:val="clear" w:color="auto" w:fill="auto"/>
            <w:vAlign w:val="center"/>
          </w:tcPr>
          <w:p w14:paraId="45DDF51B" w14:textId="1CC46B66" w:rsidR="00FA2B56" w:rsidRPr="00BF3B72" w:rsidRDefault="00FA2B56" w:rsidP="00FA2B56">
            <w:pPr>
              <w:jc w:val="left"/>
              <w:rPr>
                <w:sz w:val="18"/>
                <w:szCs w:val="18"/>
              </w:rPr>
            </w:pPr>
            <w:r w:rsidRPr="00BF3B72">
              <w:rPr>
                <w:sz w:val="18"/>
                <w:szCs w:val="18"/>
              </w:rPr>
              <w:t>Prostori Grada Dubrovnika, Pile bb</w:t>
            </w:r>
          </w:p>
        </w:tc>
        <w:tc>
          <w:tcPr>
            <w:tcW w:w="1275" w:type="dxa"/>
            <w:shd w:val="clear" w:color="auto" w:fill="auto"/>
            <w:vAlign w:val="center"/>
          </w:tcPr>
          <w:p w14:paraId="6F10F0D6" w14:textId="3BC836E6"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77F42E63" w14:textId="1F465A13" w:rsidR="00FA2B56" w:rsidRPr="00BF3B72" w:rsidRDefault="00FA2B56" w:rsidP="00FA2B56">
            <w:pPr>
              <w:jc w:val="center"/>
              <w:rPr>
                <w:sz w:val="18"/>
                <w:szCs w:val="18"/>
              </w:rPr>
            </w:pPr>
            <w:r w:rsidRPr="00BF3B72">
              <w:rPr>
                <w:sz w:val="18"/>
                <w:szCs w:val="18"/>
              </w:rPr>
              <w:t>10</w:t>
            </w:r>
            <w:r w:rsidR="00561EA9">
              <w:rPr>
                <w:sz w:val="18"/>
                <w:szCs w:val="18"/>
              </w:rPr>
              <w:t>.</w:t>
            </w:r>
            <w:r w:rsidRPr="00BF3B72">
              <w:rPr>
                <w:sz w:val="18"/>
                <w:szCs w:val="18"/>
              </w:rPr>
              <w:t>264</w:t>
            </w:r>
            <w:r w:rsidR="00561EA9">
              <w:rPr>
                <w:sz w:val="18"/>
                <w:szCs w:val="18"/>
              </w:rPr>
              <w:t>,00</w:t>
            </w:r>
          </w:p>
        </w:tc>
        <w:tc>
          <w:tcPr>
            <w:tcW w:w="1701" w:type="dxa"/>
            <w:shd w:val="clear" w:color="auto" w:fill="auto"/>
            <w:vAlign w:val="center"/>
          </w:tcPr>
          <w:p w14:paraId="6DA4747D" w14:textId="34F1E1E1"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33AF8422" w14:textId="6A61FA77" w:rsidR="00FA2B56" w:rsidRPr="00FA2B56" w:rsidRDefault="00FA2B56" w:rsidP="00FA2B56">
            <w:pPr>
              <w:jc w:val="center"/>
              <w:rPr>
                <w:sz w:val="18"/>
                <w:szCs w:val="18"/>
              </w:rPr>
            </w:pPr>
            <w:r w:rsidRPr="00FA2B56">
              <w:rPr>
                <w:sz w:val="18"/>
                <w:szCs w:val="18"/>
              </w:rPr>
              <w:t>-</w:t>
            </w:r>
          </w:p>
        </w:tc>
      </w:tr>
      <w:tr w:rsidR="00FA2B56" w:rsidRPr="00266859" w14:paraId="1DF2B0B7" w14:textId="77777777" w:rsidTr="00FA2B56">
        <w:trPr>
          <w:jc w:val="center"/>
        </w:trPr>
        <w:tc>
          <w:tcPr>
            <w:tcW w:w="2689" w:type="dxa"/>
            <w:shd w:val="clear" w:color="auto" w:fill="auto"/>
            <w:vAlign w:val="center"/>
          </w:tcPr>
          <w:p w14:paraId="3DF8EC4B" w14:textId="0989067B" w:rsidR="00FA2B56" w:rsidRPr="00BF3B72" w:rsidRDefault="00FA2B56" w:rsidP="00FA2B56">
            <w:pPr>
              <w:jc w:val="left"/>
              <w:rPr>
                <w:sz w:val="18"/>
                <w:szCs w:val="18"/>
              </w:rPr>
            </w:pPr>
            <w:r w:rsidRPr="00BF3B72">
              <w:rPr>
                <w:sz w:val="18"/>
                <w:szCs w:val="18"/>
              </w:rPr>
              <w:t xml:space="preserve">Prostori Grada Dubrovnika, </w:t>
            </w:r>
            <w:proofErr w:type="spellStart"/>
            <w:r w:rsidRPr="00BF3B72">
              <w:rPr>
                <w:sz w:val="18"/>
                <w:szCs w:val="18"/>
              </w:rPr>
              <w:t>Suđurađ</w:t>
            </w:r>
            <w:proofErr w:type="spellEnd"/>
            <w:r w:rsidRPr="00BF3B72">
              <w:rPr>
                <w:sz w:val="18"/>
                <w:szCs w:val="18"/>
              </w:rPr>
              <w:t xml:space="preserve"> bb</w:t>
            </w:r>
          </w:p>
        </w:tc>
        <w:tc>
          <w:tcPr>
            <w:tcW w:w="1275" w:type="dxa"/>
            <w:shd w:val="clear" w:color="auto" w:fill="auto"/>
            <w:vAlign w:val="center"/>
          </w:tcPr>
          <w:p w14:paraId="118DDE07" w14:textId="0C799AD2"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0A8B71C9" w14:textId="3618012C" w:rsidR="00FA2B56" w:rsidRPr="00BF3B72" w:rsidRDefault="00FA2B56" w:rsidP="00FA2B56">
            <w:pPr>
              <w:jc w:val="center"/>
              <w:rPr>
                <w:sz w:val="18"/>
                <w:szCs w:val="18"/>
              </w:rPr>
            </w:pPr>
            <w:r w:rsidRPr="00BF3B72">
              <w:rPr>
                <w:sz w:val="18"/>
                <w:szCs w:val="18"/>
              </w:rPr>
              <w:t>3</w:t>
            </w:r>
            <w:r w:rsidR="00561EA9">
              <w:rPr>
                <w:sz w:val="18"/>
                <w:szCs w:val="18"/>
              </w:rPr>
              <w:t>.</w:t>
            </w:r>
            <w:r w:rsidRPr="00BF3B72">
              <w:rPr>
                <w:sz w:val="18"/>
                <w:szCs w:val="18"/>
              </w:rPr>
              <w:t>219</w:t>
            </w:r>
            <w:r w:rsidR="00561EA9">
              <w:rPr>
                <w:sz w:val="18"/>
                <w:szCs w:val="18"/>
              </w:rPr>
              <w:t>,00</w:t>
            </w:r>
          </w:p>
        </w:tc>
        <w:tc>
          <w:tcPr>
            <w:tcW w:w="1701" w:type="dxa"/>
            <w:shd w:val="clear" w:color="auto" w:fill="auto"/>
            <w:vAlign w:val="center"/>
          </w:tcPr>
          <w:p w14:paraId="2298EB30" w14:textId="3E73443D"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4A865188" w14:textId="66215C09" w:rsidR="00FA2B56" w:rsidRPr="00FA2B56" w:rsidRDefault="00FA2B56" w:rsidP="00FA2B56">
            <w:pPr>
              <w:jc w:val="center"/>
              <w:rPr>
                <w:sz w:val="18"/>
                <w:szCs w:val="18"/>
              </w:rPr>
            </w:pPr>
            <w:r w:rsidRPr="00FA2B56">
              <w:rPr>
                <w:sz w:val="18"/>
                <w:szCs w:val="18"/>
              </w:rPr>
              <w:t>-</w:t>
            </w:r>
          </w:p>
        </w:tc>
      </w:tr>
      <w:tr w:rsidR="00FA2B56" w:rsidRPr="00266859" w14:paraId="7DB2EE21" w14:textId="77777777" w:rsidTr="00FA2B56">
        <w:trPr>
          <w:jc w:val="center"/>
        </w:trPr>
        <w:tc>
          <w:tcPr>
            <w:tcW w:w="2689" w:type="dxa"/>
            <w:shd w:val="clear" w:color="auto" w:fill="auto"/>
            <w:vAlign w:val="center"/>
          </w:tcPr>
          <w:p w14:paraId="02721BF3" w14:textId="32611E5D" w:rsidR="00FA2B56" w:rsidRPr="00BF3B72" w:rsidRDefault="00FA2B56" w:rsidP="00FA2B56">
            <w:pPr>
              <w:jc w:val="left"/>
              <w:rPr>
                <w:sz w:val="18"/>
                <w:szCs w:val="18"/>
              </w:rPr>
            </w:pPr>
            <w:r w:rsidRPr="00BF3B72">
              <w:rPr>
                <w:sz w:val="18"/>
                <w:szCs w:val="18"/>
              </w:rPr>
              <w:t>Prostori Grada Dubrovnika, Svetog Dominika 6</w:t>
            </w:r>
          </w:p>
        </w:tc>
        <w:tc>
          <w:tcPr>
            <w:tcW w:w="1275" w:type="dxa"/>
            <w:shd w:val="clear" w:color="auto" w:fill="auto"/>
            <w:vAlign w:val="center"/>
          </w:tcPr>
          <w:p w14:paraId="6EA6E6FB" w14:textId="0408343F" w:rsidR="00FA2B56" w:rsidRPr="00BF3B72" w:rsidRDefault="00FA2B56" w:rsidP="00FA2B56">
            <w:pPr>
              <w:jc w:val="center"/>
              <w:rPr>
                <w:sz w:val="18"/>
                <w:szCs w:val="18"/>
              </w:rPr>
            </w:pPr>
            <w:r w:rsidRPr="00BF3B72">
              <w:rPr>
                <w:sz w:val="18"/>
                <w:szCs w:val="18"/>
              </w:rPr>
              <w:t>221,40</w:t>
            </w:r>
          </w:p>
        </w:tc>
        <w:tc>
          <w:tcPr>
            <w:tcW w:w="1843" w:type="dxa"/>
            <w:shd w:val="clear" w:color="auto" w:fill="auto"/>
            <w:vAlign w:val="center"/>
          </w:tcPr>
          <w:p w14:paraId="13F823C0" w14:textId="14D8B12E" w:rsidR="00FA2B56" w:rsidRPr="00BF3B72" w:rsidRDefault="00FA2B56" w:rsidP="00FA2B56">
            <w:pPr>
              <w:jc w:val="center"/>
              <w:rPr>
                <w:sz w:val="18"/>
                <w:szCs w:val="18"/>
              </w:rPr>
            </w:pPr>
            <w:r w:rsidRPr="00BF3B72">
              <w:rPr>
                <w:sz w:val="18"/>
                <w:szCs w:val="18"/>
              </w:rPr>
              <w:t>404</w:t>
            </w:r>
          </w:p>
        </w:tc>
        <w:tc>
          <w:tcPr>
            <w:tcW w:w="1701" w:type="dxa"/>
            <w:shd w:val="clear" w:color="auto" w:fill="auto"/>
            <w:vAlign w:val="center"/>
          </w:tcPr>
          <w:p w14:paraId="31802AD5" w14:textId="670DA748"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08D7448" w14:textId="03E25911" w:rsidR="00FA2B56" w:rsidRPr="00FA2B56" w:rsidRDefault="00FA2B56" w:rsidP="00FA2B56">
            <w:pPr>
              <w:jc w:val="center"/>
              <w:rPr>
                <w:sz w:val="18"/>
                <w:szCs w:val="18"/>
              </w:rPr>
            </w:pPr>
            <w:r w:rsidRPr="00FA2B56">
              <w:rPr>
                <w:sz w:val="18"/>
                <w:szCs w:val="18"/>
              </w:rPr>
              <w:t>1,82</w:t>
            </w:r>
          </w:p>
        </w:tc>
      </w:tr>
      <w:tr w:rsidR="00FA2B56" w:rsidRPr="00266859" w14:paraId="38FBFB7F" w14:textId="77777777" w:rsidTr="00FA2B56">
        <w:trPr>
          <w:jc w:val="center"/>
        </w:trPr>
        <w:tc>
          <w:tcPr>
            <w:tcW w:w="2689" w:type="dxa"/>
            <w:shd w:val="clear" w:color="auto" w:fill="auto"/>
            <w:vAlign w:val="center"/>
          </w:tcPr>
          <w:p w14:paraId="5466717B" w14:textId="0FB22F18" w:rsidR="00FA2B56" w:rsidRPr="00BF3B72" w:rsidRDefault="00FA2B56" w:rsidP="00FA2B56">
            <w:pPr>
              <w:jc w:val="left"/>
              <w:rPr>
                <w:sz w:val="18"/>
                <w:szCs w:val="18"/>
              </w:rPr>
            </w:pPr>
            <w:r w:rsidRPr="00BF3B72">
              <w:rPr>
                <w:sz w:val="18"/>
                <w:szCs w:val="18"/>
              </w:rPr>
              <w:t>Prostori Grada Dubrovnika, Svetog Dominika 7</w:t>
            </w:r>
          </w:p>
        </w:tc>
        <w:tc>
          <w:tcPr>
            <w:tcW w:w="1275" w:type="dxa"/>
            <w:shd w:val="clear" w:color="auto" w:fill="auto"/>
            <w:vAlign w:val="center"/>
          </w:tcPr>
          <w:p w14:paraId="791C6182" w14:textId="3EC31B6F" w:rsidR="00FA2B56" w:rsidRPr="00BF3B72" w:rsidRDefault="00FA2B56" w:rsidP="00FA2B56">
            <w:pPr>
              <w:jc w:val="center"/>
              <w:rPr>
                <w:sz w:val="18"/>
                <w:szCs w:val="18"/>
              </w:rPr>
            </w:pPr>
            <w:r w:rsidRPr="00BF3B72">
              <w:rPr>
                <w:sz w:val="18"/>
                <w:szCs w:val="18"/>
              </w:rPr>
              <w:t>111,00</w:t>
            </w:r>
          </w:p>
        </w:tc>
        <w:tc>
          <w:tcPr>
            <w:tcW w:w="1843" w:type="dxa"/>
            <w:shd w:val="clear" w:color="auto" w:fill="auto"/>
            <w:vAlign w:val="center"/>
          </w:tcPr>
          <w:p w14:paraId="50D5B2A9" w14:textId="07036D7C" w:rsidR="00FA2B56" w:rsidRPr="00BF3B72" w:rsidRDefault="00FA2B56" w:rsidP="00FA2B56">
            <w:pPr>
              <w:jc w:val="center"/>
              <w:rPr>
                <w:sz w:val="18"/>
                <w:szCs w:val="18"/>
              </w:rPr>
            </w:pPr>
            <w:r w:rsidRPr="00BF3B72">
              <w:rPr>
                <w:sz w:val="18"/>
                <w:szCs w:val="18"/>
              </w:rPr>
              <w:t>15</w:t>
            </w:r>
            <w:r w:rsidR="00561EA9">
              <w:rPr>
                <w:sz w:val="18"/>
                <w:szCs w:val="18"/>
              </w:rPr>
              <w:t>.</w:t>
            </w:r>
            <w:r w:rsidRPr="00BF3B72">
              <w:rPr>
                <w:sz w:val="18"/>
                <w:szCs w:val="18"/>
              </w:rPr>
              <w:t>934</w:t>
            </w:r>
            <w:r w:rsidR="00561EA9">
              <w:rPr>
                <w:sz w:val="18"/>
                <w:szCs w:val="18"/>
              </w:rPr>
              <w:t>,00</w:t>
            </w:r>
          </w:p>
        </w:tc>
        <w:tc>
          <w:tcPr>
            <w:tcW w:w="1701" w:type="dxa"/>
            <w:shd w:val="clear" w:color="auto" w:fill="auto"/>
            <w:vAlign w:val="center"/>
          </w:tcPr>
          <w:p w14:paraId="3133CFBE" w14:textId="11D76E2B"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BB279EA" w14:textId="423D1EED" w:rsidR="00FA2B56" w:rsidRPr="00FA2B56" w:rsidRDefault="00FA2B56" w:rsidP="00FA2B56">
            <w:pPr>
              <w:jc w:val="center"/>
              <w:rPr>
                <w:sz w:val="18"/>
                <w:szCs w:val="18"/>
              </w:rPr>
            </w:pPr>
            <w:r w:rsidRPr="00FA2B56">
              <w:rPr>
                <w:sz w:val="18"/>
                <w:szCs w:val="18"/>
              </w:rPr>
              <w:t>143,55</w:t>
            </w:r>
          </w:p>
        </w:tc>
      </w:tr>
      <w:tr w:rsidR="00FA2B56" w:rsidRPr="00266859" w14:paraId="1FC5C1D6" w14:textId="77777777" w:rsidTr="00FA2B56">
        <w:trPr>
          <w:jc w:val="center"/>
        </w:trPr>
        <w:tc>
          <w:tcPr>
            <w:tcW w:w="2689" w:type="dxa"/>
            <w:shd w:val="clear" w:color="auto" w:fill="auto"/>
            <w:vAlign w:val="center"/>
          </w:tcPr>
          <w:p w14:paraId="35EC09C9" w14:textId="4EE4302D" w:rsidR="00FA2B56" w:rsidRPr="00BF3B72" w:rsidRDefault="00FA2B56" w:rsidP="00FA2B56">
            <w:pPr>
              <w:jc w:val="left"/>
              <w:rPr>
                <w:sz w:val="18"/>
                <w:szCs w:val="18"/>
              </w:rPr>
            </w:pPr>
            <w:r w:rsidRPr="00BF3B72">
              <w:rPr>
                <w:sz w:val="18"/>
                <w:szCs w:val="18"/>
              </w:rPr>
              <w:t>Prostori Grada Dubrovnika, Šipanska luka bb</w:t>
            </w:r>
          </w:p>
        </w:tc>
        <w:tc>
          <w:tcPr>
            <w:tcW w:w="1275" w:type="dxa"/>
            <w:shd w:val="clear" w:color="auto" w:fill="auto"/>
            <w:vAlign w:val="center"/>
          </w:tcPr>
          <w:p w14:paraId="3B4024E8" w14:textId="4BDA813B"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26D4BDA9" w14:textId="7C4C765A" w:rsidR="00FA2B56" w:rsidRPr="00BF3B72" w:rsidRDefault="00FA2B56" w:rsidP="00FA2B56">
            <w:pPr>
              <w:jc w:val="center"/>
              <w:rPr>
                <w:sz w:val="18"/>
                <w:szCs w:val="18"/>
              </w:rPr>
            </w:pPr>
            <w:r w:rsidRPr="00BF3B72">
              <w:rPr>
                <w:sz w:val="18"/>
                <w:szCs w:val="18"/>
              </w:rPr>
              <w:t>5</w:t>
            </w:r>
            <w:r w:rsidR="0072709E">
              <w:rPr>
                <w:sz w:val="18"/>
                <w:szCs w:val="18"/>
              </w:rPr>
              <w:t>.</w:t>
            </w:r>
            <w:r w:rsidRPr="00BF3B72">
              <w:rPr>
                <w:sz w:val="18"/>
                <w:szCs w:val="18"/>
              </w:rPr>
              <w:t>735</w:t>
            </w:r>
            <w:r w:rsidR="0072709E">
              <w:rPr>
                <w:sz w:val="18"/>
                <w:szCs w:val="18"/>
              </w:rPr>
              <w:t>,00</w:t>
            </w:r>
          </w:p>
        </w:tc>
        <w:tc>
          <w:tcPr>
            <w:tcW w:w="1701" w:type="dxa"/>
            <w:shd w:val="clear" w:color="auto" w:fill="auto"/>
            <w:vAlign w:val="center"/>
          </w:tcPr>
          <w:p w14:paraId="4A7CCD04" w14:textId="10AA2883"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2F22D70" w14:textId="2D7C56CF" w:rsidR="00FA2B56" w:rsidRPr="00FA2B56" w:rsidRDefault="00FA2B56" w:rsidP="00FA2B56">
            <w:pPr>
              <w:jc w:val="center"/>
              <w:rPr>
                <w:sz w:val="18"/>
                <w:szCs w:val="18"/>
              </w:rPr>
            </w:pPr>
            <w:r w:rsidRPr="00FA2B56">
              <w:rPr>
                <w:sz w:val="18"/>
                <w:szCs w:val="18"/>
              </w:rPr>
              <w:t>-</w:t>
            </w:r>
          </w:p>
        </w:tc>
      </w:tr>
      <w:tr w:rsidR="00FA2B56" w:rsidRPr="00266859" w14:paraId="00E77827" w14:textId="77777777" w:rsidTr="00FA2B56">
        <w:trPr>
          <w:jc w:val="center"/>
        </w:trPr>
        <w:tc>
          <w:tcPr>
            <w:tcW w:w="2689" w:type="dxa"/>
            <w:shd w:val="clear" w:color="auto" w:fill="auto"/>
            <w:vAlign w:val="center"/>
          </w:tcPr>
          <w:p w14:paraId="00A9DF4D" w14:textId="5B4BAA2B" w:rsidR="00FA2B56" w:rsidRPr="00BF3B72" w:rsidRDefault="00FA2B56" w:rsidP="00FA2B56">
            <w:pPr>
              <w:jc w:val="left"/>
              <w:rPr>
                <w:sz w:val="18"/>
                <w:szCs w:val="18"/>
              </w:rPr>
            </w:pPr>
            <w:r w:rsidRPr="00BF3B72">
              <w:rPr>
                <w:sz w:val="18"/>
                <w:szCs w:val="18"/>
              </w:rPr>
              <w:t xml:space="preserve">Prostori Grada Dubrovnika, </w:t>
            </w:r>
            <w:r w:rsidR="007B4332">
              <w:rPr>
                <w:sz w:val="18"/>
                <w:szCs w:val="18"/>
              </w:rPr>
              <w:t xml:space="preserve">Obala Stjepana Radića </w:t>
            </w:r>
            <w:r w:rsidR="0081385C">
              <w:rPr>
                <w:sz w:val="18"/>
                <w:szCs w:val="18"/>
              </w:rPr>
              <w:t>65</w:t>
            </w:r>
          </w:p>
        </w:tc>
        <w:tc>
          <w:tcPr>
            <w:tcW w:w="1275" w:type="dxa"/>
            <w:shd w:val="clear" w:color="auto" w:fill="auto"/>
            <w:vAlign w:val="center"/>
          </w:tcPr>
          <w:p w14:paraId="0FE84C11" w14:textId="4B4CAB1B" w:rsidR="00FA2B56" w:rsidRPr="00BF3B72" w:rsidRDefault="00FA2B56" w:rsidP="00FA2B56">
            <w:pPr>
              <w:jc w:val="center"/>
              <w:rPr>
                <w:sz w:val="18"/>
                <w:szCs w:val="18"/>
              </w:rPr>
            </w:pPr>
            <w:r w:rsidRPr="00BF3B72">
              <w:rPr>
                <w:sz w:val="18"/>
                <w:szCs w:val="18"/>
              </w:rPr>
              <w:t>835,39</w:t>
            </w:r>
          </w:p>
        </w:tc>
        <w:tc>
          <w:tcPr>
            <w:tcW w:w="1843" w:type="dxa"/>
            <w:shd w:val="clear" w:color="auto" w:fill="auto"/>
            <w:vAlign w:val="center"/>
          </w:tcPr>
          <w:p w14:paraId="5DBAD967" w14:textId="57961F4D" w:rsidR="00FA2B56" w:rsidRPr="00BF3B72" w:rsidRDefault="00FA2B56" w:rsidP="00FA2B56">
            <w:pPr>
              <w:jc w:val="center"/>
              <w:rPr>
                <w:sz w:val="18"/>
                <w:szCs w:val="18"/>
              </w:rPr>
            </w:pPr>
            <w:r w:rsidRPr="00BF3B72">
              <w:rPr>
                <w:sz w:val="18"/>
                <w:szCs w:val="18"/>
              </w:rPr>
              <w:t>23</w:t>
            </w:r>
            <w:r w:rsidR="0072709E">
              <w:rPr>
                <w:sz w:val="18"/>
                <w:szCs w:val="18"/>
              </w:rPr>
              <w:t>.</w:t>
            </w:r>
            <w:r w:rsidRPr="00BF3B72">
              <w:rPr>
                <w:sz w:val="18"/>
                <w:szCs w:val="18"/>
              </w:rPr>
              <w:t>531</w:t>
            </w:r>
            <w:r w:rsidR="0072709E">
              <w:rPr>
                <w:sz w:val="18"/>
                <w:szCs w:val="18"/>
              </w:rPr>
              <w:t>,00</w:t>
            </w:r>
          </w:p>
        </w:tc>
        <w:tc>
          <w:tcPr>
            <w:tcW w:w="1701" w:type="dxa"/>
            <w:shd w:val="clear" w:color="auto" w:fill="auto"/>
            <w:vAlign w:val="center"/>
          </w:tcPr>
          <w:p w14:paraId="643336B8" w14:textId="6AE0E89A"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4158A610" w14:textId="2627FD7C" w:rsidR="00FA2B56" w:rsidRPr="00FA2B56" w:rsidRDefault="00FA2B56" w:rsidP="00FA2B56">
            <w:pPr>
              <w:jc w:val="center"/>
              <w:rPr>
                <w:sz w:val="18"/>
                <w:szCs w:val="18"/>
              </w:rPr>
            </w:pPr>
            <w:r w:rsidRPr="00FA2B56">
              <w:rPr>
                <w:sz w:val="18"/>
                <w:szCs w:val="18"/>
              </w:rPr>
              <w:t>28,17</w:t>
            </w:r>
          </w:p>
        </w:tc>
      </w:tr>
      <w:tr w:rsidR="00FA2B56" w:rsidRPr="00266859" w14:paraId="43B32FA1" w14:textId="77777777" w:rsidTr="00FA2B56">
        <w:trPr>
          <w:jc w:val="center"/>
        </w:trPr>
        <w:tc>
          <w:tcPr>
            <w:tcW w:w="2689" w:type="dxa"/>
            <w:shd w:val="clear" w:color="auto" w:fill="auto"/>
            <w:vAlign w:val="center"/>
          </w:tcPr>
          <w:p w14:paraId="4AF91675" w14:textId="6407D938" w:rsidR="00FA2B56" w:rsidRPr="00BF3B72" w:rsidRDefault="00FA2B56" w:rsidP="00FA2B56">
            <w:pPr>
              <w:jc w:val="left"/>
              <w:rPr>
                <w:sz w:val="18"/>
                <w:szCs w:val="18"/>
              </w:rPr>
            </w:pPr>
            <w:r w:rsidRPr="00BF3B72">
              <w:rPr>
                <w:sz w:val="18"/>
                <w:szCs w:val="18"/>
              </w:rPr>
              <w:t xml:space="preserve">SANITAT DUBROVNIK d.o.o., Marka </w:t>
            </w:r>
            <w:proofErr w:type="spellStart"/>
            <w:r w:rsidRPr="00BF3B72">
              <w:rPr>
                <w:sz w:val="18"/>
                <w:szCs w:val="18"/>
              </w:rPr>
              <w:t>Marojice</w:t>
            </w:r>
            <w:proofErr w:type="spellEnd"/>
            <w:r w:rsidRPr="00BF3B72">
              <w:rPr>
                <w:sz w:val="18"/>
                <w:szCs w:val="18"/>
              </w:rPr>
              <w:t xml:space="preserve"> 5</w:t>
            </w:r>
          </w:p>
        </w:tc>
        <w:tc>
          <w:tcPr>
            <w:tcW w:w="1275" w:type="dxa"/>
            <w:shd w:val="clear" w:color="auto" w:fill="auto"/>
            <w:vAlign w:val="center"/>
          </w:tcPr>
          <w:p w14:paraId="50DF5960" w14:textId="42FFABB9" w:rsidR="00FA2B56" w:rsidRPr="00BF3B72" w:rsidRDefault="00FA2B56" w:rsidP="00FA2B56">
            <w:pPr>
              <w:jc w:val="center"/>
              <w:rPr>
                <w:sz w:val="18"/>
                <w:szCs w:val="18"/>
              </w:rPr>
            </w:pPr>
            <w:r w:rsidRPr="00BF3B72">
              <w:rPr>
                <w:sz w:val="18"/>
                <w:szCs w:val="18"/>
              </w:rPr>
              <w:t>610,00</w:t>
            </w:r>
          </w:p>
        </w:tc>
        <w:tc>
          <w:tcPr>
            <w:tcW w:w="1843" w:type="dxa"/>
            <w:shd w:val="clear" w:color="auto" w:fill="auto"/>
            <w:vAlign w:val="center"/>
          </w:tcPr>
          <w:p w14:paraId="23749922" w14:textId="5045663C" w:rsidR="00FA2B56" w:rsidRPr="00BF3B72" w:rsidRDefault="00FA2B56" w:rsidP="00FA2B56">
            <w:pPr>
              <w:jc w:val="center"/>
              <w:rPr>
                <w:sz w:val="18"/>
                <w:szCs w:val="18"/>
              </w:rPr>
            </w:pPr>
            <w:r w:rsidRPr="00BF3B72">
              <w:rPr>
                <w:sz w:val="18"/>
                <w:szCs w:val="18"/>
              </w:rPr>
              <w:t>33</w:t>
            </w:r>
            <w:r w:rsidR="0072709E">
              <w:rPr>
                <w:sz w:val="18"/>
                <w:szCs w:val="18"/>
              </w:rPr>
              <w:t>.</w:t>
            </w:r>
            <w:r w:rsidRPr="00BF3B72">
              <w:rPr>
                <w:sz w:val="18"/>
                <w:szCs w:val="18"/>
              </w:rPr>
              <w:t>103</w:t>
            </w:r>
            <w:r w:rsidR="0072709E">
              <w:rPr>
                <w:sz w:val="18"/>
                <w:szCs w:val="18"/>
              </w:rPr>
              <w:t>,00</w:t>
            </w:r>
          </w:p>
        </w:tc>
        <w:tc>
          <w:tcPr>
            <w:tcW w:w="1701" w:type="dxa"/>
            <w:shd w:val="clear" w:color="auto" w:fill="auto"/>
            <w:vAlign w:val="center"/>
          </w:tcPr>
          <w:p w14:paraId="4B237E59" w14:textId="514852EE"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0DA31040" w14:textId="598D65A4" w:rsidR="00FA2B56" w:rsidRPr="00FA2B56" w:rsidRDefault="00FA2B56" w:rsidP="00FA2B56">
            <w:pPr>
              <w:jc w:val="center"/>
              <w:rPr>
                <w:sz w:val="18"/>
                <w:szCs w:val="18"/>
              </w:rPr>
            </w:pPr>
            <w:r w:rsidRPr="00FA2B56">
              <w:rPr>
                <w:sz w:val="18"/>
                <w:szCs w:val="18"/>
              </w:rPr>
              <w:t>54,27</w:t>
            </w:r>
          </w:p>
        </w:tc>
      </w:tr>
      <w:tr w:rsidR="00FA2B56" w:rsidRPr="00266859" w14:paraId="1388F44E" w14:textId="77777777" w:rsidTr="00FA2B56">
        <w:trPr>
          <w:jc w:val="center"/>
        </w:trPr>
        <w:tc>
          <w:tcPr>
            <w:tcW w:w="2689" w:type="dxa"/>
            <w:shd w:val="clear" w:color="auto" w:fill="auto"/>
            <w:vAlign w:val="center"/>
          </w:tcPr>
          <w:p w14:paraId="4C371F29" w14:textId="56EA71E6" w:rsidR="00FA2B56" w:rsidRPr="00BF3B72" w:rsidRDefault="00FA2B56" w:rsidP="00FA2B56">
            <w:pPr>
              <w:jc w:val="left"/>
              <w:rPr>
                <w:sz w:val="18"/>
                <w:szCs w:val="18"/>
              </w:rPr>
            </w:pPr>
            <w:r w:rsidRPr="00BF3B72">
              <w:rPr>
                <w:sz w:val="18"/>
                <w:szCs w:val="18"/>
              </w:rPr>
              <w:t>SANITAT DUBROVNIK d.o.o., Tržnica Lapad</w:t>
            </w:r>
          </w:p>
        </w:tc>
        <w:tc>
          <w:tcPr>
            <w:tcW w:w="1275" w:type="dxa"/>
            <w:shd w:val="clear" w:color="auto" w:fill="auto"/>
            <w:vAlign w:val="center"/>
          </w:tcPr>
          <w:p w14:paraId="79B34268" w14:textId="70A59C00" w:rsidR="00FA2B56" w:rsidRPr="00BF3B72" w:rsidRDefault="00FA2B56" w:rsidP="00FA2B56">
            <w:pPr>
              <w:jc w:val="center"/>
              <w:rPr>
                <w:sz w:val="18"/>
                <w:szCs w:val="18"/>
              </w:rPr>
            </w:pPr>
            <w:r w:rsidRPr="00BF3B72">
              <w:rPr>
                <w:sz w:val="18"/>
                <w:szCs w:val="18"/>
              </w:rPr>
              <w:t>145,00</w:t>
            </w:r>
          </w:p>
        </w:tc>
        <w:tc>
          <w:tcPr>
            <w:tcW w:w="1843" w:type="dxa"/>
            <w:shd w:val="clear" w:color="auto" w:fill="auto"/>
            <w:vAlign w:val="center"/>
          </w:tcPr>
          <w:p w14:paraId="6D0779CD" w14:textId="26648204" w:rsidR="00FA2B56" w:rsidRPr="00BF3B72" w:rsidRDefault="00FA2B56" w:rsidP="00FA2B56">
            <w:pPr>
              <w:jc w:val="center"/>
              <w:rPr>
                <w:sz w:val="18"/>
                <w:szCs w:val="18"/>
              </w:rPr>
            </w:pPr>
            <w:r w:rsidRPr="00BF3B72">
              <w:rPr>
                <w:sz w:val="18"/>
                <w:szCs w:val="18"/>
              </w:rPr>
              <w:t>32</w:t>
            </w:r>
            <w:r w:rsidR="0072709E">
              <w:rPr>
                <w:sz w:val="18"/>
                <w:szCs w:val="18"/>
              </w:rPr>
              <w:t>.</w:t>
            </w:r>
            <w:r w:rsidRPr="00BF3B72">
              <w:rPr>
                <w:sz w:val="18"/>
                <w:szCs w:val="18"/>
              </w:rPr>
              <w:t>626</w:t>
            </w:r>
            <w:r w:rsidR="0072709E">
              <w:rPr>
                <w:sz w:val="18"/>
                <w:szCs w:val="18"/>
              </w:rPr>
              <w:t>,00</w:t>
            </w:r>
          </w:p>
        </w:tc>
        <w:tc>
          <w:tcPr>
            <w:tcW w:w="1701" w:type="dxa"/>
            <w:shd w:val="clear" w:color="auto" w:fill="auto"/>
            <w:vAlign w:val="center"/>
          </w:tcPr>
          <w:p w14:paraId="52D8AE93" w14:textId="5EA25F62"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A907943" w14:textId="17EE18B7" w:rsidR="00FA2B56" w:rsidRPr="00FA2B56" w:rsidRDefault="00FA2B56" w:rsidP="00FA2B56">
            <w:pPr>
              <w:jc w:val="center"/>
              <w:rPr>
                <w:sz w:val="18"/>
                <w:szCs w:val="18"/>
              </w:rPr>
            </w:pPr>
            <w:r w:rsidRPr="00FA2B56">
              <w:rPr>
                <w:sz w:val="18"/>
                <w:szCs w:val="18"/>
              </w:rPr>
              <w:t>225,01</w:t>
            </w:r>
          </w:p>
        </w:tc>
      </w:tr>
      <w:tr w:rsidR="00FA2B56" w:rsidRPr="00266859" w14:paraId="436E767F" w14:textId="77777777" w:rsidTr="00FA2B56">
        <w:trPr>
          <w:jc w:val="center"/>
        </w:trPr>
        <w:tc>
          <w:tcPr>
            <w:tcW w:w="2689" w:type="dxa"/>
            <w:shd w:val="clear" w:color="auto" w:fill="auto"/>
            <w:vAlign w:val="center"/>
          </w:tcPr>
          <w:p w14:paraId="08111CA5" w14:textId="24C38F80" w:rsidR="00FA2B56" w:rsidRPr="00BF3B72" w:rsidRDefault="00FA2B56" w:rsidP="00FA2B56">
            <w:pPr>
              <w:jc w:val="left"/>
              <w:rPr>
                <w:sz w:val="18"/>
                <w:szCs w:val="18"/>
              </w:rPr>
            </w:pPr>
            <w:r w:rsidRPr="00BF3B72">
              <w:rPr>
                <w:sz w:val="18"/>
                <w:szCs w:val="18"/>
              </w:rPr>
              <w:t>Stadion Lapad, Kralja Tomislava 2</w:t>
            </w:r>
          </w:p>
        </w:tc>
        <w:tc>
          <w:tcPr>
            <w:tcW w:w="1275" w:type="dxa"/>
            <w:shd w:val="clear" w:color="auto" w:fill="auto"/>
            <w:vAlign w:val="center"/>
          </w:tcPr>
          <w:p w14:paraId="1384A449" w14:textId="76FE38D7" w:rsidR="00FA2B56" w:rsidRPr="00BF3B72" w:rsidRDefault="00FA2B56" w:rsidP="00FA2B56">
            <w:pPr>
              <w:jc w:val="center"/>
              <w:rPr>
                <w:sz w:val="18"/>
                <w:szCs w:val="18"/>
              </w:rPr>
            </w:pPr>
            <w:r w:rsidRPr="00BF3B72">
              <w:rPr>
                <w:sz w:val="18"/>
                <w:szCs w:val="18"/>
              </w:rPr>
              <w:t>100,00</w:t>
            </w:r>
          </w:p>
        </w:tc>
        <w:tc>
          <w:tcPr>
            <w:tcW w:w="1843" w:type="dxa"/>
            <w:shd w:val="clear" w:color="auto" w:fill="auto"/>
            <w:vAlign w:val="center"/>
          </w:tcPr>
          <w:p w14:paraId="629F3CCA" w14:textId="762A9ECC" w:rsidR="00FA2B56" w:rsidRPr="00BF3B72" w:rsidRDefault="00FA2B56" w:rsidP="00FA2B56">
            <w:pPr>
              <w:jc w:val="center"/>
              <w:rPr>
                <w:sz w:val="18"/>
                <w:szCs w:val="18"/>
              </w:rPr>
            </w:pPr>
            <w:r w:rsidRPr="00BF3B72">
              <w:rPr>
                <w:sz w:val="18"/>
                <w:szCs w:val="18"/>
              </w:rPr>
              <w:t>23</w:t>
            </w:r>
            <w:r w:rsidR="0072709E">
              <w:rPr>
                <w:sz w:val="18"/>
                <w:szCs w:val="18"/>
              </w:rPr>
              <w:t>.</w:t>
            </w:r>
            <w:r w:rsidRPr="00BF3B72">
              <w:rPr>
                <w:sz w:val="18"/>
                <w:szCs w:val="18"/>
              </w:rPr>
              <w:t>986</w:t>
            </w:r>
            <w:r w:rsidR="0072709E">
              <w:rPr>
                <w:sz w:val="18"/>
                <w:szCs w:val="18"/>
              </w:rPr>
              <w:t>,00</w:t>
            </w:r>
          </w:p>
        </w:tc>
        <w:tc>
          <w:tcPr>
            <w:tcW w:w="1701" w:type="dxa"/>
            <w:shd w:val="clear" w:color="auto" w:fill="auto"/>
            <w:vAlign w:val="center"/>
          </w:tcPr>
          <w:p w14:paraId="11EBFB09" w14:textId="16321429"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15499890" w14:textId="6677EA24" w:rsidR="00FA2B56" w:rsidRPr="00FA2B56" w:rsidRDefault="00FA2B56" w:rsidP="00FA2B56">
            <w:pPr>
              <w:jc w:val="center"/>
              <w:rPr>
                <w:sz w:val="18"/>
                <w:szCs w:val="18"/>
              </w:rPr>
            </w:pPr>
            <w:r w:rsidRPr="00FA2B56">
              <w:rPr>
                <w:sz w:val="18"/>
                <w:szCs w:val="18"/>
              </w:rPr>
              <w:t>239,86</w:t>
            </w:r>
          </w:p>
        </w:tc>
      </w:tr>
      <w:tr w:rsidR="00FA2B56" w:rsidRPr="00266859" w14:paraId="65791407" w14:textId="77777777" w:rsidTr="00FA2B56">
        <w:trPr>
          <w:jc w:val="center"/>
        </w:trPr>
        <w:tc>
          <w:tcPr>
            <w:tcW w:w="2689" w:type="dxa"/>
            <w:shd w:val="clear" w:color="auto" w:fill="auto"/>
            <w:vAlign w:val="center"/>
          </w:tcPr>
          <w:p w14:paraId="7FC4CA16" w14:textId="25DD0C59" w:rsidR="00FA2B56" w:rsidRPr="00BF3B72" w:rsidRDefault="00FA2B56" w:rsidP="00FA2B56">
            <w:pPr>
              <w:jc w:val="left"/>
              <w:rPr>
                <w:sz w:val="18"/>
                <w:szCs w:val="18"/>
              </w:rPr>
            </w:pPr>
            <w:r w:rsidRPr="00BF3B72">
              <w:rPr>
                <w:sz w:val="18"/>
                <w:szCs w:val="18"/>
              </w:rPr>
              <w:t xml:space="preserve">Teniski tereni Gospino polje, </w:t>
            </w:r>
            <w:proofErr w:type="spellStart"/>
            <w:r w:rsidRPr="00BF3B72">
              <w:rPr>
                <w:sz w:val="18"/>
                <w:szCs w:val="18"/>
              </w:rPr>
              <w:t>Liechtensteinov</w:t>
            </w:r>
            <w:proofErr w:type="spellEnd"/>
            <w:r w:rsidRPr="00BF3B72">
              <w:rPr>
                <w:sz w:val="18"/>
                <w:szCs w:val="18"/>
              </w:rPr>
              <w:t xml:space="preserve"> put 10</w:t>
            </w:r>
          </w:p>
        </w:tc>
        <w:tc>
          <w:tcPr>
            <w:tcW w:w="1275" w:type="dxa"/>
            <w:shd w:val="clear" w:color="auto" w:fill="auto"/>
            <w:vAlign w:val="center"/>
          </w:tcPr>
          <w:p w14:paraId="3B89BA09" w14:textId="12ABBC59" w:rsidR="00FA2B56" w:rsidRPr="00BF3B72" w:rsidRDefault="00FA2B56" w:rsidP="00FA2B56">
            <w:pPr>
              <w:jc w:val="center"/>
              <w:rPr>
                <w:sz w:val="18"/>
                <w:szCs w:val="18"/>
              </w:rPr>
            </w:pPr>
            <w:r w:rsidRPr="00BF3B72">
              <w:rPr>
                <w:sz w:val="18"/>
                <w:szCs w:val="18"/>
              </w:rPr>
              <w:t>100,00</w:t>
            </w:r>
          </w:p>
        </w:tc>
        <w:tc>
          <w:tcPr>
            <w:tcW w:w="1843" w:type="dxa"/>
            <w:shd w:val="clear" w:color="auto" w:fill="auto"/>
            <w:vAlign w:val="center"/>
          </w:tcPr>
          <w:p w14:paraId="2DB2B17B" w14:textId="25DFD833" w:rsidR="00FA2B56" w:rsidRPr="00BF3B72" w:rsidRDefault="00FA2B56" w:rsidP="00FA2B56">
            <w:pPr>
              <w:jc w:val="center"/>
              <w:rPr>
                <w:sz w:val="18"/>
                <w:szCs w:val="18"/>
              </w:rPr>
            </w:pPr>
            <w:r w:rsidRPr="00BF3B72">
              <w:rPr>
                <w:sz w:val="18"/>
                <w:szCs w:val="18"/>
              </w:rPr>
              <w:t>52</w:t>
            </w:r>
            <w:r w:rsidR="0072709E">
              <w:rPr>
                <w:sz w:val="18"/>
                <w:szCs w:val="18"/>
              </w:rPr>
              <w:t>.</w:t>
            </w:r>
            <w:r w:rsidRPr="00BF3B72">
              <w:rPr>
                <w:sz w:val="18"/>
                <w:szCs w:val="18"/>
              </w:rPr>
              <w:t>216</w:t>
            </w:r>
            <w:r w:rsidR="0072709E">
              <w:rPr>
                <w:sz w:val="18"/>
                <w:szCs w:val="18"/>
              </w:rPr>
              <w:t>,00</w:t>
            </w:r>
          </w:p>
        </w:tc>
        <w:tc>
          <w:tcPr>
            <w:tcW w:w="1701" w:type="dxa"/>
            <w:shd w:val="clear" w:color="auto" w:fill="auto"/>
            <w:vAlign w:val="center"/>
          </w:tcPr>
          <w:p w14:paraId="3B4F76BA" w14:textId="3FB706B1"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4AA2E006" w14:textId="39FE313F" w:rsidR="00FA2B56" w:rsidRPr="00FA2B56" w:rsidRDefault="00FA2B56" w:rsidP="00FA2B56">
            <w:pPr>
              <w:jc w:val="center"/>
              <w:rPr>
                <w:sz w:val="18"/>
                <w:szCs w:val="18"/>
              </w:rPr>
            </w:pPr>
            <w:r w:rsidRPr="00FA2B56">
              <w:rPr>
                <w:sz w:val="18"/>
                <w:szCs w:val="18"/>
              </w:rPr>
              <w:t>522,16</w:t>
            </w:r>
          </w:p>
        </w:tc>
      </w:tr>
      <w:tr w:rsidR="00FA2B56" w:rsidRPr="00266859" w14:paraId="00D48921" w14:textId="77777777" w:rsidTr="00FA2B56">
        <w:trPr>
          <w:jc w:val="center"/>
        </w:trPr>
        <w:tc>
          <w:tcPr>
            <w:tcW w:w="2689" w:type="dxa"/>
            <w:shd w:val="clear" w:color="auto" w:fill="auto"/>
            <w:vAlign w:val="center"/>
          </w:tcPr>
          <w:p w14:paraId="7102462D" w14:textId="57F69E75" w:rsidR="00FA2B56" w:rsidRPr="00BF3B72" w:rsidRDefault="00FA2B56" w:rsidP="00FA2B56">
            <w:pPr>
              <w:jc w:val="left"/>
              <w:rPr>
                <w:sz w:val="18"/>
                <w:szCs w:val="18"/>
              </w:rPr>
            </w:pPr>
            <w:r w:rsidRPr="00BF3B72">
              <w:rPr>
                <w:sz w:val="18"/>
                <w:szCs w:val="18"/>
              </w:rPr>
              <w:t>Terminal Zračna luka Dubrovnik, Dobrota 24, Čilipi</w:t>
            </w:r>
            <w:r w:rsidR="00E41609" w:rsidRPr="00556738">
              <w:rPr>
                <w:b/>
                <w:bCs/>
                <w:sz w:val="18"/>
                <w:szCs w:val="18"/>
                <w:vertAlign w:val="superscript"/>
              </w:rPr>
              <w:t>***</w:t>
            </w:r>
          </w:p>
        </w:tc>
        <w:tc>
          <w:tcPr>
            <w:tcW w:w="1275" w:type="dxa"/>
            <w:shd w:val="clear" w:color="auto" w:fill="auto"/>
            <w:vAlign w:val="center"/>
          </w:tcPr>
          <w:p w14:paraId="7F4B334A" w14:textId="0837D0C3" w:rsidR="00FA2B56" w:rsidRPr="00BF3B72" w:rsidRDefault="00FA2B56" w:rsidP="00FA2B56">
            <w:pPr>
              <w:jc w:val="center"/>
              <w:rPr>
                <w:sz w:val="18"/>
                <w:szCs w:val="18"/>
              </w:rPr>
            </w:pPr>
            <w:r w:rsidRPr="00BF3B72">
              <w:rPr>
                <w:sz w:val="18"/>
                <w:szCs w:val="18"/>
              </w:rPr>
              <w:t>53.000,00</w:t>
            </w:r>
          </w:p>
        </w:tc>
        <w:tc>
          <w:tcPr>
            <w:tcW w:w="1843" w:type="dxa"/>
            <w:shd w:val="clear" w:color="auto" w:fill="auto"/>
            <w:vAlign w:val="center"/>
          </w:tcPr>
          <w:p w14:paraId="02FBA356" w14:textId="239A84A4" w:rsidR="00FA2B56" w:rsidRPr="00BF3B72" w:rsidRDefault="00FA2B56" w:rsidP="00FA2B56">
            <w:pPr>
              <w:jc w:val="center"/>
              <w:rPr>
                <w:sz w:val="18"/>
                <w:szCs w:val="18"/>
              </w:rPr>
            </w:pPr>
            <w:r w:rsidRPr="00BF3B72">
              <w:rPr>
                <w:sz w:val="18"/>
                <w:szCs w:val="18"/>
              </w:rPr>
              <w:t>-</w:t>
            </w:r>
          </w:p>
        </w:tc>
        <w:tc>
          <w:tcPr>
            <w:tcW w:w="1701" w:type="dxa"/>
            <w:shd w:val="clear" w:color="auto" w:fill="auto"/>
            <w:vAlign w:val="center"/>
          </w:tcPr>
          <w:p w14:paraId="0AB5BAB1" w14:textId="25C3B743" w:rsidR="00FA2B56" w:rsidRPr="00BF3B72" w:rsidRDefault="00FA2B56" w:rsidP="00FA2B56">
            <w:pPr>
              <w:jc w:val="center"/>
              <w:rPr>
                <w:sz w:val="18"/>
                <w:szCs w:val="18"/>
              </w:rPr>
            </w:pPr>
            <w:r w:rsidRPr="00BF3B72">
              <w:rPr>
                <w:sz w:val="18"/>
                <w:szCs w:val="18"/>
              </w:rPr>
              <w:t>3</w:t>
            </w:r>
            <w:r w:rsidR="0072709E">
              <w:rPr>
                <w:sz w:val="18"/>
                <w:szCs w:val="18"/>
              </w:rPr>
              <w:t>.</w:t>
            </w:r>
            <w:r w:rsidRPr="00BF3B72">
              <w:rPr>
                <w:sz w:val="18"/>
                <w:szCs w:val="18"/>
              </w:rPr>
              <w:t>099</w:t>
            </w:r>
            <w:r w:rsidR="0072709E">
              <w:rPr>
                <w:sz w:val="18"/>
                <w:szCs w:val="18"/>
              </w:rPr>
              <w:t>.</w:t>
            </w:r>
            <w:r w:rsidRPr="00BF3B72">
              <w:rPr>
                <w:sz w:val="18"/>
                <w:szCs w:val="18"/>
              </w:rPr>
              <w:t>112</w:t>
            </w:r>
            <w:r w:rsidR="0072709E">
              <w:rPr>
                <w:sz w:val="18"/>
                <w:szCs w:val="18"/>
              </w:rPr>
              <w:t>,00</w:t>
            </w:r>
          </w:p>
        </w:tc>
        <w:tc>
          <w:tcPr>
            <w:tcW w:w="1842" w:type="dxa"/>
            <w:shd w:val="clear" w:color="auto" w:fill="auto"/>
            <w:vAlign w:val="center"/>
          </w:tcPr>
          <w:p w14:paraId="21DEF11C" w14:textId="0446BD81" w:rsidR="00FA2B56" w:rsidRPr="00FA2B56" w:rsidRDefault="00FA2B56" w:rsidP="00FA2B56">
            <w:pPr>
              <w:jc w:val="center"/>
              <w:rPr>
                <w:sz w:val="18"/>
                <w:szCs w:val="18"/>
              </w:rPr>
            </w:pPr>
            <w:r w:rsidRPr="00FA2B56">
              <w:rPr>
                <w:sz w:val="18"/>
                <w:szCs w:val="18"/>
              </w:rPr>
              <w:t>58,47</w:t>
            </w:r>
          </w:p>
        </w:tc>
      </w:tr>
      <w:tr w:rsidR="00FA2B56" w:rsidRPr="00266859" w14:paraId="3A0CADEE" w14:textId="77777777" w:rsidTr="00FA2B56">
        <w:trPr>
          <w:jc w:val="center"/>
        </w:trPr>
        <w:tc>
          <w:tcPr>
            <w:tcW w:w="2689" w:type="dxa"/>
            <w:shd w:val="clear" w:color="auto" w:fill="auto"/>
            <w:vAlign w:val="center"/>
          </w:tcPr>
          <w:p w14:paraId="749D752D" w14:textId="08C2FA74" w:rsidR="00FA2B56" w:rsidRPr="00BF3B72" w:rsidRDefault="00FA2B56" w:rsidP="00FA2B56">
            <w:pPr>
              <w:jc w:val="left"/>
              <w:rPr>
                <w:sz w:val="18"/>
                <w:szCs w:val="18"/>
              </w:rPr>
            </w:pPr>
            <w:r w:rsidRPr="00BF3B72">
              <w:rPr>
                <w:sz w:val="18"/>
                <w:szCs w:val="18"/>
              </w:rPr>
              <w:t xml:space="preserve">Umjetna trava Gospino polje, </w:t>
            </w:r>
            <w:proofErr w:type="spellStart"/>
            <w:r w:rsidRPr="00BF3B72">
              <w:rPr>
                <w:sz w:val="18"/>
                <w:szCs w:val="18"/>
              </w:rPr>
              <w:t>Liechtensteinov</w:t>
            </w:r>
            <w:proofErr w:type="spellEnd"/>
            <w:r w:rsidRPr="00BF3B72">
              <w:rPr>
                <w:sz w:val="18"/>
                <w:szCs w:val="18"/>
              </w:rPr>
              <w:t xml:space="preserve"> put bb</w:t>
            </w:r>
          </w:p>
        </w:tc>
        <w:tc>
          <w:tcPr>
            <w:tcW w:w="1275" w:type="dxa"/>
            <w:shd w:val="clear" w:color="auto" w:fill="auto"/>
            <w:vAlign w:val="center"/>
          </w:tcPr>
          <w:p w14:paraId="57A53669" w14:textId="0B33DBCC" w:rsidR="00FA2B56" w:rsidRPr="00BF3B72" w:rsidRDefault="00FA2B56" w:rsidP="00FA2B56">
            <w:pPr>
              <w:jc w:val="center"/>
              <w:rPr>
                <w:sz w:val="18"/>
                <w:szCs w:val="18"/>
              </w:rPr>
            </w:pPr>
            <w:r w:rsidRPr="00BF3B72">
              <w:rPr>
                <w:sz w:val="18"/>
                <w:szCs w:val="18"/>
              </w:rPr>
              <w:t>345,00</w:t>
            </w:r>
          </w:p>
        </w:tc>
        <w:tc>
          <w:tcPr>
            <w:tcW w:w="1843" w:type="dxa"/>
            <w:shd w:val="clear" w:color="auto" w:fill="auto"/>
            <w:vAlign w:val="center"/>
          </w:tcPr>
          <w:p w14:paraId="78253148" w14:textId="0973BE97" w:rsidR="00FA2B56" w:rsidRPr="00BF3B72" w:rsidRDefault="00FA2B56" w:rsidP="00FA2B56">
            <w:pPr>
              <w:jc w:val="center"/>
              <w:rPr>
                <w:sz w:val="18"/>
                <w:szCs w:val="18"/>
              </w:rPr>
            </w:pPr>
            <w:r w:rsidRPr="00BF3B72">
              <w:rPr>
                <w:sz w:val="18"/>
                <w:szCs w:val="18"/>
              </w:rPr>
              <w:t>17</w:t>
            </w:r>
            <w:r w:rsidR="0072709E">
              <w:rPr>
                <w:sz w:val="18"/>
                <w:szCs w:val="18"/>
              </w:rPr>
              <w:t>.</w:t>
            </w:r>
            <w:r w:rsidRPr="00BF3B72">
              <w:rPr>
                <w:sz w:val="18"/>
                <w:szCs w:val="18"/>
              </w:rPr>
              <w:t>201</w:t>
            </w:r>
            <w:r w:rsidR="0072709E">
              <w:rPr>
                <w:sz w:val="18"/>
                <w:szCs w:val="18"/>
              </w:rPr>
              <w:t>,00</w:t>
            </w:r>
          </w:p>
        </w:tc>
        <w:tc>
          <w:tcPr>
            <w:tcW w:w="1701" w:type="dxa"/>
            <w:shd w:val="clear" w:color="auto" w:fill="auto"/>
            <w:vAlign w:val="center"/>
          </w:tcPr>
          <w:p w14:paraId="45E0A0E0" w14:textId="6B8894F5"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718297F6" w14:textId="4D84B959" w:rsidR="00FA2B56" w:rsidRPr="00FA2B56" w:rsidRDefault="00FA2B56" w:rsidP="00FA2B56">
            <w:pPr>
              <w:jc w:val="center"/>
              <w:rPr>
                <w:sz w:val="18"/>
                <w:szCs w:val="18"/>
              </w:rPr>
            </w:pPr>
            <w:r w:rsidRPr="00FA2B56">
              <w:rPr>
                <w:sz w:val="18"/>
                <w:szCs w:val="18"/>
              </w:rPr>
              <w:t>49,86</w:t>
            </w:r>
          </w:p>
        </w:tc>
      </w:tr>
      <w:tr w:rsidR="00FA2B56" w:rsidRPr="00266859" w14:paraId="69E0083C" w14:textId="77777777" w:rsidTr="00FA2B56">
        <w:trPr>
          <w:jc w:val="center"/>
        </w:trPr>
        <w:tc>
          <w:tcPr>
            <w:tcW w:w="2689" w:type="dxa"/>
            <w:shd w:val="clear" w:color="auto" w:fill="auto"/>
            <w:vAlign w:val="center"/>
          </w:tcPr>
          <w:p w14:paraId="13795D27" w14:textId="471A5B96" w:rsidR="00FA2B56" w:rsidRPr="00BF3B72" w:rsidRDefault="00FA2B56" w:rsidP="00FA2B56">
            <w:pPr>
              <w:jc w:val="left"/>
              <w:rPr>
                <w:sz w:val="18"/>
                <w:szCs w:val="18"/>
              </w:rPr>
            </w:pPr>
            <w:r w:rsidRPr="00BF3B72">
              <w:rPr>
                <w:sz w:val="18"/>
                <w:szCs w:val="18"/>
              </w:rPr>
              <w:t>Umjetna trava Lapad, Kralja Tomislava 2</w:t>
            </w:r>
          </w:p>
        </w:tc>
        <w:tc>
          <w:tcPr>
            <w:tcW w:w="1275" w:type="dxa"/>
            <w:shd w:val="clear" w:color="auto" w:fill="auto"/>
            <w:vAlign w:val="center"/>
          </w:tcPr>
          <w:p w14:paraId="31F764E8" w14:textId="62DAC97E" w:rsidR="00FA2B56" w:rsidRPr="00BF3B72" w:rsidRDefault="00FA2B56" w:rsidP="00FA2B56">
            <w:pPr>
              <w:jc w:val="center"/>
              <w:rPr>
                <w:sz w:val="18"/>
                <w:szCs w:val="18"/>
              </w:rPr>
            </w:pPr>
            <w:r w:rsidRPr="00BF3B72">
              <w:rPr>
                <w:sz w:val="18"/>
                <w:szCs w:val="18"/>
              </w:rPr>
              <w:t>-</w:t>
            </w:r>
          </w:p>
        </w:tc>
        <w:tc>
          <w:tcPr>
            <w:tcW w:w="1843" w:type="dxa"/>
            <w:shd w:val="clear" w:color="auto" w:fill="auto"/>
            <w:vAlign w:val="center"/>
          </w:tcPr>
          <w:p w14:paraId="7AE6D38C" w14:textId="514D30E2" w:rsidR="00FA2B56" w:rsidRPr="00BF3B72" w:rsidRDefault="00894B58" w:rsidP="00FA2B56">
            <w:pPr>
              <w:jc w:val="center"/>
              <w:rPr>
                <w:sz w:val="18"/>
                <w:szCs w:val="18"/>
              </w:rPr>
            </w:pPr>
            <w:r>
              <w:rPr>
                <w:sz w:val="18"/>
                <w:szCs w:val="18"/>
              </w:rPr>
              <w:t>5.579,00</w:t>
            </w:r>
          </w:p>
        </w:tc>
        <w:tc>
          <w:tcPr>
            <w:tcW w:w="1701" w:type="dxa"/>
            <w:shd w:val="clear" w:color="auto" w:fill="auto"/>
            <w:vAlign w:val="center"/>
          </w:tcPr>
          <w:p w14:paraId="044E95B4" w14:textId="71C760FB"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BCB1B37" w14:textId="38784F89" w:rsidR="00FA2B56" w:rsidRPr="00FA2B56" w:rsidRDefault="00FA2B56" w:rsidP="00FA2B56">
            <w:pPr>
              <w:jc w:val="center"/>
              <w:rPr>
                <w:sz w:val="18"/>
                <w:szCs w:val="18"/>
              </w:rPr>
            </w:pPr>
            <w:r w:rsidRPr="00FA2B56">
              <w:rPr>
                <w:sz w:val="18"/>
                <w:szCs w:val="18"/>
              </w:rPr>
              <w:t>-</w:t>
            </w:r>
          </w:p>
        </w:tc>
      </w:tr>
      <w:tr w:rsidR="00FA2B56" w:rsidRPr="00266859" w14:paraId="6CECEE7D" w14:textId="77777777" w:rsidTr="00FA2B56">
        <w:trPr>
          <w:jc w:val="center"/>
        </w:trPr>
        <w:tc>
          <w:tcPr>
            <w:tcW w:w="2689" w:type="dxa"/>
            <w:shd w:val="clear" w:color="auto" w:fill="auto"/>
            <w:vAlign w:val="center"/>
          </w:tcPr>
          <w:p w14:paraId="52A8DE5B" w14:textId="63084865" w:rsidR="00FA2B56" w:rsidRPr="00BF3B72" w:rsidRDefault="00FA2B56" w:rsidP="00FA2B56">
            <w:pPr>
              <w:jc w:val="left"/>
              <w:rPr>
                <w:sz w:val="18"/>
                <w:szCs w:val="18"/>
              </w:rPr>
            </w:pPr>
            <w:r w:rsidRPr="00BF3B72">
              <w:rPr>
                <w:sz w:val="18"/>
                <w:szCs w:val="18"/>
              </w:rPr>
              <w:t>Umjetnička galerija Dubrovnik, Frana Supila 23</w:t>
            </w:r>
          </w:p>
        </w:tc>
        <w:tc>
          <w:tcPr>
            <w:tcW w:w="1275" w:type="dxa"/>
            <w:shd w:val="clear" w:color="auto" w:fill="auto"/>
            <w:vAlign w:val="center"/>
          </w:tcPr>
          <w:p w14:paraId="33672CDD" w14:textId="4B993F28" w:rsidR="00FA2B56" w:rsidRPr="00BF3B72" w:rsidRDefault="00FA2B56" w:rsidP="00FA2B56">
            <w:pPr>
              <w:jc w:val="center"/>
              <w:rPr>
                <w:sz w:val="18"/>
                <w:szCs w:val="18"/>
              </w:rPr>
            </w:pPr>
            <w:r w:rsidRPr="00BF3B72">
              <w:rPr>
                <w:sz w:val="18"/>
                <w:szCs w:val="18"/>
              </w:rPr>
              <w:t>893,00</w:t>
            </w:r>
          </w:p>
        </w:tc>
        <w:tc>
          <w:tcPr>
            <w:tcW w:w="1843" w:type="dxa"/>
            <w:shd w:val="clear" w:color="auto" w:fill="auto"/>
            <w:vAlign w:val="center"/>
          </w:tcPr>
          <w:p w14:paraId="1830F207" w14:textId="61249843" w:rsidR="00FA2B56" w:rsidRPr="00BF3B72" w:rsidRDefault="00FA2B56" w:rsidP="00FA2B56">
            <w:pPr>
              <w:jc w:val="center"/>
              <w:rPr>
                <w:sz w:val="18"/>
                <w:szCs w:val="18"/>
              </w:rPr>
            </w:pPr>
            <w:r w:rsidRPr="00BF3B72">
              <w:rPr>
                <w:sz w:val="18"/>
                <w:szCs w:val="18"/>
              </w:rPr>
              <w:t>121</w:t>
            </w:r>
            <w:r w:rsidR="0072709E">
              <w:rPr>
                <w:sz w:val="18"/>
                <w:szCs w:val="18"/>
              </w:rPr>
              <w:t>.</w:t>
            </w:r>
            <w:r w:rsidRPr="00BF3B72">
              <w:rPr>
                <w:sz w:val="18"/>
                <w:szCs w:val="18"/>
              </w:rPr>
              <w:t>276</w:t>
            </w:r>
            <w:r w:rsidR="0072709E">
              <w:rPr>
                <w:sz w:val="18"/>
                <w:szCs w:val="18"/>
              </w:rPr>
              <w:t>,00</w:t>
            </w:r>
          </w:p>
        </w:tc>
        <w:tc>
          <w:tcPr>
            <w:tcW w:w="1701" w:type="dxa"/>
            <w:shd w:val="clear" w:color="auto" w:fill="auto"/>
            <w:vAlign w:val="center"/>
          </w:tcPr>
          <w:p w14:paraId="28C1C4EB" w14:textId="08E05F45"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67E23A8C" w14:textId="030386E7" w:rsidR="00FA2B56" w:rsidRPr="00FA2B56" w:rsidRDefault="00FA2B56" w:rsidP="00FA2B56">
            <w:pPr>
              <w:jc w:val="center"/>
              <w:rPr>
                <w:sz w:val="18"/>
                <w:szCs w:val="18"/>
              </w:rPr>
            </w:pPr>
            <w:r w:rsidRPr="00FA2B56">
              <w:rPr>
                <w:sz w:val="18"/>
                <w:szCs w:val="18"/>
              </w:rPr>
              <w:t>135,81</w:t>
            </w:r>
          </w:p>
        </w:tc>
      </w:tr>
      <w:tr w:rsidR="00FA2B56" w:rsidRPr="00266859" w14:paraId="668186CB" w14:textId="77777777" w:rsidTr="00FA2B56">
        <w:trPr>
          <w:jc w:val="center"/>
        </w:trPr>
        <w:tc>
          <w:tcPr>
            <w:tcW w:w="2689" w:type="dxa"/>
            <w:shd w:val="clear" w:color="auto" w:fill="auto"/>
            <w:vAlign w:val="center"/>
          </w:tcPr>
          <w:p w14:paraId="58862540" w14:textId="3461AFCD" w:rsidR="00FA2B56" w:rsidRPr="00BF3B72" w:rsidRDefault="00FA2B56" w:rsidP="00FA2B56">
            <w:pPr>
              <w:jc w:val="left"/>
              <w:rPr>
                <w:sz w:val="18"/>
                <w:szCs w:val="18"/>
              </w:rPr>
            </w:pPr>
            <w:r w:rsidRPr="00BF3B72">
              <w:rPr>
                <w:sz w:val="18"/>
                <w:szCs w:val="18"/>
              </w:rPr>
              <w:t>UTD RAGUSA d.d. - Dubravka restoran</w:t>
            </w:r>
          </w:p>
        </w:tc>
        <w:tc>
          <w:tcPr>
            <w:tcW w:w="1275" w:type="dxa"/>
            <w:shd w:val="clear" w:color="auto" w:fill="auto"/>
            <w:vAlign w:val="center"/>
          </w:tcPr>
          <w:p w14:paraId="2D4FDB32" w14:textId="3DECF0C5" w:rsidR="00FA2B56" w:rsidRPr="00BF3B72" w:rsidRDefault="00FA2B56" w:rsidP="00FA2B56">
            <w:pPr>
              <w:jc w:val="center"/>
              <w:rPr>
                <w:sz w:val="18"/>
                <w:szCs w:val="18"/>
              </w:rPr>
            </w:pPr>
            <w:r w:rsidRPr="00BF3B72">
              <w:rPr>
                <w:sz w:val="18"/>
                <w:szCs w:val="18"/>
              </w:rPr>
              <w:t>443,70</w:t>
            </w:r>
          </w:p>
        </w:tc>
        <w:tc>
          <w:tcPr>
            <w:tcW w:w="1843" w:type="dxa"/>
            <w:shd w:val="clear" w:color="auto" w:fill="auto"/>
            <w:vAlign w:val="center"/>
          </w:tcPr>
          <w:p w14:paraId="6B98E9EC" w14:textId="70617E3F" w:rsidR="00FA2B56" w:rsidRPr="00BF3B72" w:rsidRDefault="00FA2B56" w:rsidP="00FA2B56">
            <w:pPr>
              <w:jc w:val="center"/>
              <w:rPr>
                <w:sz w:val="18"/>
                <w:szCs w:val="18"/>
              </w:rPr>
            </w:pPr>
            <w:r w:rsidRPr="00BF3B72">
              <w:rPr>
                <w:sz w:val="18"/>
                <w:szCs w:val="18"/>
              </w:rPr>
              <w:t>339</w:t>
            </w:r>
            <w:r w:rsidR="0072709E">
              <w:rPr>
                <w:sz w:val="18"/>
                <w:szCs w:val="18"/>
              </w:rPr>
              <w:t>.</w:t>
            </w:r>
            <w:r w:rsidRPr="00BF3B72">
              <w:rPr>
                <w:sz w:val="18"/>
                <w:szCs w:val="18"/>
              </w:rPr>
              <w:t>611</w:t>
            </w:r>
            <w:r w:rsidR="0072709E">
              <w:rPr>
                <w:sz w:val="18"/>
                <w:szCs w:val="18"/>
              </w:rPr>
              <w:t>,00</w:t>
            </w:r>
          </w:p>
        </w:tc>
        <w:tc>
          <w:tcPr>
            <w:tcW w:w="1701" w:type="dxa"/>
            <w:shd w:val="clear" w:color="auto" w:fill="auto"/>
            <w:vAlign w:val="center"/>
          </w:tcPr>
          <w:p w14:paraId="6452FDFD" w14:textId="22B384B4"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57189E66" w14:textId="7189286F" w:rsidR="00FA2B56" w:rsidRPr="00FA2B56" w:rsidRDefault="00FA2B56" w:rsidP="00FA2B56">
            <w:pPr>
              <w:jc w:val="center"/>
              <w:rPr>
                <w:sz w:val="18"/>
                <w:szCs w:val="18"/>
              </w:rPr>
            </w:pPr>
            <w:r w:rsidRPr="00FA2B56">
              <w:rPr>
                <w:sz w:val="18"/>
                <w:szCs w:val="18"/>
              </w:rPr>
              <w:t>765,41</w:t>
            </w:r>
          </w:p>
        </w:tc>
      </w:tr>
      <w:tr w:rsidR="00FA2B56" w:rsidRPr="00266859" w14:paraId="25982959" w14:textId="77777777" w:rsidTr="00FA2B56">
        <w:trPr>
          <w:jc w:val="center"/>
        </w:trPr>
        <w:tc>
          <w:tcPr>
            <w:tcW w:w="2689" w:type="dxa"/>
            <w:shd w:val="clear" w:color="auto" w:fill="auto"/>
            <w:vAlign w:val="center"/>
          </w:tcPr>
          <w:p w14:paraId="121D0E7D" w14:textId="3F7E96C1" w:rsidR="00FA2B56" w:rsidRPr="00BF3B72" w:rsidRDefault="00FA2B56" w:rsidP="00FA2B56">
            <w:pPr>
              <w:jc w:val="left"/>
              <w:rPr>
                <w:sz w:val="18"/>
                <w:szCs w:val="18"/>
              </w:rPr>
            </w:pPr>
            <w:r w:rsidRPr="00BF3B72">
              <w:rPr>
                <w:sz w:val="18"/>
                <w:szCs w:val="18"/>
              </w:rPr>
              <w:lastRenderedPageBreak/>
              <w:t>UTD RAGUSA d.d. - Gradska kavana</w:t>
            </w:r>
          </w:p>
        </w:tc>
        <w:tc>
          <w:tcPr>
            <w:tcW w:w="1275" w:type="dxa"/>
            <w:shd w:val="clear" w:color="auto" w:fill="auto"/>
            <w:vAlign w:val="center"/>
          </w:tcPr>
          <w:p w14:paraId="7FC184BC" w14:textId="5DF62FEB" w:rsidR="00FA2B56" w:rsidRPr="00BF3B72" w:rsidRDefault="00FA2B56" w:rsidP="00FA2B56">
            <w:pPr>
              <w:jc w:val="center"/>
              <w:rPr>
                <w:sz w:val="18"/>
                <w:szCs w:val="18"/>
              </w:rPr>
            </w:pPr>
            <w:r w:rsidRPr="00BF3B72">
              <w:rPr>
                <w:sz w:val="18"/>
                <w:szCs w:val="18"/>
              </w:rPr>
              <w:t>888,16</w:t>
            </w:r>
          </w:p>
        </w:tc>
        <w:tc>
          <w:tcPr>
            <w:tcW w:w="1843" w:type="dxa"/>
            <w:shd w:val="clear" w:color="auto" w:fill="auto"/>
            <w:vAlign w:val="center"/>
          </w:tcPr>
          <w:p w14:paraId="3E0E0A65" w14:textId="33D576C5" w:rsidR="00FA2B56" w:rsidRPr="00BF3B72" w:rsidRDefault="00FA2B56" w:rsidP="00FA2B56">
            <w:pPr>
              <w:jc w:val="center"/>
              <w:rPr>
                <w:sz w:val="18"/>
                <w:szCs w:val="18"/>
              </w:rPr>
            </w:pPr>
            <w:r w:rsidRPr="00BF3B72">
              <w:rPr>
                <w:sz w:val="18"/>
                <w:szCs w:val="18"/>
              </w:rPr>
              <w:t>310</w:t>
            </w:r>
            <w:r w:rsidR="0072709E">
              <w:rPr>
                <w:sz w:val="18"/>
                <w:szCs w:val="18"/>
              </w:rPr>
              <w:t>.</w:t>
            </w:r>
            <w:r w:rsidRPr="00BF3B72">
              <w:rPr>
                <w:sz w:val="18"/>
                <w:szCs w:val="18"/>
              </w:rPr>
              <w:t>567</w:t>
            </w:r>
            <w:r w:rsidR="0072709E">
              <w:rPr>
                <w:sz w:val="18"/>
                <w:szCs w:val="18"/>
              </w:rPr>
              <w:t>,00</w:t>
            </w:r>
          </w:p>
        </w:tc>
        <w:tc>
          <w:tcPr>
            <w:tcW w:w="1701" w:type="dxa"/>
            <w:shd w:val="clear" w:color="auto" w:fill="auto"/>
            <w:vAlign w:val="center"/>
          </w:tcPr>
          <w:p w14:paraId="3BB1A653" w14:textId="5BF6AE6D"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1267724A" w14:textId="18D33E1B" w:rsidR="00FA2B56" w:rsidRPr="00FA2B56" w:rsidRDefault="00FA2B56" w:rsidP="00FA2B56">
            <w:pPr>
              <w:jc w:val="center"/>
              <w:rPr>
                <w:sz w:val="18"/>
                <w:szCs w:val="18"/>
              </w:rPr>
            </w:pPr>
            <w:r w:rsidRPr="00FA2B56">
              <w:rPr>
                <w:sz w:val="18"/>
                <w:szCs w:val="18"/>
              </w:rPr>
              <w:t>349,67</w:t>
            </w:r>
          </w:p>
        </w:tc>
      </w:tr>
      <w:tr w:rsidR="00FA2B56" w:rsidRPr="00266859" w14:paraId="37949142" w14:textId="77777777" w:rsidTr="00FA2B56">
        <w:trPr>
          <w:jc w:val="center"/>
        </w:trPr>
        <w:tc>
          <w:tcPr>
            <w:tcW w:w="2689" w:type="dxa"/>
            <w:shd w:val="clear" w:color="auto" w:fill="auto"/>
            <w:vAlign w:val="center"/>
          </w:tcPr>
          <w:p w14:paraId="5976F21A" w14:textId="665EB211" w:rsidR="00FA2B56" w:rsidRPr="00BF3B72" w:rsidRDefault="00FA2B56" w:rsidP="00FA2B56">
            <w:pPr>
              <w:jc w:val="left"/>
              <w:rPr>
                <w:sz w:val="18"/>
                <w:szCs w:val="18"/>
              </w:rPr>
            </w:pPr>
            <w:r w:rsidRPr="00BF3B72">
              <w:rPr>
                <w:sz w:val="18"/>
                <w:szCs w:val="18"/>
              </w:rPr>
              <w:t xml:space="preserve">Zavod za obnovu Grada Dubrovnika, </w:t>
            </w:r>
            <w:proofErr w:type="spellStart"/>
            <w:r w:rsidRPr="00BF3B72">
              <w:rPr>
                <w:sz w:val="18"/>
                <w:szCs w:val="18"/>
              </w:rPr>
              <w:t>Cvije</w:t>
            </w:r>
            <w:proofErr w:type="spellEnd"/>
            <w:r w:rsidRPr="00BF3B72">
              <w:rPr>
                <w:sz w:val="18"/>
                <w:szCs w:val="18"/>
              </w:rPr>
              <w:t xml:space="preserve"> </w:t>
            </w:r>
            <w:proofErr w:type="spellStart"/>
            <w:r w:rsidRPr="00BF3B72">
              <w:rPr>
                <w:sz w:val="18"/>
                <w:szCs w:val="18"/>
              </w:rPr>
              <w:t>Zuzorić</w:t>
            </w:r>
            <w:proofErr w:type="spellEnd"/>
            <w:r w:rsidRPr="00BF3B72">
              <w:rPr>
                <w:sz w:val="18"/>
                <w:szCs w:val="18"/>
              </w:rPr>
              <w:t xml:space="preserve"> 6</w:t>
            </w:r>
          </w:p>
        </w:tc>
        <w:tc>
          <w:tcPr>
            <w:tcW w:w="1275" w:type="dxa"/>
            <w:shd w:val="clear" w:color="auto" w:fill="auto"/>
            <w:vAlign w:val="center"/>
          </w:tcPr>
          <w:p w14:paraId="4332C72E" w14:textId="3AC646F9" w:rsidR="00FA2B56" w:rsidRPr="00BF3B72" w:rsidRDefault="00FA2B56" w:rsidP="00FA2B56">
            <w:pPr>
              <w:jc w:val="center"/>
              <w:rPr>
                <w:sz w:val="18"/>
                <w:szCs w:val="18"/>
              </w:rPr>
            </w:pPr>
            <w:r w:rsidRPr="00BF3B72">
              <w:rPr>
                <w:sz w:val="18"/>
                <w:szCs w:val="18"/>
              </w:rPr>
              <w:t>817,77</w:t>
            </w:r>
          </w:p>
        </w:tc>
        <w:tc>
          <w:tcPr>
            <w:tcW w:w="1843" w:type="dxa"/>
            <w:shd w:val="clear" w:color="auto" w:fill="auto"/>
            <w:vAlign w:val="center"/>
          </w:tcPr>
          <w:p w14:paraId="0E101398" w14:textId="35DB2408" w:rsidR="00FA2B56" w:rsidRPr="00BF3B72" w:rsidRDefault="00FA2B56" w:rsidP="00FA2B56">
            <w:pPr>
              <w:jc w:val="center"/>
              <w:rPr>
                <w:sz w:val="18"/>
                <w:szCs w:val="18"/>
              </w:rPr>
            </w:pPr>
            <w:r w:rsidRPr="00BF3B72">
              <w:rPr>
                <w:sz w:val="18"/>
                <w:szCs w:val="18"/>
              </w:rPr>
              <w:t>53</w:t>
            </w:r>
            <w:r w:rsidR="0072709E">
              <w:rPr>
                <w:sz w:val="18"/>
                <w:szCs w:val="18"/>
              </w:rPr>
              <w:t>.</w:t>
            </w:r>
            <w:r w:rsidRPr="00BF3B72">
              <w:rPr>
                <w:sz w:val="18"/>
                <w:szCs w:val="18"/>
              </w:rPr>
              <w:t>756</w:t>
            </w:r>
            <w:r w:rsidR="0072709E">
              <w:rPr>
                <w:sz w:val="18"/>
                <w:szCs w:val="18"/>
              </w:rPr>
              <w:t>,00</w:t>
            </w:r>
          </w:p>
        </w:tc>
        <w:tc>
          <w:tcPr>
            <w:tcW w:w="1701" w:type="dxa"/>
            <w:shd w:val="clear" w:color="auto" w:fill="auto"/>
            <w:vAlign w:val="center"/>
          </w:tcPr>
          <w:p w14:paraId="19CC6691" w14:textId="218E7EEA" w:rsidR="00FA2B56" w:rsidRPr="00BF3B72" w:rsidRDefault="00FA2B56" w:rsidP="00FA2B56">
            <w:pPr>
              <w:jc w:val="center"/>
              <w:rPr>
                <w:sz w:val="18"/>
                <w:szCs w:val="18"/>
              </w:rPr>
            </w:pPr>
            <w:r w:rsidRPr="00BF3B72">
              <w:rPr>
                <w:sz w:val="18"/>
                <w:szCs w:val="18"/>
              </w:rPr>
              <w:t>-</w:t>
            </w:r>
          </w:p>
        </w:tc>
        <w:tc>
          <w:tcPr>
            <w:tcW w:w="1842" w:type="dxa"/>
            <w:shd w:val="clear" w:color="auto" w:fill="auto"/>
            <w:vAlign w:val="center"/>
          </w:tcPr>
          <w:p w14:paraId="591C8E86" w14:textId="2598401C" w:rsidR="00FA2B56" w:rsidRPr="00FA2B56" w:rsidRDefault="00FA2B56" w:rsidP="00FA2B56">
            <w:pPr>
              <w:jc w:val="center"/>
              <w:rPr>
                <w:sz w:val="18"/>
                <w:szCs w:val="18"/>
              </w:rPr>
            </w:pPr>
            <w:r w:rsidRPr="00FA2B56">
              <w:rPr>
                <w:sz w:val="18"/>
                <w:szCs w:val="18"/>
              </w:rPr>
              <w:t>65,73</w:t>
            </w:r>
          </w:p>
        </w:tc>
      </w:tr>
      <w:tr w:rsidR="00344563" w:rsidRPr="00266859" w14:paraId="239B291F" w14:textId="77777777" w:rsidTr="00FA2B56">
        <w:trPr>
          <w:jc w:val="center"/>
        </w:trPr>
        <w:tc>
          <w:tcPr>
            <w:tcW w:w="2689" w:type="dxa"/>
            <w:shd w:val="clear" w:color="auto" w:fill="auto"/>
            <w:vAlign w:val="center"/>
          </w:tcPr>
          <w:p w14:paraId="6AE6391A" w14:textId="65BDF7DA" w:rsidR="00344563" w:rsidRPr="00BF3B72" w:rsidRDefault="00344563" w:rsidP="00FA2B56">
            <w:pPr>
              <w:jc w:val="left"/>
              <w:rPr>
                <w:sz w:val="18"/>
                <w:szCs w:val="18"/>
              </w:rPr>
            </w:pPr>
            <w:r>
              <w:rPr>
                <w:sz w:val="18"/>
                <w:szCs w:val="18"/>
              </w:rPr>
              <w:t>RD Mokošica, Vinogradska 2, Mokošica</w:t>
            </w:r>
          </w:p>
        </w:tc>
        <w:tc>
          <w:tcPr>
            <w:tcW w:w="1275" w:type="dxa"/>
            <w:shd w:val="clear" w:color="auto" w:fill="auto"/>
            <w:vAlign w:val="center"/>
          </w:tcPr>
          <w:p w14:paraId="1D299422" w14:textId="383155B6" w:rsidR="00344563" w:rsidRPr="00BF3B72" w:rsidRDefault="00BB174C" w:rsidP="00FA2B56">
            <w:pPr>
              <w:jc w:val="center"/>
              <w:rPr>
                <w:sz w:val="18"/>
                <w:szCs w:val="18"/>
              </w:rPr>
            </w:pPr>
            <w:r>
              <w:rPr>
                <w:sz w:val="18"/>
                <w:szCs w:val="18"/>
              </w:rPr>
              <w:t>15,00</w:t>
            </w:r>
          </w:p>
        </w:tc>
        <w:tc>
          <w:tcPr>
            <w:tcW w:w="1843" w:type="dxa"/>
            <w:shd w:val="clear" w:color="auto" w:fill="auto"/>
            <w:vAlign w:val="center"/>
          </w:tcPr>
          <w:p w14:paraId="5F248F3A" w14:textId="744A2950" w:rsidR="00344563" w:rsidRPr="00BF3B72" w:rsidRDefault="00A4033A" w:rsidP="00FA2B56">
            <w:pPr>
              <w:jc w:val="center"/>
              <w:rPr>
                <w:sz w:val="18"/>
                <w:szCs w:val="18"/>
              </w:rPr>
            </w:pPr>
            <w:r>
              <w:rPr>
                <w:sz w:val="18"/>
                <w:szCs w:val="18"/>
              </w:rPr>
              <w:t>1.746,00</w:t>
            </w:r>
          </w:p>
        </w:tc>
        <w:tc>
          <w:tcPr>
            <w:tcW w:w="1701" w:type="dxa"/>
            <w:shd w:val="clear" w:color="auto" w:fill="auto"/>
            <w:vAlign w:val="center"/>
          </w:tcPr>
          <w:p w14:paraId="18978ABA" w14:textId="04118B93" w:rsidR="00344563" w:rsidRPr="00BF3B72" w:rsidRDefault="005013D5" w:rsidP="00FA2B56">
            <w:pPr>
              <w:jc w:val="center"/>
              <w:rPr>
                <w:sz w:val="18"/>
                <w:szCs w:val="18"/>
              </w:rPr>
            </w:pPr>
            <w:r>
              <w:rPr>
                <w:sz w:val="18"/>
                <w:szCs w:val="18"/>
              </w:rPr>
              <w:t>-</w:t>
            </w:r>
          </w:p>
        </w:tc>
        <w:tc>
          <w:tcPr>
            <w:tcW w:w="1842" w:type="dxa"/>
            <w:shd w:val="clear" w:color="auto" w:fill="auto"/>
            <w:vAlign w:val="center"/>
          </w:tcPr>
          <w:p w14:paraId="08B1AF35" w14:textId="4DD480B0" w:rsidR="00344563" w:rsidRPr="00FA2B56" w:rsidRDefault="005013D5" w:rsidP="00FA2B56">
            <w:pPr>
              <w:jc w:val="center"/>
              <w:rPr>
                <w:sz w:val="18"/>
                <w:szCs w:val="18"/>
              </w:rPr>
            </w:pPr>
            <w:r>
              <w:rPr>
                <w:sz w:val="18"/>
                <w:szCs w:val="18"/>
              </w:rPr>
              <w:t>116,40</w:t>
            </w:r>
          </w:p>
        </w:tc>
      </w:tr>
      <w:tr w:rsidR="00344563" w:rsidRPr="00266859" w14:paraId="684B21B2" w14:textId="77777777" w:rsidTr="00FA2B56">
        <w:trPr>
          <w:jc w:val="center"/>
        </w:trPr>
        <w:tc>
          <w:tcPr>
            <w:tcW w:w="2689" w:type="dxa"/>
            <w:shd w:val="clear" w:color="auto" w:fill="auto"/>
            <w:vAlign w:val="center"/>
          </w:tcPr>
          <w:p w14:paraId="5C065020" w14:textId="7A95CB12" w:rsidR="00344563" w:rsidRDefault="00344563" w:rsidP="00FA2B56">
            <w:pPr>
              <w:jc w:val="left"/>
              <w:rPr>
                <w:sz w:val="18"/>
                <w:szCs w:val="18"/>
              </w:rPr>
            </w:pPr>
            <w:r>
              <w:rPr>
                <w:sz w:val="18"/>
                <w:szCs w:val="18"/>
              </w:rPr>
              <w:t>WC Ploče, Frana Supila bb, Dubrovnik</w:t>
            </w:r>
          </w:p>
        </w:tc>
        <w:tc>
          <w:tcPr>
            <w:tcW w:w="1275" w:type="dxa"/>
            <w:shd w:val="clear" w:color="auto" w:fill="auto"/>
            <w:vAlign w:val="center"/>
          </w:tcPr>
          <w:p w14:paraId="793CBDC7" w14:textId="79CBA1E5" w:rsidR="00344563" w:rsidRPr="00BF3B72" w:rsidRDefault="00BB174C" w:rsidP="00FA2B56">
            <w:pPr>
              <w:jc w:val="center"/>
              <w:rPr>
                <w:sz w:val="18"/>
                <w:szCs w:val="18"/>
              </w:rPr>
            </w:pPr>
            <w:r>
              <w:rPr>
                <w:sz w:val="18"/>
                <w:szCs w:val="18"/>
              </w:rPr>
              <w:t>3,00</w:t>
            </w:r>
          </w:p>
        </w:tc>
        <w:tc>
          <w:tcPr>
            <w:tcW w:w="1843" w:type="dxa"/>
            <w:shd w:val="clear" w:color="auto" w:fill="auto"/>
            <w:vAlign w:val="center"/>
          </w:tcPr>
          <w:p w14:paraId="2A49798C" w14:textId="5D353018" w:rsidR="00344563" w:rsidRPr="00BF3B72" w:rsidRDefault="00A4033A" w:rsidP="00FA2B56">
            <w:pPr>
              <w:jc w:val="center"/>
              <w:rPr>
                <w:sz w:val="18"/>
                <w:szCs w:val="18"/>
              </w:rPr>
            </w:pPr>
            <w:r>
              <w:rPr>
                <w:sz w:val="18"/>
                <w:szCs w:val="18"/>
              </w:rPr>
              <w:t>992,00</w:t>
            </w:r>
          </w:p>
        </w:tc>
        <w:tc>
          <w:tcPr>
            <w:tcW w:w="1701" w:type="dxa"/>
            <w:shd w:val="clear" w:color="auto" w:fill="auto"/>
            <w:vAlign w:val="center"/>
          </w:tcPr>
          <w:p w14:paraId="5FC8CC3F" w14:textId="30242772" w:rsidR="00344563" w:rsidRPr="00BF3B72" w:rsidRDefault="005013D5" w:rsidP="00FA2B56">
            <w:pPr>
              <w:jc w:val="center"/>
              <w:rPr>
                <w:sz w:val="18"/>
                <w:szCs w:val="18"/>
              </w:rPr>
            </w:pPr>
            <w:r>
              <w:rPr>
                <w:sz w:val="18"/>
                <w:szCs w:val="18"/>
              </w:rPr>
              <w:t>-</w:t>
            </w:r>
          </w:p>
        </w:tc>
        <w:tc>
          <w:tcPr>
            <w:tcW w:w="1842" w:type="dxa"/>
            <w:shd w:val="clear" w:color="auto" w:fill="auto"/>
            <w:vAlign w:val="center"/>
          </w:tcPr>
          <w:p w14:paraId="3550654E" w14:textId="3C45ACF0" w:rsidR="00344563" w:rsidRPr="00FA2B56" w:rsidRDefault="005013D5" w:rsidP="00FA2B56">
            <w:pPr>
              <w:jc w:val="center"/>
              <w:rPr>
                <w:sz w:val="18"/>
                <w:szCs w:val="18"/>
              </w:rPr>
            </w:pPr>
            <w:r>
              <w:rPr>
                <w:sz w:val="18"/>
                <w:szCs w:val="18"/>
              </w:rPr>
              <w:t>330,67</w:t>
            </w:r>
          </w:p>
        </w:tc>
      </w:tr>
      <w:tr w:rsidR="00344563" w:rsidRPr="00266859" w14:paraId="41DD6DCC" w14:textId="77777777" w:rsidTr="00FA2B56">
        <w:trPr>
          <w:jc w:val="center"/>
        </w:trPr>
        <w:tc>
          <w:tcPr>
            <w:tcW w:w="2689" w:type="dxa"/>
            <w:shd w:val="clear" w:color="auto" w:fill="auto"/>
            <w:vAlign w:val="center"/>
          </w:tcPr>
          <w:p w14:paraId="1E122B47" w14:textId="03EDC3A2" w:rsidR="00344563" w:rsidRDefault="005A2479" w:rsidP="00FA2B56">
            <w:pPr>
              <w:jc w:val="left"/>
              <w:rPr>
                <w:sz w:val="18"/>
                <w:szCs w:val="18"/>
              </w:rPr>
            </w:pPr>
            <w:r>
              <w:rPr>
                <w:sz w:val="18"/>
                <w:szCs w:val="18"/>
              </w:rPr>
              <w:t xml:space="preserve">Garderoba, Dinka </w:t>
            </w:r>
            <w:proofErr w:type="spellStart"/>
            <w:r>
              <w:rPr>
                <w:sz w:val="18"/>
                <w:szCs w:val="18"/>
              </w:rPr>
              <w:t>Ranjine</w:t>
            </w:r>
            <w:proofErr w:type="spellEnd"/>
            <w:r>
              <w:rPr>
                <w:sz w:val="18"/>
                <w:szCs w:val="18"/>
              </w:rPr>
              <w:t xml:space="preserve"> 6, Dubrovnik</w:t>
            </w:r>
          </w:p>
        </w:tc>
        <w:tc>
          <w:tcPr>
            <w:tcW w:w="1275" w:type="dxa"/>
            <w:shd w:val="clear" w:color="auto" w:fill="auto"/>
            <w:vAlign w:val="center"/>
          </w:tcPr>
          <w:p w14:paraId="3A1300FC" w14:textId="3DA8AD2E" w:rsidR="00344563" w:rsidRPr="00BF3B72" w:rsidRDefault="00BB174C" w:rsidP="00FA2B56">
            <w:pPr>
              <w:jc w:val="center"/>
              <w:rPr>
                <w:sz w:val="18"/>
                <w:szCs w:val="18"/>
              </w:rPr>
            </w:pPr>
            <w:r>
              <w:rPr>
                <w:sz w:val="18"/>
                <w:szCs w:val="18"/>
              </w:rPr>
              <w:t>18,00</w:t>
            </w:r>
          </w:p>
        </w:tc>
        <w:tc>
          <w:tcPr>
            <w:tcW w:w="1843" w:type="dxa"/>
            <w:shd w:val="clear" w:color="auto" w:fill="auto"/>
            <w:vAlign w:val="center"/>
          </w:tcPr>
          <w:p w14:paraId="06199440" w14:textId="1B60F462" w:rsidR="00344563" w:rsidRPr="00BF3B72" w:rsidRDefault="00A4033A" w:rsidP="00FA2B56">
            <w:pPr>
              <w:jc w:val="center"/>
              <w:rPr>
                <w:sz w:val="18"/>
                <w:szCs w:val="18"/>
              </w:rPr>
            </w:pPr>
            <w:r>
              <w:rPr>
                <w:sz w:val="18"/>
                <w:szCs w:val="18"/>
              </w:rPr>
              <w:t>4.231,00</w:t>
            </w:r>
          </w:p>
        </w:tc>
        <w:tc>
          <w:tcPr>
            <w:tcW w:w="1701" w:type="dxa"/>
            <w:shd w:val="clear" w:color="auto" w:fill="auto"/>
            <w:vAlign w:val="center"/>
          </w:tcPr>
          <w:p w14:paraId="1E59006B" w14:textId="760A1E39" w:rsidR="00344563" w:rsidRPr="00BF3B72" w:rsidRDefault="005013D5" w:rsidP="00FA2B56">
            <w:pPr>
              <w:jc w:val="center"/>
              <w:rPr>
                <w:sz w:val="18"/>
                <w:szCs w:val="18"/>
              </w:rPr>
            </w:pPr>
            <w:r>
              <w:rPr>
                <w:sz w:val="18"/>
                <w:szCs w:val="18"/>
              </w:rPr>
              <w:t>-</w:t>
            </w:r>
          </w:p>
        </w:tc>
        <w:tc>
          <w:tcPr>
            <w:tcW w:w="1842" w:type="dxa"/>
            <w:shd w:val="clear" w:color="auto" w:fill="auto"/>
            <w:vAlign w:val="center"/>
          </w:tcPr>
          <w:p w14:paraId="5771BFF1" w14:textId="03209DAF" w:rsidR="00344563" w:rsidRPr="00FA2B56" w:rsidRDefault="005013D5" w:rsidP="00FA2B56">
            <w:pPr>
              <w:jc w:val="center"/>
              <w:rPr>
                <w:sz w:val="18"/>
                <w:szCs w:val="18"/>
              </w:rPr>
            </w:pPr>
            <w:r>
              <w:rPr>
                <w:sz w:val="18"/>
                <w:szCs w:val="18"/>
              </w:rPr>
              <w:t>235,06</w:t>
            </w:r>
          </w:p>
        </w:tc>
      </w:tr>
      <w:tr w:rsidR="00344563" w:rsidRPr="00266859" w14:paraId="13EA9945" w14:textId="77777777" w:rsidTr="00FA2B56">
        <w:trPr>
          <w:jc w:val="center"/>
        </w:trPr>
        <w:tc>
          <w:tcPr>
            <w:tcW w:w="2689" w:type="dxa"/>
            <w:shd w:val="clear" w:color="auto" w:fill="auto"/>
            <w:vAlign w:val="center"/>
          </w:tcPr>
          <w:p w14:paraId="0E1AEDE9" w14:textId="359CA65B" w:rsidR="00344563" w:rsidRDefault="005A2479" w:rsidP="00FA2B56">
            <w:pPr>
              <w:jc w:val="left"/>
              <w:rPr>
                <w:sz w:val="18"/>
                <w:szCs w:val="18"/>
              </w:rPr>
            </w:pPr>
            <w:r>
              <w:rPr>
                <w:sz w:val="18"/>
                <w:szCs w:val="18"/>
              </w:rPr>
              <w:t xml:space="preserve">Upravna zgrada, Put od Republike </w:t>
            </w:r>
            <w:r w:rsidR="003C6993">
              <w:rPr>
                <w:sz w:val="18"/>
                <w:szCs w:val="18"/>
              </w:rPr>
              <w:t>14, Dubrovnik</w:t>
            </w:r>
          </w:p>
        </w:tc>
        <w:tc>
          <w:tcPr>
            <w:tcW w:w="1275" w:type="dxa"/>
            <w:shd w:val="clear" w:color="auto" w:fill="auto"/>
            <w:vAlign w:val="center"/>
          </w:tcPr>
          <w:p w14:paraId="3A25B6F9" w14:textId="12ED908D" w:rsidR="00A4033A" w:rsidRPr="00BF3B72" w:rsidRDefault="00A4033A" w:rsidP="00A4033A">
            <w:pPr>
              <w:jc w:val="center"/>
              <w:rPr>
                <w:sz w:val="18"/>
                <w:szCs w:val="18"/>
              </w:rPr>
            </w:pPr>
            <w:r>
              <w:rPr>
                <w:sz w:val="18"/>
                <w:szCs w:val="18"/>
              </w:rPr>
              <w:t>0,00</w:t>
            </w:r>
          </w:p>
        </w:tc>
        <w:tc>
          <w:tcPr>
            <w:tcW w:w="1843" w:type="dxa"/>
            <w:shd w:val="clear" w:color="auto" w:fill="auto"/>
            <w:vAlign w:val="center"/>
          </w:tcPr>
          <w:p w14:paraId="53E93231" w14:textId="43ED6CD9" w:rsidR="00344563" w:rsidRPr="00BF3B72" w:rsidRDefault="00A4033A" w:rsidP="00FA2B56">
            <w:pPr>
              <w:jc w:val="center"/>
              <w:rPr>
                <w:sz w:val="18"/>
                <w:szCs w:val="18"/>
              </w:rPr>
            </w:pPr>
            <w:r>
              <w:rPr>
                <w:sz w:val="18"/>
                <w:szCs w:val="18"/>
              </w:rPr>
              <w:t>13,00</w:t>
            </w:r>
          </w:p>
        </w:tc>
        <w:tc>
          <w:tcPr>
            <w:tcW w:w="1701" w:type="dxa"/>
            <w:shd w:val="clear" w:color="auto" w:fill="auto"/>
            <w:vAlign w:val="center"/>
          </w:tcPr>
          <w:p w14:paraId="3437636F" w14:textId="7D365A6D" w:rsidR="00344563" w:rsidRPr="00BF3B72" w:rsidRDefault="005013D5" w:rsidP="00FA2B56">
            <w:pPr>
              <w:jc w:val="center"/>
              <w:rPr>
                <w:sz w:val="18"/>
                <w:szCs w:val="18"/>
              </w:rPr>
            </w:pPr>
            <w:r>
              <w:rPr>
                <w:sz w:val="18"/>
                <w:szCs w:val="18"/>
              </w:rPr>
              <w:t>-</w:t>
            </w:r>
          </w:p>
        </w:tc>
        <w:tc>
          <w:tcPr>
            <w:tcW w:w="1842" w:type="dxa"/>
            <w:shd w:val="clear" w:color="auto" w:fill="auto"/>
            <w:vAlign w:val="center"/>
          </w:tcPr>
          <w:p w14:paraId="4BEE66CD" w14:textId="715FEC5B" w:rsidR="005013D5" w:rsidRPr="00FA2B56" w:rsidRDefault="005013D5" w:rsidP="005013D5">
            <w:pPr>
              <w:jc w:val="center"/>
              <w:rPr>
                <w:sz w:val="18"/>
                <w:szCs w:val="18"/>
              </w:rPr>
            </w:pPr>
            <w:r>
              <w:rPr>
                <w:sz w:val="18"/>
                <w:szCs w:val="18"/>
              </w:rPr>
              <w:t>-</w:t>
            </w:r>
          </w:p>
        </w:tc>
      </w:tr>
      <w:tr w:rsidR="003C6993" w:rsidRPr="00266859" w14:paraId="1C04704B" w14:textId="77777777" w:rsidTr="00FA2B56">
        <w:trPr>
          <w:jc w:val="center"/>
        </w:trPr>
        <w:tc>
          <w:tcPr>
            <w:tcW w:w="2689" w:type="dxa"/>
            <w:shd w:val="clear" w:color="auto" w:fill="auto"/>
            <w:vAlign w:val="center"/>
          </w:tcPr>
          <w:p w14:paraId="53B1AB28" w14:textId="2F7009BA" w:rsidR="003C6993" w:rsidRDefault="003C6993" w:rsidP="00FA2B56">
            <w:pPr>
              <w:jc w:val="left"/>
              <w:rPr>
                <w:sz w:val="18"/>
                <w:szCs w:val="18"/>
              </w:rPr>
            </w:pPr>
            <w:r>
              <w:rPr>
                <w:sz w:val="18"/>
                <w:szCs w:val="18"/>
              </w:rPr>
              <w:t>PD Pod Dubom, V. Nazora 2A, Dubrovnik</w:t>
            </w:r>
          </w:p>
        </w:tc>
        <w:tc>
          <w:tcPr>
            <w:tcW w:w="1275" w:type="dxa"/>
            <w:shd w:val="clear" w:color="auto" w:fill="auto"/>
            <w:vAlign w:val="center"/>
          </w:tcPr>
          <w:p w14:paraId="61FFFBA4" w14:textId="236B296E" w:rsidR="003C6993" w:rsidRPr="00BF3B72" w:rsidRDefault="00A4033A" w:rsidP="00FA2B56">
            <w:pPr>
              <w:jc w:val="center"/>
              <w:rPr>
                <w:sz w:val="18"/>
                <w:szCs w:val="18"/>
              </w:rPr>
            </w:pPr>
            <w:r>
              <w:rPr>
                <w:sz w:val="18"/>
                <w:szCs w:val="18"/>
              </w:rPr>
              <w:t>20,00</w:t>
            </w:r>
          </w:p>
        </w:tc>
        <w:tc>
          <w:tcPr>
            <w:tcW w:w="1843" w:type="dxa"/>
            <w:shd w:val="clear" w:color="auto" w:fill="auto"/>
            <w:vAlign w:val="center"/>
          </w:tcPr>
          <w:p w14:paraId="3465A1D0" w14:textId="67A94E5D" w:rsidR="003C6993" w:rsidRPr="00BF3B72" w:rsidRDefault="00A4033A" w:rsidP="00FA2B56">
            <w:pPr>
              <w:jc w:val="center"/>
              <w:rPr>
                <w:sz w:val="18"/>
                <w:szCs w:val="18"/>
              </w:rPr>
            </w:pPr>
            <w:r>
              <w:rPr>
                <w:sz w:val="18"/>
                <w:szCs w:val="18"/>
              </w:rPr>
              <w:t>17.526,00</w:t>
            </w:r>
          </w:p>
        </w:tc>
        <w:tc>
          <w:tcPr>
            <w:tcW w:w="1701" w:type="dxa"/>
            <w:shd w:val="clear" w:color="auto" w:fill="auto"/>
            <w:vAlign w:val="center"/>
          </w:tcPr>
          <w:p w14:paraId="39FD7D3B" w14:textId="29381331" w:rsidR="003C6993" w:rsidRPr="00BF3B72" w:rsidRDefault="005013D5" w:rsidP="00FA2B56">
            <w:pPr>
              <w:jc w:val="center"/>
              <w:rPr>
                <w:sz w:val="18"/>
                <w:szCs w:val="18"/>
              </w:rPr>
            </w:pPr>
            <w:r>
              <w:rPr>
                <w:sz w:val="18"/>
                <w:szCs w:val="18"/>
              </w:rPr>
              <w:t>-</w:t>
            </w:r>
          </w:p>
        </w:tc>
        <w:tc>
          <w:tcPr>
            <w:tcW w:w="1842" w:type="dxa"/>
            <w:shd w:val="clear" w:color="auto" w:fill="auto"/>
            <w:vAlign w:val="center"/>
          </w:tcPr>
          <w:p w14:paraId="4CBA2403" w14:textId="79D5F193" w:rsidR="003C6993" w:rsidRPr="00FA2B56" w:rsidRDefault="005013D5" w:rsidP="00FA2B56">
            <w:pPr>
              <w:jc w:val="center"/>
              <w:rPr>
                <w:sz w:val="18"/>
                <w:szCs w:val="18"/>
              </w:rPr>
            </w:pPr>
            <w:r>
              <w:rPr>
                <w:sz w:val="18"/>
                <w:szCs w:val="18"/>
              </w:rPr>
              <w:t>876,30</w:t>
            </w:r>
          </w:p>
        </w:tc>
      </w:tr>
      <w:tr w:rsidR="003C6993" w:rsidRPr="00266859" w14:paraId="1F728C9A" w14:textId="77777777" w:rsidTr="00FA2B56">
        <w:trPr>
          <w:jc w:val="center"/>
        </w:trPr>
        <w:tc>
          <w:tcPr>
            <w:tcW w:w="2689" w:type="dxa"/>
            <w:shd w:val="clear" w:color="auto" w:fill="auto"/>
            <w:vAlign w:val="center"/>
          </w:tcPr>
          <w:p w14:paraId="10E41F60" w14:textId="546D6C30" w:rsidR="003C6993" w:rsidRDefault="003C6993" w:rsidP="00FA2B56">
            <w:pPr>
              <w:jc w:val="left"/>
              <w:rPr>
                <w:sz w:val="18"/>
                <w:szCs w:val="18"/>
              </w:rPr>
            </w:pPr>
            <w:r>
              <w:rPr>
                <w:sz w:val="18"/>
                <w:szCs w:val="18"/>
              </w:rPr>
              <w:t>Operativni sektor, S</w:t>
            </w:r>
            <w:r w:rsidR="00BB174C">
              <w:rPr>
                <w:sz w:val="18"/>
                <w:szCs w:val="18"/>
              </w:rPr>
              <w:t>ima</w:t>
            </w:r>
            <w:r>
              <w:rPr>
                <w:sz w:val="18"/>
                <w:szCs w:val="18"/>
              </w:rPr>
              <w:t xml:space="preserve"> </w:t>
            </w:r>
            <w:proofErr w:type="spellStart"/>
            <w:r>
              <w:rPr>
                <w:sz w:val="18"/>
                <w:szCs w:val="18"/>
              </w:rPr>
              <w:t>Savinovi</w:t>
            </w:r>
            <w:r w:rsidR="00BB174C">
              <w:rPr>
                <w:sz w:val="18"/>
                <w:szCs w:val="18"/>
              </w:rPr>
              <w:t>ća</w:t>
            </w:r>
            <w:proofErr w:type="spellEnd"/>
            <w:r w:rsidR="00BB174C">
              <w:rPr>
                <w:sz w:val="18"/>
                <w:szCs w:val="18"/>
              </w:rPr>
              <w:t xml:space="preserve"> 23, </w:t>
            </w:r>
            <w:proofErr w:type="spellStart"/>
            <w:r w:rsidR="00BB174C">
              <w:rPr>
                <w:sz w:val="18"/>
                <w:szCs w:val="18"/>
              </w:rPr>
              <w:t>Čibaća</w:t>
            </w:r>
            <w:proofErr w:type="spellEnd"/>
          </w:p>
        </w:tc>
        <w:tc>
          <w:tcPr>
            <w:tcW w:w="1275" w:type="dxa"/>
            <w:shd w:val="clear" w:color="auto" w:fill="auto"/>
            <w:vAlign w:val="center"/>
          </w:tcPr>
          <w:p w14:paraId="1A946E8F" w14:textId="70514C70" w:rsidR="003C6993" w:rsidRPr="00BF3B72" w:rsidRDefault="00A4033A" w:rsidP="00FA2B56">
            <w:pPr>
              <w:jc w:val="center"/>
              <w:rPr>
                <w:sz w:val="18"/>
                <w:szCs w:val="18"/>
              </w:rPr>
            </w:pPr>
            <w:r>
              <w:rPr>
                <w:sz w:val="18"/>
                <w:szCs w:val="18"/>
              </w:rPr>
              <w:t>60,00</w:t>
            </w:r>
          </w:p>
        </w:tc>
        <w:tc>
          <w:tcPr>
            <w:tcW w:w="1843" w:type="dxa"/>
            <w:shd w:val="clear" w:color="auto" w:fill="auto"/>
            <w:vAlign w:val="center"/>
          </w:tcPr>
          <w:p w14:paraId="4B621EC4" w14:textId="15C345AB" w:rsidR="003C6993" w:rsidRPr="00BF3B72" w:rsidRDefault="00F9466C" w:rsidP="00FA2B56">
            <w:pPr>
              <w:jc w:val="center"/>
              <w:rPr>
                <w:sz w:val="18"/>
                <w:szCs w:val="18"/>
              </w:rPr>
            </w:pPr>
            <w:r>
              <w:rPr>
                <w:sz w:val="18"/>
                <w:szCs w:val="18"/>
              </w:rPr>
              <w:t>41.600,00</w:t>
            </w:r>
          </w:p>
        </w:tc>
        <w:tc>
          <w:tcPr>
            <w:tcW w:w="1701" w:type="dxa"/>
            <w:shd w:val="clear" w:color="auto" w:fill="auto"/>
            <w:vAlign w:val="center"/>
          </w:tcPr>
          <w:p w14:paraId="0E433599" w14:textId="6745018F" w:rsidR="003C6993" w:rsidRPr="00BF3B72" w:rsidRDefault="005013D5" w:rsidP="00FA2B56">
            <w:pPr>
              <w:jc w:val="center"/>
              <w:rPr>
                <w:sz w:val="18"/>
                <w:szCs w:val="18"/>
              </w:rPr>
            </w:pPr>
            <w:r>
              <w:rPr>
                <w:sz w:val="18"/>
                <w:szCs w:val="18"/>
              </w:rPr>
              <w:t>-</w:t>
            </w:r>
          </w:p>
        </w:tc>
        <w:tc>
          <w:tcPr>
            <w:tcW w:w="1842" w:type="dxa"/>
            <w:shd w:val="clear" w:color="auto" w:fill="auto"/>
            <w:vAlign w:val="center"/>
          </w:tcPr>
          <w:p w14:paraId="436BF3BE" w14:textId="3D97431A" w:rsidR="003C6993" w:rsidRPr="00FA2B56" w:rsidRDefault="005013D5" w:rsidP="00FA2B56">
            <w:pPr>
              <w:jc w:val="center"/>
              <w:rPr>
                <w:sz w:val="18"/>
                <w:szCs w:val="18"/>
              </w:rPr>
            </w:pPr>
            <w:r>
              <w:rPr>
                <w:sz w:val="18"/>
                <w:szCs w:val="18"/>
              </w:rPr>
              <w:t>693,33</w:t>
            </w:r>
          </w:p>
        </w:tc>
      </w:tr>
      <w:tr w:rsidR="009B7430" w:rsidRPr="00266859" w14:paraId="1195E0BA" w14:textId="77777777" w:rsidTr="00FA2B56">
        <w:trPr>
          <w:jc w:val="center"/>
        </w:trPr>
        <w:tc>
          <w:tcPr>
            <w:tcW w:w="2689" w:type="dxa"/>
            <w:shd w:val="clear" w:color="auto" w:fill="auto"/>
            <w:vAlign w:val="center"/>
          </w:tcPr>
          <w:p w14:paraId="5F6762F7" w14:textId="2C17E787" w:rsidR="009B7430" w:rsidRDefault="007D4959" w:rsidP="00FA2B56">
            <w:pPr>
              <w:jc w:val="left"/>
              <w:rPr>
                <w:sz w:val="18"/>
                <w:szCs w:val="18"/>
              </w:rPr>
            </w:pPr>
            <w:proofErr w:type="spellStart"/>
            <w:r>
              <w:rPr>
                <w:sz w:val="18"/>
                <w:szCs w:val="18"/>
              </w:rPr>
              <w:t>Domouprava</w:t>
            </w:r>
            <w:proofErr w:type="spellEnd"/>
            <w:r>
              <w:rPr>
                <w:sz w:val="18"/>
                <w:szCs w:val="18"/>
              </w:rPr>
              <w:t xml:space="preserve">, Iva </w:t>
            </w:r>
            <w:proofErr w:type="spellStart"/>
            <w:r>
              <w:rPr>
                <w:sz w:val="18"/>
                <w:szCs w:val="18"/>
              </w:rPr>
              <w:t>Vojinovića</w:t>
            </w:r>
            <w:proofErr w:type="spellEnd"/>
            <w:r>
              <w:rPr>
                <w:sz w:val="18"/>
                <w:szCs w:val="18"/>
              </w:rPr>
              <w:t xml:space="preserve"> </w:t>
            </w:r>
            <w:proofErr w:type="spellStart"/>
            <w:r>
              <w:rPr>
                <w:sz w:val="18"/>
                <w:szCs w:val="18"/>
              </w:rPr>
              <w:t>31A</w:t>
            </w:r>
            <w:proofErr w:type="spellEnd"/>
          </w:p>
        </w:tc>
        <w:tc>
          <w:tcPr>
            <w:tcW w:w="1275" w:type="dxa"/>
            <w:shd w:val="clear" w:color="auto" w:fill="auto"/>
            <w:vAlign w:val="center"/>
          </w:tcPr>
          <w:p w14:paraId="1C4C8AD4" w14:textId="3DD11791" w:rsidR="009B7430" w:rsidRDefault="007E3C18" w:rsidP="00FA2B56">
            <w:pPr>
              <w:jc w:val="center"/>
              <w:rPr>
                <w:sz w:val="18"/>
                <w:szCs w:val="18"/>
              </w:rPr>
            </w:pPr>
            <w:r>
              <w:rPr>
                <w:sz w:val="18"/>
                <w:szCs w:val="18"/>
              </w:rPr>
              <w:t>109,30</w:t>
            </w:r>
          </w:p>
        </w:tc>
        <w:tc>
          <w:tcPr>
            <w:tcW w:w="1843" w:type="dxa"/>
            <w:shd w:val="clear" w:color="auto" w:fill="auto"/>
            <w:vAlign w:val="center"/>
          </w:tcPr>
          <w:p w14:paraId="3F76AC79" w14:textId="435983BA" w:rsidR="009B7430" w:rsidRDefault="007E3C18" w:rsidP="00FA2B56">
            <w:pPr>
              <w:jc w:val="center"/>
              <w:rPr>
                <w:sz w:val="18"/>
                <w:szCs w:val="18"/>
              </w:rPr>
            </w:pPr>
            <w:r>
              <w:rPr>
                <w:sz w:val="18"/>
                <w:szCs w:val="18"/>
              </w:rPr>
              <w:t>8.516,17</w:t>
            </w:r>
          </w:p>
        </w:tc>
        <w:tc>
          <w:tcPr>
            <w:tcW w:w="1701" w:type="dxa"/>
            <w:shd w:val="clear" w:color="auto" w:fill="auto"/>
            <w:vAlign w:val="center"/>
          </w:tcPr>
          <w:p w14:paraId="46C38668" w14:textId="7B408731" w:rsidR="009B7430" w:rsidRDefault="007E3C18" w:rsidP="00FA2B56">
            <w:pPr>
              <w:jc w:val="center"/>
              <w:rPr>
                <w:sz w:val="18"/>
                <w:szCs w:val="18"/>
              </w:rPr>
            </w:pPr>
            <w:r>
              <w:rPr>
                <w:sz w:val="18"/>
                <w:szCs w:val="18"/>
              </w:rPr>
              <w:t>-</w:t>
            </w:r>
          </w:p>
        </w:tc>
        <w:tc>
          <w:tcPr>
            <w:tcW w:w="1842" w:type="dxa"/>
            <w:shd w:val="clear" w:color="auto" w:fill="auto"/>
            <w:vAlign w:val="center"/>
          </w:tcPr>
          <w:p w14:paraId="56082590" w14:textId="4386A960" w:rsidR="009B7430" w:rsidRDefault="009D7363" w:rsidP="00FA2B56">
            <w:pPr>
              <w:jc w:val="center"/>
              <w:rPr>
                <w:sz w:val="18"/>
                <w:szCs w:val="18"/>
              </w:rPr>
            </w:pPr>
            <w:r>
              <w:rPr>
                <w:sz w:val="18"/>
                <w:szCs w:val="18"/>
              </w:rPr>
              <w:t>77,92</w:t>
            </w:r>
          </w:p>
        </w:tc>
      </w:tr>
      <w:tr w:rsidR="007D4959" w:rsidRPr="00266859" w14:paraId="304E7A0B" w14:textId="77777777" w:rsidTr="00FA2B56">
        <w:trPr>
          <w:jc w:val="center"/>
        </w:trPr>
        <w:tc>
          <w:tcPr>
            <w:tcW w:w="2689" w:type="dxa"/>
            <w:shd w:val="clear" w:color="auto" w:fill="auto"/>
            <w:vAlign w:val="center"/>
          </w:tcPr>
          <w:p w14:paraId="795A1EA3" w14:textId="4067DA47" w:rsidR="007D4959" w:rsidRDefault="007D4959" w:rsidP="00FA2B56">
            <w:pPr>
              <w:jc w:val="left"/>
              <w:rPr>
                <w:sz w:val="18"/>
                <w:szCs w:val="18"/>
              </w:rPr>
            </w:pPr>
            <w:proofErr w:type="spellStart"/>
            <w:r>
              <w:rPr>
                <w:sz w:val="18"/>
                <w:szCs w:val="18"/>
              </w:rPr>
              <w:t>Domouprava</w:t>
            </w:r>
            <w:proofErr w:type="spellEnd"/>
            <w:r>
              <w:rPr>
                <w:sz w:val="18"/>
                <w:szCs w:val="18"/>
              </w:rPr>
              <w:t>, Vladka Mačeka bb</w:t>
            </w:r>
          </w:p>
        </w:tc>
        <w:tc>
          <w:tcPr>
            <w:tcW w:w="1275" w:type="dxa"/>
            <w:shd w:val="clear" w:color="auto" w:fill="auto"/>
            <w:vAlign w:val="center"/>
          </w:tcPr>
          <w:p w14:paraId="115651FF" w14:textId="7D4C11C8" w:rsidR="007D4959" w:rsidRDefault="007E3C18" w:rsidP="00FA2B56">
            <w:pPr>
              <w:jc w:val="center"/>
              <w:rPr>
                <w:sz w:val="18"/>
                <w:szCs w:val="18"/>
              </w:rPr>
            </w:pPr>
            <w:r>
              <w:rPr>
                <w:sz w:val="18"/>
                <w:szCs w:val="18"/>
              </w:rPr>
              <w:t>18,00</w:t>
            </w:r>
          </w:p>
        </w:tc>
        <w:tc>
          <w:tcPr>
            <w:tcW w:w="1843" w:type="dxa"/>
            <w:shd w:val="clear" w:color="auto" w:fill="auto"/>
            <w:vAlign w:val="center"/>
          </w:tcPr>
          <w:p w14:paraId="37946400" w14:textId="13533C64" w:rsidR="007D4959" w:rsidRDefault="007E3C18" w:rsidP="00FA2B56">
            <w:pPr>
              <w:jc w:val="center"/>
              <w:rPr>
                <w:sz w:val="18"/>
                <w:szCs w:val="18"/>
              </w:rPr>
            </w:pPr>
            <w:r>
              <w:rPr>
                <w:sz w:val="18"/>
                <w:szCs w:val="18"/>
              </w:rPr>
              <w:t>71,71</w:t>
            </w:r>
          </w:p>
        </w:tc>
        <w:tc>
          <w:tcPr>
            <w:tcW w:w="1701" w:type="dxa"/>
            <w:shd w:val="clear" w:color="auto" w:fill="auto"/>
            <w:vAlign w:val="center"/>
          </w:tcPr>
          <w:p w14:paraId="52CD2EF6" w14:textId="758F4BD9" w:rsidR="007D4959" w:rsidRDefault="007E3C18" w:rsidP="00FA2B56">
            <w:pPr>
              <w:jc w:val="center"/>
              <w:rPr>
                <w:sz w:val="18"/>
                <w:szCs w:val="18"/>
              </w:rPr>
            </w:pPr>
            <w:r>
              <w:rPr>
                <w:sz w:val="18"/>
                <w:szCs w:val="18"/>
              </w:rPr>
              <w:t>-</w:t>
            </w:r>
          </w:p>
        </w:tc>
        <w:tc>
          <w:tcPr>
            <w:tcW w:w="1842" w:type="dxa"/>
            <w:shd w:val="clear" w:color="auto" w:fill="auto"/>
            <w:vAlign w:val="center"/>
          </w:tcPr>
          <w:p w14:paraId="248F80D7" w14:textId="317CB3B2" w:rsidR="007D4959" w:rsidRDefault="009D7363" w:rsidP="00FA2B56">
            <w:pPr>
              <w:jc w:val="center"/>
              <w:rPr>
                <w:sz w:val="18"/>
                <w:szCs w:val="18"/>
              </w:rPr>
            </w:pPr>
            <w:r>
              <w:rPr>
                <w:sz w:val="18"/>
                <w:szCs w:val="18"/>
              </w:rPr>
              <w:t>3,98</w:t>
            </w:r>
          </w:p>
        </w:tc>
      </w:tr>
      <w:tr w:rsidR="009E6376" w:rsidRPr="00266859" w14:paraId="7C13A6B5" w14:textId="77777777" w:rsidTr="00FA2B56">
        <w:trPr>
          <w:jc w:val="center"/>
        </w:trPr>
        <w:tc>
          <w:tcPr>
            <w:tcW w:w="2689" w:type="dxa"/>
            <w:shd w:val="clear" w:color="auto" w:fill="auto"/>
            <w:vAlign w:val="center"/>
          </w:tcPr>
          <w:p w14:paraId="37F52169" w14:textId="3B4194C1" w:rsidR="009E6376" w:rsidRDefault="00E660CA" w:rsidP="00FA2B56">
            <w:pPr>
              <w:jc w:val="left"/>
              <w:rPr>
                <w:sz w:val="18"/>
                <w:szCs w:val="18"/>
              </w:rPr>
            </w:pPr>
            <w:r>
              <w:rPr>
                <w:sz w:val="18"/>
                <w:szCs w:val="18"/>
              </w:rPr>
              <w:t>Lazareti, Frana Supila 10</w:t>
            </w:r>
          </w:p>
        </w:tc>
        <w:tc>
          <w:tcPr>
            <w:tcW w:w="1275" w:type="dxa"/>
            <w:shd w:val="clear" w:color="auto" w:fill="auto"/>
            <w:vAlign w:val="center"/>
          </w:tcPr>
          <w:p w14:paraId="520F9BF9" w14:textId="692A371E" w:rsidR="009E6376" w:rsidRDefault="002C76B7" w:rsidP="00FA2B56">
            <w:pPr>
              <w:jc w:val="center"/>
              <w:rPr>
                <w:sz w:val="18"/>
                <w:szCs w:val="18"/>
              </w:rPr>
            </w:pPr>
            <w:r>
              <w:rPr>
                <w:sz w:val="18"/>
                <w:szCs w:val="18"/>
              </w:rPr>
              <w:t>2.027,00</w:t>
            </w:r>
          </w:p>
        </w:tc>
        <w:tc>
          <w:tcPr>
            <w:tcW w:w="1843" w:type="dxa"/>
            <w:shd w:val="clear" w:color="auto" w:fill="auto"/>
            <w:vAlign w:val="center"/>
          </w:tcPr>
          <w:p w14:paraId="3BDF8FB3" w14:textId="462FB072" w:rsidR="009E6376" w:rsidRDefault="002C76B7" w:rsidP="00FA2B56">
            <w:pPr>
              <w:jc w:val="center"/>
              <w:rPr>
                <w:sz w:val="18"/>
                <w:szCs w:val="18"/>
              </w:rPr>
            </w:pPr>
            <w:r>
              <w:rPr>
                <w:sz w:val="18"/>
                <w:szCs w:val="18"/>
              </w:rPr>
              <w:t>189.386,00</w:t>
            </w:r>
          </w:p>
        </w:tc>
        <w:tc>
          <w:tcPr>
            <w:tcW w:w="1701" w:type="dxa"/>
            <w:shd w:val="clear" w:color="auto" w:fill="auto"/>
            <w:vAlign w:val="center"/>
          </w:tcPr>
          <w:p w14:paraId="0A98A39E" w14:textId="2D5FF3A7" w:rsidR="009E6376" w:rsidRDefault="002C76B7" w:rsidP="00FA2B56">
            <w:pPr>
              <w:jc w:val="center"/>
              <w:rPr>
                <w:sz w:val="18"/>
                <w:szCs w:val="18"/>
              </w:rPr>
            </w:pPr>
            <w:r>
              <w:rPr>
                <w:sz w:val="18"/>
                <w:szCs w:val="18"/>
              </w:rPr>
              <w:t>-</w:t>
            </w:r>
          </w:p>
        </w:tc>
        <w:tc>
          <w:tcPr>
            <w:tcW w:w="1842" w:type="dxa"/>
            <w:shd w:val="clear" w:color="auto" w:fill="auto"/>
            <w:vAlign w:val="center"/>
          </w:tcPr>
          <w:p w14:paraId="1CC992DB" w14:textId="27936B0E" w:rsidR="009E6376" w:rsidRDefault="00F055E1" w:rsidP="00FA2B56">
            <w:pPr>
              <w:jc w:val="center"/>
              <w:rPr>
                <w:sz w:val="18"/>
                <w:szCs w:val="18"/>
              </w:rPr>
            </w:pPr>
            <w:r>
              <w:rPr>
                <w:sz w:val="18"/>
                <w:szCs w:val="18"/>
              </w:rPr>
              <w:t>93,43</w:t>
            </w:r>
          </w:p>
        </w:tc>
      </w:tr>
      <w:tr w:rsidR="009E6376" w:rsidRPr="00266859" w14:paraId="17895404" w14:textId="77777777" w:rsidTr="00FA2B56">
        <w:trPr>
          <w:jc w:val="center"/>
        </w:trPr>
        <w:tc>
          <w:tcPr>
            <w:tcW w:w="2689" w:type="dxa"/>
            <w:shd w:val="clear" w:color="auto" w:fill="auto"/>
            <w:vAlign w:val="center"/>
          </w:tcPr>
          <w:p w14:paraId="24820F8B" w14:textId="48058EBE" w:rsidR="009E6376" w:rsidRDefault="00FF3F67" w:rsidP="00FA2B56">
            <w:pPr>
              <w:jc w:val="left"/>
              <w:rPr>
                <w:sz w:val="18"/>
                <w:szCs w:val="18"/>
              </w:rPr>
            </w:pPr>
            <w:r>
              <w:rPr>
                <w:sz w:val="18"/>
                <w:szCs w:val="18"/>
              </w:rPr>
              <w:t xml:space="preserve">Ljetnikovac Bunić – </w:t>
            </w:r>
            <w:proofErr w:type="spellStart"/>
            <w:r>
              <w:rPr>
                <w:sz w:val="18"/>
                <w:szCs w:val="18"/>
              </w:rPr>
              <w:t>Kaboga</w:t>
            </w:r>
            <w:proofErr w:type="spellEnd"/>
            <w:r>
              <w:rPr>
                <w:sz w:val="18"/>
                <w:szCs w:val="18"/>
              </w:rPr>
              <w:t xml:space="preserve">, </w:t>
            </w:r>
            <w:proofErr w:type="spellStart"/>
            <w:r>
              <w:rPr>
                <w:sz w:val="18"/>
                <w:szCs w:val="18"/>
              </w:rPr>
              <w:t>Batahovina</w:t>
            </w:r>
            <w:proofErr w:type="spellEnd"/>
            <w:r>
              <w:rPr>
                <w:sz w:val="18"/>
                <w:szCs w:val="18"/>
              </w:rPr>
              <w:t xml:space="preserve"> bb</w:t>
            </w:r>
          </w:p>
        </w:tc>
        <w:tc>
          <w:tcPr>
            <w:tcW w:w="1275" w:type="dxa"/>
            <w:shd w:val="clear" w:color="auto" w:fill="auto"/>
            <w:vAlign w:val="center"/>
          </w:tcPr>
          <w:p w14:paraId="2C9B138D" w14:textId="148ED807" w:rsidR="009E6376" w:rsidRDefault="002C76B7" w:rsidP="00FA2B56">
            <w:pPr>
              <w:jc w:val="center"/>
              <w:rPr>
                <w:sz w:val="18"/>
                <w:szCs w:val="18"/>
              </w:rPr>
            </w:pPr>
            <w:r>
              <w:rPr>
                <w:sz w:val="18"/>
                <w:szCs w:val="18"/>
              </w:rPr>
              <w:t>780,00</w:t>
            </w:r>
          </w:p>
        </w:tc>
        <w:tc>
          <w:tcPr>
            <w:tcW w:w="1843" w:type="dxa"/>
            <w:shd w:val="clear" w:color="auto" w:fill="auto"/>
            <w:vAlign w:val="center"/>
          </w:tcPr>
          <w:p w14:paraId="5449C9B6" w14:textId="0F64E989" w:rsidR="009E6376" w:rsidRDefault="002C76B7" w:rsidP="00FA2B56">
            <w:pPr>
              <w:jc w:val="center"/>
              <w:rPr>
                <w:sz w:val="18"/>
                <w:szCs w:val="18"/>
              </w:rPr>
            </w:pPr>
            <w:r>
              <w:rPr>
                <w:sz w:val="18"/>
                <w:szCs w:val="18"/>
              </w:rPr>
              <w:t>126.993,00</w:t>
            </w:r>
          </w:p>
        </w:tc>
        <w:tc>
          <w:tcPr>
            <w:tcW w:w="1701" w:type="dxa"/>
            <w:shd w:val="clear" w:color="auto" w:fill="auto"/>
            <w:vAlign w:val="center"/>
          </w:tcPr>
          <w:p w14:paraId="2DCC1B84" w14:textId="55132110" w:rsidR="009E6376" w:rsidRDefault="002C76B7" w:rsidP="00FA2B56">
            <w:pPr>
              <w:jc w:val="center"/>
              <w:rPr>
                <w:sz w:val="18"/>
                <w:szCs w:val="18"/>
              </w:rPr>
            </w:pPr>
            <w:r>
              <w:rPr>
                <w:sz w:val="18"/>
                <w:szCs w:val="18"/>
              </w:rPr>
              <w:t>-</w:t>
            </w:r>
          </w:p>
        </w:tc>
        <w:tc>
          <w:tcPr>
            <w:tcW w:w="1842" w:type="dxa"/>
            <w:shd w:val="clear" w:color="auto" w:fill="auto"/>
            <w:vAlign w:val="center"/>
          </w:tcPr>
          <w:p w14:paraId="0A486CF9" w14:textId="6D07BD2E" w:rsidR="009E6376" w:rsidRDefault="00F055E1" w:rsidP="00FA2B56">
            <w:pPr>
              <w:jc w:val="center"/>
              <w:rPr>
                <w:sz w:val="18"/>
                <w:szCs w:val="18"/>
              </w:rPr>
            </w:pPr>
            <w:r>
              <w:rPr>
                <w:sz w:val="18"/>
                <w:szCs w:val="18"/>
              </w:rPr>
              <w:t>162,81</w:t>
            </w:r>
          </w:p>
        </w:tc>
      </w:tr>
      <w:tr w:rsidR="00A20656" w:rsidRPr="00266859" w14:paraId="0C10FE02" w14:textId="77777777" w:rsidTr="00FA2B56">
        <w:trPr>
          <w:jc w:val="center"/>
        </w:trPr>
        <w:tc>
          <w:tcPr>
            <w:tcW w:w="2689" w:type="dxa"/>
            <w:shd w:val="clear" w:color="auto" w:fill="auto"/>
            <w:vAlign w:val="center"/>
          </w:tcPr>
          <w:p w14:paraId="4BB6363C" w14:textId="3EA39D1E" w:rsidR="00A20656" w:rsidRDefault="00A20656" w:rsidP="00FA2B56">
            <w:pPr>
              <w:jc w:val="left"/>
              <w:rPr>
                <w:sz w:val="18"/>
                <w:szCs w:val="18"/>
              </w:rPr>
            </w:pPr>
            <w:r>
              <w:rPr>
                <w:sz w:val="18"/>
                <w:szCs w:val="18"/>
              </w:rPr>
              <w:t>Znanstvena knjižnica, Anice Bošković 28</w:t>
            </w:r>
          </w:p>
        </w:tc>
        <w:tc>
          <w:tcPr>
            <w:tcW w:w="1275" w:type="dxa"/>
            <w:shd w:val="clear" w:color="auto" w:fill="auto"/>
            <w:vAlign w:val="center"/>
          </w:tcPr>
          <w:p w14:paraId="284B6DFF" w14:textId="0934A187" w:rsidR="00A20656" w:rsidRDefault="00FB3148" w:rsidP="00FA2B56">
            <w:pPr>
              <w:jc w:val="center"/>
              <w:rPr>
                <w:sz w:val="18"/>
                <w:szCs w:val="18"/>
              </w:rPr>
            </w:pPr>
            <w:r>
              <w:rPr>
                <w:sz w:val="18"/>
                <w:szCs w:val="18"/>
              </w:rPr>
              <w:t>150,00</w:t>
            </w:r>
          </w:p>
        </w:tc>
        <w:tc>
          <w:tcPr>
            <w:tcW w:w="1843" w:type="dxa"/>
            <w:shd w:val="clear" w:color="auto" w:fill="auto"/>
            <w:vAlign w:val="center"/>
          </w:tcPr>
          <w:p w14:paraId="70C78D13" w14:textId="5D775BE7" w:rsidR="00A20656" w:rsidRDefault="00FB3148" w:rsidP="00FA2B56">
            <w:pPr>
              <w:jc w:val="center"/>
              <w:rPr>
                <w:sz w:val="18"/>
                <w:szCs w:val="18"/>
              </w:rPr>
            </w:pPr>
            <w:r>
              <w:rPr>
                <w:sz w:val="18"/>
                <w:szCs w:val="18"/>
              </w:rPr>
              <w:t>5.066,00</w:t>
            </w:r>
          </w:p>
        </w:tc>
        <w:tc>
          <w:tcPr>
            <w:tcW w:w="1701" w:type="dxa"/>
            <w:shd w:val="clear" w:color="auto" w:fill="auto"/>
            <w:vAlign w:val="center"/>
          </w:tcPr>
          <w:p w14:paraId="327C1002" w14:textId="514768C2" w:rsidR="00A20656" w:rsidRDefault="00FB3148" w:rsidP="00FA2B56">
            <w:pPr>
              <w:jc w:val="center"/>
              <w:rPr>
                <w:sz w:val="18"/>
                <w:szCs w:val="18"/>
              </w:rPr>
            </w:pPr>
            <w:r>
              <w:rPr>
                <w:sz w:val="18"/>
                <w:szCs w:val="18"/>
              </w:rPr>
              <w:t>-</w:t>
            </w:r>
          </w:p>
        </w:tc>
        <w:tc>
          <w:tcPr>
            <w:tcW w:w="1842" w:type="dxa"/>
            <w:shd w:val="clear" w:color="auto" w:fill="auto"/>
            <w:vAlign w:val="center"/>
          </w:tcPr>
          <w:p w14:paraId="5C7EEB2D" w14:textId="46454CB8" w:rsidR="00A20656" w:rsidRDefault="00FB3148" w:rsidP="00FA2B56">
            <w:pPr>
              <w:jc w:val="center"/>
              <w:rPr>
                <w:sz w:val="18"/>
                <w:szCs w:val="18"/>
              </w:rPr>
            </w:pPr>
            <w:r>
              <w:rPr>
                <w:sz w:val="18"/>
                <w:szCs w:val="18"/>
              </w:rPr>
              <w:t>33,77</w:t>
            </w:r>
          </w:p>
        </w:tc>
      </w:tr>
      <w:tr w:rsidR="00A20656" w:rsidRPr="00266859" w14:paraId="04AC653E" w14:textId="77777777" w:rsidTr="00FA2B56">
        <w:trPr>
          <w:jc w:val="center"/>
        </w:trPr>
        <w:tc>
          <w:tcPr>
            <w:tcW w:w="2689" w:type="dxa"/>
            <w:shd w:val="clear" w:color="auto" w:fill="auto"/>
            <w:vAlign w:val="center"/>
          </w:tcPr>
          <w:p w14:paraId="0823DF4A" w14:textId="1A9F0347" w:rsidR="00A20656" w:rsidRDefault="00A20656" w:rsidP="00FA2B56">
            <w:pPr>
              <w:jc w:val="left"/>
              <w:rPr>
                <w:sz w:val="18"/>
                <w:szCs w:val="18"/>
              </w:rPr>
            </w:pPr>
            <w:r>
              <w:rPr>
                <w:sz w:val="18"/>
                <w:szCs w:val="18"/>
              </w:rPr>
              <w:t xml:space="preserve">Znanstvena knjižnica, C. </w:t>
            </w:r>
            <w:proofErr w:type="spellStart"/>
            <w:r>
              <w:rPr>
                <w:sz w:val="18"/>
                <w:szCs w:val="18"/>
              </w:rPr>
              <w:t>Zuzorić</w:t>
            </w:r>
            <w:proofErr w:type="spellEnd"/>
            <w:r>
              <w:rPr>
                <w:sz w:val="18"/>
                <w:szCs w:val="18"/>
              </w:rPr>
              <w:t xml:space="preserve"> 4</w:t>
            </w:r>
          </w:p>
        </w:tc>
        <w:tc>
          <w:tcPr>
            <w:tcW w:w="1275" w:type="dxa"/>
            <w:shd w:val="clear" w:color="auto" w:fill="auto"/>
            <w:vAlign w:val="center"/>
          </w:tcPr>
          <w:p w14:paraId="6339DC44" w14:textId="6A3CCB83" w:rsidR="00A20656" w:rsidRDefault="00FB3148" w:rsidP="00FA2B56">
            <w:pPr>
              <w:jc w:val="center"/>
              <w:rPr>
                <w:sz w:val="18"/>
                <w:szCs w:val="18"/>
              </w:rPr>
            </w:pPr>
            <w:r>
              <w:rPr>
                <w:sz w:val="18"/>
                <w:szCs w:val="18"/>
              </w:rPr>
              <w:t>816,00</w:t>
            </w:r>
          </w:p>
        </w:tc>
        <w:tc>
          <w:tcPr>
            <w:tcW w:w="1843" w:type="dxa"/>
            <w:shd w:val="clear" w:color="auto" w:fill="auto"/>
            <w:vAlign w:val="center"/>
          </w:tcPr>
          <w:p w14:paraId="3DC41A5C" w14:textId="3901D2F6" w:rsidR="00A20656" w:rsidRDefault="00FB3148" w:rsidP="00FA2B56">
            <w:pPr>
              <w:jc w:val="center"/>
              <w:rPr>
                <w:sz w:val="18"/>
                <w:szCs w:val="18"/>
              </w:rPr>
            </w:pPr>
            <w:r>
              <w:rPr>
                <w:sz w:val="18"/>
                <w:szCs w:val="18"/>
              </w:rPr>
              <w:t>28.457,00</w:t>
            </w:r>
          </w:p>
        </w:tc>
        <w:tc>
          <w:tcPr>
            <w:tcW w:w="1701" w:type="dxa"/>
            <w:shd w:val="clear" w:color="auto" w:fill="auto"/>
            <w:vAlign w:val="center"/>
          </w:tcPr>
          <w:p w14:paraId="2734065A" w14:textId="3B8ABFC8" w:rsidR="00A20656" w:rsidRDefault="00FB3148" w:rsidP="00FA2B56">
            <w:pPr>
              <w:jc w:val="center"/>
              <w:rPr>
                <w:sz w:val="18"/>
                <w:szCs w:val="18"/>
              </w:rPr>
            </w:pPr>
            <w:r>
              <w:rPr>
                <w:sz w:val="18"/>
                <w:szCs w:val="18"/>
              </w:rPr>
              <w:t>-</w:t>
            </w:r>
          </w:p>
        </w:tc>
        <w:tc>
          <w:tcPr>
            <w:tcW w:w="1842" w:type="dxa"/>
            <w:shd w:val="clear" w:color="auto" w:fill="auto"/>
            <w:vAlign w:val="center"/>
          </w:tcPr>
          <w:p w14:paraId="11E476C0" w14:textId="5BF3B95A" w:rsidR="00A20656" w:rsidRDefault="00FB3148" w:rsidP="00FA2B56">
            <w:pPr>
              <w:jc w:val="center"/>
              <w:rPr>
                <w:sz w:val="18"/>
                <w:szCs w:val="18"/>
              </w:rPr>
            </w:pPr>
            <w:r>
              <w:rPr>
                <w:sz w:val="18"/>
                <w:szCs w:val="18"/>
              </w:rPr>
              <w:t>34,87</w:t>
            </w:r>
          </w:p>
        </w:tc>
      </w:tr>
      <w:tr w:rsidR="00A20656" w:rsidRPr="00266859" w14:paraId="4E64B8A3" w14:textId="77777777" w:rsidTr="00FA2B56">
        <w:trPr>
          <w:jc w:val="center"/>
        </w:trPr>
        <w:tc>
          <w:tcPr>
            <w:tcW w:w="2689" w:type="dxa"/>
            <w:shd w:val="clear" w:color="auto" w:fill="auto"/>
            <w:vAlign w:val="center"/>
          </w:tcPr>
          <w:p w14:paraId="4D16564B" w14:textId="5F6A517E" w:rsidR="00A20656" w:rsidRDefault="00A20656" w:rsidP="00FA2B56">
            <w:pPr>
              <w:jc w:val="left"/>
              <w:rPr>
                <w:sz w:val="18"/>
                <w:szCs w:val="18"/>
              </w:rPr>
            </w:pPr>
            <w:r>
              <w:rPr>
                <w:sz w:val="18"/>
                <w:szCs w:val="18"/>
              </w:rPr>
              <w:t xml:space="preserve">Narodna </w:t>
            </w:r>
            <w:r w:rsidR="00FB3148">
              <w:rPr>
                <w:sz w:val="18"/>
                <w:szCs w:val="18"/>
              </w:rPr>
              <w:t xml:space="preserve">knjižnica Grad, Cvijete </w:t>
            </w:r>
            <w:proofErr w:type="spellStart"/>
            <w:r w:rsidR="00FB3148">
              <w:rPr>
                <w:sz w:val="18"/>
                <w:szCs w:val="18"/>
              </w:rPr>
              <w:t>Zuzorić</w:t>
            </w:r>
            <w:proofErr w:type="spellEnd"/>
            <w:r w:rsidR="00FB3148">
              <w:rPr>
                <w:sz w:val="18"/>
                <w:szCs w:val="18"/>
              </w:rPr>
              <w:t xml:space="preserve"> 5</w:t>
            </w:r>
          </w:p>
        </w:tc>
        <w:tc>
          <w:tcPr>
            <w:tcW w:w="1275" w:type="dxa"/>
            <w:shd w:val="clear" w:color="auto" w:fill="auto"/>
            <w:vAlign w:val="center"/>
          </w:tcPr>
          <w:p w14:paraId="6CF9547C" w14:textId="4D42031C" w:rsidR="00A20656" w:rsidRDefault="00FB3148" w:rsidP="00FA2B56">
            <w:pPr>
              <w:jc w:val="center"/>
              <w:rPr>
                <w:sz w:val="18"/>
                <w:szCs w:val="18"/>
              </w:rPr>
            </w:pPr>
            <w:r>
              <w:rPr>
                <w:sz w:val="18"/>
                <w:szCs w:val="18"/>
              </w:rPr>
              <w:t>732,49</w:t>
            </w:r>
          </w:p>
        </w:tc>
        <w:tc>
          <w:tcPr>
            <w:tcW w:w="1843" w:type="dxa"/>
            <w:shd w:val="clear" w:color="auto" w:fill="auto"/>
            <w:vAlign w:val="center"/>
          </w:tcPr>
          <w:p w14:paraId="342AFFB3" w14:textId="443AC3E2" w:rsidR="00A20656" w:rsidRDefault="00FB3148" w:rsidP="00FA2B56">
            <w:pPr>
              <w:jc w:val="center"/>
              <w:rPr>
                <w:sz w:val="18"/>
                <w:szCs w:val="18"/>
              </w:rPr>
            </w:pPr>
            <w:r>
              <w:rPr>
                <w:sz w:val="18"/>
                <w:szCs w:val="18"/>
              </w:rPr>
              <w:t>26.512,00</w:t>
            </w:r>
          </w:p>
        </w:tc>
        <w:tc>
          <w:tcPr>
            <w:tcW w:w="1701" w:type="dxa"/>
            <w:shd w:val="clear" w:color="auto" w:fill="auto"/>
            <w:vAlign w:val="center"/>
          </w:tcPr>
          <w:p w14:paraId="70A04A2B" w14:textId="54EC254F" w:rsidR="00A20656" w:rsidRDefault="00FB3148" w:rsidP="00FA2B56">
            <w:pPr>
              <w:jc w:val="center"/>
              <w:rPr>
                <w:sz w:val="18"/>
                <w:szCs w:val="18"/>
              </w:rPr>
            </w:pPr>
            <w:r>
              <w:rPr>
                <w:sz w:val="18"/>
                <w:szCs w:val="18"/>
              </w:rPr>
              <w:t>-</w:t>
            </w:r>
          </w:p>
        </w:tc>
        <w:tc>
          <w:tcPr>
            <w:tcW w:w="1842" w:type="dxa"/>
            <w:shd w:val="clear" w:color="auto" w:fill="auto"/>
            <w:vAlign w:val="center"/>
          </w:tcPr>
          <w:p w14:paraId="504A5326" w14:textId="397A1040" w:rsidR="00A20656" w:rsidRDefault="00FB3148" w:rsidP="00FA2B56">
            <w:pPr>
              <w:jc w:val="center"/>
              <w:rPr>
                <w:sz w:val="18"/>
                <w:szCs w:val="18"/>
              </w:rPr>
            </w:pPr>
            <w:r>
              <w:rPr>
                <w:sz w:val="18"/>
                <w:szCs w:val="18"/>
              </w:rPr>
              <w:t>36,19</w:t>
            </w:r>
          </w:p>
        </w:tc>
      </w:tr>
      <w:tr w:rsidR="00A20656" w:rsidRPr="00266859" w14:paraId="7C17FD94" w14:textId="77777777" w:rsidTr="00FA2B56">
        <w:trPr>
          <w:jc w:val="center"/>
        </w:trPr>
        <w:tc>
          <w:tcPr>
            <w:tcW w:w="2689" w:type="dxa"/>
            <w:shd w:val="clear" w:color="auto" w:fill="auto"/>
            <w:vAlign w:val="center"/>
          </w:tcPr>
          <w:p w14:paraId="670396B7" w14:textId="3874F73C" w:rsidR="00A20656" w:rsidRDefault="00FB3148" w:rsidP="00FA2B56">
            <w:pPr>
              <w:jc w:val="left"/>
              <w:rPr>
                <w:sz w:val="18"/>
                <w:szCs w:val="18"/>
              </w:rPr>
            </w:pPr>
            <w:r>
              <w:rPr>
                <w:sz w:val="18"/>
                <w:szCs w:val="18"/>
              </w:rPr>
              <w:t>Ogranak Mokošica, Bartola Kašića 8, Mokošica</w:t>
            </w:r>
          </w:p>
        </w:tc>
        <w:tc>
          <w:tcPr>
            <w:tcW w:w="1275" w:type="dxa"/>
            <w:shd w:val="clear" w:color="auto" w:fill="auto"/>
            <w:vAlign w:val="center"/>
          </w:tcPr>
          <w:p w14:paraId="0FB9C9CB" w14:textId="17CEBE8B" w:rsidR="00A20656" w:rsidRDefault="00FB3148" w:rsidP="00FA2B56">
            <w:pPr>
              <w:jc w:val="center"/>
              <w:rPr>
                <w:sz w:val="18"/>
                <w:szCs w:val="18"/>
              </w:rPr>
            </w:pPr>
            <w:r>
              <w:rPr>
                <w:sz w:val="18"/>
                <w:szCs w:val="18"/>
              </w:rPr>
              <w:t>137,10</w:t>
            </w:r>
          </w:p>
        </w:tc>
        <w:tc>
          <w:tcPr>
            <w:tcW w:w="1843" w:type="dxa"/>
            <w:shd w:val="clear" w:color="auto" w:fill="auto"/>
            <w:vAlign w:val="center"/>
          </w:tcPr>
          <w:p w14:paraId="657F2605" w14:textId="3DE33A7B" w:rsidR="00A20656" w:rsidRDefault="00FB3148" w:rsidP="00FA2B56">
            <w:pPr>
              <w:jc w:val="center"/>
              <w:rPr>
                <w:sz w:val="18"/>
                <w:szCs w:val="18"/>
              </w:rPr>
            </w:pPr>
            <w:r>
              <w:rPr>
                <w:sz w:val="18"/>
                <w:szCs w:val="18"/>
              </w:rPr>
              <w:t>5.852,00</w:t>
            </w:r>
          </w:p>
        </w:tc>
        <w:tc>
          <w:tcPr>
            <w:tcW w:w="1701" w:type="dxa"/>
            <w:shd w:val="clear" w:color="auto" w:fill="auto"/>
            <w:vAlign w:val="center"/>
          </w:tcPr>
          <w:p w14:paraId="59E26D46" w14:textId="026036BF" w:rsidR="00A20656" w:rsidRDefault="00FB3148" w:rsidP="00FA2B56">
            <w:pPr>
              <w:jc w:val="center"/>
              <w:rPr>
                <w:sz w:val="18"/>
                <w:szCs w:val="18"/>
              </w:rPr>
            </w:pPr>
            <w:r>
              <w:rPr>
                <w:sz w:val="18"/>
                <w:szCs w:val="18"/>
              </w:rPr>
              <w:t>-</w:t>
            </w:r>
          </w:p>
        </w:tc>
        <w:tc>
          <w:tcPr>
            <w:tcW w:w="1842" w:type="dxa"/>
            <w:shd w:val="clear" w:color="auto" w:fill="auto"/>
            <w:vAlign w:val="center"/>
          </w:tcPr>
          <w:p w14:paraId="5E870001" w14:textId="56055542" w:rsidR="00A20656" w:rsidRDefault="00FB3148" w:rsidP="00FA2B56">
            <w:pPr>
              <w:jc w:val="center"/>
              <w:rPr>
                <w:sz w:val="18"/>
                <w:szCs w:val="18"/>
              </w:rPr>
            </w:pPr>
            <w:r>
              <w:rPr>
                <w:sz w:val="18"/>
                <w:szCs w:val="18"/>
              </w:rPr>
              <w:t>42,68</w:t>
            </w:r>
          </w:p>
        </w:tc>
      </w:tr>
      <w:tr w:rsidR="00612E1D" w:rsidRPr="00266859" w14:paraId="01C44FC8" w14:textId="77777777" w:rsidTr="00FA2B56">
        <w:trPr>
          <w:jc w:val="center"/>
        </w:trPr>
        <w:tc>
          <w:tcPr>
            <w:tcW w:w="2689" w:type="dxa"/>
            <w:shd w:val="clear" w:color="auto" w:fill="auto"/>
            <w:vAlign w:val="center"/>
          </w:tcPr>
          <w:p w14:paraId="6ABD8E0E" w14:textId="1D7BE273" w:rsidR="00612E1D" w:rsidRDefault="00612E1D" w:rsidP="00FA2B56">
            <w:pPr>
              <w:jc w:val="left"/>
              <w:rPr>
                <w:sz w:val="18"/>
                <w:szCs w:val="18"/>
              </w:rPr>
            </w:pPr>
            <w:r>
              <w:rPr>
                <w:sz w:val="18"/>
                <w:szCs w:val="18"/>
              </w:rPr>
              <w:t xml:space="preserve">Ljetnikovac </w:t>
            </w:r>
            <w:proofErr w:type="spellStart"/>
            <w:r>
              <w:rPr>
                <w:sz w:val="18"/>
                <w:szCs w:val="18"/>
              </w:rPr>
              <w:t>Stay</w:t>
            </w:r>
            <w:proofErr w:type="spellEnd"/>
            <w:r>
              <w:rPr>
                <w:sz w:val="18"/>
                <w:szCs w:val="18"/>
              </w:rPr>
              <w:t xml:space="preserve">, </w:t>
            </w:r>
            <w:proofErr w:type="spellStart"/>
            <w:r>
              <w:rPr>
                <w:sz w:val="18"/>
                <w:szCs w:val="18"/>
              </w:rPr>
              <w:t>Batahovina</w:t>
            </w:r>
            <w:proofErr w:type="spellEnd"/>
            <w:r>
              <w:rPr>
                <w:sz w:val="18"/>
                <w:szCs w:val="18"/>
              </w:rPr>
              <w:t xml:space="preserve"> 3, Dubrovnik</w:t>
            </w:r>
          </w:p>
        </w:tc>
        <w:tc>
          <w:tcPr>
            <w:tcW w:w="1275" w:type="dxa"/>
            <w:shd w:val="clear" w:color="auto" w:fill="auto"/>
            <w:vAlign w:val="center"/>
          </w:tcPr>
          <w:p w14:paraId="04FF9F2F" w14:textId="27DA543A" w:rsidR="00612E1D" w:rsidRDefault="00DC39FD" w:rsidP="00FA2B56">
            <w:pPr>
              <w:jc w:val="center"/>
              <w:rPr>
                <w:sz w:val="18"/>
                <w:szCs w:val="18"/>
              </w:rPr>
            </w:pPr>
            <w:r>
              <w:rPr>
                <w:sz w:val="18"/>
                <w:szCs w:val="18"/>
              </w:rPr>
              <w:t>723,00</w:t>
            </w:r>
          </w:p>
        </w:tc>
        <w:tc>
          <w:tcPr>
            <w:tcW w:w="1843" w:type="dxa"/>
            <w:shd w:val="clear" w:color="auto" w:fill="auto"/>
            <w:vAlign w:val="center"/>
          </w:tcPr>
          <w:p w14:paraId="5D8A775C" w14:textId="736782B3" w:rsidR="00612E1D" w:rsidRDefault="00DC39FD" w:rsidP="00FA2B56">
            <w:pPr>
              <w:jc w:val="center"/>
              <w:rPr>
                <w:sz w:val="18"/>
                <w:szCs w:val="18"/>
              </w:rPr>
            </w:pPr>
            <w:r>
              <w:rPr>
                <w:sz w:val="18"/>
                <w:szCs w:val="18"/>
              </w:rPr>
              <w:t>226.170,00</w:t>
            </w:r>
          </w:p>
        </w:tc>
        <w:tc>
          <w:tcPr>
            <w:tcW w:w="1701" w:type="dxa"/>
            <w:shd w:val="clear" w:color="auto" w:fill="auto"/>
            <w:vAlign w:val="center"/>
          </w:tcPr>
          <w:p w14:paraId="2411E17C" w14:textId="199C457A" w:rsidR="00612E1D" w:rsidRDefault="00DC39FD" w:rsidP="00FA2B56">
            <w:pPr>
              <w:jc w:val="center"/>
              <w:rPr>
                <w:sz w:val="18"/>
                <w:szCs w:val="18"/>
              </w:rPr>
            </w:pPr>
            <w:r>
              <w:rPr>
                <w:sz w:val="18"/>
                <w:szCs w:val="18"/>
              </w:rPr>
              <w:t>-</w:t>
            </w:r>
          </w:p>
        </w:tc>
        <w:tc>
          <w:tcPr>
            <w:tcW w:w="1842" w:type="dxa"/>
            <w:shd w:val="clear" w:color="auto" w:fill="auto"/>
            <w:vAlign w:val="center"/>
          </w:tcPr>
          <w:p w14:paraId="5D041C73" w14:textId="48A1CBE7" w:rsidR="00612E1D" w:rsidRDefault="00DC39FD" w:rsidP="00FA2B56">
            <w:pPr>
              <w:jc w:val="center"/>
              <w:rPr>
                <w:sz w:val="18"/>
                <w:szCs w:val="18"/>
              </w:rPr>
            </w:pPr>
            <w:r>
              <w:rPr>
                <w:sz w:val="18"/>
                <w:szCs w:val="18"/>
              </w:rPr>
              <w:t>312,82</w:t>
            </w:r>
          </w:p>
        </w:tc>
      </w:tr>
      <w:tr w:rsidR="00DD058A" w:rsidRPr="00266859" w14:paraId="1B29E0FD" w14:textId="77777777" w:rsidTr="00FA2B56">
        <w:trPr>
          <w:jc w:val="center"/>
        </w:trPr>
        <w:tc>
          <w:tcPr>
            <w:tcW w:w="2689" w:type="dxa"/>
            <w:shd w:val="clear" w:color="auto" w:fill="auto"/>
            <w:vAlign w:val="center"/>
          </w:tcPr>
          <w:p w14:paraId="5EB0606D" w14:textId="2B5EC07C" w:rsidR="00DD058A" w:rsidRDefault="00DD058A" w:rsidP="00FA2B56">
            <w:pPr>
              <w:jc w:val="left"/>
              <w:rPr>
                <w:sz w:val="18"/>
                <w:szCs w:val="18"/>
              </w:rPr>
            </w:pPr>
            <w:r>
              <w:rPr>
                <w:sz w:val="18"/>
                <w:szCs w:val="18"/>
              </w:rPr>
              <w:t xml:space="preserve">OŠ </w:t>
            </w:r>
            <w:proofErr w:type="spellStart"/>
            <w:r w:rsidR="00D35C78">
              <w:rPr>
                <w:sz w:val="18"/>
                <w:szCs w:val="18"/>
              </w:rPr>
              <w:t>Montovjerna</w:t>
            </w:r>
            <w:proofErr w:type="spellEnd"/>
            <w:r w:rsidR="00D35C78">
              <w:rPr>
                <w:sz w:val="18"/>
                <w:szCs w:val="18"/>
              </w:rPr>
              <w:t>, Vladka Mačeka 11, Dubrovnik</w:t>
            </w:r>
          </w:p>
        </w:tc>
        <w:tc>
          <w:tcPr>
            <w:tcW w:w="1275" w:type="dxa"/>
            <w:shd w:val="clear" w:color="auto" w:fill="auto"/>
            <w:vAlign w:val="center"/>
          </w:tcPr>
          <w:p w14:paraId="2F700C97" w14:textId="1D3651CC" w:rsidR="00DD058A" w:rsidRDefault="00D35C78" w:rsidP="00FA2B56">
            <w:pPr>
              <w:jc w:val="center"/>
              <w:rPr>
                <w:sz w:val="18"/>
                <w:szCs w:val="18"/>
              </w:rPr>
            </w:pPr>
            <w:r>
              <w:rPr>
                <w:sz w:val="18"/>
                <w:szCs w:val="18"/>
              </w:rPr>
              <w:t>5.527,59</w:t>
            </w:r>
          </w:p>
        </w:tc>
        <w:tc>
          <w:tcPr>
            <w:tcW w:w="1843" w:type="dxa"/>
            <w:shd w:val="clear" w:color="auto" w:fill="auto"/>
            <w:vAlign w:val="center"/>
          </w:tcPr>
          <w:p w14:paraId="789FD245" w14:textId="452CF88A" w:rsidR="00DD058A" w:rsidRDefault="00C65ACE" w:rsidP="00FA2B56">
            <w:pPr>
              <w:jc w:val="center"/>
              <w:rPr>
                <w:sz w:val="18"/>
                <w:szCs w:val="18"/>
              </w:rPr>
            </w:pPr>
            <w:r>
              <w:rPr>
                <w:sz w:val="18"/>
                <w:szCs w:val="18"/>
              </w:rPr>
              <w:t>280.151,07</w:t>
            </w:r>
          </w:p>
        </w:tc>
        <w:tc>
          <w:tcPr>
            <w:tcW w:w="1701" w:type="dxa"/>
            <w:shd w:val="clear" w:color="auto" w:fill="auto"/>
            <w:vAlign w:val="center"/>
          </w:tcPr>
          <w:p w14:paraId="2652A3F8" w14:textId="6947952E" w:rsidR="00DD058A" w:rsidRDefault="00C65ACE" w:rsidP="00FA2B56">
            <w:pPr>
              <w:jc w:val="center"/>
              <w:rPr>
                <w:sz w:val="18"/>
                <w:szCs w:val="18"/>
              </w:rPr>
            </w:pPr>
            <w:r>
              <w:rPr>
                <w:sz w:val="18"/>
                <w:szCs w:val="18"/>
              </w:rPr>
              <w:t>-</w:t>
            </w:r>
          </w:p>
        </w:tc>
        <w:tc>
          <w:tcPr>
            <w:tcW w:w="1842" w:type="dxa"/>
            <w:shd w:val="clear" w:color="auto" w:fill="auto"/>
            <w:vAlign w:val="center"/>
          </w:tcPr>
          <w:p w14:paraId="4B692128" w14:textId="32DBB7CE" w:rsidR="00DD058A" w:rsidRDefault="000C3B49" w:rsidP="00FA2B56">
            <w:pPr>
              <w:jc w:val="center"/>
              <w:rPr>
                <w:sz w:val="18"/>
                <w:szCs w:val="18"/>
              </w:rPr>
            </w:pPr>
            <w:r>
              <w:rPr>
                <w:sz w:val="18"/>
                <w:szCs w:val="18"/>
              </w:rPr>
              <w:t>50,68</w:t>
            </w:r>
          </w:p>
        </w:tc>
      </w:tr>
      <w:tr w:rsidR="00384BE1" w:rsidRPr="00266859" w14:paraId="380BE1CE" w14:textId="77777777" w:rsidTr="00FA2B56">
        <w:trPr>
          <w:jc w:val="center"/>
        </w:trPr>
        <w:tc>
          <w:tcPr>
            <w:tcW w:w="2689" w:type="dxa"/>
            <w:shd w:val="clear" w:color="auto" w:fill="auto"/>
            <w:vAlign w:val="center"/>
          </w:tcPr>
          <w:p w14:paraId="758870D6" w14:textId="5C9D1859" w:rsidR="00384BE1" w:rsidRDefault="00384BE1" w:rsidP="00FA2B56">
            <w:pPr>
              <w:jc w:val="left"/>
              <w:rPr>
                <w:sz w:val="18"/>
                <w:szCs w:val="18"/>
              </w:rPr>
            </w:pPr>
            <w:r>
              <w:rPr>
                <w:sz w:val="18"/>
                <w:szCs w:val="18"/>
              </w:rPr>
              <w:t xml:space="preserve">Zavod za obnovu Dubrovnika, </w:t>
            </w:r>
            <w:proofErr w:type="spellStart"/>
            <w:r>
              <w:rPr>
                <w:sz w:val="18"/>
                <w:szCs w:val="18"/>
              </w:rPr>
              <w:t>Cvije</w:t>
            </w:r>
            <w:proofErr w:type="spellEnd"/>
            <w:r>
              <w:rPr>
                <w:sz w:val="18"/>
                <w:szCs w:val="18"/>
              </w:rPr>
              <w:t xml:space="preserve"> </w:t>
            </w:r>
            <w:proofErr w:type="spellStart"/>
            <w:r w:rsidR="001B2B1F">
              <w:rPr>
                <w:sz w:val="18"/>
                <w:szCs w:val="18"/>
              </w:rPr>
              <w:t>Zuzorić</w:t>
            </w:r>
            <w:proofErr w:type="spellEnd"/>
            <w:r w:rsidR="001B2B1F">
              <w:rPr>
                <w:sz w:val="18"/>
                <w:szCs w:val="18"/>
              </w:rPr>
              <w:t xml:space="preserve"> 6</w:t>
            </w:r>
          </w:p>
        </w:tc>
        <w:tc>
          <w:tcPr>
            <w:tcW w:w="1275" w:type="dxa"/>
            <w:shd w:val="clear" w:color="auto" w:fill="auto"/>
            <w:vAlign w:val="center"/>
          </w:tcPr>
          <w:p w14:paraId="0E5DC40C" w14:textId="2D75F101" w:rsidR="00384BE1" w:rsidRDefault="001B2B1F" w:rsidP="00FA2B56">
            <w:pPr>
              <w:jc w:val="center"/>
              <w:rPr>
                <w:sz w:val="18"/>
                <w:szCs w:val="18"/>
              </w:rPr>
            </w:pPr>
            <w:r>
              <w:rPr>
                <w:sz w:val="18"/>
                <w:szCs w:val="18"/>
              </w:rPr>
              <w:t>817,77</w:t>
            </w:r>
          </w:p>
        </w:tc>
        <w:tc>
          <w:tcPr>
            <w:tcW w:w="1843" w:type="dxa"/>
            <w:shd w:val="clear" w:color="auto" w:fill="auto"/>
            <w:vAlign w:val="center"/>
          </w:tcPr>
          <w:p w14:paraId="3E36AF0A" w14:textId="73F4ED18" w:rsidR="00384BE1" w:rsidRDefault="001B2B1F" w:rsidP="00FA2B56">
            <w:pPr>
              <w:jc w:val="center"/>
              <w:rPr>
                <w:sz w:val="18"/>
                <w:szCs w:val="18"/>
              </w:rPr>
            </w:pPr>
            <w:r>
              <w:rPr>
                <w:sz w:val="18"/>
                <w:szCs w:val="18"/>
              </w:rPr>
              <w:t>53.756,00</w:t>
            </w:r>
          </w:p>
        </w:tc>
        <w:tc>
          <w:tcPr>
            <w:tcW w:w="1701" w:type="dxa"/>
            <w:shd w:val="clear" w:color="auto" w:fill="auto"/>
            <w:vAlign w:val="center"/>
          </w:tcPr>
          <w:p w14:paraId="52E5F2B1" w14:textId="16389A79" w:rsidR="00384BE1" w:rsidRDefault="001B2B1F" w:rsidP="00FA2B56">
            <w:pPr>
              <w:jc w:val="center"/>
              <w:rPr>
                <w:sz w:val="18"/>
                <w:szCs w:val="18"/>
              </w:rPr>
            </w:pPr>
            <w:r>
              <w:rPr>
                <w:sz w:val="18"/>
                <w:szCs w:val="18"/>
              </w:rPr>
              <w:t>-</w:t>
            </w:r>
          </w:p>
        </w:tc>
        <w:tc>
          <w:tcPr>
            <w:tcW w:w="1842" w:type="dxa"/>
            <w:shd w:val="clear" w:color="auto" w:fill="auto"/>
            <w:vAlign w:val="center"/>
          </w:tcPr>
          <w:p w14:paraId="5A9C44E5" w14:textId="7523DD82" w:rsidR="00384BE1" w:rsidRDefault="001B2B1F" w:rsidP="00FA2B56">
            <w:pPr>
              <w:jc w:val="center"/>
              <w:rPr>
                <w:sz w:val="18"/>
                <w:szCs w:val="18"/>
              </w:rPr>
            </w:pPr>
            <w:r>
              <w:rPr>
                <w:sz w:val="18"/>
                <w:szCs w:val="18"/>
              </w:rPr>
              <w:t>65,73</w:t>
            </w:r>
          </w:p>
        </w:tc>
      </w:tr>
      <w:tr w:rsidR="0009008E" w:rsidRPr="00266859" w14:paraId="149035AE" w14:textId="77777777" w:rsidTr="0009008E">
        <w:trPr>
          <w:jc w:val="center"/>
        </w:trPr>
        <w:tc>
          <w:tcPr>
            <w:tcW w:w="2689" w:type="dxa"/>
            <w:shd w:val="clear" w:color="auto" w:fill="F2F2F2" w:themeFill="background1" w:themeFillShade="F2"/>
            <w:vAlign w:val="center"/>
          </w:tcPr>
          <w:p w14:paraId="152C6AE6" w14:textId="1FF8C086" w:rsidR="0009008E" w:rsidRPr="00897003" w:rsidRDefault="0009008E" w:rsidP="0009008E">
            <w:pPr>
              <w:jc w:val="left"/>
              <w:rPr>
                <w:b/>
                <w:bCs/>
                <w:sz w:val="18"/>
                <w:szCs w:val="18"/>
              </w:rPr>
            </w:pPr>
            <w:r w:rsidRPr="00897003">
              <w:rPr>
                <w:b/>
                <w:bCs/>
                <w:sz w:val="18"/>
                <w:szCs w:val="18"/>
              </w:rPr>
              <w:t>UKUPNO</w:t>
            </w:r>
            <w:r>
              <w:rPr>
                <w:b/>
                <w:bCs/>
                <w:sz w:val="18"/>
                <w:szCs w:val="18"/>
              </w:rPr>
              <w:t xml:space="preserve"> (s Terminalom zračne luke Dubrovnik)</w:t>
            </w:r>
          </w:p>
        </w:tc>
        <w:tc>
          <w:tcPr>
            <w:tcW w:w="1275" w:type="dxa"/>
            <w:shd w:val="clear" w:color="auto" w:fill="F2F2F2" w:themeFill="background1" w:themeFillShade="F2"/>
            <w:vAlign w:val="center"/>
          </w:tcPr>
          <w:p w14:paraId="640DC827" w14:textId="74B07AD8" w:rsidR="0009008E" w:rsidRPr="00897003" w:rsidRDefault="0071604E" w:rsidP="0009008E">
            <w:pPr>
              <w:jc w:val="center"/>
              <w:rPr>
                <w:b/>
                <w:bCs/>
                <w:sz w:val="18"/>
                <w:szCs w:val="18"/>
              </w:rPr>
            </w:pPr>
            <w:r>
              <w:rPr>
                <w:b/>
                <w:bCs/>
                <w:sz w:val="18"/>
                <w:szCs w:val="18"/>
              </w:rPr>
              <w:t>83</w:t>
            </w:r>
            <w:r w:rsidR="0009008E" w:rsidRPr="0009008E">
              <w:rPr>
                <w:b/>
                <w:bCs/>
                <w:sz w:val="18"/>
                <w:szCs w:val="18"/>
              </w:rPr>
              <w:t>.</w:t>
            </w:r>
            <w:r>
              <w:rPr>
                <w:b/>
                <w:bCs/>
                <w:sz w:val="18"/>
                <w:szCs w:val="18"/>
              </w:rPr>
              <w:t>669,51</w:t>
            </w:r>
          </w:p>
        </w:tc>
        <w:tc>
          <w:tcPr>
            <w:tcW w:w="1843" w:type="dxa"/>
            <w:shd w:val="clear" w:color="auto" w:fill="F2F2F2" w:themeFill="background1" w:themeFillShade="F2"/>
            <w:vAlign w:val="center"/>
          </w:tcPr>
          <w:p w14:paraId="7FC46EC2" w14:textId="7414BCDD" w:rsidR="0009008E" w:rsidRPr="00897003" w:rsidRDefault="0071604E" w:rsidP="0009008E">
            <w:pPr>
              <w:jc w:val="center"/>
              <w:rPr>
                <w:b/>
                <w:bCs/>
                <w:sz w:val="18"/>
                <w:szCs w:val="18"/>
              </w:rPr>
            </w:pPr>
            <w:r>
              <w:rPr>
                <w:b/>
                <w:bCs/>
                <w:sz w:val="18"/>
                <w:szCs w:val="18"/>
              </w:rPr>
              <w:t>2.940.089,38</w:t>
            </w:r>
          </w:p>
        </w:tc>
        <w:tc>
          <w:tcPr>
            <w:tcW w:w="1701" w:type="dxa"/>
            <w:shd w:val="clear" w:color="auto" w:fill="F2F2F2" w:themeFill="background1" w:themeFillShade="F2"/>
            <w:vAlign w:val="center"/>
          </w:tcPr>
          <w:p w14:paraId="2DDA0C94" w14:textId="3CAA7632" w:rsidR="0009008E" w:rsidRPr="00897003" w:rsidRDefault="0009008E" w:rsidP="0009008E">
            <w:pPr>
              <w:jc w:val="center"/>
              <w:rPr>
                <w:b/>
                <w:bCs/>
                <w:sz w:val="18"/>
                <w:szCs w:val="18"/>
              </w:rPr>
            </w:pPr>
            <w:r w:rsidRPr="0009008E">
              <w:rPr>
                <w:b/>
                <w:bCs/>
                <w:sz w:val="18"/>
                <w:szCs w:val="18"/>
              </w:rPr>
              <w:t>3.913.912,00</w:t>
            </w:r>
          </w:p>
        </w:tc>
        <w:tc>
          <w:tcPr>
            <w:tcW w:w="1842" w:type="dxa"/>
            <w:shd w:val="clear" w:color="auto" w:fill="F2F2F2" w:themeFill="background1" w:themeFillShade="F2"/>
            <w:vAlign w:val="center"/>
          </w:tcPr>
          <w:p w14:paraId="2121463C" w14:textId="0A7FACE0" w:rsidR="0009008E" w:rsidRPr="00897003" w:rsidRDefault="0009008E" w:rsidP="0009008E">
            <w:pPr>
              <w:jc w:val="center"/>
              <w:rPr>
                <w:b/>
                <w:bCs/>
                <w:sz w:val="18"/>
                <w:szCs w:val="18"/>
              </w:rPr>
            </w:pPr>
            <w:r>
              <w:rPr>
                <w:b/>
                <w:bCs/>
                <w:sz w:val="18"/>
                <w:szCs w:val="18"/>
              </w:rPr>
              <w:t>-</w:t>
            </w:r>
          </w:p>
        </w:tc>
      </w:tr>
      <w:tr w:rsidR="0009008E" w:rsidRPr="00266859" w14:paraId="6A6B8493" w14:textId="77777777" w:rsidTr="0009008E">
        <w:trPr>
          <w:jc w:val="center"/>
        </w:trPr>
        <w:tc>
          <w:tcPr>
            <w:tcW w:w="2689" w:type="dxa"/>
            <w:shd w:val="clear" w:color="auto" w:fill="F2F2F2" w:themeFill="background1" w:themeFillShade="F2"/>
            <w:vAlign w:val="center"/>
          </w:tcPr>
          <w:p w14:paraId="294161BA" w14:textId="3026972D" w:rsidR="0009008E" w:rsidRPr="00897003" w:rsidRDefault="0009008E" w:rsidP="0009008E">
            <w:pPr>
              <w:jc w:val="left"/>
              <w:rPr>
                <w:b/>
                <w:bCs/>
                <w:sz w:val="18"/>
                <w:szCs w:val="18"/>
              </w:rPr>
            </w:pPr>
            <w:r w:rsidRPr="00897003">
              <w:rPr>
                <w:b/>
                <w:bCs/>
                <w:sz w:val="18"/>
                <w:szCs w:val="18"/>
              </w:rPr>
              <w:t>UKUPNO</w:t>
            </w:r>
            <w:r>
              <w:rPr>
                <w:b/>
                <w:bCs/>
                <w:sz w:val="18"/>
                <w:szCs w:val="18"/>
              </w:rPr>
              <w:t xml:space="preserve"> (bez Terminala zračne luke Dubrovnik)</w:t>
            </w:r>
          </w:p>
        </w:tc>
        <w:tc>
          <w:tcPr>
            <w:tcW w:w="1275" w:type="dxa"/>
            <w:shd w:val="clear" w:color="auto" w:fill="F2F2F2" w:themeFill="background1" w:themeFillShade="F2"/>
            <w:vAlign w:val="center"/>
          </w:tcPr>
          <w:p w14:paraId="4C4EF609" w14:textId="04E996E7" w:rsidR="0009008E" w:rsidRPr="00897003" w:rsidRDefault="0071604E" w:rsidP="0009008E">
            <w:pPr>
              <w:jc w:val="center"/>
              <w:rPr>
                <w:b/>
                <w:bCs/>
                <w:sz w:val="18"/>
                <w:szCs w:val="18"/>
              </w:rPr>
            </w:pPr>
            <w:r>
              <w:rPr>
                <w:b/>
                <w:bCs/>
                <w:sz w:val="18"/>
                <w:szCs w:val="18"/>
              </w:rPr>
              <w:t>30.669,51</w:t>
            </w:r>
          </w:p>
        </w:tc>
        <w:tc>
          <w:tcPr>
            <w:tcW w:w="1843" w:type="dxa"/>
            <w:shd w:val="clear" w:color="auto" w:fill="F2F2F2" w:themeFill="background1" w:themeFillShade="F2"/>
            <w:vAlign w:val="center"/>
          </w:tcPr>
          <w:p w14:paraId="0C418C77" w14:textId="27676959" w:rsidR="0009008E" w:rsidRPr="00897003" w:rsidRDefault="0071604E" w:rsidP="0009008E">
            <w:pPr>
              <w:jc w:val="center"/>
              <w:rPr>
                <w:b/>
                <w:bCs/>
                <w:sz w:val="18"/>
                <w:szCs w:val="18"/>
              </w:rPr>
            </w:pPr>
            <w:r>
              <w:rPr>
                <w:b/>
                <w:bCs/>
                <w:sz w:val="18"/>
                <w:szCs w:val="18"/>
              </w:rPr>
              <w:t>2.940.089,38</w:t>
            </w:r>
          </w:p>
        </w:tc>
        <w:tc>
          <w:tcPr>
            <w:tcW w:w="1701" w:type="dxa"/>
            <w:shd w:val="clear" w:color="auto" w:fill="F2F2F2" w:themeFill="background1" w:themeFillShade="F2"/>
            <w:vAlign w:val="center"/>
          </w:tcPr>
          <w:p w14:paraId="49B678DD" w14:textId="7D45BC5D" w:rsidR="0009008E" w:rsidRPr="00897003" w:rsidRDefault="0009008E" w:rsidP="0009008E">
            <w:pPr>
              <w:jc w:val="center"/>
              <w:rPr>
                <w:b/>
                <w:bCs/>
                <w:sz w:val="18"/>
                <w:szCs w:val="18"/>
              </w:rPr>
            </w:pPr>
            <w:r w:rsidRPr="0009008E">
              <w:rPr>
                <w:b/>
                <w:bCs/>
                <w:sz w:val="18"/>
                <w:szCs w:val="18"/>
              </w:rPr>
              <w:t>814.800,00</w:t>
            </w:r>
          </w:p>
        </w:tc>
        <w:tc>
          <w:tcPr>
            <w:tcW w:w="1842" w:type="dxa"/>
            <w:shd w:val="clear" w:color="auto" w:fill="F2F2F2" w:themeFill="background1" w:themeFillShade="F2"/>
            <w:vAlign w:val="center"/>
          </w:tcPr>
          <w:p w14:paraId="784782A2" w14:textId="5F17BCA7" w:rsidR="0009008E" w:rsidRPr="00897003" w:rsidRDefault="0009008E" w:rsidP="0009008E">
            <w:pPr>
              <w:jc w:val="center"/>
              <w:rPr>
                <w:b/>
                <w:bCs/>
                <w:sz w:val="18"/>
                <w:szCs w:val="18"/>
              </w:rPr>
            </w:pPr>
            <w:r>
              <w:rPr>
                <w:b/>
                <w:bCs/>
                <w:sz w:val="18"/>
                <w:szCs w:val="18"/>
              </w:rPr>
              <w:t>-</w:t>
            </w:r>
          </w:p>
        </w:tc>
      </w:tr>
    </w:tbl>
    <w:p w14:paraId="32AE4B21" w14:textId="6668370E" w:rsidR="00A13421" w:rsidRDefault="00A13421" w:rsidP="00A13421">
      <w:pPr>
        <w:spacing w:after="0"/>
        <w:rPr>
          <w:i/>
          <w:iCs/>
          <w:sz w:val="18"/>
          <w:szCs w:val="18"/>
        </w:rPr>
      </w:pPr>
      <w:r>
        <w:rPr>
          <w:i/>
          <w:iCs/>
          <w:sz w:val="18"/>
          <w:szCs w:val="18"/>
        </w:rPr>
        <w:t>*</w:t>
      </w:r>
      <w:r w:rsidR="008227ED">
        <w:rPr>
          <w:i/>
          <w:iCs/>
          <w:sz w:val="18"/>
          <w:szCs w:val="18"/>
        </w:rPr>
        <w:t xml:space="preserve"> </w:t>
      </w:r>
      <w:r>
        <w:rPr>
          <w:i/>
          <w:iCs/>
          <w:sz w:val="18"/>
          <w:szCs w:val="18"/>
        </w:rPr>
        <w:t>Računi za razdoblje od rujna 2021. do rujna 2022.</w:t>
      </w:r>
    </w:p>
    <w:p w14:paraId="5ED82288" w14:textId="17BC6D00" w:rsidR="003D17AD" w:rsidRPr="00371978" w:rsidRDefault="0098019F" w:rsidP="003D17AD">
      <w:pPr>
        <w:rPr>
          <w:i/>
          <w:iCs/>
          <w:sz w:val="18"/>
          <w:szCs w:val="18"/>
        </w:rPr>
      </w:pPr>
      <w:r w:rsidRPr="00371978">
        <w:rPr>
          <w:i/>
          <w:iCs/>
          <w:sz w:val="18"/>
          <w:szCs w:val="18"/>
        </w:rPr>
        <w:t xml:space="preserve">***Grad Dubrovnik u Zračnoj luci Dubrovnik </w:t>
      </w:r>
      <w:r w:rsidR="00371978" w:rsidRPr="00371978">
        <w:rPr>
          <w:i/>
          <w:iCs/>
          <w:sz w:val="18"/>
          <w:szCs w:val="18"/>
        </w:rPr>
        <w:t xml:space="preserve">posjeduje </w:t>
      </w:r>
      <w:r w:rsidR="006728DA">
        <w:rPr>
          <w:i/>
          <w:iCs/>
          <w:sz w:val="18"/>
          <w:szCs w:val="18"/>
        </w:rPr>
        <w:t>samo dio udjela (</w:t>
      </w:r>
      <w:r w:rsidR="00371978" w:rsidRPr="00371978">
        <w:rPr>
          <w:i/>
          <w:iCs/>
          <w:sz w:val="18"/>
          <w:szCs w:val="18"/>
        </w:rPr>
        <w:t>10% udjela</w:t>
      </w:r>
      <w:r w:rsidR="006728DA">
        <w:rPr>
          <w:i/>
          <w:iCs/>
          <w:sz w:val="18"/>
          <w:szCs w:val="18"/>
        </w:rPr>
        <w:t>)</w:t>
      </w:r>
      <w:r w:rsidR="00371978" w:rsidRPr="00371978">
        <w:rPr>
          <w:i/>
          <w:iCs/>
          <w:sz w:val="18"/>
          <w:szCs w:val="18"/>
        </w:rPr>
        <w:t>.</w:t>
      </w:r>
    </w:p>
    <w:p w14:paraId="24B1AD4D" w14:textId="3F505D3C" w:rsidR="003D17AD" w:rsidRDefault="003D17AD" w:rsidP="003D17AD">
      <w:r>
        <w:t>Na temelju podataka u tablici iznad, može se uočiti da su najveće specifične potrošnje energije zabilježene u sljedećim objektima:</w:t>
      </w:r>
    </w:p>
    <w:p w14:paraId="58E21D76" w14:textId="2E078B97" w:rsidR="004D7680" w:rsidRDefault="007E63B6" w:rsidP="00B85AC6">
      <w:pPr>
        <w:pStyle w:val="Odlomakpopisa"/>
        <w:numPr>
          <w:ilvl w:val="0"/>
          <w:numId w:val="11"/>
        </w:numPr>
      </w:pPr>
      <w:r w:rsidRPr="007E63B6">
        <w:t>LIBERTAS-DUBROVNIK d.o.o. - Kiosk za prodaju</w:t>
      </w:r>
      <w:r>
        <w:t xml:space="preserve"> na adresi:</w:t>
      </w:r>
      <w:r w:rsidRPr="007E63B6">
        <w:t xml:space="preserve"> Obala Stjepana Radića bb, Dubrovnik</w:t>
      </w:r>
      <w:r w:rsidR="004D7680">
        <w:t xml:space="preserve"> s specifičnom prosječnom ukupnom potrošnjom energije u </w:t>
      </w:r>
      <w:r>
        <w:t>2021. godini</w:t>
      </w:r>
      <w:r w:rsidR="004D7680">
        <w:t xml:space="preserve"> u iznosu od </w:t>
      </w:r>
      <w:r w:rsidR="006C5BB8" w:rsidRPr="006C5BB8">
        <w:t>1</w:t>
      </w:r>
      <w:r w:rsidR="006C5BB8">
        <w:t>.</w:t>
      </w:r>
      <w:r w:rsidR="006C5BB8" w:rsidRPr="006C5BB8">
        <w:t>821,00</w:t>
      </w:r>
      <w:r w:rsidR="004D7680">
        <w:t xml:space="preserve"> kWh/m</w:t>
      </w:r>
      <w:r w:rsidR="004D7680" w:rsidRPr="00324918">
        <w:rPr>
          <w:vertAlign w:val="superscript"/>
        </w:rPr>
        <w:t>2</w:t>
      </w:r>
      <w:r w:rsidR="004D7680">
        <w:t>;</w:t>
      </w:r>
    </w:p>
    <w:p w14:paraId="7D7693F4" w14:textId="41D42960" w:rsidR="006C5BB8" w:rsidRDefault="006C5BB8" w:rsidP="00B85AC6">
      <w:pPr>
        <w:pStyle w:val="Odlomakpopisa"/>
        <w:numPr>
          <w:ilvl w:val="0"/>
          <w:numId w:val="11"/>
        </w:numPr>
      </w:pPr>
      <w:r w:rsidRPr="006C5BB8">
        <w:t>LIBERTAS-DUBROVNIK d.o.o. - Kiosk za prodaju</w:t>
      </w:r>
      <w:r>
        <w:t xml:space="preserve"> na adresi: </w:t>
      </w:r>
      <w:r w:rsidRPr="006C5BB8">
        <w:t>Kralja Tomislava bb, Dubrovni</w:t>
      </w:r>
      <w:r w:rsidRPr="007E63B6">
        <w:t>k</w:t>
      </w:r>
      <w:r>
        <w:t xml:space="preserve"> s specifičnom prosječnom ukupnom potrošnjom energije u 2021. godini u iznosu od </w:t>
      </w:r>
      <w:r w:rsidRPr="006C5BB8">
        <w:t>1</w:t>
      </w:r>
      <w:r>
        <w:t>.500</w:t>
      </w:r>
      <w:r w:rsidRPr="006C5BB8">
        <w:t>,</w:t>
      </w:r>
      <w:r>
        <w:t>6</w:t>
      </w:r>
      <w:r w:rsidRPr="006C5BB8">
        <w:t>0</w:t>
      </w:r>
      <w:r>
        <w:t xml:space="preserve"> kWh/m</w:t>
      </w:r>
      <w:r w:rsidRPr="00324918">
        <w:rPr>
          <w:vertAlign w:val="superscript"/>
        </w:rPr>
        <w:t>2</w:t>
      </w:r>
      <w:r>
        <w:t>;</w:t>
      </w:r>
    </w:p>
    <w:p w14:paraId="3D4D0CFD" w14:textId="3DE1147A" w:rsidR="006C5BB8" w:rsidRDefault="00A66DB7" w:rsidP="00B85AC6">
      <w:pPr>
        <w:pStyle w:val="Odlomakpopisa"/>
        <w:numPr>
          <w:ilvl w:val="0"/>
          <w:numId w:val="11"/>
        </w:numPr>
      </w:pPr>
      <w:r w:rsidRPr="00A66DB7">
        <w:t xml:space="preserve">LIBERTAS-DUBROVNIK d.o.o. - Kiosk za prodaju, </w:t>
      </w:r>
      <w:r>
        <w:t xml:space="preserve">na adresi: </w:t>
      </w:r>
      <w:proofErr w:type="spellStart"/>
      <w:r w:rsidRPr="00A66DB7">
        <w:t>Brsalje</w:t>
      </w:r>
      <w:proofErr w:type="spellEnd"/>
      <w:r w:rsidRPr="00A66DB7">
        <w:t xml:space="preserve"> bb, Dubrovnik</w:t>
      </w:r>
      <w:r>
        <w:t xml:space="preserve"> s specifičnom prosječnom ukupnom potrošnjom energije u 2021. godini u iznosu od </w:t>
      </w:r>
      <w:r w:rsidRPr="006C5BB8">
        <w:t>1</w:t>
      </w:r>
      <w:r>
        <w:t>.462</w:t>
      </w:r>
      <w:r w:rsidRPr="006C5BB8">
        <w:t>,</w:t>
      </w:r>
      <w:r>
        <w:t>71 kWh/m</w:t>
      </w:r>
      <w:r w:rsidRPr="00324918">
        <w:rPr>
          <w:vertAlign w:val="superscript"/>
        </w:rPr>
        <w:t>2</w:t>
      </w:r>
      <w:r>
        <w:t>;</w:t>
      </w:r>
    </w:p>
    <w:p w14:paraId="41D58B90" w14:textId="66D188A0" w:rsidR="005432CE" w:rsidRDefault="00BE61DE" w:rsidP="00B85AC6">
      <w:pPr>
        <w:pStyle w:val="Odlomakpopisa"/>
        <w:numPr>
          <w:ilvl w:val="0"/>
          <w:numId w:val="11"/>
        </w:numPr>
      </w:pPr>
      <w:r w:rsidRPr="00BE61DE">
        <w:t>PD Pod Dubom, V. Nazora 2A, Dubrovnik</w:t>
      </w:r>
      <w:r>
        <w:t xml:space="preserve"> s specifičnom prosječnom ukupnom potrošnjom energije u 2021. godini u iznosu od 876,30 kWh/m</w:t>
      </w:r>
      <w:r w:rsidRPr="00324918">
        <w:rPr>
          <w:vertAlign w:val="superscript"/>
        </w:rPr>
        <w:t>2</w:t>
      </w:r>
      <w:r>
        <w:t>;</w:t>
      </w:r>
    </w:p>
    <w:p w14:paraId="14E42ADC" w14:textId="3458F0B4" w:rsidR="009D5F56" w:rsidRDefault="009D5F56" w:rsidP="00B85AC6">
      <w:pPr>
        <w:pStyle w:val="Odlomakpopisa"/>
        <w:numPr>
          <w:ilvl w:val="0"/>
          <w:numId w:val="11"/>
        </w:numPr>
      </w:pPr>
      <w:r w:rsidRPr="009D5F56">
        <w:lastRenderedPageBreak/>
        <w:t>UTD RAGUSA d.d. - Dubravka restoran</w:t>
      </w:r>
      <w:r>
        <w:t xml:space="preserve"> s specifičnom prosječnom ukupnom potrošnjom energije u 2021. godini u iznosu od 765</w:t>
      </w:r>
      <w:r w:rsidRPr="006C5BB8">
        <w:t>,</w:t>
      </w:r>
      <w:r>
        <w:t>41 kWh/m</w:t>
      </w:r>
      <w:r w:rsidRPr="00324918">
        <w:rPr>
          <w:vertAlign w:val="superscript"/>
        </w:rPr>
        <w:t>2</w:t>
      </w:r>
      <w:r>
        <w:t>;</w:t>
      </w:r>
    </w:p>
    <w:p w14:paraId="24FCDB7C" w14:textId="7FCE6A27" w:rsidR="006C5BB8" w:rsidRDefault="00A529AD" w:rsidP="006C5BB8">
      <w:r>
        <w:t>Dodatno, izdvojeni su i objekti koji kao energent koriste ekološki neprihvatljivo loživo ulje</w:t>
      </w:r>
      <w:r w:rsidR="00C369F6">
        <w:t xml:space="preserve"> uz napomenu da Grad Dubrovnik u Zračnoj luci Dubrovnik posjeduje samo dio ud</w:t>
      </w:r>
      <w:r w:rsidR="009B79DD">
        <w:t>jela, točnije 10%</w:t>
      </w:r>
      <w:r>
        <w:t>. Stoga, predlaže se zamjena izvora toplinske energije za grijanje prostora i pripremu potrošne tople vode za sljedeće zgrade:</w:t>
      </w:r>
    </w:p>
    <w:p w14:paraId="519D1BA0" w14:textId="0EBC5091" w:rsidR="00D4799D" w:rsidRDefault="00D4799D" w:rsidP="00B85AC6">
      <w:pPr>
        <w:pStyle w:val="Odlomakpopisa"/>
        <w:numPr>
          <w:ilvl w:val="0"/>
          <w:numId w:val="12"/>
        </w:numPr>
      </w:pPr>
      <w:r>
        <w:t xml:space="preserve">Gradska športska dvorana, </w:t>
      </w:r>
      <w:proofErr w:type="spellStart"/>
      <w:r>
        <w:t>Liechtensteinov</w:t>
      </w:r>
      <w:proofErr w:type="spellEnd"/>
      <w:r>
        <w:t xml:space="preserve"> put 10,</w:t>
      </w:r>
    </w:p>
    <w:p w14:paraId="1339B6C0" w14:textId="5D0FA19D" w:rsidR="00D4799D" w:rsidRDefault="00D4799D" w:rsidP="00B85AC6">
      <w:pPr>
        <w:pStyle w:val="Odlomakpopisa"/>
        <w:numPr>
          <w:ilvl w:val="0"/>
          <w:numId w:val="12"/>
        </w:numPr>
      </w:pPr>
      <w:r>
        <w:t>Gradski bazen, Dr. Ante Starčevića 22 i</w:t>
      </w:r>
    </w:p>
    <w:p w14:paraId="0908BD07" w14:textId="4D1E5C68" w:rsidR="00C369F6" w:rsidRDefault="00D4799D" w:rsidP="00C369F6">
      <w:pPr>
        <w:pStyle w:val="Odlomakpopisa"/>
        <w:numPr>
          <w:ilvl w:val="0"/>
          <w:numId w:val="12"/>
        </w:numPr>
      </w:pPr>
      <w:r>
        <w:t>Terminal Zračna luka Dubrovnik, Dobrota 24, Čilipi.</w:t>
      </w:r>
    </w:p>
    <w:p w14:paraId="4E323043" w14:textId="77777777" w:rsidR="006C5BB8" w:rsidRDefault="006C5BB8" w:rsidP="006C5BB8"/>
    <w:p w14:paraId="19C9A942" w14:textId="77777777" w:rsidR="006C5BB8" w:rsidRDefault="006C5BB8" w:rsidP="006C5BB8"/>
    <w:p w14:paraId="07698D95" w14:textId="77777777" w:rsidR="003D17AD" w:rsidRPr="00771E2C" w:rsidRDefault="003D17AD" w:rsidP="003D17AD"/>
    <w:p w14:paraId="6172883A" w14:textId="557FA52F" w:rsidR="003D17AD" w:rsidRDefault="003D17AD" w:rsidP="00BB63C2">
      <w:pPr>
        <w:sectPr w:rsidR="003D17AD" w:rsidSect="007659AA">
          <w:pgSz w:w="12240" w:h="15840" w:code="1"/>
          <w:pgMar w:top="1134" w:right="1440" w:bottom="1134" w:left="1440" w:header="720" w:footer="284" w:gutter="0"/>
          <w:cols w:space="720"/>
        </w:sectPr>
      </w:pPr>
    </w:p>
    <w:p w14:paraId="0D13DB7A" w14:textId="26175947" w:rsidR="00171020" w:rsidRDefault="00171020" w:rsidP="00B85AC6">
      <w:pPr>
        <w:pStyle w:val="Naslov1"/>
      </w:pPr>
      <w:bookmarkStart w:id="23" w:name="_Toc109139150"/>
      <w:bookmarkStart w:id="24" w:name="_Toc117673729"/>
      <w:r w:rsidRPr="00252DC6">
        <w:lastRenderedPageBreak/>
        <w:t>Analiza potrošnje energije u prometu</w:t>
      </w:r>
      <w:bookmarkEnd w:id="23"/>
      <w:bookmarkEnd w:id="24"/>
    </w:p>
    <w:p w14:paraId="2C9291C6" w14:textId="69EE761A" w:rsidR="00D41ACB" w:rsidRDefault="00966258" w:rsidP="00D41ACB">
      <w:r>
        <w:t>U ovom poglavlju dana je a</w:t>
      </w:r>
      <w:r w:rsidRPr="00966258">
        <w:t>naliz</w:t>
      </w:r>
      <w:r>
        <w:t>a</w:t>
      </w:r>
      <w:r w:rsidRPr="00966258">
        <w:t xml:space="preserve"> poda</w:t>
      </w:r>
      <w:r>
        <w:t>taka</w:t>
      </w:r>
      <w:r w:rsidRPr="00966258">
        <w:t xml:space="preserve"> o voznom parku obveznika planiranja.</w:t>
      </w:r>
    </w:p>
    <w:p w14:paraId="30F0DEE8" w14:textId="03EFE6CA" w:rsidR="00966258" w:rsidRDefault="00393086" w:rsidP="00D41ACB">
      <w:r>
        <w:fldChar w:fldCharType="begin"/>
      </w:r>
      <w:r>
        <w:instrText xml:space="preserve"> REF _Ref115941956 \h </w:instrText>
      </w:r>
      <w:r>
        <w:fldChar w:fldCharType="separate"/>
      </w:r>
      <w:r w:rsidR="002E1CE1">
        <w:t xml:space="preserve">Tablica </w:t>
      </w:r>
      <w:r w:rsidR="002E1CE1">
        <w:rPr>
          <w:noProof/>
        </w:rPr>
        <w:t>3</w:t>
      </w:r>
      <w:r w:rsidR="002E1CE1">
        <w:noBreakHyphen/>
      </w:r>
      <w:r w:rsidR="002E1CE1">
        <w:rPr>
          <w:noProof/>
        </w:rPr>
        <w:t>1</w:t>
      </w:r>
      <w:r>
        <w:fldChar w:fldCharType="end"/>
      </w:r>
      <w:r>
        <w:t xml:space="preserve"> prikazuje </w:t>
      </w:r>
      <w:r w:rsidR="007A0769">
        <w:t xml:space="preserve">podatke o voznom parku Grada Dubrovnika na temelju koje </w:t>
      </w:r>
      <w:r w:rsidR="007F45BB">
        <w:t>je napravljena analiza</w:t>
      </w:r>
      <w:r w:rsidR="00680242">
        <w:t xml:space="preserve"> i pri</w:t>
      </w:r>
      <w:r w:rsidR="00BF24EE">
        <w:t>jedlog za provedbu mjere energetske učinkovitosti.</w:t>
      </w:r>
    </w:p>
    <w:p w14:paraId="62A6FF2A" w14:textId="01DE7215" w:rsidR="00F16882" w:rsidRDefault="00F16882" w:rsidP="00D41ACB">
      <w:r>
        <w:t>Vozni park sastoji se od 22 vozila od čega su 18 osobni automobili, 3 motorkotača te jedno kombi vozilo. S obzirom na pogonsko gorivo dominira be</w:t>
      </w:r>
      <w:r w:rsidR="00837CA0">
        <w:t xml:space="preserve">nzin, a samo jedan osobni automobil i kombi vozilo pogonjeni su dizelskim gorivom. Niti jedno vozilo </w:t>
      </w:r>
      <w:r w:rsidR="00587746">
        <w:t xml:space="preserve">nije pogonjeno električnom energijom. Prosječna godišnja kilometraža </w:t>
      </w:r>
      <w:r w:rsidR="00EE1314">
        <w:t>osobnih automobila</w:t>
      </w:r>
      <w:r w:rsidR="00587746">
        <w:t xml:space="preserve"> je relativno mala (</w:t>
      </w:r>
      <w:r w:rsidR="00A20049">
        <w:t>oko 6,7 tisuća kilometara)</w:t>
      </w:r>
      <w:r w:rsidR="00EE1314">
        <w:t xml:space="preserve"> </w:t>
      </w:r>
      <w:r w:rsidR="003E578A">
        <w:t xml:space="preserve">a njihova prosječna potrošnja iznosi oko 7 litara na 100 kilometara. Prosječna starost voznog parka je 8,5 godina, međutim po starosti odskaču tri osobna vozila </w:t>
      </w:r>
      <w:r w:rsidR="00DB3459">
        <w:t xml:space="preserve">starosti </w:t>
      </w:r>
      <w:r w:rsidR="00EE73F3">
        <w:t xml:space="preserve">16 godina (sva tri tipa Renault Clio </w:t>
      </w:r>
      <w:r w:rsidR="002302D8">
        <w:t>s benzinskim pogonom).</w:t>
      </w:r>
    </w:p>
    <w:p w14:paraId="37C0CBBF" w14:textId="217718C9" w:rsidR="00065785" w:rsidRDefault="00065785" w:rsidP="00065785">
      <w:pPr>
        <w:pStyle w:val="Opisslike"/>
        <w:keepNext/>
      </w:pPr>
      <w:bookmarkStart w:id="25" w:name="_Ref115941956"/>
      <w:bookmarkStart w:id="26" w:name="_Toc117673592"/>
      <w:r>
        <w:t xml:space="preserve">Tablica </w:t>
      </w:r>
      <w:r>
        <w:fldChar w:fldCharType="begin"/>
      </w:r>
      <w:r>
        <w:instrText xml:space="preserve"> STYLEREF 1 \s </w:instrText>
      </w:r>
      <w:r>
        <w:fldChar w:fldCharType="separate"/>
      </w:r>
      <w:r w:rsidR="002E1CE1">
        <w:rPr>
          <w:noProof/>
        </w:rPr>
        <w:t>3</w:t>
      </w:r>
      <w:r>
        <w:fldChar w:fldCharType="end"/>
      </w:r>
      <w:r>
        <w:noBreakHyphen/>
      </w:r>
      <w:r>
        <w:fldChar w:fldCharType="begin"/>
      </w:r>
      <w:r>
        <w:instrText xml:space="preserve"> SEQ Tablica \* ARABIC \s 1 </w:instrText>
      </w:r>
      <w:r>
        <w:fldChar w:fldCharType="separate"/>
      </w:r>
      <w:r w:rsidR="002E1CE1">
        <w:rPr>
          <w:noProof/>
        </w:rPr>
        <w:t>1</w:t>
      </w:r>
      <w:r>
        <w:fldChar w:fldCharType="end"/>
      </w:r>
      <w:bookmarkEnd w:id="25"/>
      <w:r>
        <w:t xml:space="preserve"> Vozni park Grada Dubrovnika</w:t>
      </w:r>
      <w:bookmarkEnd w:id="26"/>
    </w:p>
    <w:tbl>
      <w:tblPr>
        <w:tblStyle w:val="Reetkatablice"/>
        <w:tblW w:w="0" w:type="auto"/>
        <w:tblLook w:val="04A0" w:firstRow="1" w:lastRow="0" w:firstColumn="1" w:lastColumn="0" w:noHBand="0" w:noVBand="1"/>
      </w:tblPr>
      <w:tblGrid>
        <w:gridCol w:w="476"/>
        <w:gridCol w:w="1368"/>
        <w:gridCol w:w="1270"/>
        <w:gridCol w:w="1207"/>
        <w:gridCol w:w="1015"/>
        <w:gridCol w:w="1101"/>
        <w:gridCol w:w="1014"/>
        <w:gridCol w:w="981"/>
        <w:gridCol w:w="918"/>
      </w:tblGrid>
      <w:tr w:rsidR="00A90792" w:rsidRPr="000C109C" w14:paraId="2A19E9C3" w14:textId="4D08C268" w:rsidTr="00752814">
        <w:trPr>
          <w:trHeight w:val="408"/>
          <w:tblHeader/>
        </w:trPr>
        <w:tc>
          <w:tcPr>
            <w:tcW w:w="476" w:type="dxa"/>
            <w:shd w:val="clear" w:color="auto" w:fill="F2F2F2" w:themeFill="background1" w:themeFillShade="F2"/>
            <w:vAlign w:val="center"/>
          </w:tcPr>
          <w:p w14:paraId="14DCF62B" w14:textId="2DC7FAE6" w:rsidR="00A90792" w:rsidRPr="00752814" w:rsidRDefault="00A90792" w:rsidP="00A90792">
            <w:pPr>
              <w:jc w:val="center"/>
              <w:rPr>
                <w:b/>
                <w:bCs/>
                <w:sz w:val="18"/>
                <w:szCs w:val="18"/>
              </w:rPr>
            </w:pPr>
            <w:r w:rsidRPr="00752814">
              <w:rPr>
                <w:b/>
                <w:bCs/>
                <w:sz w:val="18"/>
                <w:szCs w:val="18"/>
              </w:rPr>
              <w:t>Br.</w:t>
            </w:r>
          </w:p>
        </w:tc>
        <w:tc>
          <w:tcPr>
            <w:tcW w:w="1368" w:type="dxa"/>
            <w:shd w:val="clear" w:color="auto" w:fill="F2F2F2" w:themeFill="background1" w:themeFillShade="F2"/>
            <w:vAlign w:val="center"/>
          </w:tcPr>
          <w:p w14:paraId="5C10DAB1" w14:textId="12CC23CF" w:rsidR="00A90792" w:rsidRPr="00752814" w:rsidRDefault="00A90792" w:rsidP="00A90792">
            <w:pPr>
              <w:jc w:val="center"/>
              <w:rPr>
                <w:b/>
                <w:bCs/>
                <w:sz w:val="18"/>
                <w:szCs w:val="18"/>
              </w:rPr>
            </w:pPr>
            <w:r w:rsidRPr="00752814">
              <w:rPr>
                <w:b/>
                <w:bCs/>
                <w:sz w:val="18"/>
                <w:szCs w:val="18"/>
              </w:rPr>
              <w:t>Vozilo</w:t>
            </w:r>
          </w:p>
        </w:tc>
        <w:tc>
          <w:tcPr>
            <w:tcW w:w="1270" w:type="dxa"/>
            <w:shd w:val="clear" w:color="auto" w:fill="F2F2F2" w:themeFill="background1" w:themeFillShade="F2"/>
            <w:vAlign w:val="center"/>
          </w:tcPr>
          <w:p w14:paraId="0DA2A76C" w14:textId="51736231" w:rsidR="00A90792" w:rsidRPr="00752814" w:rsidRDefault="00A90792" w:rsidP="00A90792">
            <w:pPr>
              <w:jc w:val="center"/>
              <w:rPr>
                <w:sz w:val="18"/>
                <w:szCs w:val="18"/>
              </w:rPr>
            </w:pPr>
            <w:r w:rsidRPr="00752814">
              <w:rPr>
                <w:b/>
                <w:bCs/>
                <w:sz w:val="18"/>
                <w:szCs w:val="18"/>
              </w:rPr>
              <w:t>Vrsta vozila</w:t>
            </w:r>
          </w:p>
        </w:tc>
        <w:tc>
          <w:tcPr>
            <w:tcW w:w="1207" w:type="dxa"/>
            <w:shd w:val="clear" w:color="auto" w:fill="F2F2F2" w:themeFill="background1" w:themeFillShade="F2"/>
            <w:vAlign w:val="center"/>
          </w:tcPr>
          <w:p w14:paraId="33FD9C06" w14:textId="50ADCF47" w:rsidR="00A90792" w:rsidRPr="00752814" w:rsidRDefault="00A90792" w:rsidP="00A90792">
            <w:pPr>
              <w:jc w:val="center"/>
              <w:rPr>
                <w:b/>
                <w:bCs/>
                <w:sz w:val="18"/>
                <w:szCs w:val="18"/>
              </w:rPr>
            </w:pPr>
            <w:r w:rsidRPr="00752814">
              <w:rPr>
                <w:b/>
                <w:bCs/>
                <w:sz w:val="18"/>
                <w:szCs w:val="18"/>
              </w:rPr>
              <w:t>Godišnja kilometraža (km)</w:t>
            </w:r>
          </w:p>
        </w:tc>
        <w:tc>
          <w:tcPr>
            <w:tcW w:w="1015" w:type="dxa"/>
            <w:shd w:val="clear" w:color="auto" w:fill="F2F2F2" w:themeFill="background1" w:themeFillShade="F2"/>
            <w:vAlign w:val="center"/>
          </w:tcPr>
          <w:p w14:paraId="23575817" w14:textId="0D40891A" w:rsidR="00A90792" w:rsidRPr="00752814" w:rsidRDefault="00A90792" w:rsidP="00A90792">
            <w:pPr>
              <w:jc w:val="center"/>
              <w:rPr>
                <w:b/>
                <w:bCs/>
                <w:sz w:val="18"/>
                <w:szCs w:val="18"/>
              </w:rPr>
            </w:pPr>
            <w:r w:rsidRPr="00752814">
              <w:rPr>
                <w:b/>
                <w:bCs/>
                <w:sz w:val="18"/>
                <w:szCs w:val="18"/>
              </w:rPr>
              <w:t>Vrsta goriva</w:t>
            </w:r>
          </w:p>
        </w:tc>
        <w:tc>
          <w:tcPr>
            <w:tcW w:w="1101" w:type="dxa"/>
            <w:shd w:val="clear" w:color="auto" w:fill="F2F2F2" w:themeFill="background1" w:themeFillShade="F2"/>
            <w:vAlign w:val="center"/>
          </w:tcPr>
          <w:p w14:paraId="68DB2FE3" w14:textId="29EE600A" w:rsidR="00A90792" w:rsidRPr="00752814" w:rsidRDefault="00A90792" w:rsidP="00A90792">
            <w:pPr>
              <w:jc w:val="center"/>
              <w:rPr>
                <w:b/>
                <w:bCs/>
                <w:sz w:val="18"/>
                <w:szCs w:val="18"/>
              </w:rPr>
            </w:pPr>
            <w:r w:rsidRPr="00752814">
              <w:rPr>
                <w:b/>
                <w:bCs/>
                <w:sz w:val="18"/>
                <w:szCs w:val="18"/>
              </w:rPr>
              <w:t>Prosječna potrošnja goriva (l/100km)</w:t>
            </w:r>
          </w:p>
        </w:tc>
        <w:tc>
          <w:tcPr>
            <w:tcW w:w="1014" w:type="dxa"/>
            <w:shd w:val="clear" w:color="auto" w:fill="F2F2F2" w:themeFill="background1" w:themeFillShade="F2"/>
            <w:vAlign w:val="center"/>
          </w:tcPr>
          <w:p w14:paraId="3BC906E2" w14:textId="38E71FB2" w:rsidR="00A90792" w:rsidRPr="00752814" w:rsidRDefault="00A90792" w:rsidP="00A90792">
            <w:pPr>
              <w:jc w:val="center"/>
              <w:rPr>
                <w:b/>
                <w:bCs/>
                <w:sz w:val="18"/>
                <w:szCs w:val="18"/>
              </w:rPr>
            </w:pPr>
            <w:r w:rsidRPr="00752814">
              <w:rPr>
                <w:b/>
                <w:bCs/>
                <w:sz w:val="18"/>
                <w:szCs w:val="18"/>
              </w:rPr>
              <w:t>Godišnja potrošnja goriva</w:t>
            </w:r>
          </w:p>
        </w:tc>
        <w:tc>
          <w:tcPr>
            <w:tcW w:w="981" w:type="dxa"/>
            <w:shd w:val="clear" w:color="auto" w:fill="F2F2F2" w:themeFill="background1" w:themeFillShade="F2"/>
            <w:vAlign w:val="center"/>
          </w:tcPr>
          <w:p w14:paraId="273B700B" w14:textId="1DB1E188" w:rsidR="00A90792" w:rsidRPr="00752814" w:rsidRDefault="00A90792" w:rsidP="00A90792">
            <w:pPr>
              <w:jc w:val="center"/>
              <w:rPr>
                <w:b/>
                <w:bCs/>
                <w:sz w:val="18"/>
                <w:szCs w:val="18"/>
              </w:rPr>
            </w:pPr>
            <w:r w:rsidRPr="00752814">
              <w:rPr>
                <w:b/>
                <w:bCs/>
                <w:sz w:val="18"/>
                <w:szCs w:val="18"/>
              </w:rPr>
              <w:t>Starost vozila (godište)</w:t>
            </w:r>
          </w:p>
        </w:tc>
        <w:tc>
          <w:tcPr>
            <w:tcW w:w="918" w:type="dxa"/>
            <w:shd w:val="clear" w:color="auto" w:fill="F2F2F2" w:themeFill="background1" w:themeFillShade="F2"/>
            <w:vAlign w:val="center"/>
          </w:tcPr>
          <w:p w14:paraId="6416F3BC" w14:textId="4C25ECA2" w:rsidR="00A90792" w:rsidRPr="00752814" w:rsidRDefault="00A90792" w:rsidP="00A90792">
            <w:pPr>
              <w:jc w:val="center"/>
              <w:rPr>
                <w:b/>
                <w:bCs/>
                <w:sz w:val="18"/>
                <w:szCs w:val="18"/>
              </w:rPr>
            </w:pPr>
            <w:r w:rsidRPr="00752814">
              <w:rPr>
                <w:b/>
                <w:bCs/>
                <w:sz w:val="18"/>
                <w:szCs w:val="18"/>
              </w:rPr>
              <w:t>Vlastito parkirno mjesto</w:t>
            </w:r>
          </w:p>
        </w:tc>
      </w:tr>
      <w:tr w:rsidR="00752814" w:rsidRPr="000C109C" w14:paraId="51A4DC41" w14:textId="706F4F14" w:rsidTr="00752814">
        <w:tc>
          <w:tcPr>
            <w:tcW w:w="476" w:type="dxa"/>
            <w:vAlign w:val="center"/>
          </w:tcPr>
          <w:p w14:paraId="79968667" w14:textId="4F282F1B" w:rsidR="00752814" w:rsidRPr="00752814" w:rsidRDefault="00752814" w:rsidP="00752814">
            <w:pPr>
              <w:jc w:val="left"/>
              <w:rPr>
                <w:sz w:val="18"/>
                <w:szCs w:val="18"/>
              </w:rPr>
            </w:pPr>
            <w:r w:rsidRPr="00752814">
              <w:rPr>
                <w:sz w:val="18"/>
                <w:szCs w:val="18"/>
              </w:rPr>
              <w:t>1</w:t>
            </w:r>
          </w:p>
        </w:tc>
        <w:tc>
          <w:tcPr>
            <w:tcW w:w="1368" w:type="dxa"/>
            <w:shd w:val="clear" w:color="auto" w:fill="auto"/>
            <w:vAlign w:val="center"/>
          </w:tcPr>
          <w:p w14:paraId="3F29B9A1" w14:textId="53A3FE57" w:rsidR="00752814" w:rsidRPr="00752814" w:rsidRDefault="00752814" w:rsidP="00752814">
            <w:pPr>
              <w:jc w:val="left"/>
              <w:rPr>
                <w:sz w:val="18"/>
                <w:szCs w:val="18"/>
              </w:rPr>
            </w:pPr>
            <w:r w:rsidRPr="00752814">
              <w:rPr>
                <w:sz w:val="18"/>
                <w:szCs w:val="18"/>
              </w:rPr>
              <w:t>AUDI A6</w:t>
            </w:r>
          </w:p>
        </w:tc>
        <w:tc>
          <w:tcPr>
            <w:tcW w:w="1270" w:type="dxa"/>
            <w:shd w:val="clear" w:color="auto" w:fill="auto"/>
            <w:vAlign w:val="center"/>
          </w:tcPr>
          <w:p w14:paraId="3EC31C85" w14:textId="55614026"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5E29FBA6" w14:textId="0EE6C4E7" w:rsidR="00752814" w:rsidRPr="00752814" w:rsidRDefault="00752814" w:rsidP="00752814">
            <w:pPr>
              <w:jc w:val="center"/>
              <w:rPr>
                <w:sz w:val="18"/>
                <w:szCs w:val="18"/>
              </w:rPr>
            </w:pPr>
            <w:r w:rsidRPr="00752814">
              <w:rPr>
                <w:sz w:val="18"/>
                <w:szCs w:val="18"/>
              </w:rPr>
              <w:t>12.738</w:t>
            </w:r>
          </w:p>
        </w:tc>
        <w:tc>
          <w:tcPr>
            <w:tcW w:w="1015" w:type="dxa"/>
            <w:shd w:val="clear" w:color="auto" w:fill="auto"/>
            <w:vAlign w:val="center"/>
          </w:tcPr>
          <w:p w14:paraId="0BA7E746" w14:textId="461C9641" w:rsidR="00752814" w:rsidRPr="00752814" w:rsidRDefault="00752814" w:rsidP="00752814">
            <w:pPr>
              <w:jc w:val="center"/>
              <w:rPr>
                <w:sz w:val="18"/>
                <w:szCs w:val="18"/>
              </w:rPr>
            </w:pPr>
            <w:r w:rsidRPr="00752814">
              <w:rPr>
                <w:sz w:val="18"/>
                <w:szCs w:val="18"/>
              </w:rPr>
              <w:t>DIZEL</w:t>
            </w:r>
          </w:p>
        </w:tc>
        <w:tc>
          <w:tcPr>
            <w:tcW w:w="1101" w:type="dxa"/>
            <w:shd w:val="clear" w:color="auto" w:fill="auto"/>
            <w:vAlign w:val="center"/>
          </w:tcPr>
          <w:p w14:paraId="43602559" w14:textId="51BD0844" w:rsidR="00752814" w:rsidRPr="00752814" w:rsidRDefault="00752814" w:rsidP="00752814">
            <w:pPr>
              <w:jc w:val="center"/>
              <w:rPr>
                <w:sz w:val="18"/>
                <w:szCs w:val="18"/>
              </w:rPr>
            </w:pPr>
            <w:r w:rsidRPr="00752814">
              <w:rPr>
                <w:sz w:val="18"/>
                <w:szCs w:val="18"/>
              </w:rPr>
              <w:t>9,3</w:t>
            </w:r>
          </w:p>
        </w:tc>
        <w:tc>
          <w:tcPr>
            <w:tcW w:w="1014" w:type="dxa"/>
            <w:shd w:val="clear" w:color="auto" w:fill="auto"/>
            <w:vAlign w:val="center"/>
          </w:tcPr>
          <w:p w14:paraId="5A8594A8" w14:textId="5BF2EB93" w:rsidR="00752814" w:rsidRPr="00752814" w:rsidRDefault="00752814" w:rsidP="00752814">
            <w:pPr>
              <w:jc w:val="center"/>
              <w:rPr>
                <w:sz w:val="18"/>
                <w:szCs w:val="18"/>
              </w:rPr>
            </w:pPr>
            <w:r w:rsidRPr="00752814">
              <w:rPr>
                <w:sz w:val="18"/>
                <w:szCs w:val="18"/>
              </w:rPr>
              <w:t>1.187</w:t>
            </w:r>
          </w:p>
        </w:tc>
        <w:tc>
          <w:tcPr>
            <w:tcW w:w="981" w:type="dxa"/>
            <w:vAlign w:val="center"/>
          </w:tcPr>
          <w:p w14:paraId="6365B0A4" w14:textId="11443C33" w:rsidR="00752814" w:rsidRPr="00752814" w:rsidRDefault="00752814" w:rsidP="00752814">
            <w:pPr>
              <w:jc w:val="center"/>
              <w:rPr>
                <w:sz w:val="18"/>
                <w:szCs w:val="18"/>
              </w:rPr>
            </w:pPr>
            <w:r w:rsidRPr="00752814">
              <w:rPr>
                <w:sz w:val="18"/>
                <w:szCs w:val="18"/>
              </w:rPr>
              <w:t>2019</w:t>
            </w:r>
          </w:p>
        </w:tc>
        <w:tc>
          <w:tcPr>
            <w:tcW w:w="918" w:type="dxa"/>
            <w:vAlign w:val="center"/>
          </w:tcPr>
          <w:p w14:paraId="79399551" w14:textId="01C6232F" w:rsidR="00752814" w:rsidRPr="00752814" w:rsidRDefault="00752814" w:rsidP="00752814">
            <w:pPr>
              <w:jc w:val="center"/>
              <w:rPr>
                <w:sz w:val="18"/>
                <w:szCs w:val="18"/>
              </w:rPr>
            </w:pPr>
            <w:r w:rsidRPr="00752814">
              <w:rPr>
                <w:sz w:val="18"/>
                <w:szCs w:val="18"/>
              </w:rPr>
              <w:t>DA</w:t>
            </w:r>
          </w:p>
        </w:tc>
      </w:tr>
      <w:tr w:rsidR="00752814" w:rsidRPr="000C109C" w14:paraId="13C458DD" w14:textId="5A3D4CB8" w:rsidTr="00752814">
        <w:tc>
          <w:tcPr>
            <w:tcW w:w="476" w:type="dxa"/>
            <w:vAlign w:val="center"/>
          </w:tcPr>
          <w:p w14:paraId="1FDD607E" w14:textId="29406D76" w:rsidR="00752814" w:rsidRPr="00752814" w:rsidRDefault="00752814" w:rsidP="00752814">
            <w:pPr>
              <w:jc w:val="left"/>
              <w:rPr>
                <w:sz w:val="18"/>
                <w:szCs w:val="18"/>
              </w:rPr>
            </w:pPr>
            <w:r w:rsidRPr="00752814">
              <w:rPr>
                <w:sz w:val="18"/>
                <w:szCs w:val="18"/>
              </w:rPr>
              <w:t>2</w:t>
            </w:r>
          </w:p>
        </w:tc>
        <w:tc>
          <w:tcPr>
            <w:tcW w:w="1368" w:type="dxa"/>
            <w:shd w:val="clear" w:color="auto" w:fill="auto"/>
            <w:vAlign w:val="center"/>
          </w:tcPr>
          <w:p w14:paraId="3CA280AE" w14:textId="27B401DE" w:rsidR="00752814" w:rsidRPr="00752814" w:rsidRDefault="00752814" w:rsidP="00752814">
            <w:pPr>
              <w:jc w:val="left"/>
              <w:rPr>
                <w:sz w:val="18"/>
                <w:szCs w:val="18"/>
              </w:rPr>
            </w:pPr>
            <w:r w:rsidRPr="00752814">
              <w:rPr>
                <w:sz w:val="18"/>
                <w:szCs w:val="18"/>
              </w:rPr>
              <w:t>VW GOLF VI</w:t>
            </w:r>
          </w:p>
        </w:tc>
        <w:tc>
          <w:tcPr>
            <w:tcW w:w="1270" w:type="dxa"/>
            <w:shd w:val="clear" w:color="auto" w:fill="auto"/>
            <w:vAlign w:val="center"/>
          </w:tcPr>
          <w:p w14:paraId="412F6F99" w14:textId="3FB85C64"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53D918FF" w14:textId="1EBD51C1" w:rsidR="00752814" w:rsidRPr="00752814" w:rsidRDefault="00752814" w:rsidP="00752814">
            <w:pPr>
              <w:jc w:val="center"/>
              <w:rPr>
                <w:sz w:val="18"/>
                <w:szCs w:val="18"/>
              </w:rPr>
            </w:pPr>
            <w:r w:rsidRPr="00752814">
              <w:rPr>
                <w:sz w:val="18"/>
                <w:szCs w:val="18"/>
              </w:rPr>
              <w:t>10.093</w:t>
            </w:r>
          </w:p>
        </w:tc>
        <w:tc>
          <w:tcPr>
            <w:tcW w:w="1015" w:type="dxa"/>
            <w:shd w:val="clear" w:color="auto" w:fill="auto"/>
            <w:vAlign w:val="center"/>
          </w:tcPr>
          <w:p w14:paraId="4AA0D55D" w14:textId="5FF62264"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17262BC0" w14:textId="009248E6" w:rsidR="00752814" w:rsidRPr="00752814" w:rsidRDefault="00752814" w:rsidP="00752814">
            <w:pPr>
              <w:jc w:val="center"/>
              <w:rPr>
                <w:sz w:val="18"/>
                <w:szCs w:val="18"/>
              </w:rPr>
            </w:pPr>
            <w:r w:rsidRPr="00752814">
              <w:rPr>
                <w:sz w:val="18"/>
                <w:szCs w:val="18"/>
              </w:rPr>
              <w:t>7,6</w:t>
            </w:r>
          </w:p>
        </w:tc>
        <w:tc>
          <w:tcPr>
            <w:tcW w:w="1014" w:type="dxa"/>
            <w:shd w:val="clear" w:color="auto" w:fill="auto"/>
            <w:vAlign w:val="center"/>
          </w:tcPr>
          <w:p w14:paraId="2E692BDC" w14:textId="0703489F" w:rsidR="00752814" w:rsidRPr="00752814" w:rsidRDefault="00752814" w:rsidP="00752814">
            <w:pPr>
              <w:jc w:val="center"/>
              <w:rPr>
                <w:sz w:val="18"/>
                <w:szCs w:val="18"/>
              </w:rPr>
            </w:pPr>
            <w:r w:rsidRPr="00752814">
              <w:rPr>
                <w:sz w:val="18"/>
                <w:szCs w:val="18"/>
              </w:rPr>
              <w:t>766</w:t>
            </w:r>
          </w:p>
        </w:tc>
        <w:tc>
          <w:tcPr>
            <w:tcW w:w="981" w:type="dxa"/>
            <w:vAlign w:val="center"/>
          </w:tcPr>
          <w:p w14:paraId="56655DE1" w14:textId="24059D8F" w:rsidR="00752814" w:rsidRPr="00752814" w:rsidRDefault="00752814" w:rsidP="00752814">
            <w:pPr>
              <w:jc w:val="center"/>
              <w:rPr>
                <w:sz w:val="18"/>
                <w:szCs w:val="18"/>
              </w:rPr>
            </w:pPr>
            <w:r w:rsidRPr="00752814">
              <w:rPr>
                <w:sz w:val="18"/>
                <w:szCs w:val="18"/>
              </w:rPr>
              <w:t>2014</w:t>
            </w:r>
          </w:p>
        </w:tc>
        <w:tc>
          <w:tcPr>
            <w:tcW w:w="918" w:type="dxa"/>
            <w:vAlign w:val="center"/>
          </w:tcPr>
          <w:p w14:paraId="7CB5126C" w14:textId="067A32DC" w:rsidR="00752814" w:rsidRPr="00752814" w:rsidRDefault="00752814" w:rsidP="00752814">
            <w:pPr>
              <w:jc w:val="center"/>
              <w:rPr>
                <w:sz w:val="18"/>
                <w:szCs w:val="18"/>
              </w:rPr>
            </w:pPr>
            <w:r w:rsidRPr="00752814">
              <w:rPr>
                <w:sz w:val="18"/>
                <w:szCs w:val="18"/>
              </w:rPr>
              <w:t>DA</w:t>
            </w:r>
          </w:p>
        </w:tc>
      </w:tr>
      <w:tr w:rsidR="00752814" w:rsidRPr="000C109C" w14:paraId="3912CEAC" w14:textId="3D7CD961" w:rsidTr="00752814">
        <w:tc>
          <w:tcPr>
            <w:tcW w:w="476" w:type="dxa"/>
            <w:vAlign w:val="center"/>
          </w:tcPr>
          <w:p w14:paraId="01B9F341" w14:textId="18FDCAB9" w:rsidR="00752814" w:rsidRPr="00752814" w:rsidRDefault="00752814" w:rsidP="00752814">
            <w:pPr>
              <w:jc w:val="left"/>
              <w:rPr>
                <w:sz w:val="18"/>
                <w:szCs w:val="18"/>
              </w:rPr>
            </w:pPr>
            <w:r w:rsidRPr="00752814">
              <w:rPr>
                <w:sz w:val="18"/>
                <w:szCs w:val="18"/>
              </w:rPr>
              <w:t>3</w:t>
            </w:r>
          </w:p>
        </w:tc>
        <w:tc>
          <w:tcPr>
            <w:tcW w:w="1368" w:type="dxa"/>
            <w:shd w:val="clear" w:color="auto" w:fill="auto"/>
            <w:vAlign w:val="center"/>
          </w:tcPr>
          <w:p w14:paraId="6E91C3C4" w14:textId="5B56DE27" w:rsidR="00752814" w:rsidRPr="00752814" w:rsidRDefault="00752814" w:rsidP="00752814">
            <w:pPr>
              <w:jc w:val="left"/>
              <w:rPr>
                <w:sz w:val="18"/>
                <w:szCs w:val="18"/>
              </w:rPr>
            </w:pPr>
            <w:r w:rsidRPr="00752814">
              <w:rPr>
                <w:sz w:val="18"/>
                <w:szCs w:val="18"/>
              </w:rPr>
              <w:t>VW POLO</w:t>
            </w:r>
          </w:p>
        </w:tc>
        <w:tc>
          <w:tcPr>
            <w:tcW w:w="1270" w:type="dxa"/>
            <w:shd w:val="clear" w:color="auto" w:fill="auto"/>
            <w:vAlign w:val="center"/>
          </w:tcPr>
          <w:p w14:paraId="691019DB" w14:textId="2E95768B"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29BCD6E1" w14:textId="36F171BD" w:rsidR="00752814" w:rsidRPr="00752814" w:rsidRDefault="00752814" w:rsidP="00752814">
            <w:pPr>
              <w:jc w:val="center"/>
              <w:rPr>
                <w:sz w:val="18"/>
                <w:szCs w:val="18"/>
              </w:rPr>
            </w:pPr>
            <w:r w:rsidRPr="00752814">
              <w:rPr>
                <w:sz w:val="18"/>
                <w:szCs w:val="18"/>
              </w:rPr>
              <w:t>3.975</w:t>
            </w:r>
          </w:p>
        </w:tc>
        <w:tc>
          <w:tcPr>
            <w:tcW w:w="1015" w:type="dxa"/>
            <w:shd w:val="clear" w:color="auto" w:fill="auto"/>
            <w:vAlign w:val="center"/>
          </w:tcPr>
          <w:p w14:paraId="4C8C33EE" w14:textId="67A51ED3"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39B10229" w14:textId="449C6336" w:rsidR="00752814" w:rsidRPr="00752814" w:rsidRDefault="00752814" w:rsidP="00752814">
            <w:pPr>
              <w:jc w:val="center"/>
              <w:rPr>
                <w:sz w:val="18"/>
                <w:szCs w:val="18"/>
              </w:rPr>
            </w:pPr>
            <w:r w:rsidRPr="00752814">
              <w:rPr>
                <w:sz w:val="18"/>
                <w:szCs w:val="18"/>
              </w:rPr>
              <w:t>8,1</w:t>
            </w:r>
          </w:p>
        </w:tc>
        <w:tc>
          <w:tcPr>
            <w:tcW w:w="1014" w:type="dxa"/>
            <w:shd w:val="clear" w:color="auto" w:fill="auto"/>
            <w:vAlign w:val="center"/>
          </w:tcPr>
          <w:p w14:paraId="56ACAA6C" w14:textId="3E96F14C" w:rsidR="00752814" w:rsidRPr="00752814" w:rsidRDefault="00752814" w:rsidP="00752814">
            <w:pPr>
              <w:jc w:val="center"/>
              <w:rPr>
                <w:sz w:val="18"/>
                <w:szCs w:val="18"/>
              </w:rPr>
            </w:pPr>
            <w:r w:rsidRPr="00752814">
              <w:rPr>
                <w:sz w:val="18"/>
                <w:szCs w:val="18"/>
              </w:rPr>
              <w:t>322</w:t>
            </w:r>
          </w:p>
        </w:tc>
        <w:tc>
          <w:tcPr>
            <w:tcW w:w="981" w:type="dxa"/>
            <w:vAlign w:val="center"/>
          </w:tcPr>
          <w:p w14:paraId="6C55B4C9" w14:textId="3FB3D2EA" w:rsidR="00752814" w:rsidRPr="00752814" w:rsidRDefault="00752814" w:rsidP="00752814">
            <w:pPr>
              <w:jc w:val="center"/>
              <w:rPr>
                <w:sz w:val="18"/>
                <w:szCs w:val="18"/>
              </w:rPr>
            </w:pPr>
            <w:r w:rsidRPr="00752814">
              <w:rPr>
                <w:sz w:val="18"/>
                <w:szCs w:val="18"/>
              </w:rPr>
              <w:t>2014</w:t>
            </w:r>
          </w:p>
        </w:tc>
        <w:tc>
          <w:tcPr>
            <w:tcW w:w="918" w:type="dxa"/>
            <w:vAlign w:val="center"/>
          </w:tcPr>
          <w:p w14:paraId="79AC2C89" w14:textId="70AF40D5" w:rsidR="00752814" w:rsidRPr="00752814" w:rsidRDefault="00752814" w:rsidP="00752814">
            <w:pPr>
              <w:jc w:val="center"/>
              <w:rPr>
                <w:sz w:val="18"/>
                <w:szCs w:val="18"/>
              </w:rPr>
            </w:pPr>
            <w:r w:rsidRPr="00752814">
              <w:rPr>
                <w:sz w:val="18"/>
                <w:szCs w:val="18"/>
              </w:rPr>
              <w:t>DA</w:t>
            </w:r>
          </w:p>
        </w:tc>
      </w:tr>
      <w:tr w:rsidR="00752814" w:rsidRPr="000C109C" w14:paraId="7C961F58" w14:textId="6EEDB4C3" w:rsidTr="00752814">
        <w:tc>
          <w:tcPr>
            <w:tcW w:w="476" w:type="dxa"/>
            <w:vAlign w:val="center"/>
          </w:tcPr>
          <w:p w14:paraId="6D22F5CD" w14:textId="0E5725D1" w:rsidR="00752814" w:rsidRPr="00752814" w:rsidRDefault="00752814" w:rsidP="00752814">
            <w:pPr>
              <w:jc w:val="left"/>
              <w:rPr>
                <w:sz w:val="18"/>
                <w:szCs w:val="18"/>
              </w:rPr>
            </w:pPr>
            <w:r w:rsidRPr="00752814">
              <w:rPr>
                <w:sz w:val="18"/>
                <w:szCs w:val="18"/>
              </w:rPr>
              <w:t>4</w:t>
            </w:r>
          </w:p>
        </w:tc>
        <w:tc>
          <w:tcPr>
            <w:tcW w:w="1368" w:type="dxa"/>
            <w:shd w:val="clear" w:color="auto" w:fill="auto"/>
            <w:vAlign w:val="center"/>
          </w:tcPr>
          <w:p w14:paraId="218F635E" w14:textId="40526EE9" w:rsidR="00752814" w:rsidRPr="00752814" w:rsidRDefault="00752814" w:rsidP="00752814">
            <w:pPr>
              <w:jc w:val="left"/>
              <w:rPr>
                <w:sz w:val="18"/>
                <w:szCs w:val="18"/>
              </w:rPr>
            </w:pPr>
            <w:r w:rsidRPr="00752814">
              <w:rPr>
                <w:sz w:val="18"/>
                <w:szCs w:val="18"/>
              </w:rPr>
              <w:t>VW POLO</w:t>
            </w:r>
          </w:p>
        </w:tc>
        <w:tc>
          <w:tcPr>
            <w:tcW w:w="1270" w:type="dxa"/>
            <w:shd w:val="clear" w:color="auto" w:fill="auto"/>
            <w:vAlign w:val="center"/>
          </w:tcPr>
          <w:p w14:paraId="14E3E08C" w14:textId="3575AC06"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052A14B5" w14:textId="7E5531AD" w:rsidR="00752814" w:rsidRPr="00752814" w:rsidRDefault="00752814" w:rsidP="00752814">
            <w:pPr>
              <w:jc w:val="center"/>
              <w:rPr>
                <w:sz w:val="18"/>
                <w:szCs w:val="18"/>
              </w:rPr>
            </w:pPr>
            <w:r w:rsidRPr="00752814">
              <w:rPr>
                <w:sz w:val="18"/>
                <w:szCs w:val="18"/>
              </w:rPr>
              <w:t>5.313</w:t>
            </w:r>
          </w:p>
        </w:tc>
        <w:tc>
          <w:tcPr>
            <w:tcW w:w="1015" w:type="dxa"/>
            <w:shd w:val="clear" w:color="auto" w:fill="auto"/>
            <w:vAlign w:val="center"/>
          </w:tcPr>
          <w:p w14:paraId="3A691FEC" w14:textId="255FAF56"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6DFA751A" w14:textId="62D648E3" w:rsidR="00752814" w:rsidRPr="00752814" w:rsidRDefault="00752814" w:rsidP="00752814">
            <w:pPr>
              <w:jc w:val="center"/>
              <w:rPr>
                <w:sz w:val="18"/>
                <w:szCs w:val="18"/>
              </w:rPr>
            </w:pPr>
            <w:r w:rsidRPr="00752814">
              <w:rPr>
                <w:sz w:val="18"/>
                <w:szCs w:val="18"/>
              </w:rPr>
              <w:t>7,2</w:t>
            </w:r>
          </w:p>
        </w:tc>
        <w:tc>
          <w:tcPr>
            <w:tcW w:w="1014" w:type="dxa"/>
            <w:shd w:val="clear" w:color="auto" w:fill="auto"/>
            <w:vAlign w:val="center"/>
          </w:tcPr>
          <w:p w14:paraId="3C6B5484" w14:textId="51B713B7" w:rsidR="00752814" w:rsidRPr="00752814" w:rsidRDefault="00752814" w:rsidP="00752814">
            <w:pPr>
              <w:jc w:val="center"/>
              <w:rPr>
                <w:sz w:val="18"/>
                <w:szCs w:val="18"/>
              </w:rPr>
            </w:pPr>
            <w:r w:rsidRPr="00752814">
              <w:rPr>
                <w:sz w:val="18"/>
                <w:szCs w:val="18"/>
              </w:rPr>
              <w:t>380</w:t>
            </w:r>
          </w:p>
        </w:tc>
        <w:tc>
          <w:tcPr>
            <w:tcW w:w="981" w:type="dxa"/>
            <w:vAlign w:val="center"/>
          </w:tcPr>
          <w:p w14:paraId="7B6904B6" w14:textId="777C38DB" w:rsidR="00752814" w:rsidRPr="00752814" w:rsidRDefault="00752814" w:rsidP="00752814">
            <w:pPr>
              <w:jc w:val="center"/>
              <w:rPr>
                <w:sz w:val="18"/>
                <w:szCs w:val="18"/>
              </w:rPr>
            </w:pPr>
            <w:r w:rsidRPr="00752814">
              <w:rPr>
                <w:sz w:val="18"/>
                <w:szCs w:val="18"/>
              </w:rPr>
              <w:t>2016</w:t>
            </w:r>
          </w:p>
        </w:tc>
        <w:tc>
          <w:tcPr>
            <w:tcW w:w="918" w:type="dxa"/>
            <w:vAlign w:val="center"/>
          </w:tcPr>
          <w:p w14:paraId="303C9434" w14:textId="739E208B" w:rsidR="00752814" w:rsidRPr="00752814" w:rsidRDefault="00752814" w:rsidP="00752814">
            <w:pPr>
              <w:jc w:val="center"/>
              <w:rPr>
                <w:sz w:val="18"/>
                <w:szCs w:val="18"/>
              </w:rPr>
            </w:pPr>
            <w:r w:rsidRPr="00752814">
              <w:rPr>
                <w:sz w:val="18"/>
                <w:szCs w:val="18"/>
              </w:rPr>
              <w:t>DA</w:t>
            </w:r>
          </w:p>
        </w:tc>
      </w:tr>
      <w:tr w:rsidR="00752814" w:rsidRPr="000C109C" w14:paraId="4B8D163F" w14:textId="77777777" w:rsidTr="00752814">
        <w:tc>
          <w:tcPr>
            <w:tcW w:w="476" w:type="dxa"/>
            <w:vAlign w:val="center"/>
          </w:tcPr>
          <w:p w14:paraId="7BB9CBC8" w14:textId="14535F6C" w:rsidR="00752814" w:rsidRPr="00752814" w:rsidRDefault="00752814" w:rsidP="00752814">
            <w:pPr>
              <w:jc w:val="left"/>
              <w:rPr>
                <w:sz w:val="18"/>
                <w:szCs w:val="18"/>
              </w:rPr>
            </w:pPr>
            <w:r w:rsidRPr="00752814">
              <w:rPr>
                <w:sz w:val="18"/>
                <w:szCs w:val="18"/>
              </w:rPr>
              <w:t>5</w:t>
            </w:r>
          </w:p>
        </w:tc>
        <w:tc>
          <w:tcPr>
            <w:tcW w:w="1368" w:type="dxa"/>
            <w:shd w:val="clear" w:color="auto" w:fill="auto"/>
            <w:vAlign w:val="center"/>
          </w:tcPr>
          <w:p w14:paraId="21CBAC52" w14:textId="5D806D80" w:rsidR="00752814" w:rsidRPr="00752814" w:rsidRDefault="00752814" w:rsidP="00752814">
            <w:pPr>
              <w:jc w:val="left"/>
              <w:rPr>
                <w:sz w:val="18"/>
                <w:szCs w:val="18"/>
              </w:rPr>
            </w:pPr>
            <w:r w:rsidRPr="00752814">
              <w:rPr>
                <w:sz w:val="18"/>
                <w:szCs w:val="18"/>
              </w:rPr>
              <w:t>OPEL CORSA</w:t>
            </w:r>
          </w:p>
        </w:tc>
        <w:tc>
          <w:tcPr>
            <w:tcW w:w="1270" w:type="dxa"/>
            <w:shd w:val="clear" w:color="auto" w:fill="auto"/>
            <w:vAlign w:val="center"/>
          </w:tcPr>
          <w:p w14:paraId="1D9E9896" w14:textId="22F5BB57"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68508151" w14:textId="4820CB67" w:rsidR="00752814" w:rsidRPr="00752814" w:rsidRDefault="00752814" w:rsidP="00752814">
            <w:pPr>
              <w:jc w:val="center"/>
              <w:rPr>
                <w:sz w:val="18"/>
                <w:szCs w:val="18"/>
              </w:rPr>
            </w:pPr>
            <w:r w:rsidRPr="00752814">
              <w:rPr>
                <w:sz w:val="18"/>
                <w:szCs w:val="18"/>
              </w:rPr>
              <w:t>8.424</w:t>
            </w:r>
          </w:p>
        </w:tc>
        <w:tc>
          <w:tcPr>
            <w:tcW w:w="1015" w:type="dxa"/>
            <w:shd w:val="clear" w:color="auto" w:fill="auto"/>
            <w:vAlign w:val="center"/>
          </w:tcPr>
          <w:p w14:paraId="737DDD8F" w14:textId="2D27FD3E"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3EA9AEAF" w14:textId="722B10A8" w:rsidR="00752814" w:rsidRPr="00752814" w:rsidRDefault="00752814" w:rsidP="00752814">
            <w:pPr>
              <w:jc w:val="center"/>
              <w:rPr>
                <w:sz w:val="18"/>
                <w:szCs w:val="18"/>
              </w:rPr>
            </w:pPr>
            <w:r w:rsidRPr="00752814">
              <w:rPr>
                <w:sz w:val="18"/>
                <w:szCs w:val="18"/>
              </w:rPr>
              <w:t>9,7</w:t>
            </w:r>
          </w:p>
        </w:tc>
        <w:tc>
          <w:tcPr>
            <w:tcW w:w="1014" w:type="dxa"/>
            <w:shd w:val="clear" w:color="auto" w:fill="auto"/>
            <w:vAlign w:val="center"/>
          </w:tcPr>
          <w:p w14:paraId="0E9F539B" w14:textId="792AF4C3" w:rsidR="00752814" w:rsidRPr="00752814" w:rsidRDefault="00752814" w:rsidP="00752814">
            <w:pPr>
              <w:jc w:val="center"/>
              <w:rPr>
                <w:sz w:val="18"/>
                <w:szCs w:val="18"/>
              </w:rPr>
            </w:pPr>
            <w:r w:rsidRPr="00752814">
              <w:rPr>
                <w:sz w:val="18"/>
                <w:szCs w:val="18"/>
              </w:rPr>
              <w:t>818</w:t>
            </w:r>
          </w:p>
        </w:tc>
        <w:tc>
          <w:tcPr>
            <w:tcW w:w="981" w:type="dxa"/>
            <w:vAlign w:val="center"/>
          </w:tcPr>
          <w:p w14:paraId="11572798" w14:textId="7FFCE73B" w:rsidR="00752814" w:rsidRPr="00752814" w:rsidRDefault="00752814" w:rsidP="00752814">
            <w:pPr>
              <w:jc w:val="center"/>
              <w:rPr>
                <w:sz w:val="18"/>
                <w:szCs w:val="18"/>
              </w:rPr>
            </w:pPr>
            <w:r w:rsidRPr="00752814">
              <w:rPr>
                <w:sz w:val="18"/>
                <w:szCs w:val="18"/>
              </w:rPr>
              <w:t>2015</w:t>
            </w:r>
          </w:p>
        </w:tc>
        <w:tc>
          <w:tcPr>
            <w:tcW w:w="918" w:type="dxa"/>
            <w:vAlign w:val="center"/>
          </w:tcPr>
          <w:p w14:paraId="5796B43B" w14:textId="243FAF28" w:rsidR="00752814" w:rsidRPr="00752814" w:rsidRDefault="00752814" w:rsidP="00752814">
            <w:pPr>
              <w:jc w:val="center"/>
              <w:rPr>
                <w:sz w:val="18"/>
                <w:szCs w:val="18"/>
              </w:rPr>
            </w:pPr>
            <w:r w:rsidRPr="00752814">
              <w:rPr>
                <w:sz w:val="18"/>
                <w:szCs w:val="18"/>
              </w:rPr>
              <w:t>DA</w:t>
            </w:r>
          </w:p>
        </w:tc>
      </w:tr>
      <w:tr w:rsidR="00752814" w:rsidRPr="000C109C" w14:paraId="6706AEA7" w14:textId="77777777" w:rsidTr="00752814">
        <w:tc>
          <w:tcPr>
            <w:tcW w:w="476" w:type="dxa"/>
            <w:vAlign w:val="center"/>
          </w:tcPr>
          <w:p w14:paraId="0E7666C8" w14:textId="3A2F5A96" w:rsidR="00752814" w:rsidRPr="00752814" w:rsidRDefault="00752814" w:rsidP="00752814">
            <w:pPr>
              <w:jc w:val="left"/>
              <w:rPr>
                <w:sz w:val="18"/>
                <w:szCs w:val="18"/>
              </w:rPr>
            </w:pPr>
            <w:r w:rsidRPr="00752814">
              <w:rPr>
                <w:sz w:val="18"/>
                <w:szCs w:val="18"/>
              </w:rPr>
              <w:t>6</w:t>
            </w:r>
          </w:p>
        </w:tc>
        <w:tc>
          <w:tcPr>
            <w:tcW w:w="1368" w:type="dxa"/>
            <w:shd w:val="clear" w:color="auto" w:fill="auto"/>
            <w:vAlign w:val="center"/>
          </w:tcPr>
          <w:p w14:paraId="6F51B269" w14:textId="45B30A27"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2C366958" w14:textId="009955F6"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3E7430E8" w14:textId="15835F0A" w:rsidR="00752814" w:rsidRPr="00752814" w:rsidRDefault="00752814" w:rsidP="00752814">
            <w:pPr>
              <w:jc w:val="center"/>
              <w:rPr>
                <w:sz w:val="18"/>
                <w:szCs w:val="18"/>
              </w:rPr>
            </w:pPr>
            <w:r w:rsidRPr="00752814">
              <w:rPr>
                <w:sz w:val="18"/>
                <w:szCs w:val="18"/>
              </w:rPr>
              <w:t>1.594</w:t>
            </w:r>
          </w:p>
        </w:tc>
        <w:tc>
          <w:tcPr>
            <w:tcW w:w="1015" w:type="dxa"/>
            <w:shd w:val="clear" w:color="auto" w:fill="auto"/>
            <w:vAlign w:val="center"/>
          </w:tcPr>
          <w:p w14:paraId="0A850941" w14:textId="6BE1BD9A"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2CC0B557" w14:textId="4E33A069" w:rsidR="00752814" w:rsidRPr="00752814" w:rsidRDefault="00752814" w:rsidP="00752814">
            <w:pPr>
              <w:jc w:val="center"/>
              <w:rPr>
                <w:sz w:val="18"/>
                <w:szCs w:val="18"/>
              </w:rPr>
            </w:pPr>
            <w:r w:rsidRPr="00752814">
              <w:rPr>
                <w:sz w:val="18"/>
                <w:szCs w:val="18"/>
              </w:rPr>
              <w:t>9,8</w:t>
            </w:r>
          </w:p>
        </w:tc>
        <w:tc>
          <w:tcPr>
            <w:tcW w:w="1014" w:type="dxa"/>
            <w:shd w:val="clear" w:color="auto" w:fill="auto"/>
            <w:vAlign w:val="center"/>
          </w:tcPr>
          <w:p w14:paraId="77F9A351" w14:textId="2D9DCE1D" w:rsidR="00752814" w:rsidRPr="00752814" w:rsidRDefault="00752814" w:rsidP="00752814">
            <w:pPr>
              <w:jc w:val="center"/>
              <w:rPr>
                <w:sz w:val="18"/>
                <w:szCs w:val="18"/>
              </w:rPr>
            </w:pPr>
            <w:r w:rsidRPr="00752814">
              <w:rPr>
                <w:sz w:val="18"/>
                <w:szCs w:val="18"/>
              </w:rPr>
              <w:t>157</w:t>
            </w:r>
          </w:p>
        </w:tc>
        <w:tc>
          <w:tcPr>
            <w:tcW w:w="981" w:type="dxa"/>
            <w:vAlign w:val="center"/>
          </w:tcPr>
          <w:p w14:paraId="3EFB5D07" w14:textId="19F8EC94" w:rsidR="00752814" w:rsidRPr="00752814" w:rsidRDefault="00752814" w:rsidP="00752814">
            <w:pPr>
              <w:jc w:val="center"/>
              <w:rPr>
                <w:sz w:val="18"/>
                <w:szCs w:val="18"/>
              </w:rPr>
            </w:pPr>
            <w:r w:rsidRPr="00752814">
              <w:rPr>
                <w:sz w:val="18"/>
                <w:szCs w:val="18"/>
              </w:rPr>
              <w:t>2011</w:t>
            </w:r>
          </w:p>
        </w:tc>
        <w:tc>
          <w:tcPr>
            <w:tcW w:w="918" w:type="dxa"/>
            <w:vAlign w:val="center"/>
          </w:tcPr>
          <w:p w14:paraId="4C2CA019" w14:textId="7D98AC86" w:rsidR="00752814" w:rsidRPr="00752814" w:rsidRDefault="00752814" w:rsidP="00752814">
            <w:pPr>
              <w:jc w:val="center"/>
              <w:rPr>
                <w:sz w:val="18"/>
                <w:szCs w:val="18"/>
              </w:rPr>
            </w:pPr>
            <w:r w:rsidRPr="00752814">
              <w:rPr>
                <w:sz w:val="18"/>
                <w:szCs w:val="18"/>
              </w:rPr>
              <w:t>DA</w:t>
            </w:r>
          </w:p>
        </w:tc>
      </w:tr>
      <w:tr w:rsidR="00752814" w:rsidRPr="000C109C" w14:paraId="77378A03" w14:textId="77777777" w:rsidTr="00752814">
        <w:tc>
          <w:tcPr>
            <w:tcW w:w="476" w:type="dxa"/>
            <w:vAlign w:val="center"/>
          </w:tcPr>
          <w:p w14:paraId="6F99BD85" w14:textId="651F8AD0" w:rsidR="00752814" w:rsidRPr="00752814" w:rsidRDefault="00752814" w:rsidP="00752814">
            <w:pPr>
              <w:jc w:val="left"/>
              <w:rPr>
                <w:sz w:val="18"/>
                <w:szCs w:val="18"/>
              </w:rPr>
            </w:pPr>
            <w:r w:rsidRPr="00752814">
              <w:rPr>
                <w:sz w:val="18"/>
                <w:szCs w:val="18"/>
              </w:rPr>
              <w:t>7</w:t>
            </w:r>
          </w:p>
        </w:tc>
        <w:tc>
          <w:tcPr>
            <w:tcW w:w="1368" w:type="dxa"/>
            <w:shd w:val="clear" w:color="auto" w:fill="auto"/>
            <w:vAlign w:val="center"/>
          </w:tcPr>
          <w:p w14:paraId="780891F9" w14:textId="061D2A67"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7BD4E4A1" w14:textId="27F066EB"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3153F956" w14:textId="4CA9135F" w:rsidR="00752814" w:rsidRPr="00752814" w:rsidRDefault="00752814" w:rsidP="00752814">
            <w:pPr>
              <w:jc w:val="center"/>
              <w:rPr>
                <w:sz w:val="18"/>
                <w:szCs w:val="18"/>
              </w:rPr>
            </w:pPr>
            <w:r w:rsidRPr="00752814">
              <w:rPr>
                <w:sz w:val="18"/>
                <w:szCs w:val="18"/>
              </w:rPr>
              <w:t>1.932</w:t>
            </w:r>
          </w:p>
        </w:tc>
        <w:tc>
          <w:tcPr>
            <w:tcW w:w="1015" w:type="dxa"/>
            <w:shd w:val="clear" w:color="auto" w:fill="auto"/>
            <w:vAlign w:val="center"/>
          </w:tcPr>
          <w:p w14:paraId="7D913407" w14:textId="0D5900BA"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4685DDF0" w14:textId="2A7D918D" w:rsidR="00752814" w:rsidRPr="00752814" w:rsidRDefault="00752814" w:rsidP="00752814">
            <w:pPr>
              <w:jc w:val="center"/>
              <w:rPr>
                <w:sz w:val="18"/>
                <w:szCs w:val="18"/>
              </w:rPr>
            </w:pPr>
            <w:r w:rsidRPr="00752814">
              <w:rPr>
                <w:sz w:val="18"/>
                <w:szCs w:val="18"/>
              </w:rPr>
              <w:t>9,0</w:t>
            </w:r>
          </w:p>
        </w:tc>
        <w:tc>
          <w:tcPr>
            <w:tcW w:w="1014" w:type="dxa"/>
            <w:shd w:val="clear" w:color="auto" w:fill="auto"/>
            <w:vAlign w:val="center"/>
          </w:tcPr>
          <w:p w14:paraId="18A02186" w14:textId="2E45879E" w:rsidR="00752814" w:rsidRPr="00752814" w:rsidRDefault="00752814" w:rsidP="00752814">
            <w:pPr>
              <w:jc w:val="center"/>
              <w:rPr>
                <w:sz w:val="18"/>
                <w:szCs w:val="18"/>
              </w:rPr>
            </w:pPr>
            <w:r w:rsidRPr="00752814">
              <w:rPr>
                <w:sz w:val="18"/>
                <w:szCs w:val="18"/>
              </w:rPr>
              <w:t>175</w:t>
            </w:r>
          </w:p>
        </w:tc>
        <w:tc>
          <w:tcPr>
            <w:tcW w:w="981" w:type="dxa"/>
            <w:vAlign w:val="center"/>
          </w:tcPr>
          <w:p w14:paraId="5232C348" w14:textId="3C70977C" w:rsidR="00752814" w:rsidRPr="00752814" w:rsidRDefault="00752814" w:rsidP="00752814">
            <w:pPr>
              <w:jc w:val="center"/>
              <w:rPr>
                <w:sz w:val="18"/>
                <w:szCs w:val="18"/>
              </w:rPr>
            </w:pPr>
            <w:r w:rsidRPr="00752814">
              <w:rPr>
                <w:sz w:val="18"/>
                <w:szCs w:val="18"/>
              </w:rPr>
              <w:t>2012</w:t>
            </w:r>
          </w:p>
        </w:tc>
        <w:tc>
          <w:tcPr>
            <w:tcW w:w="918" w:type="dxa"/>
            <w:vAlign w:val="center"/>
          </w:tcPr>
          <w:p w14:paraId="007A8471" w14:textId="467036C7" w:rsidR="00752814" w:rsidRPr="00752814" w:rsidRDefault="00752814" w:rsidP="00752814">
            <w:pPr>
              <w:jc w:val="center"/>
              <w:rPr>
                <w:sz w:val="18"/>
                <w:szCs w:val="18"/>
              </w:rPr>
            </w:pPr>
            <w:r w:rsidRPr="00752814">
              <w:rPr>
                <w:sz w:val="18"/>
                <w:szCs w:val="18"/>
              </w:rPr>
              <w:t>DA</w:t>
            </w:r>
          </w:p>
        </w:tc>
      </w:tr>
      <w:tr w:rsidR="00752814" w:rsidRPr="000C109C" w14:paraId="6C24F3BC" w14:textId="77777777" w:rsidTr="00752814">
        <w:tc>
          <w:tcPr>
            <w:tcW w:w="476" w:type="dxa"/>
            <w:vAlign w:val="center"/>
          </w:tcPr>
          <w:p w14:paraId="6EB99A49" w14:textId="59F25C1D" w:rsidR="00752814" w:rsidRPr="00752814" w:rsidRDefault="00752814" w:rsidP="00752814">
            <w:pPr>
              <w:jc w:val="left"/>
              <w:rPr>
                <w:sz w:val="18"/>
                <w:szCs w:val="18"/>
              </w:rPr>
            </w:pPr>
            <w:r w:rsidRPr="00752814">
              <w:rPr>
                <w:sz w:val="18"/>
                <w:szCs w:val="18"/>
              </w:rPr>
              <w:t>8</w:t>
            </w:r>
          </w:p>
        </w:tc>
        <w:tc>
          <w:tcPr>
            <w:tcW w:w="1368" w:type="dxa"/>
            <w:shd w:val="clear" w:color="auto" w:fill="auto"/>
            <w:vAlign w:val="center"/>
          </w:tcPr>
          <w:p w14:paraId="6160C8DF" w14:textId="41C4ACFC"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5906F1A5" w14:textId="312D2154"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7A713096" w14:textId="2B646EEE" w:rsidR="00752814" w:rsidRPr="00752814" w:rsidRDefault="00752814" w:rsidP="00752814">
            <w:pPr>
              <w:jc w:val="center"/>
              <w:rPr>
                <w:sz w:val="18"/>
                <w:szCs w:val="18"/>
              </w:rPr>
            </w:pPr>
            <w:r w:rsidRPr="00752814">
              <w:rPr>
                <w:sz w:val="18"/>
                <w:szCs w:val="18"/>
              </w:rPr>
              <w:t>5.509</w:t>
            </w:r>
          </w:p>
        </w:tc>
        <w:tc>
          <w:tcPr>
            <w:tcW w:w="1015" w:type="dxa"/>
            <w:shd w:val="clear" w:color="auto" w:fill="auto"/>
            <w:vAlign w:val="center"/>
          </w:tcPr>
          <w:p w14:paraId="6361EF0A" w14:textId="47006B04"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3F1C38E9" w14:textId="76164806" w:rsidR="00752814" w:rsidRPr="00752814" w:rsidRDefault="00752814" w:rsidP="00752814">
            <w:pPr>
              <w:jc w:val="center"/>
              <w:rPr>
                <w:sz w:val="18"/>
                <w:szCs w:val="18"/>
              </w:rPr>
            </w:pPr>
            <w:r w:rsidRPr="00752814">
              <w:rPr>
                <w:sz w:val="18"/>
                <w:szCs w:val="18"/>
              </w:rPr>
              <w:t>8,7</w:t>
            </w:r>
          </w:p>
        </w:tc>
        <w:tc>
          <w:tcPr>
            <w:tcW w:w="1014" w:type="dxa"/>
            <w:shd w:val="clear" w:color="auto" w:fill="auto"/>
            <w:vAlign w:val="center"/>
          </w:tcPr>
          <w:p w14:paraId="38C01A29" w14:textId="4FD60AA3" w:rsidR="00752814" w:rsidRPr="00752814" w:rsidRDefault="00752814" w:rsidP="00752814">
            <w:pPr>
              <w:jc w:val="center"/>
              <w:rPr>
                <w:sz w:val="18"/>
                <w:szCs w:val="18"/>
              </w:rPr>
            </w:pPr>
            <w:r w:rsidRPr="00752814">
              <w:rPr>
                <w:sz w:val="18"/>
                <w:szCs w:val="18"/>
              </w:rPr>
              <w:t>480</w:t>
            </w:r>
          </w:p>
        </w:tc>
        <w:tc>
          <w:tcPr>
            <w:tcW w:w="981" w:type="dxa"/>
            <w:vAlign w:val="center"/>
          </w:tcPr>
          <w:p w14:paraId="3CB876BA" w14:textId="6162DDD0" w:rsidR="00752814" w:rsidRPr="00752814" w:rsidRDefault="00752814" w:rsidP="00752814">
            <w:pPr>
              <w:jc w:val="center"/>
              <w:rPr>
                <w:sz w:val="18"/>
                <w:szCs w:val="18"/>
              </w:rPr>
            </w:pPr>
            <w:r w:rsidRPr="00752814">
              <w:rPr>
                <w:sz w:val="18"/>
                <w:szCs w:val="18"/>
              </w:rPr>
              <w:t>2006</w:t>
            </w:r>
          </w:p>
        </w:tc>
        <w:tc>
          <w:tcPr>
            <w:tcW w:w="918" w:type="dxa"/>
            <w:vAlign w:val="center"/>
          </w:tcPr>
          <w:p w14:paraId="0BAFA3A0" w14:textId="28E46329" w:rsidR="00752814" w:rsidRPr="00752814" w:rsidRDefault="00752814" w:rsidP="00752814">
            <w:pPr>
              <w:jc w:val="center"/>
              <w:rPr>
                <w:sz w:val="18"/>
                <w:szCs w:val="18"/>
              </w:rPr>
            </w:pPr>
            <w:r w:rsidRPr="00752814">
              <w:rPr>
                <w:sz w:val="18"/>
                <w:szCs w:val="18"/>
              </w:rPr>
              <w:t>DA</w:t>
            </w:r>
          </w:p>
        </w:tc>
      </w:tr>
      <w:tr w:rsidR="00752814" w:rsidRPr="000C109C" w14:paraId="46283927" w14:textId="77777777" w:rsidTr="00752814">
        <w:tc>
          <w:tcPr>
            <w:tcW w:w="476" w:type="dxa"/>
            <w:vAlign w:val="center"/>
          </w:tcPr>
          <w:p w14:paraId="35BB8576" w14:textId="5CBCD344" w:rsidR="00752814" w:rsidRPr="00752814" w:rsidRDefault="00752814" w:rsidP="00752814">
            <w:pPr>
              <w:jc w:val="left"/>
              <w:rPr>
                <w:sz w:val="18"/>
                <w:szCs w:val="18"/>
              </w:rPr>
            </w:pPr>
            <w:r w:rsidRPr="00752814">
              <w:rPr>
                <w:sz w:val="18"/>
                <w:szCs w:val="18"/>
              </w:rPr>
              <w:t>9</w:t>
            </w:r>
          </w:p>
        </w:tc>
        <w:tc>
          <w:tcPr>
            <w:tcW w:w="1368" w:type="dxa"/>
            <w:shd w:val="clear" w:color="auto" w:fill="auto"/>
            <w:vAlign w:val="center"/>
          </w:tcPr>
          <w:p w14:paraId="75FBCDF1" w14:textId="5301BA75"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58187ABB" w14:textId="045B03C8"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3E292C3A" w14:textId="32ACCB00" w:rsidR="00752814" w:rsidRPr="00752814" w:rsidRDefault="00752814" w:rsidP="00752814">
            <w:pPr>
              <w:jc w:val="center"/>
              <w:rPr>
                <w:sz w:val="18"/>
                <w:szCs w:val="18"/>
              </w:rPr>
            </w:pPr>
            <w:r w:rsidRPr="00752814">
              <w:rPr>
                <w:sz w:val="18"/>
                <w:szCs w:val="18"/>
              </w:rPr>
              <w:t>1.912</w:t>
            </w:r>
          </w:p>
        </w:tc>
        <w:tc>
          <w:tcPr>
            <w:tcW w:w="1015" w:type="dxa"/>
            <w:shd w:val="clear" w:color="auto" w:fill="auto"/>
            <w:vAlign w:val="center"/>
          </w:tcPr>
          <w:p w14:paraId="4C92942C" w14:textId="29F49372"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2E4B336D" w14:textId="26C94B17" w:rsidR="00752814" w:rsidRPr="00752814" w:rsidRDefault="00752814" w:rsidP="00752814">
            <w:pPr>
              <w:jc w:val="center"/>
              <w:rPr>
                <w:sz w:val="18"/>
                <w:szCs w:val="18"/>
              </w:rPr>
            </w:pPr>
            <w:r w:rsidRPr="00752814">
              <w:rPr>
                <w:sz w:val="18"/>
                <w:szCs w:val="18"/>
              </w:rPr>
              <w:t>8,0</w:t>
            </w:r>
          </w:p>
        </w:tc>
        <w:tc>
          <w:tcPr>
            <w:tcW w:w="1014" w:type="dxa"/>
            <w:shd w:val="clear" w:color="auto" w:fill="auto"/>
            <w:vAlign w:val="center"/>
          </w:tcPr>
          <w:p w14:paraId="1600B577" w14:textId="1352808F" w:rsidR="00752814" w:rsidRPr="00752814" w:rsidRDefault="00752814" w:rsidP="00752814">
            <w:pPr>
              <w:jc w:val="center"/>
              <w:rPr>
                <w:sz w:val="18"/>
                <w:szCs w:val="18"/>
              </w:rPr>
            </w:pPr>
            <w:r w:rsidRPr="00752814">
              <w:rPr>
                <w:sz w:val="18"/>
                <w:szCs w:val="18"/>
              </w:rPr>
              <w:t>154</w:t>
            </w:r>
          </w:p>
        </w:tc>
        <w:tc>
          <w:tcPr>
            <w:tcW w:w="981" w:type="dxa"/>
            <w:vAlign w:val="center"/>
          </w:tcPr>
          <w:p w14:paraId="343E5A0B" w14:textId="5F1AA133" w:rsidR="00752814" w:rsidRPr="00752814" w:rsidRDefault="00752814" w:rsidP="00752814">
            <w:pPr>
              <w:jc w:val="center"/>
              <w:rPr>
                <w:sz w:val="18"/>
                <w:szCs w:val="18"/>
              </w:rPr>
            </w:pPr>
            <w:r w:rsidRPr="00752814">
              <w:rPr>
                <w:sz w:val="18"/>
                <w:szCs w:val="18"/>
              </w:rPr>
              <w:t>2013</w:t>
            </w:r>
          </w:p>
        </w:tc>
        <w:tc>
          <w:tcPr>
            <w:tcW w:w="918" w:type="dxa"/>
            <w:vAlign w:val="center"/>
          </w:tcPr>
          <w:p w14:paraId="57111A3B" w14:textId="1BA704A9" w:rsidR="00752814" w:rsidRPr="00752814" w:rsidRDefault="00752814" w:rsidP="00752814">
            <w:pPr>
              <w:jc w:val="center"/>
              <w:rPr>
                <w:sz w:val="18"/>
                <w:szCs w:val="18"/>
              </w:rPr>
            </w:pPr>
            <w:r w:rsidRPr="00752814">
              <w:rPr>
                <w:sz w:val="18"/>
                <w:szCs w:val="18"/>
              </w:rPr>
              <w:t>DA</w:t>
            </w:r>
          </w:p>
        </w:tc>
      </w:tr>
      <w:tr w:rsidR="00752814" w:rsidRPr="000C109C" w14:paraId="01190E58" w14:textId="77777777" w:rsidTr="00752814">
        <w:tc>
          <w:tcPr>
            <w:tcW w:w="476" w:type="dxa"/>
            <w:vAlign w:val="center"/>
          </w:tcPr>
          <w:p w14:paraId="3AE055DD" w14:textId="716A86C8" w:rsidR="00752814" w:rsidRPr="00752814" w:rsidRDefault="00752814" w:rsidP="00752814">
            <w:pPr>
              <w:jc w:val="left"/>
              <w:rPr>
                <w:sz w:val="18"/>
                <w:szCs w:val="18"/>
              </w:rPr>
            </w:pPr>
            <w:r w:rsidRPr="00752814">
              <w:rPr>
                <w:sz w:val="18"/>
                <w:szCs w:val="18"/>
              </w:rPr>
              <w:t>10</w:t>
            </w:r>
          </w:p>
        </w:tc>
        <w:tc>
          <w:tcPr>
            <w:tcW w:w="1368" w:type="dxa"/>
            <w:shd w:val="clear" w:color="auto" w:fill="auto"/>
            <w:vAlign w:val="center"/>
          </w:tcPr>
          <w:p w14:paraId="4B4AC4D1" w14:textId="1EC19A20"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0E6D7559" w14:textId="04426DA8"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183B8EA2" w14:textId="03758A12" w:rsidR="00752814" w:rsidRPr="00752814" w:rsidRDefault="00752814" w:rsidP="00752814">
            <w:pPr>
              <w:jc w:val="center"/>
              <w:rPr>
                <w:sz w:val="18"/>
                <w:szCs w:val="18"/>
              </w:rPr>
            </w:pPr>
            <w:r w:rsidRPr="00752814">
              <w:rPr>
                <w:sz w:val="18"/>
                <w:szCs w:val="18"/>
              </w:rPr>
              <w:t>5.913</w:t>
            </w:r>
          </w:p>
        </w:tc>
        <w:tc>
          <w:tcPr>
            <w:tcW w:w="1015" w:type="dxa"/>
            <w:shd w:val="clear" w:color="auto" w:fill="auto"/>
            <w:vAlign w:val="center"/>
          </w:tcPr>
          <w:p w14:paraId="3FDB9247" w14:textId="4F3E8551"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658774D3" w14:textId="2C8D57C8" w:rsidR="00752814" w:rsidRPr="00752814" w:rsidRDefault="00752814" w:rsidP="00752814">
            <w:pPr>
              <w:jc w:val="center"/>
              <w:rPr>
                <w:sz w:val="18"/>
                <w:szCs w:val="18"/>
              </w:rPr>
            </w:pPr>
            <w:r w:rsidRPr="00752814">
              <w:rPr>
                <w:sz w:val="18"/>
                <w:szCs w:val="18"/>
              </w:rPr>
              <w:t>7,6</w:t>
            </w:r>
          </w:p>
        </w:tc>
        <w:tc>
          <w:tcPr>
            <w:tcW w:w="1014" w:type="dxa"/>
            <w:shd w:val="clear" w:color="auto" w:fill="auto"/>
            <w:vAlign w:val="center"/>
          </w:tcPr>
          <w:p w14:paraId="1899A3FD" w14:textId="456D67F3" w:rsidR="00752814" w:rsidRPr="00752814" w:rsidRDefault="00752814" w:rsidP="00752814">
            <w:pPr>
              <w:jc w:val="center"/>
              <w:rPr>
                <w:sz w:val="18"/>
                <w:szCs w:val="18"/>
              </w:rPr>
            </w:pPr>
            <w:r w:rsidRPr="00752814">
              <w:rPr>
                <w:sz w:val="18"/>
                <w:szCs w:val="18"/>
              </w:rPr>
              <w:t>452</w:t>
            </w:r>
          </w:p>
        </w:tc>
        <w:tc>
          <w:tcPr>
            <w:tcW w:w="981" w:type="dxa"/>
            <w:vAlign w:val="center"/>
          </w:tcPr>
          <w:p w14:paraId="5934D283" w14:textId="1139BC62" w:rsidR="00752814" w:rsidRPr="00752814" w:rsidRDefault="00752814" w:rsidP="00752814">
            <w:pPr>
              <w:jc w:val="center"/>
              <w:rPr>
                <w:sz w:val="18"/>
                <w:szCs w:val="18"/>
              </w:rPr>
            </w:pPr>
            <w:r w:rsidRPr="00752814">
              <w:rPr>
                <w:sz w:val="18"/>
                <w:szCs w:val="18"/>
              </w:rPr>
              <w:t>2006</w:t>
            </w:r>
          </w:p>
        </w:tc>
        <w:tc>
          <w:tcPr>
            <w:tcW w:w="918" w:type="dxa"/>
            <w:vAlign w:val="center"/>
          </w:tcPr>
          <w:p w14:paraId="5A7CCEDE" w14:textId="6EFCACAD" w:rsidR="00752814" w:rsidRPr="00752814" w:rsidRDefault="00752814" w:rsidP="00752814">
            <w:pPr>
              <w:jc w:val="center"/>
              <w:rPr>
                <w:sz w:val="18"/>
                <w:szCs w:val="18"/>
              </w:rPr>
            </w:pPr>
            <w:r w:rsidRPr="00752814">
              <w:rPr>
                <w:sz w:val="18"/>
                <w:szCs w:val="18"/>
              </w:rPr>
              <w:t>DA</w:t>
            </w:r>
          </w:p>
        </w:tc>
      </w:tr>
      <w:tr w:rsidR="00752814" w:rsidRPr="000C109C" w14:paraId="512EFB33" w14:textId="77777777" w:rsidTr="00752814">
        <w:tc>
          <w:tcPr>
            <w:tcW w:w="476" w:type="dxa"/>
            <w:vAlign w:val="center"/>
          </w:tcPr>
          <w:p w14:paraId="0E1AA9DD" w14:textId="6E796813" w:rsidR="00752814" w:rsidRPr="00752814" w:rsidRDefault="00752814" w:rsidP="00752814">
            <w:pPr>
              <w:jc w:val="left"/>
              <w:rPr>
                <w:sz w:val="18"/>
                <w:szCs w:val="18"/>
              </w:rPr>
            </w:pPr>
            <w:r w:rsidRPr="00752814">
              <w:rPr>
                <w:sz w:val="18"/>
                <w:szCs w:val="18"/>
              </w:rPr>
              <w:t>11</w:t>
            </w:r>
          </w:p>
        </w:tc>
        <w:tc>
          <w:tcPr>
            <w:tcW w:w="1368" w:type="dxa"/>
            <w:shd w:val="clear" w:color="auto" w:fill="auto"/>
            <w:vAlign w:val="center"/>
          </w:tcPr>
          <w:p w14:paraId="2FF33903" w14:textId="429A8B3A"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20DEE4A2" w14:textId="3DDC0052"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21F5EBB4" w14:textId="3C0511DF" w:rsidR="00752814" w:rsidRPr="00752814" w:rsidRDefault="00752814" w:rsidP="00752814">
            <w:pPr>
              <w:jc w:val="center"/>
              <w:rPr>
                <w:sz w:val="18"/>
                <w:szCs w:val="18"/>
              </w:rPr>
            </w:pPr>
            <w:r w:rsidRPr="00752814">
              <w:rPr>
                <w:sz w:val="18"/>
                <w:szCs w:val="18"/>
              </w:rPr>
              <w:t>18.518</w:t>
            </w:r>
          </w:p>
        </w:tc>
        <w:tc>
          <w:tcPr>
            <w:tcW w:w="1015" w:type="dxa"/>
            <w:shd w:val="clear" w:color="auto" w:fill="auto"/>
            <w:vAlign w:val="center"/>
          </w:tcPr>
          <w:p w14:paraId="72600B7D" w14:textId="298B67D0"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69A5B5F7" w14:textId="641A5B32" w:rsidR="00752814" w:rsidRPr="00752814" w:rsidRDefault="00752814" w:rsidP="00752814">
            <w:pPr>
              <w:jc w:val="center"/>
              <w:rPr>
                <w:sz w:val="18"/>
                <w:szCs w:val="18"/>
              </w:rPr>
            </w:pPr>
            <w:r w:rsidRPr="00752814">
              <w:rPr>
                <w:sz w:val="18"/>
                <w:szCs w:val="18"/>
              </w:rPr>
              <w:t>0,7</w:t>
            </w:r>
          </w:p>
        </w:tc>
        <w:tc>
          <w:tcPr>
            <w:tcW w:w="1014" w:type="dxa"/>
            <w:shd w:val="clear" w:color="auto" w:fill="auto"/>
            <w:vAlign w:val="center"/>
          </w:tcPr>
          <w:p w14:paraId="1542B2CE" w14:textId="622975B0" w:rsidR="00752814" w:rsidRPr="00752814" w:rsidRDefault="00752814" w:rsidP="00752814">
            <w:pPr>
              <w:jc w:val="center"/>
              <w:rPr>
                <w:sz w:val="18"/>
                <w:szCs w:val="18"/>
              </w:rPr>
            </w:pPr>
            <w:r w:rsidRPr="00752814">
              <w:rPr>
                <w:sz w:val="18"/>
                <w:szCs w:val="18"/>
              </w:rPr>
              <w:t>135</w:t>
            </w:r>
          </w:p>
        </w:tc>
        <w:tc>
          <w:tcPr>
            <w:tcW w:w="981" w:type="dxa"/>
            <w:vAlign w:val="center"/>
          </w:tcPr>
          <w:p w14:paraId="3AD235CB" w14:textId="6B94C9AF" w:rsidR="00752814" w:rsidRPr="00752814" w:rsidRDefault="00752814" w:rsidP="00752814">
            <w:pPr>
              <w:jc w:val="center"/>
              <w:rPr>
                <w:sz w:val="18"/>
                <w:szCs w:val="18"/>
              </w:rPr>
            </w:pPr>
            <w:r w:rsidRPr="00752814">
              <w:rPr>
                <w:sz w:val="18"/>
                <w:szCs w:val="18"/>
              </w:rPr>
              <w:t>2011</w:t>
            </w:r>
          </w:p>
        </w:tc>
        <w:tc>
          <w:tcPr>
            <w:tcW w:w="918" w:type="dxa"/>
            <w:vAlign w:val="center"/>
          </w:tcPr>
          <w:p w14:paraId="2D6685FD" w14:textId="460A3C3B" w:rsidR="00752814" w:rsidRPr="00752814" w:rsidRDefault="00752814" w:rsidP="00752814">
            <w:pPr>
              <w:jc w:val="center"/>
              <w:rPr>
                <w:sz w:val="18"/>
                <w:szCs w:val="18"/>
              </w:rPr>
            </w:pPr>
            <w:r w:rsidRPr="00752814">
              <w:rPr>
                <w:sz w:val="18"/>
                <w:szCs w:val="18"/>
              </w:rPr>
              <w:t>DA</w:t>
            </w:r>
          </w:p>
        </w:tc>
      </w:tr>
      <w:tr w:rsidR="00752814" w:rsidRPr="000C109C" w14:paraId="4F029A48" w14:textId="77777777" w:rsidTr="00752814">
        <w:tc>
          <w:tcPr>
            <w:tcW w:w="476" w:type="dxa"/>
            <w:vAlign w:val="center"/>
          </w:tcPr>
          <w:p w14:paraId="03FD557A" w14:textId="11B56E71" w:rsidR="00752814" w:rsidRPr="00752814" w:rsidRDefault="00752814" w:rsidP="00752814">
            <w:pPr>
              <w:jc w:val="left"/>
              <w:rPr>
                <w:sz w:val="18"/>
                <w:szCs w:val="18"/>
              </w:rPr>
            </w:pPr>
            <w:r w:rsidRPr="00752814">
              <w:rPr>
                <w:sz w:val="18"/>
                <w:szCs w:val="18"/>
              </w:rPr>
              <w:t>12</w:t>
            </w:r>
          </w:p>
        </w:tc>
        <w:tc>
          <w:tcPr>
            <w:tcW w:w="1368" w:type="dxa"/>
            <w:shd w:val="clear" w:color="auto" w:fill="auto"/>
            <w:vAlign w:val="center"/>
          </w:tcPr>
          <w:p w14:paraId="28C4E531" w14:textId="785A91B4" w:rsidR="00752814" w:rsidRPr="00752814" w:rsidRDefault="00752814" w:rsidP="00752814">
            <w:pPr>
              <w:jc w:val="left"/>
              <w:rPr>
                <w:sz w:val="18"/>
                <w:szCs w:val="18"/>
              </w:rPr>
            </w:pPr>
            <w:r w:rsidRPr="00752814">
              <w:rPr>
                <w:sz w:val="18"/>
                <w:szCs w:val="18"/>
              </w:rPr>
              <w:t>ŠKODA FABIA</w:t>
            </w:r>
          </w:p>
        </w:tc>
        <w:tc>
          <w:tcPr>
            <w:tcW w:w="1270" w:type="dxa"/>
            <w:shd w:val="clear" w:color="auto" w:fill="auto"/>
            <w:vAlign w:val="center"/>
          </w:tcPr>
          <w:p w14:paraId="2499414C" w14:textId="4594B07C"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266AD8CD" w14:textId="744355E4" w:rsidR="00752814" w:rsidRPr="00752814" w:rsidRDefault="00752814" w:rsidP="00752814">
            <w:pPr>
              <w:jc w:val="center"/>
              <w:rPr>
                <w:sz w:val="18"/>
                <w:szCs w:val="18"/>
              </w:rPr>
            </w:pPr>
            <w:r w:rsidRPr="00752814">
              <w:rPr>
                <w:sz w:val="18"/>
                <w:szCs w:val="18"/>
              </w:rPr>
              <w:t>4.985</w:t>
            </w:r>
          </w:p>
        </w:tc>
        <w:tc>
          <w:tcPr>
            <w:tcW w:w="1015" w:type="dxa"/>
            <w:shd w:val="clear" w:color="auto" w:fill="auto"/>
            <w:vAlign w:val="center"/>
          </w:tcPr>
          <w:p w14:paraId="6C0C024B" w14:textId="56430BA8"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23C0DE93" w14:textId="6523015F" w:rsidR="00752814" w:rsidRPr="00752814" w:rsidRDefault="00752814" w:rsidP="00752814">
            <w:pPr>
              <w:jc w:val="center"/>
              <w:rPr>
                <w:sz w:val="18"/>
                <w:szCs w:val="18"/>
              </w:rPr>
            </w:pPr>
            <w:r w:rsidRPr="00752814">
              <w:rPr>
                <w:sz w:val="18"/>
                <w:szCs w:val="18"/>
              </w:rPr>
              <w:t>7,8</w:t>
            </w:r>
          </w:p>
        </w:tc>
        <w:tc>
          <w:tcPr>
            <w:tcW w:w="1014" w:type="dxa"/>
            <w:shd w:val="clear" w:color="auto" w:fill="auto"/>
            <w:vAlign w:val="center"/>
          </w:tcPr>
          <w:p w14:paraId="39277376" w14:textId="0AF89572" w:rsidR="00752814" w:rsidRPr="00752814" w:rsidRDefault="00752814" w:rsidP="00752814">
            <w:pPr>
              <w:jc w:val="center"/>
              <w:rPr>
                <w:sz w:val="18"/>
                <w:szCs w:val="18"/>
              </w:rPr>
            </w:pPr>
            <w:r w:rsidRPr="00752814">
              <w:rPr>
                <w:sz w:val="18"/>
                <w:szCs w:val="18"/>
              </w:rPr>
              <w:t>389</w:t>
            </w:r>
          </w:p>
        </w:tc>
        <w:tc>
          <w:tcPr>
            <w:tcW w:w="981" w:type="dxa"/>
            <w:vAlign w:val="center"/>
          </w:tcPr>
          <w:p w14:paraId="39854957" w14:textId="7D89FA85" w:rsidR="00752814" w:rsidRPr="00752814" w:rsidRDefault="00752814" w:rsidP="00752814">
            <w:pPr>
              <w:jc w:val="center"/>
              <w:rPr>
                <w:sz w:val="18"/>
                <w:szCs w:val="18"/>
              </w:rPr>
            </w:pPr>
            <w:r w:rsidRPr="00752814">
              <w:rPr>
                <w:sz w:val="18"/>
                <w:szCs w:val="18"/>
              </w:rPr>
              <w:t>2014</w:t>
            </w:r>
          </w:p>
        </w:tc>
        <w:tc>
          <w:tcPr>
            <w:tcW w:w="918" w:type="dxa"/>
            <w:vAlign w:val="center"/>
          </w:tcPr>
          <w:p w14:paraId="495B4F6B" w14:textId="315CC4CA" w:rsidR="00752814" w:rsidRPr="00752814" w:rsidRDefault="00752814" w:rsidP="00752814">
            <w:pPr>
              <w:jc w:val="center"/>
              <w:rPr>
                <w:sz w:val="18"/>
                <w:szCs w:val="18"/>
              </w:rPr>
            </w:pPr>
            <w:r w:rsidRPr="00752814">
              <w:rPr>
                <w:sz w:val="18"/>
                <w:szCs w:val="18"/>
              </w:rPr>
              <w:t>DA</w:t>
            </w:r>
          </w:p>
        </w:tc>
      </w:tr>
      <w:tr w:rsidR="00752814" w:rsidRPr="000C109C" w14:paraId="6F2C8299" w14:textId="77777777" w:rsidTr="00752814">
        <w:tc>
          <w:tcPr>
            <w:tcW w:w="476" w:type="dxa"/>
            <w:vAlign w:val="center"/>
          </w:tcPr>
          <w:p w14:paraId="1D9FDFC4" w14:textId="4EF6589E" w:rsidR="00752814" w:rsidRPr="00752814" w:rsidRDefault="00752814" w:rsidP="00752814">
            <w:pPr>
              <w:jc w:val="left"/>
              <w:rPr>
                <w:sz w:val="18"/>
                <w:szCs w:val="18"/>
              </w:rPr>
            </w:pPr>
            <w:r w:rsidRPr="00752814">
              <w:rPr>
                <w:sz w:val="18"/>
                <w:szCs w:val="18"/>
              </w:rPr>
              <w:t>13</w:t>
            </w:r>
          </w:p>
        </w:tc>
        <w:tc>
          <w:tcPr>
            <w:tcW w:w="1368" w:type="dxa"/>
            <w:shd w:val="clear" w:color="auto" w:fill="auto"/>
            <w:vAlign w:val="center"/>
          </w:tcPr>
          <w:p w14:paraId="195835AD" w14:textId="5BB27A11" w:rsidR="00752814" w:rsidRPr="00752814" w:rsidRDefault="00752814" w:rsidP="00752814">
            <w:pPr>
              <w:jc w:val="left"/>
              <w:rPr>
                <w:sz w:val="18"/>
                <w:szCs w:val="18"/>
              </w:rPr>
            </w:pPr>
            <w:r w:rsidRPr="00752814">
              <w:rPr>
                <w:sz w:val="18"/>
                <w:szCs w:val="18"/>
              </w:rPr>
              <w:t>RENAULT CLIO</w:t>
            </w:r>
          </w:p>
        </w:tc>
        <w:tc>
          <w:tcPr>
            <w:tcW w:w="1270" w:type="dxa"/>
            <w:shd w:val="clear" w:color="auto" w:fill="auto"/>
            <w:vAlign w:val="center"/>
          </w:tcPr>
          <w:p w14:paraId="680FEEA9" w14:textId="6901C1C1"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4643A7CE" w14:textId="0372F251" w:rsidR="00752814" w:rsidRPr="00752814" w:rsidRDefault="00752814" w:rsidP="00752814">
            <w:pPr>
              <w:jc w:val="center"/>
              <w:rPr>
                <w:sz w:val="18"/>
                <w:szCs w:val="18"/>
              </w:rPr>
            </w:pPr>
            <w:r w:rsidRPr="00752814">
              <w:rPr>
                <w:sz w:val="18"/>
                <w:szCs w:val="18"/>
              </w:rPr>
              <w:t>1.442</w:t>
            </w:r>
          </w:p>
        </w:tc>
        <w:tc>
          <w:tcPr>
            <w:tcW w:w="1015" w:type="dxa"/>
            <w:shd w:val="clear" w:color="auto" w:fill="auto"/>
            <w:vAlign w:val="center"/>
          </w:tcPr>
          <w:p w14:paraId="2C895E95" w14:textId="6BC6C1CC"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2CFE3E51" w14:textId="4305AE0A" w:rsidR="00752814" w:rsidRPr="00752814" w:rsidRDefault="00752814" w:rsidP="00752814">
            <w:pPr>
              <w:jc w:val="center"/>
              <w:rPr>
                <w:sz w:val="18"/>
                <w:szCs w:val="18"/>
              </w:rPr>
            </w:pPr>
            <w:r w:rsidRPr="00752814">
              <w:rPr>
                <w:sz w:val="18"/>
                <w:szCs w:val="18"/>
              </w:rPr>
              <w:t>7,4</w:t>
            </w:r>
          </w:p>
        </w:tc>
        <w:tc>
          <w:tcPr>
            <w:tcW w:w="1014" w:type="dxa"/>
            <w:shd w:val="clear" w:color="auto" w:fill="auto"/>
            <w:vAlign w:val="center"/>
          </w:tcPr>
          <w:p w14:paraId="30A96824" w14:textId="4BF28415" w:rsidR="00752814" w:rsidRPr="00752814" w:rsidRDefault="00752814" w:rsidP="00752814">
            <w:pPr>
              <w:jc w:val="center"/>
              <w:rPr>
                <w:sz w:val="18"/>
                <w:szCs w:val="18"/>
              </w:rPr>
            </w:pPr>
            <w:r w:rsidRPr="00752814">
              <w:rPr>
                <w:sz w:val="18"/>
                <w:szCs w:val="18"/>
              </w:rPr>
              <w:t>106</w:t>
            </w:r>
          </w:p>
        </w:tc>
        <w:tc>
          <w:tcPr>
            <w:tcW w:w="981" w:type="dxa"/>
            <w:vAlign w:val="center"/>
          </w:tcPr>
          <w:p w14:paraId="6E0D0830" w14:textId="31C1FA4A" w:rsidR="00752814" w:rsidRPr="00752814" w:rsidRDefault="00752814" w:rsidP="00752814">
            <w:pPr>
              <w:jc w:val="center"/>
              <w:rPr>
                <w:sz w:val="18"/>
                <w:szCs w:val="18"/>
              </w:rPr>
            </w:pPr>
            <w:r w:rsidRPr="00752814">
              <w:rPr>
                <w:sz w:val="18"/>
                <w:szCs w:val="18"/>
              </w:rPr>
              <w:t>2006</w:t>
            </w:r>
          </w:p>
        </w:tc>
        <w:tc>
          <w:tcPr>
            <w:tcW w:w="918" w:type="dxa"/>
            <w:vAlign w:val="center"/>
          </w:tcPr>
          <w:p w14:paraId="050014D9" w14:textId="79ABA87E" w:rsidR="00752814" w:rsidRPr="00752814" w:rsidRDefault="00752814" w:rsidP="00752814">
            <w:pPr>
              <w:jc w:val="center"/>
              <w:rPr>
                <w:sz w:val="18"/>
                <w:szCs w:val="18"/>
              </w:rPr>
            </w:pPr>
            <w:r w:rsidRPr="00752814">
              <w:rPr>
                <w:sz w:val="18"/>
                <w:szCs w:val="18"/>
              </w:rPr>
              <w:t>DA</w:t>
            </w:r>
          </w:p>
        </w:tc>
      </w:tr>
      <w:tr w:rsidR="00752814" w:rsidRPr="000C109C" w14:paraId="34E31508" w14:textId="77777777" w:rsidTr="00752814">
        <w:tc>
          <w:tcPr>
            <w:tcW w:w="476" w:type="dxa"/>
            <w:vAlign w:val="center"/>
          </w:tcPr>
          <w:p w14:paraId="48FB9FFE" w14:textId="496BF225" w:rsidR="00752814" w:rsidRPr="00752814" w:rsidRDefault="00752814" w:rsidP="00752814">
            <w:pPr>
              <w:jc w:val="left"/>
              <w:rPr>
                <w:sz w:val="18"/>
                <w:szCs w:val="18"/>
              </w:rPr>
            </w:pPr>
            <w:r w:rsidRPr="00752814">
              <w:rPr>
                <w:sz w:val="18"/>
                <w:szCs w:val="18"/>
              </w:rPr>
              <w:t>14</w:t>
            </w:r>
          </w:p>
        </w:tc>
        <w:tc>
          <w:tcPr>
            <w:tcW w:w="1368" w:type="dxa"/>
            <w:shd w:val="clear" w:color="auto" w:fill="auto"/>
            <w:vAlign w:val="center"/>
          </w:tcPr>
          <w:p w14:paraId="7835C0AA" w14:textId="4D353F65" w:rsidR="00752814" w:rsidRPr="00752814" w:rsidRDefault="00752814" w:rsidP="00752814">
            <w:pPr>
              <w:jc w:val="left"/>
              <w:rPr>
                <w:sz w:val="18"/>
                <w:szCs w:val="18"/>
              </w:rPr>
            </w:pPr>
            <w:r w:rsidRPr="00752814">
              <w:rPr>
                <w:sz w:val="18"/>
                <w:szCs w:val="18"/>
              </w:rPr>
              <w:t>MERCEDES</w:t>
            </w:r>
          </w:p>
        </w:tc>
        <w:tc>
          <w:tcPr>
            <w:tcW w:w="1270" w:type="dxa"/>
            <w:shd w:val="clear" w:color="auto" w:fill="auto"/>
            <w:vAlign w:val="center"/>
          </w:tcPr>
          <w:p w14:paraId="412D4174" w14:textId="0ECDEA40" w:rsidR="00752814" w:rsidRPr="00752814" w:rsidRDefault="00752814" w:rsidP="00752814">
            <w:pPr>
              <w:jc w:val="center"/>
              <w:rPr>
                <w:sz w:val="18"/>
                <w:szCs w:val="18"/>
              </w:rPr>
            </w:pPr>
            <w:r w:rsidRPr="00752814">
              <w:rPr>
                <w:sz w:val="18"/>
                <w:szCs w:val="18"/>
              </w:rPr>
              <w:t>Kombi</w:t>
            </w:r>
          </w:p>
        </w:tc>
        <w:tc>
          <w:tcPr>
            <w:tcW w:w="1207" w:type="dxa"/>
            <w:shd w:val="clear" w:color="auto" w:fill="auto"/>
            <w:vAlign w:val="center"/>
          </w:tcPr>
          <w:p w14:paraId="0034D730" w14:textId="0CA04397" w:rsidR="00752814" w:rsidRPr="00752814" w:rsidRDefault="00752814" w:rsidP="00752814">
            <w:pPr>
              <w:jc w:val="center"/>
              <w:rPr>
                <w:sz w:val="18"/>
                <w:szCs w:val="18"/>
              </w:rPr>
            </w:pPr>
            <w:r w:rsidRPr="00752814">
              <w:rPr>
                <w:sz w:val="18"/>
                <w:szCs w:val="18"/>
              </w:rPr>
              <w:t>3.700</w:t>
            </w:r>
          </w:p>
        </w:tc>
        <w:tc>
          <w:tcPr>
            <w:tcW w:w="1015" w:type="dxa"/>
            <w:shd w:val="clear" w:color="auto" w:fill="auto"/>
            <w:vAlign w:val="center"/>
          </w:tcPr>
          <w:p w14:paraId="062FE9F7" w14:textId="7B4D9D04" w:rsidR="00752814" w:rsidRPr="00752814" w:rsidRDefault="00752814" w:rsidP="00752814">
            <w:pPr>
              <w:jc w:val="center"/>
              <w:rPr>
                <w:sz w:val="18"/>
                <w:szCs w:val="18"/>
              </w:rPr>
            </w:pPr>
            <w:r w:rsidRPr="00752814">
              <w:rPr>
                <w:sz w:val="18"/>
                <w:szCs w:val="18"/>
              </w:rPr>
              <w:t>DIZEL</w:t>
            </w:r>
          </w:p>
        </w:tc>
        <w:tc>
          <w:tcPr>
            <w:tcW w:w="1101" w:type="dxa"/>
            <w:shd w:val="clear" w:color="auto" w:fill="auto"/>
            <w:vAlign w:val="center"/>
          </w:tcPr>
          <w:p w14:paraId="772F4B92" w14:textId="6B8DA640" w:rsidR="00752814" w:rsidRPr="00752814" w:rsidRDefault="00752814" w:rsidP="00752814">
            <w:pPr>
              <w:jc w:val="center"/>
              <w:rPr>
                <w:sz w:val="18"/>
                <w:szCs w:val="18"/>
              </w:rPr>
            </w:pPr>
            <w:r w:rsidRPr="00752814">
              <w:rPr>
                <w:sz w:val="18"/>
                <w:szCs w:val="18"/>
              </w:rPr>
              <w:t>11,4</w:t>
            </w:r>
          </w:p>
        </w:tc>
        <w:tc>
          <w:tcPr>
            <w:tcW w:w="1014" w:type="dxa"/>
            <w:shd w:val="clear" w:color="auto" w:fill="auto"/>
            <w:vAlign w:val="center"/>
          </w:tcPr>
          <w:p w14:paraId="6C731A02" w14:textId="342FD292" w:rsidR="00752814" w:rsidRPr="00752814" w:rsidRDefault="00752814" w:rsidP="00752814">
            <w:pPr>
              <w:jc w:val="center"/>
              <w:rPr>
                <w:sz w:val="18"/>
                <w:szCs w:val="18"/>
              </w:rPr>
            </w:pPr>
            <w:r w:rsidRPr="00752814">
              <w:rPr>
                <w:sz w:val="18"/>
                <w:szCs w:val="18"/>
              </w:rPr>
              <w:t>422</w:t>
            </w:r>
          </w:p>
        </w:tc>
        <w:tc>
          <w:tcPr>
            <w:tcW w:w="981" w:type="dxa"/>
            <w:vAlign w:val="center"/>
          </w:tcPr>
          <w:p w14:paraId="16B99D10" w14:textId="29AE057B" w:rsidR="00752814" w:rsidRPr="00752814" w:rsidRDefault="00752814" w:rsidP="00752814">
            <w:pPr>
              <w:jc w:val="center"/>
              <w:rPr>
                <w:sz w:val="18"/>
                <w:szCs w:val="18"/>
              </w:rPr>
            </w:pPr>
            <w:r w:rsidRPr="00752814">
              <w:rPr>
                <w:sz w:val="18"/>
                <w:szCs w:val="18"/>
              </w:rPr>
              <w:t>2017</w:t>
            </w:r>
          </w:p>
        </w:tc>
        <w:tc>
          <w:tcPr>
            <w:tcW w:w="918" w:type="dxa"/>
            <w:vAlign w:val="center"/>
          </w:tcPr>
          <w:p w14:paraId="69CB3CA9" w14:textId="1414FC61" w:rsidR="00752814" w:rsidRPr="00752814" w:rsidRDefault="00752814" w:rsidP="00752814">
            <w:pPr>
              <w:jc w:val="center"/>
              <w:rPr>
                <w:sz w:val="18"/>
                <w:szCs w:val="18"/>
              </w:rPr>
            </w:pPr>
            <w:r w:rsidRPr="00752814">
              <w:rPr>
                <w:sz w:val="18"/>
                <w:szCs w:val="18"/>
              </w:rPr>
              <w:t>DA</w:t>
            </w:r>
          </w:p>
        </w:tc>
      </w:tr>
      <w:tr w:rsidR="00752814" w:rsidRPr="000C109C" w14:paraId="5E12D085" w14:textId="77777777" w:rsidTr="00752814">
        <w:tc>
          <w:tcPr>
            <w:tcW w:w="476" w:type="dxa"/>
            <w:vAlign w:val="center"/>
          </w:tcPr>
          <w:p w14:paraId="527D142B" w14:textId="0422CDAA" w:rsidR="00752814" w:rsidRPr="00752814" w:rsidRDefault="00752814" w:rsidP="00752814">
            <w:pPr>
              <w:jc w:val="left"/>
              <w:rPr>
                <w:sz w:val="18"/>
                <w:szCs w:val="18"/>
              </w:rPr>
            </w:pPr>
            <w:r w:rsidRPr="00752814">
              <w:rPr>
                <w:sz w:val="18"/>
                <w:szCs w:val="18"/>
              </w:rPr>
              <w:t>15</w:t>
            </w:r>
          </w:p>
        </w:tc>
        <w:tc>
          <w:tcPr>
            <w:tcW w:w="1368" w:type="dxa"/>
            <w:shd w:val="clear" w:color="auto" w:fill="auto"/>
            <w:vAlign w:val="center"/>
          </w:tcPr>
          <w:p w14:paraId="237B9A40" w14:textId="46389D9E" w:rsidR="00752814" w:rsidRPr="00752814" w:rsidRDefault="00752814" w:rsidP="00752814">
            <w:pPr>
              <w:jc w:val="left"/>
              <w:rPr>
                <w:sz w:val="18"/>
                <w:szCs w:val="18"/>
              </w:rPr>
            </w:pPr>
            <w:r w:rsidRPr="00752814">
              <w:rPr>
                <w:sz w:val="18"/>
                <w:szCs w:val="18"/>
              </w:rPr>
              <w:t>REANULT CAPTUR</w:t>
            </w:r>
          </w:p>
        </w:tc>
        <w:tc>
          <w:tcPr>
            <w:tcW w:w="1270" w:type="dxa"/>
            <w:shd w:val="clear" w:color="auto" w:fill="auto"/>
            <w:vAlign w:val="center"/>
          </w:tcPr>
          <w:p w14:paraId="57D960EA" w14:textId="05038C58"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4967DEC7" w14:textId="742BCC8E" w:rsidR="00752814" w:rsidRPr="00752814" w:rsidRDefault="00752814" w:rsidP="00752814">
            <w:pPr>
              <w:jc w:val="center"/>
              <w:rPr>
                <w:sz w:val="18"/>
                <w:szCs w:val="18"/>
              </w:rPr>
            </w:pPr>
            <w:r w:rsidRPr="00752814">
              <w:rPr>
                <w:sz w:val="18"/>
                <w:szCs w:val="18"/>
              </w:rPr>
              <w:t>5.497</w:t>
            </w:r>
          </w:p>
        </w:tc>
        <w:tc>
          <w:tcPr>
            <w:tcW w:w="1015" w:type="dxa"/>
            <w:shd w:val="clear" w:color="auto" w:fill="auto"/>
            <w:vAlign w:val="center"/>
          </w:tcPr>
          <w:p w14:paraId="30DA561B" w14:textId="4F535374"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43260D2B" w14:textId="4AB56A53" w:rsidR="00752814" w:rsidRPr="00752814" w:rsidRDefault="00752814" w:rsidP="00752814">
            <w:pPr>
              <w:jc w:val="center"/>
              <w:rPr>
                <w:sz w:val="18"/>
                <w:szCs w:val="18"/>
              </w:rPr>
            </w:pPr>
            <w:r w:rsidRPr="00752814">
              <w:rPr>
                <w:sz w:val="18"/>
                <w:szCs w:val="18"/>
              </w:rPr>
              <w:t>8,4</w:t>
            </w:r>
          </w:p>
        </w:tc>
        <w:tc>
          <w:tcPr>
            <w:tcW w:w="1014" w:type="dxa"/>
            <w:shd w:val="clear" w:color="auto" w:fill="auto"/>
            <w:vAlign w:val="center"/>
          </w:tcPr>
          <w:p w14:paraId="25D40FC7" w14:textId="2CBCBC2F" w:rsidR="00752814" w:rsidRPr="00752814" w:rsidRDefault="00752814" w:rsidP="00752814">
            <w:pPr>
              <w:jc w:val="center"/>
              <w:rPr>
                <w:sz w:val="18"/>
                <w:szCs w:val="18"/>
              </w:rPr>
            </w:pPr>
            <w:r w:rsidRPr="00752814">
              <w:rPr>
                <w:sz w:val="18"/>
                <w:szCs w:val="18"/>
              </w:rPr>
              <w:t>460</w:t>
            </w:r>
          </w:p>
        </w:tc>
        <w:tc>
          <w:tcPr>
            <w:tcW w:w="981" w:type="dxa"/>
            <w:vAlign w:val="center"/>
          </w:tcPr>
          <w:p w14:paraId="536E0103" w14:textId="5F8C1C3B" w:rsidR="00752814" w:rsidRPr="00752814" w:rsidRDefault="00752814" w:rsidP="00752814">
            <w:pPr>
              <w:jc w:val="center"/>
              <w:rPr>
                <w:sz w:val="18"/>
                <w:szCs w:val="18"/>
              </w:rPr>
            </w:pPr>
            <w:r w:rsidRPr="00752814">
              <w:rPr>
                <w:sz w:val="18"/>
                <w:szCs w:val="18"/>
              </w:rPr>
              <w:t>2014</w:t>
            </w:r>
          </w:p>
        </w:tc>
        <w:tc>
          <w:tcPr>
            <w:tcW w:w="918" w:type="dxa"/>
            <w:vAlign w:val="center"/>
          </w:tcPr>
          <w:p w14:paraId="3E29A103" w14:textId="1D23F660" w:rsidR="00752814" w:rsidRPr="00752814" w:rsidRDefault="00752814" w:rsidP="00752814">
            <w:pPr>
              <w:jc w:val="center"/>
              <w:rPr>
                <w:sz w:val="18"/>
                <w:szCs w:val="18"/>
              </w:rPr>
            </w:pPr>
            <w:r w:rsidRPr="00752814">
              <w:rPr>
                <w:sz w:val="18"/>
                <w:szCs w:val="18"/>
              </w:rPr>
              <w:t>DA</w:t>
            </w:r>
          </w:p>
        </w:tc>
      </w:tr>
      <w:tr w:rsidR="00752814" w:rsidRPr="000C109C" w14:paraId="0B3DADA7" w14:textId="77777777" w:rsidTr="00752814">
        <w:tc>
          <w:tcPr>
            <w:tcW w:w="476" w:type="dxa"/>
            <w:vAlign w:val="center"/>
          </w:tcPr>
          <w:p w14:paraId="7592C694" w14:textId="07AF8CC8" w:rsidR="00752814" w:rsidRPr="00752814" w:rsidRDefault="00752814" w:rsidP="00752814">
            <w:pPr>
              <w:jc w:val="left"/>
              <w:rPr>
                <w:sz w:val="18"/>
                <w:szCs w:val="18"/>
              </w:rPr>
            </w:pPr>
            <w:r w:rsidRPr="00752814">
              <w:rPr>
                <w:sz w:val="18"/>
                <w:szCs w:val="18"/>
              </w:rPr>
              <w:t>16</w:t>
            </w:r>
          </w:p>
        </w:tc>
        <w:tc>
          <w:tcPr>
            <w:tcW w:w="1368" w:type="dxa"/>
            <w:shd w:val="clear" w:color="auto" w:fill="auto"/>
            <w:vAlign w:val="center"/>
          </w:tcPr>
          <w:p w14:paraId="1AD909D6" w14:textId="74B88834" w:rsidR="00752814" w:rsidRPr="00752814" w:rsidRDefault="00752814" w:rsidP="00752814">
            <w:pPr>
              <w:jc w:val="left"/>
              <w:rPr>
                <w:sz w:val="18"/>
                <w:szCs w:val="18"/>
              </w:rPr>
            </w:pPr>
            <w:r w:rsidRPr="00752814">
              <w:rPr>
                <w:sz w:val="18"/>
                <w:szCs w:val="18"/>
              </w:rPr>
              <w:t>VW UP</w:t>
            </w:r>
          </w:p>
        </w:tc>
        <w:tc>
          <w:tcPr>
            <w:tcW w:w="1270" w:type="dxa"/>
            <w:shd w:val="clear" w:color="auto" w:fill="auto"/>
            <w:vAlign w:val="center"/>
          </w:tcPr>
          <w:p w14:paraId="135B2A24" w14:textId="664E31E4"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2B6C60ED" w14:textId="60DCF388" w:rsidR="00752814" w:rsidRPr="00752814" w:rsidRDefault="00752814" w:rsidP="00752814">
            <w:pPr>
              <w:jc w:val="center"/>
              <w:rPr>
                <w:sz w:val="18"/>
                <w:szCs w:val="18"/>
              </w:rPr>
            </w:pPr>
            <w:r w:rsidRPr="00752814">
              <w:rPr>
                <w:sz w:val="18"/>
                <w:szCs w:val="18"/>
              </w:rPr>
              <w:t>26.621</w:t>
            </w:r>
          </w:p>
        </w:tc>
        <w:tc>
          <w:tcPr>
            <w:tcW w:w="1015" w:type="dxa"/>
            <w:shd w:val="clear" w:color="auto" w:fill="auto"/>
            <w:vAlign w:val="center"/>
          </w:tcPr>
          <w:p w14:paraId="77CF2043" w14:textId="1777A457"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6015A512" w14:textId="63E861B7" w:rsidR="00752814" w:rsidRPr="00752814" w:rsidRDefault="00752814" w:rsidP="00752814">
            <w:pPr>
              <w:jc w:val="center"/>
              <w:rPr>
                <w:sz w:val="18"/>
                <w:szCs w:val="18"/>
              </w:rPr>
            </w:pPr>
            <w:r w:rsidRPr="00752814">
              <w:rPr>
                <w:sz w:val="18"/>
                <w:szCs w:val="18"/>
              </w:rPr>
              <w:t>7,3</w:t>
            </w:r>
          </w:p>
        </w:tc>
        <w:tc>
          <w:tcPr>
            <w:tcW w:w="1014" w:type="dxa"/>
            <w:shd w:val="clear" w:color="auto" w:fill="auto"/>
            <w:vAlign w:val="center"/>
          </w:tcPr>
          <w:p w14:paraId="396A91C2" w14:textId="64F98797" w:rsidR="00752814" w:rsidRPr="00752814" w:rsidRDefault="00752814" w:rsidP="00752814">
            <w:pPr>
              <w:jc w:val="center"/>
              <w:rPr>
                <w:sz w:val="18"/>
                <w:szCs w:val="18"/>
              </w:rPr>
            </w:pPr>
            <w:r w:rsidRPr="00752814">
              <w:rPr>
                <w:sz w:val="18"/>
                <w:szCs w:val="18"/>
              </w:rPr>
              <w:t>1.946</w:t>
            </w:r>
          </w:p>
        </w:tc>
        <w:tc>
          <w:tcPr>
            <w:tcW w:w="981" w:type="dxa"/>
            <w:vAlign w:val="center"/>
          </w:tcPr>
          <w:p w14:paraId="4866A0BC" w14:textId="53D38B17" w:rsidR="00752814" w:rsidRPr="00752814" w:rsidRDefault="00752814" w:rsidP="00752814">
            <w:pPr>
              <w:jc w:val="center"/>
              <w:rPr>
                <w:sz w:val="18"/>
                <w:szCs w:val="18"/>
              </w:rPr>
            </w:pPr>
            <w:r w:rsidRPr="00752814">
              <w:rPr>
                <w:sz w:val="18"/>
                <w:szCs w:val="18"/>
              </w:rPr>
              <w:t>2015</w:t>
            </w:r>
          </w:p>
        </w:tc>
        <w:tc>
          <w:tcPr>
            <w:tcW w:w="918" w:type="dxa"/>
            <w:vAlign w:val="center"/>
          </w:tcPr>
          <w:p w14:paraId="24311D4C" w14:textId="758BC606" w:rsidR="00752814" w:rsidRPr="00752814" w:rsidRDefault="00752814" w:rsidP="00752814">
            <w:pPr>
              <w:jc w:val="center"/>
              <w:rPr>
                <w:sz w:val="18"/>
                <w:szCs w:val="18"/>
              </w:rPr>
            </w:pPr>
            <w:r w:rsidRPr="00752814">
              <w:rPr>
                <w:sz w:val="18"/>
                <w:szCs w:val="18"/>
              </w:rPr>
              <w:t>DA</w:t>
            </w:r>
          </w:p>
        </w:tc>
      </w:tr>
      <w:tr w:rsidR="00752814" w:rsidRPr="000C109C" w14:paraId="22BEB000" w14:textId="77777777" w:rsidTr="00752814">
        <w:tc>
          <w:tcPr>
            <w:tcW w:w="476" w:type="dxa"/>
            <w:vAlign w:val="center"/>
          </w:tcPr>
          <w:p w14:paraId="00B7C250" w14:textId="0E38B7C3" w:rsidR="00752814" w:rsidRPr="00752814" w:rsidRDefault="00752814" w:rsidP="00752814">
            <w:pPr>
              <w:jc w:val="left"/>
              <w:rPr>
                <w:sz w:val="18"/>
                <w:szCs w:val="18"/>
              </w:rPr>
            </w:pPr>
            <w:r w:rsidRPr="00752814">
              <w:rPr>
                <w:sz w:val="18"/>
                <w:szCs w:val="18"/>
              </w:rPr>
              <w:t>17</w:t>
            </w:r>
          </w:p>
        </w:tc>
        <w:tc>
          <w:tcPr>
            <w:tcW w:w="1368" w:type="dxa"/>
            <w:shd w:val="clear" w:color="auto" w:fill="auto"/>
            <w:vAlign w:val="center"/>
          </w:tcPr>
          <w:p w14:paraId="24A63255" w14:textId="30EE76C1" w:rsidR="00752814" w:rsidRPr="00752814" w:rsidRDefault="00752814" w:rsidP="00752814">
            <w:pPr>
              <w:jc w:val="left"/>
              <w:rPr>
                <w:sz w:val="18"/>
                <w:szCs w:val="18"/>
              </w:rPr>
            </w:pPr>
            <w:r w:rsidRPr="00752814">
              <w:rPr>
                <w:sz w:val="18"/>
                <w:szCs w:val="18"/>
              </w:rPr>
              <w:t>VW UP</w:t>
            </w:r>
          </w:p>
        </w:tc>
        <w:tc>
          <w:tcPr>
            <w:tcW w:w="1270" w:type="dxa"/>
            <w:shd w:val="clear" w:color="auto" w:fill="auto"/>
            <w:vAlign w:val="center"/>
          </w:tcPr>
          <w:p w14:paraId="16E5B45C" w14:textId="474E8575"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0544E55C" w14:textId="2A62ADF3" w:rsidR="00752814" w:rsidRPr="00752814" w:rsidRDefault="00752814" w:rsidP="00752814">
            <w:pPr>
              <w:jc w:val="center"/>
              <w:rPr>
                <w:sz w:val="18"/>
                <w:szCs w:val="18"/>
              </w:rPr>
            </w:pPr>
            <w:r w:rsidRPr="00752814">
              <w:rPr>
                <w:sz w:val="18"/>
                <w:szCs w:val="18"/>
              </w:rPr>
              <w:t>2.495</w:t>
            </w:r>
          </w:p>
        </w:tc>
        <w:tc>
          <w:tcPr>
            <w:tcW w:w="1015" w:type="dxa"/>
            <w:shd w:val="clear" w:color="auto" w:fill="auto"/>
            <w:vAlign w:val="center"/>
          </w:tcPr>
          <w:p w14:paraId="3F1FB188" w14:textId="26B811F4"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3DEA8BF4" w14:textId="7E958CD6" w:rsidR="00752814" w:rsidRPr="00752814" w:rsidRDefault="00752814" w:rsidP="00752814">
            <w:pPr>
              <w:jc w:val="center"/>
              <w:rPr>
                <w:sz w:val="18"/>
                <w:szCs w:val="18"/>
              </w:rPr>
            </w:pPr>
            <w:r w:rsidRPr="00752814">
              <w:rPr>
                <w:sz w:val="18"/>
                <w:szCs w:val="18"/>
              </w:rPr>
              <w:t>7,8</w:t>
            </w:r>
          </w:p>
        </w:tc>
        <w:tc>
          <w:tcPr>
            <w:tcW w:w="1014" w:type="dxa"/>
            <w:shd w:val="clear" w:color="auto" w:fill="auto"/>
            <w:vAlign w:val="center"/>
          </w:tcPr>
          <w:p w14:paraId="6A07F431" w14:textId="4A48EDB8" w:rsidR="00752814" w:rsidRPr="00752814" w:rsidRDefault="00752814" w:rsidP="00752814">
            <w:pPr>
              <w:jc w:val="center"/>
              <w:rPr>
                <w:sz w:val="18"/>
                <w:szCs w:val="18"/>
              </w:rPr>
            </w:pPr>
            <w:r w:rsidRPr="00752814">
              <w:rPr>
                <w:sz w:val="18"/>
                <w:szCs w:val="18"/>
              </w:rPr>
              <w:t>194</w:t>
            </w:r>
          </w:p>
        </w:tc>
        <w:tc>
          <w:tcPr>
            <w:tcW w:w="981" w:type="dxa"/>
            <w:vAlign w:val="center"/>
          </w:tcPr>
          <w:p w14:paraId="4E2FF2DC" w14:textId="6AD48EF9" w:rsidR="00752814" w:rsidRPr="00752814" w:rsidRDefault="00752814" w:rsidP="00752814">
            <w:pPr>
              <w:jc w:val="center"/>
              <w:rPr>
                <w:sz w:val="18"/>
                <w:szCs w:val="18"/>
              </w:rPr>
            </w:pPr>
            <w:r w:rsidRPr="00752814">
              <w:rPr>
                <w:sz w:val="18"/>
                <w:szCs w:val="18"/>
              </w:rPr>
              <w:t>2015</w:t>
            </w:r>
          </w:p>
        </w:tc>
        <w:tc>
          <w:tcPr>
            <w:tcW w:w="918" w:type="dxa"/>
            <w:vAlign w:val="center"/>
          </w:tcPr>
          <w:p w14:paraId="2084D3D1" w14:textId="777DCC35" w:rsidR="00752814" w:rsidRPr="00752814" w:rsidRDefault="00752814" w:rsidP="00752814">
            <w:pPr>
              <w:jc w:val="center"/>
              <w:rPr>
                <w:sz w:val="18"/>
                <w:szCs w:val="18"/>
              </w:rPr>
            </w:pPr>
            <w:r w:rsidRPr="00752814">
              <w:rPr>
                <w:sz w:val="18"/>
                <w:szCs w:val="18"/>
              </w:rPr>
              <w:t>DA</w:t>
            </w:r>
          </w:p>
        </w:tc>
      </w:tr>
      <w:tr w:rsidR="00752814" w:rsidRPr="000C109C" w14:paraId="5DD99471" w14:textId="77777777" w:rsidTr="00752814">
        <w:tc>
          <w:tcPr>
            <w:tcW w:w="476" w:type="dxa"/>
            <w:vAlign w:val="center"/>
          </w:tcPr>
          <w:p w14:paraId="2A354355" w14:textId="301000DF" w:rsidR="00752814" w:rsidRPr="00752814" w:rsidRDefault="00752814" w:rsidP="00752814">
            <w:pPr>
              <w:jc w:val="left"/>
              <w:rPr>
                <w:sz w:val="18"/>
                <w:szCs w:val="18"/>
              </w:rPr>
            </w:pPr>
            <w:r w:rsidRPr="00752814">
              <w:rPr>
                <w:sz w:val="18"/>
                <w:szCs w:val="18"/>
              </w:rPr>
              <w:t>18</w:t>
            </w:r>
          </w:p>
        </w:tc>
        <w:tc>
          <w:tcPr>
            <w:tcW w:w="1368" w:type="dxa"/>
            <w:shd w:val="clear" w:color="auto" w:fill="auto"/>
            <w:vAlign w:val="center"/>
          </w:tcPr>
          <w:p w14:paraId="5864D584" w14:textId="70FE28FA" w:rsidR="00752814" w:rsidRPr="00752814" w:rsidRDefault="00752814" w:rsidP="00752814">
            <w:pPr>
              <w:jc w:val="left"/>
              <w:rPr>
                <w:sz w:val="18"/>
                <w:szCs w:val="18"/>
              </w:rPr>
            </w:pPr>
            <w:r w:rsidRPr="00752814">
              <w:rPr>
                <w:sz w:val="18"/>
                <w:szCs w:val="18"/>
              </w:rPr>
              <w:t>VW UP</w:t>
            </w:r>
          </w:p>
        </w:tc>
        <w:tc>
          <w:tcPr>
            <w:tcW w:w="1270" w:type="dxa"/>
            <w:shd w:val="clear" w:color="auto" w:fill="auto"/>
            <w:vAlign w:val="center"/>
          </w:tcPr>
          <w:p w14:paraId="2F60074A" w14:textId="6176E0FA"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12046FA9" w14:textId="28A1AEDD" w:rsidR="00752814" w:rsidRPr="00752814" w:rsidRDefault="00752814" w:rsidP="00752814">
            <w:pPr>
              <w:jc w:val="center"/>
              <w:rPr>
                <w:sz w:val="18"/>
                <w:szCs w:val="18"/>
              </w:rPr>
            </w:pPr>
            <w:r w:rsidRPr="00752814">
              <w:rPr>
                <w:sz w:val="18"/>
                <w:szCs w:val="18"/>
              </w:rPr>
              <w:t>3.531</w:t>
            </w:r>
          </w:p>
        </w:tc>
        <w:tc>
          <w:tcPr>
            <w:tcW w:w="1015" w:type="dxa"/>
            <w:shd w:val="clear" w:color="auto" w:fill="auto"/>
            <w:vAlign w:val="center"/>
          </w:tcPr>
          <w:p w14:paraId="4F3C6EB3" w14:textId="5DBE182B"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5C6FADBB" w14:textId="60B21930" w:rsidR="00752814" w:rsidRPr="00752814" w:rsidRDefault="00752814" w:rsidP="00752814">
            <w:pPr>
              <w:jc w:val="center"/>
              <w:rPr>
                <w:sz w:val="18"/>
                <w:szCs w:val="18"/>
              </w:rPr>
            </w:pPr>
            <w:r w:rsidRPr="00752814">
              <w:rPr>
                <w:sz w:val="18"/>
                <w:szCs w:val="18"/>
              </w:rPr>
              <w:t>7,5</w:t>
            </w:r>
          </w:p>
        </w:tc>
        <w:tc>
          <w:tcPr>
            <w:tcW w:w="1014" w:type="dxa"/>
            <w:shd w:val="clear" w:color="auto" w:fill="auto"/>
            <w:vAlign w:val="center"/>
          </w:tcPr>
          <w:p w14:paraId="4368BD91" w14:textId="2B7D3209" w:rsidR="00752814" w:rsidRPr="00752814" w:rsidRDefault="00752814" w:rsidP="00752814">
            <w:pPr>
              <w:jc w:val="center"/>
              <w:rPr>
                <w:sz w:val="18"/>
                <w:szCs w:val="18"/>
              </w:rPr>
            </w:pPr>
            <w:r w:rsidRPr="00752814">
              <w:rPr>
                <w:sz w:val="18"/>
                <w:szCs w:val="18"/>
              </w:rPr>
              <w:t>264</w:t>
            </w:r>
          </w:p>
        </w:tc>
        <w:tc>
          <w:tcPr>
            <w:tcW w:w="981" w:type="dxa"/>
            <w:vAlign w:val="center"/>
          </w:tcPr>
          <w:p w14:paraId="243D4D54" w14:textId="7CF556D0" w:rsidR="00752814" w:rsidRPr="00752814" w:rsidRDefault="00752814" w:rsidP="00752814">
            <w:pPr>
              <w:jc w:val="center"/>
              <w:rPr>
                <w:sz w:val="18"/>
                <w:szCs w:val="18"/>
              </w:rPr>
            </w:pPr>
            <w:r w:rsidRPr="00752814">
              <w:rPr>
                <w:sz w:val="18"/>
                <w:szCs w:val="18"/>
              </w:rPr>
              <w:t>2016</w:t>
            </w:r>
          </w:p>
        </w:tc>
        <w:tc>
          <w:tcPr>
            <w:tcW w:w="918" w:type="dxa"/>
            <w:vAlign w:val="center"/>
          </w:tcPr>
          <w:p w14:paraId="5ECC4756" w14:textId="6B1057B4" w:rsidR="00752814" w:rsidRPr="00752814" w:rsidRDefault="00752814" w:rsidP="00752814">
            <w:pPr>
              <w:jc w:val="center"/>
              <w:rPr>
                <w:sz w:val="18"/>
                <w:szCs w:val="18"/>
              </w:rPr>
            </w:pPr>
            <w:r w:rsidRPr="00752814">
              <w:rPr>
                <w:sz w:val="18"/>
                <w:szCs w:val="18"/>
              </w:rPr>
              <w:t>DA</w:t>
            </w:r>
          </w:p>
        </w:tc>
      </w:tr>
      <w:tr w:rsidR="00752814" w:rsidRPr="000C109C" w14:paraId="2FFB092B" w14:textId="77777777" w:rsidTr="00752814">
        <w:tc>
          <w:tcPr>
            <w:tcW w:w="476" w:type="dxa"/>
            <w:vAlign w:val="center"/>
          </w:tcPr>
          <w:p w14:paraId="03630F36" w14:textId="6D019531" w:rsidR="00752814" w:rsidRPr="00752814" w:rsidRDefault="00752814" w:rsidP="00752814">
            <w:pPr>
              <w:jc w:val="left"/>
              <w:rPr>
                <w:sz w:val="18"/>
                <w:szCs w:val="18"/>
              </w:rPr>
            </w:pPr>
            <w:r w:rsidRPr="00752814">
              <w:rPr>
                <w:sz w:val="18"/>
                <w:szCs w:val="18"/>
              </w:rPr>
              <w:t>19</w:t>
            </w:r>
          </w:p>
        </w:tc>
        <w:tc>
          <w:tcPr>
            <w:tcW w:w="1368" w:type="dxa"/>
            <w:shd w:val="clear" w:color="auto" w:fill="auto"/>
            <w:vAlign w:val="center"/>
          </w:tcPr>
          <w:p w14:paraId="0A4B4823" w14:textId="70C55BEE" w:rsidR="00752814" w:rsidRPr="00752814" w:rsidRDefault="00752814" w:rsidP="00752814">
            <w:pPr>
              <w:jc w:val="left"/>
              <w:rPr>
                <w:sz w:val="18"/>
                <w:szCs w:val="18"/>
              </w:rPr>
            </w:pPr>
            <w:r w:rsidRPr="00752814">
              <w:rPr>
                <w:sz w:val="18"/>
                <w:szCs w:val="18"/>
              </w:rPr>
              <w:t>VW UP</w:t>
            </w:r>
          </w:p>
        </w:tc>
        <w:tc>
          <w:tcPr>
            <w:tcW w:w="1270" w:type="dxa"/>
            <w:shd w:val="clear" w:color="auto" w:fill="auto"/>
            <w:vAlign w:val="center"/>
          </w:tcPr>
          <w:p w14:paraId="051B1F11" w14:textId="5E649F49" w:rsidR="00752814" w:rsidRPr="00752814" w:rsidRDefault="00752814" w:rsidP="00752814">
            <w:pPr>
              <w:jc w:val="center"/>
              <w:rPr>
                <w:sz w:val="18"/>
                <w:szCs w:val="18"/>
              </w:rPr>
            </w:pPr>
            <w:r w:rsidRPr="00752814">
              <w:rPr>
                <w:sz w:val="18"/>
                <w:szCs w:val="18"/>
              </w:rPr>
              <w:t>Osobni automobil</w:t>
            </w:r>
          </w:p>
        </w:tc>
        <w:tc>
          <w:tcPr>
            <w:tcW w:w="1207" w:type="dxa"/>
            <w:shd w:val="clear" w:color="auto" w:fill="auto"/>
            <w:vAlign w:val="center"/>
          </w:tcPr>
          <w:p w14:paraId="7C837310" w14:textId="553FAE07" w:rsidR="00752814" w:rsidRPr="00752814" w:rsidRDefault="00752814" w:rsidP="00752814">
            <w:pPr>
              <w:jc w:val="center"/>
              <w:rPr>
                <w:sz w:val="18"/>
                <w:szCs w:val="18"/>
              </w:rPr>
            </w:pPr>
            <w:r w:rsidRPr="00752814">
              <w:rPr>
                <w:sz w:val="18"/>
                <w:szCs w:val="18"/>
              </w:rPr>
              <w:t>1.054</w:t>
            </w:r>
          </w:p>
        </w:tc>
        <w:tc>
          <w:tcPr>
            <w:tcW w:w="1015" w:type="dxa"/>
            <w:shd w:val="clear" w:color="auto" w:fill="auto"/>
            <w:vAlign w:val="center"/>
          </w:tcPr>
          <w:p w14:paraId="59E22D3D" w14:textId="07041BB6"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54EE63E3" w14:textId="43A7CE70" w:rsidR="00752814" w:rsidRPr="00752814" w:rsidRDefault="00752814" w:rsidP="00752814">
            <w:pPr>
              <w:jc w:val="center"/>
              <w:rPr>
                <w:sz w:val="18"/>
                <w:szCs w:val="18"/>
              </w:rPr>
            </w:pPr>
            <w:r w:rsidRPr="00752814">
              <w:rPr>
                <w:sz w:val="18"/>
                <w:szCs w:val="18"/>
              </w:rPr>
              <w:t>9,0</w:t>
            </w:r>
          </w:p>
        </w:tc>
        <w:tc>
          <w:tcPr>
            <w:tcW w:w="1014" w:type="dxa"/>
            <w:shd w:val="clear" w:color="auto" w:fill="auto"/>
            <w:vAlign w:val="center"/>
          </w:tcPr>
          <w:p w14:paraId="587AD66D" w14:textId="17A776CE" w:rsidR="00752814" w:rsidRPr="00752814" w:rsidRDefault="00752814" w:rsidP="00752814">
            <w:pPr>
              <w:jc w:val="center"/>
              <w:rPr>
                <w:sz w:val="18"/>
                <w:szCs w:val="18"/>
              </w:rPr>
            </w:pPr>
            <w:r w:rsidRPr="00752814">
              <w:rPr>
                <w:sz w:val="18"/>
                <w:szCs w:val="18"/>
              </w:rPr>
              <w:t>95</w:t>
            </w:r>
          </w:p>
        </w:tc>
        <w:tc>
          <w:tcPr>
            <w:tcW w:w="981" w:type="dxa"/>
            <w:vAlign w:val="center"/>
          </w:tcPr>
          <w:p w14:paraId="7B810111" w14:textId="0E8587B1" w:rsidR="00752814" w:rsidRPr="00752814" w:rsidRDefault="00752814" w:rsidP="00752814">
            <w:pPr>
              <w:jc w:val="center"/>
              <w:rPr>
                <w:sz w:val="18"/>
                <w:szCs w:val="18"/>
              </w:rPr>
            </w:pPr>
            <w:r w:rsidRPr="00752814">
              <w:rPr>
                <w:sz w:val="18"/>
                <w:szCs w:val="18"/>
              </w:rPr>
              <w:t>2016</w:t>
            </w:r>
          </w:p>
        </w:tc>
        <w:tc>
          <w:tcPr>
            <w:tcW w:w="918" w:type="dxa"/>
            <w:vAlign w:val="center"/>
          </w:tcPr>
          <w:p w14:paraId="1F12D17A" w14:textId="33B35663" w:rsidR="00752814" w:rsidRPr="00752814" w:rsidRDefault="00752814" w:rsidP="00752814">
            <w:pPr>
              <w:jc w:val="center"/>
              <w:rPr>
                <w:sz w:val="18"/>
                <w:szCs w:val="18"/>
              </w:rPr>
            </w:pPr>
            <w:r w:rsidRPr="00752814">
              <w:rPr>
                <w:sz w:val="18"/>
                <w:szCs w:val="18"/>
              </w:rPr>
              <w:t>DA</w:t>
            </w:r>
          </w:p>
        </w:tc>
      </w:tr>
      <w:tr w:rsidR="00752814" w:rsidRPr="000C109C" w14:paraId="67825302" w14:textId="77777777" w:rsidTr="00752814">
        <w:tc>
          <w:tcPr>
            <w:tcW w:w="476" w:type="dxa"/>
            <w:vAlign w:val="center"/>
          </w:tcPr>
          <w:p w14:paraId="4744DDF5" w14:textId="0205D994" w:rsidR="00752814" w:rsidRPr="00752814" w:rsidRDefault="00752814" w:rsidP="00752814">
            <w:pPr>
              <w:jc w:val="left"/>
              <w:rPr>
                <w:sz w:val="18"/>
                <w:szCs w:val="18"/>
              </w:rPr>
            </w:pPr>
            <w:r w:rsidRPr="00752814">
              <w:rPr>
                <w:sz w:val="18"/>
                <w:szCs w:val="18"/>
              </w:rPr>
              <w:lastRenderedPageBreak/>
              <w:t>20</w:t>
            </w:r>
          </w:p>
        </w:tc>
        <w:tc>
          <w:tcPr>
            <w:tcW w:w="1368" w:type="dxa"/>
            <w:shd w:val="clear" w:color="auto" w:fill="auto"/>
            <w:vAlign w:val="center"/>
          </w:tcPr>
          <w:p w14:paraId="3803D2CD" w14:textId="3578AC6D" w:rsidR="00752814" w:rsidRPr="00752814" w:rsidRDefault="00752814" w:rsidP="00752814">
            <w:pPr>
              <w:jc w:val="left"/>
              <w:rPr>
                <w:sz w:val="18"/>
                <w:szCs w:val="18"/>
              </w:rPr>
            </w:pPr>
            <w:r w:rsidRPr="00752814">
              <w:rPr>
                <w:sz w:val="18"/>
                <w:szCs w:val="18"/>
              </w:rPr>
              <w:t>PIAGGIO FLY 50 2T</w:t>
            </w:r>
          </w:p>
        </w:tc>
        <w:tc>
          <w:tcPr>
            <w:tcW w:w="1270" w:type="dxa"/>
            <w:shd w:val="clear" w:color="auto" w:fill="auto"/>
            <w:vAlign w:val="center"/>
          </w:tcPr>
          <w:p w14:paraId="05BAD14D" w14:textId="717BAB23" w:rsidR="00752814" w:rsidRPr="00752814" w:rsidRDefault="00752814" w:rsidP="00752814">
            <w:pPr>
              <w:jc w:val="center"/>
              <w:rPr>
                <w:sz w:val="18"/>
                <w:szCs w:val="18"/>
              </w:rPr>
            </w:pPr>
            <w:r w:rsidRPr="00752814">
              <w:rPr>
                <w:sz w:val="18"/>
                <w:szCs w:val="18"/>
              </w:rPr>
              <w:t>Motorkotač</w:t>
            </w:r>
          </w:p>
        </w:tc>
        <w:tc>
          <w:tcPr>
            <w:tcW w:w="1207" w:type="dxa"/>
            <w:shd w:val="clear" w:color="auto" w:fill="auto"/>
            <w:vAlign w:val="center"/>
          </w:tcPr>
          <w:p w14:paraId="6AFC2DBE" w14:textId="306150E2" w:rsidR="00752814" w:rsidRPr="00752814" w:rsidRDefault="00752814" w:rsidP="00752814">
            <w:pPr>
              <w:jc w:val="center"/>
              <w:rPr>
                <w:sz w:val="18"/>
                <w:szCs w:val="18"/>
              </w:rPr>
            </w:pPr>
            <w:r w:rsidRPr="00752814">
              <w:rPr>
                <w:sz w:val="18"/>
                <w:szCs w:val="18"/>
              </w:rPr>
              <w:t>1.337</w:t>
            </w:r>
          </w:p>
        </w:tc>
        <w:tc>
          <w:tcPr>
            <w:tcW w:w="1015" w:type="dxa"/>
            <w:shd w:val="clear" w:color="auto" w:fill="auto"/>
            <w:vAlign w:val="center"/>
          </w:tcPr>
          <w:p w14:paraId="6773C9C2" w14:textId="2068A89F"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600FFB81" w14:textId="6A19B047" w:rsidR="00752814" w:rsidRPr="00752814" w:rsidRDefault="00752814" w:rsidP="00752814">
            <w:pPr>
              <w:jc w:val="center"/>
              <w:rPr>
                <w:sz w:val="18"/>
                <w:szCs w:val="18"/>
              </w:rPr>
            </w:pPr>
            <w:r w:rsidRPr="00752814">
              <w:rPr>
                <w:sz w:val="18"/>
                <w:szCs w:val="18"/>
              </w:rPr>
              <w:t>5,5</w:t>
            </w:r>
          </w:p>
        </w:tc>
        <w:tc>
          <w:tcPr>
            <w:tcW w:w="1014" w:type="dxa"/>
            <w:shd w:val="clear" w:color="auto" w:fill="auto"/>
            <w:vAlign w:val="center"/>
          </w:tcPr>
          <w:p w14:paraId="60307082" w14:textId="768C8FCC" w:rsidR="00752814" w:rsidRPr="00752814" w:rsidRDefault="00752814" w:rsidP="00752814">
            <w:pPr>
              <w:jc w:val="center"/>
              <w:rPr>
                <w:sz w:val="18"/>
                <w:szCs w:val="18"/>
              </w:rPr>
            </w:pPr>
            <w:r w:rsidRPr="00752814">
              <w:rPr>
                <w:sz w:val="18"/>
                <w:szCs w:val="18"/>
              </w:rPr>
              <w:t>73</w:t>
            </w:r>
          </w:p>
        </w:tc>
        <w:tc>
          <w:tcPr>
            <w:tcW w:w="981" w:type="dxa"/>
            <w:vAlign w:val="center"/>
          </w:tcPr>
          <w:p w14:paraId="3D59139A" w14:textId="0975768E" w:rsidR="00752814" w:rsidRPr="00752814" w:rsidRDefault="00752814" w:rsidP="00752814">
            <w:pPr>
              <w:jc w:val="center"/>
              <w:rPr>
                <w:sz w:val="18"/>
                <w:szCs w:val="18"/>
              </w:rPr>
            </w:pPr>
            <w:r w:rsidRPr="00752814">
              <w:rPr>
                <w:sz w:val="18"/>
                <w:szCs w:val="18"/>
              </w:rPr>
              <w:t>2014</w:t>
            </w:r>
          </w:p>
        </w:tc>
        <w:tc>
          <w:tcPr>
            <w:tcW w:w="918" w:type="dxa"/>
            <w:vAlign w:val="center"/>
          </w:tcPr>
          <w:p w14:paraId="1D51D5C3" w14:textId="7A51D95C" w:rsidR="00752814" w:rsidRPr="00752814" w:rsidRDefault="00752814" w:rsidP="00752814">
            <w:pPr>
              <w:jc w:val="center"/>
              <w:rPr>
                <w:sz w:val="18"/>
                <w:szCs w:val="18"/>
              </w:rPr>
            </w:pPr>
            <w:r w:rsidRPr="00752814">
              <w:rPr>
                <w:sz w:val="18"/>
                <w:szCs w:val="18"/>
              </w:rPr>
              <w:t>DA</w:t>
            </w:r>
          </w:p>
        </w:tc>
      </w:tr>
      <w:tr w:rsidR="00752814" w:rsidRPr="000C109C" w14:paraId="77197C90" w14:textId="77777777" w:rsidTr="00752814">
        <w:tc>
          <w:tcPr>
            <w:tcW w:w="476" w:type="dxa"/>
            <w:vAlign w:val="center"/>
          </w:tcPr>
          <w:p w14:paraId="00B814A5" w14:textId="310C8BF8" w:rsidR="00752814" w:rsidRPr="00752814" w:rsidRDefault="00752814" w:rsidP="00752814">
            <w:pPr>
              <w:jc w:val="left"/>
              <w:rPr>
                <w:sz w:val="18"/>
                <w:szCs w:val="18"/>
              </w:rPr>
            </w:pPr>
            <w:r w:rsidRPr="00752814">
              <w:rPr>
                <w:sz w:val="18"/>
                <w:szCs w:val="18"/>
              </w:rPr>
              <w:t>21</w:t>
            </w:r>
          </w:p>
        </w:tc>
        <w:tc>
          <w:tcPr>
            <w:tcW w:w="1368" w:type="dxa"/>
            <w:shd w:val="clear" w:color="auto" w:fill="auto"/>
            <w:vAlign w:val="center"/>
          </w:tcPr>
          <w:p w14:paraId="30FCA787" w14:textId="49627226" w:rsidR="00752814" w:rsidRPr="00752814" w:rsidRDefault="00752814" w:rsidP="00752814">
            <w:pPr>
              <w:jc w:val="left"/>
              <w:rPr>
                <w:sz w:val="18"/>
                <w:szCs w:val="18"/>
              </w:rPr>
            </w:pPr>
            <w:r w:rsidRPr="00752814">
              <w:rPr>
                <w:sz w:val="18"/>
                <w:szCs w:val="18"/>
              </w:rPr>
              <w:t>PIAGGIO FLY 50 2T</w:t>
            </w:r>
          </w:p>
        </w:tc>
        <w:tc>
          <w:tcPr>
            <w:tcW w:w="1270" w:type="dxa"/>
            <w:shd w:val="clear" w:color="auto" w:fill="auto"/>
            <w:vAlign w:val="center"/>
          </w:tcPr>
          <w:p w14:paraId="67B3B89D" w14:textId="60C1F977" w:rsidR="00752814" w:rsidRPr="00752814" w:rsidRDefault="00752814" w:rsidP="00752814">
            <w:pPr>
              <w:jc w:val="center"/>
              <w:rPr>
                <w:sz w:val="18"/>
                <w:szCs w:val="18"/>
              </w:rPr>
            </w:pPr>
            <w:r w:rsidRPr="00752814">
              <w:rPr>
                <w:sz w:val="18"/>
                <w:szCs w:val="18"/>
              </w:rPr>
              <w:t>Motorkotač</w:t>
            </w:r>
          </w:p>
        </w:tc>
        <w:tc>
          <w:tcPr>
            <w:tcW w:w="1207" w:type="dxa"/>
            <w:shd w:val="clear" w:color="auto" w:fill="auto"/>
            <w:vAlign w:val="center"/>
          </w:tcPr>
          <w:p w14:paraId="74BE4AD1" w14:textId="0C8C2605" w:rsidR="00752814" w:rsidRPr="00752814" w:rsidRDefault="00752814" w:rsidP="00752814">
            <w:pPr>
              <w:jc w:val="center"/>
              <w:rPr>
                <w:sz w:val="18"/>
                <w:szCs w:val="18"/>
              </w:rPr>
            </w:pPr>
            <w:r w:rsidRPr="00752814">
              <w:rPr>
                <w:sz w:val="18"/>
                <w:szCs w:val="18"/>
              </w:rPr>
              <w:t>1.147</w:t>
            </w:r>
          </w:p>
        </w:tc>
        <w:tc>
          <w:tcPr>
            <w:tcW w:w="1015" w:type="dxa"/>
            <w:shd w:val="clear" w:color="auto" w:fill="auto"/>
            <w:vAlign w:val="center"/>
          </w:tcPr>
          <w:p w14:paraId="43492C1C" w14:textId="779B54D8"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692E157F" w14:textId="1D12EA2B" w:rsidR="00752814" w:rsidRPr="00752814" w:rsidRDefault="00752814" w:rsidP="00752814">
            <w:pPr>
              <w:jc w:val="center"/>
              <w:rPr>
                <w:sz w:val="18"/>
                <w:szCs w:val="18"/>
              </w:rPr>
            </w:pPr>
            <w:r w:rsidRPr="00752814">
              <w:rPr>
                <w:sz w:val="18"/>
                <w:szCs w:val="18"/>
              </w:rPr>
              <w:t>4,8</w:t>
            </w:r>
          </w:p>
        </w:tc>
        <w:tc>
          <w:tcPr>
            <w:tcW w:w="1014" w:type="dxa"/>
            <w:shd w:val="clear" w:color="auto" w:fill="auto"/>
            <w:vAlign w:val="center"/>
          </w:tcPr>
          <w:p w14:paraId="27FB957C" w14:textId="79AE254C" w:rsidR="00752814" w:rsidRPr="00752814" w:rsidRDefault="00752814" w:rsidP="00752814">
            <w:pPr>
              <w:jc w:val="center"/>
              <w:rPr>
                <w:sz w:val="18"/>
                <w:szCs w:val="18"/>
              </w:rPr>
            </w:pPr>
            <w:r w:rsidRPr="00752814">
              <w:rPr>
                <w:sz w:val="18"/>
                <w:szCs w:val="18"/>
              </w:rPr>
              <w:t>56</w:t>
            </w:r>
          </w:p>
        </w:tc>
        <w:tc>
          <w:tcPr>
            <w:tcW w:w="981" w:type="dxa"/>
            <w:vAlign w:val="center"/>
          </w:tcPr>
          <w:p w14:paraId="79A2828C" w14:textId="28D9BEDC" w:rsidR="00752814" w:rsidRPr="00752814" w:rsidRDefault="00752814" w:rsidP="00752814">
            <w:pPr>
              <w:jc w:val="center"/>
              <w:rPr>
                <w:sz w:val="18"/>
                <w:szCs w:val="18"/>
              </w:rPr>
            </w:pPr>
            <w:r w:rsidRPr="00752814">
              <w:rPr>
                <w:sz w:val="18"/>
                <w:szCs w:val="18"/>
              </w:rPr>
              <w:t>2015</w:t>
            </w:r>
          </w:p>
        </w:tc>
        <w:tc>
          <w:tcPr>
            <w:tcW w:w="918" w:type="dxa"/>
            <w:vAlign w:val="center"/>
          </w:tcPr>
          <w:p w14:paraId="6A772028" w14:textId="447BC747" w:rsidR="00752814" w:rsidRPr="00752814" w:rsidRDefault="00752814" w:rsidP="00752814">
            <w:pPr>
              <w:jc w:val="center"/>
              <w:rPr>
                <w:sz w:val="18"/>
                <w:szCs w:val="18"/>
              </w:rPr>
            </w:pPr>
            <w:r w:rsidRPr="00752814">
              <w:rPr>
                <w:sz w:val="18"/>
                <w:szCs w:val="18"/>
              </w:rPr>
              <w:t>DA</w:t>
            </w:r>
          </w:p>
        </w:tc>
      </w:tr>
      <w:tr w:rsidR="00752814" w:rsidRPr="000C109C" w14:paraId="1083819A" w14:textId="77777777" w:rsidTr="00752814">
        <w:tc>
          <w:tcPr>
            <w:tcW w:w="476" w:type="dxa"/>
            <w:vAlign w:val="center"/>
          </w:tcPr>
          <w:p w14:paraId="2E73FEDD" w14:textId="5B98C1F6" w:rsidR="00752814" w:rsidRPr="00752814" w:rsidRDefault="00752814" w:rsidP="00752814">
            <w:pPr>
              <w:jc w:val="left"/>
              <w:rPr>
                <w:sz w:val="18"/>
                <w:szCs w:val="18"/>
              </w:rPr>
            </w:pPr>
            <w:r w:rsidRPr="00752814">
              <w:rPr>
                <w:sz w:val="18"/>
                <w:szCs w:val="18"/>
              </w:rPr>
              <w:t>22</w:t>
            </w:r>
          </w:p>
        </w:tc>
        <w:tc>
          <w:tcPr>
            <w:tcW w:w="1368" w:type="dxa"/>
            <w:shd w:val="clear" w:color="auto" w:fill="auto"/>
            <w:vAlign w:val="center"/>
          </w:tcPr>
          <w:p w14:paraId="33053595" w14:textId="0E55EC09" w:rsidR="00752814" w:rsidRPr="00752814" w:rsidRDefault="00752814" w:rsidP="00752814">
            <w:pPr>
              <w:jc w:val="left"/>
              <w:rPr>
                <w:sz w:val="18"/>
                <w:szCs w:val="18"/>
              </w:rPr>
            </w:pPr>
            <w:r w:rsidRPr="00752814">
              <w:rPr>
                <w:sz w:val="18"/>
                <w:szCs w:val="18"/>
              </w:rPr>
              <w:t>PIAGGYIO LIBERTY 50</w:t>
            </w:r>
          </w:p>
        </w:tc>
        <w:tc>
          <w:tcPr>
            <w:tcW w:w="1270" w:type="dxa"/>
            <w:shd w:val="clear" w:color="auto" w:fill="auto"/>
            <w:vAlign w:val="center"/>
          </w:tcPr>
          <w:p w14:paraId="69E5720A" w14:textId="114CDDCE" w:rsidR="00752814" w:rsidRPr="00752814" w:rsidRDefault="00752814" w:rsidP="00752814">
            <w:pPr>
              <w:jc w:val="center"/>
              <w:rPr>
                <w:sz w:val="18"/>
                <w:szCs w:val="18"/>
              </w:rPr>
            </w:pPr>
            <w:r w:rsidRPr="00752814">
              <w:rPr>
                <w:sz w:val="18"/>
                <w:szCs w:val="18"/>
              </w:rPr>
              <w:t>Motorkotač</w:t>
            </w:r>
          </w:p>
        </w:tc>
        <w:tc>
          <w:tcPr>
            <w:tcW w:w="1207" w:type="dxa"/>
            <w:shd w:val="clear" w:color="auto" w:fill="auto"/>
            <w:vAlign w:val="center"/>
          </w:tcPr>
          <w:p w14:paraId="2254CC77" w14:textId="4CE5D4B8" w:rsidR="00752814" w:rsidRPr="00752814" w:rsidRDefault="00752814" w:rsidP="00752814">
            <w:pPr>
              <w:jc w:val="center"/>
              <w:rPr>
                <w:sz w:val="18"/>
                <w:szCs w:val="18"/>
              </w:rPr>
            </w:pPr>
            <w:r w:rsidRPr="00752814">
              <w:rPr>
                <w:sz w:val="18"/>
                <w:szCs w:val="18"/>
              </w:rPr>
              <w:t>681</w:t>
            </w:r>
          </w:p>
        </w:tc>
        <w:tc>
          <w:tcPr>
            <w:tcW w:w="1015" w:type="dxa"/>
            <w:shd w:val="clear" w:color="auto" w:fill="auto"/>
            <w:vAlign w:val="center"/>
          </w:tcPr>
          <w:p w14:paraId="2A34BB1D" w14:textId="281E691E" w:rsidR="00752814" w:rsidRPr="00752814" w:rsidRDefault="00752814" w:rsidP="00752814">
            <w:pPr>
              <w:jc w:val="center"/>
              <w:rPr>
                <w:sz w:val="18"/>
                <w:szCs w:val="18"/>
              </w:rPr>
            </w:pPr>
            <w:r w:rsidRPr="00752814">
              <w:rPr>
                <w:sz w:val="18"/>
                <w:szCs w:val="18"/>
              </w:rPr>
              <w:t>BENZIN</w:t>
            </w:r>
          </w:p>
        </w:tc>
        <w:tc>
          <w:tcPr>
            <w:tcW w:w="1101" w:type="dxa"/>
            <w:shd w:val="clear" w:color="auto" w:fill="auto"/>
            <w:vAlign w:val="center"/>
          </w:tcPr>
          <w:p w14:paraId="43FAFEC2" w14:textId="31B3684F" w:rsidR="00752814" w:rsidRPr="00752814" w:rsidRDefault="00752814" w:rsidP="00752814">
            <w:pPr>
              <w:jc w:val="center"/>
              <w:rPr>
                <w:sz w:val="18"/>
                <w:szCs w:val="18"/>
              </w:rPr>
            </w:pPr>
            <w:r w:rsidRPr="00752814">
              <w:rPr>
                <w:sz w:val="18"/>
                <w:szCs w:val="18"/>
              </w:rPr>
              <w:t>2,5</w:t>
            </w:r>
          </w:p>
        </w:tc>
        <w:tc>
          <w:tcPr>
            <w:tcW w:w="1014" w:type="dxa"/>
            <w:shd w:val="clear" w:color="auto" w:fill="auto"/>
            <w:vAlign w:val="center"/>
          </w:tcPr>
          <w:p w14:paraId="0F0C2D4C" w14:textId="4AB57252" w:rsidR="00752814" w:rsidRPr="00752814" w:rsidRDefault="00752814" w:rsidP="00752814">
            <w:pPr>
              <w:jc w:val="center"/>
              <w:rPr>
                <w:sz w:val="18"/>
                <w:szCs w:val="18"/>
              </w:rPr>
            </w:pPr>
            <w:r w:rsidRPr="00752814">
              <w:rPr>
                <w:sz w:val="18"/>
                <w:szCs w:val="18"/>
              </w:rPr>
              <w:t>17</w:t>
            </w:r>
          </w:p>
        </w:tc>
        <w:tc>
          <w:tcPr>
            <w:tcW w:w="981" w:type="dxa"/>
            <w:vAlign w:val="center"/>
          </w:tcPr>
          <w:p w14:paraId="613287C3" w14:textId="2DEF828A" w:rsidR="00752814" w:rsidRPr="00752814" w:rsidRDefault="00752814" w:rsidP="00752814">
            <w:pPr>
              <w:jc w:val="center"/>
              <w:rPr>
                <w:sz w:val="18"/>
                <w:szCs w:val="18"/>
              </w:rPr>
            </w:pPr>
            <w:r w:rsidRPr="00752814">
              <w:rPr>
                <w:sz w:val="18"/>
                <w:szCs w:val="18"/>
              </w:rPr>
              <w:t>2018</w:t>
            </w:r>
          </w:p>
        </w:tc>
        <w:tc>
          <w:tcPr>
            <w:tcW w:w="918" w:type="dxa"/>
            <w:vAlign w:val="center"/>
          </w:tcPr>
          <w:p w14:paraId="6A8F24CB" w14:textId="586FBE4D" w:rsidR="00752814" w:rsidRPr="00752814" w:rsidRDefault="00752814" w:rsidP="00752814">
            <w:pPr>
              <w:jc w:val="center"/>
              <w:rPr>
                <w:sz w:val="18"/>
                <w:szCs w:val="18"/>
              </w:rPr>
            </w:pPr>
            <w:r w:rsidRPr="00752814">
              <w:rPr>
                <w:sz w:val="18"/>
                <w:szCs w:val="18"/>
              </w:rPr>
              <w:t>DA</w:t>
            </w:r>
          </w:p>
        </w:tc>
      </w:tr>
    </w:tbl>
    <w:p w14:paraId="35320C00" w14:textId="77777777" w:rsidR="00A35DA7" w:rsidRDefault="00A35DA7" w:rsidP="00A35DA7"/>
    <w:p w14:paraId="0BA8B0BF" w14:textId="5C731874" w:rsidR="00F16882" w:rsidRDefault="00F16882" w:rsidP="00F16882">
      <w:pPr>
        <w:pStyle w:val="Opisslike"/>
        <w:keepNext/>
      </w:pPr>
      <w:bookmarkStart w:id="27" w:name="_Toc117673593"/>
      <w:r>
        <w:t xml:space="preserve">Tablica </w:t>
      </w:r>
      <w:r>
        <w:fldChar w:fldCharType="begin"/>
      </w:r>
      <w:r>
        <w:instrText xml:space="preserve"> STYLEREF 1 \s </w:instrText>
      </w:r>
      <w:r>
        <w:fldChar w:fldCharType="separate"/>
      </w:r>
      <w:r w:rsidR="002E1CE1">
        <w:rPr>
          <w:noProof/>
        </w:rPr>
        <w:t>3</w:t>
      </w:r>
      <w:r>
        <w:fldChar w:fldCharType="end"/>
      </w:r>
      <w:r>
        <w:noBreakHyphen/>
      </w:r>
      <w:r>
        <w:fldChar w:fldCharType="begin"/>
      </w:r>
      <w:r>
        <w:instrText xml:space="preserve"> SEQ Tablica \* ARABIC \s 1 </w:instrText>
      </w:r>
      <w:r>
        <w:fldChar w:fldCharType="separate"/>
      </w:r>
      <w:r w:rsidR="002E1CE1">
        <w:rPr>
          <w:noProof/>
        </w:rPr>
        <w:t>2</w:t>
      </w:r>
      <w:r>
        <w:fldChar w:fldCharType="end"/>
      </w:r>
      <w:r>
        <w:t xml:space="preserve"> Vozni park Grada Dubrovnika – sumarni prikaz</w:t>
      </w:r>
      <w:bookmarkEnd w:id="27"/>
    </w:p>
    <w:tbl>
      <w:tblPr>
        <w:tblStyle w:val="Reetkatablice"/>
        <w:tblW w:w="5000" w:type="pct"/>
        <w:tblLook w:val="04A0" w:firstRow="1" w:lastRow="0" w:firstColumn="1" w:lastColumn="0" w:noHBand="0" w:noVBand="1"/>
      </w:tblPr>
      <w:tblGrid>
        <w:gridCol w:w="1977"/>
        <w:gridCol w:w="1984"/>
        <w:gridCol w:w="2130"/>
        <w:gridCol w:w="1984"/>
        <w:gridCol w:w="1275"/>
      </w:tblGrid>
      <w:tr w:rsidR="001A6D97" w:rsidRPr="000C109C" w14:paraId="1CD7141E" w14:textId="77777777" w:rsidTr="001A6D97">
        <w:trPr>
          <w:trHeight w:val="408"/>
          <w:tblHeader/>
        </w:trPr>
        <w:tc>
          <w:tcPr>
            <w:tcW w:w="1057" w:type="pct"/>
            <w:shd w:val="clear" w:color="auto" w:fill="F2F2F2" w:themeFill="background1" w:themeFillShade="F2"/>
            <w:vAlign w:val="center"/>
          </w:tcPr>
          <w:p w14:paraId="6B0173DB" w14:textId="16BC5A3A" w:rsidR="001A6D97" w:rsidRPr="00752814" w:rsidRDefault="001A6D97">
            <w:pPr>
              <w:jc w:val="center"/>
              <w:rPr>
                <w:b/>
                <w:bCs/>
                <w:sz w:val="18"/>
                <w:szCs w:val="18"/>
              </w:rPr>
            </w:pPr>
            <w:r>
              <w:rPr>
                <w:b/>
                <w:bCs/>
                <w:sz w:val="18"/>
                <w:szCs w:val="18"/>
              </w:rPr>
              <w:t>Vrsta goriva</w:t>
            </w:r>
          </w:p>
        </w:tc>
        <w:tc>
          <w:tcPr>
            <w:tcW w:w="1061" w:type="pct"/>
            <w:shd w:val="clear" w:color="auto" w:fill="F2F2F2" w:themeFill="background1" w:themeFillShade="F2"/>
            <w:vAlign w:val="center"/>
          </w:tcPr>
          <w:p w14:paraId="31C69025" w14:textId="44E3E4AD" w:rsidR="001A6D97" w:rsidRPr="001A6D97" w:rsidRDefault="001A6D97">
            <w:pPr>
              <w:jc w:val="center"/>
              <w:rPr>
                <w:b/>
                <w:bCs/>
                <w:sz w:val="18"/>
                <w:szCs w:val="18"/>
              </w:rPr>
            </w:pPr>
            <w:r w:rsidRPr="001A6D97">
              <w:rPr>
                <w:b/>
                <w:bCs/>
                <w:sz w:val="18"/>
                <w:szCs w:val="18"/>
              </w:rPr>
              <w:t>Broj vozila</w:t>
            </w:r>
          </w:p>
        </w:tc>
        <w:tc>
          <w:tcPr>
            <w:tcW w:w="1139" w:type="pct"/>
            <w:shd w:val="clear" w:color="auto" w:fill="F2F2F2" w:themeFill="background1" w:themeFillShade="F2"/>
            <w:vAlign w:val="center"/>
          </w:tcPr>
          <w:p w14:paraId="2994B163" w14:textId="256C12E6" w:rsidR="001A6D97" w:rsidRPr="00752814" w:rsidRDefault="001A6D97">
            <w:pPr>
              <w:jc w:val="center"/>
              <w:rPr>
                <w:b/>
                <w:bCs/>
                <w:sz w:val="18"/>
                <w:szCs w:val="18"/>
              </w:rPr>
            </w:pPr>
            <w:r>
              <w:rPr>
                <w:b/>
                <w:bCs/>
                <w:sz w:val="18"/>
                <w:szCs w:val="18"/>
              </w:rPr>
              <w:t xml:space="preserve">Prosječna kilometraža </w:t>
            </w:r>
          </w:p>
        </w:tc>
        <w:tc>
          <w:tcPr>
            <w:tcW w:w="1061" w:type="pct"/>
            <w:shd w:val="clear" w:color="auto" w:fill="F2F2F2" w:themeFill="background1" w:themeFillShade="F2"/>
            <w:vAlign w:val="center"/>
          </w:tcPr>
          <w:p w14:paraId="4865E38E" w14:textId="1917D325" w:rsidR="001A6D97" w:rsidRPr="00752814" w:rsidRDefault="001A6D97">
            <w:pPr>
              <w:jc w:val="center"/>
              <w:rPr>
                <w:b/>
                <w:bCs/>
                <w:sz w:val="18"/>
                <w:szCs w:val="18"/>
              </w:rPr>
            </w:pPr>
            <w:r w:rsidRPr="001A6D97">
              <w:rPr>
                <w:b/>
                <w:bCs/>
                <w:sz w:val="18"/>
                <w:szCs w:val="18"/>
              </w:rPr>
              <w:t>Prosječna potrošnja (l/100km)</w:t>
            </w:r>
          </w:p>
        </w:tc>
        <w:tc>
          <w:tcPr>
            <w:tcW w:w="682" w:type="pct"/>
            <w:shd w:val="clear" w:color="auto" w:fill="F2F2F2" w:themeFill="background1" w:themeFillShade="F2"/>
            <w:vAlign w:val="center"/>
          </w:tcPr>
          <w:p w14:paraId="07D78818" w14:textId="5C00773D" w:rsidR="001A6D97" w:rsidRPr="00752814" w:rsidRDefault="001A6D97">
            <w:pPr>
              <w:jc w:val="center"/>
              <w:rPr>
                <w:b/>
                <w:bCs/>
                <w:sz w:val="18"/>
                <w:szCs w:val="18"/>
              </w:rPr>
            </w:pPr>
            <w:r w:rsidRPr="001A6D97">
              <w:rPr>
                <w:b/>
                <w:bCs/>
                <w:sz w:val="18"/>
                <w:szCs w:val="18"/>
              </w:rPr>
              <w:t>Prosječna starost</w:t>
            </w:r>
          </w:p>
        </w:tc>
      </w:tr>
      <w:tr w:rsidR="001A6D97" w:rsidRPr="000C109C" w14:paraId="6EAA9026" w14:textId="77777777">
        <w:tc>
          <w:tcPr>
            <w:tcW w:w="1057" w:type="pct"/>
            <w:shd w:val="clear" w:color="auto" w:fill="auto"/>
          </w:tcPr>
          <w:p w14:paraId="5BFB296B" w14:textId="23AC908E" w:rsidR="001A6D97" w:rsidRPr="00752814" w:rsidRDefault="001A6D97" w:rsidP="001A6D97">
            <w:pPr>
              <w:jc w:val="center"/>
              <w:rPr>
                <w:sz w:val="18"/>
                <w:szCs w:val="18"/>
              </w:rPr>
            </w:pPr>
            <w:r w:rsidRPr="001A6D97">
              <w:rPr>
                <w:sz w:val="18"/>
                <w:szCs w:val="18"/>
              </w:rPr>
              <w:t>Osobni automobil</w:t>
            </w:r>
          </w:p>
        </w:tc>
        <w:tc>
          <w:tcPr>
            <w:tcW w:w="1061" w:type="pct"/>
            <w:shd w:val="clear" w:color="auto" w:fill="auto"/>
          </w:tcPr>
          <w:p w14:paraId="4D70E77B" w14:textId="2E326570" w:rsidR="001A6D97" w:rsidRPr="00752814" w:rsidRDefault="001A6D97" w:rsidP="001A6D97">
            <w:pPr>
              <w:jc w:val="center"/>
              <w:rPr>
                <w:sz w:val="18"/>
                <w:szCs w:val="18"/>
              </w:rPr>
            </w:pPr>
            <w:r w:rsidRPr="001A6D97">
              <w:rPr>
                <w:sz w:val="18"/>
                <w:szCs w:val="18"/>
              </w:rPr>
              <w:t>18</w:t>
            </w:r>
          </w:p>
        </w:tc>
        <w:tc>
          <w:tcPr>
            <w:tcW w:w="1139" w:type="pct"/>
            <w:shd w:val="clear" w:color="auto" w:fill="auto"/>
          </w:tcPr>
          <w:p w14:paraId="7F6D42F4" w14:textId="5E6A48F6" w:rsidR="001A6D97" w:rsidRPr="00752814" w:rsidRDefault="001A6D97" w:rsidP="001A6D97">
            <w:pPr>
              <w:jc w:val="center"/>
              <w:rPr>
                <w:sz w:val="18"/>
                <w:szCs w:val="18"/>
              </w:rPr>
            </w:pPr>
            <w:r w:rsidRPr="001A6D97">
              <w:rPr>
                <w:sz w:val="18"/>
                <w:szCs w:val="18"/>
              </w:rPr>
              <w:t>6.753</w:t>
            </w:r>
          </w:p>
        </w:tc>
        <w:tc>
          <w:tcPr>
            <w:tcW w:w="1061" w:type="pct"/>
            <w:shd w:val="clear" w:color="auto" w:fill="auto"/>
          </w:tcPr>
          <w:p w14:paraId="1DAE92B6" w14:textId="2E7DE5F3" w:rsidR="001A6D97" w:rsidRPr="00752814" w:rsidRDefault="001A6D97" w:rsidP="001A6D97">
            <w:pPr>
              <w:jc w:val="center"/>
              <w:rPr>
                <w:sz w:val="18"/>
                <w:szCs w:val="18"/>
              </w:rPr>
            </w:pPr>
            <w:r w:rsidRPr="001A6D97">
              <w:rPr>
                <w:sz w:val="18"/>
                <w:szCs w:val="18"/>
              </w:rPr>
              <w:t>6,98</w:t>
            </w:r>
          </w:p>
        </w:tc>
        <w:tc>
          <w:tcPr>
            <w:tcW w:w="682" w:type="pct"/>
            <w:shd w:val="clear" w:color="auto" w:fill="auto"/>
          </w:tcPr>
          <w:p w14:paraId="4D3F2490" w14:textId="2EEB7A4A" w:rsidR="001A6D97" w:rsidRPr="00752814" w:rsidRDefault="001A6D97" w:rsidP="001A6D97">
            <w:pPr>
              <w:jc w:val="center"/>
              <w:rPr>
                <w:sz w:val="18"/>
                <w:szCs w:val="18"/>
              </w:rPr>
            </w:pPr>
            <w:r w:rsidRPr="001A6D97">
              <w:rPr>
                <w:sz w:val="18"/>
                <w:szCs w:val="18"/>
              </w:rPr>
              <w:t>9,1</w:t>
            </w:r>
          </w:p>
        </w:tc>
      </w:tr>
      <w:tr w:rsidR="001A6D97" w:rsidRPr="000C109C" w14:paraId="18F9D7BD" w14:textId="77777777">
        <w:tc>
          <w:tcPr>
            <w:tcW w:w="1057" w:type="pct"/>
            <w:shd w:val="clear" w:color="auto" w:fill="auto"/>
          </w:tcPr>
          <w:p w14:paraId="73882633" w14:textId="1ABF28A6" w:rsidR="001A6D97" w:rsidRPr="00752814" w:rsidRDefault="001A6D97" w:rsidP="001A6D97">
            <w:pPr>
              <w:jc w:val="center"/>
              <w:rPr>
                <w:sz w:val="18"/>
                <w:szCs w:val="18"/>
              </w:rPr>
            </w:pPr>
            <w:r w:rsidRPr="001A6D97">
              <w:rPr>
                <w:sz w:val="18"/>
                <w:szCs w:val="18"/>
              </w:rPr>
              <w:t>Motorkotač</w:t>
            </w:r>
          </w:p>
        </w:tc>
        <w:tc>
          <w:tcPr>
            <w:tcW w:w="1061" w:type="pct"/>
            <w:shd w:val="clear" w:color="auto" w:fill="auto"/>
          </w:tcPr>
          <w:p w14:paraId="492E56C8" w14:textId="328731E3" w:rsidR="001A6D97" w:rsidRPr="00752814" w:rsidRDefault="001A6D97" w:rsidP="001A6D97">
            <w:pPr>
              <w:jc w:val="center"/>
              <w:rPr>
                <w:sz w:val="18"/>
                <w:szCs w:val="18"/>
              </w:rPr>
            </w:pPr>
            <w:r w:rsidRPr="001A6D97">
              <w:rPr>
                <w:sz w:val="18"/>
                <w:szCs w:val="18"/>
              </w:rPr>
              <w:t>3</w:t>
            </w:r>
          </w:p>
        </w:tc>
        <w:tc>
          <w:tcPr>
            <w:tcW w:w="1139" w:type="pct"/>
            <w:shd w:val="clear" w:color="auto" w:fill="auto"/>
          </w:tcPr>
          <w:p w14:paraId="11C411FF" w14:textId="0791932E" w:rsidR="001A6D97" w:rsidRPr="00752814" w:rsidRDefault="001A6D97" w:rsidP="001A6D97">
            <w:pPr>
              <w:jc w:val="center"/>
              <w:rPr>
                <w:sz w:val="18"/>
                <w:szCs w:val="18"/>
              </w:rPr>
            </w:pPr>
            <w:r w:rsidRPr="001A6D97">
              <w:rPr>
                <w:sz w:val="18"/>
                <w:szCs w:val="18"/>
              </w:rPr>
              <w:t>1.055</w:t>
            </w:r>
          </w:p>
        </w:tc>
        <w:tc>
          <w:tcPr>
            <w:tcW w:w="1061" w:type="pct"/>
            <w:shd w:val="clear" w:color="auto" w:fill="auto"/>
          </w:tcPr>
          <w:p w14:paraId="29F32739" w14:textId="76C80AA6" w:rsidR="001A6D97" w:rsidRPr="00752814" w:rsidRDefault="001A6D97" w:rsidP="001A6D97">
            <w:pPr>
              <w:jc w:val="center"/>
              <w:rPr>
                <w:sz w:val="18"/>
                <w:szCs w:val="18"/>
              </w:rPr>
            </w:pPr>
            <w:r w:rsidRPr="001A6D97">
              <w:rPr>
                <w:sz w:val="18"/>
                <w:szCs w:val="18"/>
              </w:rPr>
              <w:t>4,62</w:t>
            </w:r>
          </w:p>
        </w:tc>
        <w:tc>
          <w:tcPr>
            <w:tcW w:w="682" w:type="pct"/>
            <w:shd w:val="clear" w:color="auto" w:fill="auto"/>
          </w:tcPr>
          <w:p w14:paraId="70348966" w14:textId="734D7252" w:rsidR="001A6D97" w:rsidRPr="00752814" w:rsidRDefault="001A6D97" w:rsidP="001A6D97">
            <w:pPr>
              <w:jc w:val="center"/>
              <w:rPr>
                <w:sz w:val="18"/>
                <w:szCs w:val="18"/>
              </w:rPr>
            </w:pPr>
            <w:r w:rsidRPr="001A6D97">
              <w:rPr>
                <w:sz w:val="18"/>
                <w:szCs w:val="18"/>
              </w:rPr>
              <w:t>6,3</w:t>
            </w:r>
          </w:p>
        </w:tc>
      </w:tr>
      <w:tr w:rsidR="001A6D97" w:rsidRPr="000C109C" w14:paraId="2E264F98" w14:textId="77777777">
        <w:tc>
          <w:tcPr>
            <w:tcW w:w="1057" w:type="pct"/>
            <w:shd w:val="clear" w:color="auto" w:fill="auto"/>
          </w:tcPr>
          <w:p w14:paraId="0CAD4041" w14:textId="7D27A2E8" w:rsidR="001A6D97" w:rsidRPr="00752814" w:rsidRDefault="001A6D97" w:rsidP="001A6D97">
            <w:pPr>
              <w:jc w:val="center"/>
              <w:rPr>
                <w:sz w:val="18"/>
                <w:szCs w:val="18"/>
              </w:rPr>
            </w:pPr>
            <w:r w:rsidRPr="001A6D97">
              <w:rPr>
                <w:sz w:val="18"/>
                <w:szCs w:val="18"/>
              </w:rPr>
              <w:t>Kombi</w:t>
            </w:r>
          </w:p>
        </w:tc>
        <w:tc>
          <w:tcPr>
            <w:tcW w:w="1061" w:type="pct"/>
            <w:shd w:val="clear" w:color="auto" w:fill="auto"/>
          </w:tcPr>
          <w:p w14:paraId="6D86C431" w14:textId="74A18681" w:rsidR="001A6D97" w:rsidRPr="00752814" w:rsidRDefault="001A6D97" w:rsidP="001A6D97">
            <w:pPr>
              <w:jc w:val="center"/>
              <w:rPr>
                <w:sz w:val="18"/>
                <w:szCs w:val="18"/>
              </w:rPr>
            </w:pPr>
            <w:r w:rsidRPr="001A6D97">
              <w:rPr>
                <w:sz w:val="18"/>
                <w:szCs w:val="18"/>
              </w:rPr>
              <w:t>1</w:t>
            </w:r>
          </w:p>
        </w:tc>
        <w:tc>
          <w:tcPr>
            <w:tcW w:w="1139" w:type="pct"/>
            <w:shd w:val="clear" w:color="auto" w:fill="auto"/>
          </w:tcPr>
          <w:p w14:paraId="6621900C" w14:textId="73B1F62D" w:rsidR="001A6D97" w:rsidRPr="00752814" w:rsidRDefault="001A6D97" w:rsidP="001A6D97">
            <w:pPr>
              <w:jc w:val="center"/>
              <w:rPr>
                <w:sz w:val="18"/>
                <w:szCs w:val="18"/>
              </w:rPr>
            </w:pPr>
            <w:r w:rsidRPr="001A6D97">
              <w:rPr>
                <w:sz w:val="18"/>
                <w:szCs w:val="18"/>
              </w:rPr>
              <w:t>3.700</w:t>
            </w:r>
          </w:p>
        </w:tc>
        <w:tc>
          <w:tcPr>
            <w:tcW w:w="1061" w:type="pct"/>
            <w:shd w:val="clear" w:color="auto" w:fill="auto"/>
          </w:tcPr>
          <w:p w14:paraId="30A00D21" w14:textId="0D3E0B2C" w:rsidR="001A6D97" w:rsidRPr="00752814" w:rsidRDefault="001A6D97" w:rsidP="001A6D97">
            <w:pPr>
              <w:jc w:val="center"/>
              <w:rPr>
                <w:sz w:val="18"/>
                <w:szCs w:val="18"/>
              </w:rPr>
            </w:pPr>
            <w:r w:rsidRPr="001A6D97">
              <w:rPr>
                <w:sz w:val="18"/>
                <w:szCs w:val="18"/>
              </w:rPr>
              <w:t>11,40</w:t>
            </w:r>
          </w:p>
        </w:tc>
        <w:tc>
          <w:tcPr>
            <w:tcW w:w="682" w:type="pct"/>
            <w:shd w:val="clear" w:color="auto" w:fill="auto"/>
          </w:tcPr>
          <w:p w14:paraId="07246CA1" w14:textId="203F3CFA" w:rsidR="001A6D97" w:rsidRPr="00752814" w:rsidRDefault="001A6D97" w:rsidP="001A6D97">
            <w:pPr>
              <w:jc w:val="center"/>
              <w:rPr>
                <w:sz w:val="18"/>
                <w:szCs w:val="18"/>
              </w:rPr>
            </w:pPr>
            <w:r w:rsidRPr="001A6D97">
              <w:rPr>
                <w:sz w:val="18"/>
                <w:szCs w:val="18"/>
              </w:rPr>
              <w:t>5,0</w:t>
            </w:r>
          </w:p>
        </w:tc>
      </w:tr>
      <w:tr w:rsidR="001A6D97" w:rsidRPr="000C109C" w14:paraId="29BCA31B" w14:textId="77777777" w:rsidTr="001A6D97">
        <w:tc>
          <w:tcPr>
            <w:tcW w:w="1057" w:type="pct"/>
            <w:shd w:val="clear" w:color="auto" w:fill="F2F2F2" w:themeFill="background1" w:themeFillShade="F2"/>
          </w:tcPr>
          <w:p w14:paraId="0DC66140" w14:textId="7359AC73" w:rsidR="001A6D97" w:rsidRPr="001A6D97" w:rsidRDefault="001A6D97" w:rsidP="001A6D97">
            <w:pPr>
              <w:jc w:val="center"/>
              <w:rPr>
                <w:b/>
                <w:bCs/>
                <w:sz w:val="18"/>
                <w:szCs w:val="18"/>
              </w:rPr>
            </w:pPr>
            <w:r w:rsidRPr="001A6D97">
              <w:rPr>
                <w:b/>
                <w:bCs/>
                <w:sz w:val="18"/>
                <w:szCs w:val="18"/>
              </w:rPr>
              <w:t>UKUPNO</w:t>
            </w:r>
          </w:p>
        </w:tc>
        <w:tc>
          <w:tcPr>
            <w:tcW w:w="1061" w:type="pct"/>
            <w:shd w:val="clear" w:color="auto" w:fill="F2F2F2" w:themeFill="background1" w:themeFillShade="F2"/>
          </w:tcPr>
          <w:p w14:paraId="0E8D960A" w14:textId="14349986" w:rsidR="001A6D97" w:rsidRPr="001A6D97" w:rsidRDefault="001A6D97" w:rsidP="001A6D97">
            <w:pPr>
              <w:jc w:val="center"/>
              <w:rPr>
                <w:b/>
                <w:bCs/>
                <w:sz w:val="18"/>
                <w:szCs w:val="18"/>
              </w:rPr>
            </w:pPr>
            <w:r>
              <w:rPr>
                <w:b/>
                <w:bCs/>
                <w:sz w:val="18"/>
                <w:szCs w:val="18"/>
              </w:rPr>
              <w:t>22</w:t>
            </w:r>
          </w:p>
        </w:tc>
        <w:tc>
          <w:tcPr>
            <w:tcW w:w="1139" w:type="pct"/>
            <w:shd w:val="clear" w:color="auto" w:fill="F2F2F2" w:themeFill="background1" w:themeFillShade="F2"/>
          </w:tcPr>
          <w:p w14:paraId="68C1C38A" w14:textId="265CB0EF" w:rsidR="001A6D97" w:rsidRPr="001A6D97" w:rsidRDefault="001A6D97" w:rsidP="001A6D97">
            <w:pPr>
              <w:jc w:val="center"/>
              <w:rPr>
                <w:b/>
                <w:bCs/>
                <w:sz w:val="18"/>
                <w:szCs w:val="18"/>
              </w:rPr>
            </w:pPr>
            <w:r>
              <w:rPr>
                <w:b/>
                <w:bCs/>
                <w:sz w:val="18"/>
                <w:szCs w:val="18"/>
              </w:rPr>
              <w:t>5.837</w:t>
            </w:r>
          </w:p>
        </w:tc>
        <w:tc>
          <w:tcPr>
            <w:tcW w:w="1061" w:type="pct"/>
            <w:shd w:val="clear" w:color="auto" w:fill="F2F2F2" w:themeFill="background1" w:themeFillShade="F2"/>
          </w:tcPr>
          <w:p w14:paraId="6C777107" w14:textId="7AAD48D9" w:rsidR="001A6D97" w:rsidRPr="001A6D97" w:rsidRDefault="001A6D97" w:rsidP="001A6D97">
            <w:pPr>
              <w:jc w:val="center"/>
              <w:rPr>
                <w:b/>
                <w:bCs/>
                <w:sz w:val="18"/>
                <w:szCs w:val="18"/>
              </w:rPr>
            </w:pPr>
            <w:r>
              <w:rPr>
                <w:b/>
                <w:bCs/>
                <w:sz w:val="18"/>
                <w:szCs w:val="18"/>
              </w:rPr>
              <w:t>7,05</w:t>
            </w:r>
          </w:p>
        </w:tc>
        <w:tc>
          <w:tcPr>
            <w:tcW w:w="682" w:type="pct"/>
            <w:shd w:val="clear" w:color="auto" w:fill="F2F2F2" w:themeFill="background1" w:themeFillShade="F2"/>
          </w:tcPr>
          <w:p w14:paraId="3D3808F6" w14:textId="7E040128" w:rsidR="001A6D97" w:rsidRPr="001A6D97" w:rsidRDefault="001A6D97" w:rsidP="001A6D97">
            <w:pPr>
              <w:jc w:val="center"/>
              <w:rPr>
                <w:b/>
                <w:bCs/>
                <w:sz w:val="18"/>
                <w:szCs w:val="18"/>
              </w:rPr>
            </w:pPr>
            <w:r>
              <w:rPr>
                <w:b/>
                <w:bCs/>
                <w:sz w:val="18"/>
                <w:szCs w:val="18"/>
              </w:rPr>
              <w:t>8,5</w:t>
            </w:r>
          </w:p>
        </w:tc>
      </w:tr>
    </w:tbl>
    <w:p w14:paraId="5540D4F5" w14:textId="77777777" w:rsidR="001A6D97" w:rsidRDefault="001A6D97" w:rsidP="001A6D97"/>
    <w:p w14:paraId="0B3EA473" w14:textId="6D74A614" w:rsidR="002302D8" w:rsidRPr="00F16882" w:rsidRDefault="00AA0983" w:rsidP="00D41ACB">
      <w:r>
        <w:t xml:space="preserve">Na temelju analize </w:t>
      </w:r>
      <w:r w:rsidR="00F94347">
        <w:t>može se zaključiti kako</w:t>
      </w:r>
      <w:r w:rsidR="00064265">
        <w:t xml:space="preserve"> tri najstarija vozila </w:t>
      </w:r>
      <w:r w:rsidR="00C97BC6">
        <w:t>(starost 16 godina) zapravo predstavljaju najbolji potencijal za provedbu mjere, tj</w:t>
      </w:r>
      <w:r w:rsidR="00581BB0">
        <w:t>.</w:t>
      </w:r>
      <w:r w:rsidR="00C97BC6">
        <w:t xml:space="preserve"> zamjenu s novim energetski učinkovitim vozilima. Tu se prije svega misli na zamjenu s električnom vozilima budući da </w:t>
      </w:r>
      <w:r w:rsidR="00336197">
        <w:t xml:space="preserve">godišnje kilometraže tih vozila nisu </w:t>
      </w:r>
      <w:r w:rsidR="000A0DEA">
        <w:t>velike, što znači da bi i električna vozila s manjim dosegom mogla zadovoljiti potrebe za mobilnosti.</w:t>
      </w:r>
    </w:p>
    <w:p w14:paraId="1B0196B3" w14:textId="77777777" w:rsidR="00F16882" w:rsidRPr="00D41ACB" w:rsidRDefault="00F16882" w:rsidP="00D41ACB"/>
    <w:p w14:paraId="792956D3" w14:textId="31B1A235" w:rsidR="00E6476B" w:rsidRPr="00252DC6" w:rsidRDefault="004E3C6D" w:rsidP="00B85AC6">
      <w:pPr>
        <w:pStyle w:val="Naslov1"/>
      </w:pPr>
      <w:r>
        <w:t xml:space="preserve"> </w:t>
      </w:r>
      <w:bookmarkStart w:id="28" w:name="_Toc117673730"/>
      <w:r w:rsidR="00E6476B" w:rsidRPr="00252DC6">
        <w:t xml:space="preserve">Analiza potrošnje </w:t>
      </w:r>
      <w:r w:rsidR="00E6476B">
        <w:t>javne rasvjete</w:t>
      </w:r>
      <w:bookmarkEnd w:id="28"/>
    </w:p>
    <w:p w14:paraId="4627FE4E" w14:textId="0C35A7F9" w:rsidR="00584404" w:rsidRDefault="00584404" w:rsidP="00584404">
      <w:pPr>
        <w:spacing w:before="120"/>
      </w:pPr>
      <w:r>
        <w:t xml:space="preserve">Javna </w:t>
      </w:r>
      <w:r w:rsidRPr="00EC46B8">
        <w:t xml:space="preserve">rasvjeta </w:t>
      </w:r>
      <w:r>
        <w:t xml:space="preserve">služi </w:t>
      </w:r>
      <w:r w:rsidRPr="00EC46B8">
        <w:t>za rasvjetljavanje javnih površina, javnih cesta koje prolaze kroz naselj</w:t>
      </w:r>
      <w:r>
        <w:t>a</w:t>
      </w:r>
      <w:r w:rsidRPr="00EC46B8">
        <w:t xml:space="preserve"> i nerazvrstanih cesta</w:t>
      </w:r>
      <w:r>
        <w:t xml:space="preserve">. Osim za prikupljanje podataka o potrošnji energije i vode u zgradama, ISGE sustav također se koristi i za prikupljanje podataka o potrošnji </w:t>
      </w:r>
      <w:r w:rsidRPr="00EC46B8">
        <w:rPr>
          <w:b/>
          <w:bCs/>
        </w:rPr>
        <w:t>javne rasvjete</w:t>
      </w:r>
      <w:r>
        <w:t xml:space="preserve"> u gradovima i općinama RH. Stoga su podaci iz tog sustava iskorišteni za analizu potrošnje energije javne rasvjete na području Grada Dubrovnika.</w:t>
      </w:r>
    </w:p>
    <w:p w14:paraId="0753DF64" w14:textId="04FC5B9B" w:rsidR="00584404" w:rsidRDefault="00584404" w:rsidP="00584404">
      <w:pPr>
        <w:spacing w:before="120"/>
      </w:pPr>
      <w:r>
        <w:t xml:space="preserve">Ukupna potrošnja električne energije za javnu rasvjetu Grada Dubrovnika u 2021. godini iznosila je  </w:t>
      </w:r>
      <w:r w:rsidR="00C43718">
        <w:t xml:space="preserve">4,7 </w:t>
      </w:r>
      <w:r>
        <w:t xml:space="preserve">GWh, trošak te energije iznosio je </w:t>
      </w:r>
      <w:r w:rsidR="00C43718">
        <w:t xml:space="preserve">3,9 </w:t>
      </w:r>
      <w:r>
        <w:t>milijuna kuna</w:t>
      </w:r>
      <w:r w:rsidR="00D53AE4">
        <w:t>,</w:t>
      </w:r>
      <w:r>
        <w:t xml:space="preserve"> dok su emisije CO</w:t>
      </w:r>
      <w:r w:rsidRPr="00AF3563">
        <w:rPr>
          <w:vertAlign w:val="subscript"/>
        </w:rPr>
        <w:t>2</w:t>
      </w:r>
      <w:r>
        <w:t xml:space="preserve"> iznosile </w:t>
      </w:r>
      <w:r w:rsidR="00827CB2">
        <w:t>1,1</w:t>
      </w:r>
      <w:r>
        <w:t xml:space="preserve"> tisuća tona.</w:t>
      </w:r>
    </w:p>
    <w:p w14:paraId="37ADA5C4" w14:textId="48D8976A" w:rsidR="00584404" w:rsidRDefault="00584404" w:rsidP="00584404">
      <w:pPr>
        <w:pStyle w:val="Opisslike"/>
      </w:pPr>
      <w:bookmarkStart w:id="29" w:name="_Toc115359678"/>
      <w:bookmarkStart w:id="30" w:name="_Toc117673594"/>
      <w:r>
        <w:t xml:space="preserve">Tablica </w:t>
      </w:r>
      <w:r>
        <w:fldChar w:fldCharType="begin"/>
      </w:r>
      <w:r>
        <w:instrText xml:space="preserve"> STYLEREF 1 \s </w:instrText>
      </w:r>
      <w:r>
        <w:fldChar w:fldCharType="separate"/>
      </w:r>
      <w:r w:rsidR="002E1CE1">
        <w:rPr>
          <w:noProof/>
        </w:rPr>
        <w:t>4</w:t>
      </w:r>
      <w:r>
        <w:fldChar w:fldCharType="end"/>
      </w:r>
      <w:r>
        <w:noBreakHyphen/>
      </w:r>
      <w:r>
        <w:fldChar w:fldCharType="begin"/>
      </w:r>
      <w:r>
        <w:instrText xml:space="preserve"> SEQ Tablica \* ARABIC \s 1 </w:instrText>
      </w:r>
      <w:r>
        <w:fldChar w:fldCharType="separate"/>
      </w:r>
      <w:r w:rsidR="002E1CE1">
        <w:rPr>
          <w:noProof/>
        </w:rPr>
        <w:t>1</w:t>
      </w:r>
      <w:r>
        <w:fldChar w:fldCharType="end"/>
      </w:r>
      <w:r>
        <w:t xml:space="preserve"> Potrošnja energije javne rasvjete </w:t>
      </w:r>
      <w:r w:rsidRPr="00491071">
        <w:t xml:space="preserve">Grada </w:t>
      </w:r>
      <w:r w:rsidRPr="00584404">
        <w:t xml:space="preserve">Dubrovnika </w:t>
      </w:r>
      <w:r>
        <w:t>u 2021. godini</w:t>
      </w:r>
      <w:bookmarkEnd w:id="29"/>
      <w:bookmarkEnd w:id="30"/>
    </w:p>
    <w:tbl>
      <w:tblPr>
        <w:tblStyle w:val="Reetkatablice"/>
        <w:tblW w:w="0" w:type="auto"/>
        <w:jc w:val="center"/>
        <w:tblLook w:val="04A0" w:firstRow="1" w:lastRow="0" w:firstColumn="1" w:lastColumn="0" w:noHBand="0" w:noVBand="1"/>
      </w:tblPr>
      <w:tblGrid>
        <w:gridCol w:w="2405"/>
        <w:gridCol w:w="1418"/>
        <w:gridCol w:w="1608"/>
      </w:tblGrid>
      <w:tr w:rsidR="00352E83" w:rsidRPr="000C109C" w14:paraId="775541F7" w14:textId="77777777" w:rsidTr="00352E83">
        <w:trPr>
          <w:trHeight w:val="303"/>
          <w:tblHeader/>
          <w:jc w:val="center"/>
        </w:trPr>
        <w:tc>
          <w:tcPr>
            <w:tcW w:w="2405" w:type="dxa"/>
            <w:vMerge w:val="restart"/>
            <w:shd w:val="clear" w:color="auto" w:fill="F2F2F2" w:themeFill="background1" w:themeFillShade="F2"/>
            <w:vAlign w:val="center"/>
          </w:tcPr>
          <w:p w14:paraId="29D26BF8" w14:textId="15F7691C" w:rsidR="00352E83" w:rsidRPr="000C109C" w:rsidRDefault="00352E83">
            <w:pPr>
              <w:jc w:val="center"/>
              <w:rPr>
                <w:b/>
                <w:bCs/>
                <w:sz w:val="18"/>
                <w:szCs w:val="18"/>
              </w:rPr>
            </w:pPr>
          </w:p>
        </w:tc>
        <w:tc>
          <w:tcPr>
            <w:tcW w:w="1418" w:type="dxa"/>
            <w:vMerge w:val="restart"/>
            <w:shd w:val="clear" w:color="auto" w:fill="F2F2F2" w:themeFill="background1" w:themeFillShade="F2"/>
            <w:vAlign w:val="center"/>
          </w:tcPr>
          <w:p w14:paraId="6BF76885" w14:textId="42F6A703" w:rsidR="00352E83" w:rsidRPr="000C109C" w:rsidRDefault="00352E83">
            <w:pPr>
              <w:jc w:val="center"/>
              <w:rPr>
                <w:b/>
                <w:bCs/>
                <w:sz w:val="18"/>
                <w:szCs w:val="18"/>
              </w:rPr>
            </w:pPr>
            <w:r>
              <w:rPr>
                <w:b/>
                <w:bCs/>
                <w:sz w:val="18"/>
                <w:szCs w:val="18"/>
              </w:rPr>
              <w:t>Jedinica</w:t>
            </w:r>
          </w:p>
        </w:tc>
        <w:tc>
          <w:tcPr>
            <w:tcW w:w="1608" w:type="dxa"/>
            <w:vMerge w:val="restart"/>
            <w:shd w:val="clear" w:color="auto" w:fill="F2F2F2" w:themeFill="background1" w:themeFillShade="F2"/>
            <w:vAlign w:val="center"/>
          </w:tcPr>
          <w:p w14:paraId="61117F80" w14:textId="09535ADA" w:rsidR="00352E83" w:rsidRPr="000C109C" w:rsidRDefault="00352E83">
            <w:pPr>
              <w:jc w:val="center"/>
              <w:rPr>
                <w:b/>
                <w:bCs/>
                <w:sz w:val="18"/>
                <w:szCs w:val="18"/>
              </w:rPr>
            </w:pPr>
            <w:r>
              <w:rPr>
                <w:b/>
                <w:bCs/>
                <w:sz w:val="18"/>
                <w:szCs w:val="18"/>
              </w:rPr>
              <w:t>Iznos</w:t>
            </w:r>
          </w:p>
        </w:tc>
      </w:tr>
      <w:tr w:rsidR="00352E83" w:rsidRPr="000C109C" w14:paraId="134A9353" w14:textId="77777777" w:rsidTr="00352E83">
        <w:trPr>
          <w:trHeight w:val="408"/>
          <w:tblHeader/>
          <w:jc w:val="center"/>
        </w:trPr>
        <w:tc>
          <w:tcPr>
            <w:tcW w:w="2405" w:type="dxa"/>
            <w:vMerge/>
            <w:shd w:val="clear" w:color="auto" w:fill="F2F2F2" w:themeFill="background1" w:themeFillShade="F2"/>
            <w:vAlign w:val="center"/>
          </w:tcPr>
          <w:p w14:paraId="1CD09339" w14:textId="77777777" w:rsidR="00352E83" w:rsidRPr="000C109C" w:rsidRDefault="00352E83">
            <w:pPr>
              <w:jc w:val="center"/>
              <w:rPr>
                <w:sz w:val="18"/>
                <w:szCs w:val="18"/>
                <w:highlight w:val="yellow"/>
              </w:rPr>
            </w:pPr>
          </w:p>
        </w:tc>
        <w:tc>
          <w:tcPr>
            <w:tcW w:w="1418" w:type="dxa"/>
            <w:vMerge/>
            <w:shd w:val="clear" w:color="auto" w:fill="F2F2F2" w:themeFill="background1" w:themeFillShade="F2"/>
            <w:vAlign w:val="center"/>
          </w:tcPr>
          <w:p w14:paraId="08ACBA2B" w14:textId="77777777" w:rsidR="00352E83" w:rsidRPr="000C109C" w:rsidRDefault="00352E83">
            <w:pPr>
              <w:jc w:val="center"/>
              <w:rPr>
                <w:sz w:val="18"/>
                <w:szCs w:val="18"/>
                <w:highlight w:val="yellow"/>
              </w:rPr>
            </w:pPr>
          </w:p>
        </w:tc>
        <w:tc>
          <w:tcPr>
            <w:tcW w:w="1608" w:type="dxa"/>
            <w:vMerge/>
            <w:shd w:val="clear" w:color="auto" w:fill="F2F2F2" w:themeFill="background1" w:themeFillShade="F2"/>
            <w:vAlign w:val="center"/>
          </w:tcPr>
          <w:p w14:paraId="1108A264" w14:textId="77777777" w:rsidR="00352E83" w:rsidRPr="000C109C" w:rsidRDefault="00352E83">
            <w:pPr>
              <w:jc w:val="center"/>
              <w:rPr>
                <w:sz w:val="18"/>
                <w:szCs w:val="18"/>
                <w:highlight w:val="yellow"/>
              </w:rPr>
            </w:pPr>
          </w:p>
        </w:tc>
      </w:tr>
      <w:tr w:rsidR="00F71E4C" w:rsidRPr="000C109C" w14:paraId="115AD68B" w14:textId="77777777">
        <w:trPr>
          <w:jc w:val="center"/>
        </w:trPr>
        <w:tc>
          <w:tcPr>
            <w:tcW w:w="2405" w:type="dxa"/>
            <w:shd w:val="clear" w:color="auto" w:fill="auto"/>
            <w:vAlign w:val="center"/>
          </w:tcPr>
          <w:p w14:paraId="2F028516" w14:textId="4E8B1868" w:rsidR="00F71E4C" w:rsidRPr="00FC12AF" w:rsidRDefault="00F71E4C" w:rsidP="00F71E4C">
            <w:pPr>
              <w:jc w:val="left"/>
              <w:rPr>
                <w:sz w:val="18"/>
                <w:szCs w:val="18"/>
              </w:rPr>
            </w:pPr>
            <w:r w:rsidRPr="00352E83">
              <w:rPr>
                <w:sz w:val="18"/>
                <w:szCs w:val="18"/>
              </w:rPr>
              <w:t>Potrošnja energije</w:t>
            </w:r>
          </w:p>
        </w:tc>
        <w:tc>
          <w:tcPr>
            <w:tcW w:w="1418" w:type="dxa"/>
            <w:shd w:val="clear" w:color="auto" w:fill="auto"/>
            <w:vAlign w:val="center"/>
          </w:tcPr>
          <w:p w14:paraId="0EB85DBC" w14:textId="1865E39C" w:rsidR="00F71E4C" w:rsidRPr="00FC12AF" w:rsidRDefault="00F71E4C" w:rsidP="00F71E4C">
            <w:pPr>
              <w:jc w:val="center"/>
              <w:rPr>
                <w:sz w:val="18"/>
                <w:szCs w:val="18"/>
              </w:rPr>
            </w:pPr>
            <w:r w:rsidRPr="00560951">
              <w:rPr>
                <w:rFonts w:ascii="Calibri" w:eastAsia="Times New Roman" w:hAnsi="Calibri" w:cs="Calibri"/>
                <w:color w:val="000000"/>
                <w:sz w:val="22"/>
                <w:szCs w:val="22"/>
                <w:lang w:val="en-GB" w:eastAsia="en-GB"/>
              </w:rPr>
              <w:t>kWh</w:t>
            </w:r>
          </w:p>
        </w:tc>
        <w:tc>
          <w:tcPr>
            <w:tcW w:w="1608" w:type="dxa"/>
            <w:shd w:val="clear" w:color="auto" w:fill="auto"/>
          </w:tcPr>
          <w:p w14:paraId="6D6330FA" w14:textId="6994A658" w:rsidR="00F71E4C" w:rsidRPr="00F71E4C" w:rsidRDefault="00F71E4C" w:rsidP="00F71E4C">
            <w:pPr>
              <w:jc w:val="center"/>
              <w:rPr>
                <w:rFonts w:ascii="Calibri" w:eastAsia="Times New Roman" w:hAnsi="Calibri" w:cs="Calibri"/>
                <w:color w:val="000000"/>
                <w:sz w:val="22"/>
                <w:szCs w:val="22"/>
                <w:lang w:val="en-GB" w:eastAsia="en-GB"/>
              </w:rPr>
            </w:pPr>
            <w:r w:rsidRPr="00F71E4C">
              <w:rPr>
                <w:rFonts w:ascii="Calibri" w:eastAsia="Times New Roman" w:hAnsi="Calibri" w:cs="Calibri"/>
                <w:color w:val="000000"/>
                <w:sz w:val="22"/>
                <w:szCs w:val="22"/>
                <w:lang w:val="en-GB" w:eastAsia="en-GB"/>
              </w:rPr>
              <w:t>4.675.594</w:t>
            </w:r>
            <w:r>
              <w:rPr>
                <w:rFonts w:ascii="Calibri" w:eastAsia="Times New Roman" w:hAnsi="Calibri" w:cs="Calibri"/>
                <w:color w:val="000000"/>
                <w:sz w:val="22"/>
                <w:szCs w:val="22"/>
                <w:lang w:val="en-GB" w:eastAsia="en-GB"/>
              </w:rPr>
              <w:t>,00</w:t>
            </w:r>
          </w:p>
        </w:tc>
      </w:tr>
      <w:tr w:rsidR="00F71E4C" w:rsidRPr="000C109C" w14:paraId="464C1FF8" w14:textId="77777777">
        <w:trPr>
          <w:jc w:val="center"/>
        </w:trPr>
        <w:tc>
          <w:tcPr>
            <w:tcW w:w="2405" w:type="dxa"/>
            <w:shd w:val="clear" w:color="auto" w:fill="auto"/>
            <w:vAlign w:val="center"/>
          </w:tcPr>
          <w:p w14:paraId="64E53F60" w14:textId="65F99595" w:rsidR="00F71E4C" w:rsidRPr="00FC12AF" w:rsidRDefault="00F71E4C" w:rsidP="00F71E4C">
            <w:pPr>
              <w:jc w:val="left"/>
              <w:rPr>
                <w:sz w:val="18"/>
                <w:szCs w:val="18"/>
              </w:rPr>
            </w:pPr>
            <w:r w:rsidRPr="00352E83">
              <w:rPr>
                <w:sz w:val="18"/>
                <w:szCs w:val="18"/>
              </w:rPr>
              <w:t>Trošak energije</w:t>
            </w:r>
          </w:p>
        </w:tc>
        <w:tc>
          <w:tcPr>
            <w:tcW w:w="1418" w:type="dxa"/>
            <w:shd w:val="clear" w:color="auto" w:fill="auto"/>
            <w:vAlign w:val="center"/>
          </w:tcPr>
          <w:p w14:paraId="49BD3E82" w14:textId="086315B1" w:rsidR="00F71E4C" w:rsidRPr="00FC12AF" w:rsidRDefault="00F71E4C" w:rsidP="00F71E4C">
            <w:pPr>
              <w:jc w:val="center"/>
              <w:rPr>
                <w:sz w:val="18"/>
                <w:szCs w:val="18"/>
              </w:rPr>
            </w:pPr>
            <w:r>
              <w:rPr>
                <w:sz w:val="18"/>
                <w:szCs w:val="18"/>
              </w:rPr>
              <w:t>kn (s PDV-om)</w:t>
            </w:r>
          </w:p>
        </w:tc>
        <w:tc>
          <w:tcPr>
            <w:tcW w:w="1608" w:type="dxa"/>
            <w:shd w:val="clear" w:color="auto" w:fill="auto"/>
          </w:tcPr>
          <w:p w14:paraId="0A1798C3" w14:textId="6955BB3C" w:rsidR="00F71E4C" w:rsidRPr="00F71E4C" w:rsidRDefault="00F71E4C" w:rsidP="00F71E4C">
            <w:pPr>
              <w:jc w:val="center"/>
              <w:rPr>
                <w:rFonts w:ascii="Calibri" w:eastAsia="Times New Roman" w:hAnsi="Calibri" w:cs="Calibri"/>
                <w:color w:val="000000"/>
                <w:sz w:val="22"/>
                <w:szCs w:val="22"/>
                <w:lang w:val="en-GB" w:eastAsia="en-GB"/>
              </w:rPr>
            </w:pPr>
            <w:r w:rsidRPr="00F71E4C">
              <w:rPr>
                <w:rFonts w:ascii="Calibri" w:eastAsia="Times New Roman" w:hAnsi="Calibri" w:cs="Calibri"/>
                <w:color w:val="000000"/>
                <w:sz w:val="22"/>
                <w:szCs w:val="22"/>
                <w:lang w:val="en-GB" w:eastAsia="en-GB"/>
              </w:rPr>
              <w:t>3.876.360</w:t>
            </w:r>
            <w:r>
              <w:rPr>
                <w:rFonts w:ascii="Calibri" w:eastAsia="Times New Roman" w:hAnsi="Calibri" w:cs="Calibri"/>
                <w:color w:val="000000"/>
                <w:sz w:val="22"/>
                <w:szCs w:val="22"/>
                <w:lang w:val="en-GB" w:eastAsia="en-GB"/>
              </w:rPr>
              <w:t>,00</w:t>
            </w:r>
          </w:p>
        </w:tc>
      </w:tr>
      <w:tr w:rsidR="00F71E4C" w:rsidRPr="000C109C" w14:paraId="4749E0D3" w14:textId="77777777">
        <w:trPr>
          <w:jc w:val="center"/>
        </w:trPr>
        <w:tc>
          <w:tcPr>
            <w:tcW w:w="2405" w:type="dxa"/>
            <w:shd w:val="clear" w:color="auto" w:fill="auto"/>
            <w:vAlign w:val="center"/>
          </w:tcPr>
          <w:p w14:paraId="71735099" w14:textId="23EC50D4" w:rsidR="00F71E4C" w:rsidRPr="00FC12AF" w:rsidRDefault="00F71E4C" w:rsidP="00F71E4C">
            <w:pPr>
              <w:jc w:val="left"/>
              <w:rPr>
                <w:sz w:val="18"/>
                <w:szCs w:val="18"/>
              </w:rPr>
            </w:pPr>
            <w:r w:rsidRPr="00352E83">
              <w:rPr>
                <w:sz w:val="18"/>
                <w:szCs w:val="18"/>
              </w:rPr>
              <w:t>Emisije</w:t>
            </w:r>
          </w:p>
        </w:tc>
        <w:tc>
          <w:tcPr>
            <w:tcW w:w="1418" w:type="dxa"/>
            <w:shd w:val="clear" w:color="auto" w:fill="auto"/>
            <w:vAlign w:val="center"/>
          </w:tcPr>
          <w:p w14:paraId="6FE7DFCF" w14:textId="08C37CCD" w:rsidR="00F71E4C" w:rsidRPr="00FC12AF" w:rsidRDefault="00F71E4C" w:rsidP="00F71E4C">
            <w:pPr>
              <w:jc w:val="center"/>
              <w:rPr>
                <w:sz w:val="18"/>
                <w:szCs w:val="18"/>
              </w:rPr>
            </w:pPr>
            <w:r w:rsidRPr="00F71E4C">
              <w:rPr>
                <w:sz w:val="18"/>
                <w:szCs w:val="18"/>
              </w:rPr>
              <w:t>tCO</w:t>
            </w:r>
            <w:r w:rsidRPr="00F71E4C">
              <w:rPr>
                <w:sz w:val="18"/>
                <w:szCs w:val="18"/>
                <w:vertAlign w:val="subscript"/>
              </w:rPr>
              <w:t>2</w:t>
            </w:r>
          </w:p>
        </w:tc>
        <w:tc>
          <w:tcPr>
            <w:tcW w:w="1608" w:type="dxa"/>
            <w:shd w:val="clear" w:color="auto" w:fill="auto"/>
          </w:tcPr>
          <w:p w14:paraId="5FB89570" w14:textId="220905F8" w:rsidR="00F71E4C" w:rsidRPr="00F71E4C" w:rsidRDefault="00F71E4C" w:rsidP="00F71E4C">
            <w:pPr>
              <w:jc w:val="center"/>
              <w:rPr>
                <w:rFonts w:ascii="Calibri" w:eastAsia="Times New Roman" w:hAnsi="Calibri" w:cs="Calibri"/>
                <w:color w:val="000000"/>
                <w:sz w:val="22"/>
                <w:szCs w:val="22"/>
                <w:lang w:val="en-GB" w:eastAsia="en-GB"/>
              </w:rPr>
            </w:pPr>
            <w:r w:rsidRPr="00F71E4C">
              <w:rPr>
                <w:rFonts w:ascii="Calibri" w:eastAsia="Times New Roman" w:hAnsi="Calibri" w:cs="Calibri"/>
                <w:color w:val="000000"/>
                <w:sz w:val="22"/>
                <w:szCs w:val="22"/>
                <w:lang w:val="en-GB" w:eastAsia="en-GB"/>
              </w:rPr>
              <w:t>1.097,8</w:t>
            </w:r>
            <w:r>
              <w:rPr>
                <w:rFonts w:ascii="Calibri" w:eastAsia="Times New Roman" w:hAnsi="Calibri" w:cs="Calibri"/>
                <w:color w:val="000000"/>
                <w:sz w:val="22"/>
                <w:szCs w:val="22"/>
                <w:lang w:val="en-GB" w:eastAsia="en-GB"/>
              </w:rPr>
              <w:t>,00</w:t>
            </w:r>
          </w:p>
        </w:tc>
      </w:tr>
    </w:tbl>
    <w:p w14:paraId="7F18E993" w14:textId="77777777" w:rsidR="008F270D" w:rsidRDefault="008F270D" w:rsidP="008F270D"/>
    <w:p w14:paraId="2EF46E0F" w14:textId="77777777" w:rsidR="008F270D" w:rsidRPr="008F270D" w:rsidRDefault="008F270D" w:rsidP="008F270D"/>
    <w:p w14:paraId="0E031BEB" w14:textId="6934876F" w:rsidR="00D41ACB" w:rsidRDefault="00D41ACB" w:rsidP="00D41ACB"/>
    <w:p w14:paraId="36C42205" w14:textId="77777777" w:rsidR="006F7801" w:rsidRPr="00D41ACB" w:rsidRDefault="006F7801" w:rsidP="00D41ACB"/>
    <w:p w14:paraId="7FE9AC4E" w14:textId="41F4C27B" w:rsidR="004E3C6D" w:rsidRDefault="004E3C6D" w:rsidP="004E3C6D"/>
    <w:p w14:paraId="08831A7D" w14:textId="239C5CAD" w:rsidR="004E3C6D" w:rsidRDefault="004E3C6D">
      <w:pPr>
        <w:jc w:val="left"/>
        <w:rPr>
          <w:rFonts w:eastAsiaTheme="majorEastAsia" w:cstheme="majorBidi"/>
          <w:color w:val="B01513" w:themeColor="accent1"/>
          <w:sz w:val="28"/>
          <w:szCs w:val="28"/>
        </w:rPr>
      </w:pPr>
    </w:p>
    <w:p w14:paraId="210D35C7" w14:textId="1B057ACC" w:rsidR="00171020" w:rsidRDefault="00171020" w:rsidP="00B85AC6">
      <w:pPr>
        <w:pStyle w:val="Naslov1"/>
      </w:pPr>
      <w:bookmarkStart w:id="31" w:name="_Toc109139151"/>
      <w:bookmarkStart w:id="32" w:name="_Toc117673731"/>
      <w:r>
        <w:t>Planirane mjere energetske učinkovitosti</w:t>
      </w:r>
      <w:bookmarkEnd w:id="31"/>
      <w:bookmarkEnd w:id="32"/>
    </w:p>
    <w:p w14:paraId="50EB05E3" w14:textId="0E271F88" w:rsidR="006B3500" w:rsidRPr="00543ED3" w:rsidRDefault="006B3500" w:rsidP="006B3500">
      <w:r w:rsidRPr="00543ED3">
        <w:t xml:space="preserve">U ovom poglavlju </w:t>
      </w:r>
      <w:r w:rsidR="009E063E" w:rsidRPr="00543ED3">
        <w:t>navedene su</w:t>
      </w:r>
      <w:r w:rsidRPr="00543ED3">
        <w:t xml:space="preserve"> sve planirane mjere za poboljšanje energetske učinkovitosti, te </w:t>
      </w:r>
      <w:r w:rsidR="009E063E" w:rsidRPr="00543ED3">
        <w:t xml:space="preserve">je </w:t>
      </w:r>
      <w:r w:rsidRPr="00543ED3">
        <w:t xml:space="preserve">za svaku planiranu mjeru </w:t>
      </w:r>
      <w:r w:rsidR="009E063E" w:rsidRPr="00543ED3">
        <w:t>ispunjena zasebna tablica</w:t>
      </w:r>
      <w:r w:rsidRPr="00543ED3">
        <w:t xml:space="preserve"> u nastavku.</w:t>
      </w:r>
    </w:p>
    <w:p w14:paraId="634DB2E6" w14:textId="77777777" w:rsidR="006B3500" w:rsidRPr="00543ED3" w:rsidRDefault="006B3500" w:rsidP="006B3500">
      <w:r w:rsidRPr="00543ED3">
        <w:t>Za kategoriju provedbe moguće je navesti jedno od slijedećeg:</w:t>
      </w:r>
    </w:p>
    <w:p w14:paraId="36D50ECD" w14:textId="129AA498" w:rsidR="006B3500" w:rsidRPr="00543ED3" w:rsidRDefault="006B3500" w:rsidP="006B3500">
      <w:pPr>
        <w:ind w:firstLine="708"/>
      </w:pPr>
      <w:r w:rsidRPr="00543ED3">
        <w:t xml:space="preserve">1. </w:t>
      </w:r>
      <w:r w:rsidRPr="00543ED3">
        <w:rPr>
          <w:b/>
          <w:bCs/>
        </w:rPr>
        <w:t xml:space="preserve">Mjere koje obveznik planiranja provodi samostalno </w:t>
      </w:r>
      <w:r w:rsidRPr="00543ED3">
        <w:t xml:space="preserve">– primjer takvih mjera je zamjena uredskih aparata energetski učinkovitim, zamjena voznog parka, obnova zgrada kojima se koristi obveznik planiranja i/ili društva nad kojima ima upravljačka prava, trening eko vožnje za zaposlene kod obveznika planiranja i slično. Smatra se da mjere obveznik planiranja provodi samostalno i ako su sufinancirane iz nekog drugog izvora, a u planu se navodi planirani iznos vlastitih sredstava i planirani izvor sufinanciranja. Iznos vlastitih sredstava se dokazuje i planom proračuna obveznika planiranja za godinu koja je obuhvaćena planom. </w:t>
      </w:r>
    </w:p>
    <w:p w14:paraId="26A5A1DF" w14:textId="77777777" w:rsidR="006B3500" w:rsidRPr="00543ED3" w:rsidRDefault="006B3500" w:rsidP="006B3500">
      <w:pPr>
        <w:ind w:firstLine="708"/>
      </w:pPr>
      <w:r w:rsidRPr="00543ED3">
        <w:t xml:space="preserve">2. </w:t>
      </w:r>
      <w:r w:rsidRPr="00543ED3">
        <w:rPr>
          <w:b/>
          <w:bCs/>
        </w:rPr>
        <w:t xml:space="preserve">Mjere koje obveznik planiranja sufinancira </w:t>
      </w:r>
      <w:r w:rsidRPr="00543ED3">
        <w:t>– odnosi se na mjere koje provode subjekti nad kojima obveznik planiranja nema upravljačka prava. Primjeri su programi sufinanciranja mjera kod građana ili poduzetnika, a takve mjere uključuju i one mjere u kojima se uz sufinanciranje obveznika planiranja koriste i sredstva iz drugih izvora, poput sredstava FZOEU ili iz EU fondova.</w:t>
      </w:r>
    </w:p>
    <w:p w14:paraId="3B3FA1DB" w14:textId="77777777" w:rsidR="006B3500" w:rsidRPr="00543ED3" w:rsidRDefault="006B3500" w:rsidP="006B3500">
      <w:pPr>
        <w:ind w:firstLine="708"/>
      </w:pPr>
      <w:r w:rsidRPr="00543ED3">
        <w:t xml:space="preserve">3. </w:t>
      </w:r>
      <w:r w:rsidRPr="00543ED3">
        <w:rPr>
          <w:b/>
          <w:bCs/>
        </w:rPr>
        <w:t xml:space="preserve">Mjere koje obveznik planiranja ugovara </w:t>
      </w:r>
      <w:r w:rsidRPr="00543ED3">
        <w:t xml:space="preserve">– odnosi se na mjere u kojima obveznik planiranja ima ovlasti ugovoriti provedbu mjera, ali ne snosi rizike provedbe takvih mjera i ne financira ih svojim sredstvima. Primjer je provedba energetske obnove zgrada obveznika planiranja kao energetske usluge i provedba projekata javno-privatnog partnerstva. </w:t>
      </w:r>
    </w:p>
    <w:p w14:paraId="13313118" w14:textId="77777777" w:rsidR="006B3500" w:rsidRPr="00543ED3" w:rsidRDefault="006B3500" w:rsidP="006B3500">
      <w:pPr>
        <w:ind w:firstLine="708"/>
      </w:pPr>
      <w:r w:rsidRPr="00543ED3">
        <w:t xml:space="preserve">4. </w:t>
      </w:r>
      <w:r w:rsidRPr="00543ED3">
        <w:rPr>
          <w:b/>
          <w:bCs/>
        </w:rPr>
        <w:t xml:space="preserve">Mjere koje obveznik planiranja provodi </w:t>
      </w:r>
      <w:r w:rsidRPr="00543ED3">
        <w:t>– odnosi se na mjere u kojima obveznik planiranja sudjeluje i/ili odlučuje u provedbi, ali ih ne financira/sufinancira vlastitim sredstvima i ne snosi rizike vezane uz provedbu. Primjer takve mjere je provedba info kampanje koja je potpuno financirana iz drugog izvora, ali je za provedbu zadužen obveznik planiranja i/ili društva nad kojima obveznik planiranja ima upravljačka prava. Ako se rad na provedbi takve mjere ne financira iz vanjskog izvora, smatra se da ih obveznik planiranja sufinancira iznosom vrijednosti utrošenog rada zaposlenih, te ne spadaju u ovu kategoriju.</w:t>
      </w:r>
    </w:p>
    <w:p w14:paraId="613513B9" w14:textId="77777777" w:rsidR="006B3500" w:rsidRPr="00543ED3" w:rsidRDefault="006B3500" w:rsidP="006B3500">
      <w:pPr>
        <w:ind w:firstLine="708"/>
      </w:pPr>
      <w:r w:rsidRPr="00543ED3">
        <w:t xml:space="preserve">5. </w:t>
      </w:r>
      <w:r w:rsidRPr="00543ED3">
        <w:rPr>
          <w:b/>
          <w:bCs/>
        </w:rPr>
        <w:t xml:space="preserve">Mjere sa posrednim učinkom na obveznika planiranja </w:t>
      </w:r>
      <w:r w:rsidRPr="00543ED3">
        <w:t>– odnosi se na mjere u kojima obveznik planiranja stvara preduvjete za provedbu drugih mjera koje provodi samostalno. Primjer je priprema kriterija energetske učinkovitosti u javnoj nabavi, ili studije i analize potencijala za povećanje energetske učinkovitosti. Pri planiranju ovih mjera procjenjuju se troškovi koji proizlaze iz stvarnih troškova obveznika planiranja i troška rada zaposlenih, ali ne procjenjuju se uštede, s obzirom da će uštede biti utvrđene kada se pojedine mjere budu provodile.</w:t>
      </w:r>
    </w:p>
    <w:p w14:paraId="4C428E47" w14:textId="77777777" w:rsidR="006B3500" w:rsidRPr="00543ED3" w:rsidRDefault="006B3500" w:rsidP="006B3500">
      <w:r w:rsidRPr="00543ED3">
        <w:t>Faza mjere označava razinu izvršenosti kao što je npr.:</w:t>
      </w:r>
    </w:p>
    <w:p w14:paraId="30590D1D" w14:textId="77777777" w:rsidR="006B3500" w:rsidRPr="00543ED3" w:rsidRDefault="006B3500" w:rsidP="00B85AC6">
      <w:pPr>
        <w:pStyle w:val="Odlomakpopisa"/>
        <w:numPr>
          <w:ilvl w:val="0"/>
          <w:numId w:val="4"/>
        </w:numPr>
        <w:spacing w:line="259" w:lineRule="auto"/>
      </w:pPr>
      <w:r w:rsidRPr="00543ED3">
        <w:t>Izrađen energetski certifikat,</w:t>
      </w:r>
    </w:p>
    <w:p w14:paraId="6358EAC6" w14:textId="77777777" w:rsidR="006B3500" w:rsidRPr="00543ED3" w:rsidRDefault="006B3500" w:rsidP="00B85AC6">
      <w:pPr>
        <w:pStyle w:val="Odlomakpopisa"/>
        <w:numPr>
          <w:ilvl w:val="0"/>
          <w:numId w:val="4"/>
        </w:numPr>
        <w:spacing w:line="259" w:lineRule="auto"/>
      </w:pPr>
      <w:r w:rsidRPr="00543ED3">
        <w:t>Izrađena projektna dokumentacija,</w:t>
      </w:r>
    </w:p>
    <w:p w14:paraId="65339494" w14:textId="77777777" w:rsidR="006B3500" w:rsidRPr="00543ED3" w:rsidRDefault="006B3500" w:rsidP="00B85AC6">
      <w:pPr>
        <w:pStyle w:val="Odlomakpopisa"/>
        <w:numPr>
          <w:ilvl w:val="0"/>
          <w:numId w:val="4"/>
        </w:numPr>
        <w:spacing w:line="259" w:lineRule="auto"/>
      </w:pPr>
      <w:r w:rsidRPr="00543ED3">
        <w:t>Projektna dokumentacija u izradi,</w:t>
      </w:r>
    </w:p>
    <w:p w14:paraId="06D7EC21" w14:textId="77777777" w:rsidR="006B3500" w:rsidRPr="00543ED3" w:rsidRDefault="006B3500" w:rsidP="00B85AC6">
      <w:pPr>
        <w:pStyle w:val="Odlomakpopisa"/>
        <w:numPr>
          <w:ilvl w:val="0"/>
          <w:numId w:val="4"/>
        </w:numPr>
        <w:spacing w:line="259" w:lineRule="auto"/>
      </w:pPr>
      <w:r w:rsidRPr="00543ED3">
        <w:t>Projektna dokumentacija u planu,</w:t>
      </w:r>
    </w:p>
    <w:p w14:paraId="248A52DB" w14:textId="77777777" w:rsidR="006B3500" w:rsidRDefault="006B3500" w:rsidP="00B85AC6">
      <w:pPr>
        <w:pStyle w:val="Odlomakpopisa"/>
        <w:numPr>
          <w:ilvl w:val="0"/>
          <w:numId w:val="4"/>
        </w:numPr>
        <w:spacing w:line="259" w:lineRule="auto"/>
      </w:pPr>
      <w:r w:rsidRPr="00543ED3">
        <w:t>I drugo…</w:t>
      </w:r>
    </w:p>
    <w:p w14:paraId="3FDB4F3F" w14:textId="77777777" w:rsidR="00E93A17" w:rsidRDefault="00E93A17" w:rsidP="00E93A17">
      <w:pPr>
        <w:pStyle w:val="Odlomakpopisa"/>
        <w:spacing w:line="259" w:lineRule="auto"/>
        <w:ind w:left="1425"/>
      </w:pPr>
    </w:p>
    <w:p w14:paraId="39F44D9D" w14:textId="77777777" w:rsidR="00E93A17" w:rsidRDefault="00E93A17" w:rsidP="00E93A17">
      <w:pPr>
        <w:pStyle w:val="Odlomakpopisa"/>
        <w:spacing w:line="259" w:lineRule="auto"/>
        <w:ind w:left="1425"/>
      </w:pPr>
    </w:p>
    <w:p w14:paraId="6C525AD9" w14:textId="77777777" w:rsidR="00E93A17" w:rsidRDefault="00E93A17" w:rsidP="00E93A17">
      <w:pPr>
        <w:pStyle w:val="Odlomakpopisa"/>
        <w:spacing w:line="259" w:lineRule="auto"/>
        <w:ind w:left="1425"/>
      </w:pPr>
    </w:p>
    <w:p w14:paraId="2E74165E" w14:textId="77777777" w:rsidR="00E93A17" w:rsidRPr="00543ED3" w:rsidRDefault="00E93A17" w:rsidP="00E93A17">
      <w:pPr>
        <w:pStyle w:val="Odlomakpopisa"/>
        <w:spacing w:line="259" w:lineRule="auto"/>
        <w:ind w:left="1425"/>
      </w:pPr>
    </w:p>
    <w:p w14:paraId="527321AA" w14:textId="77777777" w:rsidR="0056211E" w:rsidRPr="00594C7B" w:rsidRDefault="00C423B5" w:rsidP="00B85AC6">
      <w:pPr>
        <w:pStyle w:val="Naslov2"/>
      </w:pPr>
      <w:bookmarkStart w:id="33" w:name="_Toc109139152"/>
      <w:bookmarkStart w:id="34" w:name="_Toc117673732"/>
      <w:r w:rsidRPr="00594C7B">
        <w:t>Mjere energetske učinkovitosti u zgradarstvu</w:t>
      </w:r>
      <w:bookmarkEnd w:id="33"/>
      <w:bookmarkEnd w:id="34"/>
    </w:p>
    <w:p w14:paraId="17768C62" w14:textId="77777777" w:rsidR="00E93A17" w:rsidRPr="00594C7B" w:rsidRDefault="00E93A17" w:rsidP="00E93A17"/>
    <w:p w14:paraId="718DE936" w14:textId="3A0ED66D" w:rsidR="002F3921" w:rsidRPr="008F75DE" w:rsidRDefault="00B17D13" w:rsidP="00006592">
      <w:r w:rsidRPr="008F75DE">
        <w:t xml:space="preserve">U sklopu predmetnog poglavlja predložene su mjere koje se odnose na poboljšanje energetske učinkovitosti u sektoru zgradarstva. </w:t>
      </w:r>
      <w:r w:rsidR="00A17D3B" w:rsidRPr="008F75DE">
        <w:t>K</w:t>
      </w:r>
      <w:r w:rsidR="00A821DB" w:rsidRPr="008F75DE">
        <w:t xml:space="preserve">ao prioritetna mjera se predlaže revidiranje već unesenih podataka u ISGE bazu, te educiranje osoba i ispravan unos onih podataka koji nedostaju, kako bi navedena baza mogla služiti kao valjana osnova za donošenje odluka u cilju planiranja mjera za povećanje energetske učinkovitosti. Za navedenu mjeru nije moguće kvantificirati uštede, ali može se sa sigurnošću reći da provođenje iste može doprinijeti ispravnoj </w:t>
      </w:r>
      <w:proofErr w:type="spellStart"/>
      <w:r w:rsidR="00A821DB" w:rsidRPr="008F75DE">
        <w:t>prioritizaciji</w:t>
      </w:r>
      <w:proofErr w:type="spellEnd"/>
      <w:r w:rsidR="00A821DB" w:rsidRPr="008F75DE">
        <w:t xml:space="preserve"> mjera energetske učinkovitosti, te se ista smatra mjerom s posrednim učinkom na obveznika planiranja</w:t>
      </w:r>
      <w:r w:rsidR="0088067D" w:rsidRPr="008F75DE">
        <w:t xml:space="preserve"> (</w:t>
      </w:r>
      <w:r w:rsidR="008F75DE">
        <w:fldChar w:fldCharType="begin"/>
      </w:r>
      <w:r w:rsidR="008F75DE">
        <w:instrText xml:space="preserve"> REF _Ref112054866 \h  \* MERGEFORMAT </w:instrText>
      </w:r>
      <w:r w:rsidR="008F75DE">
        <w:fldChar w:fldCharType="separate"/>
      </w:r>
      <w:r w:rsidR="002E1CE1" w:rsidRPr="008F75DE">
        <w:t xml:space="preserve">Tablica </w:t>
      </w:r>
      <w:r w:rsidR="002E1CE1">
        <w:t>5</w:t>
      </w:r>
      <w:r w:rsidR="002E1CE1" w:rsidRPr="008F75DE">
        <w:noBreakHyphen/>
      </w:r>
      <w:r w:rsidR="002E1CE1">
        <w:t>1</w:t>
      </w:r>
      <w:r w:rsidR="008F75DE">
        <w:fldChar w:fldCharType="end"/>
      </w:r>
      <w:r w:rsidR="0088067D" w:rsidRPr="008F75DE">
        <w:t>)</w:t>
      </w:r>
      <w:r w:rsidR="00A821DB" w:rsidRPr="008F75DE">
        <w:t>.</w:t>
      </w:r>
    </w:p>
    <w:p w14:paraId="01DF0DDD" w14:textId="52E56616" w:rsidR="00DB0B9D" w:rsidRPr="008F75DE" w:rsidRDefault="00DB0B9D" w:rsidP="00DB0B9D">
      <w:pPr>
        <w:pStyle w:val="Opisslike"/>
      </w:pPr>
      <w:bookmarkStart w:id="35" w:name="_Ref112054866"/>
      <w:bookmarkStart w:id="36" w:name="_Toc117673595"/>
      <w:r w:rsidRPr="008F75DE">
        <w:t xml:space="preserve">Tablica </w:t>
      </w:r>
      <w:r w:rsidRPr="008F75DE">
        <w:fldChar w:fldCharType="begin"/>
      </w:r>
      <w:r w:rsidRPr="008F75DE">
        <w:instrText xml:space="preserve"> STYLEREF 1 \s </w:instrText>
      </w:r>
      <w:r w:rsidRPr="008F75DE">
        <w:fldChar w:fldCharType="separate"/>
      </w:r>
      <w:r w:rsidR="002E1CE1">
        <w:rPr>
          <w:noProof/>
        </w:rPr>
        <w:t>5</w:t>
      </w:r>
      <w:r w:rsidRPr="008F75DE">
        <w:fldChar w:fldCharType="end"/>
      </w:r>
      <w:r w:rsidRPr="008F75DE">
        <w:noBreakHyphen/>
      </w:r>
      <w:r w:rsidRPr="008F75DE">
        <w:fldChar w:fldCharType="begin"/>
      </w:r>
      <w:r w:rsidRPr="008F75DE">
        <w:instrText xml:space="preserve"> SEQ Tablica \* ARABIC \s 1 </w:instrText>
      </w:r>
      <w:r w:rsidRPr="008F75DE">
        <w:fldChar w:fldCharType="separate"/>
      </w:r>
      <w:r w:rsidR="002E1CE1">
        <w:rPr>
          <w:noProof/>
        </w:rPr>
        <w:t>1</w:t>
      </w:r>
      <w:r w:rsidRPr="008F75DE">
        <w:fldChar w:fldCharType="end"/>
      </w:r>
      <w:bookmarkEnd w:id="35"/>
      <w:r w:rsidRPr="008F75DE">
        <w:t xml:space="preserve"> Mjera </w:t>
      </w:r>
      <w:r w:rsidR="008F75DE" w:rsidRPr="008F75DE">
        <w:t>1</w:t>
      </w:r>
      <w:r w:rsidRPr="008F75DE">
        <w:t xml:space="preserve"> – Edukacija osoba za unos podataka u ISGE bazu podataka</w:t>
      </w:r>
      <w:bookmarkEnd w:id="36"/>
    </w:p>
    <w:tbl>
      <w:tblPr>
        <w:tblW w:w="9560" w:type="dxa"/>
        <w:tblLook w:val="04A0" w:firstRow="1" w:lastRow="0" w:firstColumn="1" w:lastColumn="0" w:noHBand="0" w:noVBand="1"/>
      </w:tblPr>
      <w:tblGrid>
        <w:gridCol w:w="1340"/>
        <w:gridCol w:w="640"/>
        <w:gridCol w:w="1580"/>
        <w:gridCol w:w="1500"/>
        <w:gridCol w:w="1500"/>
        <w:gridCol w:w="1500"/>
        <w:gridCol w:w="1500"/>
      </w:tblGrid>
      <w:tr w:rsidR="00DB0B9D" w:rsidRPr="00470D80" w14:paraId="405FA022"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65239373"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20DC9D84" w14:textId="7B687E34" w:rsidR="00DB0B9D" w:rsidRPr="008F75DE" w:rsidRDefault="008F75DE">
            <w:pPr>
              <w:spacing w:after="0" w:line="240" w:lineRule="auto"/>
              <w:jc w:val="center"/>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1</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4A93894D"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907193B" w14:textId="77777777" w:rsidR="00DB0B9D" w:rsidRPr="008F75DE" w:rsidRDefault="00DB0B9D">
            <w:pPr>
              <w:spacing w:after="0" w:line="240" w:lineRule="auto"/>
              <w:jc w:val="left"/>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Edukacija osoba za unos podataka u ISGE bazu</w:t>
            </w:r>
          </w:p>
        </w:tc>
      </w:tr>
      <w:tr w:rsidR="00DB0B9D" w:rsidRPr="00470D80" w14:paraId="0FE953C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F8F1EEE"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0A25D7D"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Mjere koje obveznik planiranja provodi samostalno </w:t>
            </w:r>
          </w:p>
        </w:tc>
      </w:tr>
      <w:tr w:rsidR="00DB0B9D" w:rsidRPr="00470D80" w14:paraId="58623676"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53F2108"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1E2E46E"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Mjera nije definirana pravilnikom</w:t>
            </w:r>
          </w:p>
        </w:tc>
      </w:tr>
      <w:tr w:rsidR="00DB0B9D" w:rsidRPr="00470D80" w14:paraId="7E1826D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AD0394A"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1329F5B"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Planira se provesti edukacija za 20 osoba koje su nadležne za unos podataka u ISGE bazu. Osnovni cilj je postizanje redovitog unos podataka i podizanje kvalitete unesenih podataka. Svrha je stvaranje baze podataka koja će biti relevantna podloga za donošenje odluka o provedbi mjera energetske učinkovitosti u sektoru zgradarstva.</w:t>
            </w:r>
          </w:p>
        </w:tc>
      </w:tr>
      <w:tr w:rsidR="00DB0B9D" w:rsidRPr="00470D80" w14:paraId="63938771"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F98176B"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8C75EFB"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U planu </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DB0B9D" w:rsidRPr="00470D80" w14:paraId="3998115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DBFE619"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35EB2413" w14:textId="77777777" w:rsidR="00DB0B9D" w:rsidRPr="008F75DE" w:rsidRDefault="00DB0B9D">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18D3C253" w14:textId="77777777" w:rsidR="00DB0B9D" w:rsidRPr="008F75DE" w:rsidRDefault="00DB0B9D">
            <w:pPr>
              <w:spacing w:after="0" w:line="240" w:lineRule="auto"/>
              <w:jc w:val="left"/>
              <w:rPr>
                <w:rFonts w:eastAsia="Times New Roman" w:cstheme="minorHAnsi"/>
                <w:i/>
                <w:iCs/>
                <w:color w:val="000000"/>
                <w:sz w:val="18"/>
                <w:szCs w:val="18"/>
                <w:lang w:eastAsia="hr-HR"/>
              </w:rPr>
            </w:pPr>
            <w:r w:rsidRPr="008F75DE">
              <w:rPr>
                <w:rFonts w:eastAsia="Times New Roman" w:cstheme="minorHAnsi"/>
                <w:i/>
                <w:iCs/>
                <w:color w:val="000000"/>
                <w:sz w:val="18"/>
                <w:szCs w:val="18"/>
                <w:lang w:eastAsia="hr-HR"/>
              </w:rPr>
              <w:t>Potporna mjera</w:t>
            </w:r>
          </w:p>
        </w:tc>
        <w:tc>
          <w:tcPr>
            <w:tcW w:w="1500" w:type="dxa"/>
            <w:tcBorders>
              <w:top w:val="nil"/>
              <w:left w:val="nil"/>
              <w:bottom w:val="single" w:sz="4" w:space="0" w:color="auto"/>
              <w:right w:val="single" w:sz="4" w:space="0" w:color="auto"/>
            </w:tcBorders>
            <w:shd w:val="clear" w:color="000000" w:fill="D6DCE4"/>
            <w:vAlign w:val="center"/>
            <w:hideMark/>
          </w:tcPr>
          <w:p w14:paraId="0ED2A054" w14:textId="77777777" w:rsidR="00DB0B9D" w:rsidRPr="008F75DE" w:rsidRDefault="00DB0B9D">
            <w:pPr>
              <w:spacing w:after="0" w:line="240" w:lineRule="auto"/>
              <w:jc w:val="center"/>
              <w:rPr>
                <w:rFonts w:eastAsia="Times New Roman" w:cstheme="minorHAnsi"/>
                <w:color w:val="000000"/>
                <w:sz w:val="18"/>
                <w:szCs w:val="18"/>
                <w:lang w:eastAsia="hr-HR"/>
              </w:rPr>
            </w:pPr>
            <w:proofErr w:type="spellStart"/>
            <w:r w:rsidRPr="008F75DE">
              <w:rPr>
                <w:rFonts w:eastAsia="Times New Roman" w:cstheme="minorHAnsi"/>
                <w:color w:val="000000"/>
                <w:sz w:val="18"/>
                <w:szCs w:val="18"/>
                <w:lang w:eastAsia="hr-HR"/>
              </w:rPr>
              <w:t>tCO</w:t>
            </w:r>
            <w:proofErr w:type="spellEnd"/>
            <w:r w:rsidRPr="008F75DE">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415D7681"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i/>
                <w:iCs/>
                <w:color w:val="000000"/>
                <w:sz w:val="18"/>
                <w:szCs w:val="18"/>
                <w:lang w:eastAsia="hr-HR"/>
              </w:rPr>
              <w:t>Potporna mjera</w:t>
            </w:r>
          </w:p>
        </w:tc>
      </w:tr>
      <w:tr w:rsidR="00DB0B9D" w:rsidRPr="00470D80" w14:paraId="74E987AF"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9DE5F0C"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2F10F6D"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i/>
                <w:iCs/>
                <w:color w:val="000000"/>
                <w:sz w:val="18"/>
                <w:szCs w:val="18"/>
                <w:lang w:eastAsia="hr-HR"/>
              </w:rPr>
              <w:t>Potporna mjera</w:t>
            </w:r>
          </w:p>
        </w:tc>
      </w:tr>
      <w:tr w:rsidR="00DB0B9D" w:rsidRPr="00470D80" w14:paraId="31FB87B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E074288"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79032D9" w14:textId="77777777" w:rsidR="00DB0B9D" w:rsidRPr="008F75DE" w:rsidRDefault="00DB0B9D">
            <w:pPr>
              <w:spacing w:after="0" w:line="240" w:lineRule="auto"/>
              <w:ind w:left="360"/>
              <w:jc w:val="left"/>
              <w:rPr>
                <w:rFonts w:eastAsia="Times New Roman" w:cstheme="minorHAnsi"/>
                <w:b/>
                <w:bCs/>
                <w:color w:val="000000"/>
                <w:sz w:val="18"/>
                <w:szCs w:val="18"/>
                <w:lang w:eastAsia="hr-HR"/>
              </w:rPr>
            </w:pPr>
            <w:r w:rsidRPr="008F75DE">
              <w:rPr>
                <w:rFonts w:eastAsia="Times New Roman" w:cstheme="minorHAnsi"/>
                <w:color w:val="000000"/>
                <w:sz w:val="18"/>
                <w:szCs w:val="18"/>
                <w:lang w:eastAsia="hr-HR"/>
              </w:rPr>
              <w:t xml:space="preserve">50.000 </w:t>
            </w:r>
          </w:p>
        </w:tc>
      </w:tr>
      <w:tr w:rsidR="00DB0B9D" w:rsidRPr="00470D80" w14:paraId="412FD75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991A1D7"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02FA7759" w14:textId="77777777" w:rsidR="00DB0B9D" w:rsidRPr="008F75DE" w:rsidRDefault="00DB0B9D">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5DC13452"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50.000</w:t>
            </w:r>
          </w:p>
        </w:tc>
        <w:tc>
          <w:tcPr>
            <w:tcW w:w="1500" w:type="dxa"/>
            <w:tcBorders>
              <w:top w:val="nil"/>
              <w:left w:val="nil"/>
              <w:bottom w:val="single" w:sz="4" w:space="0" w:color="auto"/>
              <w:right w:val="single" w:sz="4" w:space="0" w:color="auto"/>
            </w:tcBorders>
            <w:shd w:val="clear" w:color="000000" w:fill="D6DCE4"/>
            <w:vAlign w:val="center"/>
            <w:hideMark/>
          </w:tcPr>
          <w:p w14:paraId="58012753" w14:textId="77777777" w:rsidR="00DB0B9D" w:rsidRPr="008F75DE" w:rsidRDefault="00DB0B9D">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3F4E7D75"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50.000</w:t>
            </w:r>
          </w:p>
        </w:tc>
      </w:tr>
      <w:tr w:rsidR="00DB0B9D" w:rsidRPr="00470D80" w14:paraId="10657C8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364ABF2"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28255B7A" w14:textId="77777777" w:rsidR="00DB0B9D" w:rsidRPr="008F75DE" w:rsidRDefault="00DB0B9D">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3C3314C3"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100 %</w:t>
            </w:r>
          </w:p>
        </w:tc>
        <w:tc>
          <w:tcPr>
            <w:tcW w:w="1500" w:type="dxa"/>
            <w:tcBorders>
              <w:top w:val="nil"/>
              <w:left w:val="nil"/>
              <w:bottom w:val="single" w:sz="4" w:space="0" w:color="auto"/>
              <w:right w:val="single" w:sz="4" w:space="0" w:color="auto"/>
            </w:tcBorders>
            <w:shd w:val="clear" w:color="000000" w:fill="D6DCE4"/>
            <w:vAlign w:val="center"/>
            <w:hideMark/>
          </w:tcPr>
          <w:p w14:paraId="0EB05496" w14:textId="77777777" w:rsidR="00DB0B9D" w:rsidRPr="008F75DE" w:rsidRDefault="00DB0B9D">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1DA9A682"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100 %</w:t>
            </w:r>
          </w:p>
        </w:tc>
      </w:tr>
      <w:tr w:rsidR="00DB0B9D" w:rsidRPr="00470D80" w14:paraId="2358AAB6"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0681753"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453866B" w14:textId="41F98D1A"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Proračun </w:t>
            </w:r>
            <w:r w:rsidR="000F3BF8">
              <w:rPr>
                <w:rFonts w:eastAsia="Times New Roman" w:cstheme="minorHAnsi"/>
                <w:color w:val="000000"/>
                <w:sz w:val="18"/>
                <w:szCs w:val="18"/>
                <w:lang w:eastAsia="hr-HR"/>
              </w:rPr>
              <w:t>Grada Dubrovnika</w:t>
            </w:r>
          </w:p>
        </w:tc>
      </w:tr>
      <w:tr w:rsidR="00DB0B9D" w:rsidRPr="00470D80" w14:paraId="7E68F58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B99DAEA"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87011D4"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3 godine</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DB0B9D" w:rsidRPr="00470D80" w14:paraId="0F04C961"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B9F9A67" w14:textId="77777777" w:rsidR="00DB0B9D" w:rsidRPr="008F75DE" w:rsidRDefault="00DB0B9D">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54F325FA" w14:textId="77777777" w:rsidR="00DB0B9D" w:rsidRPr="008F75DE" w:rsidRDefault="00DB0B9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Vlastito praćenje, mjera se ne unosi u SMIV</w:t>
            </w:r>
          </w:p>
        </w:tc>
      </w:tr>
    </w:tbl>
    <w:p w14:paraId="4EDA0746" w14:textId="77777777" w:rsidR="00DB0B9D" w:rsidRPr="00470D80" w:rsidRDefault="00DB0B9D" w:rsidP="00006592">
      <w:pPr>
        <w:rPr>
          <w:highlight w:val="yellow"/>
        </w:rPr>
      </w:pPr>
    </w:p>
    <w:p w14:paraId="15EBBF21" w14:textId="786A0C1F" w:rsidR="008F75DE" w:rsidRPr="000E18ED" w:rsidRDefault="000E18ED" w:rsidP="001A6912">
      <w:pPr>
        <w:shd w:val="clear" w:color="auto" w:fill="FFFFFF" w:themeFill="background1"/>
      </w:pPr>
      <w:r w:rsidRPr="000E18ED">
        <w:t>Osim gore prikazane potporne mjere</w:t>
      </w:r>
      <w:r w:rsidR="00363A9B" w:rsidRPr="000E18ED">
        <w:t>, Grad Dubrovnik planira povećanje energetske učinkovitosti u sljedećim zgradama:</w:t>
      </w:r>
    </w:p>
    <w:p w14:paraId="116B4ED6" w14:textId="44B9B9F7" w:rsidR="00BA57DC" w:rsidRPr="000E18ED" w:rsidRDefault="008E34A6" w:rsidP="00B85AC6">
      <w:pPr>
        <w:pStyle w:val="Odlomakpopisa"/>
        <w:numPr>
          <w:ilvl w:val="0"/>
          <w:numId w:val="8"/>
        </w:numPr>
        <w:shd w:val="clear" w:color="auto" w:fill="FFFFFF" w:themeFill="background1"/>
      </w:pPr>
      <w:r w:rsidRPr="000E18ED">
        <w:t>OŠ „Mokošica“</w:t>
      </w:r>
      <w:r w:rsidR="00BA57DC" w:rsidRPr="000E18ED">
        <w:t>;</w:t>
      </w:r>
    </w:p>
    <w:p w14:paraId="5CBC34FE" w14:textId="6846D4A5" w:rsidR="00BA57DC" w:rsidRPr="000E18ED" w:rsidRDefault="008E34A6" w:rsidP="00B85AC6">
      <w:pPr>
        <w:pStyle w:val="Odlomakpopisa"/>
        <w:numPr>
          <w:ilvl w:val="0"/>
          <w:numId w:val="8"/>
        </w:numPr>
        <w:shd w:val="clear" w:color="auto" w:fill="FFFFFF" w:themeFill="background1"/>
      </w:pPr>
      <w:r w:rsidRPr="000E18ED">
        <w:t>O</w:t>
      </w:r>
      <w:r w:rsidR="000E18ED" w:rsidRPr="000E18ED">
        <w:t>Š Marina Držića s posebnim programom</w:t>
      </w:r>
      <w:r w:rsidR="00EE5EDD" w:rsidRPr="000E18ED">
        <w:t>;</w:t>
      </w:r>
    </w:p>
    <w:p w14:paraId="3B49D887" w14:textId="7548E35E" w:rsidR="00BA57DC" w:rsidRDefault="00545A17" w:rsidP="00B85AC6">
      <w:pPr>
        <w:pStyle w:val="Odlomakpopisa"/>
        <w:numPr>
          <w:ilvl w:val="0"/>
          <w:numId w:val="8"/>
        </w:numPr>
        <w:shd w:val="clear" w:color="auto" w:fill="FFFFFF" w:themeFill="background1"/>
      </w:pPr>
      <w:r>
        <w:t>Gradska š</w:t>
      </w:r>
      <w:r w:rsidR="000E18ED" w:rsidRPr="000E18ED">
        <w:t>portska dvorana u Gospinom polju</w:t>
      </w:r>
      <w:r w:rsidR="005A7F50" w:rsidRPr="000E18ED">
        <w:t>;</w:t>
      </w:r>
    </w:p>
    <w:p w14:paraId="49A2D3AE" w14:textId="6F3C04D3" w:rsidR="00F76692" w:rsidRDefault="00F76692" w:rsidP="00B85AC6">
      <w:pPr>
        <w:pStyle w:val="Odlomakpopisa"/>
        <w:numPr>
          <w:ilvl w:val="0"/>
          <w:numId w:val="8"/>
        </w:numPr>
        <w:shd w:val="clear" w:color="auto" w:fill="FFFFFF" w:themeFill="background1"/>
      </w:pPr>
      <w:r>
        <w:t>Kino „Sloboda“ i Teatar „Bursa“</w:t>
      </w:r>
      <w:r w:rsidR="00732F3C">
        <w:t>;</w:t>
      </w:r>
    </w:p>
    <w:p w14:paraId="3B884645" w14:textId="565D8EC3" w:rsidR="00732F3C" w:rsidRPr="000E18ED" w:rsidRDefault="00732F3C" w:rsidP="00B85AC6">
      <w:pPr>
        <w:pStyle w:val="Odlomakpopisa"/>
        <w:numPr>
          <w:ilvl w:val="0"/>
          <w:numId w:val="8"/>
        </w:numPr>
        <w:shd w:val="clear" w:color="auto" w:fill="FFFFFF" w:themeFill="background1"/>
      </w:pPr>
      <w:r>
        <w:t xml:space="preserve">Gradski </w:t>
      </w:r>
      <w:r w:rsidR="00F642C4">
        <w:t>bazen u Gružu.</w:t>
      </w:r>
    </w:p>
    <w:p w14:paraId="60BD0C17" w14:textId="5B0B9329" w:rsidR="00A759C2" w:rsidRPr="00C33E96" w:rsidRDefault="00892881" w:rsidP="00006592">
      <w:r w:rsidRPr="00C33E96">
        <w:t xml:space="preserve">Za svaku predloženu mjeru prikazane su </w:t>
      </w:r>
      <w:r w:rsidR="00672A03" w:rsidRPr="00C33E96">
        <w:t xml:space="preserve">godišnje uštede </w:t>
      </w:r>
      <w:r w:rsidR="00EC6FA2" w:rsidRPr="00C33E96">
        <w:t xml:space="preserve">potrošnje </w:t>
      </w:r>
      <w:r w:rsidR="00E5417A" w:rsidRPr="00C33E96">
        <w:t xml:space="preserve">energije </w:t>
      </w:r>
      <w:r w:rsidR="00EC6FA2" w:rsidRPr="00C33E96">
        <w:t>i emisija CO</w:t>
      </w:r>
      <w:r w:rsidR="00EC6FA2" w:rsidRPr="00C33E96">
        <w:rPr>
          <w:vertAlign w:val="subscript"/>
        </w:rPr>
        <w:t>2</w:t>
      </w:r>
      <w:r w:rsidR="00EC6FA2" w:rsidRPr="00C33E96">
        <w:t>, očekivani iznos investicij</w:t>
      </w:r>
      <w:r w:rsidR="003E220B" w:rsidRPr="00C33E96">
        <w:t>e, način financiranja, rokovi provedbe te način praćenja.</w:t>
      </w:r>
      <w:r w:rsidR="00B32F6E" w:rsidRPr="00C33E96">
        <w:t xml:space="preserve"> </w:t>
      </w:r>
      <w:r w:rsidR="00CC08B9" w:rsidRPr="00C33E96">
        <w:t>U</w:t>
      </w:r>
      <w:r w:rsidR="00BC27D4" w:rsidRPr="00C33E96">
        <w:t>šted</w:t>
      </w:r>
      <w:r w:rsidR="00CC08B9" w:rsidRPr="00C33E96">
        <w:t>e</w:t>
      </w:r>
      <w:r w:rsidR="00BC27D4" w:rsidRPr="00C33E96">
        <w:t xml:space="preserve"> energije i emisij</w:t>
      </w:r>
      <w:r w:rsidR="00CC08B9" w:rsidRPr="00C33E96">
        <w:t>e</w:t>
      </w:r>
      <w:r w:rsidR="00BC27D4" w:rsidRPr="00C33E96">
        <w:t xml:space="preserve"> CO</w:t>
      </w:r>
      <w:r w:rsidR="00BC27D4" w:rsidRPr="00C33E96">
        <w:rPr>
          <w:vertAlign w:val="subscript"/>
        </w:rPr>
        <w:t>2</w:t>
      </w:r>
      <w:r w:rsidR="00BC27D4" w:rsidRPr="00C33E96">
        <w:t xml:space="preserve"> </w:t>
      </w:r>
      <w:r w:rsidR="00CC08B9" w:rsidRPr="00C33E96">
        <w:t xml:space="preserve">određene </w:t>
      </w:r>
      <w:r w:rsidR="00BC27D4" w:rsidRPr="00C33E96">
        <w:t xml:space="preserve">su </w:t>
      </w:r>
      <w:r w:rsidR="00CC08B9" w:rsidRPr="00C33E96">
        <w:t xml:space="preserve">na temelju </w:t>
      </w:r>
      <w:r w:rsidR="008E3E4E">
        <w:t xml:space="preserve">dostupne projektne dokumentacije i </w:t>
      </w:r>
      <w:r w:rsidR="008C1A6D" w:rsidRPr="00C33E96">
        <w:t>formul</w:t>
      </w:r>
      <w:r w:rsidR="00CC08B9" w:rsidRPr="00C33E96">
        <w:t>a</w:t>
      </w:r>
      <w:r w:rsidR="008C1A6D" w:rsidRPr="00C33E96">
        <w:t xml:space="preserve"> iz Pravilnika o sustavu za praćenje, mjerenje i verifikaciju ušteda energije („Narodne novine“ broj </w:t>
      </w:r>
      <w:r w:rsidR="00B23DFF" w:rsidRPr="00C33E96">
        <w:t xml:space="preserve">98/21. i </w:t>
      </w:r>
      <w:r w:rsidR="008C1A6D" w:rsidRPr="00C33E96">
        <w:t>30/22</w:t>
      </w:r>
      <w:r w:rsidR="00D23731" w:rsidRPr="00C33E96">
        <w:t>.</w:t>
      </w:r>
      <w:r w:rsidR="008C1A6D" w:rsidRPr="00C33E96">
        <w:t xml:space="preserve">), dok je očekivani iznos investicije određen na temelju </w:t>
      </w:r>
      <w:r w:rsidR="008E3E4E">
        <w:t xml:space="preserve">dostupnih </w:t>
      </w:r>
      <w:r w:rsidR="008E3E4E">
        <w:lastRenderedPageBreak/>
        <w:t xml:space="preserve">troškovnika te na </w:t>
      </w:r>
      <w:r w:rsidR="00834FE9">
        <w:t xml:space="preserve">temelju </w:t>
      </w:r>
      <w:r w:rsidR="008C1A6D" w:rsidRPr="00C33E96">
        <w:t>dokumenta „</w:t>
      </w:r>
      <w:r w:rsidR="00A176FB">
        <w:t>P</w:t>
      </w:r>
      <w:r w:rsidR="008C1A6D" w:rsidRPr="00C33E96">
        <w:t>rogram energetske obnove zgrada javnog sektora za razdoblje do 2030. godine“ koji se nalazi na stranici Ministarstva prostornog uređenja, graditeljstva i državne imovine.</w:t>
      </w:r>
    </w:p>
    <w:p w14:paraId="4524105B" w14:textId="7F986067" w:rsidR="008D2163" w:rsidRDefault="00073843" w:rsidP="004116DE">
      <w:bookmarkStart w:id="37" w:name="_Toc109139153"/>
      <w:r w:rsidRPr="00A44AA0">
        <w:t>Zgrada o</w:t>
      </w:r>
      <w:r w:rsidR="00491519" w:rsidRPr="00A44AA0">
        <w:t>snovn</w:t>
      </w:r>
      <w:r w:rsidRPr="00A44AA0">
        <w:t xml:space="preserve">e </w:t>
      </w:r>
      <w:r w:rsidR="00491519" w:rsidRPr="00A44AA0">
        <w:t>škol</w:t>
      </w:r>
      <w:r w:rsidRPr="00A44AA0">
        <w:t>e</w:t>
      </w:r>
      <w:r w:rsidR="00491519" w:rsidRPr="00A44AA0">
        <w:t xml:space="preserve"> Mokošica </w:t>
      </w:r>
      <w:r w:rsidRPr="00A44AA0">
        <w:t xml:space="preserve">nalazi se na adresi Bartola Kašića 20. </w:t>
      </w:r>
      <w:r w:rsidR="00CB5023" w:rsidRPr="00A44AA0">
        <w:t>Uz osnovnu školu je i športska dvorana povezan</w:t>
      </w:r>
      <w:r w:rsidR="00A44AA0" w:rsidRPr="00A44AA0">
        <w:t>a</w:t>
      </w:r>
      <w:r w:rsidR="00CB5023" w:rsidRPr="00A44AA0">
        <w:t xml:space="preserve"> toplom vezom </w:t>
      </w:r>
      <w:r w:rsidR="000B7FF3" w:rsidRPr="00A44AA0">
        <w:t xml:space="preserve">s školom. </w:t>
      </w:r>
      <w:r w:rsidR="00EA318A">
        <w:t xml:space="preserve">Zgrada škole ima 2 etaže: prizemlje i 1. kat, dok </w:t>
      </w:r>
      <w:r w:rsidR="00C915CF">
        <w:t xml:space="preserve">se športska dvorana proteže na 3 etaže: prizemlje, 1. kat i 2. kat. </w:t>
      </w:r>
      <w:r w:rsidR="000E07FE">
        <w:t>Korisna površina grijanog dijela zgrade osnovne škole</w:t>
      </w:r>
      <w:r w:rsidR="006E704D">
        <w:t xml:space="preserve"> s športskom dvoranom</w:t>
      </w:r>
      <w:r w:rsidR="000E07FE">
        <w:t xml:space="preserve"> iznosi</w:t>
      </w:r>
      <w:r w:rsidR="006E704D">
        <w:t xml:space="preserve"> </w:t>
      </w:r>
      <w:r w:rsidR="00420574">
        <w:t>5.417,06 m</w:t>
      </w:r>
      <w:r w:rsidR="00420574" w:rsidRPr="00420574">
        <w:rPr>
          <w:vertAlign w:val="superscript"/>
        </w:rPr>
        <w:t>2</w:t>
      </w:r>
      <w:r w:rsidR="00420574">
        <w:t>, a volumen grijanog dijela 30.925,00 m</w:t>
      </w:r>
      <w:r w:rsidR="00420574" w:rsidRPr="00420574">
        <w:rPr>
          <w:vertAlign w:val="superscript"/>
        </w:rPr>
        <w:t>3</w:t>
      </w:r>
      <w:r w:rsidR="00420574">
        <w:t xml:space="preserve">. </w:t>
      </w:r>
      <w:r w:rsidR="000E07FE">
        <w:t xml:space="preserve"> </w:t>
      </w:r>
      <w:r w:rsidR="00CC5839">
        <w:t xml:space="preserve">Zgrada osnovne škole djelomično je energetski obnovljena </w:t>
      </w:r>
      <w:r w:rsidR="005F02F3">
        <w:t>2016. godine, međutim planiraju se provedbe dodatnih mjera:</w:t>
      </w:r>
    </w:p>
    <w:p w14:paraId="4F33AD27" w14:textId="1EDB1619" w:rsidR="005F02F3" w:rsidRDefault="00765C35" w:rsidP="00B85AC6">
      <w:pPr>
        <w:pStyle w:val="Odlomakpopisa"/>
        <w:numPr>
          <w:ilvl w:val="0"/>
          <w:numId w:val="13"/>
        </w:numPr>
      </w:pPr>
      <w:r w:rsidRPr="00D94D23">
        <w:rPr>
          <w:u w:val="single"/>
        </w:rPr>
        <w:t>g</w:t>
      </w:r>
      <w:r w:rsidR="005F02F3" w:rsidRPr="00D94D23">
        <w:rPr>
          <w:u w:val="single"/>
        </w:rPr>
        <w:t>rađevinskih mjera</w:t>
      </w:r>
      <w:r w:rsidR="005F02F3">
        <w:t>:</w:t>
      </w:r>
    </w:p>
    <w:p w14:paraId="136164B5" w14:textId="77777777" w:rsidR="00021AD0" w:rsidRDefault="00021AD0" w:rsidP="00B85AC6">
      <w:pPr>
        <w:pStyle w:val="Odlomakpopisa"/>
        <w:numPr>
          <w:ilvl w:val="0"/>
          <w:numId w:val="14"/>
        </w:numPr>
        <w:ind w:left="993" w:hanging="284"/>
      </w:pPr>
      <w:r>
        <w:t>z</w:t>
      </w:r>
      <w:r w:rsidR="004B1C5C">
        <w:t>amjena preostale stare vanjske stolarije škole (</w:t>
      </w:r>
      <w:proofErr w:type="spellStart"/>
      <w:r w:rsidR="004B1C5C">
        <w:t>U</w:t>
      </w:r>
      <w:r w:rsidR="004B1C5C" w:rsidRPr="002F7CAD">
        <w:rPr>
          <w:vertAlign w:val="subscript"/>
        </w:rPr>
        <w:t>w</w:t>
      </w:r>
      <w:proofErr w:type="spellEnd"/>
      <w:r w:rsidR="004B1C5C">
        <w:t>=1,4 W/</w:t>
      </w:r>
      <w:r w:rsidR="002F7CAD">
        <w:t>(</w:t>
      </w:r>
      <w:proofErr w:type="spellStart"/>
      <w:r w:rsidR="004B1C5C">
        <w:t>m</w:t>
      </w:r>
      <w:r w:rsidR="004B1C5C" w:rsidRPr="002F7CAD">
        <w:rPr>
          <w:vertAlign w:val="superscript"/>
        </w:rPr>
        <w:t>2</w:t>
      </w:r>
      <w:r w:rsidR="004B1C5C">
        <w:t>K</w:t>
      </w:r>
      <w:proofErr w:type="spellEnd"/>
      <w:r w:rsidR="002F7CAD">
        <w:t>)) s novom vanjskom PVC stolarijom,</w:t>
      </w:r>
    </w:p>
    <w:p w14:paraId="710A5819" w14:textId="77777777" w:rsidR="00FA5126" w:rsidRDefault="00021AD0" w:rsidP="00B85AC6">
      <w:pPr>
        <w:pStyle w:val="Odlomakpopisa"/>
        <w:numPr>
          <w:ilvl w:val="0"/>
          <w:numId w:val="14"/>
        </w:numPr>
        <w:ind w:left="993" w:hanging="284"/>
      </w:pPr>
      <w:r>
        <w:t>toplinsko izoliranje preostalih vanjskih zidova škole s vanjske strane pločama kamene vune za kontaktne fasade debljine 8 cm u sklopu povezanog sustava za toplinsko izoliranje zidova ETICS (U=0,34 W/(m</w:t>
      </w:r>
      <w:r w:rsidRPr="00021AD0">
        <w:rPr>
          <w:vertAlign w:val="superscript"/>
        </w:rPr>
        <w:t>2</w:t>
      </w:r>
      <w:r>
        <w:t>K))</w:t>
      </w:r>
      <w:r w:rsidR="005E5C8B">
        <w:t>,</w:t>
      </w:r>
    </w:p>
    <w:p w14:paraId="10EAA535" w14:textId="77777777" w:rsidR="00FA5126" w:rsidRDefault="005E5C8B" w:rsidP="00B85AC6">
      <w:pPr>
        <w:pStyle w:val="Odlomakpopisa"/>
        <w:numPr>
          <w:ilvl w:val="0"/>
          <w:numId w:val="14"/>
        </w:numPr>
        <w:ind w:left="993" w:hanging="284"/>
      </w:pPr>
      <w:r>
        <w:t>toplinsko izoliranje kosog krova i stropa prema tavanu pločama kamene vune za kose krovove (U=0,25 W/(m</w:t>
      </w:r>
      <w:r w:rsidRPr="00FA5126">
        <w:rPr>
          <w:vertAlign w:val="superscript"/>
        </w:rPr>
        <w:t>2</w:t>
      </w:r>
      <w:r>
        <w:t>K)),</w:t>
      </w:r>
    </w:p>
    <w:p w14:paraId="2B8F4401" w14:textId="1A6A5167" w:rsidR="00EF74B4" w:rsidRDefault="00FA5126" w:rsidP="00B85AC6">
      <w:pPr>
        <w:pStyle w:val="Odlomakpopisa"/>
        <w:numPr>
          <w:ilvl w:val="0"/>
          <w:numId w:val="14"/>
        </w:numPr>
        <w:ind w:left="993" w:hanging="284"/>
      </w:pPr>
      <w:r>
        <w:t xml:space="preserve">toplinsko izoliranje limenog krova dvorane </w:t>
      </w:r>
      <w:proofErr w:type="spellStart"/>
      <w:r>
        <w:t>SkyTech</w:t>
      </w:r>
      <w:proofErr w:type="spellEnd"/>
      <w:r>
        <w:t xml:space="preserve"> folijom debljine d=1 cm koja je ekvivalentna  toplinskoj izolaciji od kamene vune debljine 24 cm (U=0,15 W/m</w:t>
      </w:r>
      <w:r w:rsidRPr="00E01F35">
        <w:rPr>
          <w:vertAlign w:val="superscript"/>
        </w:rPr>
        <w:t>2</w:t>
      </w:r>
      <w:r>
        <w:t>K)</w:t>
      </w:r>
      <w:r w:rsidR="00E01F35">
        <w:t>.</w:t>
      </w:r>
    </w:p>
    <w:p w14:paraId="6F63AE39" w14:textId="0788DA09" w:rsidR="00EF74B4" w:rsidRDefault="00EF74B4" w:rsidP="00B85AC6">
      <w:pPr>
        <w:pStyle w:val="Odlomakpopisa"/>
        <w:numPr>
          <w:ilvl w:val="0"/>
          <w:numId w:val="13"/>
        </w:numPr>
      </w:pPr>
      <w:r w:rsidRPr="00D94D23">
        <w:rPr>
          <w:u w:val="single"/>
        </w:rPr>
        <w:t>strojarskih mjera</w:t>
      </w:r>
      <w:r>
        <w:t>:</w:t>
      </w:r>
    </w:p>
    <w:p w14:paraId="1DECBD03" w14:textId="34B3B756" w:rsidR="00EF74B4" w:rsidRDefault="00965823" w:rsidP="00B85AC6">
      <w:pPr>
        <w:pStyle w:val="Odlomakpopisa"/>
        <w:numPr>
          <w:ilvl w:val="0"/>
          <w:numId w:val="15"/>
        </w:numPr>
        <w:ind w:left="993" w:hanging="284"/>
      </w:pPr>
      <w:r>
        <w:t>ugradnja solarnog sustava za zagrijavanje potrošne tople vode,</w:t>
      </w:r>
    </w:p>
    <w:p w14:paraId="5A548B4E" w14:textId="784BFC94" w:rsidR="000E13E8" w:rsidRDefault="000556A0" w:rsidP="00B85AC6">
      <w:pPr>
        <w:pStyle w:val="Odlomakpopisa"/>
        <w:numPr>
          <w:ilvl w:val="0"/>
          <w:numId w:val="15"/>
        </w:numPr>
        <w:ind w:left="993" w:hanging="284"/>
      </w:pPr>
      <w:r>
        <w:t xml:space="preserve">ugradnja dizalice topline za zagrijavanje i hlađenje sportske dvorane uz rekonstrukciju </w:t>
      </w:r>
      <w:r w:rsidR="00561FB3" w:rsidRPr="00561FB3">
        <w:t>postojećeg ventilacijskog sustava i ugradnj</w:t>
      </w:r>
      <w:r w:rsidR="00561FB3">
        <w:t>u</w:t>
      </w:r>
      <w:r w:rsidR="00561FB3" w:rsidRPr="00561FB3">
        <w:t xml:space="preserve"> </w:t>
      </w:r>
      <w:proofErr w:type="spellStart"/>
      <w:r w:rsidR="00561FB3" w:rsidRPr="00561FB3">
        <w:t>ventilokonvektora</w:t>
      </w:r>
      <w:proofErr w:type="spellEnd"/>
      <w:r w:rsidR="007D5F7F">
        <w:t>.</w:t>
      </w:r>
    </w:p>
    <w:p w14:paraId="632A0D6C" w14:textId="1401E60B" w:rsidR="000E13E8" w:rsidRDefault="000E13E8" w:rsidP="00B85AC6">
      <w:pPr>
        <w:pStyle w:val="Odlomakpopisa"/>
        <w:numPr>
          <w:ilvl w:val="0"/>
          <w:numId w:val="13"/>
        </w:numPr>
      </w:pPr>
      <w:r w:rsidRPr="00D94D23">
        <w:rPr>
          <w:u w:val="single"/>
        </w:rPr>
        <w:t>elektrotehničkih mjera</w:t>
      </w:r>
      <w:r>
        <w:t>:</w:t>
      </w:r>
    </w:p>
    <w:p w14:paraId="4A941390" w14:textId="087B885A" w:rsidR="000E13E8" w:rsidRDefault="000E13E8" w:rsidP="00B85AC6">
      <w:pPr>
        <w:pStyle w:val="Odlomakpopisa"/>
        <w:numPr>
          <w:ilvl w:val="0"/>
          <w:numId w:val="14"/>
        </w:numPr>
        <w:ind w:left="993" w:hanging="284"/>
      </w:pPr>
      <w:r>
        <w:t xml:space="preserve">zamjena preostale zastarjele rasvjete energetski učinkovitijom </w:t>
      </w:r>
      <w:r w:rsidR="002722B8">
        <w:t>LED rasvjetom</w:t>
      </w:r>
      <w:r w:rsidR="006D508A">
        <w:t>.</w:t>
      </w:r>
    </w:p>
    <w:p w14:paraId="2A7B0440" w14:textId="3FC91302" w:rsidR="00B72AB4" w:rsidRDefault="00B72AB4" w:rsidP="00B72AB4">
      <w:r>
        <w:t>G</w:t>
      </w:r>
      <w:r w:rsidRPr="00B72AB4">
        <w:t>odišnje uštede potrošnje energije i emisija CO</w:t>
      </w:r>
      <w:r w:rsidRPr="00B72AB4">
        <w:rPr>
          <w:vertAlign w:val="subscript"/>
        </w:rPr>
        <w:t>2</w:t>
      </w:r>
      <w:r w:rsidRPr="00B72AB4">
        <w:t>, očekivani iznos investicije, način financiranja, rokovi provedbe te način praćenja</w:t>
      </w:r>
      <w:r>
        <w:t xml:space="preserve"> za gore navedene mjere prikazane su tablicom u nastavku. </w:t>
      </w:r>
    </w:p>
    <w:p w14:paraId="073DEAFF" w14:textId="1ADE3BDA" w:rsidR="009C1519" w:rsidRPr="001F73A1" w:rsidRDefault="009C1519" w:rsidP="009C1519">
      <w:pPr>
        <w:pStyle w:val="Opisslike"/>
      </w:pPr>
      <w:bookmarkStart w:id="38" w:name="_Toc117673596"/>
      <w:r w:rsidRPr="001F73A1">
        <w:t xml:space="preserve">Tablica </w:t>
      </w:r>
      <w:r>
        <w:fldChar w:fldCharType="begin"/>
      </w:r>
      <w:r>
        <w:instrText xml:space="preserve"> STYLEREF 1 \s </w:instrText>
      </w:r>
      <w:r>
        <w:fldChar w:fldCharType="separate"/>
      </w:r>
      <w:r w:rsidR="002E1CE1">
        <w:rPr>
          <w:noProof/>
        </w:rPr>
        <w:t>5</w:t>
      </w:r>
      <w:r>
        <w:fldChar w:fldCharType="end"/>
      </w:r>
      <w:r>
        <w:noBreakHyphen/>
      </w:r>
      <w:r>
        <w:fldChar w:fldCharType="begin"/>
      </w:r>
      <w:r>
        <w:instrText xml:space="preserve"> SEQ Tablica \* ARABIC \s 1 </w:instrText>
      </w:r>
      <w:r>
        <w:fldChar w:fldCharType="separate"/>
      </w:r>
      <w:r w:rsidR="002E1CE1">
        <w:rPr>
          <w:noProof/>
        </w:rPr>
        <w:t>2</w:t>
      </w:r>
      <w:r>
        <w:fldChar w:fldCharType="end"/>
      </w:r>
      <w:r w:rsidRPr="001F73A1">
        <w:t xml:space="preserve"> Mjera </w:t>
      </w:r>
      <w:r w:rsidR="00DD5A89">
        <w:t>2</w:t>
      </w:r>
      <w:r w:rsidRPr="001F73A1">
        <w:t xml:space="preserve"> – </w:t>
      </w:r>
      <w:r w:rsidR="00B604F6">
        <w:t xml:space="preserve">Integralna obnova Osnove škole i </w:t>
      </w:r>
      <w:r w:rsidR="00F27F90">
        <w:t>š</w:t>
      </w:r>
      <w:r w:rsidR="00B604F6">
        <w:t xml:space="preserve">portske </w:t>
      </w:r>
      <w:r w:rsidR="00F27F90">
        <w:t>dvorane u Mokošici</w:t>
      </w:r>
      <w:bookmarkEnd w:id="38"/>
    </w:p>
    <w:tbl>
      <w:tblPr>
        <w:tblW w:w="9560" w:type="dxa"/>
        <w:tblLook w:val="04A0" w:firstRow="1" w:lastRow="0" w:firstColumn="1" w:lastColumn="0" w:noHBand="0" w:noVBand="1"/>
      </w:tblPr>
      <w:tblGrid>
        <w:gridCol w:w="1340"/>
        <w:gridCol w:w="640"/>
        <w:gridCol w:w="1580"/>
        <w:gridCol w:w="1500"/>
        <w:gridCol w:w="1500"/>
        <w:gridCol w:w="1500"/>
        <w:gridCol w:w="1500"/>
      </w:tblGrid>
      <w:tr w:rsidR="009C1519" w:rsidRPr="00543ED3" w14:paraId="38BDE635"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6D6CEB49" w14:textId="77777777" w:rsidR="009C1519" w:rsidRPr="0028327E" w:rsidRDefault="009C1519">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068B47A2" w14:textId="38CEEAEF" w:rsidR="009C1519" w:rsidRPr="0028327E" w:rsidRDefault="00F27F90">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2</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2847CBEC" w14:textId="77777777" w:rsidR="009C1519" w:rsidRPr="0028327E" w:rsidRDefault="009C1519">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566EDCE" w14:textId="7FB4A62F" w:rsidR="009C1519" w:rsidRPr="0028327E" w:rsidRDefault="00F27F90">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Integralna obnova škole i športske dvorane u Mokošici</w:t>
            </w:r>
          </w:p>
        </w:tc>
      </w:tr>
      <w:tr w:rsidR="009C1519" w:rsidRPr="00543ED3" w14:paraId="32F6538A"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8354815" w14:textId="77777777" w:rsidR="009C1519" w:rsidRPr="0028327E" w:rsidRDefault="009C1519">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F1B3CBF" w14:textId="77777777" w:rsidR="009C1519" w:rsidRPr="0028327E" w:rsidRDefault="009C1519">
            <w:pPr>
              <w:spacing w:after="0" w:line="240" w:lineRule="auto"/>
              <w:jc w:val="left"/>
              <w:rPr>
                <w:rFonts w:eastAsia="Times New Roman" w:cstheme="minorHAnsi"/>
                <w:color w:val="000000"/>
                <w:sz w:val="18"/>
                <w:szCs w:val="18"/>
                <w:lang w:eastAsia="hr-HR"/>
              </w:rPr>
            </w:pPr>
            <w:r w:rsidRPr="0028327E">
              <w:rPr>
                <w:rFonts w:eastAsia="Times New Roman" w:cstheme="minorHAnsi"/>
                <w:color w:val="000000"/>
                <w:sz w:val="18"/>
                <w:szCs w:val="18"/>
                <w:lang w:eastAsia="hr-HR"/>
              </w:rPr>
              <w:t>Mjere koje obveznik planiranja provodi samostalno </w:t>
            </w:r>
          </w:p>
        </w:tc>
      </w:tr>
      <w:tr w:rsidR="009C1519" w:rsidRPr="00543ED3" w14:paraId="77CFBC7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EEF9B0B" w14:textId="77777777" w:rsidR="009C1519" w:rsidRPr="0028327E" w:rsidRDefault="009C1519">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91BBA88" w14:textId="422FDEA7" w:rsidR="009C1519" w:rsidRPr="0028327E" w:rsidRDefault="00782F3F">
            <w:pPr>
              <w:spacing w:after="0" w:line="240" w:lineRule="auto"/>
              <w:jc w:val="left"/>
              <w:rPr>
                <w:rFonts w:eastAsia="Times New Roman" w:cstheme="minorHAnsi"/>
                <w:color w:val="000000"/>
                <w:sz w:val="18"/>
                <w:szCs w:val="18"/>
                <w:lang w:eastAsia="hr-HR"/>
              </w:rPr>
            </w:pPr>
            <w:r w:rsidRPr="000B3C7D">
              <w:rPr>
                <w:rFonts w:eastAsia="Times New Roman" w:cstheme="minorHAnsi"/>
                <w:color w:val="000000"/>
                <w:sz w:val="18"/>
                <w:szCs w:val="18"/>
                <w:lang w:eastAsia="hr-HR"/>
              </w:rPr>
              <w:t xml:space="preserve">11. Integralna obnova postojećih stambenih zgrada i zgrada uslužnog sektora iz </w:t>
            </w:r>
            <w:r w:rsidRPr="000B3C7D">
              <w:rPr>
                <w:i/>
                <w:iCs/>
                <w:sz w:val="18"/>
                <w:szCs w:val="18"/>
              </w:rPr>
              <w:t xml:space="preserve">Pravilnika o sustavu za praćenje, mjerenje i verifikaciju ušteda energije </w:t>
            </w:r>
            <w:r w:rsidRPr="00217770">
              <w:rPr>
                <w:i/>
                <w:iCs/>
                <w:sz w:val="18"/>
                <w:szCs w:val="18"/>
              </w:rPr>
              <w:t>(„Narodne novine“ broj 30/22.)</w:t>
            </w:r>
          </w:p>
        </w:tc>
      </w:tr>
      <w:tr w:rsidR="009C1519" w:rsidRPr="00543ED3" w14:paraId="55FA9D8F"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77DD886" w14:textId="77777777" w:rsidR="009C1519" w:rsidRPr="00543ED3" w:rsidRDefault="009C1519">
            <w:pPr>
              <w:spacing w:after="0" w:line="240" w:lineRule="auto"/>
              <w:rPr>
                <w:rFonts w:eastAsia="Times New Roman" w:cstheme="minorHAnsi"/>
                <w:b/>
                <w:bCs/>
                <w:color w:val="000000"/>
                <w:sz w:val="18"/>
                <w:szCs w:val="18"/>
                <w:highlight w:val="yellow"/>
                <w:lang w:eastAsia="hr-HR"/>
              </w:rPr>
            </w:pPr>
            <w:r w:rsidRPr="00A31A0D">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949241A" w14:textId="3DB82769" w:rsidR="009C1519" w:rsidRPr="002D1C9F" w:rsidRDefault="00AC1148">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 xml:space="preserve">Za zgradu Osnovna škola Mokošica i pripadajuću športsku dvoranu planirana je provedba </w:t>
            </w:r>
            <w:r w:rsidR="00635FF4">
              <w:rPr>
                <w:rFonts w:eastAsia="Times New Roman" w:cstheme="minorHAnsi"/>
                <w:color w:val="000000"/>
                <w:sz w:val="18"/>
                <w:szCs w:val="18"/>
                <w:lang w:eastAsia="hr-HR"/>
              </w:rPr>
              <w:t xml:space="preserve">građevinskih, strojarskih i elektrotehničkih mjera. Točnije, planirana je zamjena preostale stare vanjske stolarije škole, toplinsko izoliranje vanjskih </w:t>
            </w:r>
            <w:r w:rsidR="00B01483">
              <w:rPr>
                <w:rFonts w:eastAsia="Times New Roman" w:cstheme="minorHAnsi"/>
                <w:color w:val="000000"/>
                <w:sz w:val="18"/>
                <w:szCs w:val="18"/>
                <w:lang w:eastAsia="hr-HR"/>
              </w:rPr>
              <w:t>zidova, kosog krova i stropa prema tavanu škole, te limenog krova dvoran</w:t>
            </w:r>
            <w:r w:rsidR="00C43BD9">
              <w:rPr>
                <w:rFonts w:eastAsia="Times New Roman" w:cstheme="minorHAnsi"/>
                <w:color w:val="000000"/>
                <w:sz w:val="18"/>
                <w:szCs w:val="18"/>
                <w:lang w:eastAsia="hr-HR"/>
              </w:rPr>
              <w:t xml:space="preserve">e, ugradnja solarnog sustava za zagrijavanje potrošne tople vode, te ugradnja dizalice topline za zagrijavanje i hlađenje sportske dvorane uz rekonstrukciju postojećeg ventilacijskog sustava i ugradnju </w:t>
            </w:r>
            <w:proofErr w:type="spellStart"/>
            <w:r w:rsidR="00C43BD9">
              <w:rPr>
                <w:rFonts w:eastAsia="Times New Roman" w:cstheme="minorHAnsi"/>
                <w:color w:val="000000"/>
                <w:sz w:val="18"/>
                <w:szCs w:val="18"/>
                <w:lang w:eastAsia="hr-HR"/>
              </w:rPr>
              <w:t>ventilokonvektora</w:t>
            </w:r>
            <w:proofErr w:type="spellEnd"/>
            <w:r w:rsidR="00C43BD9">
              <w:rPr>
                <w:rFonts w:eastAsia="Times New Roman" w:cstheme="minorHAnsi"/>
                <w:color w:val="000000"/>
                <w:sz w:val="18"/>
                <w:szCs w:val="18"/>
                <w:lang w:eastAsia="hr-HR"/>
              </w:rPr>
              <w:t xml:space="preserve">, te zamjena </w:t>
            </w:r>
            <w:r w:rsidR="000D4061">
              <w:rPr>
                <w:rFonts w:eastAsia="Times New Roman" w:cstheme="minorHAnsi"/>
                <w:color w:val="000000"/>
                <w:sz w:val="18"/>
                <w:szCs w:val="18"/>
                <w:lang w:eastAsia="hr-HR"/>
              </w:rPr>
              <w:t xml:space="preserve">zastarjele rasvjete. </w:t>
            </w:r>
          </w:p>
        </w:tc>
      </w:tr>
      <w:tr w:rsidR="009C1519" w:rsidRPr="00543ED3" w14:paraId="4D92C2A4"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A7B65EC" w14:textId="77777777" w:rsidR="009C1519" w:rsidRPr="00A31A0D" w:rsidRDefault="009C1519">
            <w:pPr>
              <w:spacing w:after="0" w:line="240" w:lineRule="auto"/>
              <w:rPr>
                <w:rFonts w:eastAsia="Times New Roman" w:cstheme="minorHAnsi"/>
                <w:b/>
                <w:bCs/>
                <w:color w:val="000000"/>
                <w:sz w:val="18"/>
                <w:szCs w:val="18"/>
                <w:lang w:eastAsia="hr-HR"/>
              </w:rPr>
            </w:pPr>
            <w:r w:rsidRPr="00A31A0D">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B01C296" w14:textId="6B4FCBCB" w:rsidR="009C1519" w:rsidRPr="00A31A0D" w:rsidRDefault="00942443">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Izrađena projektna dokumentacija</w:t>
            </w:r>
          </w:p>
        </w:tc>
      </w:tr>
      <w:tr w:rsidR="009C1519" w:rsidRPr="00543ED3" w14:paraId="7452267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241F8BB" w14:textId="77777777" w:rsidR="009C1519" w:rsidRPr="00A04A13" w:rsidRDefault="009C1519">
            <w:pPr>
              <w:spacing w:after="0" w:line="240" w:lineRule="auto"/>
              <w:rPr>
                <w:rFonts w:eastAsia="Times New Roman" w:cstheme="minorHAnsi"/>
                <w:b/>
                <w:bCs/>
                <w:color w:val="000000"/>
                <w:sz w:val="18"/>
                <w:szCs w:val="18"/>
                <w:lang w:eastAsia="hr-HR"/>
              </w:rPr>
            </w:pPr>
            <w:r w:rsidRPr="00A04A13">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07EFC7AC" w14:textId="77777777" w:rsidR="009C1519" w:rsidRPr="00A04A13" w:rsidRDefault="009C1519">
            <w:pPr>
              <w:spacing w:after="0" w:line="240" w:lineRule="auto"/>
              <w:jc w:val="center"/>
              <w:rPr>
                <w:rFonts w:eastAsia="Times New Roman" w:cstheme="minorHAnsi"/>
                <w:color w:val="000000"/>
                <w:sz w:val="18"/>
                <w:szCs w:val="18"/>
                <w:lang w:eastAsia="hr-HR"/>
              </w:rPr>
            </w:pPr>
            <w:r w:rsidRPr="00A04A13">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14CBCBA2" w14:textId="4E302BEF" w:rsidR="009C1519" w:rsidRPr="00A04A13" w:rsidRDefault="00CF0526" w:rsidP="007B7039">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651,36</w:t>
            </w:r>
          </w:p>
        </w:tc>
        <w:tc>
          <w:tcPr>
            <w:tcW w:w="1500" w:type="dxa"/>
            <w:tcBorders>
              <w:top w:val="nil"/>
              <w:left w:val="nil"/>
              <w:bottom w:val="single" w:sz="4" w:space="0" w:color="auto"/>
              <w:right w:val="single" w:sz="4" w:space="0" w:color="auto"/>
            </w:tcBorders>
            <w:shd w:val="clear" w:color="000000" w:fill="D6DCE4"/>
            <w:vAlign w:val="center"/>
            <w:hideMark/>
          </w:tcPr>
          <w:p w14:paraId="694FB787" w14:textId="77777777" w:rsidR="009C1519" w:rsidRPr="00543ED3" w:rsidRDefault="009C1519">
            <w:pPr>
              <w:spacing w:after="0" w:line="240" w:lineRule="auto"/>
              <w:jc w:val="center"/>
              <w:rPr>
                <w:rFonts w:eastAsia="Times New Roman" w:cstheme="minorHAnsi"/>
                <w:color w:val="000000"/>
                <w:sz w:val="18"/>
                <w:szCs w:val="18"/>
                <w:highlight w:val="yellow"/>
                <w:lang w:eastAsia="hr-HR"/>
              </w:rPr>
            </w:pPr>
            <w:proofErr w:type="spellStart"/>
            <w:r w:rsidRPr="006F372A">
              <w:rPr>
                <w:rFonts w:eastAsia="Times New Roman" w:cstheme="minorHAnsi"/>
                <w:color w:val="000000"/>
                <w:sz w:val="18"/>
                <w:szCs w:val="18"/>
                <w:lang w:eastAsia="hr-HR"/>
              </w:rPr>
              <w:t>tCO</w:t>
            </w:r>
            <w:proofErr w:type="spellEnd"/>
            <w:r w:rsidRPr="006F372A">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3240A04B" w14:textId="654BD8EB" w:rsidR="009C1519" w:rsidRPr="00543ED3" w:rsidRDefault="00CF0526" w:rsidP="00246524">
            <w:pPr>
              <w:spacing w:after="0" w:line="240" w:lineRule="auto"/>
              <w:jc w:val="left"/>
              <w:rPr>
                <w:rFonts w:eastAsia="Times New Roman" w:cstheme="minorHAnsi"/>
                <w:color w:val="000000"/>
                <w:sz w:val="18"/>
                <w:szCs w:val="18"/>
                <w:highlight w:val="yellow"/>
                <w:lang w:eastAsia="hr-HR"/>
              </w:rPr>
            </w:pPr>
            <w:r>
              <w:rPr>
                <w:rFonts w:eastAsia="Times New Roman" w:cstheme="minorHAnsi"/>
                <w:color w:val="000000"/>
                <w:sz w:val="18"/>
                <w:szCs w:val="18"/>
                <w:lang w:eastAsia="hr-HR"/>
              </w:rPr>
              <w:t>153,00</w:t>
            </w:r>
          </w:p>
        </w:tc>
      </w:tr>
      <w:tr w:rsidR="009C1519" w:rsidRPr="00543ED3" w14:paraId="69C5F20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E99F561" w14:textId="77777777" w:rsidR="009C1519" w:rsidRPr="006F372A" w:rsidRDefault="009C1519">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4367376C" w14:textId="77777777" w:rsidR="009C1519" w:rsidRPr="006F372A" w:rsidRDefault="009C1519">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25 godina </w:t>
            </w:r>
          </w:p>
        </w:tc>
      </w:tr>
      <w:tr w:rsidR="009C1519" w:rsidRPr="00543ED3" w14:paraId="3F0BA71B"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9E25DBD" w14:textId="77777777" w:rsidR="009C1519" w:rsidRPr="00543ED3" w:rsidRDefault="009C1519">
            <w:pPr>
              <w:spacing w:after="0" w:line="240" w:lineRule="auto"/>
              <w:rPr>
                <w:rFonts w:eastAsia="Times New Roman" w:cstheme="minorHAnsi"/>
                <w:b/>
                <w:bCs/>
                <w:color w:val="000000"/>
                <w:sz w:val="18"/>
                <w:szCs w:val="18"/>
                <w:highlight w:val="yellow"/>
                <w:lang w:eastAsia="hr-HR"/>
              </w:rPr>
            </w:pPr>
            <w:r w:rsidRPr="006F372A">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C331725" w14:textId="6E78097C" w:rsidR="009C1519" w:rsidRPr="00543ED3" w:rsidRDefault="00615692" w:rsidP="003918F8">
            <w:pPr>
              <w:spacing w:after="0" w:line="240" w:lineRule="auto"/>
              <w:rPr>
                <w:rFonts w:eastAsia="Times New Roman" w:cstheme="minorHAnsi"/>
                <w:color w:val="000000"/>
                <w:sz w:val="18"/>
                <w:szCs w:val="18"/>
                <w:highlight w:val="yellow"/>
                <w:lang w:eastAsia="hr-HR"/>
              </w:rPr>
            </w:pPr>
            <w:r w:rsidRPr="00615692">
              <w:rPr>
                <w:rFonts w:eastAsia="Times New Roman" w:cstheme="minorHAnsi"/>
                <w:color w:val="000000"/>
                <w:sz w:val="18"/>
                <w:szCs w:val="18"/>
                <w:lang w:eastAsia="hr-HR"/>
              </w:rPr>
              <w:t>15.260.658,75</w:t>
            </w:r>
            <w:r w:rsidR="00511B98" w:rsidRPr="00511B98">
              <w:rPr>
                <w:rFonts w:eastAsia="Times New Roman" w:cstheme="minorHAnsi"/>
                <w:color w:val="000000"/>
                <w:sz w:val="18"/>
                <w:szCs w:val="18"/>
                <w:lang w:eastAsia="hr-HR"/>
              </w:rPr>
              <w:tab/>
            </w:r>
            <w:r w:rsidR="00511B98" w:rsidRPr="00511B98">
              <w:rPr>
                <w:rFonts w:eastAsia="Times New Roman" w:cstheme="minorHAnsi"/>
                <w:color w:val="000000"/>
                <w:sz w:val="18"/>
                <w:szCs w:val="18"/>
                <w:lang w:eastAsia="hr-HR"/>
              </w:rPr>
              <w:tab/>
            </w:r>
            <w:r w:rsidR="00511B98" w:rsidRPr="00511B98">
              <w:rPr>
                <w:rFonts w:eastAsia="Times New Roman" w:cstheme="minorHAnsi"/>
                <w:color w:val="000000"/>
                <w:sz w:val="18"/>
                <w:szCs w:val="18"/>
                <w:lang w:eastAsia="hr-HR"/>
              </w:rPr>
              <w:tab/>
            </w:r>
            <w:r w:rsidR="009C1519" w:rsidRPr="006F372A">
              <w:rPr>
                <w:rFonts w:eastAsia="Times New Roman" w:cstheme="minorHAnsi"/>
                <w:color w:val="000000"/>
                <w:sz w:val="18"/>
                <w:szCs w:val="18"/>
                <w:lang w:eastAsia="hr-HR"/>
              </w:rPr>
              <w:tab/>
            </w:r>
          </w:p>
        </w:tc>
      </w:tr>
      <w:tr w:rsidR="009C1519" w:rsidRPr="00543ED3" w14:paraId="1A5F1B62"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D168748" w14:textId="77777777" w:rsidR="009C1519" w:rsidRPr="006F372A" w:rsidRDefault="009C1519">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2450B225" w14:textId="77777777" w:rsidR="009C1519" w:rsidRPr="006F372A" w:rsidRDefault="009C1519">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46CEF8E0" w14:textId="37215F4C" w:rsidR="009C1519" w:rsidRPr="006F372A" w:rsidRDefault="00391784">
            <w:pPr>
              <w:spacing w:after="0" w:line="240" w:lineRule="auto"/>
              <w:jc w:val="left"/>
              <w:rPr>
                <w:rFonts w:eastAsia="Times New Roman" w:cstheme="minorHAnsi"/>
                <w:color w:val="000000"/>
                <w:sz w:val="18"/>
                <w:szCs w:val="18"/>
                <w:lang w:eastAsia="hr-HR"/>
              </w:rPr>
            </w:pPr>
            <w:r w:rsidRPr="00391784">
              <w:rPr>
                <w:rFonts w:eastAsia="Times New Roman" w:cstheme="minorHAnsi"/>
                <w:color w:val="000000"/>
                <w:sz w:val="18"/>
                <w:szCs w:val="18"/>
                <w:lang w:eastAsia="hr-HR"/>
              </w:rPr>
              <w:t>3.052.131,75</w:t>
            </w:r>
          </w:p>
        </w:tc>
        <w:tc>
          <w:tcPr>
            <w:tcW w:w="1500" w:type="dxa"/>
            <w:tcBorders>
              <w:top w:val="nil"/>
              <w:left w:val="nil"/>
              <w:bottom w:val="single" w:sz="4" w:space="0" w:color="auto"/>
              <w:right w:val="single" w:sz="4" w:space="0" w:color="auto"/>
            </w:tcBorders>
            <w:shd w:val="clear" w:color="000000" w:fill="D6DCE4"/>
            <w:vAlign w:val="center"/>
            <w:hideMark/>
          </w:tcPr>
          <w:p w14:paraId="0D2E9580" w14:textId="77777777" w:rsidR="009C1519" w:rsidRPr="006F372A" w:rsidRDefault="009C1519">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4F2A0719" w14:textId="55CBC1E7" w:rsidR="009C1519" w:rsidRPr="006F372A" w:rsidRDefault="00CB15E9">
            <w:pPr>
              <w:spacing w:after="0" w:line="240" w:lineRule="auto"/>
              <w:jc w:val="left"/>
              <w:rPr>
                <w:rFonts w:eastAsia="Times New Roman" w:cstheme="minorHAnsi"/>
                <w:color w:val="000000"/>
                <w:sz w:val="18"/>
                <w:szCs w:val="18"/>
                <w:lang w:eastAsia="hr-HR"/>
              </w:rPr>
            </w:pPr>
            <w:r w:rsidRPr="00CB15E9">
              <w:rPr>
                <w:rFonts w:eastAsia="Times New Roman" w:cstheme="minorHAnsi"/>
                <w:color w:val="000000"/>
                <w:sz w:val="18"/>
                <w:szCs w:val="18"/>
                <w:lang w:eastAsia="hr-HR"/>
              </w:rPr>
              <w:t>6.104.263,50</w:t>
            </w:r>
          </w:p>
        </w:tc>
      </w:tr>
      <w:tr w:rsidR="009C1519" w:rsidRPr="00543ED3" w14:paraId="76ABB8A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DAA3526" w14:textId="77777777" w:rsidR="009C1519" w:rsidRPr="006F372A" w:rsidRDefault="009C1519">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15C5D5A3" w14:textId="77777777" w:rsidR="009C1519" w:rsidRPr="006F372A" w:rsidRDefault="009C1519">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61A19818" w14:textId="05F8FC39" w:rsidR="009C1519" w:rsidRPr="006F372A" w:rsidRDefault="00511B9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0%</w:t>
            </w:r>
          </w:p>
        </w:tc>
        <w:tc>
          <w:tcPr>
            <w:tcW w:w="1500" w:type="dxa"/>
            <w:tcBorders>
              <w:top w:val="nil"/>
              <w:left w:val="nil"/>
              <w:bottom w:val="single" w:sz="4" w:space="0" w:color="auto"/>
              <w:right w:val="single" w:sz="4" w:space="0" w:color="auto"/>
            </w:tcBorders>
            <w:shd w:val="clear" w:color="000000" w:fill="D6DCE4"/>
            <w:vAlign w:val="center"/>
            <w:hideMark/>
          </w:tcPr>
          <w:p w14:paraId="0F54AE4F" w14:textId="77777777" w:rsidR="009C1519" w:rsidRPr="006F372A" w:rsidRDefault="009C1519">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3EAFBB28" w14:textId="41C6E9D0" w:rsidR="009C1519" w:rsidRPr="006F372A" w:rsidRDefault="00511B9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40%</w:t>
            </w:r>
          </w:p>
        </w:tc>
      </w:tr>
      <w:tr w:rsidR="009C1519" w:rsidRPr="00543ED3" w14:paraId="1C2FB07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4D8F288" w14:textId="77777777" w:rsidR="009C1519" w:rsidRPr="006F372A" w:rsidRDefault="009C1519">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1DD270C" w14:textId="5D8A6C5C" w:rsidR="009C1519" w:rsidRPr="006F372A" w:rsidRDefault="009C1519">
            <w:pPr>
              <w:spacing w:after="0" w:line="240" w:lineRule="auto"/>
              <w:jc w:val="left"/>
              <w:rPr>
                <w:rFonts w:eastAsia="Times New Roman" w:cstheme="minorHAnsi"/>
                <w:color w:val="000000"/>
                <w:sz w:val="18"/>
                <w:szCs w:val="18"/>
                <w:lang w:eastAsia="hr-HR"/>
              </w:rPr>
            </w:pPr>
            <w:r w:rsidRPr="00774B53">
              <w:rPr>
                <w:rFonts w:eastAsia="Times New Roman" w:cstheme="minorHAnsi"/>
                <w:color w:val="000000"/>
                <w:sz w:val="18"/>
                <w:szCs w:val="18"/>
                <w:lang w:eastAsia="hr-HR"/>
              </w:rPr>
              <w:t>Sufinanciranje nacionalnim/europskim fondovima</w:t>
            </w:r>
            <w:r>
              <w:rPr>
                <w:rFonts w:eastAsia="Times New Roman" w:cstheme="minorHAnsi"/>
                <w:color w:val="000000"/>
                <w:sz w:val="18"/>
                <w:szCs w:val="18"/>
                <w:lang w:eastAsia="hr-HR"/>
              </w:rPr>
              <w:t>,</w:t>
            </w:r>
            <w:r w:rsidRPr="006F372A">
              <w:rPr>
                <w:rFonts w:eastAsia="Times New Roman" w:cstheme="minorHAnsi"/>
                <w:color w:val="000000"/>
                <w:sz w:val="18"/>
                <w:szCs w:val="18"/>
                <w:lang w:eastAsia="hr-HR"/>
              </w:rPr>
              <w:t xml:space="preserve"> Proračun </w:t>
            </w:r>
            <w:r w:rsidR="00AC1148">
              <w:rPr>
                <w:rFonts w:eastAsia="Times New Roman" w:cstheme="minorHAnsi"/>
                <w:color w:val="000000"/>
                <w:sz w:val="18"/>
                <w:szCs w:val="18"/>
                <w:lang w:eastAsia="hr-HR"/>
              </w:rPr>
              <w:t>Grada Dubrovnika</w:t>
            </w:r>
          </w:p>
        </w:tc>
      </w:tr>
      <w:tr w:rsidR="009C1519" w:rsidRPr="00543ED3" w14:paraId="71C2B95B"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C913BB7" w14:textId="77777777" w:rsidR="009C1519" w:rsidRPr="006F372A" w:rsidRDefault="009C1519">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lastRenderedPageBreak/>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AACC9B4" w14:textId="77777777" w:rsidR="009C1519" w:rsidRPr="006F372A" w:rsidRDefault="009C1519">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3 godine</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r w:rsidR="009C1519" w:rsidRPr="00543ED3" w14:paraId="75BF38F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64DD663" w14:textId="77777777" w:rsidR="009C1519" w:rsidRPr="006F372A" w:rsidRDefault="009C1519">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03267766" w14:textId="77777777" w:rsidR="009C1519" w:rsidRPr="006F372A" w:rsidRDefault="009C1519">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Sustav za praćenje, mjerenje i verifikaciju ušteda</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bl>
    <w:p w14:paraId="7767888F" w14:textId="0AE6CCF9" w:rsidR="00B949CC" w:rsidRDefault="00BE3ADF" w:rsidP="000E13E8">
      <w:r w:rsidRPr="00BE3ADF">
        <w:t>Osnovna škola Marina Držića – Škola s posebnim programom</w:t>
      </w:r>
      <w:r w:rsidR="00280526">
        <w:t xml:space="preserve"> (</w:t>
      </w:r>
      <w:r w:rsidR="00395E85">
        <w:t xml:space="preserve">na </w:t>
      </w:r>
      <w:r w:rsidR="00280526">
        <w:t>adres</w:t>
      </w:r>
      <w:r w:rsidR="00395E85">
        <w:t>i</w:t>
      </w:r>
      <w:r w:rsidR="00280526">
        <w:t xml:space="preserve"> </w:t>
      </w:r>
      <w:proofErr w:type="spellStart"/>
      <w:r w:rsidR="00395E85" w:rsidRPr="00395E85">
        <w:t>Volantina</w:t>
      </w:r>
      <w:proofErr w:type="spellEnd"/>
      <w:r w:rsidR="00395E85" w:rsidRPr="00395E85">
        <w:t xml:space="preserve"> 6</w:t>
      </w:r>
      <w:r w:rsidR="00395E85">
        <w:t xml:space="preserve">) </w:t>
      </w:r>
      <w:r w:rsidR="00280526">
        <w:t>korisne površine grijanog dijela zgrade (</w:t>
      </w:r>
      <w:proofErr w:type="spellStart"/>
      <w:r w:rsidR="00280526">
        <w:t>A</w:t>
      </w:r>
      <w:r w:rsidR="00280526" w:rsidRPr="00280526">
        <w:rPr>
          <w:vertAlign w:val="subscript"/>
        </w:rPr>
        <w:t>k</w:t>
      </w:r>
      <w:proofErr w:type="spellEnd"/>
      <w:r w:rsidR="00280526">
        <w:t xml:space="preserve">) od 1375,30 </w:t>
      </w:r>
      <w:proofErr w:type="spellStart"/>
      <w:r w:rsidR="00280526">
        <w:t>m</w:t>
      </w:r>
      <w:r w:rsidR="00280526" w:rsidRPr="00280526">
        <w:rPr>
          <w:vertAlign w:val="superscript"/>
        </w:rPr>
        <w:t>2</w:t>
      </w:r>
      <w:proofErr w:type="spellEnd"/>
      <w:r w:rsidRPr="00280526">
        <w:t xml:space="preserve">, </w:t>
      </w:r>
      <w:r>
        <w:t>također,</w:t>
      </w:r>
      <w:r w:rsidRPr="00BE3ADF">
        <w:t xml:space="preserve"> planira izvesti radove na povećanju energetske učinkovitosti zgrade</w:t>
      </w:r>
      <w:r w:rsidR="00B949CC">
        <w:t>, koj</w:t>
      </w:r>
      <w:r w:rsidR="00280526">
        <w:t>i</w:t>
      </w:r>
      <w:r w:rsidR="00B949CC">
        <w:t xml:space="preserve"> uključuju</w:t>
      </w:r>
      <w:r w:rsidR="00280526">
        <w:t xml:space="preserve"> sljedeće aktivnosti</w:t>
      </w:r>
      <w:r w:rsidR="00B949CC">
        <w:t>:</w:t>
      </w:r>
    </w:p>
    <w:p w14:paraId="36BAD1E4" w14:textId="5A6A05DE" w:rsidR="005843C3" w:rsidRDefault="005843C3" w:rsidP="00B85AC6">
      <w:pPr>
        <w:pStyle w:val="Odlomakpopisa"/>
        <w:numPr>
          <w:ilvl w:val="0"/>
          <w:numId w:val="16"/>
        </w:numPr>
      </w:pPr>
      <w:r>
        <w:t xml:space="preserve">toplinsku izolacija vanjskih zidova grijanog prostora s vanjske strane slojem kamene vune debljine 8 cm uz završnu obradu, </w:t>
      </w:r>
    </w:p>
    <w:p w14:paraId="3812E1DC" w14:textId="177F3DD9" w:rsidR="005843C3" w:rsidRDefault="005843C3" w:rsidP="00B85AC6">
      <w:pPr>
        <w:pStyle w:val="Odlomakpopisa"/>
        <w:numPr>
          <w:ilvl w:val="0"/>
          <w:numId w:val="16"/>
        </w:numPr>
      </w:pPr>
      <w:r>
        <w:t xml:space="preserve">toplinsku izolaciju kosog krovišta iznad grijanog prostora slojem mineralne vune debljine 10 cm i 15 cm uz završnu obradu i zamjenu dotrajalih konstruktivnih elemenata, </w:t>
      </w:r>
    </w:p>
    <w:p w14:paraId="476F7A15" w14:textId="0FA37F4F" w:rsidR="005843C3" w:rsidRDefault="005843C3" w:rsidP="00B85AC6">
      <w:pPr>
        <w:pStyle w:val="Odlomakpopisa"/>
        <w:numPr>
          <w:ilvl w:val="0"/>
          <w:numId w:val="16"/>
        </w:numPr>
      </w:pPr>
      <w:r>
        <w:t>toplinsku izolaciju stopa iznad vanjskog zraka (pod iznad vanjskog zraka). Pod iznad vanjskog zraka konstruktivno predstavlja armirano-betonsku ploču. S vanjske strane planira se postaviti sloj kamene vune debljine d=15 cm uz završnu obradu,</w:t>
      </w:r>
    </w:p>
    <w:p w14:paraId="1AAB4435" w14:textId="2FD957BD" w:rsidR="005843C3" w:rsidRDefault="005843C3" w:rsidP="00B85AC6">
      <w:pPr>
        <w:pStyle w:val="Odlomakpopisa"/>
        <w:numPr>
          <w:ilvl w:val="0"/>
          <w:numId w:val="16"/>
        </w:numPr>
      </w:pPr>
      <w:r>
        <w:t>zamjenu postojeće stolarije novom (PVC okviri s dvostrukim izolacijskim staklom) i zaštitom od sunčevog zračena u vidu ALU grilja, gdje je predviđena ugradnja stolarije RAL sustavom,</w:t>
      </w:r>
    </w:p>
    <w:p w14:paraId="37647128" w14:textId="383F9B95" w:rsidR="005843C3" w:rsidRDefault="005843C3" w:rsidP="00B85AC6">
      <w:pPr>
        <w:pStyle w:val="Odlomakpopisa"/>
        <w:numPr>
          <w:ilvl w:val="0"/>
          <w:numId w:val="16"/>
        </w:numPr>
      </w:pPr>
      <w:r>
        <w:t>formiranje energetski funkcionalne cjeline (ETC) ugradnjom daljinskog očitanja potrošnje sanitarne vode glavnog brojila i kontrolnog brojila potrošnje sanitarne vode zgrade škole,</w:t>
      </w:r>
    </w:p>
    <w:p w14:paraId="2355E573" w14:textId="43D3C615" w:rsidR="005843C3" w:rsidRDefault="00C533F9" w:rsidP="00B85AC6">
      <w:pPr>
        <w:pStyle w:val="Odlomakpopisa"/>
        <w:numPr>
          <w:ilvl w:val="0"/>
          <w:numId w:val="16"/>
        </w:numPr>
      </w:pPr>
      <w:r>
        <w:t>u</w:t>
      </w:r>
      <w:r w:rsidR="005843C3">
        <w:t>gradnja dizalice topline za pripremu PTV (zrak-voda)</w:t>
      </w:r>
      <w:r>
        <w:t xml:space="preserve"> te</w:t>
      </w:r>
    </w:p>
    <w:p w14:paraId="0F0A97BC" w14:textId="727E435F" w:rsidR="00395E85" w:rsidRDefault="00C533F9" w:rsidP="00B85AC6">
      <w:pPr>
        <w:pStyle w:val="Odlomakpopisa"/>
        <w:numPr>
          <w:ilvl w:val="0"/>
          <w:numId w:val="16"/>
        </w:numPr>
      </w:pPr>
      <w:r>
        <w:t>o</w:t>
      </w:r>
      <w:r w:rsidR="005843C3">
        <w:t>stal</w:t>
      </w:r>
      <w:r>
        <w:t>e</w:t>
      </w:r>
      <w:r w:rsidR="005843C3">
        <w:t xml:space="preserve"> zavisn</w:t>
      </w:r>
      <w:r>
        <w:t>e</w:t>
      </w:r>
      <w:r w:rsidR="005843C3">
        <w:t xml:space="preserve"> radov</w:t>
      </w:r>
      <w:r>
        <w:t>e.</w:t>
      </w:r>
    </w:p>
    <w:p w14:paraId="62BD1746" w14:textId="77777777" w:rsidR="00B85945" w:rsidRDefault="00B85945" w:rsidP="00B85945">
      <w:r>
        <w:t>G</w:t>
      </w:r>
      <w:r w:rsidRPr="00B72AB4">
        <w:t>odišnje uštede potrošnje energije i emisija CO</w:t>
      </w:r>
      <w:r w:rsidRPr="00B85945">
        <w:rPr>
          <w:vertAlign w:val="subscript"/>
        </w:rPr>
        <w:t>2</w:t>
      </w:r>
      <w:r w:rsidRPr="00B72AB4">
        <w:t>, očekivani iznos investicije, način financiranja, rokovi provedbe te način praćenja</w:t>
      </w:r>
      <w:r>
        <w:t xml:space="preserve"> za gore navedene mjere prikazane su tablicom u nastavku. </w:t>
      </w:r>
    </w:p>
    <w:p w14:paraId="0B32C800" w14:textId="107940D4" w:rsidR="00B85945" w:rsidRPr="001F73A1" w:rsidRDefault="00B85945" w:rsidP="00B85945">
      <w:pPr>
        <w:pStyle w:val="Opisslike"/>
      </w:pPr>
      <w:bookmarkStart w:id="39" w:name="_Toc117673597"/>
      <w:r w:rsidRPr="001F73A1">
        <w:t xml:space="preserve">Tablica </w:t>
      </w:r>
      <w:r>
        <w:fldChar w:fldCharType="begin"/>
      </w:r>
      <w:r>
        <w:instrText xml:space="preserve"> STYLEREF 1 \s </w:instrText>
      </w:r>
      <w:r>
        <w:fldChar w:fldCharType="separate"/>
      </w:r>
      <w:r w:rsidR="002E1CE1">
        <w:rPr>
          <w:noProof/>
        </w:rPr>
        <w:t>5</w:t>
      </w:r>
      <w:r>
        <w:fldChar w:fldCharType="end"/>
      </w:r>
      <w:r>
        <w:noBreakHyphen/>
      </w:r>
      <w:r>
        <w:fldChar w:fldCharType="begin"/>
      </w:r>
      <w:r>
        <w:instrText xml:space="preserve"> SEQ Tablica \* ARABIC \s 1 </w:instrText>
      </w:r>
      <w:r>
        <w:fldChar w:fldCharType="separate"/>
      </w:r>
      <w:r w:rsidR="002E1CE1">
        <w:rPr>
          <w:noProof/>
        </w:rPr>
        <w:t>3</w:t>
      </w:r>
      <w:r>
        <w:fldChar w:fldCharType="end"/>
      </w:r>
      <w:r w:rsidRPr="001F73A1">
        <w:t xml:space="preserve"> Mjera </w:t>
      </w:r>
      <w:r w:rsidR="00452B97">
        <w:t>3</w:t>
      </w:r>
      <w:r w:rsidRPr="001F73A1">
        <w:t xml:space="preserve"> – </w:t>
      </w:r>
      <w:r>
        <w:t>Integralna obnova Osnove škole Marina Držića – Škole s posebnim programom</w:t>
      </w:r>
      <w:bookmarkEnd w:id="39"/>
    </w:p>
    <w:tbl>
      <w:tblPr>
        <w:tblW w:w="9560" w:type="dxa"/>
        <w:tblLook w:val="04A0" w:firstRow="1" w:lastRow="0" w:firstColumn="1" w:lastColumn="0" w:noHBand="0" w:noVBand="1"/>
      </w:tblPr>
      <w:tblGrid>
        <w:gridCol w:w="1340"/>
        <w:gridCol w:w="640"/>
        <w:gridCol w:w="1580"/>
        <w:gridCol w:w="1500"/>
        <w:gridCol w:w="1500"/>
        <w:gridCol w:w="1500"/>
        <w:gridCol w:w="1500"/>
      </w:tblGrid>
      <w:tr w:rsidR="00B85945" w:rsidRPr="00543ED3" w14:paraId="29F375C1"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362F6D3C" w14:textId="77777777" w:rsidR="00B85945" w:rsidRPr="0028327E" w:rsidRDefault="00B85945">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547E6A57" w14:textId="63F13F72" w:rsidR="00B85945" w:rsidRPr="0028327E" w:rsidRDefault="00B85945">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3</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10C279C1" w14:textId="77777777" w:rsidR="00B85945" w:rsidRPr="0028327E" w:rsidRDefault="00B85945">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FC5950B" w14:textId="2F4BB096" w:rsidR="00B85945" w:rsidRPr="0028327E" w:rsidRDefault="00B85945">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Integralna obnova Osnovne škole Marina Držića – Škole s posebnim programom</w:t>
            </w:r>
          </w:p>
        </w:tc>
      </w:tr>
      <w:tr w:rsidR="00B85945" w:rsidRPr="00543ED3" w14:paraId="2D906B57"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BF92DC6" w14:textId="77777777" w:rsidR="00B85945" w:rsidRPr="0028327E" w:rsidRDefault="00B85945">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15DFBC5" w14:textId="77777777" w:rsidR="00B85945" w:rsidRPr="0028327E" w:rsidRDefault="00B85945">
            <w:pPr>
              <w:spacing w:after="0" w:line="240" w:lineRule="auto"/>
              <w:jc w:val="left"/>
              <w:rPr>
                <w:rFonts w:eastAsia="Times New Roman" w:cstheme="minorHAnsi"/>
                <w:color w:val="000000"/>
                <w:sz w:val="18"/>
                <w:szCs w:val="18"/>
                <w:lang w:eastAsia="hr-HR"/>
              </w:rPr>
            </w:pPr>
            <w:r w:rsidRPr="0028327E">
              <w:rPr>
                <w:rFonts w:eastAsia="Times New Roman" w:cstheme="minorHAnsi"/>
                <w:color w:val="000000"/>
                <w:sz w:val="18"/>
                <w:szCs w:val="18"/>
                <w:lang w:eastAsia="hr-HR"/>
              </w:rPr>
              <w:t>Mjere koje obveznik planiranja provodi samostalno </w:t>
            </w:r>
          </w:p>
        </w:tc>
      </w:tr>
      <w:tr w:rsidR="00B85945" w:rsidRPr="00543ED3" w14:paraId="6176A4BC"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872B9FB" w14:textId="77777777" w:rsidR="00B85945" w:rsidRPr="0028327E" w:rsidRDefault="00B85945">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4558FB4" w14:textId="7384A160" w:rsidR="00B85945" w:rsidRPr="0028327E" w:rsidRDefault="00B85945">
            <w:pPr>
              <w:spacing w:after="0" w:line="240" w:lineRule="auto"/>
              <w:jc w:val="left"/>
              <w:rPr>
                <w:rFonts w:eastAsia="Times New Roman" w:cstheme="minorHAnsi"/>
                <w:color w:val="000000"/>
                <w:sz w:val="18"/>
                <w:szCs w:val="18"/>
                <w:lang w:eastAsia="hr-HR"/>
              </w:rPr>
            </w:pPr>
            <w:r w:rsidRPr="000B3C7D">
              <w:rPr>
                <w:rFonts w:eastAsia="Times New Roman" w:cstheme="minorHAnsi"/>
                <w:color w:val="000000"/>
                <w:sz w:val="18"/>
                <w:szCs w:val="18"/>
                <w:lang w:eastAsia="hr-HR"/>
              </w:rPr>
              <w:t xml:space="preserve">11. Integralna obnova postojećih stambenih zgrada i zgrada uslužnog sektora iz </w:t>
            </w:r>
            <w:r w:rsidRPr="000B3C7D">
              <w:rPr>
                <w:i/>
                <w:iCs/>
                <w:sz w:val="18"/>
                <w:szCs w:val="18"/>
              </w:rPr>
              <w:t xml:space="preserve">Pravilnika o sustavu za praćenje, mjerenje i verifikaciju ušteda energije </w:t>
            </w:r>
            <w:r w:rsidRPr="00217770">
              <w:rPr>
                <w:i/>
                <w:iCs/>
                <w:sz w:val="18"/>
                <w:szCs w:val="18"/>
              </w:rPr>
              <w:t>(„Narodne novine“ broj 30/22.)</w:t>
            </w:r>
          </w:p>
        </w:tc>
      </w:tr>
      <w:tr w:rsidR="00B85945" w:rsidRPr="00543ED3" w14:paraId="6CBE281D"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F9AB0EB" w14:textId="77777777" w:rsidR="00B85945" w:rsidRPr="00543ED3" w:rsidRDefault="00B85945">
            <w:pPr>
              <w:spacing w:after="0" w:line="240" w:lineRule="auto"/>
              <w:rPr>
                <w:rFonts w:eastAsia="Times New Roman" w:cstheme="minorHAnsi"/>
                <w:b/>
                <w:bCs/>
                <w:color w:val="000000"/>
                <w:sz w:val="18"/>
                <w:szCs w:val="18"/>
                <w:highlight w:val="yellow"/>
                <w:lang w:eastAsia="hr-HR"/>
              </w:rPr>
            </w:pPr>
            <w:r w:rsidRPr="00A31A0D">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C81DB13" w14:textId="1312E899" w:rsidR="00B85945" w:rsidRPr="002D1C9F" w:rsidRDefault="00EF0B23">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 xml:space="preserve">U </w:t>
            </w:r>
            <w:r w:rsidR="00A54C3D">
              <w:rPr>
                <w:rFonts w:eastAsia="Times New Roman" w:cstheme="minorHAnsi"/>
                <w:color w:val="000000"/>
                <w:sz w:val="18"/>
                <w:szCs w:val="18"/>
                <w:lang w:eastAsia="hr-HR"/>
              </w:rPr>
              <w:t xml:space="preserve">sklopu </w:t>
            </w:r>
            <w:r>
              <w:rPr>
                <w:rFonts w:eastAsia="Times New Roman" w:cstheme="minorHAnsi"/>
                <w:color w:val="000000"/>
                <w:sz w:val="18"/>
                <w:szCs w:val="18"/>
                <w:lang w:eastAsia="hr-HR"/>
              </w:rPr>
              <w:t>Osnovn</w:t>
            </w:r>
            <w:r w:rsidR="00A54C3D">
              <w:rPr>
                <w:rFonts w:eastAsia="Times New Roman" w:cstheme="minorHAnsi"/>
                <w:color w:val="000000"/>
                <w:sz w:val="18"/>
                <w:szCs w:val="18"/>
                <w:lang w:eastAsia="hr-HR"/>
              </w:rPr>
              <w:t>e</w:t>
            </w:r>
            <w:r>
              <w:rPr>
                <w:rFonts w:eastAsia="Times New Roman" w:cstheme="minorHAnsi"/>
                <w:color w:val="000000"/>
                <w:sz w:val="18"/>
                <w:szCs w:val="18"/>
                <w:lang w:eastAsia="hr-HR"/>
              </w:rPr>
              <w:t xml:space="preserve"> škol</w:t>
            </w:r>
            <w:r w:rsidR="00A54C3D">
              <w:rPr>
                <w:rFonts w:eastAsia="Times New Roman" w:cstheme="minorHAnsi"/>
                <w:color w:val="000000"/>
                <w:sz w:val="18"/>
                <w:szCs w:val="18"/>
                <w:lang w:eastAsia="hr-HR"/>
              </w:rPr>
              <w:t>e</w:t>
            </w:r>
            <w:r>
              <w:rPr>
                <w:rFonts w:eastAsia="Times New Roman" w:cstheme="minorHAnsi"/>
                <w:color w:val="000000"/>
                <w:sz w:val="18"/>
                <w:szCs w:val="18"/>
                <w:lang w:eastAsia="hr-HR"/>
              </w:rPr>
              <w:t xml:space="preserve"> Marina Držića planira </w:t>
            </w:r>
            <w:r w:rsidR="00A54C3D">
              <w:rPr>
                <w:rFonts w:eastAsia="Times New Roman" w:cstheme="minorHAnsi"/>
                <w:color w:val="000000"/>
                <w:sz w:val="18"/>
                <w:szCs w:val="18"/>
                <w:lang w:eastAsia="hr-HR"/>
              </w:rPr>
              <w:t xml:space="preserve">se provedba toplinske izolacije </w:t>
            </w:r>
            <w:r w:rsidR="005A0D0A">
              <w:rPr>
                <w:rFonts w:eastAsia="Times New Roman" w:cstheme="minorHAnsi"/>
                <w:color w:val="000000"/>
                <w:sz w:val="18"/>
                <w:szCs w:val="18"/>
                <w:lang w:eastAsia="hr-HR"/>
              </w:rPr>
              <w:t xml:space="preserve">vanjskih zidova, kosog krovišta, stropa iznad vanjskog zraka, zamjena postojeće stolarije, </w:t>
            </w:r>
            <w:r w:rsidR="006E51FC">
              <w:rPr>
                <w:rFonts w:eastAsia="Times New Roman" w:cstheme="minorHAnsi"/>
                <w:color w:val="000000"/>
                <w:sz w:val="18"/>
                <w:szCs w:val="18"/>
                <w:lang w:eastAsia="hr-HR"/>
              </w:rPr>
              <w:t xml:space="preserve">ugradnja daljinskog očitanja sanitarne vode glavnog brojila, </w:t>
            </w:r>
            <w:r w:rsidR="00A21968">
              <w:rPr>
                <w:rFonts w:eastAsia="Times New Roman" w:cstheme="minorHAnsi"/>
                <w:color w:val="000000"/>
                <w:sz w:val="18"/>
                <w:szCs w:val="18"/>
                <w:lang w:eastAsia="hr-HR"/>
              </w:rPr>
              <w:t xml:space="preserve">te </w:t>
            </w:r>
            <w:r w:rsidR="006E51FC">
              <w:rPr>
                <w:rFonts w:eastAsia="Times New Roman" w:cstheme="minorHAnsi"/>
                <w:color w:val="000000"/>
                <w:sz w:val="18"/>
                <w:szCs w:val="18"/>
                <w:lang w:eastAsia="hr-HR"/>
              </w:rPr>
              <w:t xml:space="preserve">ugradnja dizalice topline zrak-voda za </w:t>
            </w:r>
            <w:r w:rsidR="00A21968">
              <w:rPr>
                <w:rFonts w:eastAsia="Times New Roman" w:cstheme="minorHAnsi"/>
                <w:color w:val="000000"/>
                <w:sz w:val="18"/>
                <w:szCs w:val="18"/>
                <w:lang w:eastAsia="hr-HR"/>
              </w:rPr>
              <w:t xml:space="preserve">pripremu PTV-a. </w:t>
            </w:r>
          </w:p>
        </w:tc>
      </w:tr>
      <w:tr w:rsidR="00B85945" w:rsidRPr="00543ED3" w14:paraId="48E7CEF7"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615D3EC" w14:textId="77777777" w:rsidR="00B85945" w:rsidRPr="00A31A0D" w:rsidRDefault="00B85945">
            <w:pPr>
              <w:spacing w:after="0" w:line="240" w:lineRule="auto"/>
              <w:rPr>
                <w:rFonts w:eastAsia="Times New Roman" w:cstheme="minorHAnsi"/>
                <w:b/>
                <w:bCs/>
                <w:color w:val="000000"/>
                <w:sz w:val="18"/>
                <w:szCs w:val="18"/>
                <w:lang w:eastAsia="hr-HR"/>
              </w:rPr>
            </w:pPr>
            <w:r w:rsidRPr="00A31A0D">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E6FFA73" w14:textId="77777777" w:rsidR="00B85945" w:rsidRPr="00A31A0D" w:rsidRDefault="00B85945">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Izrađena projektna dokumentacija</w:t>
            </w:r>
          </w:p>
        </w:tc>
      </w:tr>
      <w:tr w:rsidR="00B85945" w:rsidRPr="00543ED3" w14:paraId="345A94C0" w14:textId="77777777" w:rsidTr="003F1F5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FFBB49D" w14:textId="77777777" w:rsidR="00B85945" w:rsidRPr="00A04A13" w:rsidRDefault="00B85945">
            <w:pPr>
              <w:spacing w:after="0" w:line="240" w:lineRule="auto"/>
              <w:rPr>
                <w:rFonts w:eastAsia="Times New Roman" w:cstheme="minorHAnsi"/>
                <w:b/>
                <w:bCs/>
                <w:color w:val="000000"/>
                <w:sz w:val="18"/>
                <w:szCs w:val="18"/>
                <w:lang w:eastAsia="hr-HR"/>
              </w:rPr>
            </w:pPr>
            <w:r w:rsidRPr="00A04A13">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764CF7E6" w14:textId="77777777" w:rsidR="00B85945" w:rsidRPr="00A04A13" w:rsidRDefault="00B85945">
            <w:pPr>
              <w:spacing w:after="0" w:line="240" w:lineRule="auto"/>
              <w:jc w:val="center"/>
              <w:rPr>
                <w:rFonts w:eastAsia="Times New Roman" w:cstheme="minorHAnsi"/>
                <w:color w:val="000000"/>
                <w:sz w:val="18"/>
                <w:szCs w:val="18"/>
                <w:lang w:eastAsia="hr-HR"/>
              </w:rPr>
            </w:pPr>
            <w:r w:rsidRPr="00A04A13">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tcPr>
          <w:p w14:paraId="01CF1EFB" w14:textId="1B84388A" w:rsidR="00B85945" w:rsidRPr="00A04A13" w:rsidRDefault="00BE51F1">
            <w:pPr>
              <w:spacing w:after="0" w:line="240" w:lineRule="auto"/>
              <w:jc w:val="left"/>
              <w:rPr>
                <w:rFonts w:eastAsia="Times New Roman" w:cstheme="minorHAnsi"/>
                <w:color w:val="000000"/>
                <w:sz w:val="18"/>
                <w:szCs w:val="18"/>
                <w:lang w:eastAsia="hr-HR"/>
              </w:rPr>
            </w:pPr>
            <w:r w:rsidRPr="00BE51F1">
              <w:rPr>
                <w:rFonts w:eastAsia="Times New Roman" w:cstheme="minorHAnsi"/>
                <w:color w:val="000000"/>
                <w:sz w:val="18"/>
                <w:szCs w:val="18"/>
                <w:lang w:eastAsia="hr-HR"/>
              </w:rPr>
              <w:t>51,50</w:t>
            </w:r>
          </w:p>
        </w:tc>
        <w:tc>
          <w:tcPr>
            <w:tcW w:w="1500" w:type="dxa"/>
            <w:tcBorders>
              <w:top w:val="nil"/>
              <w:left w:val="nil"/>
              <w:bottom w:val="single" w:sz="4" w:space="0" w:color="auto"/>
              <w:right w:val="single" w:sz="4" w:space="0" w:color="auto"/>
            </w:tcBorders>
            <w:shd w:val="clear" w:color="000000" w:fill="D6DCE4"/>
            <w:vAlign w:val="center"/>
            <w:hideMark/>
          </w:tcPr>
          <w:p w14:paraId="01E4305F" w14:textId="77777777" w:rsidR="00B85945" w:rsidRPr="00543ED3" w:rsidRDefault="00B85945">
            <w:pPr>
              <w:spacing w:after="0" w:line="240" w:lineRule="auto"/>
              <w:jc w:val="center"/>
              <w:rPr>
                <w:rFonts w:eastAsia="Times New Roman" w:cstheme="minorHAnsi"/>
                <w:color w:val="000000"/>
                <w:sz w:val="18"/>
                <w:szCs w:val="18"/>
                <w:highlight w:val="yellow"/>
                <w:lang w:eastAsia="hr-HR"/>
              </w:rPr>
            </w:pPr>
            <w:proofErr w:type="spellStart"/>
            <w:r w:rsidRPr="006F372A">
              <w:rPr>
                <w:rFonts w:eastAsia="Times New Roman" w:cstheme="minorHAnsi"/>
                <w:color w:val="000000"/>
                <w:sz w:val="18"/>
                <w:szCs w:val="18"/>
                <w:lang w:eastAsia="hr-HR"/>
              </w:rPr>
              <w:t>tCO</w:t>
            </w:r>
            <w:proofErr w:type="spellEnd"/>
            <w:r w:rsidRPr="006F372A">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2A204DEF" w14:textId="7F266923" w:rsidR="00B85945" w:rsidRPr="00543ED3" w:rsidRDefault="004800C0">
            <w:pPr>
              <w:spacing w:after="0" w:line="240" w:lineRule="auto"/>
              <w:jc w:val="left"/>
              <w:rPr>
                <w:rFonts w:eastAsia="Times New Roman" w:cstheme="minorHAnsi"/>
                <w:color w:val="000000"/>
                <w:sz w:val="18"/>
                <w:szCs w:val="18"/>
                <w:highlight w:val="yellow"/>
                <w:lang w:eastAsia="hr-HR"/>
              </w:rPr>
            </w:pPr>
            <w:r w:rsidRPr="004800C0">
              <w:rPr>
                <w:rFonts w:eastAsia="Times New Roman" w:cstheme="minorHAnsi"/>
                <w:color w:val="000000"/>
                <w:sz w:val="18"/>
                <w:szCs w:val="18"/>
                <w:lang w:eastAsia="hr-HR"/>
              </w:rPr>
              <w:t>27,10</w:t>
            </w:r>
          </w:p>
        </w:tc>
      </w:tr>
      <w:tr w:rsidR="00B85945" w:rsidRPr="00543ED3" w14:paraId="7BB8ECB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2094E2A" w14:textId="77777777" w:rsidR="00B85945" w:rsidRPr="006F372A" w:rsidRDefault="00B85945">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A084E85" w14:textId="77777777" w:rsidR="00B85945" w:rsidRPr="006F372A" w:rsidRDefault="00B85945">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25 godina </w:t>
            </w:r>
          </w:p>
        </w:tc>
      </w:tr>
      <w:tr w:rsidR="00B85945" w:rsidRPr="00543ED3" w14:paraId="1A990C4D" w14:textId="77777777" w:rsidTr="003F1F5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05D8B90" w14:textId="77777777" w:rsidR="00B85945" w:rsidRPr="00543ED3" w:rsidRDefault="00B85945">
            <w:pPr>
              <w:spacing w:after="0" w:line="240" w:lineRule="auto"/>
              <w:rPr>
                <w:rFonts w:eastAsia="Times New Roman" w:cstheme="minorHAnsi"/>
                <w:b/>
                <w:bCs/>
                <w:color w:val="000000"/>
                <w:sz w:val="18"/>
                <w:szCs w:val="18"/>
                <w:highlight w:val="yellow"/>
                <w:lang w:eastAsia="hr-HR"/>
              </w:rPr>
            </w:pPr>
            <w:r w:rsidRPr="006F372A">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tcPr>
          <w:p w14:paraId="1FBFC298" w14:textId="7988F671" w:rsidR="00B85945" w:rsidRPr="00543ED3" w:rsidRDefault="00043CA6">
            <w:pPr>
              <w:spacing w:after="0" w:line="240" w:lineRule="auto"/>
              <w:rPr>
                <w:rFonts w:eastAsia="Times New Roman" w:cstheme="minorHAnsi"/>
                <w:color w:val="000000"/>
                <w:sz w:val="18"/>
                <w:szCs w:val="18"/>
                <w:highlight w:val="yellow"/>
                <w:lang w:eastAsia="hr-HR"/>
              </w:rPr>
            </w:pPr>
            <w:r>
              <w:rPr>
                <w:rFonts w:eastAsia="Times New Roman" w:cstheme="minorHAnsi"/>
                <w:color w:val="000000"/>
                <w:sz w:val="18"/>
                <w:szCs w:val="18"/>
                <w:lang w:eastAsia="hr-HR"/>
              </w:rPr>
              <w:t>3.768.000,00</w:t>
            </w:r>
            <w:r w:rsidR="004800C0" w:rsidRPr="004800C0">
              <w:rPr>
                <w:rFonts w:eastAsia="Times New Roman" w:cstheme="minorHAnsi"/>
                <w:color w:val="000000"/>
                <w:sz w:val="18"/>
                <w:szCs w:val="18"/>
                <w:lang w:eastAsia="hr-HR"/>
              </w:rPr>
              <w:tab/>
            </w:r>
            <w:r w:rsidR="004800C0" w:rsidRPr="004800C0">
              <w:rPr>
                <w:rFonts w:eastAsia="Times New Roman" w:cstheme="minorHAnsi"/>
                <w:color w:val="000000"/>
                <w:sz w:val="18"/>
                <w:szCs w:val="18"/>
                <w:lang w:eastAsia="hr-HR"/>
              </w:rPr>
              <w:tab/>
            </w:r>
            <w:r w:rsidR="004800C0" w:rsidRPr="004800C0">
              <w:rPr>
                <w:rFonts w:eastAsia="Times New Roman" w:cstheme="minorHAnsi"/>
                <w:color w:val="000000"/>
                <w:sz w:val="18"/>
                <w:szCs w:val="18"/>
                <w:lang w:eastAsia="hr-HR"/>
              </w:rPr>
              <w:tab/>
            </w:r>
          </w:p>
        </w:tc>
      </w:tr>
      <w:tr w:rsidR="00B85945" w:rsidRPr="00543ED3" w14:paraId="43482C52" w14:textId="77777777" w:rsidTr="003F1F5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C79A7FB" w14:textId="77777777" w:rsidR="00B85945" w:rsidRPr="006F372A" w:rsidRDefault="00B85945">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622E495C" w14:textId="77777777" w:rsidR="00B85945" w:rsidRPr="006F372A" w:rsidRDefault="00B85945">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tcPr>
          <w:p w14:paraId="24C12DF5" w14:textId="2B6F9C1A" w:rsidR="00B85945" w:rsidRPr="006F372A" w:rsidRDefault="007C303F">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753</w:t>
            </w:r>
            <w:r w:rsidR="00757288" w:rsidRPr="00757288">
              <w:rPr>
                <w:rFonts w:eastAsia="Times New Roman" w:cstheme="minorHAnsi"/>
                <w:color w:val="000000"/>
                <w:sz w:val="18"/>
                <w:szCs w:val="18"/>
                <w:lang w:eastAsia="hr-HR"/>
              </w:rPr>
              <w:t>.</w:t>
            </w:r>
            <w:r w:rsidR="00A717BD">
              <w:rPr>
                <w:rFonts w:eastAsia="Times New Roman" w:cstheme="minorHAnsi"/>
                <w:color w:val="000000"/>
                <w:sz w:val="18"/>
                <w:szCs w:val="18"/>
                <w:lang w:eastAsia="hr-HR"/>
              </w:rPr>
              <w:t>600</w:t>
            </w:r>
            <w:r w:rsidR="00757288" w:rsidRPr="00757288">
              <w:rPr>
                <w:rFonts w:eastAsia="Times New Roman" w:cstheme="minorHAnsi"/>
                <w:color w:val="000000"/>
                <w:sz w:val="18"/>
                <w:szCs w:val="18"/>
                <w:lang w:eastAsia="hr-HR"/>
              </w:rPr>
              <w:t>,</w:t>
            </w:r>
            <w:r w:rsidR="00A717BD">
              <w:rPr>
                <w:rFonts w:eastAsia="Times New Roman" w:cstheme="minorHAnsi"/>
                <w:color w:val="000000"/>
                <w:sz w:val="18"/>
                <w:szCs w:val="18"/>
                <w:lang w:eastAsia="hr-HR"/>
              </w:rPr>
              <w:t>00</w:t>
            </w:r>
          </w:p>
        </w:tc>
        <w:tc>
          <w:tcPr>
            <w:tcW w:w="1500" w:type="dxa"/>
            <w:tcBorders>
              <w:top w:val="nil"/>
              <w:left w:val="nil"/>
              <w:bottom w:val="single" w:sz="4" w:space="0" w:color="auto"/>
              <w:right w:val="single" w:sz="4" w:space="0" w:color="auto"/>
            </w:tcBorders>
            <w:shd w:val="clear" w:color="000000" w:fill="D6DCE4"/>
            <w:vAlign w:val="center"/>
            <w:hideMark/>
          </w:tcPr>
          <w:p w14:paraId="220CDA2F" w14:textId="77777777" w:rsidR="00B85945" w:rsidRPr="006F372A" w:rsidRDefault="00B85945">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tcPr>
          <w:p w14:paraId="621B102B" w14:textId="3577F0C6" w:rsidR="00B85945" w:rsidRPr="006F372A" w:rsidRDefault="00757288">
            <w:pPr>
              <w:spacing w:after="0" w:line="240" w:lineRule="auto"/>
              <w:jc w:val="left"/>
              <w:rPr>
                <w:rFonts w:eastAsia="Times New Roman" w:cstheme="minorHAnsi"/>
                <w:color w:val="000000"/>
                <w:sz w:val="18"/>
                <w:szCs w:val="18"/>
                <w:lang w:eastAsia="hr-HR"/>
              </w:rPr>
            </w:pPr>
            <w:r w:rsidRPr="00757288">
              <w:rPr>
                <w:rFonts w:eastAsia="Times New Roman" w:cstheme="minorHAnsi"/>
                <w:color w:val="000000"/>
                <w:sz w:val="18"/>
                <w:szCs w:val="18"/>
                <w:lang w:eastAsia="hr-HR"/>
              </w:rPr>
              <w:t>1.</w:t>
            </w:r>
            <w:r w:rsidR="00A717BD">
              <w:rPr>
                <w:rFonts w:eastAsia="Times New Roman" w:cstheme="minorHAnsi"/>
                <w:color w:val="000000"/>
                <w:sz w:val="18"/>
                <w:szCs w:val="18"/>
                <w:lang w:eastAsia="hr-HR"/>
              </w:rPr>
              <w:t>507</w:t>
            </w:r>
            <w:r w:rsidRPr="00757288">
              <w:rPr>
                <w:rFonts w:eastAsia="Times New Roman" w:cstheme="minorHAnsi"/>
                <w:color w:val="000000"/>
                <w:sz w:val="18"/>
                <w:szCs w:val="18"/>
                <w:lang w:eastAsia="hr-HR"/>
              </w:rPr>
              <w:t>.</w:t>
            </w:r>
            <w:r w:rsidR="00A717BD">
              <w:rPr>
                <w:rFonts w:eastAsia="Times New Roman" w:cstheme="minorHAnsi"/>
                <w:color w:val="000000"/>
                <w:sz w:val="18"/>
                <w:szCs w:val="18"/>
                <w:lang w:eastAsia="hr-HR"/>
              </w:rPr>
              <w:t>200</w:t>
            </w:r>
            <w:r w:rsidRPr="00757288">
              <w:rPr>
                <w:rFonts w:eastAsia="Times New Roman" w:cstheme="minorHAnsi"/>
                <w:color w:val="000000"/>
                <w:sz w:val="18"/>
                <w:szCs w:val="18"/>
                <w:lang w:eastAsia="hr-HR"/>
              </w:rPr>
              <w:t>,</w:t>
            </w:r>
            <w:r w:rsidR="00A717BD">
              <w:rPr>
                <w:rFonts w:eastAsia="Times New Roman" w:cstheme="minorHAnsi"/>
                <w:color w:val="000000"/>
                <w:sz w:val="18"/>
                <w:szCs w:val="18"/>
                <w:lang w:eastAsia="hr-HR"/>
              </w:rPr>
              <w:t>00</w:t>
            </w:r>
          </w:p>
        </w:tc>
      </w:tr>
      <w:tr w:rsidR="00B85945" w:rsidRPr="00543ED3" w14:paraId="4DB8798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2D91271" w14:textId="77777777" w:rsidR="00B85945" w:rsidRPr="006F372A" w:rsidRDefault="00B85945">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1CA54BED" w14:textId="77777777" w:rsidR="00B85945" w:rsidRPr="006F372A" w:rsidRDefault="00B85945">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0C5E7288" w14:textId="2277D8C5" w:rsidR="00B85945" w:rsidRPr="006F372A" w:rsidRDefault="004800C0">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0%</w:t>
            </w:r>
          </w:p>
        </w:tc>
        <w:tc>
          <w:tcPr>
            <w:tcW w:w="1500" w:type="dxa"/>
            <w:tcBorders>
              <w:top w:val="nil"/>
              <w:left w:val="nil"/>
              <w:bottom w:val="single" w:sz="4" w:space="0" w:color="auto"/>
              <w:right w:val="single" w:sz="4" w:space="0" w:color="auto"/>
            </w:tcBorders>
            <w:shd w:val="clear" w:color="000000" w:fill="D6DCE4"/>
            <w:vAlign w:val="center"/>
            <w:hideMark/>
          </w:tcPr>
          <w:p w14:paraId="1E5C7E0F" w14:textId="77777777" w:rsidR="00B85945" w:rsidRPr="006F372A" w:rsidRDefault="00B85945">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5D5CD732" w14:textId="2E6B3A4F" w:rsidR="00B85945" w:rsidRPr="006F372A" w:rsidRDefault="004800C0">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40%</w:t>
            </w:r>
          </w:p>
        </w:tc>
      </w:tr>
      <w:tr w:rsidR="00B85945" w:rsidRPr="00543ED3" w14:paraId="69628442"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91AD3C9" w14:textId="77777777" w:rsidR="00B85945" w:rsidRPr="006F372A" w:rsidRDefault="00B85945">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53B9225" w14:textId="77777777" w:rsidR="00B85945" w:rsidRPr="006F372A" w:rsidRDefault="00B85945">
            <w:pPr>
              <w:spacing w:after="0" w:line="240" w:lineRule="auto"/>
              <w:jc w:val="left"/>
              <w:rPr>
                <w:rFonts w:eastAsia="Times New Roman" w:cstheme="minorHAnsi"/>
                <w:color w:val="000000"/>
                <w:sz w:val="18"/>
                <w:szCs w:val="18"/>
                <w:lang w:eastAsia="hr-HR"/>
              </w:rPr>
            </w:pPr>
            <w:r w:rsidRPr="00774B53">
              <w:rPr>
                <w:rFonts w:eastAsia="Times New Roman" w:cstheme="minorHAnsi"/>
                <w:color w:val="000000"/>
                <w:sz w:val="18"/>
                <w:szCs w:val="18"/>
                <w:lang w:eastAsia="hr-HR"/>
              </w:rPr>
              <w:t>Sufinanciranje nacionalnim/europskim fondovima</w:t>
            </w:r>
            <w:r>
              <w:rPr>
                <w:rFonts w:eastAsia="Times New Roman" w:cstheme="minorHAnsi"/>
                <w:color w:val="000000"/>
                <w:sz w:val="18"/>
                <w:szCs w:val="18"/>
                <w:lang w:eastAsia="hr-HR"/>
              </w:rPr>
              <w:t>,</w:t>
            </w:r>
            <w:r w:rsidRPr="006F372A">
              <w:rPr>
                <w:rFonts w:eastAsia="Times New Roman" w:cstheme="minorHAnsi"/>
                <w:color w:val="000000"/>
                <w:sz w:val="18"/>
                <w:szCs w:val="18"/>
                <w:lang w:eastAsia="hr-HR"/>
              </w:rPr>
              <w:t xml:space="preserve"> Proračun </w:t>
            </w:r>
            <w:r>
              <w:rPr>
                <w:rFonts w:eastAsia="Times New Roman" w:cstheme="minorHAnsi"/>
                <w:color w:val="000000"/>
                <w:sz w:val="18"/>
                <w:szCs w:val="18"/>
                <w:lang w:eastAsia="hr-HR"/>
              </w:rPr>
              <w:t>Grada Dubrovnika</w:t>
            </w:r>
          </w:p>
        </w:tc>
      </w:tr>
      <w:tr w:rsidR="00B85945" w:rsidRPr="00543ED3" w14:paraId="7FD960C7"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378CA9F" w14:textId="77777777" w:rsidR="00B85945" w:rsidRPr="006F372A" w:rsidRDefault="00B85945">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4C01E5CA" w14:textId="77777777" w:rsidR="00B85945" w:rsidRPr="006F372A" w:rsidRDefault="00B85945">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3 godine</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r w:rsidR="00B85945" w:rsidRPr="00543ED3" w14:paraId="3FF7716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162AFCC" w14:textId="77777777" w:rsidR="00B85945" w:rsidRPr="006F372A" w:rsidRDefault="00B85945">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51FF088A" w14:textId="77777777" w:rsidR="00B85945" w:rsidRPr="006F372A" w:rsidRDefault="00B85945">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Sustav za praćenje, mjerenje i verifikaciju ušteda</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bl>
    <w:p w14:paraId="12C612AD" w14:textId="77777777" w:rsidR="00B85945" w:rsidRDefault="00B85945" w:rsidP="001608E7"/>
    <w:p w14:paraId="5C9FADDC" w14:textId="30862172" w:rsidR="0051372C" w:rsidRDefault="00605D86" w:rsidP="0051372C">
      <w:r>
        <w:t xml:space="preserve">Gradska športska dvorana u Gospinom polju nalazi se na adresi </w:t>
      </w:r>
      <w:proofErr w:type="spellStart"/>
      <w:r w:rsidR="00EE5ADD" w:rsidRPr="00EE5ADD">
        <w:t>Liechtensteinov</w:t>
      </w:r>
      <w:proofErr w:type="spellEnd"/>
      <w:r w:rsidR="00EE5ADD" w:rsidRPr="00EE5ADD">
        <w:t xml:space="preserve"> put 10</w:t>
      </w:r>
      <w:r w:rsidR="00EE5ADD">
        <w:t xml:space="preserve">., te se proteže na </w:t>
      </w:r>
      <w:r w:rsidR="004D1B8D">
        <w:t>3 etaže: suteren, prizemlje i 1. kat.</w:t>
      </w:r>
      <w:r w:rsidR="00E47515">
        <w:t xml:space="preserve"> </w:t>
      </w:r>
      <w:r>
        <w:t xml:space="preserve">Korisna površina grijanog dijela </w:t>
      </w:r>
      <w:r w:rsidR="00E47515">
        <w:t>športske dvorane</w:t>
      </w:r>
      <w:r>
        <w:t xml:space="preserve"> iznosi </w:t>
      </w:r>
      <w:r w:rsidR="00E47515" w:rsidRPr="00E47515">
        <w:t>4</w:t>
      </w:r>
      <w:r w:rsidR="00E47515">
        <w:t>.</w:t>
      </w:r>
      <w:r w:rsidR="00E47515" w:rsidRPr="00E47515">
        <w:t>019,82</w:t>
      </w:r>
      <w:r>
        <w:t xml:space="preserve"> m</w:t>
      </w:r>
      <w:r w:rsidRPr="00420574">
        <w:rPr>
          <w:vertAlign w:val="superscript"/>
        </w:rPr>
        <w:t>2</w:t>
      </w:r>
      <w:r>
        <w:t xml:space="preserve">, a volumen grijanog </w:t>
      </w:r>
      <w:r>
        <w:lastRenderedPageBreak/>
        <w:t xml:space="preserve">dijela </w:t>
      </w:r>
      <w:r w:rsidR="00D62CA9" w:rsidRPr="00D62CA9">
        <w:t>32</w:t>
      </w:r>
      <w:r w:rsidR="00D62CA9">
        <w:t>.</w:t>
      </w:r>
      <w:r w:rsidR="00D62CA9" w:rsidRPr="00D62CA9">
        <w:t>679,30</w:t>
      </w:r>
      <w:r>
        <w:t xml:space="preserve"> m</w:t>
      </w:r>
      <w:r w:rsidRPr="00420574">
        <w:rPr>
          <w:vertAlign w:val="superscript"/>
        </w:rPr>
        <w:t>3</w:t>
      </w:r>
      <w:r>
        <w:t>.</w:t>
      </w:r>
      <w:r w:rsidR="005C516B">
        <w:t xml:space="preserve"> Manje rekonstrukcije na zgradi športske dvorane provedene su </w:t>
      </w:r>
      <w:r w:rsidR="009B3C52">
        <w:t>u ratnoj obnovi, te u obnovi 2012. godine</w:t>
      </w:r>
      <w:r w:rsidR="00BD328A">
        <w:t xml:space="preserve">. </w:t>
      </w:r>
      <w:r w:rsidR="006A68D4">
        <w:t>Dodatne mjere energetske učinkovitosti, planiraju se provesti u razdoblju do 2025. godine, a uključuju:</w:t>
      </w:r>
    </w:p>
    <w:p w14:paraId="04B37888" w14:textId="14ED4C55" w:rsidR="006A68D4" w:rsidRDefault="006A68D4" w:rsidP="00B85AC6">
      <w:pPr>
        <w:pStyle w:val="Odlomakpopisa"/>
        <w:numPr>
          <w:ilvl w:val="0"/>
          <w:numId w:val="17"/>
        </w:numPr>
      </w:pPr>
      <w:r w:rsidRPr="00456715">
        <w:rPr>
          <w:u w:val="single"/>
        </w:rPr>
        <w:t>građevinske mjere</w:t>
      </w:r>
      <w:r>
        <w:t>:</w:t>
      </w:r>
    </w:p>
    <w:p w14:paraId="1311AA73" w14:textId="5D27E4B7" w:rsidR="004870FA" w:rsidRDefault="004870FA" w:rsidP="00B85AC6">
      <w:pPr>
        <w:pStyle w:val="Odlomakpopisa"/>
        <w:numPr>
          <w:ilvl w:val="0"/>
          <w:numId w:val="14"/>
        </w:numPr>
        <w:ind w:left="993" w:hanging="284"/>
      </w:pPr>
      <w:r w:rsidRPr="004870FA">
        <w:t>zamjen</w:t>
      </w:r>
      <w:r w:rsidR="00D74FEB">
        <w:t>u</w:t>
      </w:r>
      <w:r w:rsidRPr="004870FA">
        <w:t xml:space="preserve"> preostale stare vanjske stolarije, (</w:t>
      </w:r>
      <w:proofErr w:type="spellStart"/>
      <w:r w:rsidRPr="004870FA">
        <w:t>Uw</w:t>
      </w:r>
      <w:proofErr w:type="spellEnd"/>
      <w:r w:rsidRPr="004870FA">
        <w:t>=1,4 W/</w:t>
      </w:r>
      <w:r>
        <w:t>(</w:t>
      </w:r>
      <w:proofErr w:type="spellStart"/>
      <w:r w:rsidRPr="004870FA">
        <w:t>m</w:t>
      </w:r>
      <w:r w:rsidRPr="004870FA">
        <w:rPr>
          <w:vertAlign w:val="superscript"/>
        </w:rPr>
        <w:t>2</w:t>
      </w:r>
      <w:r w:rsidRPr="004870FA">
        <w:t>K</w:t>
      </w:r>
      <w:proofErr w:type="spellEnd"/>
      <w:r>
        <w:t>)</w:t>
      </w:r>
      <w:r w:rsidRPr="004870FA">
        <w:t>)</w:t>
      </w:r>
      <w:r w:rsidR="006A68D4">
        <w:t>,</w:t>
      </w:r>
    </w:p>
    <w:p w14:paraId="01FAF988" w14:textId="77777777" w:rsidR="003230F9" w:rsidRDefault="004870FA" w:rsidP="00B85AC6">
      <w:pPr>
        <w:pStyle w:val="Odlomakpopisa"/>
        <w:numPr>
          <w:ilvl w:val="0"/>
          <w:numId w:val="14"/>
        </w:numPr>
        <w:ind w:left="993" w:hanging="284"/>
      </w:pPr>
      <w:r>
        <w:t>toplinsko izoliranje vanjskih AB zidova s vanjske strane pločama mineralne vune za kontaktne fasade debljine 8 cm u sklopu povezanog sustava za toplinsko izoliranje zidova ETICS (U=0,36 (W/m</w:t>
      </w:r>
      <w:r w:rsidRPr="004870FA">
        <w:rPr>
          <w:vertAlign w:val="superscript"/>
        </w:rPr>
        <w:t>2</w:t>
      </w:r>
      <w:r>
        <w:t>K))</w:t>
      </w:r>
      <w:r w:rsidR="006A68D4">
        <w:t>,</w:t>
      </w:r>
    </w:p>
    <w:p w14:paraId="21AAF959" w14:textId="1101DB93" w:rsidR="006A68D4" w:rsidRDefault="003230F9" w:rsidP="00B85AC6">
      <w:pPr>
        <w:pStyle w:val="Odlomakpopisa"/>
        <w:numPr>
          <w:ilvl w:val="0"/>
          <w:numId w:val="14"/>
        </w:numPr>
        <w:ind w:left="993" w:hanging="284"/>
      </w:pPr>
      <w:r>
        <w:t>toplinsko izoliranje AB zidova i stropova prema negrijanom prostoru s unutarnje strane pločama kaširane mineralne vune debljine 8 cm (U=0,43 W/(m</w:t>
      </w:r>
      <w:r w:rsidRPr="003230F9">
        <w:rPr>
          <w:vertAlign w:val="superscript"/>
        </w:rPr>
        <w:t>2</w:t>
      </w:r>
      <w:r>
        <w:t>K)).</w:t>
      </w:r>
    </w:p>
    <w:p w14:paraId="3B470AF8" w14:textId="0367EADA" w:rsidR="00456715" w:rsidRDefault="00456715" w:rsidP="00B85AC6">
      <w:pPr>
        <w:pStyle w:val="Odlomakpopisa"/>
        <w:numPr>
          <w:ilvl w:val="0"/>
          <w:numId w:val="17"/>
        </w:numPr>
      </w:pPr>
      <w:r w:rsidRPr="00456715">
        <w:rPr>
          <w:u w:val="single"/>
        </w:rPr>
        <w:t>strojarske mjere</w:t>
      </w:r>
      <w:r>
        <w:t>:</w:t>
      </w:r>
    </w:p>
    <w:p w14:paraId="0DFB5914" w14:textId="34B4D5C8" w:rsidR="00BE2C51" w:rsidRDefault="006A52DE" w:rsidP="00B85AC6">
      <w:pPr>
        <w:pStyle w:val="Odlomakpopisa"/>
        <w:numPr>
          <w:ilvl w:val="0"/>
          <w:numId w:val="14"/>
        </w:numPr>
        <w:ind w:left="993" w:hanging="284"/>
      </w:pPr>
      <w:r>
        <w:t>zamjen</w:t>
      </w:r>
      <w:r w:rsidR="00052BD5">
        <w:t>u</w:t>
      </w:r>
      <w:r>
        <w:t xml:space="preserve"> energenta postojećeg sustava grijanja na lož ulje sa dizalicama topline, te ugradnja novog sustava grijanja, hlađenja, ventilacije i klimatizacije za cijeli objekt Gradske športske dvorane,</w:t>
      </w:r>
    </w:p>
    <w:p w14:paraId="1D347656" w14:textId="23EB173E" w:rsidR="00B85AC6" w:rsidRDefault="00BE2C51" w:rsidP="00B85AC6">
      <w:pPr>
        <w:pStyle w:val="Odlomakpopisa"/>
        <w:numPr>
          <w:ilvl w:val="0"/>
          <w:numId w:val="14"/>
        </w:numPr>
        <w:ind w:left="993" w:hanging="284"/>
      </w:pPr>
      <w:r>
        <w:t>ugradnj</w:t>
      </w:r>
      <w:r w:rsidR="00052BD5">
        <w:t>u</w:t>
      </w:r>
      <w:r>
        <w:t xml:space="preserve"> centralnog i nadzornog upravljačkog sustava za upravljanje radom sustava grijanja, hlađenja, ventilacije i klimatizacije, te</w:t>
      </w:r>
    </w:p>
    <w:p w14:paraId="02656D24" w14:textId="2287A416" w:rsidR="00456715" w:rsidRDefault="00B85AC6" w:rsidP="00B85AC6">
      <w:pPr>
        <w:pStyle w:val="Odlomakpopisa"/>
        <w:numPr>
          <w:ilvl w:val="0"/>
          <w:numId w:val="14"/>
        </w:numPr>
        <w:ind w:left="993" w:hanging="284"/>
      </w:pPr>
      <w:r>
        <w:t>rekonstrukcij</w:t>
      </w:r>
      <w:r w:rsidR="00052BD5">
        <w:t>u</w:t>
      </w:r>
      <w:r>
        <w:t xml:space="preserve"> postojećeg sustava zagrijavanja potrošne tople vode, zamjenom neispravnih solarnih kolektora i ugradnjom novog kotla na lož ulje za dogrijavanje potrošne tople vode.</w:t>
      </w:r>
    </w:p>
    <w:p w14:paraId="173E9C2B" w14:textId="4BA2B707" w:rsidR="00A32A49" w:rsidRDefault="00A32A49" w:rsidP="00A32A49">
      <w:pPr>
        <w:pStyle w:val="Odlomakpopisa"/>
        <w:numPr>
          <w:ilvl w:val="0"/>
          <w:numId w:val="17"/>
        </w:numPr>
      </w:pPr>
      <w:r>
        <w:rPr>
          <w:u w:val="single"/>
        </w:rPr>
        <w:t>e</w:t>
      </w:r>
      <w:r w:rsidRPr="00A32A49">
        <w:rPr>
          <w:u w:val="single"/>
        </w:rPr>
        <w:t>lektrotehničke mjere</w:t>
      </w:r>
      <w:r>
        <w:t>:</w:t>
      </w:r>
    </w:p>
    <w:p w14:paraId="4C3D15CC" w14:textId="0BA66036" w:rsidR="00A32A49" w:rsidRDefault="00A32A49" w:rsidP="00595CC7">
      <w:pPr>
        <w:pStyle w:val="Odlomakpopisa"/>
        <w:numPr>
          <w:ilvl w:val="0"/>
          <w:numId w:val="14"/>
        </w:numPr>
        <w:ind w:left="993" w:hanging="284"/>
      </w:pPr>
      <w:r w:rsidRPr="00A32A49">
        <w:t>zamjen</w:t>
      </w:r>
      <w:r w:rsidR="00052BD5">
        <w:t>u</w:t>
      </w:r>
      <w:r w:rsidRPr="00A32A49">
        <w:t xml:space="preserve"> pre</w:t>
      </w:r>
      <w:r>
        <w:t xml:space="preserve">ostale </w:t>
      </w:r>
      <w:r w:rsidR="00D95B9F">
        <w:t>zastarjele rasvjete energetski učinkovitijom LED rasvjetom.</w:t>
      </w:r>
    </w:p>
    <w:p w14:paraId="47FFD0BA" w14:textId="25F42CDC" w:rsidR="00B10DF9" w:rsidRDefault="00C33FA7" w:rsidP="00B10DF9">
      <w:r w:rsidRPr="00C33FA7">
        <w:t>Godišnje uštede potrošnje energije i emisija CO</w:t>
      </w:r>
      <w:r w:rsidRPr="00C33FA7">
        <w:rPr>
          <w:vertAlign w:val="subscript"/>
        </w:rPr>
        <w:t>2</w:t>
      </w:r>
      <w:r w:rsidRPr="00C33FA7">
        <w:t xml:space="preserve">, očekivani iznos investicije, način financiranja, rokovi provedbe te način praćenja za gore navedene </w:t>
      </w:r>
      <w:r>
        <w:t xml:space="preserve">građevinske </w:t>
      </w:r>
      <w:r w:rsidRPr="00C33FA7">
        <w:t>mjere prikazane su tablicom u nastavku.</w:t>
      </w:r>
    </w:p>
    <w:p w14:paraId="4C256ED5" w14:textId="6DC2E32B" w:rsidR="00BE166B" w:rsidRPr="001F73A1" w:rsidRDefault="00BE166B" w:rsidP="00BE166B">
      <w:pPr>
        <w:pStyle w:val="Opisslike"/>
      </w:pPr>
      <w:bookmarkStart w:id="40" w:name="_Toc117673598"/>
      <w:r w:rsidRPr="001F73A1">
        <w:t xml:space="preserve">Tablica </w:t>
      </w:r>
      <w:r>
        <w:fldChar w:fldCharType="begin"/>
      </w:r>
      <w:r>
        <w:instrText xml:space="preserve"> STYLEREF 1 \s </w:instrText>
      </w:r>
      <w:r>
        <w:fldChar w:fldCharType="separate"/>
      </w:r>
      <w:r w:rsidR="002E1CE1">
        <w:rPr>
          <w:noProof/>
        </w:rPr>
        <w:t>5</w:t>
      </w:r>
      <w:r>
        <w:fldChar w:fldCharType="end"/>
      </w:r>
      <w:r>
        <w:noBreakHyphen/>
      </w:r>
      <w:r>
        <w:fldChar w:fldCharType="begin"/>
      </w:r>
      <w:r>
        <w:instrText xml:space="preserve"> SEQ Tablica \* ARABIC \s 1 </w:instrText>
      </w:r>
      <w:r>
        <w:fldChar w:fldCharType="separate"/>
      </w:r>
      <w:r w:rsidR="002E1CE1">
        <w:rPr>
          <w:noProof/>
        </w:rPr>
        <w:t>4</w:t>
      </w:r>
      <w:r>
        <w:fldChar w:fldCharType="end"/>
      </w:r>
      <w:r w:rsidRPr="001F73A1">
        <w:t xml:space="preserve"> Mjera </w:t>
      </w:r>
      <w:r>
        <w:t>4</w:t>
      </w:r>
      <w:r w:rsidRPr="001F73A1">
        <w:t xml:space="preserve"> – </w:t>
      </w:r>
      <w:r w:rsidR="0089139D">
        <w:t>Integralna obnova</w:t>
      </w:r>
      <w:r w:rsidR="002F6D80">
        <w:t xml:space="preserve"> Gradske športske dvorane u Gospinom polju</w:t>
      </w:r>
      <w:bookmarkEnd w:id="40"/>
    </w:p>
    <w:tbl>
      <w:tblPr>
        <w:tblW w:w="9560" w:type="dxa"/>
        <w:tblLook w:val="04A0" w:firstRow="1" w:lastRow="0" w:firstColumn="1" w:lastColumn="0" w:noHBand="0" w:noVBand="1"/>
      </w:tblPr>
      <w:tblGrid>
        <w:gridCol w:w="1340"/>
        <w:gridCol w:w="640"/>
        <w:gridCol w:w="1580"/>
        <w:gridCol w:w="1500"/>
        <w:gridCol w:w="1500"/>
        <w:gridCol w:w="1500"/>
        <w:gridCol w:w="1500"/>
      </w:tblGrid>
      <w:tr w:rsidR="00BE166B" w:rsidRPr="00543ED3" w14:paraId="73570D62"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5319C4F5" w14:textId="77777777" w:rsidR="00BE166B" w:rsidRPr="0028327E" w:rsidRDefault="00BE166B">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1EA5D435" w14:textId="51549105" w:rsidR="00BE166B" w:rsidRPr="0028327E" w:rsidRDefault="00BE166B">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4</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5ACAA9A1" w14:textId="77777777" w:rsidR="00BE166B" w:rsidRPr="0028327E" w:rsidRDefault="00BE166B">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BDA5E0E" w14:textId="0CECCD17" w:rsidR="00BE166B" w:rsidRPr="0028327E" w:rsidRDefault="0047078C">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Integralna obnova</w:t>
            </w:r>
            <w:r w:rsidR="002F6D80">
              <w:rPr>
                <w:rFonts w:eastAsia="Times New Roman" w:cstheme="minorHAnsi"/>
                <w:b/>
                <w:bCs/>
                <w:color w:val="000000"/>
                <w:sz w:val="18"/>
                <w:szCs w:val="18"/>
                <w:lang w:eastAsia="hr-HR"/>
              </w:rPr>
              <w:t xml:space="preserve"> Gradske športske dvorane u Gospinom polju</w:t>
            </w:r>
          </w:p>
        </w:tc>
      </w:tr>
      <w:tr w:rsidR="00BE166B" w:rsidRPr="00543ED3" w14:paraId="4DC8A114"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DA961AF" w14:textId="77777777" w:rsidR="00BE166B" w:rsidRPr="0028327E" w:rsidRDefault="00BE166B">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61564CC" w14:textId="77777777" w:rsidR="00BE166B" w:rsidRPr="0028327E" w:rsidRDefault="00BE166B">
            <w:pPr>
              <w:spacing w:after="0" w:line="240" w:lineRule="auto"/>
              <w:jc w:val="left"/>
              <w:rPr>
                <w:rFonts w:eastAsia="Times New Roman" w:cstheme="minorHAnsi"/>
                <w:color w:val="000000"/>
                <w:sz w:val="18"/>
                <w:szCs w:val="18"/>
                <w:lang w:eastAsia="hr-HR"/>
              </w:rPr>
            </w:pPr>
            <w:r w:rsidRPr="0028327E">
              <w:rPr>
                <w:rFonts w:eastAsia="Times New Roman" w:cstheme="minorHAnsi"/>
                <w:color w:val="000000"/>
                <w:sz w:val="18"/>
                <w:szCs w:val="18"/>
                <w:lang w:eastAsia="hr-HR"/>
              </w:rPr>
              <w:t>Mjere koje obveznik planiranja provodi samostalno </w:t>
            </w:r>
          </w:p>
        </w:tc>
      </w:tr>
      <w:tr w:rsidR="00BE166B" w:rsidRPr="00543ED3" w14:paraId="7B86BFC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4D8543C" w14:textId="77777777" w:rsidR="00BE166B" w:rsidRPr="0028327E" w:rsidRDefault="00BE166B">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A243EB7" w14:textId="1AD5134E" w:rsidR="00BE166B" w:rsidRPr="0028327E" w:rsidRDefault="00A01F1A">
            <w:pPr>
              <w:spacing w:after="0" w:line="240" w:lineRule="auto"/>
              <w:jc w:val="left"/>
              <w:rPr>
                <w:rFonts w:eastAsia="Times New Roman" w:cstheme="minorHAnsi"/>
                <w:color w:val="000000"/>
                <w:sz w:val="18"/>
                <w:szCs w:val="18"/>
                <w:lang w:eastAsia="hr-HR"/>
              </w:rPr>
            </w:pPr>
            <w:r w:rsidRPr="000B3C7D">
              <w:rPr>
                <w:rFonts w:eastAsia="Times New Roman" w:cstheme="minorHAnsi"/>
                <w:color w:val="000000"/>
                <w:sz w:val="18"/>
                <w:szCs w:val="18"/>
                <w:lang w:eastAsia="hr-HR"/>
              </w:rPr>
              <w:t xml:space="preserve">11. Integralna obnova postojećih stambenih zgrada i zgrada uslužnog sektora iz </w:t>
            </w:r>
            <w:r w:rsidRPr="000B3C7D">
              <w:rPr>
                <w:i/>
                <w:iCs/>
                <w:sz w:val="18"/>
                <w:szCs w:val="18"/>
              </w:rPr>
              <w:t xml:space="preserve">Pravilnika o sustavu za praćenje, mjerenje i verifikaciju ušteda energije </w:t>
            </w:r>
            <w:r w:rsidRPr="00217770">
              <w:rPr>
                <w:i/>
                <w:iCs/>
                <w:sz w:val="18"/>
                <w:szCs w:val="18"/>
              </w:rPr>
              <w:t>(„Narodne novine“ broj 30/22.)</w:t>
            </w:r>
          </w:p>
        </w:tc>
      </w:tr>
      <w:tr w:rsidR="00BE166B" w:rsidRPr="00543ED3" w14:paraId="283FD74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B792D0E" w14:textId="77777777" w:rsidR="00BE166B" w:rsidRPr="00543ED3" w:rsidRDefault="00BE166B">
            <w:pPr>
              <w:spacing w:after="0" w:line="240" w:lineRule="auto"/>
              <w:rPr>
                <w:rFonts w:eastAsia="Times New Roman" w:cstheme="minorHAnsi"/>
                <w:b/>
                <w:bCs/>
                <w:color w:val="000000"/>
                <w:sz w:val="18"/>
                <w:szCs w:val="18"/>
                <w:highlight w:val="yellow"/>
                <w:lang w:eastAsia="hr-HR"/>
              </w:rPr>
            </w:pPr>
            <w:r w:rsidRPr="00A31A0D">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2C26F97" w14:textId="4DECDE37" w:rsidR="00BE166B" w:rsidRPr="002D1C9F" w:rsidRDefault="002F6D80">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 xml:space="preserve">Planirana je provedba toplinskog izoliranja vanjskih zidova </w:t>
            </w:r>
            <w:r w:rsidR="006B71B7">
              <w:rPr>
                <w:rFonts w:eastAsia="Times New Roman" w:cstheme="minorHAnsi"/>
                <w:color w:val="000000"/>
                <w:sz w:val="18"/>
                <w:szCs w:val="18"/>
                <w:lang w:eastAsia="hr-HR"/>
              </w:rPr>
              <w:t>i stropova prema negrijanom prostoru Gradske športske dvorane u Gospinom polju, kao i zamjena preostale vanjske stolarije.</w:t>
            </w:r>
            <w:r w:rsidR="00A01F1A">
              <w:rPr>
                <w:rFonts w:eastAsia="Times New Roman" w:cstheme="minorHAnsi"/>
                <w:color w:val="000000"/>
                <w:sz w:val="18"/>
                <w:szCs w:val="18"/>
                <w:lang w:eastAsia="hr-HR"/>
              </w:rPr>
              <w:t xml:space="preserve"> Osim navedenih građevinskih mjera, planira se i </w:t>
            </w:r>
            <w:r w:rsidR="007B5CF9">
              <w:rPr>
                <w:rFonts w:eastAsia="Times New Roman" w:cstheme="minorHAnsi"/>
                <w:color w:val="000000"/>
                <w:sz w:val="18"/>
                <w:szCs w:val="18"/>
                <w:lang w:eastAsia="hr-HR"/>
              </w:rPr>
              <w:t xml:space="preserve">ugradnja dizalice topline i novog sustava grijanja, hlađenja, ventilacije i klimatizacije, </w:t>
            </w:r>
            <w:r w:rsidR="006D1EE4">
              <w:rPr>
                <w:rFonts w:eastAsia="Times New Roman" w:cstheme="minorHAnsi"/>
                <w:color w:val="000000"/>
                <w:sz w:val="18"/>
                <w:szCs w:val="18"/>
                <w:lang w:eastAsia="hr-HR"/>
              </w:rPr>
              <w:t>rekonstrukcija postojećeg sustava pripreme PTV-a, kao i zamjena preostale zastarjele rasvjete.</w:t>
            </w:r>
          </w:p>
        </w:tc>
      </w:tr>
      <w:tr w:rsidR="00BE166B" w:rsidRPr="00543ED3" w14:paraId="6E43D3EB"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432E6DC" w14:textId="77777777" w:rsidR="00BE166B" w:rsidRPr="00A31A0D" w:rsidRDefault="00BE166B">
            <w:pPr>
              <w:spacing w:after="0" w:line="240" w:lineRule="auto"/>
              <w:rPr>
                <w:rFonts w:eastAsia="Times New Roman" w:cstheme="minorHAnsi"/>
                <w:b/>
                <w:bCs/>
                <w:color w:val="000000"/>
                <w:sz w:val="18"/>
                <w:szCs w:val="18"/>
                <w:lang w:eastAsia="hr-HR"/>
              </w:rPr>
            </w:pPr>
            <w:r w:rsidRPr="00A31A0D">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FCF4982" w14:textId="77777777" w:rsidR="00BE166B" w:rsidRPr="00A31A0D" w:rsidRDefault="00BE166B">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Izrađena projektna dokumentacija</w:t>
            </w:r>
          </w:p>
        </w:tc>
      </w:tr>
      <w:tr w:rsidR="00BE166B" w:rsidRPr="00543ED3" w14:paraId="7BD3771C"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B25DA74" w14:textId="77777777" w:rsidR="00BE166B" w:rsidRPr="00A04A13" w:rsidRDefault="00BE166B">
            <w:pPr>
              <w:spacing w:after="0" w:line="240" w:lineRule="auto"/>
              <w:rPr>
                <w:rFonts w:eastAsia="Times New Roman" w:cstheme="minorHAnsi"/>
                <w:b/>
                <w:bCs/>
                <w:color w:val="000000"/>
                <w:sz w:val="18"/>
                <w:szCs w:val="18"/>
                <w:lang w:eastAsia="hr-HR"/>
              </w:rPr>
            </w:pPr>
            <w:r w:rsidRPr="00A04A13">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363A6630" w14:textId="77777777" w:rsidR="00BE166B" w:rsidRPr="00A04A13" w:rsidRDefault="00BE166B">
            <w:pPr>
              <w:spacing w:after="0" w:line="240" w:lineRule="auto"/>
              <w:jc w:val="center"/>
              <w:rPr>
                <w:rFonts w:eastAsia="Times New Roman" w:cstheme="minorHAnsi"/>
                <w:color w:val="000000"/>
                <w:sz w:val="18"/>
                <w:szCs w:val="18"/>
                <w:lang w:eastAsia="hr-HR"/>
              </w:rPr>
            </w:pPr>
            <w:r w:rsidRPr="00A04A13">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tcPr>
          <w:p w14:paraId="796F154D" w14:textId="5F65F5E0" w:rsidR="00BE166B" w:rsidRPr="00A04A13" w:rsidRDefault="003B2A22">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429,98</w:t>
            </w:r>
          </w:p>
        </w:tc>
        <w:tc>
          <w:tcPr>
            <w:tcW w:w="1500" w:type="dxa"/>
            <w:tcBorders>
              <w:top w:val="nil"/>
              <w:left w:val="nil"/>
              <w:bottom w:val="single" w:sz="4" w:space="0" w:color="auto"/>
              <w:right w:val="single" w:sz="4" w:space="0" w:color="auto"/>
            </w:tcBorders>
            <w:shd w:val="clear" w:color="000000" w:fill="D6DCE4"/>
            <w:vAlign w:val="center"/>
            <w:hideMark/>
          </w:tcPr>
          <w:p w14:paraId="35913152" w14:textId="77777777" w:rsidR="00BE166B" w:rsidRPr="00543ED3" w:rsidRDefault="00BE166B">
            <w:pPr>
              <w:spacing w:after="0" w:line="240" w:lineRule="auto"/>
              <w:jc w:val="center"/>
              <w:rPr>
                <w:rFonts w:eastAsia="Times New Roman" w:cstheme="minorHAnsi"/>
                <w:color w:val="000000"/>
                <w:sz w:val="18"/>
                <w:szCs w:val="18"/>
                <w:highlight w:val="yellow"/>
                <w:lang w:eastAsia="hr-HR"/>
              </w:rPr>
            </w:pPr>
            <w:proofErr w:type="spellStart"/>
            <w:r w:rsidRPr="006F372A">
              <w:rPr>
                <w:rFonts w:eastAsia="Times New Roman" w:cstheme="minorHAnsi"/>
                <w:color w:val="000000"/>
                <w:sz w:val="18"/>
                <w:szCs w:val="18"/>
                <w:lang w:eastAsia="hr-HR"/>
              </w:rPr>
              <w:t>tCO</w:t>
            </w:r>
            <w:proofErr w:type="spellEnd"/>
            <w:r w:rsidRPr="006F372A">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1E1DE47E" w14:textId="49BBFE71" w:rsidR="00BE166B" w:rsidRPr="00543ED3" w:rsidRDefault="003B2A22">
            <w:pPr>
              <w:spacing w:after="0" w:line="240" w:lineRule="auto"/>
              <w:jc w:val="left"/>
              <w:rPr>
                <w:rFonts w:eastAsia="Times New Roman" w:cstheme="minorHAnsi"/>
                <w:color w:val="000000"/>
                <w:sz w:val="18"/>
                <w:szCs w:val="18"/>
                <w:highlight w:val="yellow"/>
                <w:lang w:eastAsia="hr-HR"/>
              </w:rPr>
            </w:pPr>
            <w:r>
              <w:rPr>
                <w:rFonts w:eastAsia="Times New Roman" w:cstheme="minorHAnsi"/>
                <w:color w:val="000000"/>
                <w:sz w:val="18"/>
                <w:szCs w:val="18"/>
                <w:lang w:eastAsia="hr-HR"/>
              </w:rPr>
              <w:t>335,76</w:t>
            </w:r>
          </w:p>
        </w:tc>
      </w:tr>
      <w:tr w:rsidR="00BE166B" w:rsidRPr="00543ED3" w14:paraId="0D711F50"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A8D55FE" w14:textId="77777777" w:rsidR="00BE166B" w:rsidRPr="006F372A" w:rsidRDefault="00BE166B">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B28F5F9" w14:textId="77777777" w:rsidR="00BE166B" w:rsidRPr="006F372A" w:rsidRDefault="00BE166B">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25 godina </w:t>
            </w:r>
          </w:p>
        </w:tc>
      </w:tr>
      <w:tr w:rsidR="00BE166B" w:rsidRPr="00543ED3" w14:paraId="332853A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7CAE8F9" w14:textId="77777777" w:rsidR="00BE166B" w:rsidRPr="00543ED3" w:rsidRDefault="00BE166B">
            <w:pPr>
              <w:spacing w:after="0" w:line="240" w:lineRule="auto"/>
              <w:rPr>
                <w:rFonts w:eastAsia="Times New Roman" w:cstheme="minorHAnsi"/>
                <w:b/>
                <w:bCs/>
                <w:color w:val="000000"/>
                <w:sz w:val="18"/>
                <w:szCs w:val="18"/>
                <w:highlight w:val="yellow"/>
                <w:lang w:eastAsia="hr-HR"/>
              </w:rPr>
            </w:pPr>
            <w:r w:rsidRPr="006F372A">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tcPr>
          <w:p w14:paraId="4E58790A" w14:textId="4E5A25A0" w:rsidR="00BE166B" w:rsidRPr="003B3C83" w:rsidRDefault="002B3D77">
            <w:pPr>
              <w:spacing w:after="0" w:line="240" w:lineRule="auto"/>
              <w:rPr>
                <w:rFonts w:eastAsia="Times New Roman" w:cstheme="minorHAnsi"/>
                <w:color w:val="000000"/>
                <w:sz w:val="18"/>
                <w:szCs w:val="18"/>
                <w:highlight w:val="yellow"/>
                <w:lang w:eastAsia="hr-HR"/>
              </w:rPr>
            </w:pPr>
            <w:r w:rsidRPr="002B3D77">
              <w:rPr>
                <w:rFonts w:eastAsia="Times New Roman" w:cstheme="minorHAnsi"/>
                <w:color w:val="000000"/>
                <w:sz w:val="18"/>
                <w:szCs w:val="18"/>
                <w:lang w:eastAsia="hr-HR"/>
              </w:rPr>
              <w:t>30.311</w:t>
            </w:r>
            <w:r w:rsidR="003D69AE">
              <w:rPr>
                <w:rFonts w:eastAsia="Times New Roman" w:cstheme="minorHAnsi"/>
                <w:color w:val="000000"/>
                <w:sz w:val="18"/>
                <w:szCs w:val="18"/>
                <w:lang w:eastAsia="hr-HR"/>
              </w:rPr>
              <w:t>.</w:t>
            </w:r>
            <w:r w:rsidRPr="002B3D77">
              <w:rPr>
                <w:rFonts w:eastAsia="Times New Roman" w:cstheme="minorHAnsi"/>
                <w:color w:val="000000"/>
                <w:sz w:val="18"/>
                <w:szCs w:val="18"/>
                <w:lang w:eastAsia="hr-HR"/>
              </w:rPr>
              <w:t>626,88</w:t>
            </w:r>
          </w:p>
        </w:tc>
      </w:tr>
      <w:tr w:rsidR="00BE166B" w:rsidRPr="00543ED3" w14:paraId="47F9CCB8"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D1DA0B5" w14:textId="77777777" w:rsidR="00BE166B" w:rsidRPr="006F372A" w:rsidRDefault="00BE166B">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64AB0955" w14:textId="77777777" w:rsidR="00BE166B" w:rsidRPr="006F372A" w:rsidRDefault="00BE166B">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tcPr>
          <w:p w14:paraId="1091E9F5" w14:textId="1479598B" w:rsidR="00BE166B" w:rsidRPr="006F372A" w:rsidRDefault="003D69AE">
            <w:pPr>
              <w:spacing w:after="0" w:line="240" w:lineRule="auto"/>
              <w:jc w:val="left"/>
              <w:rPr>
                <w:rFonts w:eastAsia="Times New Roman" w:cstheme="minorHAnsi"/>
                <w:color w:val="000000"/>
                <w:sz w:val="18"/>
                <w:szCs w:val="18"/>
                <w:lang w:eastAsia="hr-HR"/>
              </w:rPr>
            </w:pPr>
            <w:r w:rsidRPr="003D69AE">
              <w:rPr>
                <w:rFonts w:eastAsia="Times New Roman" w:cstheme="minorHAnsi"/>
                <w:color w:val="000000"/>
                <w:sz w:val="18"/>
                <w:szCs w:val="18"/>
                <w:lang w:eastAsia="hr-HR"/>
              </w:rPr>
              <w:t>4.546.744,03</w:t>
            </w:r>
          </w:p>
        </w:tc>
        <w:tc>
          <w:tcPr>
            <w:tcW w:w="1500" w:type="dxa"/>
            <w:tcBorders>
              <w:top w:val="nil"/>
              <w:left w:val="nil"/>
              <w:bottom w:val="single" w:sz="4" w:space="0" w:color="auto"/>
              <w:right w:val="single" w:sz="4" w:space="0" w:color="auto"/>
            </w:tcBorders>
            <w:shd w:val="clear" w:color="000000" w:fill="D6DCE4"/>
            <w:vAlign w:val="center"/>
            <w:hideMark/>
          </w:tcPr>
          <w:p w14:paraId="48C91AF2" w14:textId="77777777" w:rsidR="00BE166B" w:rsidRPr="006F372A" w:rsidRDefault="00BE166B">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tcPr>
          <w:p w14:paraId="661B7F91" w14:textId="3D37732A" w:rsidR="00BE166B" w:rsidRPr="006F372A" w:rsidRDefault="00237082">
            <w:pPr>
              <w:spacing w:after="0" w:line="240" w:lineRule="auto"/>
              <w:jc w:val="left"/>
              <w:rPr>
                <w:rFonts w:eastAsia="Times New Roman" w:cstheme="minorHAnsi"/>
                <w:color w:val="000000"/>
                <w:sz w:val="18"/>
                <w:szCs w:val="18"/>
                <w:lang w:eastAsia="hr-HR"/>
              </w:rPr>
            </w:pPr>
            <w:r w:rsidRPr="00237082">
              <w:rPr>
                <w:rFonts w:eastAsia="Times New Roman" w:cstheme="minorHAnsi"/>
                <w:color w:val="000000"/>
                <w:sz w:val="18"/>
                <w:szCs w:val="18"/>
                <w:lang w:eastAsia="hr-HR"/>
              </w:rPr>
              <w:t>9.093.488,06</w:t>
            </w:r>
          </w:p>
        </w:tc>
      </w:tr>
      <w:tr w:rsidR="00BE166B" w:rsidRPr="00543ED3" w14:paraId="2FDB5F97"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52F9006" w14:textId="77777777" w:rsidR="00BE166B" w:rsidRPr="006F372A" w:rsidRDefault="00BE166B">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1CB52693" w14:textId="77777777" w:rsidR="00BE166B" w:rsidRPr="006F372A" w:rsidRDefault="00BE166B">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6C959A8F" w14:textId="1255C133" w:rsidR="00BE166B" w:rsidRPr="006F372A" w:rsidRDefault="00A074DC">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5</w:t>
            </w:r>
            <w:r w:rsidR="00BE166B">
              <w:rPr>
                <w:rFonts w:eastAsia="Times New Roman" w:cstheme="minorHAnsi"/>
                <w:color w:val="000000"/>
                <w:sz w:val="18"/>
                <w:szCs w:val="18"/>
                <w:lang w:eastAsia="hr-HR"/>
              </w:rPr>
              <w:t>%</w:t>
            </w:r>
          </w:p>
        </w:tc>
        <w:tc>
          <w:tcPr>
            <w:tcW w:w="1500" w:type="dxa"/>
            <w:tcBorders>
              <w:top w:val="nil"/>
              <w:left w:val="nil"/>
              <w:bottom w:val="single" w:sz="4" w:space="0" w:color="auto"/>
              <w:right w:val="single" w:sz="4" w:space="0" w:color="auto"/>
            </w:tcBorders>
            <w:shd w:val="clear" w:color="000000" w:fill="D6DCE4"/>
            <w:vAlign w:val="center"/>
            <w:hideMark/>
          </w:tcPr>
          <w:p w14:paraId="425752E4" w14:textId="77777777" w:rsidR="00BE166B" w:rsidRPr="006F372A" w:rsidRDefault="00BE166B">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2B13C0E2" w14:textId="1A790118" w:rsidR="00BE166B" w:rsidRPr="006F372A" w:rsidRDefault="00A074DC">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30</w:t>
            </w:r>
            <w:r w:rsidR="00BE166B">
              <w:rPr>
                <w:rFonts w:eastAsia="Times New Roman" w:cstheme="minorHAnsi"/>
                <w:color w:val="000000"/>
                <w:sz w:val="18"/>
                <w:szCs w:val="18"/>
                <w:lang w:eastAsia="hr-HR"/>
              </w:rPr>
              <w:t>%</w:t>
            </w:r>
          </w:p>
        </w:tc>
      </w:tr>
      <w:tr w:rsidR="00BE166B" w:rsidRPr="00543ED3" w14:paraId="32EC096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DEEF442" w14:textId="77777777" w:rsidR="00BE166B" w:rsidRPr="006F372A" w:rsidRDefault="00BE166B">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31D37A2" w14:textId="77777777" w:rsidR="00BE166B" w:rsidRPr="006F372A" w:rsidRDefault="00BE166B">
            <w:pPr>
              <w:spacing w:after="0" w:line="240" w:lineRule="auto"/>
              <w:jc w:val="left"/>
              <w:rPr>
                <w:rFonts w:eastAsia="Times New Roman" w:cstheme="minorHAnsi"/>
                <w:color w:val="000000"/>
                <w:sz w:val="18"/>
                <w:szCs w:val="18"/>
                <w:lang w:eastAsia="hr-HR"/>
              </w:rPr>
            </w:pPr>
            <w:r w:rsidRPr="00774B53">
              <w:rPr>
                <w:rFonts w:eastAsia="Times New Roman" w:cstheme="minorHAnsi"/>
                <w:color w:val="000000"/>
                <w:sz w:val="18"/>
                <w:szCs w:val="18"/>
                <w:lang w:eastAsia="hr-HR"/>
              </w:rPr>
              <w:t>Sufinanciranje nacionalnim/europskim fondovima</w:t>
            </w:r>
            <w:r>
              <w:rPr>
                <w:rFonts w:eastAsia="Times New Roman" w:cstheme="minorHAnsi"/>
                <w:color w:val="000000"/>
                <w:sz w:val="18"/>
                <w:szCs w:val="18"/>
                <w:lang w:eastAsia="hr-HR"/>
              </w:rPr>
              <w:t>,</w:t>
            </w:r>
            <w:r w:rsidRPr="006F372A">
              <w:rPr>
                <w:rFonts w:eastAsia="Times New Roman" w:cstheme="minorHAnsi"/>
                <w:color w:val="000000"/>
                <w:sz w:val="18"/>
                <w:szCs w:val="18"/>
                <w:lang w:eastAsia="hr-HR"/>
              </w:rPr>
              <w:t xml:space="preserve"> Proračun </w:t>
            </w:r>
            <w:r>
              <w:rPr>
                <w:rFonts w:eastAsia="Times New Roman" w:cstheme="minorHAnsi"/>
                <w:color w:val="000000"/>
                <w:sz w:val="18"/>
                <w:szCs w:val="18"/>
                <w:lang w:eastAsia="hr-HR"/>
              </w:rPr>
              <w:t>Grada Dubrovnika</w:t>
            </w:r>
          </w:p>
        </w:tc>
      </w:tr>
      <w:tr w:rsidR="00BE166B" w:rsidRPr="00543ED3" w14:paraId="44929C9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431C688" w14:textId="77777777" w:rsidR="00BE166B" w:rsidRPr="006F372A" w:rsidRDefault="00BE166B">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49A0A87" w14:textId="77777777" w:rsidR="00BE166B" w:rsidRPr="006F372A" w:rsidRDefault="00BE166B">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3 godine</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r w:rsidR="00BE166B" w:rsidRPr="00543ED3" w14:paraId="1A8F66D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78DDB2B" w14:textId="77777777" w:rsidR="00BE166B" w:rsidRPr="006F372A" w:rsidRDefault="00BE166B">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281DCEB3" w14:textId="77777777" w:rsidR="00BE166B" w:rsidRPr="006F372A" w:rsidRDefault="00BE166B">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Sustav za praćenje, mjerenje i verifikaciju ušteda</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bl>
    <w:p w14:paraId="33BEABC1" w14:textId="77777777" w:rsidR="00BE166B" w:rsidRDefault="00BE166B" w:rsidP="00B10DF9"/>
    <w:p w14:paraId="4C3E41BE" w14:textId="071E68A1" w:rsidR="00C24048" w:rsidRDefault="00BD48CE" w:rsidP="00B10DF9">
      <w:r>
        <w:t xml:space="preserve">U tijeku je provedba povećanja mjera energetske učinkovitosti za </w:t>
      </w:r>
      <w:r w:rsidR="00BB5F7B">
        <w:t xml:space="preserve">zgrade Kina „Sloboda“ i </w:t>
      </w:r>
      <w:r w:rsidR="004C0F92">
        <w:t>T</w:t>
      </w:r>
      <w:r w:rsidR="00BB5F7B">
        <w:t>eatra „</w:t>
      </w:r>
      <w:r w:rsidR="004C0F92">
        <w:t xml:space="preserve">Bursa“ na adresi Pred Dvorom </w:t>
      </w:r>
      <w:r w:rsidR="00897386">
        <w:t xml:space="preserve">1. </w:t>
      </w:r>
      <w:r w:rsidR="008146AF" w:rsidRPr="008146AF">
        <w:t>Građevina je pravilnog tlocrtnog oblika te se ista može upisati u pravokutnik dimenzija 31,20 x 25,00 m.</w:t>
      </w:r>
      <w:r w:rsidR="00547D24">
        <w:t xml:space="preserve"> </w:t>
      </w:r>
      <w:r w:rsidR="005E1F81">
        <w:t>Planirana je provedba sljedećih radova:</w:t>
      </w:r>
    </w:p>
    <w:p w14:paraId="1FE8F88A" w14:textId="2F466A4D" w:rsidR="00B77833" w:rsidRDefault="00083F90" w:rsidP="00B77833">
      <w:pPr>
        <w:pStyle w:val="Odlomakpopisa"/>
        <w:numPr>
          <w:ilvl w:val="0"/>
          <w:numId w:val="18"/>
        </w:numPr>
      </w:pPr>
      <w:r>
        <w:lastRenderedPageBreak/>
        <w:t>postavljanje sloja mineralne vune debljine 8 cm na sloj</w:t>
      </w:r>
      <w:r w:rsidR="000F0FEF">
        <w:t xml:space="preserve"> drvenog krovišta</w:t>
      </w:r>
      <w:r w:rsidR="00B77833">
        <w:t xml:space="preserve">, te zamjena </w:t>
      </w:r>
      <w:r w:rsidR="00DF5EF5">
        <w:t>dotrajalog</w:t>
      </w:r>
      <w:r w:rsidR="00B77833">
        <w:t xml:space="preserve"> krovnog pokrova i ostalih slojeva krovišta,</w:t>
      </w:r>
    </w:p>
    <w:p w14:paraId="11BFB691" w14:textId="2538818D" w:rsidR="005E1F81" w:rsidRDefault="00DF5EF5" w:rsidP="00B77833">
      <w:pPr>
        <w:pStyle w:val="Odlomakpopisa"/>
        <w:numPr>
          <w:ilvl w:val="0"/>
          <w:numId w:val="18"/>
        </w:numPr>
      </w:pPr>
      <w:r>
        <w:t>o</w:t>
      </w:r>
      <w:r w:rsidR="005E1F81">
        <w:t xml:space="preserve">stali zavisni radovi </w:t>
      </w:r>
      <w:r>
        <w:t>.</w:t>
      </w:r>
    </w:p>
    <w:p w14:paraId="7CEEB769" w14:textId="77777777" w:rsidR="004A6F56" w:rsidRDefault="004A6F56" w:rsidP="004A6F56">
      <w:r w:rsidRPr="00C33FA7">
        <w:t>Godišnje uštede potrošnje energije i emisija CO</w:t>
      </w:r>
      <w:r w:rsidRPr="004A6F56">
        <w:rPr>
          <w:vertAlign w:val="subscript"/>
        </w:rPr>
        <w:t>2</w:t>
      </w:r>
      <w:r w:rsidRPr="00C33FA7">
        <w:t xml:space="preserve">, očekivani iznos investicije, način financiranja, rokovi provedbe te način praćenja za gore navedene </w:t>
      </w:r>
      <w:r>
        <w:t xml:space="preserve">građevinske </w:t>
      </w:r>
      <w:r w:rsidRPr="00C33FA7">
        <w:t>mjere prikazane su tablicom u nastavku.</w:t>
      </w:r>
    </w:p>
    <w:p w14:paraId="33003CBC" w14:textId="7B307231" w:rsidR="004C6E86" w:rsidRPr="001F73A1" w:rsidRDefault="004C6E86" w:rsidP="004C6E86">
      <w:pPr>
        <w:pStyle w:val="Opisslike"/>
      </w:pPr>
      <w:bookmarkStart w:id="41" w:name="_Toc117673599"/>
      <w:r w:rsidRPr="001F73A1">
        <w:t xml:space="preserve">Tablica </w:t>
      </w:r>
      <w:r>
        <w:fldChar w:fldCharType="begin"/>
      </w:r>
      <w:r>
        <w:instrText xml:space="preserve"> STYLEREF 1 \s </w:instrText>
      </w:r>
      <w:r>
        <w:fldChar w:fldCharType="separate"/>
      </w:r>
      <w:r w:rsidR="002E1CE1">
        <w:rPr>
          <w:noProof/>
        </w:rPr>
        <w:t>5</w:t>
      </w:r>
      <w:r>
        <w:fldChar w:fldCharType="end"/>
      </w:r>
      <w:r>
        <w:noBreakHyphen/>
      </w:r>
      <w:r>
        <w:fldChar w:fldCharType="begin"/>
      </w:r>
      <w:r>
        <w:instrText xml:space="preserve"> SEQ Tablica \* ARABIC \s 1 </w:instrText>
      </w:r>
      <w:r>
        <w:fldChar w:fldCharType="separate"/>
      </w:r>
      <w:r w:rsidR="002E1CE1">
        <w:rPr>
          <w:noProof/>
        </w:rPr>
        <w:t>5</w:t>
      </w:r>
      <w:r>
        <w:fldChar w:fldCharType="end"/>
      </w:r>
      <w:r w:rsidRPr="001F73A1">
        <w:t xml:space="preserve"> Mjera </w:t>
      </w:r>
      <w:r>
        <w:t>4</w:t>
      </w:r>
      <w:r w:rsidRPr="001F73A1">
        <w:t xml:space="preserve"> – </w:t>
      </w:r>
      <w:r>
        <w:t xml:space="preserve">Obnova toplinske izolacije krova </w:t>
      </w:r>
      <w:r w:rsidR="00DB44BC">
        <w:t>Kina „Sloboda“ i Teatra „Bursa“</w:t>
      </w:r>
      <w:bookmarkEnd w:id="41"/>
    </w:p>
    <w:tbl>
      <w:tblPr>
        <w:tblW w:w="9560" w:type="dxa"/>
        <w:tblLook w:val="04A0" w:firstRow="1" w:lastRow="0" w:firstColumn="1" w:lastColumn="0" w:noHBand="0" w:noVBand="1"/>
      </w:tblPr>
      <w:tblGrid>
        <w:gridCol w:w="1340"/>
        <w:gridCol w:w="640"/>
        <w:gridCol w:w="1580"/>
        <w:gridCol w:w="1500"/>
        <w:gridCol w:w="1500"/>
        <w:gridCol w:w="1500"/>
        <w:gridCol w:w="1500"/>
      </w:tblGrid>
      <w:tr w:rsidR="004C6E86" w:rsidRPr="00543ED3" w14:paraId="1561EE49"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2B26D390" w14:textId="77777777" w:rsidR="004C6E86" w:rsidRPr="0028327E" w:rsidRDefault="004C6E86">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0B8EF7EF" w14:textId="57AD73BE" w:rsidR="004C6E86" w:rsidRPr="0028327E" w:rsidRDefault="00DB44BC">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5</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06CA3D48" w14:textId="77777777" w:rsidR="004C6E86" w:rsidRPr="0028327E" w:rsidRDefault="004C6E86">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79DA224" w14:textId="617E3FD9" w:rsidR="004C6E86" w:rsidRPr="0028327E" w:rsidRDefault="00DB44BC">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 xml:space="preserve">Obnova toplinske izolacije </w:t>
            </w:r>
            <w:r w:rsidR="00443992">
              <w:rPr>
                <w:rFonts w:eastAsia="Times New Roman" w:cstheme="minorHAnsi"/>
                <w:b/>
                <w:bCs/>
                <w:color w:val="000000"/>
                <w:sz w:val="18"/>
                <w:szCs w:val="18"/>
                <w:lang w:eastAsia="hr-HR"/>
              </w:rPr>
              <w:t>krova Kina „Sloboda“ i Teatra „Bursa“</w:t>
            </w:r>
          </w:p>
        </w:tc>
      </w:tr>
      <w:tr w:rsidR="004C6E86" w:rsidRPr="00543ED3" w14:paraId="1DA20CD1"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8FF2AA1" w14:textId="77777777" w:rsidR="004C6E86" w:rsidRPr="0028327E" w:rsidRDefault="004C6E86">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013409A" w14:textId="77777777" w:rsidR="004C6E86" w:rsidRPr="0028327E" w:rsidRDefault="004C6E86">
            <w:pPr>
              <w:spacing w:after="0" w:line="240" w:lineRule="auto"/>
              <w:jc w:val="left"/>
              <w:rPr>
                <w:rFonts w:eastAsia="Times New Roman" w:cstheme="minorHAnsi"/>
                <w:color w:val="000000"/>
                <w:sz w:val="18"/>
                <w:szCs w:val="18"/>
                <w:lang w:eastAsia="hr-HR"/>
              </w:rPr>
            </w:pPr>
            <w:r w:rsidRPr="0028327E">
              <w:rPr>
                <w:rFonts w:eastAsia="Times New Roman" w:cstheme="minorHAnsi"/>
                <w:color w:val="000000"/>
                <w:sz w:val="18"/>
                <w:szCs w:val="18"/>
                <w:lang w:eastAsia="hr-HR"/>
              </w:rPr>
              <w:t>Mjere koje obveznik planiranja provodi samostalno </w:t>
            </w:r>
          </w:p>
        </w:tc>
      </w:tr>
      <w:tr w:rsidR="004C6E86" w:rsidRPr="00543ED3" w14:paraId="1B9E4F6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CD28298" w14:textId="77777777" w:rsidR="004C6E86" w:rsidRPr="0028327E" w:rsidRDefault="004C6E86">
            <w:pPr>
              <w:spacing w:after="0" w:line="240" w:lineRule="auto"/>
              <w:rPr>
                <w:rFonts w:eastAsia="Times New Roman" w:cstheme="minorHAnsi"/>
                <w:b/>
                <w:bCs/>
                <w:color w:val="000000"/>
                <w:sz w:val="18"/>
                <w:szCs w:val="18"/>
                <w:lang w:eastAsia="hr-HR"/>
              </w:rPr>
            </w:pPr>
            <w:r w:rsidRPr="0028327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2E8E4CC" w14:textId="29232BB9" w:rsidR="004C6E86" w:rsidRPr="0028327E" w:rsidRDefault="00443992">
            <w:pPr>
              <w:spacing w:after="0" w:line="240" w:lineRule="auto"/>
              <w:jc w:val="left"/>
              <w:rPr>
                <w:rFonts w:eastAsia="Times New Roman" w:cstheme="minorHAnsi"/>
                <w:color w:val="000000"/>
                <w:sz w:val="18"/>
                <w:szCs w:val="18"/>
                <w:lang w:eastAsia="hr-HR"/>
              </w:rPr>
            </w:pPr>
            <w:r w:rsidRPr="00443992">
              <w:rPr>
                <w:rFonts w:eastAsia="Times New Roman" w:cstheme="minorHAnsi"/>
                <w:color w:val="000000"/>
                <w:sz w:val="18"/>
                <w:szCs w:val="18"/>
                <w:lang w:eastAsia="hr-HR"/>
              </w:rPr>
              <w:t>12. Obnova toplinske izolacije pojedinih dijelova ovojnice zgrada</w:t>
            </w:r>
            <w:r>
              <w:rPr>
                <w:rFonts w:eastAsia="Times New Roman" w:cstheme="minorHAnsi"/>
                <w:color w:val="000000"/>
                <w:sz w:val="18"/>
                <w:szCs w:val="18"/>
                <w:lang w:eastAsia="hr-HR"/>
              </w:rPr>
              <w:t xml:space="preserve"> </w:t>
            </w:r>
            <w:r w:rsidR="004C6E86" w:rsidRPr="000B3C7D">
              <w:rPr>
                <w:rFonts w:eastAsia="Times New Roman" w:cstheme="minorHAnsi"/>
                <w:color w:val="000000"/>
                <w:sz w:val="18"/>
                <w:szCs w:val="18"/>
                <w:lang w:eastAsia="hr-HR"/>
              </w:rPr>
              <w:t xml:space="preserve">iz </w:t>
            </w:r>
            <w:r w:rsidR="004C6E86" w:rsidRPr="000B3C7D">
              <w:rPr>
                <w:i/>
                <w:iCs/>
                <w:sz w:val="18"/>
                <w:szCs w:val="18"/>
              </w:rPr>
              <w:t xml:space="preserve">Pravilnika o sustavu za praćenje, mjerenje i verifikaciju ušteda energije </w:t>
            </w:r>
            <w:r w:rsidR="004C6E86" w:rsidRPr="00217770">
              <w:rPr>
                <w:i/>
                <w:iCs/>
                <w:sz w:val="18"/>
                <w:szCs w:val="18"/>
              </w:rPr>
              <w:t>(„Narodne novine“ broj 30/22.)</w:t>
            </w:r>
          </w:p>
        </w:tc>
      </w:tr>
      <w:tr w:rsidR="004C6E86" w:rsidRPr="00543ED3" w14:paraId="42EBDD1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358444F" w14:textId="77777777" w:rsidR="004C6E86" w:rsidRPr="00543ED3" w:rsidRDefault="004C6E86">
            <w:pPr>
              <w:spacing w:after="0" w:line="240" w:lineRule="auto"/>
              <w:rPr>
                <w:rFonts w:eastAsia="Times New Roman" w:cstheme="minorHAnsi"/>
                <w:b/>
                <w:bCs/>
                <w:color w:val="000000"/>
                <w:sz w:val="18"/>
                <w:szCs w:val="18"/>
                <w:highlight w:val="yellow"/>
                <w:lang w:eastAsia="hr-HR"/>
              </w:rPr>
            </w:pPr>
            <w:r w:rsidRPr="00A31A0D">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C415F26" w14:textId="43F0F379" w:rsidR="004C6E86" w:rsidRPr="002D1C9F" w:rsidRDefault="004C6E86">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Planirana je provedba toplinskog</w:t>
            </w:r>
            <w:r w:rsidR="003D0161">
              <w:rPr>
                <w:rFonts w:eastAsia="Times New Roman" w:cstheme="minorHAnsi"/>
                <w:color w:val="000000"/>
                <w:sz w:val="18"/>
                <w:szCs w:val="18"/>
                <w:lang w:eastAsia="hr-HR"/>
              </w:rPr>
              <w:t xml:space="preserve"> </w:t>
            </w:r>
            <w:r>
              <w:rPr>
                <w:rFonts w:eastAsia="Times New Roman" w:cstheme="minorHAnsi"/>
                <w:color w:val="000000"/>
                <w:sz w:val="18"/>
                <w:szCs w:val="18"/>
                <w:lang w:eastAsia="hr-HR"/>
              </w:rPr>
              <w:t xml:space="preserve">izoliranja </w:t>
            </w:r>
            <w:r w:rsidR="00917289">
              <w:rPr>
                <w:rFonts w:eastAsia="Times New Roman" w:cstheme="minorHAnsi"/>
                <w:color w:val="000000"/>
                <w:sz w:val="18"/>
                <w:szCs w:val="18"/>
                <w:lang w:eastAsia="hr-HR"/>
              </w:rPr>
              <w:t>drvenog dijela krovišta građevine na adresi Pred dvorom 1, te zamjena dotrajalog krovnih pokrova i ostalih slojeva krovišta</w:t>
            </w:r>
          </w:p>
        </w:tc>
      </w:tr>
      <w:tr w:rsidR="004C6E86" w:rsidRPr="00543ED3" w14:paraId="5A2E56CB"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D8E9718" w14:textId="77777777" w:rsidR="004C6E86" w:rsidRPr="00A31A0D" w:rsidRDefault="004C6E86">
            <w:pPr>
              <w:spacing w:after="0" w:line="240" w:lineRule="auto"/>
              <w:rPr>
                <w:rFonts w:eastAsia="Times New Roman" w:cstheme="minorHAnsi"/>
                <w:b/>
                <w:bCs/>
                <w:color w:val="000000"/>
                <w:sz w:val="18"/>
                <w:szCs w:val="18"/>
                <w:lang w:eastAsia="hr-HR"/>
              </w:rPr>
            </w:pPr>
            <w:r w:rsidRPr="00A31A0D">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24773B3" w14:textId="77777777" w:rsidR="004C6E86" w:rsidRPr="00A31A0D" w:rsidRDefault="004C6E86">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Izrađena projektna dokumentacija</w:t>
            </w:r>
          </w:p>
        </w:tc>
      </w:tr>
      <w:tr w:rsidR="004C6E86" w:rsidRPr="00543ED3" w14:paraId="47637CFF" w14:textId="77777777" w:rsidTr="003D0161">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EC48F80" w14:textId="77777777" w:rsidR="004C6E86" w:rsidRPr="00A04A13" w:rsidRDefault="004C6E86">
            <w:pPr>
              <w:spacing w:after="0" w:line="240" w:lineRule="auto"/>
              <w:rPr>
                <w:rFonts w:eastAsia="Times New Roman" w:cstheme="minorHAnsi"/>
                <w:b/>
                <w:bCs/>
                <w:color w:val="000000"/>
                <w:sz w:val="18"/>
                <w:szCs w:val="18"/>
                <w:lang w:eastAsia="hr-HR"/>
              </w:rPr>
            </w:pPr>
            <w:r w:rsidRPr="00A04A13">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15C1EE9B" w14:textId="77777777" w:rsidR="004C6E86" w:rsidRPr="00A04A13" w:rsidRDefault="004C6E86">
            <w:pPr>
              <w:spacing w:after="0" w:line="240" w:lineRule="auto"/>
              <w:jc w:val="center"/>
              <w:rPr>
                <w:rFonts w:eastAsia="Times New Roman" w:cstheme="minorHAnsi"/>
                <w:color w:val="000000"/>
                <w:sz w:val="18"/>
                <w:szCs w:val="18"/>
                <w:lang w:eastAsia="hr-HR"/>
              </w:rPr>
            </w:pPr>
            <w:r w:rsidRPr="00A04A13">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tcPr>
          <w:p w14:paraId="4BEB6043" w14:textId="0C50DAF6" w:rsidR="004C6E86" w:rsidRPr="00A04A13" w:rsidRDefault="00FA6443">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0,87</w:t>
            </w:r>
          </w:p>
        </w:tc>
        <w:tc>
          <w:tcPr>
            <w:tcW w:w="1500" w:type="dxa"/>
            <w:tcBorders>
              <w:top w:val="nil"/>
              <w:left w:val="nil"/>
              <w:bottom w:val="single" w:sz="4" w:space="0" w:color="auto"/>
              <w:right w:val="single" w:sz="4" w:space="0" w:color="auto"/>
            </w:tcBorders>
            <w:shd w:val="clear" w:color="000000" w:fill="D6DCE4"/>
            <w:vAlign w:val="center"/>
            <w:hideMark/>
          </w:tcPr>
          <w:p w14:paraId="1FD8CDC6" w14:textId="77777777" w:rsidR="004C6E86" w:rsidRPr="00543ED3" w:rsidRDefault="004C6E86">
            <w:pPr>
              <w:spacing w:after="0" w:line="240" w:lineRule="auto"/>
              <w:jc w:val="center"/>
              <w:rPr>
                <w:rFonts w:eastAsia="Times New Roman" w:cstheme="minorHAnsi"/>
                <w:color w:val="000000"/>
                <w:sz w:val="18"/>
                <w:szCs w:val="18"/>
                <w:highlight w:val="yellow"/>
                <w:lang w:eastAsia="hr-HR"/>
              </w:rPr>
            </w:pPr>
            <w:proofErr w:type="spellStart"/>
            <w:r w:rsidRPr="006F372A">
              <w:rPr>
                <w:rFonts w:eastAsia="Times New Roman" w:cstheme="minorHAnsi"/>
                <w:color w:val="000000"/>
                <w:sz w:val="18"/>
                <w:szCs w:val="18"/>
                <w:lang w:eastAsia="hr-HR"/>
              </w:rPr>
              <w:t>tCO</w:t>
            </w:r>
            <w:proofErr w:type="spellEnd"/>
            <w:r w:rsidRPr="006F372A">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tcPr>
          <w:p w14:paraId="5B5AD9D4" w14:textId="62676418" w:rsidR="004C6E86" w:rsidRPr="005B2D34" w:rsidRDefault="005B2D34">
            <w:pPr>
              <w:spacing w:after="0" w:line="240" w:lineRule="auto"/>
              <w:jc w:val="left"/>
              <w:rPr>
                <w:rFonts w:eastAsia="Times New Roman" w:cstheme="minorHAnsi"/>
                <w:color w:val="000000"/>
                <w:sz w:val="18"/>
                <w:szCs w:val="18"/>
                <w:lang w:eastAsia="hr-HR"/>
              </w:rPr>
            </w:pPr>
            <w:r w:rsidRPr="005B2D34">
              <w:rPr>
                <w:rFonts w:eastAsia="Times New Roman" w:cstheme="minorHAnsi"/>
                <w:color w:val="000000"/>
                <w:sz w:val="18"/>
                <w:szCs w:val="18"/>
                <w:lang w:eastAsia="hr-HR"/>
              </w:rPr>
              <w:t>3,15</w:t>
            </w:r>
          </w:p>
        </w:tc>
      </w:tr>
      <w:tr w:rsidR="004C6E86" w:rsidRPr="00543ED3" w14:paraId="4180CF9D"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EBF1A74" w14:textId="77777777" w:rsidR="004C6E86" w:rsidRPr="006F372A" w:rsidRDefault="004C6E86">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466A97D" w14:textId="77777777" w:rsidR="004C6E86" w:rsidRPr="006F372A" w:rsidRDefault="004C6E86">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25 godina </w:t>
            </w:r>
          </w:p>
        </w:tc>
      </w:tr>
      <w:tr w:rsidR="004C6E86" w:rsidRPr="00543ED3" w14:paraId="4F55DB7A"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5A9A483" w14:textId="77777777" w:rsidR="004C6E86" w:rsidRPr="00543ED3" w:rsidRDefault="004C6E86">
            <w:pPr>
              <w:spacing w:after="0" w:line="240" w:lineRule="auto"/>
              <w:rPr>
                <w:rFonts w:eastAsia="Times New Roman" w:cstheme="minorHAnsi"/>
                <w:b/>
                <w:bCs/>
                <w:color w:val="000000"/>
                <w:sz w:val="18"/>
                <w:szCs w:val="18"/>
                <w:highlight w:val="yellow"/>
                <w:lang w:eastAsia="hr-HR"/>
              </w:rPr>
            </w:pPr>
            <w:r w:rsidRPr="006F372A">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tcPr>
          <w:p w14:paraId="5818ED56" w14:textId="17A40693" w:rsidR="004C6E86" w:rsidRPr="003B3C83" w:rsidRDefault="00055DFA">
            <w:pPr>
              <w:spacing w:after="0" w:line="240" w:lineRule="auto"/>
              <w:rPr>
                <w:rFonts w:eastAsia="Times New Roman" w:cstheme="minorHAnsi"/>
                <w:color w:val="000000"/>
                <w:sz w:val="18"/>
                <w:szCs w:val="18"/>
                <w:highlight w:val="yellow"/>
                <w:lang w:eastAsia="hr-HR"/>
              </w:rPr>
            </w:pPr>
            <w:r>
              <w:rPr>
                <w:rFonts w:eastAsia="Times New Roman" w:cstheme="minorHAnsi"/>
                <w:color w:val="000000"/>
                <w:sz w:val="18"/>
                <w:szCs w:val="18"/>
                <w:lang w:eastAsia="hr-HR"/>
              </w:rPr>
              <w:t>2.454.825,00</w:t>
            </w:r>
            <w:r w:rsidR="005B2D34" w:rsidRPr="005B2D34">
              <w:rPr>
                <w:rFonts w:eastAsia="Times New Roman" w:cstheme="minorHAnsi"/>
                <w:color w:val="000000"/>
                <w:sz w:val="18"/>
                <w:szCs w:val="18"/>
                <w:lang w:eastAsia="hr-HR"/>
              </w:rPr>
              <w:tab/>
            </w:r>
            <w:r w:rsidR="005B2D34" w:rsidRPr="005B2D34">
              <w:rPr>
                <w:rFonts w:eastAsia="Times New Roman" w:cstheme="minorHAnsi"/>
                <w:color w:val="000000"/>
                <w:sz w:val="18"/>
                <w:szCs w:val="18"/>
                <w:lang w:eastAsia="hr-HR"/>
              </w:rPr>
              <w:tab/>
            </w:r>
            <w:r w:rsidR="005B2D34" w:rsidRPr="005B2D34">
              <w:rPr>
                <w:rFonts w:eastAsia="Times New Roman" w:cstheme="minorHAnsi"/>
                <w:color w:val="000000"/>
                <w:sz w:val="18"/>
                <w:szCs w:val="18"/>
                <w:lang w:eastAsia="hr-HR"/>
              </w:rPr>
              <w:tab/>
            </w:r>
          </w:p>
        </w:tc>
      </w:tr>
      <w:tr w:rsidR="004C6E86" w:rsidRPr="00543ED3" w14:paraId="3BE50B6B"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BD1ABFE" w14:textId="77777777" w:rsidR="004C6E86" w:rsidRPr="006F372A" w:rsidRDefault="004C6E86">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25BFEC7E" w14:textId="77777777" w:rsidR="004C6E86" w:rsidRPr="006F372A" w:rsidRDefault="004C6E86">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tcPr>
          <w:p w14:paraId="4EE0609C" w14:textId="1F74579C" w:rsidR="004C6E86" w:rsidRPr="006F372A" w:rsidRDefault="00055DFA">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784.807,85</w:t>
            </w:r>
          </w:p>
        </w:tc>
        <w:tc>
          <w:tcPr>
            <w:tcW w:w="1500" w:type="dxa"/>
            <w:tcBorders>
              <w:top w:val="nil"/>
              <w:left w:val="nil"/>
              <w:bottom w:val="single" w:sz="4" w:space="0" w:color="auto"/>
              <w:right w:val="single" w:sz="4" w:space="0" w:color="auto"/>
            </w:tcBorders>
            <w:shd w:val="clear" w:color="000000" w:fill="D6DCE4"/>
            <w:vAlign w:val="center"/>
            <w:hideMark/>
          </w:tcPr>
          <w:p w14:paraId="10E71B6A" w14:textId="77777777" w:rsidR="004C6E86" w:rsidRPr="006F372A" w:rsidRDefault="004C6E86">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tcPr>
          <w:p w14:paraId="0D1363B7" w14:textId="1B1077CC" w:rsidR="004C6E86" w:rsidRPr="006F372A" w:rsidRDefault="00055DFA">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454.825,00</w:t>
            </w:r>
          </w:p>
        </w:tc>
      </w:tr>
      <w:tr w:rsidR="004C6E86" w:rsidRPr="00543ED3" w14:paraId="46A6BE63" w14:textId="77777777" w:rsidTr="003D0161">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CF3DA97" w14:textId="77777777" w:rsidR="004C6E86" w:rsidRPr="006F372A" w:rsidRDefault="004C6E86">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1215C114" w14:textId="77777777" w:rsidR="004C6E86" w:rsidRPr="006F372A" w:rsidRDefault="004C6E86">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679CD728" w14:textId="61242CEF" w:rsidR="004C6E86" w:rsidRPr="006F372A" w:rsidRDefault="00682400">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32</w:t>
            </w:r>
            <w:r w:rsidR="005B2D34">
              <w:rPr>
                <w:rFonts w:eastAsia="Times New Roman" w:cstheme="minorHAnsi"/>
                <w:color w:val="000000"/>
                <w:sz w:val="18"/>
                <w:szCs w:val="18"/>
                <w:lang w:eastAsia="hr-HR"/>
              </w:rPr>
              <w:t>%</w:t>
            </w:r>
          </w:p>
        </w:tc>
        <w:tc>
          <w:tcPr>
            <w:tcW w:w="1500" w:type="dxa"/>
            <w:tcBorders>
              <w:top w:val="nil"/>
              <w:left w:val="nil"/>
              <w:bottom w:val="single" w:sz="4" w:space="0" w:color="auto"/>
              <w:right w:val="single" w:sz="4" w:space="0" w:color="auto"/>
            </w:tcBorders>
            <w:shd w:val="clear" w:color="000000" w:fill="D6DCE4"/>
            <w:vAlign w:val="center"/>
            <w:hideMark/>
          </w:tcPr>
          <w:p w14:paraId="06F710E5" w14:textId="77777777" w:rsidR="004C6E86" w:rsidRPr="006F372A" w:rsidRDefault="004C6E86">
            <w:pPr>
              <w:spacing w:after="0" w:line="240" w:lineRule="auto"/>
              <w:jc w:val="center"/>
              <w:rPr>
                <w:rFonts w:eastAsia="Times New Roman" w:cstheme="minorHAnsi"/>
                <w:color w:val="000000"/>
                <w:sz w:val="18"/>
                <w:szCs w:val="18"/>
                <w:lang w:eastAsia="hr-HR"/>
              </w:rPr>
            </w:pPr>
            <w:r w:rsidRPr="006F372A">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tcPr>
          <w:p w14:paraId="4F4FE23B" w14:textId="5A0BC115" w:rsidR="004C6E86" w:rsidRPr="006F372A" w:rsidRDefault="005B2D34">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00%</w:t>
            </w:r>
          </w:p>
        </w:tc>
      </w:tr>
      <w:tr w:rsidR="004C6E86" w:rsidRPr="00543ED3" w14:paraId="21AA0118"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5E2A459" w14:textId="77777777" w:rsidR="004C6E86" w:rsidRPr="006F372A" w:rsidRDefault="004C6E86">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2C7AFA4" w14:textId="281EAB71" w:rsidR="004C6E86" w:rsidRPr="006F372A" w:rsidRDefault="003F3686">
            <w:pPr>
              <w:spacing w:after="0" w:line="240" w:lineRule="auto"/>
              <w:jc w:val="left"/>
              <w:rPr>
                <w:rFonts w:eastAsia="Times New Roman" w:cstheme="minorHAnsi"/>
                <w:color w:val="000000"/>
                <w:sz w:val="18"/>
                <w:szCs w:val="18"/>
                <w:lang w:eastAsia="hr-HR"/>
              </w:rPr>
            </w:pPr>
            <w:r w:rsidRPr="003F3686">
              <w:rPr>
                <w:rFonts w:eastAsia="Times New Roman" w:cstheme="minorHAnsi"/>
                <w:color w:val="000000"/>
                <w:sz w:val="18"/>
                <w:szCs w:val="18"/>
                <w:lang w:eastAsia="hr-HR"/>
              </w:rPr>
              <w:t>Fond za zaštitu okoliša i energetsku učinkovitost i Grad Dubrovnik (prijav</w:t>
            </w:r>
            <w:r>
              <w:rPr>
                <w:rFonts w:eastAsia="Times New Roman" w:cstheme="minorHAnsi"/>
                <w:color w:val="000000"/>
                <w:sz w:val="18"/>
                <w:szCs w:val="18"/>
                <w:lang w:eastAsia="hr-HR"/>
              </w:rPr>
              <w:t>a</w:t>
            </w:r>
            <w:r w:rsidRPr="003F3686">
              <w:rPr>
                <w:rFonts w:eastAsia="Times New Roman" w:cstheme="minorHAnsi"/>
                <w:color w:val="000000"/>
                <w:sz w:val="18"/>
                <w:szCs w:val="18"/>
                <w:lang w:eastAsia="hr-HR"/>
              </w:rPr>
              <w:t xml:space="preserve"> na „Javni poziv za sufinanciranje energetske obnove zgrada sa svojstvom kulturnog dobra“)</w:t>
            </w:r>
          </w:p>
        </w:tc>
      </w:tr>
      <w:tr w:rsidR="004C6E86" w:rsidRPr="00543ED3" w14:paraId="48B2A784"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1F8B962" w14:textId="77777777" w:rsidR="004C6E86" w:rsidRPr="006F372A" w:rsidRDefault="004C6E86">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DEC98E8" w14:textId="77777777" w:rsidR="004C6E86" w:rsidRPr="006F372A" w:rsidRDefault="004C6E86">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3 godine</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r w:rsidR="004C6E86" w:rsidRPr="00543ED3" w14:paraId="6515C41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8D14561" w14:textId="77777777" w:rsidR="004C6E86" w:rsidRPr="006F372A" w:rsidRDefault="004C6E86">
            <w:pPr>
              <w:spacing w:after="0" w:line="240" w:lineRule="auto"/>
              <w:rPr>
                <w:rFonts w:eastAsia="Times New Roman" w:cstheme="minorHAnsi"/>
                <w:b/>
                <w:bCs/>
                <w:color w:val="000000"/>
                <w:sz w:val="18"/>
                <w:szCs w:val="18"/>
                <w:lang w:eastAsia="hr-HR"/>
              </w:rPr>
            </w:pPr>
            <w:r w:rsidRPr="006F372A">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5F5F4638" w14:textId="77777777" w:rsidR="004C6E86" w:rsidRPr="006F372A" w:rsidRDefault="004C6E86">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Sustav za praćenje, mjerenje i verifikaciju ušteda</w:t>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r w:rsidRPr="006F372A">
              <w:rPr>
                <w:rFonts w:eastAsia="Times New Roman" w:cstheme="minorHAnsi"/>
                <w:color w:val="000000"/>
                <w:sz w:val="18"/>
                <w:szCs w:val="18"/>
                <w:lang w:eastAsia="hr-HR"/>
              </w:rPr>
              <w:tab/>
            </w:r>
          </w:p>
        </w:tc>
      </w:tr>
    </w:tbl>
    <w:p w14:paraId="1AF34C7F" w14:textId="77777777" w:rsidR="004A6F56" w:rsidRDefault="004A6F56" w:rsidP="004A6F56"/>
    <w:p w14:paraId="108E0EA0" w14:textId="77777777" w:rsidR="00E728A0" w:rsidRDefault="006F0A06" w:rsidP="00ED36EB">
      <w:r>
        <w:t xml:space="preserve">Grad Dubrovnik planira </w:t>
      </w:r>
      <w:r w:rsidR="00AD0EFC">
        <w:t xml:space="preserve">ugradnju </w:t>
      </w:r>
      <w:r w:rsidR="001F40A8">
        <w:t xml:space="preserve">sustava dizalice topline </w:t>
      </w:r>
      <w:r w:rsidR="00732F3C">
        <w:t xml:space="preserve">na Gradskom bazenu u Gružu </w:t>
      </w:r>
      <w:r w:rsidR="004630E9">
        <w:t>koja će kao izvor toplinske energije koristiti morsku vodu</w:t>
      </w:r>
      <w:r w:rsidR="00732F3C">
        <w:t>.</w:t>
      </w:r>
      <w:r w:rsidR="004630E9">
        <w:t xml:space="preserve"> </w:t>
      </w:r>
      <w:r w:rsidR="005B5593">
        <w:t xml:space="preserve">Predviđena je </w:t>
      </w:r>
      <w:r w:rsidR="00DC76E5">
        <w:t xml:space="preserve">demontaža starog </w:t>
      </w:r>
      <w:r w:rsidR="004203F2">
        <w:t xml:space="preserve">toplovodnog kotla na lož ulje kapaciteta 1,3 MW </w:t>
      </w:r>
      <w:r w:rsidR="00835E92">
        <w:t xml:space="preserve">s novim modernim sustavom </w:t>
      </w:r>
      <w:r w:rsidR="009E3B44">
        <w:t xml:space="preserve">dizalice topline </w:t>
      </w:r>
      <w:r w:rsidR="001043F6">
        <w:t>morska voda/voda jednakog kapaciteta.</w:t>
      </w:r>
      <w:r w:rsidR="00E728A0">
        <w:t xml:space="preserve"> Očekivane uštede koje će se postići primjenom navedene mjere, kao i ukupni iznosi investicija prikazani su tablicom u nastavku.</w:t>
      </w:r>
    </w:p>
    <w:p w14:paraId="59203F76" w14:textId="3B502FD4" w:rsidR="00E728A0" w:rsidRPr="008F75DE" w:rsidRDefault="001043F6" w:rsidP="00E728A0">
      <w:pPr>
        <w:pStyle w:val="Opisslike"/>
      </w:pPr>
      <w:r>
        <w:t xml:space="preserve"> </w:t>
      </w:r>
      <w:bookmarkStart w:id="42" w:name="_Toc117673600"/>
      <w:r w:rsidR="00E728A0" w:rsidRPr="008F75DE">
        <w:t xml:space="preserve">Tablica </w:t>
      </w:r>
      <w:r w:rsidR="00E728A0" w:rsidRPr="008F75DE">
        <w:fldChar w:fldCharType="begin"/>
      </w:r>
      <w:r w:rsidR="00E728A0" w:rsidRPr="008F75DE">
        <w:instrText xml:space="preserve"> STYLEREF 1 \s </w:instrText>
      </w:r>
      <w:r w:rsidR="00E728A0" w:rsidRPr="008F75DE">
        <w:fldChar w:fldCharType="separate"/>
      </w:r>
      <w:r w:rsidR="002E1CE1">
        <w:rPr>
          <w:noProof/>
        </w:rPr>
        <w:t>5</w:t>
      </w:r>
      <w:r w:rsidR="00E728A0" w:rsidRPr="008F75DE">
        <w:fldChar w:fldCharType="end"/>
      </w:r>
      <w:r w:rsidR="00E728A0" w:rsidRPr="008F75DE">
        <w:noBreakHyphen/>
      </w:r>
      <w:r w:rsidR="00E728A0" w:rsidRPr="008F75DE">
        <w:fldChar w:fldCharType="begin"/>
      </w:r>
      <w:r w:rsidR="00E728A0" w:rsidRPr="008F75DE">
        <w:instrText xml:space="preserve"> SEQ Tablica \* ARABIC \s 1 </w:instrText>
      </w:r>
      <w:r w:rsidR="00E728A0" w:rsidRPr="008F75DE">
        <w:fldChar w:fldCharType="separate"/>
      </w:r>
      <w:r w:rsidR="002E1CE1">
        <w:rPr>
          <w:noProof/>
        </w:rPr>
        <w:t>6</w:t>
      </w:r>
      <w:r w:rsidR="00E728A0" w:rsidRPr="008F75DE">
        <w:fldChar w:fldCharType="end"/>
      </w:r>
      <w:r w:rsidR="00E728A0" w:rsidRPr="008F75DE">
        <w:t xml:space="preserve"> Mjera </w:t>
      </w:r>
      <w:r w:rsidR="00E728A0">
        <w:t>6</w:t>
      </w:r>
      <w:r w:rsidR="00E728A0" w:rsidRPr="008F75DE">
        <w:t xml:space="preserve"> – </w:t>
      </w:r>
      <w:r w:rsidR="004B50FD">
        <w:t>Ugradnja sustava dizalice topline morska voda/voda na Gradskom bazenu u Gružu</w:t>
      </w:r>
      <w:bookmarkEnd w:id="42"/>
    </w:p>
    <w:tbl>
      <w:tblPr>
        <w:tblW w:w="9560" w:type="dxa"/>
        <w:tblLook w:val="04A0" w:firstRow="1" w:lastRow="0" w:firstColumn="1" w:lastColumn="0" w:noHBand="0" w:noVBand="1"/>
      </w:tblPr>
      <w:tblGrid>
        <w:gridCol w:w="1340"/>
        <w:gridCol w:w="640"/>
        <w:gridCol w:w="1580"/>
        <w:gridCol w:w="1500"/>
        <w:gridCol w:w="1500"/>
        <w:gridCol w:w="1500"/>
        <w:gridCol w:w="1500"/>
      </w:tblGrid>
      <w:tr w:rsidR="00E728A0" w:rsidRPr="00470D80" w14:paraId="2858B2C6" w14:textId="77777777" w:rsidTr="002E003E">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452F87CE"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4B79CE50" w14:textId="77777777" w:rsidR="00E728A0" w:rsidRPr="008F75DE" w:rsidRDefault="00E728A0" w:rsidP="002E003E">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6</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1AECC328"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807A52F" w14:textId="21F56306" w:rsidR="00E728A0" w:rsidRPr="008F75DE" w:rsidRDefault="004B50FD" w:rsidP="002E003E">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U</w:t>
            </w:r>
            <w:r w:rsidRPr="004B50FD">
              <w:rPr>
                <w:rFonts w:eastAsia="Times New Roman" w:cstheme="minorHAnsi"/>
                <w:b/>
                <w:bCs/>
                <w:color w:val="000000"/>
                <w:sz w:val="18"/>
                <w:szCs w:val="18"/>
                <w:lang w:eastAsia="hr-HR"/>
              </w:rPr>
              <w:t xml:space="preserve">gradnja sustava dizalice topline morska voda/voda na </w:t>
            </w:r>
            <w:r>
              <w:rPr>
                <w:rFonts w:eastAsia="Times New Roman" w:cstheme="minorHAnsi"/>
                <w:b/>
                <w:bCs/>
                <w:color w:val="000000"/>
                <w:sz w:val="18"/>
                <w:szCs w:val="18"/>
                <w:lang w:eastAsia="hr-HR"/>
              </w:rPr>
              <w:t>G</w:t>
            </w:r>
            <w:r w:rsidRPr="004B50FD">
              <w:rPr>
                <w:rFonts w:eastAsia="Times New Roman" w:cstheme="minorHAnsi"/>
                <w:b/>
                <w:bCs/>
                <w:color w:val="000000"/>
                <w:sz w:val="18"/>
                <w:szCs w:val="18"/>
                <w:lang w:eastAsia="hr-HR"/>
              </w:rPr>
              <w:t xml:space="preserve">radskom bazenu u </w:t>
            </w:r>
            <w:r>
              <w:rPr>
                <w:rFonts w:eastAsia="Times New Roman" w:cstheme="minorHAnsi"/>
                <w:b/>
                <w:bCs/>
                <w:color w:val="000000"/>
                <w:sz w:val="18"/>
                <w:szCs w:val="18"/>
                <w:lang w:eastAsia="hr-HR"/>
              </w:rPr>
              <w:t>G</w:t>
            </w:r>
            <w:r w:rsidRPr="004B50FD">
              <w:rPr>
                <w:rFonts w:eastAsia="Times New Roman" w:cstheme="minorHAnsi"/>
                <w:b/>
                <w:bCs/>
                <w:color w:val="000000"/>
                <w:sz w:val="18"/>
                <w:szCs w:val="18"/>
                <w:lang w:eastAsia="hr-HR"/>
              </w:rPr>
              <w:t>ružu</w:t>
            </w:r>
          </w:p>
        </w:tc>
      </w:tr>
      <w:tr w:rsidR="00E728A0" w:rsidRPr="00470D80" w14:paraId="44174A13"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DCF2055"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E1844E1" w14:textId="77777777" w:rsidR="00E728A0" w:rsidRPr="008F75DE" w:rsidRDefault="00E728A0" w:rsidP="002E003E">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Mjere koje obveznik planiranja provodi samostalno </w:t>
            </w:r>
          </w:p>
        </w:tc>
      </w:tr>
      <w:tr w:rsidR="00E728A0" w:rsidRPr="00470D80" w14:paraId="67DC03A8"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C8188AD"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0654385" w14:textId="395FBC21" w:rsidR="00E728A0" w:rsidRPr="008F75DE" w:rsidRDefault="00E32388" w:rsidP="002E003E">
            <w:pPr>
              <w:spacing w:after="0" w:line="240" w:lineRule="auto"/>
              <w:jc w:val="left"/>
              <w:rPr>
                <w:rFonts w:eastAsia="Times New Roman" w:cstheme="minorHAnsi"/>
                <w:color w:val="000000"/>
                <w:sz w:val="18"/>
                <w:szCs w:val="18"/>
                <w:lang w:eastAsia="hr-HR"/>
              </w:rPr>
            </w:pPr>
            <w:r w:rsidRPr="00443992">
              <w:rPr>
                <w:rFonts w:eastAsia="Times New Roman" w:cstheme="minorHAnsi"/>
                <w:color w:val="000000"/>
                <w:sz w:val="18"/>
                <w:szCs w:val="18"/>
                <w:lang w:eastAsia="hr-HR"/>
              </w:rPr>
              <w:t xml:space="preserve">12. </w:t>
            </w:r>
            <w:r>
              <w:rPr>
                <w:rFonts w:eastAsia="Times New Roman" w:cstheme="minorHAnsi"/>
                <w:color w:val="000000"/>
                <w:sz w:val="18"/>
                <w:szCs w:val="18"/>
                <w:lang w:eastAsia="hr-HR"/>
              </w:rPr>
              <w:t xml:space="preserve">Dizalice topline </w:t>
            </w:r>
            <w:r w:rsidRPr="000B3C7D">
              <w:rPr>
                <w:rFonts w:eastAsia="Times New Roman" w:cstheme="minorHAnsi"/>
                <w:color w:val="000000"/>
                <w:sz w:val="18"/>
                <w:szCs w:val="18"/>
                <w:lang w:eastAsia="hr-HR"/>
              </w:rPr>
              <w:t xml:space="preserve">iz </w:t>
            </w:r>
            <w:r w:rsidRPr="000B3C7D">
              <w:rPr>
                <w:i/>
                <w:iCs/>
                <w:sz w:val="18"/>
                <w:szCs w:val="18"/>
              </w:rPr>
              <w:t xml:space="preserve">Pravilnika o sustavu za praćenje, mjerenje i verifikaciju ušteda energije </w:t>
            </w:r>
            <w:r w:rsidRPr="00217770">
              <w:rPr>
                <w:i/>
                <w:iCs/>
                <w:sz w:val="18"/>
                <w:szCs w:val="18"/>
              </w:rPr>
              <w:t>(„Narodne novine“ broj 30/22.)</w:t>
            </w:r>
          </w:p>
        </w:tc>
      </w:tr>
      <w:tr w:rsidR="00E728A0" w:rsidRPr="00470D80" w14:paraId="29621D1E"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E8522AA"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48FBD68" w14:textId="7A346218" w:rsidR="00E728A0" w:rsidRPr="008F75DE" w:rsidRDefault="0095183D" w:rsidP="002E003E">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 xml:space="preserve">Planira se demontaža postojećeg sustava grijanja </w:t>
            </w:r>
            <w:r w:rsidR="003B7CEC">
              <w:rPr>
                <w:rFonts w:eastAsia="Times New Roman" w:cstheme="minorHAnsi"/>
                <w:color w:val="000000"/>
                <w:sz w:val="18"/>
                <w:szCs w:val="18"/>
                <w:lang w:eastAsia="hr-HR"/>
              </w:rPr>
              <w:t>(</w:t>
            </w:r>
            <w:r>
              <w:rPr>
                <w:rFonts w:eastAsia="Times New Roman" w:cstheme="minorHAnsi"/>
                <w:color w:val="000000"/>
                <w:sz w:val="18"/>
                <w:szCs w:val="18"/>
                <w:lang w:eastAsia="hr-HR"/>
              </w:rPr>
              <w:t>kotao na loživo ulje</w:t>
            </w:r>
            <w:r w:rsidR="003B7CEC">
              <w:rPr>
                <w:rFonts w:eastAsia="Times New Roman" w:cstheme="minorHAnsi"/>
                <w:color w:val="000000"/>
                <w:sz w:val="18"/>
                <w:szCs w:val="18"/>
                <w:lang w:eastAsia="hr-HR"/>
              </w:rPr>
              <w:t>)</w:t>
            </w:r>
            <w:r>
              <w:rPr>
                <w:rFonts w:eastAsia="Times New Roman" w:cstheme="minorHAnsi"/>
                <w:color w:val="000000"/>
                <w:sz w:val="18"/>
                <w:szCs w:val="18"/>
                <w:lang w:eastAsia="hr-HR"/>
              </w:rPr>
              <w:t xml:space="preserve"> s učinkovitijom tehnologijom dizalice topline morska voda/voda toplinskog kapaciteta 1,3 MW.</w:t>
            </w:r>
          </w:p>
        </w:tc>
      </w:tr>
      <w:tr w:rsidR="00E728A0" w:rsidRPr="00470D80" w14:paraId="4D43BADF"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403D5AD"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2291628" w14:textId="77777777" w:rsidR="00E728A0" w:rsidRPr="008F75DE" w:rsidRDefault="00E728A0" w:rsidP="002E003E">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U planu </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E728A0" w:rsidRPr="00470D80" w14:paraId="763BAED6"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A64DBA6"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4A4B3297" w14:textId="77777777" w:rsidR="00E728A0" w:rsidRPr="008F75DE" w:rsidRDefault="00E728A0" w:rsidP="002E003E">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41E0A90A" w14:textId="19811434" w:rsidR="00E728A0" w:rsidRPr="007A4273" w:rsidRDefault="00753162" w:rsidP="002E003E">
            <w:pPr>
              <w:spacing w:after="0" w:line="240" w:lineRule="auto"/>
              <w:jc w:val="left"/>
              <w:rPr>
                <w:rFonts w:eastAsia="Times New Roman" w:cstheme="minorHAnsi"/>
                <w:color w:val="000000"/>
                <w:sz w:val="18"/>
                <w:szCs w:val="18"/>
                <w:lang w:eastAsia="hr-HR"/>
              </w:rPr>
            </w:pPr>
            <w:bookmarkStart w:id="43" w:name="OLE_LINK1"/>
            <w:r>
              <w:rPr>
                <w:rFonts w:eastAsia="Times New Roman" w:cstheme="minorHAnsi"/>
                <w:color w:val="000000"/>
                <w:sz w:val="18"/>
                <w:szCs w:val="18"/>
                <w:lang w:eastAsia="hr-HR"/>
              </w:rPr>
              <w:t>2.735,73</w:t>
            </w:r>
            <w:bookmarkEnd w:id="43"/>
          </w:p>
        </w:tc>
        <w:tc>
          <w:tcPr>
            <w:tcW w:w="1500" w:type="dxa"/>
            <w:tcBorders>
              <w:top w:val="nil"/>
              <w:left w:val="nil"/>
              <w:bottom w:val="single" w:sz="4" w:space="0" w:color="auto"/>
              <w:right w:val="single" w:sz="4" w:space="0" w:color="auto"/>
            </w:tcBorders>
            <w:shd w:val="clear" w:color="000000" w:fill="D6DCE4"/>
            <w:vAlign w:val="center"/>
            <w:hideMark/>
          </w:tcPr>
          <w:p w14:paraId="62C1CAD5" w14:textId="77777777" w:rsidR="00E728A0" w:rsidRPr="008F75DE" w:rsidRDefault="00E728A0" w:rsidP="002E003E">
            <w:pPr>
              <w:spacing w:after="0" w:line="240" w:lineRule="auto"/>
              <w:jc w:val="center"/>
              <w:rPr>
                <w:rFonts w:eastAsia="Times New Roman" w:cstheme="minorHAnsi"/>
                <w:color w:val="000000"/>
                <w:sz w:val="18"/>
                <w:szCs w:val="18"/>
                <w:lang w:eastAsia="hr-HR"/>
              </w:rPr>
            </w:pPr>
            <w:proofErr w:type="spellStart"/>
            <w:r w:rsidRPr="008F75DE">
              <w:rPr>
                <w:rFonts w:eastAsia="Times New Roman" w:cstheme="minorHAnsi"/>
                <w:color w:val="000000"/>
                <w:sz w:val="18"/>
                <w:szCs w:val="18"/>
                <w:lang w:eastAsia="hr-HR"/>
              </w:rPr>
              <w:t>tCO</w:t>
            </w:r>
            <w:proofErr w:type="spellEnd"/>
            <w:r w:rsidRPr="008F75DE">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3F8F444A" w14:textId="3144A3EA" w:rsidR="00E728A0" w:rsidRPr="007A4273" w:rsidRDefault="00BA29AE" w:rsidP="002E003E">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656</w:t>
            </w:r>
            <w:r w:rsidR="00B24029">
              <w:rPr>
                <w:rFonts w:eastAsia="Times New Roman" w:cstheme="minorHAnsi"/>
                <w:color w:val="000000"/>
                <w:sz w:val="18"/>
                <w:szCs w:val="18"/>
                <w:lang w:eastAsia="hr-HR"/>
              </w:rPr>
              <w:t>,00</w:t>
            </w:r>
          </w:p>
        </w:tc>
      </w:tr>
      <w:tr w:rsidR="00E728A0" w:rsidRPr="00470D80" w14:paraId="6BC42675"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AAF2D6B"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D6E4E71" w14:textId="1CDDD39A" w:rsidR="00E728A0" w:rsidRPr="0095183D" w:rsidRDefault="0095183D" w:rsidP="002E003E">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5 godina</w:t>
            </w:r>
          </w:p>
        </w:tc>
      </w:tr>
      <w:tr w:rsidR="00E728A0" w:rsidRPr="00470D80" w14:paraId="1C2E7A68"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F043570"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F82E8EC" w14:textId="5D1A1943" w:rsidR="00E728A0" w:rsidRPr="008F75DE" w:rsidRDefault="00C90CDF" w:rsidP="002E003E">
            <w:pPr>
              <w:spacing w:after="0" w:line="240" w:lineRule="auto"/>
              <w:jc w:val="left"/>
              <w:rPr>
                <w:rFonts w:eastAsia="Times New Roman" w:cstheme="minorHAnsi"/>
                <w:b/>
                <w:bCs/>
                <w:color w:val="000000"/>
                <w:sz w:val="18"/>
                <w:szCs w:val="18"/>
                <w:lang w:eastAsia="hr-HR"/>
              </w:rPr>
            </w:pPr>
            <w:r w:rsidRPr="00C90CDF">
              <w:rPr>
                <w:rFonts w:eastAsia="Times New Roman" w:cstheme="minorHAnsi"/>
                <w:color w:val="000000"/>
                <w:sz w:val="18"/>
                <w:szCs w:val="18"/>
                <w:lang w:eastAsia="hr-HR"/>
              </w:rPr>
              <w:t>11.126.532,45</w:t>
            </w:r>
            <w:r w:rsidR="00E728A0" w:rsidRPr="008F75DE">
              <w:rPr>
                <w:rFonts w:eastAsia="Times New Roman" w:cstheme="minorHAnsi"/>
                <w:color w:val="000000"/>
                <w:sz w:val="18"/>
                <w:szCs w:val="18"/>
                <w:lang w:eastAsia="hr-HR"/>
              </w:rPr>
              <w:t xml:space="preserve"> </w:t>
            </w:r>
          </w:p>
        </w:tc>
      </w:tr>
      <w:tr w:rsidR="00E728A0" w:rsidRPr="00470D80" w14:paraId="72CC22F1"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E1AA500"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1F38B3D7" w14:textId="77777777" w:rsidR="00E728A0" w:rsidRPr="008F75DE" w:rsidRDefault="00E728A0" w:rsidP="002E003E">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5D57F37B" w14:textId="3B4D5E7C" w:rsidR="00E728A0" w:rsidRPr="008F75DE" w:rsidRDefault="00F414B7" w:rsidP="002E003E">
            <w:pPr>
              <w:spacing w:after="0" w:line="240" w:lineRule="auto"/>
              <w:jc w:val="left"/>
              <w:rPr>
                <w:rFonts w:eastAsia="Times New Roman" w:cstheme="minorHAnsi"/>
                <w:color w:val="000000"/>
                <w:sz w:val="18"/>
                <w:szCs w:val="18"/>
                <w:lang w:eastAsia="hr-HR"/>
              </w:rPr>
            </w:pPr>
            <w:r w:rsidRPr="00F414B7">
              <w:rPr>
                <w:rFonts w:eastAsia="Times New Roman" w:cstheme="minorHAnsi"/>
                <w:color w:val="000000"/>
                <w:sz w:val="18"/>
                <w:szCs w:val="18"/>
                <w:lang w:eastAsia="hr-HR"/>
              </w:rPr>
              <w:t>1.112.653,25</w:t>
            </w:r>
          </w:p>
        </w:tc>
        <w:tc>
          <w:tcPr>
            <w:tcW w:w="1500" w:type="dxa"/>
            <w:tcBorders>
              <w:top w:val="nil"/>
              <w:left w:val="nil"/>
              <w:bottom w:val="single" w:sz="4" w:space="0" w:color="auto"/>
              <w:right w:val="single" w:sz="4" w:space="0" w:color="auto"/>
            </w:tcBorders>
            <w:shd w:val="clear" w:color="000000" w:fill="D6DCE4"/>
            <w:vAlign w:val="center"/>
            <w:hideMark/>
          </w:tcPr>
          <w:p w14:paraId="12248E41" w14:textId="77777777" w:rsidR="00E728A0" w:rsidRPr="008F75DE" w:rsidRDefault="00E728A0" w:rsidP="002E003E">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1F71FB8D" w14:textId="4E926DBA" w:rsidR="00E728A0" w:rsidRPr="008F75DE" w:rsidRDefault="00B104AB" w:rsidP="002E003E">
            <w:pPr>
              <w:spacing w:after="0" w:line="240" w:lineRule="auto"/>
              <w:jc w:val="left"/>
              <w:rPr>
                <w:rFonts w:eastAsia="Times New Roman" w:cstheme="minorHAnsi"/>
                <w:color w:val="000000"/>
                <w:sz w:val="18"/>
                <w:szCs w:val="18"/>
                <w:lang w:eastAsia="hr-HR"/>
              </w:rPr>
            </w:pPr>
            <w:r w:rsidRPr="00B104AB">
              <w:rPr>
                <w:rFonts w:eastAsia="Times New Roman" w:cstheme="minorHAnsi"/>
                <w:color w:val="000000"/>
                <w:sz w:val="18"/>
                <w:szCs w:val="18"/>
                <w:lang w:eastAsia="hr-HR"/>
              </w:rPr>
              <w:t>1.668.979,87</w:t>
            </w:r>
          </w:p>
        </w:tc>
      </w:tr>
      <w:tr w:rsidR="00E728A0" w:rsidRPr="00470D80" w14:paraId="14BA804A"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C6565C6"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78FE17E5" w14:textId="77777777" w:rsidR="00E728A0" w:rsidRPr="008F75DE" w:rsidRDefault="00E728A0" w:rsidP="002E003E">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46E7AA85" w14:textId="74C4E16A" w:rsidR="00E728A0" w:rsidRPr="008F75DE" w:rsidRDefault="00E728A0" w:rsidP="002E003E">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10%</w:t>
            </w:r>
          </w:p>
        </w:tc>
        <w:tc>
          <w:tcPr>
            <w:tcW w:w="1500" w:type="dxa"/>
            <w:tcBorders>
              <w:top w:val="nil"/>
              <w:left w:val="nil"/>
              <w:bottom w:val="single" w:sz="4" w:space="0" w:color="auto"/>
              <w:right w:val="single" w:sz="4" w:space="0" w:color="auto"/>
            </w:tcBorders>
            <w:shd w:val="clear" w:color="000000" w:fill="D6DCE4"/>
            <w:vAlign w:val="center"/>
            <w:hideMark/>
          </w:tcPr>
          <w:p w14:paraId="408593BF" w14:textId="77777777" w:rsidR="00E728A0" w:rsidRPr="008F75DE" w:rsidRDefault="00E728A0" w:rsidP="002E003E">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5F81E1A6" w14:textId="764FA503" w:rsidR="00E728A0" w:rsidRPr="008F75DE" w:rsidRDefault="00B104AB" w:rsidP="002E003E">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w:t>
            </w:r>
            <w:r w:rsidR="005E5B0B">
              <w:rPr>
                <w:rFonts w:eastAsia="Times New Roman" w:cstheme="minorHAnsi"/>
                <w:color w:val="000000"/>
                <w:sz w:val="18"/>
                <w:szCs w:val="18"/>
                <w:lang w:eastAsia="hr-HR"/>
              </w:rPr>
              <w:t>5</w:t>
            </w:r>
            <w:r w:rsidR="00E728A0" w:rsidRPr="008F75DE">
              <w:rPr>
                <w:rFonts w:eastAsia="Times New Roman" w:cstheme="minorHAnsi"/>
                <w:color w:val="000000"/>
                <w:sz w:val="18"/>
                <w:szCs w:val="18"/>
                <w:lang w:eastAsia="hr-HR"/>
              </w:rPr>
              <w:t>%</w:t>
            </w:r>
          </w:p>
        </w:tc>
      </w:tr>
      <w:tr w:rsidR="00E728A0" w:rsidRPr="00470D80" w14:paraId="6CC3B00F"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1D84856"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lastRenderedPageBreak/>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15BE095" w14:textId="0504D03F" w:rsidR="00E728A0" w:rsidRPr="008F75DE" w:rsidRDefault="00AC0E12" w:rsidP="002E003E">
            <w:pPr>
              <w:spacing w:after="0" w:line="240" w:lineRule="auto"/>
              <w:jc w:val="left"/>
              <w:rPr>
                <w:rFonts w:eastAsia="Times New Roman" w:cstheme="minorHAnsi"/>
                <w:color w:val="000000"/>
                <w:sz w:val="18"/>
                <w:szCs w:val="18"/>
                <w:lang w:eastAsia="hr-HR"/>
              </w:rPr>
            </w:pPr>
            <w:r w:rsidRPr="00774B53">
              <w:rPr>
                <w:rFonts w:eastAsia="Times New Roman" w:cstheme="minorHAnsi"/>
                <w:color w:val="000000"/>
                <w:sz w:val="18"/>
                <w:szCs w:val="18"/>
                <w:lang w:eastAsia="hr-HR"/>
              </w:rPr>
              <w:t>Sufinanciranje nacionalnim/europskim fondovima</w:t>
            </w:r>
            <w:r>
              <w:rPr>
                <w:rFonts w:eastAsia="Times New Roman" w:cstheme="minorHAnsi"/>
                <w:color w:val="000000"/>
                <w:sz w:val="18"/>
                <w:szCs w:val="18"/>
                <w:lang w:eastAsia="hr-HR"/>
              </w:rPr>
              <w:t>,</w:t>
            </w:r>
            <w:r w:rsidRPr="006F372A">
              <w:rPr>
                <w:rFonts w:eastAsia="Times New Roman" w:cstheme="minorHAnsi"/>
                <w:color w:val="000000"/>
                <w:sz w:val="18"/>
                <w:szCs w:val="18"/>
                <w:lang w:eastAsia="hr-HR"/>
              </w:rPr>
              <w:t xml:space="preserve"> Proračun </w:t>
            </w:r>
            <w:r>
              <w:rPr>
                <w:rFonts w:eastAsia="Times New Roman" w:cstheme="minorHAnsi"/>
                <w:color w:val="000000"/>
                <w:sz w:val="18"/>
                <w:szCs w:val="18"/>
                <w:lang w:eastAsia="hr-HR"/>
              </w:rPr>
              <w:t>Grada Dubrovnika</w:t>
            </w:r>
          </w:p>
        </w:tc>
      </w:tr>
      <w:tr w:rsidR="00E728A0" w:rsidRPr="00470D80" w14:paraId="1983015B"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A461A13"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E6310A9" w14:textId="77777777" w:rsidR="00E728A0" w:rsidRPr="008F75DE" w:rsidRDefault="00E728A0" w:rsidP="002E003E">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3 godine</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E728A0" w:rsidRPr="00470D80" w14:paraId="696C48EC"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1D7D15B" w14:textId="77777777" w:rsidR="00E728A0" w:rsidRPr="008F75DE" w:rsidRDefault="00E728A0" w:rsidP="002E003E">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5F876CF8" w14:textId="661CC481" w:rsidR="00E728A0" w:rsidRPr="008F75DE" w:rsidRDefault="00E32388" w:rsidP="002E003E">
            <w:pPr>
              <w:spacing w:after="0" w:line="240" w:lineRule="auto"/>
              <w:jc w:val="left"/>
              <w:rPr>
                <w:rFonts w:eastAsia="Times New Roman" w:cstheme="minorHAnsi"/>
                <w:color w:val="000000"/>
                <w:sz w:val="18"/>
                <w:szCs w:val="18"/>
                <w:lang w:eastAsia="hr-HR"/>
              </w:rPr>
            </w:pPr>
            <w:r w:rsidRPr="006F372A">
              <w:rPr>
                <w:rFonts w:eastAsia="Times New Roman" w:cstheme="minorHAnsi"/>
                <w:color w:val="000000"/>
                <w:sz w:val="18"/>
                <w:szCs w:val="18"/>
                <w:lang w:eastAsia="hr-HR"/>
              </w:rPr>
              <w:t>Sustav za praćenje, mjerenje i verifikaciju ušteda</w:t>
            </w:r>
          </w:p>
        </w:tc>
      </w:tr>
    </w:tbl>
    <w:p w14:paraId="7A3675F9" w14:textId="77777777" w:rsidR="00E728A0" w:rsidRDefault="00E728A0" w:rsidP="00E728A0"/>
    <w:p w14:paraId="3C5B48B3" w14:textId="70068804" w:rsidR="00ED36EB" w:rsidRPr="008F75DE" w:rsidRDefault="00BA6F6E" w:rsidP="00ED36EB">
      <w:r>
        <w:t>Osim gore navedenih mjera, predlaž</w:t>
      </w:r>
      <w:r w:rsidR="00ED36EB">
        <w:t xml:space="preserve">e se dodatno još </w:t>
      </w:r>
      <w:r w:rsidR="00C81556">
        <w:t xml:space="preserve">mjera informiranja građana putem radionica/edukacija </w:t>
      </w:r>
      <w:r w:rsidR="00493184">
        <w:t xml:space="preserve">o natječajima za </w:t>
      </w:r>
      <w:r w:rsidR="0011680A">
        <w:t xml:space="preserve">projekte </w:t>
      </w:r>
      <w:r w:rsidR="00493184">
        <w:t>energetsk</w:t>
      </w:r>
      <w:r w:rsidR="0011680A">
        <w:t>e</w:t>
      </w:r>
      <w:r w:rsidR="00493184">
        <w:t xml:space="preserve"> učinkovitost</w:t>
      </w:r>
      <w:r w:rsidR="0011680A">
        <w:t>i</w:t>
      </w:r>
      <w:r w:rsidR="00493184">
        <w:t xml:space="preserve">, koja se klasificira u </w:t>
      </w:r>
      <w:r w:rsidR="00631067">
        <w:t>potpornu mjeru</w:t>
      </w:r>
      <w:r w:rsidR="00493184">
        <w:t xml:space="preserve">. </w:t>
      </w:r>
      <w:r w:rsidR="00ED36EB" w:rsidRPr="008F75DE">
        <w:t xml:space="preserve">Za navedenu mjeru nije moguće kvantificirati uštede, ali može se sa sigurnošću reći da provođenje iste može doprinijeti </w:t>
      </w:r>
      <w:r w:rsidR="00C26F66">
        <w:t>povećanju</w:t>
      </w:r>
      <w:r w:rsidR="00ED36EB" w:rsidRPr="008F75DE">
        <w:t xml:space="preserve"> energetske učinkovitosti</w:t>
      </w:r>
      <w:r w:rsidR="00C26F66">
        <w:t>. Detaljniji podaci o iznosu planirane investicije za navedenu mjeru, dani su tablicom u nastavku</w:t>
      </w:r>
      <w:r w:rsidR="00ED36EB" w:rsidRPr="008F75DE">
        <w:t xml:space="preserve"> (</w:t>
      </w:r>
      <w:r w:rsidR="009D40DE">
        <w:fldChar w:fldCharType="begin"/>
      </w:r>
      <w:r w:rsidR="009D40DE">
        <w:instrText xml:space="preserve"> REF _Ref114481912 \h </w:instrText>
      </w:r>
      <w:r w:rsidR="009D40DE">
        <w:fldChar w:fldCharType="separate"/>
      </w:r>
      <w:r w:rsidR="002E1CE1" w:rsidRPr="008F75DE">
        <w:t xml:space="preserve">Tablica </w:t>
      </w:r>
      <w:r w:rsidR="002E1CE1">
        <w:rPr>
          <w:noProof/>
        </w:rPr>
        <w:t>5</w:t>
      </w:r>
      <w:r w:rsidR="002E1CE1" w:rsidRPr="008F75DE">
        <w:noBreakHyphen/>
      </w:r>
      <w:r w:rsidR="002E1CE1">
        <w:rPr>
          <w:noProof/>
        </w:rPr>
        <w:t>7</w:t>
      </w:r>
      <w:r w:rsidR="009D40DE">
        <w:fldChar w:fldCharType="end"/>
      </w:r>
      <w:r w:rsidR="00ED36EB" w:rsidRPr="008F75DE">
        <w:t>).</w:t>
      </w:r>
    </w:p>
    <w:p w14:paraId="1500C7E8" w14:textId="39749E44" w:rsidR="00ED36EB" w:rsidRPr="008F75DE" w:rsidRDefault="00ED36EB" w:rsidP="00ED36EB">
      <w:pPr>
        <w:pStyle w:val="Opisslike"/>
      </w:pPr>
      <w:bookmarkStart w:id="44" w:name="_Ref114481912"/>
      <w:bookmarkStart w:id="45" w:name="_Toc117673601"/>
      <w:r w:rsidRPr="008F75DE">
        <w:t xml:space="preserve">Tablica </w:t>
      </w:r>
      <w:r w:rsidRPr="008F75DE">
        <w:fldChar w:fldCharType="begin"/>
      </w:r>
      <w:r w:rsidRPr="008F75DE">
        <w:instrText xml:space="preserve"> STYLEREF 1 \s </w:instrText>
      </w:r>
      <w:r w:rsidRPr="008F75DE">
        <w:fldChar w:fldCharType="separate"/>
      </w:r>
      <w:r w:rsidR="002E1CE1">
        <w:rPr>
          <w:noProof/>
        </w:rPr>
        <w:t>5</w:t>
      </w:r>
      <w:r w:rsidRPr="008F75DE">
        <w:fldChar w:fldCharType="end"/>
      </w:r>
      <w:r w:rsidRPr="008F75DE">
        <w:noBreakHyphen/>
      </w:r>
      <w:r w:rsidRPr="008F75DE">
        <w:fldChar w:fldCharType="begin"/>
      </w:r>
      <w:r w:rsidRPr="008F75DE">
        <w:instrText xml:space="preserve"> SEQ Tablica \* ARABIC \s 1 </w:instrText>
      </w:r>
      <w:r w:rsidRPr="008F75DE">
        <w:fldChar w:fldCharType="separate"/>
      </w:r>
      <w:r w:rsidR="002E1CE1">
        <w:rPr>
          <w:noProof/>
        </w:rPr>
        <w:t>7</w:t>
      </w:r>
      <w:r w:rsidRPr="008F75DE">
        <w:fldChar w:fldCharType="end"/>
      </w:r>
      <w:bookmarkEnd w:id="44"/>
      <w:r w:rsidRPr="008F75DE">
        <w:t xml:space="preserve"> Mjera </w:t>
      </w:r>
      <w:r w:rsidR="00020E9A">
        <w:t>7</w:t>
      </w:r>
      <w:r w:rsidRPr="008F75DE">
        <w:t xml:space="preserve"> – </w:t>
      </w:r>
      <w:r w:rsidR="0011680A">
        <w:t xml:space="preserve">radionice/edukacije </w:t>
      </w:r>
      <w:r w:rsidR="00427759">
        <w:t>u cilju</w:t>
      </w:r>
      <w:r w:rsidR="0011680A">
        <w:t xml:space="preserve"> informiranj</w:t>
      </w:r>
      <w:r w:rsidR="00427759">
        <w:t>a</w:t>
      </w:r>
      <w:r w:rsidR="0011680A">
        <w:t xml:space="preserve"> građana o natječajima za projekte energetske učinkovitosti</w:t>
      </w:r>
      <w:bookmarkEnd w:id="45"/>
    </w:p>
    <w:tbl>
      <w:tblPr>
        <w:tblW w:w="9560" w:type="dxa"/>
        <w:tblLook w:val="04A0" w:firstRow="1" w:lastRow="0" w:firstColumn="1" w:lastColumn="0" w:noHBand="0" w:noVBand="1"/>
      </w:tblPr>
      <w:tblGrid>
        <w:gridCol w:w="1340"/>
        <w:gridCol w:w="640"/>
        <w:gridCol w:w="1580"/>
        <w:gridCol w:w="1500"/>
        <w:gridCol w:w="1500"/>
        <w:gridCol w:w="1500"/>
        <w:gridCol w:w="1500"/>
      </w:tblGrid>
      <w:tr w:rsidR="00ED36EB" w:rsidRPr="00470D80" w14:paraId="0B3CD7B8"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5A01D0B1"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12B00619" w14:textId="2D033646" w:rsidR="00ED36EB" w:rsidRPr="008F75DE" w:rsidRDefault="00020E9A">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7</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05E6A0DD"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BB5DF1A" w14:textId="3CE1E9C5" w:rsidR="00ED36EB" w:rsidRPr="008F75DE" w:rsidRDefault="00427759">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R</w:t>
            </w:r>
            <w:r w:rsidRPr="00427759">
              <w:rPr>
                <w:rFonts w:eastAsia="Times New Roman" w:cstheme="minorHAnsi"/>
                <w:b/>
                <w:bCs/>
                <w:color w:val="000000"/>
                <w:sz w:val="18"/>
                <w:szCs w:val="18"/>
                <w:lang w:eastAsia="hr-HR"/>
              </w:rPr>
              <w:t>adionice/edukacije u cilju informiranja građana o natječajima za projekte energetske učinkovitosti</w:t>
            </w:r>
          </w:p>
        </w:tc>
      </w:tr>
      <w:tr w:rsidR="00ED36EB" w:rsidRPr="00470D80" w14:paraId="31D912E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82C5748"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81D29CB"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Mjere koje obveznik planiranja provodi samostalno </w:t>
            </w:r>
          </w:p>
        </w:tc>
      </w:tr>
      <w:tr w:rsidR="00ED36EB" w:rsidRPr="00470D80" w14:paraId="081F408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FB73707"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2C70532"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Mjera nije definirana pravilnikom</w:t>
            </w:r>
          </w:p>
        </w:tc>
      </w:tr>
      <w:tr w:rsidR="00ED36EB" w:rsidRPr="00470D80" w14:paraId="3A3F304A"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1FB746E"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6AE5D54" w14:textId="125F8CF6" w:rsidR="00ED36EB" w:rsidRPr="008F75DE" w:rsidRDefault="00AE79A5" w:rsidP="001A13A0">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Planiranim radionicama i edukacijama planira se potaknuti građane Grada Dubrovnika za ulaganje u provedbu mjera energetsk</w:t>
            </w:r>
            <w:r w:rsidR="00E1129B">
              <w:rPr>
                <w:rFonts w:eastAsia="Times New Roman" w:cstheme="minorHAnsi"/>
                <w:color w:val="000000"/>
                <w:sz w:val="18"/>
                <w:szCs w:val="18"/>
                <w:lang w:eastAsia="hr-HR"/>
              </w:rPr>
              <w:t>e</w:t>
            </w:r>
            <w:r>
              <w:rPr>
                <w:rFonts w:eastAsia="Times New Roman" w:cstheme="minorHAnsi"/>
                <w:color w:val="000000"/>
                <w:sz w:val="18"/>
                <w:szCs w:val="18"/>
                <w:lang w:eastAsia="hr-HR"/>
              </w:rPr>
              <w:t xml:space="preserve"> učinkovitosti te kroz iste </w:t>
            </w:r>
            <w:r w:rsidR="001A13A0">
              <w:rPr>
                <w:rFonts w:eastAsia="Times New Roman" w:cstheme="minorHAnsi"/>
                <w:color w:val="000000"/>
                <w:sz w:val="18"/>
                <w:szCs w:val="18"/>
                <w:lang w:eastAsia="hr-HR"/>
              </w:rPr>
              <w:t>približiti značaj provedbe istih – kroz prikaz ušteda energije i novčanih ušteda.</w:t>
            </w:r>
          </w:p>
        </w:tc>
      </w:tr>
      <w:tr w:rsidR="00ED36EB" w:rsidRPr="00470D80" w14:paraId="592789D7"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52C5961"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16DB78E"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U planu </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ED36EB" w:rsidRPr="00470D80" w14:paraId="7450B895"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CDFF357"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16874293" w14:textId="77777777" w:rsidR="00ED36EB" w:rsidRPr="008F75DE" w:rsidRDefault="00ED36EB">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5E11BF71" w14:textId="77777777" w:rsidR="00ED36EB" w:rsidRPr="008F75DE" w:rsidRDefault="00ED36EB">
            <w:pPr>
              <w:spacing w:after="0" w:line="240" w:lineRule="auto"/>
              <w:jc w:val="left"/>
              <w:rPr>
                <w:rFonts w:eastAsia="Times New Roman" w:cstheme="minorHAnsi"/>
                <w:i/>
                <w:iCs/>
                <w:color w:val="000000"/>
                <w:sz w:val="18"/>
                <w:szCs w:val="18"/>
                <w:lang w:eastAsia="hr-HR"/>
              </w:rPr>
            </w:pPr>
            <w:r w:rsidRPr="008F75DE">
              <w:rPr>
                <w:rFonts w:eastAsia="Times New Roman" w:cstheme="minorHAnsi"/>
                <w:i/>
                <w:iCs/>
                <w:color w:val="000000"/>
                <w:sz w:val="18"/>
                <w:szCs w:val="18"/>
                <w:lang w:eastAsia="hr-HR"/>
              </w:rPr>
              <w:t>Potporna mjera</w:t>
            </w:r>
          </w:p>
        </w:tc>
        <w:tc>
          <w:tcPr>
            <w:tcW w:w="1500" w:type="dxa"/>
            <w:tcBorders>
              <w:top w:val="nil"/>
              <w:left w:val="nil"/>
              <w:bottom w:val="single" w:sz="4" w:space="0" w:color="auto"/>
              <w:right w:val="single" w:sz="4" w:space="0" w:color="auto"/>
            </w:tcBorders>
            <w:shd w:val="clear" w:color="000000" w:fill="D6DCE4"/>
            <w:vAlign w:val="center"/>
            <w:hideMark/>
          </w:tcPr>
          <w:p w14:paraId="69EA3B2C" w14:textId="77777777" w:rsidR="00ED36EB" w:rsidRPr="008F75DE" w:rsidRDefault="00ED36EB">
            <w:pPr>
              <w:spacing w:after="0" w:line="240" w:lineRule="auto"/>
              <w:jc w:val="center"/>
              <w:rPr>
                <w:rFonts w:eastAsia="Times New Roman" w:cstheme="minorHAnsi"/>
                <w:color w:val="000000"/>
                <w:sz w:val="18"/>
                <w:szCs w:val="18"/>
                <w:lang w:eastAsia="hr-HR"/>
              </w:rPr>
            </w:pPr>
            <w:proofErr w:type="spellStart"/>
            <w:r w:rsidRPr="008F75DE">
              <w:rPr>
                <w:rFonts w:eastAsia="Times New Roman" w:cstheme="minorHAnsi"/>
                <w:color w:val="000000"/>
                <w:sz w:val="18"/>
                <w:szCs w:val="18"/>
                <w:lang w:eastAsia="hr-HR"/>
              </w:rPr>
              <w:t>tCO</w:t>
            </w:r>
            <w:proofErr w:type="spellEnd"/>
            <w:r w:rsidRPr="008F75DE">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59ED011E"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i/>
                <w:iCs/>
                <w:color w:val="000000"/>
                <w:sz w:val="18"/>
                <w:szCs w:val="18"/>
                <w:lang w:eastAsia="hr-HR"/>
              </w:rPr>
              <w:t>Potporna mjera</w:t>
            </w:r>
          </w:p>
        </w:tc>
      </w:tr>
      <w:tr w:rsidR="00ED36EB" w:rsidRPr="00470D80" w14:paraId="4DD757FF"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7C6206B"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6D67F1D"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i/>
                <w:iCs/>
                <w:color w:val="000000"/>
                <w:sz w:val="18"/>
                <w:szCs w:val="18"/>
                <w:lang w:eastAsia="hr-HR"/>
              </w:rPr>
              <w:t>Potporna mjera</w:t>
            </w:r>
          </w:p>
        </w:tc>
      </w:tr>
      <w:tr w:rsidR="00ED36EB" w:rsidRPr="00470D80" w14:paraId="67A3DD92"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957B105"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42EEF6D" w14:textId="010D7E2F" w:rsidR="00ED36EB" w:rsidRPr="008F75DE" w:rsidRDefault="004B11AB" w:rsidP="004B11AB">
            <w:pPr>
              <w:spacing w:after="0" w:line="240" w:lineRule="auto"/>
              <w:jc w:val="left"/>
              <w:rPr>
                <w:rFonts w:eastAsia="Times New Roman" w:cstheme="minorHAnsi"/>
                <w:b/>
                <w:bCs/>
                <w:color w:val="000000"/>
                <w:sz w:val="18"/>
                <w:szCs w:val="18"/>
                <w:lang w:eastAsia="hr-HR"/>
              </w:rPr>
            </w:pPr>
            <w:r>
              <w:rPr>
                <w:rFonts w:eastAsia="Times New Roman" w:cstheme="minorHAnsi"/>
                <w:color w:val="000000"/>
                <w:sz w:val="18"/>
                <w:szCs w:val="18"/>
                <w:lang w:eastAsia="hr-HR"/>
              </w:rPr>
              <w:t>20</w:t>
            </w:r>
            <w:r w:rsidR="00ED36EB" w:rsidRPr="008F75DE">
              <w:rPr>
                <w:rFonts w:eastAsia="Times New Roman" w:cstheme="minorHAnsi"/>
                <w:color w:val="000000"/>
                <w:sz w:val="18"/>
                <w:szCs w:val="18"/>
                <w:lang w:eastAsia="hr-HR"/>
              </w:rPr>
              <w:t xml:space="preserve">0.000 </w:t>
            </w:r>
          </w:p>
        </w:tc>
      </w:tr>
      <w:tr w:rsidR="00ED36EB" w:rsidRPr="00470D80" w14:paraId="0520F932"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47813FE"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5DA3A49B" w14:textId="77777777" w:rsidR="00ED36EB" w:rsidRPr="008F75DE" w:rsidRDefault="00ED36EB">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69EEA406" w14:textId="0F2A6ED9" w:rsidR="00ED36EB" w:rsidRPr="008F75DE" w:rsidRDefault="004B11AB">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00</w:t>
            </w:r>
            <w:r w:rsidR="00ED36EB" w:rsidRPr="008F75DE">
              <w:rPr>
                <w:rFonts w:eastAsia="Times New Roman" w:cstheme="minorHAnsi"/>
                <w:color w:val="000000"/>
                <w:sz w:val="18"/>
                <w:szCs w:val="18"/>
                <w:lang w:eastAsia="hr-HR"/>
              </w:rPr>
              <w:t>.000</w:t>
            </w:r>
          </w:p>
        </w:tc>
        <w:tc>
          <w:tcPr>
            <w:tcW w:w="1500" w:type="dxa"/>
            <w:tcBorders>
              <w:top w:val="nil"/>
              <w:left w:val="nil"/>
              <w:bottom w:val="single" w:sz="4" w:space="0" w:color="auto"/>
              <w:right w:val="single" w:sz="4" w:space="0" w:color="auto"/>
            </w:tcBorders>
            <w:shd w:val="clear" w:color="000000" w:fill="D6DCE4"/>
            <w:vAlign w:val="center"/>
            <w:hideMark/>
          </w:tcPr>
          <w:p w14:paraId="03177298" w14:textId="77777777" w:rsidR="00ED36EB" w:rsidRPr="008F75DE" w:rsidRDefault="00ED36EB">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3593E0B9" w14:textId="6A23EE72" w:rsidR="00ED36EB" w:rsidRPr="008F75DE" w:rsidRDefault="004B11AB">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00</w:t>
            </w:r>
            <w:r w:rsidR="00ED36EB" w:rsidRPr="008F75DE">
              <w:rPr>
                <w:rFonts w:eastAsia="Times New Roman" w:cstheme="minorHAnsi"/>
                <w:color w:val="000000"/>
                <w:sz w:val="18"/>
                <w:szCs w:val="18"/>
                <w:lang w:eastAsia="hr-HR"/>
              </w:rPr>
              <w:t>.000</w:t>
            </w:r>
          </w:p>
        </w:tc>
      </w:tr>
      <w:tr w:rsidR="00ED36EB" w:rsidRPr="00470D80" w14:paraId="06084D5D"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D04B16E"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1817A0A1" w14:textId="77777777" w:rsidR="00ED36EB" w:rsidRPr="008F75DE" w:rsidRDefault="00ED36EB">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5D7A07E5"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100 %</w:t>
            </w:r>
          </w:p>
        </w:tc>
        <w:tc>
          <w:tcPr>
            <w:tcW w:w="1500" w:type="dxa"/>
            <w:tcBorders>
              <w:top w:val="nil"/>
              <w:left w:val="nil"/>
              <w:bottom w:val="single" w:sz="4" w:space="0" w:color="auto"/>
              <w:right w:val="single" w:sz="4" w:space="0" w:color="auto"/>
            </w:tcBorders>
            <w:shd w:val="clear" w:color="000000" w:fill="D6DCE4"/>
            <w:vAlign w:val="center"/>
            <w:hideMark/>
          </w:tcPr>
          <w:p w14:paraId="2D8DBA01" w14:textId="77777777" w:rsidR="00ED36EB" w:rsidRPr="008F75DE" w:rsidRDefault="00ED36EB">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31257BBA"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100 %</w:t>
            </w:r>
          </w:p>
        </w:tc>
      </w:tr>
      <w:tr w:rsidR="00ED36EB" w:rsidRPr="00470D80" w14:paraId="59D73473"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78CA482"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98FB9C9" w14:textId="4F8CC429"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Proračun </w:t>
            </w:r>
            <w:r w:rsidR="004B11AB">
              <w:rPr>
                <w:rFonts w:eastAsia="Times New Roman" w:cstheme="minorHAnsi"/>
                <w:color w:val="000000"/>
                <w:sz w:val="18"/>
                <w:szCs w:val="18"/>
                <w:lang w:eastAsia="hr-HR"/>
              </w:rPr>
              <w:t>Grada Dubrovnika</w:t>
            </w:r>
          </w:p>
        </w:tc>
      </w:tr>
      <w:tr w:rsidR="00ED36EB" w:rsidRPr="00470D80" w14:paraId="71C492BD"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0041737"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7FB60FD"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3 godine</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ED36EB" w:rsidRPr="00470D80" w14:paraId="398A3032"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D3E4BC8" w14:textId="77777777" w:rsidR="00ED36EB" w:rsidRPr="008F75DE" w:rsidRDefault="00ED36EB">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79EDF984" w14:textId="77777777" w:rsidR="00ED36EB" w:rsidRPr="008F75DE" w:rsidRDefault="00ED36EB">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Vlastito praćenje, mjera se ne unosi u SMIV</w:t>
            </w:r>
          </w:p>
        </w:tc>
      </w:tr>
    </w:tbl>
    <w:p w14:paraId="0EA3C8CE" w14:textId="77777777" w:rsidR="00ED36EB" w:rsidRDefault="00ED36EB" w:rsidP="0051372C"/>
    <w:p w14:paraId="307ACBB2" w14:textId="3FE98503" w:rsidR="00280526" w:rsidRDefault="0043013D" w:rsidP="000E13E8">
      <w:r>
        <w:t xml:space="preserve">Grad Dubrovnik planira </w:t>
      </w:r>
      <w:r w:rsidR="006E4D18">
        <w:t>sufinan</w:t>
      </w:r>
      <w:r w:rsidR="0040347B">
        <w:t xml:space="preserve">cirati </w:t>
      </w:r>
      <w:r w:rsidR="000E2F2F">
        <w:t xml:space="preserve">mjere energetske učinkovitosti </w:t>
      </w:r>
      <w:r w:rsidR="0060108D">
        <w:t>u zgradarstvu</w:t>
      </w:r>
      <w:r w:rsidR="0060299D">
        <w:t>, što uključuje:</w:t>
      </w:r>
    </w:p>
    <w:p w14:paraId="31D50D69" w14:textId="72795739" w:rsidR="0060299D" w:rsidRDefault="001738C0" w:rsidP="0012263A">
      <w:pPr>
        <w:pStyle w:val="Odlomakpopisa"/>
        <w:numPr>
          <w:ilvl w:val="0"/>
          <w:numId w:val="21"/>
        </w:numPr>
      </w:pPr>
      <w:r>
        <w:t>sufinanciranje izrade projektne dokumentacije</w:t>
      </w:r>
      <w:r w:rsidR="0043189A">
        <w:t xml:space="preserve"> za projekte povećanja energetske učinkovitosti,</w:t>
      </w:r>
    </w:p>
    <w:p w14:paraId="03CE4FAB" w14:textId="49A2C383" w:rsidR="0043189A" w:rsidRDefault="00220CD5" w:rsidP="0012263A">
      <w:pPr>
        <w:pStyle w:val="Odlomakpopisa"/>
        <w:numPr>
          <w:ilvl w:val="0"/>
          <w:numId w:val="21"/>
        </w:numPr>
      </w:pPr>
      <w:r>
        <w:t>sufinanciranje energetskih obnova</w:t>
      </w:r>
      <w:r w:rsidR="0096341F">
        <w:t xml:space="preserve"> (</w:t>
      </w:r>
      <w:r w:rsidR="0096341F">
        <w:fldChar w:fldCharType="begin"/>
      </w:r>
      <w:r w:rsidR="0096341F">
        <w:instrText xml:space="preserve"> REF _Ref115775537 \h </w:instrText>
      </w:r>
      <w:r w:rsidR="0096341F">
        <w:fldChar w:fldCharType="separate"/>
      </w:r>
      <w:r w:rsidR="002E1CE1" w:rsidRPr="008F75DE">
        <w:t xml:space="preserve">Tablica </w:t>
      </w:r>
      <w:r w:rsidR="002E1CE1">
        <w:rPr>
          <w:noProof/>
        </w:rPr>
        <w:t>5</w:t>
      </w:r>
      <w:r w:rsidR="002E1CE1" w:rsidRPr="008F75DE">
        <w:noBreakHyphen/>
      </w:r>
      <w:r w:rsidR="002E1CE1">
        <w:rPr>
          <w:noProof/>
        </w:rPr>
        <w:t>8</w:t>
      </w:r>
      <w:r w:rsidR="0096341F">
        <w:fldChar w:fldCharType="end"/>
      </w:r>
      <w:r w:rsidR="0096341F">
        <w:t>)</w:t>
      </w:r>
      <w:r w:rsidR="00C55E41">
        <w:t>.</w:t>
      </w:r>
    </w:p>
    <w:p w14:paraId="195A1DF5" w14:textId="5ABA4C47" w:rsidR="0096341F" w:rsidRDefault="00D019DA" w:rsidP="0096341F">
      <w:r>
        <w:t xml:space="preserve">Dodatno, u planu je </w:t>
      </w:r>
      <w:r w:rsidR="006F40A7">
        <w:t xml:space="preserve">i </w:t>
      </w:r>
      <w:r w:rsidR="00C813D8">
        <w:t>poticanje</w:t>
      </w:r>
      <w:r w:rsidR="006F40A7">
        <w:t xml:space="preserve"> ulaganja u </w:t>
      </w:r>
      <w:r w:rsidR="001C74E8">
        <w:t>fotonaponske</w:t>
      </w:r>
      <w:r w:rsidR="00C813D8">
        <w:t xml:space="preserve"> </w:t>
      </w:r>
      <w:r w:rsidR="001C74E8">
        <w:t xml:space="preserve">elektrane </w:t>
      </w:r>
      <w:r w:rsidR="004A75E8">
        <w:t xml:space="preserve">do 10 </w:t>
      </w:r>
      <w:r w:rsidR="00807770">
        <w:t>k</w:t>
      </w:r>
      <w:r w:rsidR="004A75E8">
        <w:t xml:space="preserve">W </w:t>
      </w:r>
      <w:r w:rsidR="00A408D8">
        <w:t>za obiteljske kuće</w:t>
      </w:r>
      <w:r w:rsidR="001756C4">
        <w:t xml:space="preserve"> kroz </w:t>
      </w:r>
      <w:r w:rsidR="00A32317">
        <w:t xml:space="preserve">sufinanciranje </w:t>
      </w:r>
      <w:r w:rsidR="004D1BF5">
        <w:t>projektne dokumentacije i nabavka</w:t>
      </w:r>
      <w:r w:rsidR="0047334A">
        <w:t xml:space="preserve"> predmetne</w:t>
      </w:r>
      <w:r w:rsidR="004D1BF5">
        <w:t xml:space="preserve"> opreme</w:t>
      </w:r>
      <w:r w:rsidR="00132C49">
        <w:t xml:space="preserve"> (</w:t>
      </w:r>
      <w:r w:rsidR="00132C49">
        <w:fldChar w:fldCharType="begin"/>
      </w:r>
      <w:r w:rsidR="00132C49">
        <w:instrText xml:space="preserve"> REF _Ref115776792 \h </w:instrText>
      </w:r>
      <w:r w:rsidR="00132C49">
        <w:fldChar w:fldCharType="separate"/>
      </w:r>
      <w:r w:rsidR="002E1CE1" w:rsidRPr="008F75DE">
        <w:t xml:space="preserve">Tablica </w:t>
      </w:r>
      <w:r w:rsidR="002E1CE1">
        <w:rPr>
          <w:noProof/>
        </w:rPr>
        <w:t>5</w:t>
      </w:r>
      <w:r w:rsidR="002E1CE1" w:rsidRPr="008F75DE">
        <w:noBreakHyphen/>
      </w:r>
      <w:r w:rsidR="002E1CE1">
        <w:rPr>
          <w:noProof/>
        </w:rPr>
        <w:t>9</w:t>
      </w:r>
      <w:r w:rsidR="00132C49">
        <w:fldChar w:fldCharType="end"/>
      </w:r>
      <w:r w:rsidR="00132C49">
        <w:t xml:space="preserve">) </w:t>
      </w:r>
      <w:r w:rsidR="004D1BF5">
        <w:t xml:space="preserve">. </w:t>
      </w:r>
    </w:p>
    <w:p w14:paraId="6A23E52B" w14:textId="3BB9292A" w:rsidR="008B4D26" w:rsidRPr="008F75DE" w:rsidRDefault="008B4D26" w:rsidP="008B4D26">
      <w:pPr>
        <w:pStyle w:val="Opisslike"/>
      </w:pPr>
      <w:bookmarkStart w:id="46" w:name="_Ref115775537"/>
      <w:bookmarkStart w:id="47" w:name="_Toc117673602"/>
      <w:r w:rsidRPr="008F75DE">
        <w:t xml:space="preserve">Tablica </w:t>
      </w:r>
      <w:r w:rsidRPr="008F75DE">
        <w:fldChar w:fldCharType="begin"/>
      </w:r>
      <w:r w:rsidRPr="008F75DE">
        <w:instrText xml:space="preserve"> STYLEREF 1 \s </w:instrText>
      </w:r>
      <w:r w:rsidRPr="008F75DE">
        <w:fldChar w:fldCharType="separate"/>
      </w:r>
      <w:r w:rsidR="002E1CE1">
        <w:rPr>
          <w:noProof/>
        </w:rPr>
        <w:t>5</w:t>
      </w:r>
      <w:r w:rsidRPr="008F75DE">
        <w:fldChar w:fldCharType="end"/>
      </w:r>
      <w:r w:rsidRPr="008F75DE">
        <w:noBreakHyphen/>
      </w:r>
      <w:r w:rsidRPr="008F75DE">
        <w:fldChar w:fldCharType="begin"/>
      </w:r>
      <w:r w:rsidRPr="008F75DE">
        <w:instrText xml:space="preserve"> SEQ Tablica \* ARABIC \s 1 </w:instrText>
      </w:r>
      <w:r w:rsidRPr="008F75DE">
        <w:fldChar w:fldCharType="separate"/>
      </w:r>
      <w:r w:rsidR="002E1CE1">
        <w:rPr>
          <w:noProof/>
        </w:rPr>
        <w:t>8</w:t>
      </w:r>
      <w:r w:rsidRPr="008F75DE">
        <w:fldChar w:fldCharType="end"/>
      </w:r>
      <w:bookmarkEnd w:id="46"/>
      <w:r w:rsidRPr="008F75DE">
        <w:t xml:space="preserve"> Mjera </w:t>
      </w:r>
      <w:r w:rsidR="00020E9A">
        <w:t>8</w:t>
      </w:r>
      <w:r w:rsidRPr="008F75DE">
        <w:t xml:space="preserve"> – </w:t>
      </w:r>
      <w:r w:rsidR="0011623F">
        <w:t>Sufinanciranje mjera energetske učinkovitosti u zgradarstvu</w:t>
      </w:r>
      <w:bookmarkEnd w:id="47"/>
    </w:p>
    <w:tbl>
      <w:tblPr>
        <w:tblW w:w="9560" w:type="dxa"/>
        <w:tblLook w:val="04A0" w:firstRow="1" w:lastRow="0" w:firstColumn="1" w:lastColumn="0" w:noHBand="0" w:noVBand="1"/>
      </w:tblPr>
      <w:tblGrid>
        <w:gridCol w:w="1340"/>
        <w:gridCol w:w="640"/>
        <w:gridCol w:w="1580"/>
        <w:gridCol w:w="1500"/>
        <w:gridCol w:w="1500"/>
        <w:gridCol w:w="1500"/>
        <w:gridCol w:w="1500"/>
      </w:tblGrid>
      <w:tr w:rsidR="008B4D26" w:rsidRPr="00470D80" w14:paraId="47F7FD51" w14:textId="77777777">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7E1BA179"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050E8CA8" w14:textId="5E120036" w:rsidR="008B4D26" w:rsidRPr="008F75DE" w:rsidRDefault="00020E9A">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8</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1A36B983" w14:textId="08C693C4"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40779E12" w14:textId="1F3E1660" w:rsidR="008B4D26" w:rsidRPr="008F75DE" w:rsidRDefault="00F13E1E">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Sufinanciranje mjera energetske učinkovitosti u zgradarstvu</w:t>
            </w:r>
          </w:p>
        </w:tc>
      </w:tr>
      <w:tr w:rsidR="008B4D26" w:rsidRPr="00470D80" w14:paraId="26D97D1A"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FBDF208"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4FADC13" w14:textId="202EEF80" w:rsidR="008B4D26" w:rsidRPr="008F75DE" w:rsidRDefault="00266078">
            <w:pPr>
              <w:spacing w:after="0" w:line="240" w:lineRule="auto"/>
              <w:jc w:val="left"/>
              <w:rPr>
                <w:rFonts w:eastAsia="Times New Roman" w:cstheme="minorHAnsi"/>
                <w:color w:val="000000"/>
                <w:sz w:val="18"/>
                <w:szCs w:val="18"/>
                <w:lang w:eastAsia="hr-HR"/>
              </w:rPr>
            </w:pPr>
            <w:r w:rsidRPr="00266078">
              <w:rPr>
                <w:rFonts w:eastAsia="Times New Roman" w:cstheme="minorHAnsi"/>
                <w:color w:val="000000"/>
                <w:sz w:val="18"/>
                <w:szCs w:val="18"/>
                <w:lang w:eastAsia="hr-HR"/>
              </w:rPr>
              <w:t>Mjere koje obveznik planiranja sufinancira</w:t>
            </w:r>
          </w:p>
        </w:tc>
      </w:tr>
      <w:tr w:rsidR="008B4D26" w:rsidRPr="00470D80" w14:paraId="12331A46"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0A10AC4"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D26BD25" w14:textId="2412E713" w:rsidR="008B4D26" w:rsidRPr="008F75DE" w:rsidRDefault="000F370D">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Mjera nije definirana pravilnikom</w:t>
            </w:r>
          </w:p>
        </w:tc>
      </w:tr>
      <w:tr w:rsidR="008B4D26" w:rsidRPr="00470D80" w14:paraId="31742CB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D83A899"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3DBA549" w14:textId="77777777" w:rsidR="008B4D26" w:rsidRDefault="00235FFA">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 xml:space="preserve">Grad Dubrovnik planira objaviti Javni poziv </w:t>
            </w:r>
            <w:r w:rsidR="00D14330">
              <w:rPr>
                <w:rFonts w:eastAsia="Times New Roman" w:cstheme="minorHAnsi"/>
                <w:color w:val="000000"/>
                <w:sz w:val="18"/>
                <w:szCs w:val="18"/>
                <w:lang w:eastAsia="hr-HR"/>
              </w:rPr>
              <w:t xml:space="preserve">za poticanje energetske učinkovitosti u </w:t>
            </w:r>
            <w:r w:rsidR="00F776BD">
              <w:rPr>
                <w:rFonts w:eastAsia="Times New Roman" w:cstheme="minorHAnsi"/>
                <w:color w:val="000000"/>
                <w:sz w:val="18"/>
                <w:szCs w:val="18"/>
                <w:lang w:eastAsia="hr-HR"/>
              </w:rPr>
              <w:t xml:space="preserve">postojećih višestambenih zgrada kroz </w:t>
            </w:r>
            <w:r w:rsidR="00FC7314">
              <w:rPr>
                <w:rFonts w:eastAsia="Times New Roman" w:cstheme="minorHAnsi"/>
                <w:color w:val="000000"/>
                <w:sz w:val="18"/>
                <w:szCs w:val="18"/>
                <w:lang w:eastAsia="hr-HR"/>
              </w:rPr>
              <w:t>dvije mjere:</w:t>
            </w:r>
          </w:p>
          <w:p w14:paraId="660652E9" w14:textId="77777777" w:rsidR="00E413C1" w:rsidRDefault="00D20D13" w:rsidP="00CC474D">
            <w:pPr>
              <w:pStyle w:val="Odlomakpopisa"/>
              <w:numPr>
                <w:ilvl w:val="0"/>
                <w:numId w:val="22"/>
              </w:num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 xml:space="preserve">Izrada projektne dokumentacije za projekte povećanja energetske učinkovitosti </w:t>
            </w:r>
            <w:r w:rsidR="006B3E34">
              <w:rPr>
                <w:rFonts w:eastAsia="Times New Roman" w:cstheme="minorHAnsi"/>
                <w:color w:val="000000"/>
                <w:sz w:val="18"/>
                <w:szCs w:val="18"/>
                <w:lang w:eastAsia="hr-HR"/>
              </w:rPr>
              <w:t xml:space="preserve">do 85% </w:t>
            </w:r>
            <w:r w:rsidR="008F409B">
              <w:rPr>
                <w:rFonts w:eastAsia="Times New Roman" w:cstheme="minorHAnsi"/>
                <w:color w:val="000000"/>
                <w:sz w:val="18"/>
                <w:szCs w:val="18"/>
                <w:lang w:eastAsia="hr-HR"/>
              </w:rPr>
              <w:t xml:space="preserve">opravdanih </w:t>
            </w:r>
            <w:r w:rsidR="00E413C1">
              <w:rPr>
                <w:rFonts w:eastAsia="Times New Roman" w:cstheme="minorHAnsi"/>
                <w:color w:val="000000"/>
                <w:sz w:val="18"/>
                <w:szCs w:val="18"/>
                <w:lang w:eastAsia="hr-HR"/>
              </w:rPr>
              <w:t>troškova ukupne investicije</w:t>
            </w:r>
            <w:r w:rsidR="00CC474D">
              <w:rPr>
                <w:rFonts w:eastAsia="Times New Roman" w:cstheme="minorHAnsi"/>
                <w:color w:val="000000"/>
                <w:sz w:val="18"/>
                <w:szCs w:val="18"/>
                <w:lang w:eastAsia="hr-HR"/>
              </w:rPr>
              <w:t>,</w:t>
            </w:r>
            <w:r w:rsidR="00E413C1">
              <w:rPr>
                <w:rFonts w:eastAsia="Times New Roman" w:cstheme="minorHAnsi"/>
                <w:color w:val="000000"/>
                <w:sz w:val="18"/>
                <w:szCs w:val="18"/>
                <w:lang w:eastAsia="hr-HR"/>
              </w:rPr>
              <w:t xml:space="preserve"> i </w:t>
            </w:r>
          </w:p>
          <w:p w14:paraId="4EE7E620" w14:textId="6E247D3F" w:rsidR="00CC474D" w:rsidRPr="00CC474D" w:rsidRDefault="00337FB3" w:rsidP="00CC474D">
            <w:pPr>
              <w:pStyle w:val="Odlomakpopisa"/>
              <w:numPr>
                <w:ilvl w:val="0"/>
                <w:numId w:val="22"/>
              </w:num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Energetska obn</w:t>
            </w:r>
            <w:r w:rsidR="00831538">
              <w:rPr>
                <w:rFonts w:eastAsia="Times New Roman" w:cstheme="minorHAnsi"/>
                <w:color w:val="000000"/>
                <w:sz w:val="18"/>
                <w:szCs w:val="18"/>
                <w:lang w:eastAsia="hr-HR"/>
              </w:rPr>
              <w:t xml:space="preserve">ova do 20% </w:t>
            </w:r>
            <w:r w:rsidR="008F7636">
              <w:rPr>
                <w:rFonts w:eastAsia="Times New Roman" w:cstheme="minorHAnsi"/>
                <w:color w:val="000000"/>
                <w:sz w:val="18"/>
                <w:szCs w:val="18"/>
                <w:lang w:eastAsia="hr-HR"/>
              </w:rPr>
              <w:t>prihvatljivih troškova ukupne investicije</w:t>
            </w:r>
            <w:r w:rsidR="000A60E5">
              <w:rPr>
                <w:rFonts w:eastAsia="Times New Roman" w:cstheme="minorHAnsi"/>
                <w:color w:val="000000"/>
                <w:sz w:val="18"/>
                <w:szCs w:val="18"/>
                <w:lang w:eastAsia="hr-HR"/>
              </w:rPr>
              <w:t>.</w:t>
            </w:r>
          </w:p>
        </w:tc>
      </w:tr>
      <w:tr w:rsidR="008B4D26" w:rsidRPr="00470D80" w14:paraId="6BE802AC"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0E4798A"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8179625" w14:textId="77777777" w:rsidR="008B4D26" w:rsidRPr="008F75DE" w:rsidRDefault="008B4D26">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U planu </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8B4D26" w:rsidRPr="00470D80" w14:paraId="0C22125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EBB7CA4"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lastRenderedPageBreak/>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39A978AB" w14:textId="77777777" w:rsidR="008B4D26" w:rsidRPr="008F75DE" w:rsidRDefault="008B4D26">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358710D6" w14:textId="4515438C" w:rsidR="008B4D26" w:rsidRPr="009B5B2C" w:rsidRDefault="009B5B2C">
            <w:pPr>
              <w:spacing w:after="0" w:line="240" w:lineRule="auto"/>
              <w:jc w:val="left"/>
              <w:rPr>
                <w:rFonts w:eastAsia="Times New Roman" w:cstheme="minorHAnsi"/>
                <w:i/>
                <w:iCs/>
                <w:color w:val="000000"/>
                <w:sz w:val="18"/>
                <w:szCs w:val="18"/>
                <w:lang w:eastAsia="hr-HR"/>
              </w:rPr>
            </w:pPr>
            <w:r w:rsidRPr="009B5B2C">
              <w:rPr>
                <w:rFonts w:eastAsia="Times New Roman" w:cstheme="minorHAnsi"/>
                <w:i/>
                <w:iCs/>
                <w:color w:val="000000"/>
                <w:sz w:val="18"/>
                <w:szCs w:val="18"/>
                <w:lang w:eastAsia="hr-HR"/>
              </w:rPr>
              <w:t>Potporna mjera</w:t>
            </w:r>
          </w:p>
        </w:tc>
        <w:tc>
          <w:tcPr>
            <w:tcW w:w="1500" w:type="dxa"/>
            <w:tcBorders>
              <w:top w:val="nil"/>
              <w:left w:val="nil"/>
              <w:bottom w:val="single" w:sz="4" w:space="0" w:color="auto"/>
              <w:right w:val="single" w:sz="4" w:space="0" w:color="auto"/>
            </w:tcBorders>
            <w:shd w:val="clear" w:color="000000" w:fill="D6DCE4"/>
            <w:vAlign w:val="center"/>
            <w:hideMark/>
          </w:tcPr>
          <w:p w14:paraId="199DBDFB" w14:textId="77777777" w:rsidR="008B4D26" w:rsidRPr="008F75DE" w:rsidRDefault="008B4D26">
            <w:pPr>
              <w:spacing w:after="0" w:line="240" w:lineRule="auto"/>
              <w:jc w:val="center"/>
              <w:rPr>
                <w:rFonts w:eastAsia="Times New Roman" w:cstheme="minorHAnsi"/>
                <w:color w:val="000000"/>
                <w:sz w:val="18"/>
                <w:szCs w:val="18"/>
                <w:lang w:eastAsia="hr-HR"/>
              </w:rPr>
            </w:pPr>
            <w:proofErr w:type="spellStart"/>
            <w:r w:rsidRPr="008F75DE">
              <w:rPr>
                <w:rFonts w:eastAsia="Times New Roman" w:cstheme="minorHAnsi"/>
                <w:color w:val="000000"/>
                <w:sz w:val="18"/>
                <w:szCs w:val="18"/>
                <w:lang w:eastAsia="hr-HR"/>
              </w:rPr>
              <w:t>tCO</w:t>
            </w:r>
            <w:proofErr w:type="spellEnd"/>
            <w:r w:rsidRPr="008F75DE">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538E10A9" w14:textId="3D3ABBFF" w:rsidR="008B4D26" w:rsidRPr="00194A7B" w:rsidRDefault="009B5B2C">
            <w:pPr>
              <w:spacing w:after="0" w:line="240" w:lineRule="auto"/>
              <w:jc w:val="left"/>
              <w:rPr>
                <w:rFonts w:eastAsia="Times New Roman" w:cstheme="minorHAnsi"/>
                <w:color w:val="000000"/>
                <w:sz w:val="18"/>
                <w:szCs w:val="18"/>
                <w:lang w:eastAsia="hr-HR"/>
              </w:rPr>
            </w:pPr>
            <w:r w:rsidRPr="009B5B2C">
              <w:rPr>
                <w:rFonts w:eastAsia="Times New Roman" w:cstheme="minorHAnsi"/>
                <w:i/>
                <w:iCs/>
                <w:color w:val="000000"/>
                <w:sz w:val="18"/>
                <w:szCs w:val="18"/>
                <w:lang w:eastAsia="hr-HR"/>
              </w:rPr>
              <w:t>Potporna mjera</w:t>
            </w:r>
          </w:p>
        </w:tc>
      </w:tr>
      <w:tr w:rsidR="008B4D26" w:rsidRPr="00470D80" w14:paraId="4B3266F4"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2275400"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9CE5227" w14:textId="059C5878" w:rsidR="008B4D26" w:rsidRPr="00194A7B" w:rsidRDefault="009B5B2C">
            <w:pPr>
              <w:spacing w:after="0" w:line="240" w:lineRule="auto"/>
              <w:jc w:val="left"/>
              <w:rPr>
                <w:rFonts w:eastAsia="Times New Roman" w:cstheme="minorHAnsi"/>
                <w:color w:val="000000"/>
                <w:sz w:val="18"/>
                <w:szCs w:val="18"/>
                <w:lang w:eastAsia="hr-HR"/>
              </w:rPr>
            </w:pPr>
            <w:r w:rsidRPr="009B5B2C">
              <w:rPr>
                <w:rFonts w:eastAsia="Times New Roman" w:cstheme="minorHAnsi"/>
                <w:i/>
                <w:iCs/>
                <w:color w:val="000000"/>
                <w:sz w:val="18"/>
                <w:szCs w:val="18"/>
                <w:lang w:eastAsia="hr-HR"/>
              </w:rPr>
              <w:t>Potporna mjera</w:t>
            </w:r>
          </w:p>
        </w:tc>
      </w:tr>
      <w:tr w:rsidR="008B4D26" w:rsidRPr="00470D80" w14:paraId="6DED2EA9"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7A46EBD"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A39292B" w14:textId="0A9A7A3F" w:rsidR="008B4D26" w:rsidRPr="008F75DE" w:rsidRDefault="006806AC">
            <w:pPr>
              <w:spacing w:after="0" w:line="240" w:lineRule="auto"/>
              <w:jc w:val="left"/>
              <w:rPr>
                <w:rFonts w:eastAsia="Times New Roman" w:cstheme="minorHAnsi"/>
                <w:b/>
                <w:bCs/>
                <w:color w:val="000000"/>
                <w:sz w:val="18"/>
                <w:szCs w:val="18"/>
                <w:lang w:eastAsia="hr-HR"/>
              </w:rPr>
            </w:pPr>
            <w:r>
              <w:rPr>
                <w:rFonts w:eastAsia="Times New Roman" w:cstheme="minorHAnsi"/>
                <w:color w:val="000000"/>
                <w:sz w:val="18"/>
                <w:szCs w:val="18"/>
                <w:lang w:eastAsia="hr-HR"/>
              </w:rPr>
              <w:t>50</w:t>
            </w:r>
            <w:r w:rsidR="00EE6644">
              <w:rPr>
                <w:rFonts w:eastAsia="Times New Roman" w:cstheme="minorHAnsi"/>
                <w:color w:val="000000"/>
                <w:sz w:val="18"/>
                <w:szCs w:val="18"/>
                <w:lang w:eastAsia="hr-HR"/>
              </w:rPr>
              <w:t>.000,00</w:t>
            </w:r>
            <w:r w:rsidR="008B4D26" w:rsidRPr="008F75DE">
              <w:rPr>
                <w:rFonts w:eastAsia="Times New Roman" w:cstheme="minorHAnsi"/>
                <w:color w:val="000000"/>
                <w:sz w:val="18"/>
                <w:szCs w:val="18"/>
                <w:lang w:eastAsia="hr-HR"/>
              </w:rPr>
              <w:t xml:space="preserve"> </w:t>
            </w:r>
          </w:p>
        </w:tc>
      </w:tr>
      <w:tr w:rsidR="008B4D26" w:rsidRPr="00470D80" w14:paraId="57FD2EAB"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F23F3A5"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6146CA4B" w14:textId="77777777" w:rsidR="008B4D26" w:rsidRPr="008F75DE" w:rsidRDefault="008B4D26">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73CB98C7" w14:textId="635072FD" w:rsidR="008B4D26" w:rsidRPr="008F75DE" w:rsidRDefault="006806AC">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50.000,00</w:t>
            </w:r>
          </w:p>
        </w:tc>
        <w:tc>
          <w:tcPr>
            <w:tcW w:w="1500" w:type="dxa"/>
            <w:tcBorders>
              <w:top w:val="nil"/>
              <w:left w:val="nil"/>
              <w:bottom w:val="single" w:sz="4" w:space="0" w:color="auto"/>
              <w:right w:val="single" w:sz="4" w:space="0" w:color="auto"/>
            </w:tcBorders>
            <w:shd w:val="clear" w:color="000000" w:fill="D6DCE4"/>
            <w:vAlign w:val="center"/>
            <w:hideMark/>
          </w:tcPr>
          <w:p w14:paraId="64B0FBF5" w14:textId="77777777" w:rsidR="008B4D26" w:rsidRPr="008F75DE" w:rsidRDefault="008B4D26">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74BED4F8" w14:textId="20584547" w:rsidR="008B4D26" w:rsidRPr="008F75DE" w:rsidRDefault="006806AC">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50.000,00</w:t>
            </w:r>
          </w:p>
        </w:tc>
      </w:tr>
      <w:tr w:rsidR="008B4D26" w:rsidRPr="00470D80" w14:paraId="7E0E0E70"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6F44AA3"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04E01401" w14:textId="77777777" w:rsidR="008B4D26" w:rsidRPr="008F75DE" w:rsidRDefault="008B4D26">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236C141A" w14:textId="73960088" w:rsidR="008B4D26" w:rsidRPr="008F75DE" w:rsidRDefault="00A43B14">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00</w:t>
            </w:r>
            <w:r w:rsidR="008B4D26" w:rsidRPr="008F75DE">
              <w:rPr>
                <w:rFonts w:eastAsia="Times New Roman" w:cstheme="minorHAnsi"/>
                <w:color w:val="000000"/>
                <w:sz w:val="18"/>
                <w:szCs w:val="18"/>
                <w:lang w:eastAsia="hr-HR"/>
              </w:rPr>
              <w:t xml:space="preserve"> %</w:t>
            </w:r>
          </w:p>
        </w:tc>
        <w:tc>
          <w:tcPr>
            <w:tcW w:w="1500" w:type="dxa"/>
            <w:tcBorders>
              <w:top w:val="nil"/>
              <w:left w:val="nil"/>
              <w:bottom w:val="single" w:sz="4" w:space="0" w:color="auto"/>
              <w:right w:val="single" w:sz="4" w:space="0" w:color="auto"/>
            </w:tcBorders>
            <w:shd w:val="clear" w:color="000000" w:fill="D6DCE4"/>
            <w:vAlign w:val="center"/>
            <w:hideMark/>
          </w:tcPr>
          <w:p w14:paraId="044BE398" w14:textId="77777777" w:rsidR="008B4D26" w:rsidRPr="008F75DE" w:rsidRDefault="008B4D26">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6E66EFE5" w14:textId="7B211FBF" w:rsidR="008B4D26" w:rsidRPr="008F75DE" w:rsidRDefault="00A43B14">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00</w:t>
            </w:r>
            <w:r w:rsidR="008B4D26" w:rsidRPr="008F75DE">
              <w:rPr>
                <w:rFonts w:eastAsia="Times New Roman" w:cstheme="minorHAnsi"/>
                <w:color w:val="000000"/>
                <w:sz w:val="18"/>
                <w:szCs w:val="18"/>
                <w:lang w:eastAsia="hr-HR"/>
              </w:rPr>
              <w:t xml:space="preserve"> %</w:t>
            </w:r>
          </w:p>
        </w:tc>
      </w:tr>
      <w:tr w:rsidR="008B4D26" w:rsidRPr="00470D80" w14:paraId="2A59C1E4"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C4CCE67"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9973F07" w14:textId="72E846FD" w:rsidR="008B4D26" w:rsidRPr="008F75DE" w:rsidRDefault="00B27101">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Sufinanciranje vlastitim sredstvima</w:t>
            </w:r>
          </w:p>
        </w:tc>
      </w:tr>
      <w:tr w:rsidR="008B4D26" w:rsidRPr="00470D80" w14:paraId="1939663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0701335"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69DA7C0" w14:textId="77777777" w:rsidR="008B4D26" w:rsidRPr="008F75DE" w:rsidRDefault="008B4D26">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3 godine</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8B4D26" w:rsidRPr="00470D80" w14:paraId="6606435E" w14:textId="77777777">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A1404CE" w14:textId="77777777" w:rsidR="008B4D26" w:rsidRPr="008F75DE" w:rsidRDefault="008B4D26">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7D093A15" w14:textId="1764213F" w:rsidR="008B4D26" w:rsidRPr="008F75DE" w:rsidRDefault="00B27101">
            <w:pPr>
              <w:spacing w:after="0" w:line="240" w:lineRule="auto"/>
              <w:jc w:val="left"/>
              <w:rPr>
                <w:rFonts w:eastAsia="Times New Roman" w:cstheme="minorHAnsi"/>
                <w:color w:val="000000"/>
                <w:sz w:val="18"/>
                <w:szCs w:val="18"/>
                <w:lang w:eastAsia="hr-HR"/>
              </w:rPr>
            </w:pPr>
            <w:r w:rsidRPr="00B27101">
              <w:rPr>
                <w:rFonts w:eastAsia="Times New Roman" w:cstheme="minorHAnsi"/>
                <w:color w:val="000000"/>
                <w:sz w:val="18"/>
                <w:szCs w:val="18"/>
                <w:lang w:eastAsia="hr-HR"/>
              </w:rPr>
              <w:t>Sustav za praćenje, mjerenje i verifikaciju ušteda</w:t>
            </w:r>
            <w:r w:rsidRPr="00B27101">
              <w:rPr>
                <w:rFonts w:eastAsia="Times New Roman" w:cstheme="minorHAnsi"/>
                <w:color w:val="000000"/>
                <w:sz w:val="18"/>
                <w:szCs w:val="18"/>
                <w:lang w:eastAsia="hr-HR"/>
              </w:rPr>
              <w:tab/>
            </w:r>
          </w:p>
        </w:tc>
      </w:tr>
    </w:tbl>
    <w:p w14:paraId="0CC33232" w14:textId="77777777" w:rsidR="003639BA" w:rsidRDefault="003639BA" w:rsidP="003639BA">
      <w:pPr>
        <w:pStyle w:val="Opisslike"/>
      </w:pPr>
      <w:bookmarkStart w:id="48" w:name="_Toc104042551"/>
    </w:p>
    <w:p w14:paraId="2806EFFD" w14:textId="181D7E05" w:rsidR="00132C49" w:rsidRPr="00132C49" w:rsidRDefault="00132C49" w:rsidP="00A63824">
      <w:pPr>
        <w:pStyle w:val="Opisslike"/>
      </w:pPr>
      <w:bookmarkStart w:id="49" w:name="_Ref115776792"/>
      <w:bookmarkStart w:id="50" w:name="_Toc117673603"/>
      <w:r w:rsidRPr="008F75DE">
        <w:t xml:space="preserve">Tablica </w:t>
      </w:r>
      <w:r w:rsidRPr="008F75DE">
        <w:fldChar w:fldCharType="begin"/>
      </w:r>
      <w:r w:rsidRPr="008F75DE">
        <w:instrText xml:space="preserve"> STYLEREF 1 \s </w:instrText>
      </w:r>
      <w:r w:rsidRPr="008F75DE">
        <w:fldChar w:fldCharType="separate"/>
      </w:r>
      <w:r w:rsidR="002E1CE1">
        <w:rPr>
          <w:noProof/>
        </w:rPr>
        <w:t>5</w:t>
      </w:r>
      <w:r w:rsidRPr="008F75DE">
        <w:fldChar w:fldCharType="end"/>
      </w:r>
      <w:r w:rsidRPr="008F75DE">
        <w:noBreakHyphen/>
      </w:r>
      <w:r w:rsidRPr="008F75DE">
        <w:fldChar w:fldCharType="begin"/>
      </w:r>
      <w:r w:rsidRPr="008F75DE">
        <w:instrText xml:space="preserve"> SEQ Tablica \* ARABIC \s 1 </w:instrText>
      </w:r>
      <w:r w:rsidRPr="008F75DE">
        <w:fldChar w:fldCharType="separate"/>
      </w:r>
      <w:r w:rsidR="002E1CE1">
        <w:rPr>
          <w:noProof/>
        </w:rPr>
        <w:t>9</w:t>
      </w:r>
      <w:r w:rsidRPr="008F75DE">
        <w:fldChar w:fldCharType="end"/>
      </w:r>
      <w:bookmarkEnd w:id="49"/>
      <w:r w:rsidRPr="008F75DE">
        <w:t xml:space="preserve"> Mjera </w:t>
      </w:r>
      <w:r w:rsidR="00020E9A">
        <w:t>9</w:t>
      </w:r>
      <w:r w:rsidRPr="008F75DE">
        <w:t xml:space="preserve"> – </w:t>
      </w:r>
      <w:r w:rsidR="00A63824">
        <w:t>Poticanje korištenja OIE u obiteljskim kućama</w:t>
      </w:r>
      <w:bookmarkEnd w:id="50"/>
    </w:p>
    <w:tbl>
      <w:tblPr>
        <w:tblW w:w="9560" w:type="dxa"/>
        <w:tblLook w:val="04A0" w:firstRow="1" w:lastRow="0" w:firstColumn="1" w:lastColumn="0" w:noHBand="0" w:noVBand="1"/>
      </w:tblPr>
      <w:tblGrid>
        <w:gridCol w:w="1340"/>
        <w:gridCol w:w="640"/>
        <w:gridCol w:w="1580"/>
        <w:gridCol w:w="1500"/>
        <w:gridCol w:w="1500"/>
        <w:gridCol w:w="1500"/>
        <w:gridCol w:w="1500"/>
      </w:tblGrid>
      <w:tr w:rsidR="00A63824" w:rsidRPr="00470D80" w14:paraId="36D00344" w14:textId="77777777" w:rsidTr="00E851A8">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bookmarkEnd w:id="48"/>
          <w:p w14:paraId="06D98E08"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632A85E5" w14:textId="600C3CD6" w:rsidR="00A63824" w:rsidRPr="008F75DE" w:rsidRDefault="00020E9A" w:rsidP="00E851A8">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9</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715F9CD9"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C1117EE" w14:textId="77777777" w:rsidR="00A63824" w:rsidRPr="008F75DE" w:rsidRDefault="00A63824" w:rsidP="00E851A8">
            <w:pPr>
              <w:spacing w:after="0" w:line="240" w:lineRule="auto"/>
              <w:jc w:val="left"/>
              <w:rPr>
                <w:rFonts w:eastAsia="Times New Roman" w:cstheme="minorHAnsi"/>
                <w:b/>
                <w:bCs/>
                <w:color w:val="000000"/>
                <w:sz w:val="18"/>
                <w:szCs w:val="18"/>
                <w:lang w:eastAsia="hr-HR"/>
              </w:rPr>
            </w:pPr>
            <w:r>
              <w:rPr>
                <w:rFonts w:eastAsia="Times New Roman" w:cstheme="minorHAnsi"/>
                <w:b/>
                <w:bCs/>
                <w:color w:val="000000"/>
                <w:sz w:val="18"/>
                <w:szCs w:val="18"/>
                <w:lang w:eastAsia="hr-HR"/>
              </w:rPr>
              <w:t>Poticanje korištenja OIE u obiteljskim kućama</w:t>
            </w:r>
          </w:p>
        </w:tc>
      </w:tr>
      <w:tr w:rsidR="00A63824" w:rsidRPr="00470D80" w14:paraId="14848B53"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51A20A4"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66324B9" w14:textId="77777777" w:rsidR="00A63824" w:rsidRPr="008F75DE" w:rsidRDefault="00A63824" w:rsidP="00E851A8">
            <w:pPr>
              <w:spacing w:after="0" w:line="240" w:lineRule="auto"/>
              <w:jc w:val="left"/>
              <w:rPr>
                <w:rFonts w:eastAsia="Times New Roman" w:cstheme="minorHAnsi"/>
                <w:color w:val="000000"/>
                <w:sz w:val="18"/>
                <w:szCs w:val="18"/>
                <w:lang w:eastAsia="hr-HR"/>
              </w:rPr>
            </w:pPr>
            <w:r w:rsidRPr="00266078">
              <w:rPr>
                <w:rFonts w:eastAsia="Times New Roman" w:cstheme="minorHAnsi"/>
                <w:color w:val="000000"/>
                <w:sz w:val="18"/>
                <w:szCs w:val="18"/>
                <w:lang w:eastAsia="hr-HR"/>
              </w:rPr>
              <w:t>Mjere koje obveznik planiranja sufinancira</w:t>
            </w:r>
          </w:p>
        </w:tc>
      </w:tr>
      <w:tr w:rsidR="00A63824" w:rsidRPr="00470D80" w14:paraId="59DDF3CF"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BE1B8E2"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D7E85C0" w14:textId="77777777" w:rsidR="00A63824" w:rsidRPr="008F75DE" w:rsidRDefault="00A63824" w:rsidP="00E851A8">
            <w:pPr>
              <w:spacing w:after="0" w:line="240" w:lineRule="auto"/>
              <w:jc w:val="left"/>
              <w:rPr>
                <w:rFonts w:eastAsia="Times New Roman" w:cstheme="minorHAnsi"/>
                <w:color w:val="000000"/>
                <w:sz w:val="18"/>
                <w:szCs w:val="18"/>
                <w:lang w:eastAsia="hr-HR"/>
              </w:rPr>
            </w:pPr>
            <w:r w:rsidRPr="00D3211A">
              <w:rPr>
                <w:rFonts w:eastAsia="Times New Roman" w:cstheme="minorHAnsi"/>
                <w:color w:val="000000"/>
                <w:sz w:val="18"/>
                <w:szCs w:val="18"/>
                <w:lang w:eastAsia="hr-HR"/>
              </w:rPr>
              <w:t xml:space="preserve">15. Fotonaponski sunčevi moduli iz </w:t>
            </w:r>
            <w:r w:rsidRPr="003639BA">
              <w:rPr>
                <w:rFonts w:eastAsia="Times New Roman" w:cstheme="minorHAnsi"/>
                <w:i/>
                <w:iCs/>
                <w:color w:val="000000"/>
                <w:sz w:val="18"/>
                <w:szCs w:val="18"/>
                <w:lang w:eastAsia="hr-HR"/>
              </w:rPr>
              <w:t>Pravilnika o izmjenama i dopunama Pravilnika o sustavu za praćenje, mjerenje i verifikaciju ušteda energije („Narodne novine“, broj 30/2022)</w:t>
            </w:r>
          </w:p>
        </w:tc>
      </w:tr>
      <w:tr w:rsidR="00A63824" w:rsidRPr="00470D80" w14:paraId="69BF5F44"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2DF3CF8"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932B7BB" w14:textId="4709F1D0" w:rsidR="00A63824" w:rsidRPr="008F75DE" w:rsidRDefault="00C21C42" w:rsidP="00E851A8">
            <w:pPr>
              <w:spacing w:after="0" w:line="240" w:lineRule="auto"/>
              <w:rPr>
                <w:rFonts w:eastAsia="Times New Roman" w:cstheme="minorHAnsi"/>
                <w:color w:val="000000"/>
                <w:sz w:val="18"/>
                <w:szCs w:val="18"/>
                <w:lang w:eastAsia="hr-HR"/>
              </w:rPr>
            </w:pPr>
            <w:r>
              <w:rPr>
                <w:rFonts w:eastAsia="Times New Roman" w:cstheme="minorHAnsi"/>
                <w:color w:val="000000"/>
                <w:sz w:val="18"/>
                <w:szCs w:val="18"/>
                <w:lang w:eastAsia="hr-HR"/>
              </w:rPr>
              <w:t>Priprema projektne dokumen</w:t>
            </w:r>
            <w:r w:rsidR="00F61903">
              <w:rPr>
                <w:rFonts w:eastAsia="Times New Roman" w:cstheme="minorHAnsi"/>
                <w:color w:val="000000"/>
                <w:sz w:val="18"/>
                <w:szCs w:val="18"/>
                <w:lang w:eastAsia="hr-HR"/>
              </w:rPr>
              <w:t>tacije i i</w:t>
            </w:r>
            <w:r w:rsidR="00A63824" w:rsidRPr="00065447">
              <w:rPr>
                <w:rFonts w:eastAsia="Times New Roman" w:cstheme="minorHAnsi"/>
                <w:color w:val="000000"/>
                <w:sz w:val="18"/>
                <w:szCs w:val="18"/>
                <w:lang w:eastAsia="hr-HR"/>
              </w:rPr>
              <w:t xml:space="preserve">nstalacija fotonaponskih sunčevih (FN) modula u postojećim ili novim obiteljskim kućama na lokaciji </w:t>
            </w:r>
            <w:r w:rsidR="00A63824">
              <w:rPr>
                <w:rFonts w:eastAsia="Times New Roman" w:cstheme="minorHAnsi"/>
                <w:color w:val="000000"/>
                <w:sz w:val="18"/>
                <w:szCs w:val="18"/>
                <w:lang w:eastAsia="hr-HR"/>
              </w:rPr>
              <w:t>Grada Dubrovnika</w:t>
            </w:r>
            <w:r w:rsidR="00B87BB3">
              <w:rPr>
                <w:rFonts w:eastAsia="Times New Roman" w:cstheme="minorHAnsi"/>
                <w:color w:val="000000"/>
                <w:sz w:val="18"/>
                <w:szCs w:val="18"/>
                <w:lang w:eastAsia="hr-HR"/>
              </w:rPr>
              <w:t>.</w:t>
            </w:r>
            <w:r w:rsidR="00A16222">
              <w:rPr>
                <w:rFonts w:eastAsia="Times New Roman" w:cstheme="minorHAnsi"/>
                <w:color w:val="000000"/>
                <w:sz w:val="18"/>
                <w:szCs w:val="18"/>
                <w:lang w:eastAsia="hr-HR"/>
              </w:rPr>
              <w:t xml:space="preserve"> </w:t>
            </w:r>
            <w:r w:rsidR="0056212E" w:rsidRPr="0056212E">
              <w:rPr>
                <w:rFonts w:eastAsia="Times New Roman" w:cstheme="minorHAnsi"/>
                <w:color w:val="000000"/>
                <w:sz w:val="18"/>
                <w:szCs w:val="18"/>
                <w:lang w:eastAsia="hr-HR"/>
              </w:rPr>
              <w:t>Za projektnu dokumentaciju planirano je sufinanciranje od 1.500.000</w:t>
            </w:r>
            <w:r w:rsidR="0056212E">
              <w:rPr>
                <w:rFonts w:eastAsia="Times New Roman" w:cstheme="minorHAnsi"/>
                <w:color w:val="000000"/>
                <w:sz w:val="18"/>
                <w:szCs w:val="18"/>
                <w:lang w:eastAsia="hr-HR"/>
              </w:rPr>
              <w:t xml:space="preserve"> </w:t>
            </w:r>
            <w:r w:rsidR="0056212E" w:rsidRPr="0056212E">
              <w:rPr>
                <w:rFonts w:eastAsia="Times New Roman" w:cstheme="minorHAnsi"/>
                <w:color w:val="000000"/>
                <w:sz w:val="18"/>
                <w:szCs w:val="18"/>
                <w:lang w:eastAsia="hr-HR"/>
              </w:rPr>
              <w:t>kn, dok je za sufinanciranje instalacije i ugradnje fotonaponskih sustava planirano</w:t>
            </w:r>
            <w:r w:rsidR="00A85E39">
              <w:rPr>
                <w:rFonts w:eastAsia="Times New Roman" w:cstheme="minorHAnsi"/>
                <w:color w:val="000000"/>
                <w:sz w:val="18"/>
                <w:szCs w:val="18"/>
                <w:lang w:eastAsia="hr-HR"/>
              </w:rPr>
              <w:t xml:space="preserve"> </w:t>
            </w:r>
            <w:r w:rsidR="006A3073" w:rsidRPr="006A3073">
              <w:rPr>
                <w:rFonts w:eastAsia="Times New Roman" w:cstheme="minorHAnsi"/>
                <w:color w:val="000000"/>
                <w:sz w:val="18"/>
                <w:szCs w:val="18"/>
                <w:lang w:eastAsia="hr-HR"/>
              </w:rPr>
              <w:t>2.750.000 kn s kojima se može instalirati oko 303 kW, a s kojima je moguće postići dolje navedene uštede. Egzaktne uštede koje će se postići ukupno u</w:t>
            </w:r>
            <w:r w:rsidR="006A3073">
              <w:rPr>
                <w:rFonts w:eastAsia="Times New Roman" w:cstheme="minorHAnsi"/>
                <w:color w:val="000000"/>
                <w:sz w:val="18"/>
                <w:szCs w:val="18"/>
                <w:lang w:eastAsia="hr-HR"/>
              </w:rPr>
              <w:t xml:space="preserve"> </w:t>
            </w:r>
            <w:r w:rsidR="006A3073" w:rsidRPr="006A3073">
              <w:rPr>
                <w:rFonts w:eastAsia="Times New Roman" w:cstheme="minorHAnsi"/>
                <w:color w:val="000000"/>
                <w:sz w:val="18"/>
                <w:szCs w:val="18"/>
                <w:lang w:eastAsia="hr-HR"/>
              </w:rPr>
              <w:t>obiteljskim kućama ovise o stopi financiranja i ukupnoj instaliranoj snazi fotonaponskih modula.</w:t>
            </w:r>
          </w:p>
        </w:tc>
      </w:tr>
      <w:tr w:rsidR="00A63824" w:rsidRPr="00470D80" w14:paraId="44E97DB5"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DB6A7D7"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351D1C7" w14:textId="77777777" w:rsidR="00A63824" w:rsidRPr="008F75DE" w:rsidRDefault="00A63824" w:rsidP="00E851A8">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 xml:space="preserve">U planu </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A63824" w:rsidRPr="00470D80" w14:paraId="620DE408"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C886E5B"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28FE7E97" w14:textId="77777777" w:rsidR="00A63824" w:rsidRPr="008F75DE" w:rsidRDefault="00A63824" w:rsidP="00E851A8">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464B1F0D" w14:textId="14704CA4" w:rsidR="00A63824" w:rsidRPr="00817B22" w:rsidRDefault="00E91E61"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86,21</w:t>
            </w:r>
          </w:p>
        </w:tc>
        <w:tc>
          <w:tcPr>
            <w:tcW w:w="1500" w:type="dxa"/>
            <w:tcBorders>
              <w:top w:val="nil"/>
              <w:left w:val="nil"/>
              <w:bottom w:val="single" w:sz="4" w:space="0" w:color="auto"/>
              <w:right w:val="single" w:sz="4" w:space="0" w:color="auto"/>
            </w:tcBorders>
            <w:shd w:val="clear" w:color="000000" w:fill="D6DCE4"/>
            <w:vAlign w:val="center"/>
            <w:hideMark/>
          </w:tcPr>
          <w:p w14:paraId="4AF31867" w14:textId="77777777" w:rsidR="00A63824" w:rsidRPr="008F75DE" w:rsidRDefault="00A63824" w:rsidP="00E851A8">
            <w:pPr>
              <w:spacing w:after="0" w:line="240" w:lineRule="auto"/>
              <w:jc w:val="center"/>
              <w:rPr>
                <w:rFonts w:eastAsia="Times New Roman" w:cstheme="minorHAnsi"/>
                <w:color w:val="000000"/>
                <w:sz w:val="18"/>
                <w:szCs w:val="18"/>
                <w:lang w:eastAsia="hr-HR"/>
              </w:rPr>
            </w:pPr>
            <w:proofErr w:type="spellStart"/>
            <w:r w:rsidRPr="008F75DE">
              <w:rPr>
                <w:rFonts w:eastAsia="Times New Roman" w:cstheme="minorHAnsi"/>
                <w:color w:val="000000"/>
                <w:sz w:val="18"/>
                <w:szCs w:val="18"/>
                <w:lang w:eastAsia="hr-HR"/>
              </w:rPr>
              <w:t>tCO</w:t>
            </w:r>
            <w:proofErr w:type="spellEnd"/>
            <w:r w:rsidRPr="008F75DE">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6AFC09B9" w14:textId="641B1587" w:rsidR="00A63824" w:rsidRPr="00194A7B" w:rsidRDefault="00584F98"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9,</w:t>
            </w:r>
            <w:r w:rsidR="00E90CC5">
              <w:rPr>
                <w:rFonts w:eastAsia="Times New Roman" w:cstheme="minorHAnsi"/>
                <w:color w:val="000000"/>
                <w:sz w:val="18"/>
                <w:szCs w:val="18"/>
                <w:lang w:eastAsia="hr-HR"/>
              </w:rPr>
              <w:t>67</w:t>
            </w:r>
          </w:p>
        </w:tc>
      </w:tr>
      <w:tr w:rsidR="00A63824" w:rsidRPr="00470D80" w14:paraId="31185E2B"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9F2016A"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42D18AC" w14:textId="77777777" w:rsidR="00A63824" w:rsidRPr="00194A7B" w:rsidRDefault="00A63824"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23 godine</w:t>
            </w:r>
          </w:p>
        </w:tc>
      </w:tr>
      <w:tr w:rsidR="00A63824" w:rsidRPr="00470D80" w14:paraId="02513D0B"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EE16FBD"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9887083" w14:textId="36F701D9" w:rsidR="00A63824" w:rsidRPr="008F75DE" w:rsidRDefault="007E2F13" w:rsidP="00E851A8">
            <w:pPr>
              <w:spacing w:after="0" w:line="240" w:lineRule="auto"/>
              <w:jc w:val="left"/>
              <w:rPr>
                <w:rFonts w:eastAsia="Times New Roman" w:cstheme="minorHAnsi"/>
                <w:b/>
                <w:bCs/>
                <w:color w:val="000000"/>
                <w:sz w:val="18"/>
                <w:szCs w:val="18"/>
                <w:lang w:eastAsia="hr-HR"/>
              </w:rPr>
            </w:pPr>
            <w:r>
              <w:rPr>
                <w:rFonts w:eastAsia="Times New Roman" w:cstheme="minorHAnsi"/>
                <w:color w:val="000000"/>
                <w:sz w:val="18"/>
                <w:szCs w:val="18"/>
                <w:lang w:eastAsia="hr-HR"/>
              </w:rPr>
              <w:t>4</w:t>
            </w:r>
            <w:r w:rsidR="00A63824">
              <w:rPr>
                <w:rFonts w:eastAsia="Times New Roman" w:cstheme="minorHAnsi"/>
                <w:color w:val="000000"/>
                <w:sz w:val="18"/>
                <w:szCs w:val="18"/>
                <w:lang w:eastAsia="hr-HR"/>
              </w:rPr>
              <w:t>.</w:t>
            </w:r>
            <w:r w:rsidR="001A0DB3">
              <w:rPr>
                <w:rFonts w:eastAsia="Times New Roman" w:cstheme="minorHAnsi"/>
                <w:color w:val="000000"/>
                <w:sz w:val="18"/>
                <w:szCs w:val="18"/>
                <w:lang w:eastAsia="hr-HR"/>
              </w:rPr>
              <w:t>250</w:t>
            </w:r>
            <w:r w:rsidR="00A63824">
              <w:rPr>
                <w:rFonts w:eastAsia="Times New Roman" w:cstheme="minorHAnsi"/>
                <w:color w:val="000000"/>
                <w:sz w:val="18"/>
                <w:szCs w:val="18"/>
                <w:lang w:eastAsia="hr-HR"/>
              </w:rPr>
              <w:t>.000,00</w:t>
            </w:r>
            <w:r w:rsidR="00A63824" w:rsidRPr="008F75DE">
              <w:rPr>
                <w:rFonts w:eastAsia="Times New Roman" w:cstheme="minorHAnsi"/>
                <w:color w:val="000000"/>
                <w:sz w:val="18"/>
                <w:szCs w:val="18"/>
                <w:lang w:eastAsia="hr-HR"/>
              </w:rPr>
              <w:t xml:space="preserve"> </w:t>
            </w:r>
          </w:p>
        </w:tc>
      </w:tr>
      <w:tr w:rsidR="00A63824" w:rsidRPr="00470D80" w14:paraId="2D957C36"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19F6E65"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5C5AD04A" w14:textId="77777777" w:rsidR="00A63824" w:rsidRPr="008F75DE" w:rsidRDefault="00A63824" w:rsidP="00E851A8">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22F58F2E" w14:textId="49F9B525" w:rsidR="00A63824" w:rsidRPr="008F75DE" w:rsidRDefault="007E2F13"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4.250.000,00</w:t>
            </w:r>
          </w:p>
        </w:tc>
        <w:tc>
          <w:tcPr>
            <w:tcW w:w="1500" w:type="dxa"/>
            <w:tcBorders>
              <w:top w:val="nil"/>
              <w:left w:val="nil"/>
              <w:bottom w:val="single" w:sz="4" w:space="0" w:color="auto"/>
              <w:right w:val="single" w:sz="4" w:space="0" w:color="auto"/>
            </w:tcBorders>
            <w:shd w:val="clear" w:color="000000" w:fill="D6DCE4"/>
            <w:vAlign w:val="center"/>
            <w:hideMark/>
          </w:tcPr>
          <w:p w14:paraId="41829873" w14:textId="77777777" w:rsidR="00A63824" w:rsidRPr="008F75DE" w:rsidRDefault="00A63824" w:rsidP="00E851A8">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4A1F4B38" w14:textId="2538380E" w:rsidR="00A63824" w:rsidRPr="008F75DE" w:rsidRDefault="007E2F13"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4.250.000,00</w:t>
            </w:r>
          </w:p>
        </w:tc>
      </w:tr>
      <w:tr w:rsidR="00A63824" w:rsidRPr="00470D80" w14:paraId="527FAFD4"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ACAE76D"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351D2933" w14:textId="77777777" w:rsidR="00A63824" w:rsidRPr="008F75DE" w:rsidRDefault="00A63824" w:rsidP="00E851A8">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3AC252E2" w14:textId="6E9EFE0A" w:rsidR="00A63824" w:rsidRPr="008F75DE" w:rsidRDefault="0061469D"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0</w:t>
            </w:r>
            <w:r w:rsidR="00A63824" w:rsidRPr="008F75DE">
              <w:rPr>
                <w:rFonts w:eastAsia="Times New Roman" w:cstheme="minorHAnsi"/>
                <w:color w:val="000000"/>
                <w:sz w:val="18"/>
                <w:szCs w:val="18"/>
                <w:lang w:eastAsia="hr-HR"/>
              </w:rPr>
              <w:t>0 %</w:t>
            </w:r>
          </w:p>
        </w:tc>
        <w:tc>
          <w:tcPr>
            <w:tcW w:w="1500" w:type="dxa"/>
            <w:tcBorders>
              <w:top w:val="nil"/>
              <w:left w:val="nil"/>
              <w:bottom w:val="single" w:sz="4" w:space="0" w:color="auto"/>
              <w:right w:val="single" w:sz="4" w:space="0" w:color="auto"/>
            </w:tcBorders>
            <w:shd w:val="clear" w:color="000000" w:fill="D6DCE4"/>
            <w:vAlign w:val="center"/>
            <w:hideMark/>
          </w:tcPr>
          <w:p w14:paraId="4BF27B46" w14:textId="77777777" w:rsidR="00A63824" w:rsidRPr="008F75DE" w:rsidRDefault="00A63824" w:rsidP="00E851A8">
            <w:pPr>
              <w:spacing w:after="0" w:line="240" w:lineRule="auto"/>
              <w:jc w:val="center"/>
              <w:rPr>
                <w:rFonts w:eastAsia="Times New Roman" w:cstheme="minorHAnsi"/>
                <w:color w:val="000000"/>
                <w:sz w:val="18"/>
                <w:szCs w:val="18"/>
                <w:lang w:eastAsia="hr-HR"/>
              </w:rPr>
            </w:pPr>
            <w:r w:rsidRPr="008F75DE">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306FF7BC" w14:textId="09562C7E" w:rsidR="00A63824" w:rsidRPr="008F75DE" w:rsidRDefault="0061469D"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0</w:t>
            </w:r>
            <w:r w:rsidR="00A63824" w:rsidRPr="008F75DE">
              <w:rPr>
                <w:rFonts w:eastAsia="Times New Roman" w:cstheme="minorHAnsi"/>
                <w:color w:val="000000"/>
                <w:sz w:val="18"/>
                <w:szCs w:val="18"/>
                <w:lang w:eastAsia="hr-HR"/>
              </w:rPr>
              <w:t>0 %</w:t>
            </w:r>
          </w:p>
        </w:tc>
      </w:tr>
      <w:tr w:rsidR="00A63824" w:rsidRPr="00470D80" w14:paraId="1B8BFA72"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7892B44"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44D7B9D" w14:textId="77777777" w:rsidR="00A63824" w:rsidRPr="008F75DE" w:rsidRDefault="00A63824" w:rsidP="00E851A8">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Sufinanciranje vlastitim sredstvima</w:t>
            </w:r>
          </w:p>
        </w:tc>
      </w:tr>
      <w:tr w:rsidR="00A63824" w:rsidRPr="00470D80" w14:paraId="32AEF0FC"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413BB08"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3FB1704" w14:textId="77777777" w:rsidR="00A63824" w:rsidRPr="008F75DE" w:rsidRDefault="00A63824" w:rsidP="00E851A8">
            <w:pPr>
              <w:spacing w:after="0" w:line="240" w:lineRule="auto"/>
              <w:jc w:val="left"/>
              <w:rPr>
                <w:rFonts w:eastAsia="Times New Roman" w:cstheme="minorHAnsi"/>
                <w:color w:val="000000"/>
                <w:sz w:val="18"/>
                <w:szCs w:val="18"/>
                <w:lang w:eastAsia="hr-HR"/>
              </w:rPr>
            </w:pPr>
            <w:r w:rsidRPr="008F75DE">
              <w:rPr>
                <w:rFonts w:eastAsia="Times New Roman" w:cstheme="minorHAnsi"/>
                <w:color w:val="000000"/>
                <w:sz w:val="18"/>
                <w:szCs w:val="18"/>
                <w:lang w:eastAsia="hr-HR"/>
              </w:rPr>
              <w:t>3 godine</w:t>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r w:rsidRPr="008F75DE">
              <w:rPr>
                <w:rFonts w:eastAsia="Times New Roman" w:cstheme="minorHAnsi"/>
                <w:color w:val="000000"/>
                <w:sz w:val="18"/>
                <w:szCs w:val="18"/>
                <w:lang w:eastAsia="hr-HR"/>
              </w:rPr>
              <w:tab/>
            </w:r>
          </w:p>
        </w:tc>
      </w:tr>
      <w:tr w:rsidR="00A63824" w:rsidRPr="00470D80" w14:paraId="6797E8F2" w14:textId="77777777" w:rsidTr="00E851A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C5FC909" w14:textId="77777777" w:rsidR="00A63824" w:rsidRPr="008F75DE" w:rsidRDefault="00A63824" w:rsidP="00E851A8">
            <w:pPr>
              <w:spacing w:after="0" w:line="240" w:lineRule="auto"/>
              <w:rPr>
                <w:rFonts w:eastAsia="Times New Roman" w:cstheme="minorHAnsi"/>
                <w:b/>
                <w:bCs/>
                <w:color w:val="000000"/>
                <w:sz w:val="18"/>
                <w:szCs w:val="18"/>
                <w:lang w:eastAsia="hr-HR"/>
              </w:rPr>
            </w:pPr>
            <w:r w:rsidRPr="008F75DE">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01B06824" w14:textId="77777777" w:rsidR="00A63824" w:rsidRPr="008F75DE" w:rsidRDefault="00A63824" w:rsidP="00E851A8">
            <w:pPr>
              <w:spacing w:after="0" w:line="240" w:lineRule="auto"/>
              <w:jc w:val="left"/>
              <w:rPr>
                <w:rFonts w:eastAsia="Times New Roman" w:cstheme="minorHAnsi"/>
                <w:color w:val="000000"/>
                <w:sz w:val="18"/>
                <w:szCs w:val="18"/>
                <w:lang w:eastAsia="hr-HR"/>
              </w:rPr>
            </w:pPr>
            <w:r w:rsidRPr="00B27101">
              <w:rPr>
                <w:rFonts w:eastAsia="Times New Roman" w:cstheme="minorHAnsi"/>
                <w:color w:val="000000"/>
                <w:sz w:val="18"/>
                <w:szCs w:val="18"/>
                <w:lang w:eastAsia="hr-HR"/>
              </w:rPr>
              <w:t>Sustav za praćenje, mjerenje i verifikaciju ušteda</w:t>
            </w:r>
            <w:r w:rsidRPr="00B27101">
              <w:rPr>
                <w:rFonts w:eastAsia="Times New Roman" w:cstheme="minorHAnsi"/>
                <w:color w:val="000000"/>
                <w:sz w:val="18"/>
                <w:szCs w:val="18"/>
                <w:lang w:eastAsia="hr-HR"/>
              </w:rPr>
              <w:tab/>
            </w:r>
          </w:p>
        </w:tc>
      </w:tr>
    </w:tbl>
    <w:p w14:paraId="3F5007F1" w14:textId="77777777" w:rsidR="00F80360" w:rsidRDefault="00F80360" w:rsidP="00F80360">
      <w:pPr>
        <w:sectPr w:rsidR="00F80360" w:rsidSect="007659AA">
          <w:pgSz w:w="12240" w:h="15840" w:code="1"/>
          <w:pgMar w:top="1134" w:right="1440" w:bottom="1134" w:left="1440" w:header="720" w:footer="284" w:gutter="0"/>
          <w:cols w:space="720"/>
        </w:sectPr>
      </w:pPr>
    </w:p>
    <w:p w14:paraId="4665C2E8" w14:textId="44DD6DFD" w:rsidR="00171020" w:rsidRPr="00A06DEB" w:rsidRDefault="007F74C8" w:rsidP="00B85AC6">
      <w:pPr>
        <w:pStyle w:val="Naslov2"/>
      </w:pPr>
      <w:bookmarkStart w:id="51" w:name="_Toc117673733"/>
      <w:r w:rsidRPr="00A06DEB">
        <w:lastRenderedPageBreak/>
        <w:t>M</w:t>
      </w:r>
      <w:r w:rsidR="00171020" w:rsidRPr="00A06DEB">
        <w:t>jere energetske učinkovitosti u prometu</w:t>
      </w:r>
      <w:bookmarkEnd w:id="37"/>
      <w:bookmarkEnd w:id="51"/>
    </w:p>
    <w:p w14:paraId="048ADEDA" w14:textId="77777777" w:rsidR="00EF12EF" w:rsidRDefault="00EF12EF" w:rsidP="00EF12EF"/>
    <w:p w14:paraId="67649B37" w14:textId="3AEEE7DB" w:rsidR="00B5099B" w:rsidRDefault="00B5099B" w:rsidP="00B5099B">
      <w:r>
        <w:t>U sektoru prometa planira se provedba mjere koja je usmjeren na zamjenu vozila s pogonom na fosilna goriva s novim električnim vozilima.</w:t>
      </w:r>
    </w:p>
    <w:p w14:paraId="19A3894A" w14:textId="4915AB2B" w:rsidR="00B5099B" w:rsidRDefault="00B5099B" w:rsidP="00B5099B">
      <w:r>
        <w:t xml:space="preserve">U pogledu zamjene vozila koja su u vlasništvu Grada Dubrovnika planira se zamjena automobila s pogonom na benzinsko gorivo s novim električnim automobilima. </w:t>
      </w:r>
      <w:r w:rsidR="00D373C9">
        <w:t>Predlaže se da se u sklopu mjere zamjene tri najstarija vozila iz voznog parka Grada Dubrovnika</w:t>
      </w:r>
      <w:r w:rsidR="00A37C8C">
        <w:t xml:space="preserve"> (tri Renault Cli</w:t>
      </w:r>
      <w:r w:rsidR="00BF2387">
        <w:t>o-</w:t>
      </w:r>
      <w:r w:rsidR="00A37C8C">
        <w:t xml:space="preserve">a </w:t>
      </w:r>
      <w:r w:rsidR="00303BBF">
        <w:t>stara 16 godina)</w:t>
      </w:r>
      <w:r w:rsidR="00D373C9">
        <w:t xml:space="preserve">. </w:t>
      </w:r>
      <w:r>
        <w:t>Provedba te mjere rezultirati će uštedama u energiji i emisijama kako je navedeno u sljedećoj tablici.</w:t>
      </w:r>
    </w:p>
    <w:p w14:paraId="0C854B47" w14:textId="573AF3AA" w:rsidR="00E001A4" w:rsidRDefault="00E001A4" w:rsidP="00E001A4">
      <w:pPr>
        <w:pStyle w:val="Opisslike"/>
      </w:pPr>
      <w:bookmarkStart w:id="52" w:name="_Toc117673604"/>
      <w:r w:rsidRPr="008F75DE">
        <w:t xml:space="preserve">Tablica </w:t>
      </w:r>
      <w:r w:rsidRPr="008F75DE">
        <w:fldChar w:fldCharType="begin"/>
      </w:r>
      <w:r w:rsidRPr="008F75DE">
        <w:instrText xml:space="preserve"> STYLEREF 1 \s </w:instrText>
      </w:r>
      <w:r w:rsidRPr="008F75DE">
        <w:fldChar w:fldCharType="separate"/>
      </w:r>
      <w:r w:rsidR="002E1CE1">
        <w:rPr>
          <w:noProof/>
        </w:rPr>
        <w:t>5</w:t>
      </w:r>
      <w:r w:rsidRPr="008F75DE">
        <w:fldChar w:fldCharType="end"/>
      </w:r>
      <w:r w:rsidRPr="008F75DE">
        <w:noBreakHyphen/>
      </w:r>
      <w:r w:rsidRPr="008F75DE">
        <w:fldChar w:fldCharType="begin"/>
      </w:r>
      <w:r w:rsidRPr="008F75DE">
        <w:instrText xml:space="preserve"> SEQ Tablica \* ARABIC \s 1 </w:instrText>
      </w:r>
      <w:r w:rsidRPr="008F75DE">
        <w:fldChar w:fldCharType="separate"/>
      </w:r>
      <w:r w:rsidR="002E1CE1">
        <w:rPr>
          <w:noProof/>
        </w:rPr>
        <w:t>10</w:t>
      </w:r>
      <w:r w:rsidRPr="008F75DE">
        <w:fldChar w:fldCharType="end"/>
      </w:r>
      <w:r w:rsidRPr="008F75DE">
        <w:t xml:space="preserve"> Mjera </w:t>
      </w:r>
      <w:r>
        <w:t>10</w:t>
      </w:r>
      <w:r w:rsidRPr="008F75DE">
        <w:t xml:space="preserve"> – </w:t>
      </w:r>
      <w:r>
        <w:t xml:space="preserve">Nabava </w:t>
      </w:r>
      <w:r w:rsidR="00410D32">
        <w:t>električnih automobila</w:t>
      </w:r>
      <w:bookmarkEnd w:id="52"/>
    </w:p>
    <w:tbl>
      <w:tblPr>
        <w:tblW w:w="9560" w:type="dxa"/>
        <w:tblLook w:val="04A0" w:firstRow="1" w:lastRow="0" w:firstColumn="1" w:lastColumn="0" w:noHBand="0" w:noVBand="1"/>
      </w:tblPr>
      <w:tblGrid>
        <w:gridCol w:w="1340"/>
        <w:gridCol w:w="640"/>
        <w:gridCol w:w="1580"/>
        <w:gridCol w:w="1500"/>
        <w:gridCol w:w="1500"/>
        <w:gridCol w:w="1500"/>
        <w:gridCol w:w="1500"/>
      </w:tblGrid>
      <w:tr w:rsidR="00B5099B" w:rsidRPr="007F19CF" w14:paraId="65A09662" w14:textId="77777777" w:rsidTr="002E003E">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31D69C79"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113D9777" w14:textId="00FA8E2E" w:rsidR="00B5099B" w:rsidRPr="007F19CF" w:rsidRDefault="00E001A4" w:rsidP="002E003E">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10</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02E86AFA"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295CBBE2" w14:textId="77777777" w:rsidR="00B5099B" w:rsidRPr="007F19CF" w:rsidRDefault="00B5099B" w:rsidP="002E003E">
            <w:pPr>
              <w:spacing w:after="0" w:line="240" w:lineRule="auto"/>
              <w:jc w:val="left"/>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Nabava električnih automobila</w:t>
            </w:r>
          </w:p>
        </w:tc>
      </w:tr>
      <w:tr w:rsidR="00B5099B" w:rsidRPr="007F19CF" w14:paraId="1EEF85EF"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CB610CE"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4FAF9B8E" w14:textId="77777777"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Mjere koje obveznik planiranja provodi samostalno </w:t>
            </w:r>
          </w:p>
        </w:tc>
      </w:tr>
      <w:tr w:rsidR="00B5099B" w:rsidRPr="007F19CF" w14:paraId="79147FEB"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65F1D227"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9180214" w14:textId="77777777"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28. Zamjena postojećih i kupovina novih, učinkovitijih vozila </w:t>
            </w:r>
          </w:p>
        </w:tc>
      </w:tr>
      <w:tr w:rsidR="00B5099B" w:rsidRPr="007F19CF" w14:paraId="091FB170"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27C6597"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9521837" w14:textId="7E475099"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Primjena električnih vozila značajno doprinosi povećanju energetske učinkovitosti i smanjenju emisija CO</w:t>
            </w:r>
            <w:r w:rsidRPr="00B5099B">
              <w:rPr>
                <w:rFonts w:eastAsia="Times New Roman" w:cstheme="minorHAnsi"/>
                <w:color w:val="000000"/>
                <w:sz w:val="18"/>
                <w:szCs w:val="18"/>
                <w:vertAlign w:val="subscript"/>
                <w:lang w:eastAsia="hr-HR"/>
              </w:rPr>
              <w:t>2</w:t>
            </w:r>
            <w:r w:rsidRPr="007F19CF">
              <w:rPr>
                <w:rFonts w:eastAsia="Times New Roman" w:cstheme="minorHAnsi"/>
                <w:color w:val="000000"/>
                <w:sz w:val="18"/>
                <w:szCs w:val="18"/>
                <w:lang w:eastAsia="hr-HR"/>
              </w:rPr>
              <w:t xml:space="preserve">. U sklopu mjere planira se nabavka </w:t>
            </w:r>
            <w:r w:rsidR="0018771E">
              <w:rPr>
                <w:rFonts w:eastAsia="Times New Roman" w:cstheme="minorHAnsi"/>
                <w:color w:val="000000"/>
                <w:sz w:val="18"/>
                <w:szCs w:val="18"/>
                <w:lang w:eastAsia="hr-HR"/>
              </w:rPr>
              <w:t>tri</w:t>
            </w:r>
            <w:r w:rsidRPr="007F19CF">
              <w:rPr>
                <w:rFonts w:eastAsia="Times New Roman" w:cstheme="minorHAnsi"/>
                <w:color w:val="000000"/>
                <w:sz w:val="18"/>
                <w:szCs w:val="18"/>
                <w:lang w:eastAsia="hr-HR"/>
              </w:rPr>
              <w:t xml:space="preserve"> nova električna automobila koja će zamijeniti vozila s pogonom na fosilna goriva iz trenutnog voznog parka </w:t>
            </w:r>
            <w:r w:rsidRPr="00B5099B">
              <w:rPr>
                <w:rFonts w:eastAsia="Times New Roman" w:cstheme="minorHAnsi"/>
                <w:color w:val="000000"/>
                <w:sz w:val="18"/>
                <w:szCs w:val="18"/>
                <w:lang w:eastAsia="hr-HR"/>
              </w:rPr>
              <w:t>Grada Dubrovnika</w:t>
            </w:r>
            <w:r w:rsidRPr="007F19CF">
              <w:rPr>
                <w:rFonts w:eastAsia="Times New Roman" w:cstheme="minorHAnsi"/>
                <w:color w:val="000000"/>
                <w:sz w:val="18"/>
                <w:szCs w:val="18"/>
                <w:lang w:eastAsia="hr-HR"/>
              </w:rPr>
              <w:t>.</w:t>
            </w:r>
          </w:p>
          <w:p w14:paraId="7D77BEF5" w14:textId="77777777"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Predviđene uštede izračunate su primjenom metodologije propisane Pravilnikom.</w:t>
            </w:r>
          </w:p>
          <w:p w14:paraId="75E5BA0E" w14:textId="4397F15A"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 xml:space="preserve">Plan je da </w:t>
            </w:r>
            <w:r>
              <w:rPr>
                <w:rFonts w:eastAsia="Times New Roman" w:cstheme="minorHAnsi"/>
                <w:color w:val="000000"/>
                <w:sz w:val="18"/>
                <w:szCs w:val="18"/>
                <w:lang w:eastAsia="hr-HR"/>
              </w:rPr>
              <w:t>Grad</w:t>
            </w:r>
            <w:r w:rsidRPr="007F19CF">
              <w:rPr>
                <w:rFonts w:eastAsia="Times New Roman" w:cstheme="minorHAnsi"/>
                <w:color w:val="000000"/>
                <w:sz w:val="18"/>
                <w:szCs w:val="18"/>
                <w:lang w:eastAsia="hr-HR"/>
              </w:rPr>
              <w:t xml:space="preserve"> provedbu mjere financira vlastitim sredstvima.</w:t>
            </w:r>
          </w:p>
        </w:tc>
      </w:tr>
      <w:tr w:rsidR="00B5099B" w:rsidRPr="007F19CF" w14:paraId="64537E90"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FE6BD07"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1EE76E1" w14:textId="77777777" w:rsidR="00B5099B" w:rsidRPr="007F19CF" w:rsidRDefault="00B5099B" w:rsidP="002E003E">
            <w:pPr>
              <w:spacing w:after="0" w:line="240" w:lineRule="auto"/>
              <w:rPr>
                <w:rFonts w:eastAsia="Times New Roman" w:cstheme="minorHAnsi"/>
                <w:color w:val="000000"/>
                <w:sz w:val="18"/>
                <w:szCs w:val="18"/>
                <w:lang w:eastAsia="hr-HR"/>
              </w:rPr>
            </w:pPr>
            <w:r w:rsidRPr="007F19CF">
              <w:rPr>
                <w:rFonts w:eastAsia="Times New Roman" w:cstheme="minorHAnsi"/>
                <w:color w:val="000000"/>
                <w:sz w:val="18"/>
                <w:szCs w:val="18"/>
                <w:lang w:eastAsia="hr-HR"/>
              </w:rPr>
              <w:t> U planu</w:t>
            </w:r>
          </w:p>
        </w:tc>
      </w:tr>
      <w:tr w:rsidR="00B5099B" w:rsidRPr="007F19CF" w14:paraId="100099CC"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22B38A5"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7F290614" w14:textId="77777777" w:rsidR="00B5099B" w:rsidRPr="007F19CF" w:rsidRDefault="00B5099B" w:rsidP="002E003E">
            <w:pPr>
              <w:spacing w:after="0" w:line="240" w:lineRule="auto"/>
              <w:jc w:val="center"/>
              <w:rPr>
                <w:rFonts w:eastAsia="Times New Roman" w:cstheme="minorHAnsi"/>
                <w:color w:val="000000"/>
                <w:sz w:val="18"/>
                <w:szCs w:val="18"/>
                <w:lang w:eastAsia="hr-HR"/>
              </w:rPr>
            </w:pPr>
            <w:r w:rsidRPr="007F19CF">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63DB1C15" w14:textId="5DE8ADDD" w:rsidR="00B5099B" w:rsidRPr="007F19CF" w:rsidRDefault="00705198" w:rsidP="00D52CFF">
            <w:pPr>
              <w:spacing w:after="0"/>
              <w:jc w:val="left"/>
              <w:rPr>
                <w:rFonts w:ascii="Century Gothic" w:hAnsi="Century Gothic" w:cs="Calibri"/>
                <w:color w:val="000000"/>
                <w:sz w:val="18"/>
                <w:szCs w:val="18"/>
              </w:rPr>
            </w:pPr>
            <w:r w:rsidRPr="00705198">
              <w:rPr>
                <w:rFonts w:ascii="Century Gothic" w:hAnsi="Century Gothic" w:cs="Calibri"/>
                <w:color w:val="000000"/>
                <w:sz w:val="18"/>
                <w:szCs w:val="18"/>
              </w:rPr>
              <w:t>7,39</w:t>
            </w:r>
          </w:p>
        </w:tc>
        <w:tc>
          <w:tcPr>
            <w:tcW w:w="1500" w:type="dxa"/>
            <w:tcBorders>
              <w:top w:val="nil"/>
              <w:left w:val="nil"/>
              <w:bottom w:val="single" w:sz="4" w:space="0" w:color="auto"/>
              <w:right w:val="single" w:sz="4" w:space="0" w:color="auto"/>
            </w:tcBorders>
            <w:shd w:val="clear" w:color="000000" w:fill="D6DCE4"/>
            <w:vAlign w:val="center"/>
            <w:hideMark/>
          </w:tcPr>
          <w:p w14:paraId="67D14458" w14:textId="77777777" w:rsidR="00B5099B" w:rsidRPr="007F19CF" w:rsidRDefault="00B5099B" w:rsidP="002E003E">
            <w:pPr>
              <w:spacing w:after="0" w:line="240" w:lineRule="auto"/>
              <w:jc w:val="center"/>
              <w:rPr>
                <w:rFonts w:eastAsia="Times New Roman" w:cstheme="minorHAnsi"/>
                <w:color w:val="000000"/>
                <w:sz w:val="18"/>
                <w:szCs w:val="18"/>
                <w:lang w:eastAsia="hr-HR"/>
              </w:rPr>
            </w:pPr>
            <w:proofErr w:type="spellStart"/>
            <w:r w:rsidRPr="007F19CF">
              <w:rPr>
                <w:rFonts w:eastAsia="Times New Roman" w:cstheme="minorHAnsi"/>
                <w:color w:val="000000"/>
                <w:sz w:val="18"/>
                <w:szCs w:val="18"/>
                <w:lang w:eastAsia="hr-HR"/>
              </w:rPr>
              <w:t>tCO</w:t>
            </w:r>
            <w:proofErr w:type="spellEnd"/>
            <w:r w:rsidRPr="007F19CF">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6237C154" w14:textId="4DB932E2" w:rsidR="00B5099B" w:rsidRPr="007F19CF" w:rsidRDefault="00B5099B" w:rsidP="00D52CFF">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 </w:t>
            </w:r>
            <w:r w:rsidR="00705198" w:rsidRPr="00705198">
              <w:rPr>
                <w:rFonts w:eastAsia="Times New Roman" w:cstheme="minorHAnsi"/>
                <w:color w:val="000000"/>
                <w:sz w:val="18"/>
                <w:szCs w:val="18"/>
                <w:lang w:eastAsia="hr-HR"/>
              </w:rPr>
              <w:t>1,85</w:t>
            </w:r>
          </w:p>
        </w:tc>
      </w:tr>
      <w:tr w:rsidR="00B5099B" w:rsidRPr="007F19CF" w14:paraId="7E1C1809"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218D844"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E2D622D" w14:textId="77777777"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8</w:t>
            </w:r>
          </w:p>
        </w:tc>
      </w:tr>
      <w:tr w:rsidR="00B5099B" w:rsidRPr="007F19CF" w14:paraId="30E75C35"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6D31140"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3A498104" w14:textId="1100538A" w:rsidR="00B5099B" w:rsidRPr="007F19CF" w:rsidRDefault="001F7C12" w:rsidP="002E003E">
            <w:pPr>
              <w:spacing w:after="0" w:line="240" w:lineRule="auto"/>
              <w:jc w:val="left"/>
              <w:rPr>
                <w:rFonts w:eastAsia="Times New Roman" w:cstheme="minorHAnsi"/>
                <w:color w:val="000000"/>
                <w:sz w:val="18"/>
                <w:szCs w:val="18"/>
                <w:lang w:eastAsia="hr-HR"/>
              </w:rPr>
            </w:pPr>
            <w:r w:rsidRPr="001F7C12">
              <w:rPr>
                <w:rFonts w:eastAsia="Times New Roman" w:cstheme="minorHAnsi"/>
                <w:color w:val="000000"/>
                <w:sz w:val="18"/>
                <w:szCs w:val="18"/>
                <w:lang w:eastAsia="hr-HR"/>
              </w:rPr>
              <w:t>787.500</w:t>
            </w:r>
            <w:r w:rsidRPr="001F7C12">
              <w:rPr>
                <w:rFonts w:eastAsia="Times New Roman" w:cstheme="minorHAnsi"/>
                <w:color w:val="000000"/>
                <w:sz w:val="18"/>
                <w:szCs w:val="18"/>
                <w:lang w:eastAsia="hr-HR"/>
              </w:rPr>
              <w:tab/>
            </w:r>
            <w:r w:rsidRPr="001F7C12">
              <w:rPr>
                <w:rFonts w:eastAsia="Times New Roman" w:cstheme="minorHAnsi"/>
                <w:color w:val="000000"/>
                <w:sz w:val="18"/>
                <w:szCs w:val="18"/>
                <w:lang w:eastAsia="hr-HR"/>
              </w:rPr>
              <w:tab/>
            </w:r>
            <w:r w:rsidRPr="001F7C12">
              <w:rPr>
                <w:rFonts w:eastAsia="Times New Roman" w:cstheme="minorHAnsi"/>
                <w:color w:val="000000"/>
                <w:sz w:val="18"/>
                <w:szCs w:val="18"/>
                <w:lang w:eastAsia="hr-HR"/>
              </w:rPr>
              <w:tab/>
            </w:r>
          </w:p>
        </w:tc>
      </w:tr>
      <w:tr w:rsidR="00B5099B" w:rsidRPr="007F19CF" w14:paraId="50812834"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6C92A5B"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5E6ABB60" w14:textId="77777777" w:rsidR="00B5099B" w:rsidRPr="007F19CF" w:rsidRDefault="00B5099B" w:rsidP="002E003E">
            <w:pPr>
              <w:spacing w:after="0" w:line="240" w:lineRule="auto"/>
              <w:jc w:val="center"/>
              <w:rPr>
                <w:rFonts w:eastAsia="Times New Roman" w:cstheme="minorHAnsi"/>
                <w:color w:val="000000"/>
                <w:sz w:val="18"/>
                <w:szCs w:val="18"/>
                <w:lang w:eastAsia="hr-HR"/>
              </w:rPr>
            </w:pPr>
            <w:r w:rsidRPr="007F19CF">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3FA3354E" w14:textId="580EC13D" w:rsidR="00B5099B" w:rsidRPr="007F19CF" w:rsidRDefault="00F35E01" w:rsidP="002E003E">
            <w:pPr>
              <w:spacing w:after="0" w:line="240" w:lineRule="auto"/>
              <w:jc w:val="left"/>
              <w:rPr>
                <w:rFonts w:eastAsia="Times New Roman" w:cstheme="minorHAnsi"/>
                <w:color w:val="000000"/>
                <w:sz w:val="18"/>
                <w:szCs w:val="18"/>
                <w:lang w:eastAsia="hr-HR"/>
              </w:rPr>
            </w:pPr>
            <w:r w:rsidRPr="00F35E01">
              <w:rPr>
                <w:rFonts w:eastAsia="Times New Roman" w:cstheme="minorHAnsi"/>
                <w:color w:val="000000"/>
                <w:sz w:val="18"/>
                <w:szCs w:val="18"/>
                <w:lang w:eastAsia="hr-HR"/>
              </w:rPr>
              <w:t>577</w:t>
            </w:r>
            <w:r w:rsidR="00C4360F" w:rsidRPr="00C4360F">
              <w:rPr>
                <w:rFonts w:eastAsia="Times New Roman" w:cstheme="minorHAnsi"/>
                <w:color w:val="000000"/>
                <w:sz w:val="18"/>
                <w:szCs w:val="18"/>
                <w:lang w:eastAsia="hr-HR"/>
              </w:rPr>
              <w:t>.500</w:t>
            </w:r>
          </w:p>
        </w:tc>
        <w:tc>
          <w:tcPr>
            <w:tcW w:w="1500" w:type="dxa"/>
            <w:tcBorders>
              <w:top w:val="nil"/>
              <w:left w:val="nil"/>
              <w:bottom w:val="single" w:sz="4" w:space="0" w:color="auto"/>
              <w:right w:val="single" w:sz="4" w:space="0" w:color="auto"/>
            </w:tcBorders>
            <w:shd w:val="clear" w:color="000000" w:fill="D6DCE4"/>
            <w:vAlign w:val="center"/>
            <w:hideMark/>
          </w:tcPr>
          <w:p w14:paraId="7340CC99" w14:textId="77777777" w:rsidR="00B5099B" w:rsidRPr="007F19CF" w:rsidRDefault="00B5099B" w:rsidP="002E003E">
            <w:pPr>
              <w:spacing w:after="0" w:line="240" w:lineRule="auto"/>
              <w:jc w:val="center"/>
              <w:rPr>
                <w:rFonts w:eastAsia="Times New Roman" w:cstheme="minorHAnsi"/>
                <w:color w:val="000000"/>
                <w:sz w:val="18"/>
                <w:szCs w:val="18"/>
                <w:lang w:eastAsia="hr-HR"/>
              </w:rPr>
            </w:pPr>
            <w:r w:rsidRPr="007F19CF">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17F5EC91" w14:textId="77D4580F" w:rsidR="00B5099B" w:rsidRPr="007F19CF" w:rsidRDefault="00326052" w:rsidP="002E003E">
            <w:pPr>
              <w:spacing w:after="0" w:line="240" w:lineRule="auto"/>
              <w:jc w:val="left"/>
              <w:rPr>
                <w:rFonts w:eastAsia="Times New Roman" w:cstheme="minorHAnsi"/>
                <w:color w:val="000000"/>
                <w:sz w:val="18"/>
                <w:szCs w:val="18"/>
                <w:lang w:eastAsia="hr-HR"/>
              </w:rPr>
            </w:pPr>
            <w:r w:rsidRPr="00326052">
              <w:rPr>
                <w:rFonts w:eastAsia="Times New Roman" w:cstheme="minorHAnsi"/>
                <w:color w:val="000000"/>
                <w:sz w:val="18"/>
                <w:szCs w:val="18"/>
                <w:lang w:eastAsia="hr-HR"/>
              </w:rPr>
              <w:t>787.500</w:t>
            </w:r>
          </w:p>
        </w:tc>
      </w:tr>
      <w:tr w:rsidR="00B5099B" w:rsidRPr="007F19CF" w14:paraId="74D75209"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5F02F35"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6A4FAF56" w14:textId="77777777" w:rsidR="00B5099B" w:rsidRPr="007F19CF" w:rsidRDefault="00B5099B" w:rsidP="002E003E">
            <w:pPr>
              <w:spacing w:after="0" w:line="240" w:lineRule="auto"/>
              <w:jc w:val="center"/>
              <w:rPr>
                <w:rFonts w:eastAsia="Times New Roman" w:cstheme="minorHAnsi"/>
                <w:color w:val="000000"/>
                <w:sz w:val="18"/>
                <w:szCs w:val="18"/>
                <w:lang w:eastAsia="hr-HR"/>
              </w:rPr>
            </w:pPr>
            <w:r w:rsidRPr="007F19CF">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0E066118" w14:textId="685FC6BA" w:rsidR="00B5099B" w:rsidRPr="007F19CF" w:rsidRDefault="00F35E01" w:rsidP="002E003E">
            <w:pPr>
              <w:spacing w:after="0" w:line="240" w:lineRule="auto"/>
              <w:jc w:val="left"/>
              <w:rPr>
                <w:rFonts w:eastAsia="Times New Roman" w:cstheme="minorHAnsi"/>
                <w:color w:val="000000"/>
                <w:sz w:val="18"/>
                <w:szCs w:val="18"/>
                <w:lang w:eastAsia="hr-HR"/>
              </w:rPr>
            </w:pPr>
            <w:r w:rsidRPr="00F35E01">
              <w:rPr>
                <w:rFonts w:eastAsia="Times New Roman" w:cstheme="minorHAnsi"/>
                <w:color w:val="000000"/>
                <w:sz w:val="18"/>
                <w:szCs w:val="18"/>
                <w:lang w:eastAsia="hr-HR"/>
              </w:rPr>
              <w:t>73</w:t>
            </w:r>
            <w:r w:rsidR="006165B7">
              <w:rPr>
                <w:rFonts w:eastAsia="Times New Roman" w:cstheme="minorHAnsi"/>
                <w:color w:val="000000"/>
                <w:sz w:val="18"/>
                <w:szCs w:val="18"/>
                <w:lang w:eastAsia="hr-HR"/>
              </w:rPr>
              <w:t xml:space="preserve"> </w:t>
            </w:r>
            <w:r w:rsidR="00B5099B" w:rsidRPr="007F19CF">
              <w:rPr>
                <w:rFonts w:eastAsia="Times New Roman" w:cstheme="minorHAnsi"/>
                <w:color w:val="000000"/>
                <w:sz w:val="18"/>
                <w:szCs w:val="18"/>
                <w:lang w:eastAsia="hr-HR"/>
              </w:rPr>
              <w:t>%</w:t>
            </w:r>
          </w:p>
        </w:tc>
        <w:tc>
          <w:tcPr>
            <w:tcW w:w="1500" w:type="dxa"/>
            <w:tcBorders>
              <w:top w:val="nil"/>
              <w:left w:val="nil"/>
              <w:bottom w:val="single" w:sz="4" w:space="0" w:color="auto"/>
              <w:right w:val="single" w:sz="4" w:space="0" w:color="auto"/>
            </w:tcBorders>
            <w:shd w:val="clear" w:color="000000" w:fill="D6DCE4"/>
            <w:vAlign w:val="center"/>
            <w:hideMark/>
          </w:tcPr>
          <w:p w14:paraId="25C789F2" w14:textId="77777777" w:rsidR="00B5099B" w:rsidRPr="007F19CF" w:rsidRDefault="00B5099B" w:rsidP="002E003E">
            <w:pPr>
              <w:spacing w:after="0" w:line="240" w:lineRule="auto"/>
              <w:jc w:val="center"/>
              <w:rPr>
                <w:rFonts w:eastAsia="Times New Roman" w:cstheme="minorHAnsi"/>
                <w:color w:val="000000"/>
                <w:sz w:val="18"/>
                <w:szCs w:val="18"/>
                <w:lang w:eastAsia="hr-HR"/>
              </w:rPr>
            </w:pPr>
            <w:r w:rsidRPr="007F19CF">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7303D38A" w14:textId="3D57C229"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100</w:t>
            </w:r>
            <w:r w:rsidR="006165B7">
              <w:rPr>
                <w:rFonts w:eastAsia="Times New Roman" w:cstheme="minorHAnsi"/>
                <w:color w:val="000000"/>
                <w:sz w:val="18"/>
                <w:szCs w:val="18"/>
                <w:lang w:eastAsia="hr-HR"/>
              </w:rPr>
              <w:t xml:space="preserve"> </w:t>
            </w:r>
            <w:r w:rsidRPr="007F19CF">
              <w:rPr>
                <w:rFonts w:eastAsia="Times New Roman" w:cstheme="minorHAnsi"/>
                <w:color w:val="000000"/>
                <w:sz w:val="18"/>
                <w:szCs w:val="18"/>
                <w:lang w:eastAsia="hr-HR"/>
              </w:rPr>
              <w:t>%</w:t>
            </w:r>
          </w:p>
        </w:tc>
      </w:tr>
      <w:tr w:rsidR="00B5099B" w:rsidRPr="007F19CF" w14:paraId="141A971F"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3731BAF"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1F9B827" w14:textId="41D9714C"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 xml:space="preserve">Proračun </w:t>
            </w:r>
            <w:r w:rsidR="00577896" w:rsidRPr="00B5099B">
              <w:rPr>
                <w:rFonts w:eastAsia="Times New Roman" w:cstheme="minorHAnsi"/>
                <w:color w:val="000000"/>
                <w:sz w:val="18"/>
                <w:szCs w:val="18"/>
                <w:lang w:eastAsia="hr-HR"/>
              </w:rPr>
              <w:t>Grada Dubrovnika</w:t>
            </w:r>
          </w:p>
        </w:tc>
      </w:tr>
      <w:tr w:rsidR="00B5099B" w:rsidRPr="007F19CF" w14:paraId="6BE124E7"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B2449EA"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A34850E" w14:textId="77777777"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2022 - 2024 </w:t>
            </w:r>
          </w:p>
        </w:tc>
      </w:tr>
      <w:tr w:rsidR="00B5099B" w:rsidRPr="007F19CF" w14:paraId="31920349" w14:textId="77777777" w:rsidTr="002E003E">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751A250" w14:textId="77777777" w:rsidR="00B5099B" w:rsidRPr="007F19CF" w:rsidRDefault="00B5099B" w:rsidP="002E003E">
            <w:pPr>
              <w:spacing w:after="0" w:line="240" w:lineRule="auto"/>
              <w:rPr>
                <w:rFonts w:eastAsia="Times New Roman" w:cstheme="minorHAnsi"/>
                <w:b/>
                <w:bCs/>
                <w:color w:val="000000"/>
                <w:sz w:val="18"/>
                <w:szCs w:val="18"/>
                <w:lang w:eastAsia="hr-HR"/>
              </w:rPr>
            </w:pPr>
            <w:r w:rsidRPr="007F19CF">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51CC9C38" w14:textId="77777777" w:rsidR="00B5099B" w:rsidRPr="007F19CF" w:rsidRDefault="00B5099B" w:rsidP="002E003E">
            <w:pPr>
              <w:spacing w:after="0" w:line="240" w:lineRule="auto"/>
              <w:jc w:val="left"/>
              <w:rPr>
                <w:rFonts w:eastAsia="Times New Roman" w:cstheme="minorHAnsi"/>
                <w:color w:val="000000"/>
                <w:sz w:val="18"/>
                <w:szCs w:val="18"/>
                <w:lang w:eastAsia="hr-HR"/>
              </w:rPr>
            </w:pPr>
            <w:r w:rsidRPr="007F19CF">
              <w:rPr>
                <w:rFonts w:eastAsia="Times New Roman" w:cstheme="minorHAnsi"/>
                <w:color w:val="000000"/>
                <w:sz w:val="18"/>
                <w:szCs w:val="18"/>
                <w:lang w:eastAsia="hr-HR"/>
              </w:rPr>
              <w:t>SMIV</w:t>
            </w:r>
          </w:p>
        </w:tc>
      </w:tr>
    </w:tbl>
    <w:p w14:paraId="4994D36C" w14:textId="77777777" w:rsidR="00B5099B" w:rsidRDefault="00B5099B" w:rsidP="00B5099B"/>
    <w:p w14:paraId="7C6FFBFB" w14:textId="57BC2626" w:rsidR="00BA5F88" w:rsidRPr="00A06DEB" w:rsidRDefault="00BA5F88" w:rsidP="00BA5F88">
      <w:pPr>
        <w:pStyle w:val="Naslov2"/>
      </w:pPr>
      <w:bookmarkStart w:id="53" w:name="_Toc117673734"/>
      <w:r w:rsidRPr="00A06DEB">
        <w:t xml:space="preserve">Mjere energetske učinkovitosti u </w:t>
      </w:r>
      <w:r>
        <w:t>javnoj rasvjeti</w:t>
      </w:r>
      <w:bookmarkEnd w:id="53"/>
    </w:p>
    <w:p w14:paraId="2B78E1C6" w14:textId="45FBEFE5" w:rsidR="00A06DEB" w:rsidRDefault="00A06DEB" w:rsidP="00EF12EF"/>
    <w:p w14:paraId="727003F4" w14:textId="12E74B65" w:rsidR="0015762C" w:rsidRDefault="0015762C" w:rsidP="0015762C">
      <w:r>
        <w:t xml:space="preserve">Upravni odjel za komunalne djelatnosti, promet i mjesnu samoupravu Grada Dubrovnika odgovoran je za provedbu </w:t>
      </w:r>
      <w:r w:rsidR="001E7F2F">
        <w:t>projekta</w:t>
      </w:r>
      <w:r>
        <w:t xml:space="preserve"> Modernizacija ja</w:t>
      </w:r>
      <w:r w:rsidR="001E7F2F">
        <w:t>v</w:t>
      </w:r>
      <w:r>
        <w:t>ne</w:t>
      </w:r>
      <w:r w:rsidR="001E7F2F">
        <w:t xml:space="preserve"> </w:t>
      </w:r>
      <w:r>
        <w:t>rasvjete Grada Dubrovnika.</w:t>
      </w:r>
      <w:r w:rsidR="00E2158B">
        <w:t xml:space="preserve"> U planskom razdoblju ovog Akcijskog plana </w:t>
      </w:r>
      <w:r w:rsidR="0041035F">
        <w:t>mjera će se provesti kako je opisano u sljedećoj tablici.</w:t>
      </w:r>
    </w:p>
    <w:p w14:paraId="49108D55" w14:textId="06029FF3" w:rsidR="00BA5F88" w:rsidRPr="00BA261B" w:rsidRDefault="00BA5F88" w:rsidP="00BA5F88">
      <w:pPr>
        <w:pStyle w:val="Opisslike"/>
      </w:pPr>
      <w:bookmarkStart w:id="54" w:name="_Toc115359690"/>
      <w:bookmarkStart w:id="55" w:name="_Toc117673605"/>
      <w:r w:rsidRPr="000C1F20">
        <w:t xml:space="preserve">Tablica </w:t>
      </w:r>
      <w:r>
        <w:fldChar w:fldCharType="begin"/>
      </w:r>
      <w:r>
        <w:instrText xml:space="preserve"> STYLEREF 1 \s </w:instrText>
      </w:r>
      <w:r>
        <w:fldChar w:fldCharType="separate"/>
      </w:r>
      <w:r w:rsidR="002E1CE1">
        <w:rPr>
          <w:noProof/>
        </w:rPr>
        <w:t>5</w:t>
      </w:r>
      <w:r>
        <w:fldChar w:fldCharType="end"/>
      </w:r>
      <w:r>
        <w:noBreakHyphen/>
      </w:r>
      <w:r>
        <w:fldChar w:fldCharType="begin"/>
      </w:r>
      <w:r>
        <w:instrText xml:space="preserve"> SEQ Tablica \* ARABIC \s 1 </w:instrText>
      </w:r>
      <w:r>
        <w:fldChar w:fldCharType="separate"/>
      </w:r>
      <w:r w:rsidR="002E1CE1">
        <w:rPr>
          <w:noProof/>
        </w:rPr>
        <w:t>11</w:t>
      </w:r>
      <w:r>
        <w:fldChar w:fldCharType="end"/>
      </w:r>
      <w:r w:rsidRPr="000C1F20">
        <w:t xml:space="preserve"> Mjera </w:t>
      </w:r>
      <w:r>
        <w:t>1</w:t>
      </w:r>
      <w:r w:rsidR="00A20282">
        <w:t>1</w:t>
      </w:r>
      <w:r w:rsidRPr="000C1F20">
        <w:t xml:space="preserve"> – </w:t>
      </w:r>
      <w:r>
        <w:t>Zamjena sustava javne rasvjete</w:t>
      </w:r>
      <w:bookmarkEnd w:id="54"/>
      <w:bookmarkEnd w:id="55"/>
    </w:p>
    <w:tbl>
      <w:tblPr>
        <w:tblW w:w="9560" w:type="dxa"/>
        <w:tblLook w:val="04A0" w:firstRow="1" w:lastRow="0" w:firstColumn="1" w:lastColumn="0" w:noHBand="0" w:noVBand="1"/>
      </w:tblPr>
      <w:tblGrid>
        <w:gridCol w:w="1340"/>
        <w:gridCol w:w="640"/>
        <w:gridCol w:w="1580"/>
        <w:gridCol w:w="1500"/>
        <w:gridCol w:w="1500"/>
        <w:gridCol w:w="1500"/>
        <w:gridCol w:w="1500"/>
      </w:tblGrid>
      <w:tr w:rsidR="00BA5F88" w:rsidRPr="00F8375D" w14:paraId="5B34110D" w14:textId="77777777" w:rsidTr="00A02D1A">
        <w:trPr>
          <w:trHeight w:val="300"/>
        </w:trPr>
        <w:tc>
          <w:tcPr>
            <w:tcW w:w="1340"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1B0ADA83"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R. br. Mjere</w:t>
            </w:r>
          </w:p>
        </w:tc>
        <w:tc>
          <w:tcPr>
            <w:tcW w:w="640" w:type="dxa"/>
            <w:tcBorders>
              <w:top w:val="single" w:sz="4" w:space="0" w:color="auto"/>
              <w:left w:val="nil"/>
              <w:bottom w:val="single" w:sz="4" w:space="0" w:color="auto"/>
              <w:right w:val="single" w:sz="4" w:space="0" w:color="auto"/>
            </w:tcBorders>
            <w:shd w:val="clear" w:color="000000" w:fill="D6DCE4"/>
            <w:vAlign w:val="center"/>
            <w:hideMark/>
          </w:tcPr>
          <w:p w14:paraId="0A6D84E5" w14:textId="0E27AEEC" w:rsidR="00BA5F88" w:rsidRPr="00F8375D" w:rsidRDefault="00D52CFF" w:rsidP="00A02D1A">
            <w:pPr>
              <w:spacing w:after="0" w:line="240" w:lineRule="auto"/>
              <w:jc w:val="center"/>
              <w:rPr>
                <w:rFonts w:eastAsia="Times New Roman" w:cstheme="minorHAnsi"/>
                <w:b/>
                <w:bCs/>
                <w:color w:val="000000"/>
                <w:sz w:val="18"/>
                <w:szCs w:val="18"/>
                <w:lang w:eastAsia="hr-HR"/>
              </w:rPr>
            </w:pPr>
            <w:r>
              <w:rPr>
                <w:rFonts w:eastAsia="Times New Roman" w:cstheme="minorHAnsi"/>
                <w:b/>
                <w:bCs/>
                <w:color w:val="000000"/>
                <w:sz w:val="18"/>
                <w:szCs w:val="18"/>
                <w:lang w:eastAsia="hr-HR"/>
              </w:rPr>
              <w:t>11</w:t>
            </w:r>
          </w:p>
        </w:tc>
        <w:tc>
          <w:tcPr>
            <w:tcW w:w="1580" w:type="dxa"/>
            <w:tcBorders>
              <w:top w:val="single" w:sz="4" w:space="0" w:color="auto"/>
              <w:left w:val="nil"/>
              <w:bottom w:val="single" w:sz="4" w:space="0" w:color="auto"/>
              <w:right w:val="single" w:sz="4" w:space="0" w:color="auto"/>
            </w:tcBorders>
            <w:shd w:val="clear" w:color="000000" w:fill="D6DCE4"/>
            <w:vAlign w:val="center"/>
            <w:hideMark/>
          </w:tcPr>
          <w:p w14:paraId="26900C9A"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Naziv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F402764" w14:textId="77777777" w:rsidR="00BA5F88" w:rsidRPr="00F8375D" w:rsidRDefault="00BA5F88" w:rsidP="00A02D1A">
            <w:pPr>
              <w:spacing w:after="0" w:line="240" w:lineRule="auto"/>
              <w:jc w:val="left"/>
              <w:rPr>
                <w:rFonts w:eastAsia="Times New Roman" w:cstheme="minorHAnsi"/>
                <w:b/>
                <w:bCs/>
                <w:color w:val="000000"/>
                <w:sz w:val="18"/>
                <w:szCs w:val="18"/>
                <w:lang w:eastAsia="hr-HR"/>
              </w:rPr>
            </w:pPr>
            <w:r w:rsidRPr="009E3350">
              <w:rPr>
                <w:rFonts w:eastAsia="Times New Roman" w:cstheme="minorHAnsi"/>
                <w:b/>
                <w:bCs/>
                <w:color w:val="000000"/>
                <w:sz w:val="18"/>
                <w:szCs w:val="18"/>
                <w:lang w:eastAsia="hr-HR"/>
              </w:rPr>
              <w:t>Zamjena postojećih rasvjetnih tijela s energetski učinkovitom LED rasvjetom</w:t>
            </w:r>
          </w:p>
        </w:tc>
      </w:tr>
      <w:tr w:rsidR="00BA5F88" w:rsidRPr="00F8375D" w14:paraId="6304AE77"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777F04F3"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Kategorija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5EEDC753"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sidRPr="00F8375D">
              <w:rPr>
                <w:rFonts w:eastAsia="Times New Roman" w:cstheme="minorHAnsi"/>
                <w:color w:val="000000"/>
                <w:sz w:val="18"/>
                <w:szCs w:val="18"/>
                <w:lang w:eastAsia="hr-HR"/>
              </w:rPr>
              <w:t>Mjere koje obveznik planiranja provodi samostalno </w:t>
            </w:r>
          </w:p>
        </w:tc>
      </w:tr>
      <w:tr w:rsidR="00BA5F88" w:rsidRPr="00F8375D" w14:paraId="705F1980"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45A5F9F9"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 xml:space="preserve">Kategorija mjere </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B73B122"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sidRPr="006875D5">
              <w:rPr>
                <w:rFonts w:eastAsia="Times New Roman" w:cstheme="minorHAnsi"/>
                <w:color w:val="000000"/>
                <w:sz w:val="18"/>
                <w:szCs w:val="18"/>
                <w:lang w:eastAsia="hr-HR"/>
              </w:rPr>
              <w:t>Zamjena ili instalacija novog sustava javne rasvjete</w:t>
            </w:r>
          </w:p>
        </w:tc>
      </w:tr>
      <w:tr w:rsidR="00BA5F88" w:rsidRPr="00F8375D" w14:paraId="57DC096F" w14:textId="77777777" w:rsidTr="00BA5F88">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B622D87"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Opis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tcPr>
          <w:p w14:paraId="5079486B" w14:textId="0870BFB8" w:rsidR="00BA5F88" w:rsidRPr="00F8375D" w:rsidRDefault="005F7B13" w:rsidP="00FF7413">
            <w:pPr>
              <w:spacing w:after="0" w:line="240" w:lineRule="auto"/>
              <w:rPr>
                <w:rFonts w:eastAsia="Times New Roman" w:cstheme="minorHAnsi"/>
                <w:color w:val="000000"/>
                <w:sz w:val="18"/>
                <w:szCs w:val="18"/>
                <w:lang w:eastAsia="hr-HR"/>
              </w:rPr>
            </w:pPr>
            <w:r w:rsidRPr="005F7B13">
              <w:rPr>
                <w:rFonts w:eastAsia="Times New Roman" w:cstheme="minorHAnsi"/>
                <w:color w:val="000000"/>
                <w:sz w:val="18"/>
                <w:szCs w:val="18"/>
                <w:lang w:eastAsia="hr-HR"/>
              </w:rPr>
              <w:t>Projekt modernizacije sustava javne rasvjete Grada Dubrovnika vrši</w:t>
            </w:r>
            <w:r>
              <w:rPr>
                <w:rFonts w:eastAsia="Times New Roman" w:cstheme="minorHAnsi"/>
                <w:color w:val="000000"/>
                <w:sz w:val="18"/>
                <w:szCs w:val="18"/>
                <w:lang w:eastAsia="hr-HR"/>
              </w:rPr>
              <w:t>t</w:t>
            </w:r>
            <w:r w:rsidRPr="005F7B13">
              <w:rPr>
                <w:rFonts w:eastAsia="Times New Roman" w:cstheme="minorHAnsi"/>
                <w:color w:val="000000"/>
                <w:sz w:val="18"/>
                <w:szCs w:val="18"/>
                <w:lang w:eastAsia="hr-HR"/>
              </w:rPr>
              <w:t xml:space="preserve"> </w:t>
            </w:r>
            <w:r w:rsidRPr="005F7B13">
              <w:rPr>
                <w:rFonts w:eastAsia="Times New Roman" w:cs="TT Norms"/>
                <w:color w:val="000000"/>
                <w:sz w:val="18"/>
                <w:szCs w:val="18"/>
                <w:lang w:eastAsia="hr-HR"/>
              </w:rPr>
              <w:t>ć</w:t>
            </w:r>
            <w:r w:rsidRPr="005F7B13">
              <w:rPr>
                <w:rFonts w:eastAsia="Times New Roman" w:cstheme="minorHAnsi"/>
                <w:color w:val="000000"/>
                <w:sz w:val="18"/>
                <w:szCs w:val="18"/>
                <w:lang w:eastAsia="hr-HR"/>
              </w:rPr>
              <w:t xml:space="preserve">e se na </w:t>
            </w:r>
            <w:r w:rsidRPr="005F7B13">
              <w:rPr>
                <w:rFonts w:eastAsia="Times New Roman" w:cs="TT Norms"/>
                <w:color w:val="000000"/>
                <w:sz w:val="18"/>
                <w:szCs w:val="18"/>
                <w:lang w:eastAsia="hr-HR"/>
              </w:rPr>
              <w:t>š</w:t>
            </w:r>
            <w:r w:rsidRPr="005F7B13">
              <w:rPr>
                <w:rFonts w:eastAsia="Times New Roman" w:cstheme="minorHAnsi"/>
                <w:color w:val="000000"/>
                <w:sz w:val="18"/>
                <w:szCs w:val="18"/>
                <w:lang w:eastAsia="hr-HR"/>
              </w:rPr>
              <w:t>irem podru</w:t>
            </w:r>
            <w:r w:rsidRPr="005F7B13">
              <w:rPr>
                <w:rFonts w:eastAsia="Times New Roman" w:cs="TT Norms"/>
                <w:color w:val="000000"/>
                <w:sz w:val="18"/>
                <w:szCs w:val="18"/>
                <w:lang w:eastAsia="hr-HR"/>
              </w:rPr>
              <w:t>č</w:t>
            </w:r>
            <w:r w:rsidRPr="005F7B13">
              <w:rPr>
                <w:rFonts w:eastAsia="Times New Roman" w:cstheme="minorHAnsi"/>
                <w:color w:val="000000"/>
                <w:sz w:val="18"/>
                <w:szCs w:val="18"/>
                <w:lang w:eastAsia="hr-HR"/>
              </w:rPr>
              <w:t>ju Grada</w:t>
            </w:r>
            <w:r>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Dubrovnika te će obuhva</w:t>
            </w:r>
            <w:r>
              <w:rPr>
                <w:rFonts w:eastAsia="Times New Roman" w:cstheme="minorHAnsi"/>
                <w:color w:val="000000"/>
                <w:sz w:val="18"/>
                <w:szCs w:val="18"/>
                <w:lang w:eastAsia="hr-HR"/>
              </w:rPr>
              <w:t>ća</w:t>
            </w:r>
            <w:r w:rsidRPr="005F7B13">
              <w:rPr>
                <w:rFonts w:eastAsia="Times New Roman" w:cstheme="minorHAnsi"/>
                <w:color w:val="000000"/>
                <w:sz w:val="18"/>
                <w:szCs w:val="18"/>
                <w:lang w:eastAsia="hr-HR"/>
              </w:rPr>
              <w:t xml:space="preserve"> 3755 zastarjelih rasvjetnih </w:t>
            </w:r>
            <w:r>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jela energetski neu</w:t>
            </w:r>
            <w:r w:rsidRPr="005F7B13">
              <w:rPr>
                <w:rFonts w:eastAsia="Times New Roman" w:cs="TT Norms"/>
                <w:color w:val="000000"/>
                <w:sz w:val="18"/>
                <w:szCs w:val="18"/>
                <w:lang w:eastAsia="hr-HR"/>
              </w:rPr>
              <w:t>č</w:t>
            </w:r>
            <w:r w:rsidRPr="005F7B13">
              <w:rPr>
                <w:rFonts w:eastAsia="Times New Roman" w:cstheme="minorHAnsi"/>
                <w:color w:val="000000"/>
                <w:sz w:val="18"/>
                <w:szCs w:val="18"/>
                <w:lang w:eastAsia="hr-HR"/>
              </w:rPr>
              <w:t>inkovi</w:t>
            </w:r>
            <w:r>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h i ekolo</w:t>
            </w:r>
            <w:r w:rsidRPr="005F7B13">
              <w:rPr>
                <w:rFonts w:eastAsia="Times New Roman" w:cs="TT Norms"/>
                <w:color w:val="000000"/>
                <w:sz w:val="18"/>
                <w:szCs w:val="18"/>
                <w:lang w:eastAsia="hr-HR"/>
              </w:rPr>
              <w:t>š</w:t>
            </w:r>
            <w:r w:rsidRPr="005F7B13">
              <w:rPr>
                <w:rFonts w:eastAsia="Times New Roman" w:cstheme="minorHAnsi"/>
                <w:color w:val="000000"/>
                <w:sz w:val="18"/>
                <w:szCs w:val="18"/>
                <w:lang w:eastAsia="hr-HR"/>
              </w:rPr>
              <w:t>ki</w:t>
            </w:r>
            <w:r>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neprihvatljivih.</w:t>
            </w:r>
            <w:r>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 xml:space="preserve">Postojeći sustav javne rasvjete sastoji se od 46 </w:t>
            </w:r>
            <w:r w:rsidR="00FF7413">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pova svje</w:t>
            </w:r>
            <w:r w:rsidR="00FF7413">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ljki obuhva</w:t>
            </w:r>
            <w:r w:rsidRPr="005F7B13">
              <w:rPr>
                <w:rFonts w:eastAsia="Times New Roman" w:cs="TT Norms"/>
                <w:color w:val="000000"/>
                <w:sz w:val="18"/>
                <w:szCs w:val="18"/>
                <w:lang w:eastAsia="hr-HR"/>
              </w:rPr>
              <w:t>ć</w:t>
            </w:r>
            <w:r w:rsidRPr="005F7B13">
              <w:rPr>
                <w:rFonts w:eastAsia="Times New Roman" w:cstheme="minorHAnsi"/>
                <w:color w:val="000000"/>
                <w:sz w:val="18"/>
                <w:szCs w:val="18"/>
                <w:lang w:eastAsia="hr-HR"/>
              </w:rPr>
              <w:t>enih</w:t>
            </w:r>
            <w:r w:rsidR="00FF7413">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 xml:space="preserve">rekonstrukcijom od kojih je najzastupljenija </w:t>
            </w:r>
            <w:proofErr w:type="spellStart"/>
            <w:r w:rsidRPr="005F7B13">
              <w:rPr>
                <w:rFonts w:eastAsia="Times New Roman" w:cstheme="minorHAnsi"/>
                <w:color w:val="000000"/>
                <w:sz w:val="18"/>
                <w:szCs w:val="18"/>
                <w:lang w:eastAsia="hr-HR"/>
              </w:rPr>
              <w:t>TEP</w:t>
            </w:r>
            <w:proofErr w:type="spellEnd"/>
            <w:r w:rsidRPr="005F7B13">
              <w:rPr>
                <w:rFonts w:eastAsia="Times New Roman" w:cstheme="minorHAnsi"/>
                <w:color w:val="000000"/>
                <w:sz w:val="18"/>
                <w:szCs w:val="18"/>
                <w:lang w:eastAsia="hr-HR"/>
              </w:rPr>
              <w:t xml:space="preserve"> </w:t>
            </w:r>
            <w:proofErr w:type="spellStart"/>
            <w:r w:rsidRPr="005F7B13">
              <w:rPr>
                <w:rFonts w:eastAsia="Times New Roman" w:cstheme="minorHAnsi"/>
                <w:color w:val="000000"/>
                <w:sz w:val="18"/>
                <w:szCs w:val="18"/>
                <w:lang w:eastAsia="hr-HR"/>
              </w:rPr>
              <w:t>Tivolin</w:t>
            </w:r>
            <w:proofErr w:type="spellEnd"/>
            <w:r w:rsidRPr="005F7B13">
              <w:rPr>
                <w:rFonts w:eastAsia="Times New Roman" w:cstheme="minorHAnsi"/>
                <w:color w:val="000000"/>
                <w:sz w:val="18"/>
                <w:szCs w:val="18"/>
                <w:lang w:eastAsia="hr-HR"/>
              </w:rPr>
              <w:t xml:space="preserve"> opremljena sa visokotlačnim natrijevim</w:t>
            </w:r>
            <w:r w:rsidR="00FF7413">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žaruljama. Životni vijek svje</w:t>
            </w:r>
            <w:r w:rsidR="00FF7413">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 xml:space="preserve">ljki je odavno istekao te kao takve predstavljaju nepotreban </w:t>
            </w:r>
            <w:r w:rsidRPr="005F7B13">
              <w:rPr>
                <w:rFonts w:eastAsia="Times New Roman" w:cstheme="minorHAnsi"/>
                <w:color w:val="000000"/>
                <w:sz w:val="18"/>
                <w:szCs w:val="18"/>
                <w:lang w:eastAsia="hr-HR"/>
              </w:rPr>
              <w:lastRenderedPageBreak/>
              <w:t>tro</w:t>
            </w:r>
            <w:r w:rsidRPr="005F7B13">
              <w:rPr>
                <w:rFonts w:eastAsia="Times New Roman" w:cs="TT Norms"/>
                <w:color w:val="000000"/>
                <w:sz w:val="18"/>
                <w:szCs w:val="18"/>
                <w:lang w:eastAsia="hr-HR"/>
              </w:rPr>
              <w:t>š</w:t>
            </w:r>
            <w:r w:rsidRPr="005F7B13">
              <w:rPr>
                <w:rFonts w:eastAsia="Times New Roman" w:cstheme="minorHAnsi"/>
                <w:color w:val="000000"/>
                <w:sz w:val="18"/>
                <w:szCs w:val="18"/>
                <w:lang w:eastAsia="hr-HR"/>
              </w:rPr>
              <w:t>ak</w:t>
            </w:r>
            <w:r w:rsidR="00FF7413">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održavanja u daljnjoj eksploataciji te sagledavajući moguće uštede energije primjenom novih</w:t>
            </w:r>
            <w:r w:rsidR="00FF7413">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tehnologija logična je njihova zamjena. Navedene zastarjele svje</w:t>
            </w:r>
            <w:r w:rsidR="00FF7413">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ljke zamijeni</w:t>
            </w:r>
            <w:r w:rsidR="00232833">
              <w:rPr>
                <w:rFonts w:eastAsia="Times New Roman" w:cstheme="minorHAnsi"/>
                <w:color w:val="000000"/>
                <w:sz w:val="18"/>
                <w:szCs w:val="18"/>
                <w:lang w:eastAsia="hr-HR"/>
              </w:rPr>
              <w:t>t će</w:t>
            </w:r>
            <w:r w:rsidRPr="005F7B13">
              <w:rPr>
                <w:rFonts w:eastAsia="Times New Roman" w:cstheme="minorHAnsi"/>
                <w:color w:val="000000"/>
                <w:sz w:val="18"/>
                <w:szCs w:val="18"/>
                <w:lang w:eastAsia="hr-HR"/>
              </w:rPr>
              <w:t xml:space="preserve"> se visoko</w:t>
            </w:r>
            <w:r w:rsidR="00FF7413">
              <w:rPr>
                <w:rFonts w:eastAsia="Times New Roman" w:cstheme="minorHAnsi"/>
                <w:color w:val="000000"/>
                <w:sz w:val="18"/>
                <w:szCs w:val="18"/>
                <w:lang w:eastAsia="hr-HR"/>
              </w:rPr>
              <w:t xml:space="preserve"> </w:t>
            </w:r>
            <w:r w:rsidR="00232833">
              <w:rPr>
                <w:rFonts w:eastAsia="Times New Roman" w:cstheme="minorHAnsi"/>
                <w:color w:val="000000"/>
                <w:sz w:val="18"/>
                <w:szCs w:val="18"/>
                <w:lang w:eastAsia="hr-HR"/>
              </w:rPr>
              <w:t>učinkovitim</w:t>
            </w:r>
            <w:r w:rsidRPr="005F7B13">
              <w:rPr>
                <w:rFonts w:eastAsia="Times New Roman" w:cstheme="minorHAnsi"/>
                <w:color w:val="000000"/>
                <w:sz w:val="18"/>
                <w:szCs w:val="18"/>
                <w:lang w:eastAsia="hr-HR"/>
              </w:rPr>
              <w:t xml:space="preserve"> LED svje</w:t>
            </w:r>
            <w:r w:rsidR="00FF7413">
              <w:rPr>
                <w:rFonts w:eastAsia="Times New Roman" w:cstheme="minorHAnsi"/>
                <w:color w:val="000000"/>
                <w:sz w:val="18"/>
                <w:szCs w:val="18"/>
                <w:lang w:eastAsia="hr-HR"/>
              </w:rPr>
              <w:t>ti</w:t>
            </w:r>
            <w:r w:rsidRPr="005F7B13">
              <w:rPr>
                <w:rFonts w:eastAsia="Times New Roman" w:cstheme="minorHAnsi"/>
                <w:color w:val="000000"/>
                <w:sz w:val="18"/>
                <w:szCs w:val="18"/>
                <w:lang w:eastAsia="hr-HR"/>
              </w:rPr>
              <w:t>ljkama koje zadovoljavaju svjetlo tehni</w:t>
            </w:r>
            <w:r w:rsidRPr="005F7B13">
              <w:rPr>
                <w:rFonts w:eastAsia="Times New Roman" w:cs="TT Norms"/>
                <w:color w:val="000000"/>
                <w:sz w:val="18"/>
                <w:szCs w:val="18"/>
                <w:lang w:eastAsia="hr-HR"/>
              </w:rPr>
              <w:t>č</w:t>
            </w:r>
            <w:r w:rsidRPr="005F7B13">
              <w:rPr>
                <w:rFonts w:eastAsia="Times New Roman" w:cstheme="minorHAnsi"/>
                <w:color w:val="000000"/>
                <w:sz w:val="18"/>
                <w:szCs w:val="18"/>
                <w:lang w:eastAsia="hr-HR"/>
              </w:rPr>
              <w:t>ke prora</w:t>
            </w:r>
            <w:r w:rsidRPr="005F7B13">
              <w:rPr>
                <w:rFonts w:eastAsia="Times New Roman" w:cs="TT Norms"/>
                <w:color w:val="000000"/>
                <w:sz w:val="18"/>
                <w:szCs w:val="18"/>
                <w:lang w:eastAsia="hr-HR"/>
              </w:rPr>
              <w:t>č</w:t>
            </w:r>
            <w:r w:rsidRPr="005F7B13">
              <w:rPr>
                <w:rFonts w:eastAsia="Times New Roman" w:cstheme="minorHAnsi"/>
                <w:color w:val="000000"/>
                <w:sz w:val="18"/>
                <w:szCs w:val="18"/>
                <w:lang w:eastAsia="hr-HR"/>
              </w:rPr>
              <w:t>une sukladno normi HRN EN</w:t>
            </w:r>
            <w:r w:rsidR="00FF7413">
              <w:rPr>
                <w:rFonts w:eastAsia="Times New Roman" w:cstheme="minorHAnsi"/>
                <w:color w:val="000000"/>
                <w:sz w:val="18"/>
                <w:szCs w:val="18"/>
                <w:lang w:eastAsia="hr-HR"/>
              </w:rPr>
              <w:t xml:space="preserve"> </w:t>
            </w:r>
            <w:r w:rsidRPr="005F7B13">
              <w:rPr>
                <w:rFonts w:eastAsia="Times New Roman" w:cstheme="minorHAnsi"/>
                <w:color w:val="000000"/>
                <w:sz w:val="18"/>
                <w:szCs w:val="18"/>
                <w:lang w:eastAsia="hr-HR"/>
              </w:rPr>
              <w:t>13 201 te doprinose zaš</w:t>
            </w:r>
            <w:r w:rsidR="00FF7413">
              <w:rPr>
                <w:rFonts w:eastAsia="Times New Roman" w:cstheme="minorHAnsi"/>
                <w:color w:val="000000"/>
                <w:sz w:val="18"/>
                <w:szCs w:val="18"/>
                <w:lang w:eastAsia="hr-HR"/>
              </w:rPr>
              <w:t>titi</w:t>
            </w:r>
            <w:r w:rsidRPr="005F7B13">
              <w:rPr>
                <w:rFonts w:eastAsia="Times New Roman" w:cstheme="minorHAnsi"/>
                <w:color w:val="000000"/>
                <w:sz w:val="18"/>
                <w:szCs w:val="18"/>
                <w:lang w:eastAsia="hr-HR"/>
              </w:rPr>
              <w:t xml:space="preserve"> okoli</w:t>
            </w:r>
            <w:r w:rsidRPr="005F7B13">
              <w:rPr>
                <w:rFonts w:eastAsia="Times New Roman" w:cs="TT Norms"/>
                <w:color w:val="000000"/>
                <w:sz w:val="18"/>
                <w:szCs w:val="18"/>
                <w:lang w:eastAsia="hr-HR"/>
              </w:rPr>
              <w:t>š</w:t>
            </w:r>
            <w:r w:rsidRPr="005F7B13">
              <w:rPr>
                <w:rFonts w:eastAsia="Times New Roman" w:cstheme="minorHAnsi"/>
                <w:color w:val="000000"/>
                <w:sz w:val="18"/>
                <w:szCs w:val="18"/>
                <w:lang w:eastAsia="hr-HR"/>
              </w:rPr>
              <w:t>a i pove</w:t>
            </w:r>
            <w:r w:rsidRPr="005F7B13">
              <w:rPr>
                <w:rFonts w:eastAsia="Times New Roman" w:cs="TT Norms"/>
                <w:color w:val="000000"/>
                <w:sz w:val="18"/>
                <w:szCs w:val="18"/>
                <w:lang w:eastAsia="hr-HR"/>
              </w:rPr>
              <w:t>ć</w:t>
            </w:r>
            <w:r w:rsidRPr="005F7B13">
              <w:rPr>
                <w:rFonts w:eastAsia="Times New Roman" w:cstheme="minorHAnsi"/>
                <w:color w:val="000000"/>
                <w:sz w:val="18"/>
                <w:szCs w:val="18"/>
                <w:lang w:eastAsia="hr-HR"/>
              </w:rPr>
              <w:t>avaju energetsku u</w:t>
            </w:r>
            <w:r w:rsidRPr="005F7B13">
              <w:rPr>
                <w:rFonts w:eastAsia="Times New Roman" w:cs="TT Norms"/>
                <w:color w:val="000000"/>
                <w:sz w:val="18"/>
                <w:szCs w:val="18"/>
                <w:lang w:eastAsia="hr-HR"/>
              </w:rPr>
              <w:t>č</w:t>
            </w:r>
            <w:r w:rsidRPr="005F7B13">
              <w:rPr>
                <w:rFonts w:eastAsia="Times New Roman" w:cstheme="minorHAnsi"/>
                <w:color w:val="000000"/>
                <w:sz w:val="18"/>
                <w:szCs w:val="18"/>
                <w:lang w:eastAsia="hr-HR"/>
              </w:rPr>
              <w:t>inkovitost sustava.</w:t>
            </w:r>
          </w:p>
        </w:tc>
      </w:tr>
      <w:tr w:rsidR="00BA5F88" w:rsidRPr="00F8375D" w14:paraId="19C84DB6"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F62DBFD"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lastRenderedPageBreak/>
              <w:t>Faza mjer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7E9E4BA1" w14:textId="41FC538B" w:rsidR="00BA5F88" w:rsidRPr="00F8375D" w:rsidRDefault="00B26281" w:rsidP="00A02D1A">
            <w:pPr>
              <w:spacing w:after="0" w:line="240" w:lineRule="auto"/>
              <w:rPr>
                <w:rFonts w:eastAsia="Times New Roman" w:cstheme="minorHAnsi"/>
                <w:color w:val="000000"/>
                <w:sz w:val="18"/>
                <w:szCs w:val="18"/>
                <w:lang w:eastAsia="hr-HR"/>
              </w:rPr>
            </w:pPr>
            <w:r w:rsidRPr="00B26281">
              <w:rPr>
                <w:rFonts w:eastAsia="Times New Roman" w:cstheme="minorHAnsi"/>
                <w:color w:val="000000"/>
                <w:sz w:val="18"/>
                <w:szCs w:val="18"/>
                <w:lang w:eastAsia="hr-HR"/>
              </w:rPr>
              <w:t> U provedbi (faza javne nabave)</w:t>
            </w:r>
            <w:r w:rsidRPr="00B26281">
              <w:rPr>
                <w:rFonts w:eastAsia="Times New Roman" w:cstheme="minorHAnsi"/>
                <w:color w:val="000000"/>
                <w:sz w:val="18"/>
                <w:szCs w:val="18"/>
                <w:lang w:eastAsia="hr-HR"/>
              </w:rPr>
              <w:tab/>
            </w:r>
            <w:r w:rsidRPr="00B26281">
              <w:rPr>
                <w:rFonts w:eastAsia="Times New Roman" w:cstheme="minorHAnsi"/>
                <w:color w:val="000000"/>
                <w:sz w:val="18"/>
                <w:szCs w:val="18"/>
                <w:lang w:eastAsia="hr-HR"/>
              </w:rPr>
              <w:tab/>
            </w:r>
            <w:r w:rsidRPr="00B26281">
              <w:rPr>
                <w:rFonts w:eastAsia="Times New Roman" w:cstheme="minorHAnsi"/>
                <w:color w:val="000000"/>
                <w:sz w:val="18"/>
                <w:szCs w:val="18"/>
                <w:lang w:eastAsia="hr-HR"/>
              </w:rPr>
              <w:tab/>
            </w:r>
          </w:p>
        </w:tc>
      </w:tr>
      <w:tr w:rsidR="00BA5F88" w:rsidRPr="00F8375D" w14:paraId="1451B843"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3459FA16"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Iznos godišnje uštede</w:t>
            </w:r>
          </w:p>
        </w:tc>
        <w:tc>
          <w:tcPr>
            <w:tcW w:w="1500" w:type="dxa"/>
            <w:tcBorders>
              <w:top w:val="nil"/>
              <w:left w:val="nil"/>
              <w:bottom w:val="single" w:sz="4" w:space="0" w:color="auto"/>
              <w:right w:val="single" w:sz="4" w:space="0" w:color="auto"/>
            </w:tcBorders>
            <w:shd w:val="clear" w:color="000000" w:fill="D6DCE4"/>
            <w:vAlign w:val="center"/>
            <w:hideMark/>
          </w:tcPr>
          <w:p w14:paraId="7ADBF5F4" w14:textId="77777777" w:rsidR="00BA5F88" w:rsidRPr="00F8375D" w:rsidRDefault="00BA5F88" w:rsidP="00A02D1A">
            <w:pPr>
              <w:spacing w:after="0" w:line="240" w:lineRule="auto"/>
              <w:jc w:val="center"/>
              <w:rPr>
                <w:rFonts w:eastAsia="Times New Roman" w:cstheme="minorHAnsi"/>
                <w:color w:val="000000"/>
                <w:sz w:val="18"/>
                <w:szCs w:val="18"/>
                <w:lang w:eastAsia="hr-HR"/>
              </w:rPr>
            </w:pPr>
            <w:r w:rsidRPr="00F8375D">
              <w:rPr>
                <w:rFonts w:eastAsia="Times New Roman" w:cstheme="minorHAnsi"/>
                <w:color w:val="000000"/>
                <w:sz w:val="18"/>
                <w:szCs w:val="18"/>
                <w:lang w:eastAsia="hr-HR"/>
              </w:rPr>
              <w:t>MWh</w:t>
            </w:r>
          </w:p>
        </w:tc>
        <w:tc>
          <w:tcPr>
            <w:tcW w:w="1500" w:type="dxa"/>
            <w:tcBorders>
              <w:top w:val="nil"/>
              <w:left w:val="nil"/>
              <w:bottom w:val="single" w:sz="4" w:space="0" w:color="auto"/>
              <w:right w:val="single" w:sz="4" w:space="0" w:color="auto"/>
            </w:tcBorders>
            <w:shd w:val="clear" w:color="000000" w:fill="FFF2CC"/>
            <w:vAlign w:val="center"/>
            <w:hideMark/>
          </w:tcPr>
          <w:p w14:paraId="63779B48" w14:textId="3A206862" w:rsidR="00BA5F88" w:rsidRPr="00C17BA5" w:rsidRDefault="0070556E" w:rsidP="00C54BAC">
            <w:pPr>
              <w:spacing w:after="0" w:line="240" w:lineRule="auto"/>
              <w:jc w:val="left"/>
              <w:rPr>
                <w:rFonts w:eastAsia="Times New Roman" w:cstheme="minorHAnsi"/>
                <w:color w:val="000000"/>
                <w:sz w:val="18"/>
                <w:szCs w:val="18"/>
                <w:lang w:eastAsia="hr-HR"/>
              </w:rPr>
            </w:pPr>
            <w:r w:rsidRPr="00C17BA5">
              <w:rPr>
                <w:rFonts w:eastAsia="Times New Roman" w:cstheme="minorHAnsi"/>
                <w:color w:val="000000"/>
                <w:sz w:val="18"/>
                <w:szCs w:val="18"/>
                <w:lang w:eastAsia="hr-HR"/>
              </w:rPr>
              <w:t>2855,64</w:t>
            </w:r>
          </w:p>
        </w:tc>
        <w:tc>
          <w:tcPr>
            <w:tcW w:w="1500" w:type="dxa"/>
            <w:tcBorders>
              <w:top w:val="nil"/>
              <w:left w:val="nil"/>
              <w:bottom w:val="single" w:sz="4" w:space="0" w:color="auto"/>
              <w:right w:val="single" w:sz="4" w:space="0" w:color="auto"/>
            </w:tcBorders>
            <w:shd w:val="clear" w:color="000000" w:fill="D6DCE4"/>
            <w:vAlign w:val="center"/>
            <w:hideMark/>
          </w:tcPr>
          <w:p w14:paraId="7E8D0CEB" w14:textId="77777777" w:rsidR="00BA5F88" w:rsidRPr="00F8375D" w:rsidRDefault="00BA5F88" w:rsidP="00A02D1A">
            <w:pPr>
              <w:spacing w:after="0" w:line="240" w:lineRule="auto"/>
              <w:jc w:val="center"/>
              <w:rPr>
                <w:rFonts w:eastAsia="Times New Roman" w:cstheme="minorHAnsi"/>
                <w:color w:val="000000"/>
                <w:sz w:val="18"/>
                <w:szCs w:val="18"/>
                <w:lang w:eastAsia="hr-HR"/>
              </w:rPr>
            </w:pPr>
            <w:proofErr w:type="spellStart"/>
            <w:r w:rsidRPr="00F8375D">
              <w:rPr>
                <w:rFonts w:eastAsia="Times New Roman" w:cstheme="minorHAnsi"/>
                <w:color w:val="000000"/>
                <w:sz w:val="18"/>
                <w:szCs w:val="18"/>
                <w:lang w:eastAsia="hr-HR"/>
              </w:rPr>
              <w:t>tCO</w:t>
            </w:r>
            <w:proofErr w:type="spellEnd"/>
            <w:r w:rsidRPr="00F8375D">
              <w:rPr>
                <w:rFonts w:eastAsia="Times New Roman" w:cstheme="minorHAnsi"/>
                <w:color w:val="000000"/>
                <w:sz w:val="18"/>
                <w:szCs w:val="18"/>
                <w:lang w:eastAsia="hr-HR"/>
              </w:rPr>
              <w:t>₂</w:t>
            </w:r>
          </w:p>
        </w:tc>
        <w:tc>
          <w:tcPr>
            <w:tcW w:w="1500" w:type="dxa"/>
            <w:tcBorders>
              <w:top w:val="nil"/>
              <w:left w:val="nil"/>
              <w:bottom w:val="single" w:sz="4" w:space="0" w:color="auto"/>
              <w:right w:val="single" w:sz="4" w:space="0" w:color="auto"/>
            </w:tcBorders>
            <w:shd w:val="clear" w:color="000000" w:fill="FFF2CC"/>
            <w:vAlign w:val="center"/>
            <w:hideMark/>
          </w:tcPr>
          <w:p w14:paraId="04358591" w14:textId="77457688" w:rsidR="00BA5F88" w:rsidRPr="00F8375D" w:rsidRDefault="0070556E" w:rsidP="00C54BAC">
            <w:pPr>
              <w:spacing w:after="0" w:line="240" w:lineRule="auto"/>
              <w:jc w:val="left"/>
              <w:rPr>
                <w:rFonts w:eastAsia="Times New Roman" w:cstheme="minorHAnsi"/>
                <w:color w:val="000000"/>
                <w:sz w:val="18"/>
                <w:szCs w:val="18"/>
                <w:lang w:eastAsia="hr-HR"/>
              </w:rPr>
            </w:pPr>
            <w:r w:rsidRPr="0070556E">
              <w:rPr>
                <w:rFonts w:eastAsia="Times New Roman" w:cstheme="minorHAnsi"/>
                <w:color w:val="000000"/>
                <w:sz w:val="18"/>
                <w:szCs w:val="18"/>
                <w:lang w:eastAsia="hr-HR"/>
              </w:rPr>
              <w:t>670,53</w:t>
            </w:r>
          </w:p>
        </w:tc>
      </w:tr>
      <w:tr w:rsidR="00BA5F88" w:rsidRPr="00F8375D" w14:paraId="4AD49CB5"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E1698BD"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Životni vijek mjere (godin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63EE5F8D"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13</w:t>
            </w:r>
          </w:p>
        </w:tc>
      </w:tr>
      <w:tr w:rsidR="00BA5F88" w:rsidRPr="00F8375D" w14:paraId="3AEC54D8"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98CA897"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Očekivani iznos investicije (HRK)</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42C84B9" w14:textId="76230F29" w:rsidR="00BA5F88" w:rsidRPr="00F8375D" w:rsidRDefault="00B26281" w:rsidP="00A02D1A">
            <w:pPr>
              <w:spacing w:after="0" w:line="240" w:lineRule="auto"/>
              <w:jc w:val="left"/>
              <w:rPr>
                <w:rFonts w:eastAsia="Times New Roman" w:cstheme="minorHAnsi"/>
                <w:color w:val="000000"/>
                <w:sz w:val="18"/>
                <w:szCs w:val="18"/>
                <w:lang w:eastAsia="hr-HR"/>
              </w:rPr>
            </w:pPr>
            <w:r w:rsidRPr="00B26281">
              <w:rPr>
                <w:rFonts w:eastAsia="Times New Roman" w:cstheme="minorHAnsi"/>
                <w:color w:val="000000"/>
                <w:sz w:val="18"/>
                <w:szCs w:val="18"/>
                <w:lang w:eastAsia="hr-HR"/>
              </w:rPr>
              <w:t>14.000.000</w:t>
            </w:r>
            <w:r w:rsidRPr="00B26281">
              <w:rPr>
                <w:rFonts w:eastAsia="Times New Roman" w:cstheme="minorHAnsi"/>
                <w:color w:val="000000"/>
                <w:sz w:val="18"/>
                <w:szCs w:val="18"/>
                <w:lang w:eastAsia="hr-HR"/>
              </w:rPr>
              <w:tab/>
            </w:r>
          </w:p>
        </w:tc>
      </w:tr>
      <w:tr w:rsidR="00BA5F88" w:rsidRPr="00F8375D" w14:paraId="339310EF"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177FBFAF"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Planirani iznos vlastitog ulaganja</w:t>
            </w:r>
          </w:p>
        </w:tc>
        <w:tc>
          <w:tcPr>
            <w:tcW w:w="1500" w:type="dxa"/>
            <w:tcBorders>
              <w:top w:val="nil"/>
              <w:left w:val="nil"/>
              <w:bottom w:val="single" w:sz="4" w:space="0" w:color="auto"/>
              <w:right w:val="single" w:sz="4" w:space="0" w:color="auto"/>
            </w:tcBorders>
            <w:shd w:val="clear" w:color="000000" w:fill="D6DCE4"/>
            <w:vAlign w:val="center"/>
            <w:hideMark/>
          </w:tcPr>
          <w:p w14:paraId="1AE94E8E" w14:textId="77777777" w:rsidR="00BA5F88" w:rsidRPr="00F8375D" w:rsidRDefault="00BA5F88" w:rsidP="00A02D1A">
            <w:pPr>
              <w:spacing w:after="0" w:line="240" w:lineRule="auto"/>
              <w:jc w:val="center"/>
              <w:rPr>
                <w:rFonts w:eastAsia="Times New Roman" w:cstheme="minorHAnsi"/>
                <w:color w:val="000000"/>
                <w:sz w:val="18"/>
                <w:szCs w:val="18"/>
                <w:lang w:eastAsia="hr-HR"/>
              </w:rPr>
            </w:pPr>
            <w:r w:rsidRPr="00F8375D">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000000" w:fill="FFF2CC"/>
            <w:vAlign w:val="center"/>
            <w:hideMark/>
          </w:tcPr>
          <w:p w14:paraId="037756FC" w14:textId="05C387DE" w:rsidR="00BA5F88" w:rsidRPr="00F8375D" w:rsidRDefault="005430AD" w:rsidP="00A02D1A">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6</w:t>
            </w:r>
            <w:r w:rsidR="00B26281" w:rsidRPr="00B26281">
              <w:rPr>
                <w:rFonts w:eastAsia="Times New Roman" w:cstheme="minorHAnsi"/>
                <w:color w:val="000000"/>
                <w:sz w:val="18"/>
                <w:szCs w:val="18"/>
                <w:lang w:eastAsia="hr-HR"/>
              </w:rPr>
              <w:t>.000.000</w:t>
            </w:r>
          </w:p>
        </w:tc>
        <w:tc>
          <w:tcPr>
            <w:tcW w:w="1500" w:type="dxa"/>
            <w:tcBorders>
              <w:top w:val="nil"/>
              <w:left w:val="nil"/>
              <w:bottom w:val="single" w:sz="4" w:space="0" w:color="auto"/>
              <w:right w:val="single" w:sz="4" w:space="0" w:color="auto"/>
            </w:tcBorders>
            <w:shd w:val="clear" w:color="000000" w:fill="D6DCE4"/>
            <w:vAlign w:val="center"/>
            <w:hideMark/>
          </w:tcPr>
          <w:p w14:paraId="1450BA45" w14:textId="77777777" w:rsidR="00BA5F88" w:rsidRPr="00F8375D" w:rsidRDefault="00BA5F88" w:rsidP="00A02D1A">
            <w:pPr>
              <w:spacing w:after="0" w:line="240" w:lineRule="auto"/>
              <w:jc w:val="center"/>
              <w:rPr>
                <w:rFonts w:eastAsia="Times New Roman" w:cstheme="minorHAnsi"/>
                <w:color w:val="000000"/>
                <w:sz w:val="18"/>
                <w:szCs w:val="18"/>
                <w:lang w:eastAsia="hr-HR"/>
              </w:rPr>
            </w:pPr>
            <w:r w:rsidRPr="00F8375D">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000000" w:fill="FFF2CC"/>
            <w:vAlign w:val="center"/>
            <w:hideMark/>
          </w:tcPr>
          <w:p w14:paraId="7806AFCC" w14:textId="557F828C" w:rsidR="00BA5F88" w:rsidRPr="00F8375D" w:rsidRDefault="00B26281" w:rsidP="00A02D1A">
            <w:pPr>
              <w:spacing w:after="0" w:line="240" w:lineRule="auto"/>
              <w:jc w:val="left"/>
              <w:rPr>
                <w:rFonts w:eastAsia="Times New Roman" w:cstheme="minorHAnsi"/>
                <w:color w:val="000000"/>
                <w:sz w:val="18"/>
                <w:szCs w:val="18"/>
                <w:lang w:eastAsia="hr-HR"/>
              </w:rPr>
            </w:pPr>
            <w:r w:rsidRPr="00B26281">
              <w:rPr>
                <w:rFonts w:eastAsia="Times New Roman" w:cstheme="minorHAnsi"/>
                <w:color w:val="000000"/>
                <w:sz w:val="18"/>
                <w:szCs w:val="18"/>
                <w:lang w:eastAsia="hr-HR"/>
              </w:rPr>
              <w:t>14.000.000</w:t>
            </w:r>
          </w:p>
        </w:tc>
      </w:tr>
      <w:tr w:rsidR="00BA5F88" w:rsidRPr="00F8375D" w14:paraId="686CC5F3"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BFD62FD"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Udio vlastitih sredstava u investiciji</w:t>
            </w:r>
          </w:p>
        </w:tc>
        <w:tc>
          <w:tcPr>
            <w:tcW w:w="1500" w:type="dxa"/>
            <w:tcBorders>
              <w:top w:val="nil"/>
              <w:left w:val="nil"/>
              <w:bottom w:val="single" w:sz="4" w:space="0" w:color="auto"/>
              <w:right w:val="single" w:sz="4" w:space="0" w:color="auto"/>
            </w:tcBorders>
            <w:shd w:val="clear" w:color="000000" w:fill="D6DCE4"/>
            <w:vAlign w:val="center"/>
            <w:hideMark/>
          </w:tcPr>
          <w:p w14:paraId="32CB464C" w14:textId="77777777" w:rsidR="00BA5F88" w:rsidRPr="00F8375D" w:rsidRDefault="00BA5F88" w:rsidP="00A02D1A">
            <w:pPr>
              <w:spacing w:after="0" w:line="240" w:lineRule="auto"/>
              <w:jc w:val="center"/>
              <w:rPr>
                <w:rFonts w:eastAsia="Times New Roman" w:cstheme="minorHAnsi"/>
                <w:color w:val="000000"/>
                <w:sz w:val="18"/>
                <w:szCs w:val="18"/>
                <w:lang w:eastAsia="hr-HR"/>
              </w:rPr>
            </w:pPr>
            <w:r w:rsidRPr="00F8375D">
              <w:rPr>
                <w:rFonts w:eastAsia="Times New Roman" w:cstheme="minorHAnsi"/>
                <w:color w:val="000000"/>
                <w:sz w:val="18"/>
                <w:szCs w:val="18"/>
                <w:lang w:eastAsia="hr-HR"/>
              </w:rPr>
              <w:t>Min</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3B54A8E7"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 xml:space="preserve">100 </w:t>
            </w:r>
            <w:r w:rsidRPr="00F8375D">
              <w:rPr>
                <w:rFonts w:eastAsia="Times New Roman" w:cstheme="minorHAnsi"/>
                <w:color w:val="000000"/>
                <w:sz w:val="18"/>
                <w:szCs w:val="18"/>
                <w:lang w:eastAsia="hr-HR"/>
              </w:rPr>
              <w:t>%</w:t>
            </w:r>
          </w:p>
        </w:tc>
        <w:tc>
          <w:tcPr>
            <w:tcW w:w="1500" w:type="dxa"/>
            <w:tcBorders>
              <w:top w:val="nil"/>
              <w:left w:val="nil"/>
              <w:bottom w:val="single" w:sz="4" w:space="0" w:color="auto"/>
              <w:right w:val="single" w:sz="4" w:space="0" w:color="auto"/>
            </w:tcBorders>
            <w:shd w:val="clear" w:color="000000" w:fill="D6DCE4"/>
            <w:vAlign w:val="center"/>
            <w:hideMark/>
          </w:tcPr>
          <w:p w14:paraId="39E070D9" w14:textId="77777777" w:rsidR="00BA5F88" w:rsidRPr="00F8375D" w:rsidRDefault="00BA5F88" w:rsidP="00A02D1A">
            <w:pPr>
              <w:spacing w:after="0" w:line="240" w:lineRule="auto"/>
              <w:jc w:val="center"/>
              <w:rPr>
                <w:rFonts w:eastAsia="Times New Roman" w:cstheme="minorHAnsi"/>
                <w:color w:val="000000"/>
                <w:sz w:val="18"/>
                <w:szCs w:val="18"/>
                <w:lang w:eastAsia="hr-HR"/>
              </w:rPr>
            </w:pPr>
            <w:r w:rsidRPr="00F8375D">
              <w:rPr>
                <w:rFonts w:eastAsia="Times New Roman" w:cstheme="minorHAnsi"/>
                <w:color w:val="000000"/>
                <w:sz w:val="18"/>
                <w:szCs w:val="18"/>
                <w:lang w:eastAsia="hr-HR"/>
              </w:rPr>
              <w:t>Maks</w:t>
            </w:r>
          </w:p>
        </w:tc>
        <w:tc>
          <w:tcPr>
            <w:tcW w:w="1500" w:type="dxa"/>
            <w:tcBorders>
              <w:top w:val="nil"/>
              <w:left w:val="nil"/>
              <w:bottom w:val="single" w:sz="4" w:space="0" w:color="auto"/>
              <w:right w:val="single" w:sz="4" w:space="0" w:color="auto"/>
            </w:tcBorders>
            <w:shd w:val="clear" w:color="auto" w:fill="E1EEE8" w:themeFill="accent4" w:themeFillTint="33"/>
            <w:vAlign w:val="center"/>
            <w:hideMark/>
          </w:tcPr>
          <w:p w14:paraId="725600E2"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sidRPr="00F8375D">
              <w:rPr>
                <w:rFonts w:eastAsia="Times New Roman" w:cstheme="minorHAnsi"/>
                <w:color w:val="000000"/>
                <w:sz w:val="18"/>
                <w:szCs w:val="18"/>
                <w:lang w:eastAsia="hr-HR"/>
              </w:rPr>
              <w:t>100</w:t>
            </w:r>
            <w:r>
              <w:rPr>
                <w:rFonts w:eastAsia="Times New Roman" w:cstheme="minorHAnsi"/>
                <w:color w:val="000000"/>
                <w:sz w:val="18"/>
                <w:szCs w:val="18"/>
                <w:lang w:eastAsia="hr-HR"/>
              </w:rPr>
              <w:t xml:space="preserve"> </w:t>
            </w:r>
            <w:r w:rsidRPr="00F8375D">
              <w:rPr>
                <w:rFonts w:eastAsia="Times New Roman" w:cstheme="minorHAnsi"/>
                <w:color w:val="000000"/>
                <w:sz w:val="18"/>
                <w:szCs w:val="18"/>
                <w:lang w:eastAsia="hr-HR"/>
              </w:rPr>
              <w:t>%</w:t>
            </w:r>
          </w:p>
        </w:tc>
      </w:tr>
      <w:tr w:rsidR="00BA5F88" w:rsidRPr="00F8375D" w14:paraId="7CEF8501"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2FF2F231"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Izvor sufinanciranja</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1641FF65" w14:textId="6CAA2D3B" w:rsidR="00BA5F88" w:rsidRPr="00F8375D" w:rsidRDefault="00BA27CD" w:rsidP="00A02D1A">
            <w:pPr>
              <w:spacing w:after="0" w:line="240" w:lineRule="auto"/>
              <w:jc w:val="left"/>
              <w:rPr>
                <w:rFonts w:eastAsia="Times New Roman" w:cstheme="minorHAnsi"/>
                <w:color w:val="000000"/>
                <w:sz w:val="18"/>
                <w:szCs w:val="18"/>
                <w:lang w:eastAsia="hr-HR"/>
              </w:rPr>
            </w:pPr>
            <w:r>
              <w:rPr>
                <w:rFonts w:eastAsia="Times New Roman" w:cstheme="minorHAnsi"/>
                <w:color w:val="000000"/>
                <w:sz w:val="18"/>
                <w:szCs w:val="18"/>
                <w:lang w:eastAsia="hr-HR"/>
              </w:rPr>
              <w:t>Grad Dubrovnik</w:t>
            </w:r>
          </w:p>
        </w:tc>
      </w:tr>
      <w:tr w:rsidR="00BA5F88" w:rsidRPr="00F8375D" w14:paraId="490EB17A"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0BCE63DD"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Rokovi provedbe</w:t>
            </w:r>
          </w:p>
        </w:tc>
        <w:tc>
          <w:tcPr>
            <w:tcW w:w="6000" w:type="dxa"/>
            <w:gridSpan w:val="4"/>
            <w:tcBorders>
              <w:top w:val="single" w:sz="4" w:space="0" w:color="auto"/>
              <w:left w:val="nil"/>
              <w:bottom w:val="single" w:sz="4" w:space="0" w:color="auto"/>
              <w:right w:val="single" w:sz="4" w:space="0" w:color="auto"/>
            </w:tcBorders>
            <w:shd w:val="clear" w:color="000000" w:fill="FFF2CC"/>
            <w:vAlign w:val="center"/>
            <w:hideMark/>
          </w:tcPr>
          <w:p w14:paraId="07D9C95D"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sidRPr="00F8375D">
              <w:rPr>
                <w:rFonts w:eastAsia="Times New Roman" w:cstheme="minorHAnsi"/>
                <w:color w:val="000000"/>
                <w:sz w:val="18"/>
                <w:szCs w:val="18"/>
                <w:lang w:eastAsia="hr-HR"/>
              </w:rPr>
              <w:t>2022</w:t>
            </w:r>
            <w:r>
              <w:rPr>
                <w:rFonts w:eastAsia="Times New Roman" w:cstheme="minorHAnsi"/>
                <w:color w:val="000000"/>
                <w:sz w:val="18"/>
                <w:szCs w:val="18"/>
                <w:lang w:eastAsia="hr-HR"/>
              </w:rPr>
              <w:t>.</w:t>
            </w:r>
            <w:r w:rsidRPr="00F8375D">
              <w:rPr>
                <w:rFonts w:eastAsia="Times New Roman" w:cstheme="minorHAnsi"/>
                <w:color w:val="000000"/>
                <w:sz w:val="18"/>
                <w:szCs w:val="18"/>
                <w:lang w:eastAsia="hr-HR"/>
              </w:rPr>
              <w:t xml:space="preserve"> </w:t>
            </w:r>
            <w:r>
              <w:rPr>
                <w:rFonts w:eastAsia="Times New Roman" w:cstheme="minorHAnsi"/>
                <w:color w:val="000000"/>
                <w:sz w:val="18"/>
                <w:szCs w:val="18"/>
                <w:lang w:eastAsia="hr-HR"/>
              </w:rPr>
              <w:t>–</w:t>
            </w:r>
            <w:r w:rsidRPr="00F8375D">
              <w:rPr>
                <w:rFonts w:eastAsia="Times New Roman" w:cstheme="minorHAnsi"/>
                <w:color w:val="000000"/>
                <w:sz w:val="18"/>
                <w:szCs w:val="18"/>
                <w:lang w:eastAsia="hr-HR"/>
              </w:rPr>
              <w:t xml:space="preserve"> 2024</w:t>
            </w:r>
            <w:r>
              <w:rPr>
                <w:rFonts w:eastAsia="Times New Roman" w:cstheme="minorHAnsi"/>
                <w:color w:val="000000"/>
                <w:sz w:val="18"/>
                <w:szCs w:val="18"/>
                <w:lang w:eastAsia="hr-HR"/>
              </w:rPr>
              <w:t>.</w:t>
            </w:r>
            <w:r w:rsidRPr="00F8375D">
              <w:rPr>
                <w:rFonts w:eastAsia="Times New Roman" w:cstheme="minorHAnsi"/>
                <w:color w:val="000000"/>
                <w:sz w:val="18"/>
                <w:szCs w:val="18"/>
                <w:lang w:eastAsia="hr-HR"/>
              </w:rPr>
              <w:t> </w:t>
            </w:r>
          </w:p>
        </w:tc>
      </w:tr>
      <w:tr w:rsidR="00BA5F88" w:rsidRPr="00F8375D" w14:paraId="1FCE65DA" w14:textId="77777777" w:rsidTr="00A02D1A">
        <w:trPr>
          <w:trHeight w:val="300"/>
        </w:trPr>
        <w:tc>
          <w:tcPr>
            <w:tcW w:w="3560" w:type="dxa"/>
            <w:gridSpan w:val="3"/>
            <w:tcBorders>
              <w:top w:val="single" w:sz="4" w:space="0" w:color="auto"/>
              <w:left w:val="single" w:sz="4" w:space="0" w:color="auto"/>
              <w:bottom w:val="single" w:sz="4" w:space="0" w:color="auto"/>
              <w:right w:val="single" w:sz="4" w:space="0" w:color="000000"/>
            </w:tcBorders>
            <w:shd w:val="clear" w:color="000000" w:fill="D6DCE4"/>
            <w:vAlign w:val="center"/>
            <w:hideMark/>
          </w:tcPr>
          <w:p w14:paraId="53BB741B" w14:textId="77777777" w:rsidR="00BA5F88" w:rsidRPr="00F8375D" w:rsidRDefault="00BA5F88" w:rsidP="00A02D1A">
            <w:pPr>
              <w:spacing w:after="0" w:line="240" w:lineRule="auto"/>
              <w:rPr>
                <w:rFonts w:eastAsia="Times New Roman" w:cstheme="minorHAnsi"/>
                <w:b/>
                <w:bCs/>
                <w:color w:val="000000"/>
                <w:sz w:val="18"/>
                <w:szCs w:val="18"/>
                <w:lang w:eastAsia="hr-HR"/>
              </w:rPr>
            </w:pPr>
            <w:r w:rsidRPr="00F8375D">
              <w:rPr>
                <w:rFonts w:eastAsia="Times New Roman" w:cstheme="minorHAnsi"/>
                <w:b/>
                <w:bCs/>
                <w:color w:val="000000"/>
                <w:sz w:val="18"/>
                <w:szCs w:val="18"/>
                <w:lang w:eastAsia="hr-HR"/>
              </w:rPr>
              <w:t>Način praćenja</w:t>
            </w:r>
          </w:p>
        </w:tc>
        <w:tc>
          <w:tcPr>
            <w:tcW w:w="6000" w:type="dxa"/>
            <w:gridSpan w:val="4"/>
            <w:tcBorders>
              <w:top w:val="single" w:sz="4" w:space="0" w:color="auto"/>
              <w:left w:val="nil"/>
              <w:bottom w:val="single" w:sz="4" w:space="0" w:color="auto"/>
              <w:right w:val="single" w:sz="4" w:space="0" w:color="auto"/>
            </w:tcBorders>
            <w:shd w:val="clear" w:color="auto" w:fill="E1EEE8" w:themeFill="accent4" w:themeFillTint="33"/>
            <w:vAlign w:val="center"/>
            <w:hideMark/>
          </w:tcPr>
          <w:p w14:paraId="59620108" w14:textId="77777777" w:rsidR="00BA5F88" w:rsidRPr="00F8375D" w:rsidRDefault="00BA5F88" w:rsidP="00A02D1A">
            <w:pPr>
              <w:spacing w:after="0" w:line="240" w:lineRule="auto"/>
              <w:jc w:val="left"/>
              <w:rPr>
                <w:rFonts w:eastAsia="Times New Roman" w:cstheme="minorHAnsi"/>
                <w:color w:val="000000"/>
                <w:sz w:val="18"/>
                <w:szCs w:val="18"/>
                <w:lang w:eastAsia="hr-HR"/>
              </w:rPr>
            </w:pPr>
            <w:r w:rsidRPr="009D2859">
              <w:rPr>
                <w:rFonts w:eastAsia="Times New Roman" w:cstheme="minorHAnsi"/>
                <w:color w:val="000000"/>
                <w:sz w:val="18"/>
                <w:szCs w:val="18"/>
                <w:lang w:eastAsia="hr-HR"/>
              </w:rPr>
              <w:t>Sustav za praćenje, mjerenje i verifikaciju ušteda</w:t>
            </w:r>
          </w:p>
        </w:tc>
      </w:tr>
    </w:tbl>
    <w:p w14:paraId="17AFA9C4" w14:textId="77777777" w:rsidR="00BA5F88" w:rsidRDefault="00BA5F88" w:rsidP="00EF12EF"/>
    <w:p w14:paraId="6E2191AB" w14:textId="09B7E541" w:rsidR="00453EE5" w:rsidRDefault="00453EE5" w:rsidP="00453EE5">
      <w:pPr>
        <w:pStyle w:val="Naslov2"/>
      </w:pPr>
      <w:bookmarkStart w:id="56" w:name="_Toc117673735"/>
      <w:r>
        <w:t xml:space="preserve">Ostale mjere </w:t>
      </w:r>
      <w:r w:rsidR="00361D2E">
        <w:t>energetske učinkovitosti</w:t>
      </w:r>
      <w:bookmarkEnd w:id="56"/>
    </w:p>
    <w:p w14:paraId="0AA1794D" w14:textId="77777777" w:rsidR="00361D2E" w:rsidRDefault="00361D2E" w:rsidP="00361D2E"/>
    <w:p w14:paraId="61399E42" w14:textId="528FB026" w:rsidR="007554D5" w:rsidRDefault="00F9365C" w:rsidP="007554D5">
      <w:r>
        <w:t>Osim gore prikazanih mjera, planira se provođenje zelene javne nabave, gdje god je provedba iste izvediva</w:t>
      </w:r>
      <w:r w:rsidR="004F7E8B">
        <w:t xml:space="preserve"> (odnosi se na sve</w:t>
      </w:r>
      <w:r w:rsidR="00BD55B9">
        <w:t xml:space="preserve"> </w:t>
      </w:r>
      <w:r w:rsidR="004F7E8B">
        <w:t>sektore)</w:t>
      </w:r>
      <w:r>
        <w:t>.</w:t>
      </w:r>
      <w:r w:rsidR="00C62BCC">
        <w:t xml:space="preserve"> </w:t>
      </w:r>
      <w:r w:rsidR="00C62BCC" w:rsidRPr="00C62BCC">
        <w:t>Zelena javna nabava predstavlja dobrovoljni instrument zaštite okoliša kojim se potiče zaštita okoliša i održiva potrošnja i proizvodnja.</w:t>
      </w:r>
      <w:r w:rsidR="007554D5">
        <w:t xml:space="preserve"> Mjerila zelene javne nabave se temelje na onima razvijenim od strane Europske komisije i ažuriraju se sukladno promjenama na tržištu i promjenama europskog zakonodavstva</w:t>
      </w:r>
      <w:r w:rsidR="00767ADD">
        <w:t>, a</w:t>
      </w:r>
      <w:r w:rsidR="007554D5">
        <w:t xml:space="preserve"> </w:t>
      </w:r>
      <w:r w:rsidR="00767ADD">
        <w:t xml:space="preserve">osmišljena su na način </w:t>
      </w:r>
      <w:r w:rsidR="007554D5">
        <w:t xml:space="preserve">da ih se može unijeti izravno u natječajnu dokumentaciju </w:t>
      </w:r>
      <w:r w:rsidR="00767ADD">
        <w:t>te</w:t>
      </w:r>
      <w:r w:rsidR="007554D5">
        <w:t xml:space="preserve"> sadrže informacije o metodama provjere. Mjerila za svaku skupinu predmeta nabave imaju dvije razine: </w:t>
      </w:r>
    </w:p>
    <w:p w14:paraId="7A79411C" w14:textId="3B8181F5" w:rsidR="007554D5" w:rsidRDefault="007554D5" w:rsidP="004F77EE">
      <w:pPr>
        <w:pStyle w:val="Odlomakpopisa"/>
        <w:numPr>
          <w:ilvl w:val="0"/>
          <w:numId w:val="19"/>
        </w:numPr>
      </w:pPr>
      <w:r>
        <w:t>Osnovna mjerila – mjerila koja obuhvaćaju osnovne okolišne faktore te se njihova primjena odražava pozitivnim utjecajem na okoliš. Osnovna su mjerila primjenjiva za sve naručitelje u državama članicama EU, a izrađena na način da ne uzrokuju povećanje troškova nabave.</w:t>
      </w:r>
    </w:p>
    <w:p w14:paraId="18C3C809" w14:textId="5EA594C1" w:rsidR="007554D5" w:rsidRDefault="007554D5" w:rsidP="004F77EE">
      <w:pPr>
        <w:pStyle w:val="Odlomakpopisa"/>
        <w:numPr>
          <w:ilvl w:val="0"/>
          <w:numId w:val="19"/>
        </w:numPr>
      </w:pPr>
      <w:r>
        <w:t>Sveobuhvatna mjerila – mjerila namijenjena naručiteljima koji nastoje nabaviti ekološki najbolje i najnaprednije proizvode koji su trenutno dostupni na tržištu. Implementacija sveobuhvatnih mjerila zahtijeva nešto veće troškove i širi opseg administracije.</w:t>
      </w:r>
    </w:p>
    <w:p w14:paraId="6AC2F586" w14:textId="1115F10B" w:rsidR="007554D5" w:rsidRDefault="007554D5" w:rsidP="007554D5">
      <w:pPr>
        <w:sectPr w:rsidR="007554D5" w:rsidSect="007659AA">
          <w:pgSz w:w="12240" w:h="15840" w:code="1"/>
          <w:pgMar w:top="1134" w:right="1440" w:bottom="1134" w:left="1440" w:header="720" w:footer="284" w:gutter="0"/>
          <w:cols w:space="720"/>
        </w:sectPr>
      </w:pPr>
      <w:r>
        <w:t xml:space="preserve">Mjerila su određena prema raznim kategorijama roba i usluga, a </w:t>
      </w:r>
      <w:r w:rsidR="00704332">
        <w:t>Grad Dubrovnik</w:t>
      </w:r>
      <w:r>
        <w:t xml:space="preserve"> </w:t>
      </w:r>
      <w:r w:rsidR="00704332">
        <w:t>planira primjenu navedenih</w:t>
      </w:r>
      <w:r>
        <w:t xml:space="preserve"> kriterija </w:t>
      </w:r>
      <w:r w:rsidR="00704332">
        <w:t xml:space="preserve">gdje god je </w:t>
      </w:r>
      <w:r w:rsidR="00636875">
        <w:t xml:space="preserve">to </w:t>
      </w:r>
      <w:r w:rsidR="00A95A92">
        <w:t>provedivo</w:t>
      </w:r>
      <w:r>
        <w:t>.</w:t>
      </w:r>
      <w:r w:rsidR="004F7E8B">
        <w:t xml:space="preserve"> </w:t>
      </w:r>
      <w:r w:rsidR="0092081B">
        <w:t>Zelena javna nabava, kao mjera energetske učinkovitosti,</w:t>
      </w:r>
      <w:r w:rsidR="004F7E8B">
        <w:t xml:space="preserve"> se prema </w:t>
      </w:r>
      <w:r w:rsidR="004F7E8B" w:rsidRPr="004F7E8B">
        <w:t xml:space="preserve">Pravilniku o sustavu za praćenje, mjerenje i verifikaciju ušteda energije („Narodne novine“ broj 98/21. i 30/22.) </w:t>
      </w:r>
      <w:r w:rsidR="004F7E8B">
        <w:t xml:space="preserve">klasificira u mjere s </w:t>
      </w:r>
      <w:r w:rsidR="00237786">
        <w:t xml:space="preserve">posrednim učinkom. </w:t>
      </w:r>
      <w:r w:rsidR="004F7E8B">
        <w:t xml:space="preserve"> </w:t>
      </w:r>
    </w:p>
    <w:p w14:paraId="0499BCE6" w14:textId="00998252" w:rsidR="00162348" w:rsidRPr="00A06DEB" w:rsidRDefault="004E2710" w:rsidP="00B85AC6">
      <w:pPr>
        <w:pStyle w:val="Naslov1"/>
      </w:pPr>
      <w:bookmarkStart w:id="57" w:name="_Toc109139155"/>
      <w:bookmarkStart w:id="58" w:name="_Toc117673736"/>
      <w:r w:rsidRPr="00A06DEB">
        <w:lastRenderedPageBreak/>
        <w:t>Sumarni pregled mjera i z</w:t>
      </w:r>
      <w:r w:rsidR="00171020" w:rsidRPr="00A06DEB">
        <w:t>aključak</w:t>
      </w:r>
      <w:bookmarkEnd w:id="57"/>
      <w:bookmarkEnd w:id="58"/>
    </w:p>
    <w:p w14:paraId="2A7B3CFD" w14:textId="548E17EA" w:rsidR="00906FB2" w:rsidRPr="00A06DEB" w:rsidRDefault="00906FB2" w:rsidP="00006592">
      <w:pPr>
        <w:rPr>
          <w:b/>
          <w:bCs/>
        </w:rPr>
      </w:pPr>
      <w:r w:rsidRPr="00A06DEB">
        <w:t>Ovaj Akcijski plan izrađen je sukladno Zakonu o energetskoj učinkovitosti („Narodne novine“ broj 127/14</w:t>
      </w:r>
      <w:r w:rsidR="00F4504B" w:rsidRPr="00A06DEB">
        <w:t>.</w:t>
      </w:r>
      <w:r w:rsidRPr="00A06DEB">
        <w:t>, 116/18</w:t>
      </w:r>
      <w:r w:rsidR="00F4504B" w:rsidRPr="00A06DEB">
        <w:t>.</w:t>
      </w:r>
      <w:r w:rsidRPr="00A06DEB">
        <w:t>, 25/20</w:t>
      </w:r>
      <w:r w:rsidR="00F4504B" w:rsidRPr="00A06DEB">
        <w:t>.</w:t>
      </w:r>
      <w:r w:rsidR="002B2CC9" w:rsidRPr="00A06DEB">
        <w:t xml:space="preserve">, 32/21. </w:t>
      </w:r>
      <w:r w:rsidR="00F4504B" w:rsidRPr="00A06DEB">
        <w:t>i</w:t>
      </w:r>
      <w:r w:rsidRPr="00A06DEB">
        <w:t xml:space="preserve"> 41/21</w:t>
      </w:r>
      <w:r w:rsidR="00F4504B" w:rsidRPr="00A06DEB">
        <w:t>.</w:t>
      </w:r>
      <w:r w:rsidRPr="00A06DEB">
        <w:t>) te Pravilniku o sustavu za praćenje, mjerenje i verifikaciju ušteda energije („Narodne novine“ broj 98/21</w:t>
      </w:r>
      <w:r w:rsidR="00F4504B" w:rsidRPr="00A06DEB">
        <w:t>.</w:t>
      </w:r>
      <w:r w:rsidR="008D09A7" w:rsidRPr="00A06DEB">
        <w:t xml:space="preserve"> i 30/22.</w:t>
      </w:r>
      <w:r w:rsidRPr="00A06DEB">
        <w:t>)</w:t>
      </w:r>
      <w:r w:rsidR="008D09A7" w:rsidRPr="00A06DEB">
        <w:t>.</w:t>
      </w:r>
    </w:p>
    <w:p w14:paraId="39F733AF" w14:textId="77777777" w:rsidR="00B22704" w:rsidRPr="00A06DEB" w:rsidRDefault="00B22704" w:rsidP="00006592">
      <w:r w:rsidRPr="00A06DEB">
        <w:t>U nastavku je dan sumarni prikaz svih planiranih mjera te sumarni prikaz s obzirom na sektor provedbe odnosno kategoriju provedbe.</w:t>
      </w:r>
    </w:p>
    <w:p w14:paraId="4089EA74" w14:textId="77777777" w:rsidR="00B22704" w:rsidRPr="00A06DEB" w:rsidRDefault="00B22704" w:rsidP="00B22704"/>
    <w:p w14:paraId="060EB6F4" w14:textId="77777777" w:rsidR="00B22704" w:rsidRPr="00A06DEB" w:rsidRDefault="00B22704" w:rsidP="00B22704"/>
    <w:p w14:paraId="3555BAEC" w14:textId="77777777" w:rsidR="00B22704" w:rsidRPr="00470D80" w:rsidRDefault="00B22704" w:rsidP="00B22704">
      <w:pPr>
        <w:rPr>
          <w:highlight w:val="yellow"/>
        </w:rPr>
      </w:pPr>
    </w:p>
    <w:p w14:paraId="72052E73" w14:textId="7D8D6B2E" w:rsidR="00B22704" w:rsidRPr="00470D80" w:rsidRDefault="00B22704" w:rsidP="00B22704">
      <w:pPr>
        <w:rPr>
          <w:highlight w:val="yellow"/>
        </w:rPr>
        <w:sectPr w:rsidR="00B22704" w:rsidRPr="00470D80" w:rsidSect="007659AA">
          <w:pgSz w:w="12240" w:h="15840" w:code="1"/>
          <w:pgMar w:top="1134" w:right="1440" w:bottom="1134" w:left="1440" w:header="720" w:footer="284" w:gutter="0"/>
          <w:cols w:space="720"/>
        </w:sectPr>
      </w:pPr>
    </w:p>
    <w:p w14:paraId="4E78186D" w14:textId="398E69C2" w:rsidR="002F2A52" w:rsidRPr="00A84013" w:rsidRDefault="005C6B51" w:rsidP="00271B3F">
      <w:pPr>
        <w:pStyle w:val="Opisslike"/>
        <w:keepNext/>
      </w:pPr>
      <w:bookmarkStart w:id="59" w:name="_Toc117673606"/>
      <w:r w:rsidRPr="00AF480F">
        <w:lastRenderedPageBreak/>
        <w:t xml:space="preserve">Tablica </w:t>
      </w:r>
      <w:r w:rsidR="009B2C00" w:rsidRPr="00AF480F">
        <w:fldChar w:fldCharType="begin"/>
      </w:r>
      <w:r w:rsidR="009B2C00" w:rsidRPr="00AF480F">
        <w:instrText xml:space="preserve"> STYLEREF 1 \s </w:instrText>
      </w:r>
      <w:r w:rsidR="009B2C00" w:rsidRPr="00AF480F">
        <w:fldChar w:fldCharType="separate"/>
      </w:r>
      <w:r w:rsidR="002E1CE1">
        <w:rPr>
          <w:noProof/>
        </w:rPr>
        <w:t>6</w:t>
      </w:r>
      <w:r w:rsidR="009B2C00" w:rsidRPr="00AF480F">
        <w:fldChar w:fldCharType="end"/>
      </w:r>
      <w:r w:rsidR="009B2C00" w:rsidRPr="00AF480F">
        <w:noBreakHyphen/>
      </w:r>
      <w:r w:rsidR="009B2C00" w:rsidRPr="00AF480F">
        <w:fldChar w:fldCharType="begin"/>
      </w:r>
      <w:r w:rsidR="009B2C00" w:rsidRPr="00AF480F">
        <w:instrText xml:space="preserve"> SEQ Tablica \* ARABIC \s 1 </w:instrText>
      </w:r>
      <w:r w:rsidR="009B2C00" w:rsidRPr="00AF480F">
        <w:fldChar w:fldCharType="separate"/>
      </w:r>
      <w:r w:rsidR="002E1CE1">
        <w:rPr>
          <w:noProof/>
        </w:rPr>
        <w:t>1</w:t>
      </w:r>
      <w:r w:rsidR="009B2C00" w:rsidRPr="00AF480F">
        <w:fldChar w:fldCharType="end"/>
      </w:r>
      <w:r w:rsidRPr="00AF480F">
        <w:t xml:space="preserve"> Sumarni prikaz mjera</w:t>
      </w:r>
      <w:bookmarkEnd w:id="59"/>
    </w:p>
    <w:tbl>
      <w:tblPr>
        <w:tblStyle w:val="Reetkatablice"/>
        <w:tblW w:w="5000" w:type="pct"/>
        <w:jc w:val="center"/>
        <w:tblLook w:val="04A0" w:firstRow="1" w:lastRow="0" w:firstColumn="1" w:lastColumn="0" w:noHBand="0" w:noVBand="1"/>
      </w:tblPr>
      <w:tblGrid>
        <w:gridCol w:w="603"/>
        <w:gridCol w:w="3344"/>
        <w:gridCol w:w="2326"/>
        <w:gridCol w:w="1245"/>
        <w:gridCol w:w="977"/>
        <w:gridCol w:w="1096"/>
        <w:gridCol w:w="1338"/>
        <w:gridCol w:w="1295"/>
        <w:gridCol w:w="1338"/>
      </w:tblGrid>
      <w:tr w:rsidR="00971175" w:rsidRPr="00470D80" w14:paraId="49161E29" w14:textId="363D119F" w:rsidTr="00C83A0E">
        <w:trPr>
          <w:trHeight w:val="408"/>
          <w:tblHeader/>
          <w:jc w:val="center"/>
        </w:trPr>
        <w:tc>
          <w:tcPr>
            <w:tcW w:w="603" w:type="dxa"/>
            <w:shd w:val="clear" w:color="auto" w:fill="F2F2F2" w:themeFill="background1" w:themeFillShade="F2"/>
            <w:vAlign w:val="center"/>
          </w:tcPr>
          <w:p w14:paraId="5A54F15D" w14:textId="1A441437" w:rsidR="002F2A52" w:rsidRPr="00A84013" w:rsidRDefault="002F2A52" w:rsidP="002F2A52">
            <w:pPr>
              <w:jc w:val="center"/>
              <w:rPr>
                <w:b/>
                <w:bCs/>
                <w:sz w:val="16"/>
                <w:szCs w:val="16"/>
              </w:rPr>
            </w:pPr>
            <w:r w:rsidRPr="00A84013">
              <w:rPr>
                <w:b/>
                <w:bCs/>
                <w:sz w:val="16"/>
                <w:szCs w:val="16"/>
              </w:rPr>
              <w:t>R.br.</w:t>
            </w:r>
          </w:p>
        </w:tc>
        <w:tc>
          <w:tcPr>
            <w:tcW w:w="3344" w:type="dxa"/>
            <w:shd w:val="clear" w:color="auto" w:fill="F2F2F2" w:themeFill="background1" w:themeFillShade="F2"/>
            <w:vAlign w:val="center"/>
          </w:tcPr>
          <w:p w14:paraId="07BC5D26" w14:textId="3EDC0115" w:rsidR="002F2A52" w:rsidRPr="00A84013" w:rsidRDefault="002F2A52" w:rsidP="00904C4C">
            <w:pPr>
              <w:jc w:val="center"/>
              <w:rPr>
                <w:b/>
                <w:bCs/>
                <w:sz w:val="16"/>
                <w:szCs w:val="16"/>
              </w:rPr>
            </w:pPr>
            <w:r w:rsidRPr="00A84013">
              <w:rPr>
                <w:b/>
                <w:bCs/>
                <w:sz w:val="16"/>
                <w:szCs w:val="16"/>
              </w:rPr>
              <w:t>Mjera</w:t>
            </w:r>
          </w:p>
        </w:tc>
        <w:tc>
          <w:tcPr>
            <w:tcW w:w="2326" w:type="dxa"/>
            <w:shd w:val="clear" w:color="auto" w:fill="F2F2F2" w:themeFill="background1" w:themeFillShade="F2"/>
            <w:vAlign w:val="center"/>
          </w:tcPr>
          <w:p w14:paraId="2FF6ACFD" w14:textId="637C0670" w:rsidR="002F2A52" w:rsidRPr="00A84013" w:rsidRDefault="002F2A52" w:rsidP="002F2A52">
            <w:pPr>
              <w:jc w:val="center"/>
              <w:rPr>
                <w:b/>
                <w:bCs/>
                <w:sz w:val="16"/>
                <w:szCs w:val="16"/>
              </w:rPr>
            </w:pPr>
            <w:r w:rsidRPr="00A84013">
              <w:rPr>
                <w:b/>
                <w:bCs/>
                <w:sz w:val="16"/>
                <w:szCs w:val="16"/>
              </w:rPr>
              <w:t>Kategorija provedbe</w:t>
            </w:r>
          </w:p>
        </w:tc>
        <w:tc>
          <w:tcPr>
            <w:tcW w:w="1245" w:type="dxa"/>
            <w:shd w:val="clear" w:color="auto" w:fill="F2F2F2" w:themeFill="background1" w:themeFillShade="F2"/>
            <w:vAlign w:val="center"/>
          </w:tcPr>
          <w:p w14:paraId="25572E5E" w14:textId="28B63B45" w:rsidR="002F2A52" w:rsidRPr="00A84013" w:rsidRDefault="002F2A52" w:rsidP="002F2A52">
            <w:pPr>
              <w:jc w:val="center"/>
              <w:rPr>
                <w:b/>
                <w:bCs/>
                <w:sz w:val="16"/>
                <w:szCs w:val="16"/>
              </w:rPr>
            </w:pPr>
            <w:r w:rsidRPr="00A84013">
              <w:rPr>
                <w:b/>
                <w:bCs/>
                <w:sz w:val="16"/>
                <w:szCs w:val="16"/>
              </w:rPr>
              <w:t>Sektor</w:t>
            </w:r>
          </w:p>
        </w:tc>
        <w:tc>
          <w:tcPr>
            <w:tcW w:w="977" w:type="dxa"/>
            <w:shd w:val="clear" w:color="auto" w:fill="F2F2F2" w:themeFill="background1" w:themeFillShade="F2"/>
            <w:vAlign w:val="center"/>
          </w:tcPr>
          <w:p w14:paraId="71D663FD" w14:textId="4354FCFB" w:rsidR="002F2A52" w:rsidRPr="00A84013" w:rsidRDefault="002F2A52" w:rsidP="002F2A52">
            <w:pPr>
              <w:jc w:val="center"/>
              <w:rPr>
                <w:b/>
                <w:bCs/>
                <w:sz w:val="16"/>
                <w:szCs w:val="16"/>
              </w:rPr>
            </w:pPr>
            <w:r w:rsidRPr="00A84013">
              <w:rPr>
                <w:b/>
                <w:bCs/>
                <w:sz w:val="16"/>
                <w:szCs w:val="16"/>
              </w:rPr>
              <w:t>Iznos godišnje uštede</w:t>
            </w:r>
            <w:r w:rsidRPr="00A84013">
              <w:rPr>
                <w:b/>
                <w:bCs/>
                <w:sz w:val="16"/>
                <w:szCs w:val="16"/>
              </w:rPr>
              <w:br/>
              <w:t>[MWh]</w:t>
            </w:r>
          </w:p>
        </w:tc>
        <w:tc>
          <w:tcPr>
            <w:tcW w:w="1096" w:type="dxa"/>
            <w:shd w:val="clear" w:color="auto" w:fill="F2F2F2" w:themeFill="background1" w:themeFillShade="F2"/>
            <w:vAlign w:val="center"/>
          </w:tcPr>
          <w:p w14:paraId="48C6CB4F" w14:textId="13070EF1" w:rsidR="002F2A52" w:rsidRPr="00A84013" w:rsidRDefault="002F2A52" w:rsidP="002F2A52">
            <w:pPr>
              <w:jc w:val="center"/>
              <w:rPr>
                <w:b/>
                <w:bCs/>
                <w:sz w:val="16"/>
                <w:szCs w:val="16"/>
              </w:rPr>
            </w:pPr>
            <w:r w:rsidRPr="00A84013">
              <w:rPr>
                <w:b/>
                <w:bCs/>
                <w:sz w:val="16"/>
                <w:szCs w:val="16"/>
              </w:rPr>
              <w:t>Iznos godišnje uštede</w:t>
            </w:r>
            <w:r w:rsidRPr="00A84013">
              <w:rPr>
                <w:b/>
                <w:bCs/>
                <w:sz w:val="16"/>
                <w:szCs w:val="16"/>
              </w:rPr>
              <w:br/>
              <w:t>[tCO</w:t>
            </w:r>
            <w:r w:rsidRPr="00A84013">
              <w:rPr>
                <w:b/>
                <w:bCs/>
                <w:sz w:val="16"/>
                <w:szCs w:val="16"/>
                <w:vertAlign w:val="subscript"/>
              </w:rPr>
              <w:t>2</w:t>
            </w:r>
            <w:r w:rsidRPr="00A84013">
              <w:rPr>
                <w:b/>
                <w:bCs/>
                <w:sz w:val="16"/>
                <w:szCs w:val="16"/>
              </w:rPr>
              <w:t>]</w:t>
            </w:r>
          </w:p>
        </w:tc>
        <w:tc>
          <w:tcPr>
            <w:tcW w:w="1338" w:type="dxa"/>
            <w:shd w:val="clear" w:color="auto" w:fill="F2F2F2" w:themeFill="background1" w:themeFillShade="F2"/>
            <w:vAlign w:val="center"/>
          </w:tcPr>
          <w:p w14:paraId="0984D414" w14:textId="77777777" w:rsidR="002F2A52" w:rsidRPr="00A84013" w:rsidRDefault="002F2A52" w:rsidP="002F2A52">
            <w:pPr>
              <w:jc w:val="center"/>
              <w:rPr>
                <w:b/>
                <w:bCs/>
                <w:sz w:val="16"/>
                <w:szCs w:val="16"/>
              </w:rPr>
            </w:pPr>
            <w:r w:rsidRPr="00A84013">
              <w:rPr>
                <w:b/>
                <w:bCs/>
                <w:sz w:val="16"/>
                <w:szCs w:val="16"/>
              </w:rPr>
              <w:t>Očekivani iznos investicije</w:t>
            </w:r>
          </w:p>
          <w:p w14:paraId="0D726CD8" w14:textId="47C8BE4F" w:rsidR="002F2A52" w:rsidRPr="00A84013" w:rsidRDefault="002F2A52" w:rsidP="002F2A52">
            <w:pPr>
              <w:jc w:val="center"/>
              <w:rPr>
                <w:b/>
                <w:bCs/>
                <w:sz w:val="16"/>
                <w:szCs w:val="16"/>
              </w:rPr>
            </w:pPr>
            <w:r w:rsidRPr="00A84013">
              <w:rPr>
                <w:b/>
                <w:bCs/>
                <w:sz w:val="16"/>
                <w:szCs w:val="16"/>
              </w:rPr>
              <w:t>[HRK]</w:t>
            </w:r>
          </w:p>
        </w:tc>
        <w:tc>
          <w:tcPr>
            <w:tcW w:w="1295" w:type="dxa"/>
            <w:shd w:val="clear" w:color="auto" w:fill="F2F2F2" w:themeFill="background1" w:themeFillShade="F2"/>
            <w:vAlign w:val="center"/>
          </w:tcPr>
          <w:p w14:paraId="0B8FA782" w14:textId="77777777" w:rsidR="002F2A52" w:rsidRPr="00A84013" w:rsidRDefault="002F2A52" w:rsidP="002F2A52">
            <w:pPr>
              <w:jc w:val="center"/>
              <w:rPr>
                <w:b/>
                <w:bCs/>
                <w:sz w:val="16"/>
                <w:szCs w:val="16"/>
              </w:rPr>
            </w:pPr>
            <w:r w:rsidRPr="00A84013">
              <w:rPr>
                <w:b/>
                <w:bCs/>
                <w:sz w:val="16"/>
                <w:szCs w:val="16"/>
              </w:rPr>
              <w:t>Planirani iznos vlastitog ulaganja - minimalni</w:t>
            </w:r>
          </w:p>
          <w:p w14:paraId="79C65775" w14:textId="2119F02F" w:rsidR="002F2A52" w:rsidRPr="00A84013" w:rsidRDefault="002F2A52" w:rsidP="002F2A52">
            <w:pPr>
              <w:jc w:val="center"/>
              <w:rPr>
                <w:b/>
                <w:bCs/>
                <w:sz w:val="16"/>
                <w:szCs w:val="16"/>
              </w:rPr>
            </w:pPr>
            <w:r w:rsidRPr="00A84013">
              <w:rPr>
                <w:b/>
                <w:bCs/>
                <w:sz w:val="16"/>
                <w:szCs w:val="16"/>
              </w:rPr>
              <w:t>[HRK]</w:t>
            </w:r>
          </w:p>
        </w:tc>
        <w:tc>
          <w:tcPr>
            <w:tcW w:w="1338" w:type="dxa"/>
            <w:shd w:val="clear" w:color="auto" w:fill="F2F2F2" w:themeFill="background1" w:themeFillShade="F2"/>
            <w:vAlign w:val="center"/>
          </w:tcPr>
          <w:p w14:paraId="0C85BDC3" w14:textId="77777777" w:rsidR="002F2A52" w:rsidRPr="00A84013" w:rsidRDefault="002F2A52" w:rsidP="002F2A52">
            <w:pPr>
              <w:jc w:val="center"/>
              <w:rPr>
                <w:b/>
                <w:bCs/>
                <w:sz w:val="16"/>
                <w:szCs w:val="16"/>
              </w:rPr>
            </w:pPr>
            <w:r w:rsidRPr="00A84013">
              <w:rPr>
                <w:b/>
                <w:bCs/>
                <w:sz w:val="16"/>
                <w:szCs w:val="16"/>
              </w:rPr>
              <w:t>Planirani iznos vlastitog ulaganja - maksimalni</w:t>
            </w:r>
          </w:p>
          <w:p w14:paraId="5FD9DC9F" w14:textId="01CD9A91" w:rsidR="002F2A52" w:rsidRPr="00A84013" w:rsidRDefault="002F2A52" w:rsidP="002F2A52">
            <w:pPr>
              <w:jc w:val="center"/>
              <w:rPr>
                <w:b/>
                <w:bCs/>
                <w:sz w:val="16"/>
                <w:szCs w:val="16"/>
              </w:rPr>
            </w:pPr>
            <w:r w:rsidRPr="00A84013">
              <w:rPr>
                <w:b/>
                <w:bCs/>
                <w:sz w:val="16"/>
                <w:szCs w:val="16"/>
              </w:rPr>
              <w:t>[HRK]</w:t>
            </w:r>
          </w:p>
        </w:tc>
      </w:tr>
      <w:tr w:rsidR="00971175" w:rsidRPr="00470D80" w14:paraId="68BDB568" w14:textId="26314616" w:rsidTr="00C83A0E">
        <w:trPr>
          <w:jc w:val="center"/>
        </w:trPr>
        <w:tc>
          <w:tcPr>
            <w:tcW w:w="603" w:type="dxa"/>
            <w:vAlign w:val="center"/>
          </w:tcPr>
          <w:p w14:paraId="708FF211" w14:textId="108CADA4" w:rsidR="00C83A0E" w:rsidRPr="00A84013" w:rsidRDefault="00C83A0E" w:rsidP="00C83A0E">
            <w:pPr>
              <w:jc w:val="left"/>
              <w:rPr>
                <w:b/>
                <w:bCs/>
                <w:sz w:val="16"/>
                <w:szCs w:val="16"/>
              </w:rPr>
            </w:pPr>
            <w:r w:rsidRPr="00A84013">
              <w:rPr>
                <w:b/>
                <w:bCs/>
                <w:sz w:val="16"/>
                <w:szCs w:val="16"/>
              </w:rPr>
              <w:t>1.</w:t>
            </w:r>
          </w:p>
        </w:tc>
        <w:tc>
          <w:tcPr>
            <w:tcW w:w="3344" w:type="dxa"/>
            <w:vAlign w:val="center"/>
          </w:tcPr>
          <w:p w14:paraId="5D467AF2" w14:textId="5597DBD0" w:rsidR="00C83A0E" w:rsidRPr="00E851A8" w:rsidRDefault="00C83A0E" w:rsidP="00C83A0E">
            <w:pPr>
              <w:jc w:val="left"/>
              <w:rPr>
                <w:sz w:val="16"/>
                <w:szCs w:val="16"/>
                <w:highlight w:val="yellow"/>
              </w:rPr>
            </w:pPr>
            <w:r w:rsidRPr="00E851A8">
              <w:rPr>
                <w:sz w:val="16"/>
                <w:szCs w:val="16"/>
              </w:rPr>
              <w:t>Edukacija osoba za unos podataka u ISGE bazu</w:t>
            </w:r>
          </w:p>
        </w:tc>
        <w:tc>
          <w:tcPr>
            <w:tcW w:w="2326" w:type="dxa"/>
            <w:vAlign w:val="center"/>
          </w:tcPr>
          <w:p w14:paraId="73E79105" w14:textId="3DD89D52" w:rsidR="00C83A0E" w:rsidRPr="00E851A8" w:rsidRDefault="00C83A0E" w:rsidP="00C83A0E">
            <w:pPr>
              <w:jc w:val="center"/>
              <w:rPr>
                <w:sz w:val="16"/>
                <w:szCs w:val="16"/>
                <w:highlight w:val="yellow"/>
              </w:rPr>
            </w:pPr>
            <w:r w:rsidRPr="00E851A8">
              <w:rPr>
                <w:sz w:val="16"/>
                <w:szCs w:val="16"/>
              </w:rPr>
              <w:t>Mjere koje obveznik planiranja provodi samostalno </w:t>
            </w:r>
          </w:p>
        </w:tc>
        <w:tc>
          <w:tcPr>
            <w:tcW w:w="1245" w:type="dxa"/>
            <w:vAlign w:val="center"/>
          </w:tcPr>
          <w:p w14:paraId="15B3575E" w14:textId="3A1815B3"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1C2B7004" w14:textId="20EACB33" w:rsidR="00C83A0E" w:rsidRPr="00C83A0E" w:rsidRDefault="00C83A0E" w:rsidP="00C83A0E">
            <w:pPr>
              <w:jc w:val="center"/>
              <w:rPr>
                <w:sz w:val="16"/>
                <w:szCs w:val="16"/>
              </w:rPr>
            </w:pPr>
            <w:r w:rsidRPr="00C83A0E">
              <w:rPr>
                <w:sz w:val="16"/>
                <w:szCs w:val="16"/>
              </w:rPr>
              <w:t>Potporna mjera</w:t>
            </w:r>
          </w:p>
        </w:tc>
        <w:tc>
          <w:tcPr>
            <w:tcW w:w="1096" w:type="dxa"/>
            <w:vAlign w:val="center"/>
          </w:tcPr>
          <w:p w14:paraId="49750C24" w14:textId="1C320D9B" w:rsidR="00C83A0E" w:rsidRPr="00C83A0E" w:rsidRDefault="00C83A0E" w:rsidP="00C83A0E">
            <w:pPr>
              <w:jc w:val="center"/>
              <w:rPr>
                <w:sz w:val="16"/>
                <w:szCs w:val="16"/>
              </w:rPr>
            </w:pPr>
            <w:r w:rsidRPr="00C83A0E">
              <w:rPr>
                <w:sz w:val="16"/>
                <w:szCs w:val="16"/>
              </w:rPr>
              <w:t>Potporna mjera</w:t>
            </w:r>
          </w:p>
        </w:tc>
        <w:tc>
          <w:tcPr>
            <w:tcW w:w="1338" w:type="dxa"/>
            <w:vAlign w:val="center"/>
          </w:tcPr>
          <w:p w14:paraId="2A5F8DE2" w14:textId="19089F23" w:rsidR="00C83A0E" w:rsidRPr="00C83A0E" w:rsidRDefault="00C83A0E" w:rsidP="00C83A0E">
            <w:pPr>
              <w:jc w:val="center"/>
              <w:rPr>
                <w:sz w:val="16"/>
                <w:szCs w:val="16"/>
              </w:rPr>
            </w:pPr>
            <w:r w:rsidRPr="00C83A0E">
              <w:rPr>
                <w:sz w:val="16"/>
                <w:szCs w:val="16"/>
              </w:rPr>
              <w:t>50.000,00</w:t>
            </w:r>
          </w:p>
        </w:tc>
        <w:tc>
          <w:tcPr>
            <w:tcW w:w="1295" w:type="dxa"/>
            <w:vAlign w:val="center"/>
          </w:tcPr>
          <w:p w14:paraId="2ED2D18C" w14:textId="4524F700" w:rsidR="00C83A0E" w:rsidRPr="00C83A0E" w:rsidRDefault="00C83A0E" w:rsidP="00C83A0E">
            <w:pPr>
              <w:jc w:val="center"/>
              <w:rPr>
                <w:sz w:val="16"/>
                <w:szCs w:val="16"/>
              </w:rPr>
            </w:pPr>
            <w:r w:rsidRPr="00C83A0E">
              <w:rPr>
                <w:sz w:val="16"/>
                <w:szCs w:val="16"/>
              </w:rPr>
              <w:t>50.000,00</w:t>
            </w:r>
          </w:p>
        </w:tc>
        <w:tc>
          <w:tcPr>
            <w:tcW w:w="1338" w:type="dxa"/>
            <w:vAlign w:val="center"/>
          </w:tcPr>
          <w:p w14:paraId="4B5A7363" w14:textId="35C7BE42" w:rsidR="00C83A0E" w:rsidRPr="00C83A0E" w:rsidRDefault="00C83A0E" w:rsidP="00C83A0E">
            <w:pPr>
              <w:jc w:val="center"/>
              <w:rPr>
                <w:sz w:val="16"/>
                <w:szCs w:val="16"/>
              </w:rPr>
            </w:pPr>
            <w:r w:rsidRPr="00C83A0E">
              <w:rPr>
                <w:sz w:val="16"/>
                <w:szCs w:val="16"/>
              </w:rPr>
              <w:t>50.000,00</w:t>
            </w:r>
          </w:p>
        </w:tc>
      </w:tr>
      <w:tr w:rsidR="00971175" w:rsidRPr="00470D80" w14:paraId="78EA3EB9" w14:textId="52EBDEF6" w:rsidTr="00C83A0E">
        <w:trPr>
          <w:jc w:val="center"/>
        </w:trPr>
        <w:tc>
          <w:tcPr>
            <w:tcW w:w="603" w:type="dxa"/>
            <w:vAlign w:val="center"/>
          </w:tcPr>
          <w:p w14:paraId="50E556E8" w14:textId="7FEE25F8" w:rsidR="00C83A0E" w:rsidRPr="00A84013" w:rsidRDefault="00C83A0E" w:rsidP="00C83A0E">
            <w:pPr>
              <w:jc w:val="left"/>
              <w:rPr>
                <w:b/>
                <w:bCs/>
                <w:sz w:val="16"/>
                <w:szCs w:val="16"/>
              </w:rPr>
            </w:pPr>
            <w:r w:rsidRPr="00A84013">
              <w:rPr>
                <w:b/>
                <w:bCs/>
                <w:sz w:val="16"/>
                <w:szCs w:val="16"/>
              </w:rPr>
              <w:t>2.</w:t>
            </w:r>
          </w:p>
        </w:tc>
        <w:tc>
          <w:tcPr>
            <w:tcW w:w="3344" w:type="dxa"/>
            <w:vAlign w:val="center"/>
          </w:tcPr>
          <w:p w14:paraId="0943F35A" w14:textId="35D6587D" w:rsidR="00C83A0E" w:rsidRPr="00E851A8" w:rsidRDefault="00C83A0E" w:rsidP="00C83A0E">
            <w:pPr>
              <w:jc w:val="left"/>
              <w:rPr>
                <w:sz w:val="16"/>
                <w:szCs w:val="16"/>
                <w:highlight w:val="yellow"/>
              </w:rPr>
            </w:pPr>
            <w:r w:rsidRPr="00E851A8">
              <w:rPr>
                <w:sz w:val="16"/>
                <w:szCs w:val="16"/>
              </w:rPr>
              <w:t>Integralna obnova škole i športske dvorane u Mokošici</w:t>
            </w:r>
          </w:p>
        </w:tc>
        <w:tc>
          <w:tcPr>
            <w:tcW w:w="2326" w:type="dxa"/>
            <w:vAlign w:val="center"/>
          </w:tcPr>
          <w:p w14:paraId="0EDB7AD9" w14:textId="7B0D738C" w:rsidR="00C83A0E" w:rsidRPr="00E851A8" w:rsidRDefault="00C83A0E" w:rsidP="00C83A0E">
            <w:pPr>
              <w:jc w:val="center"/>
              <w:rPr>
                <w:sz w:val="16"/>
                <w:szCs w:val="16"/>
                <w:highlight w:val="yellow"/>
              </w:rPr>
            </w:pPr>
            <w:r w:rsidRPr="00E851A8">
              <w:rPr>
                <w:sz w:val="16"/>
                <w:szCs w:val="16"/>
              </w:rPr>
              <w:t>Mjere koje obveznik planiranja provodi samostalno </w:t>
            </w:r>
          </w:p>
        </w:tc>
        <w:tc>
          <w:tcPr>
            <w:tcW w:w="1245" w:type="dxa"/>
            <w:vAlign w:val="center"/>
          </w:tcPr>
          <w:p w14:paraId="15047E52" w14:textId="4E16AE48"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686EDF10" w14:textId="4626B422" w:rsidR="00C83A0E" w:rsidRPr="00C83A0E" w:rsidRDefault="00C83A0E" w:rsidP="00C83A0E">
            <w:pPr>
              <w:jc w:val="center"/>
              <w:rPr>
                <w:sz w:val="16"/>
                <w:szCs w:val="16"/>
              </w:rPr>
            </w:pPr>
            <w:r w:rsidRPr="00C83A0E">
              <w:rPr>
                <w:sz w:val="16"/>
                <w:szCs w:val="16"/>
              </w:rPr>
              <w:t>651,36</w:t>
            </w:r>
          </w:p>
        </w:tc>
        <w:tc>
          <w:tcPr>
            <w:tcW w:w="1096" w:type="dxa"/>
            <w:vAlign w:val="center"/>
          </w:tcPr>
          <w:p w14:paraId="00704966" w14:textId="0B9900D3" w:rsidR="00C83A0E" w:rsidRPr="00C83A0E" w:rsidRDefault="00C83A0E" w:rsidP="00C83A0E">
            <w:pPr>
              <w:jc w:val="center"/>
              <w:rPr>
                <w:sz w:val="16"/>
                <w:szCs w:val="16"/>
              </w:rPr>
            </w:pPr>
            <w:r w:rsidRPr="00C83A0E">
              <w:rPr>
                <w:sz w:val="16"/>
                <w:szCs w:val="16"/>
              </w:rPr>
              <w:t>153,00</w:t>
            </w:r>
          </w:p>
        </w:tc>
        <w:tc>
          <w:tcPr>
            <w:tcW w:w="1338" w:type="dxa"/>
            <w:vAlign w:val="center"/>
          </w:tcPr>
          <w:p w14:paraId="6EBC86B3" w14:textId="1EB7CAD1" w:rsidR="00C83A0E" w:rsidRPr="00C83A0E" w:rsidRDefault="00C83A0E" w:rsidP="00C83A0E">
            <w:pPr>
              <w:jc w:val="center"/>
              <w:rPr>
                <w:sz w:val="16"/>
                <w:szCs w:val="16"/>
              </w:rPr>
            </w:pPr>
            <w:r w:rsidRPr="00C83A0E">
              <w:rPr>
                <w:sz w:val="16"/>
                <w:szCs w:val="16"/>
              </w:rPr>
              <w:t>15.260.658,75</w:t>
            </w:r>
          </w:p>
        </w:tc>
        <w:tc>
          <w:tcPr>
            <w:tcW w:w="1295" w:type="dxa"/>
            <w:vAlign w:val="center"/>
          </w:tcPr>
          <w:p w14:paraId="51886728" w14:textId="0ADF82B6" w:rsidR="00C83A0E" w:rsidRPr="00C83A0E" w:rsidRDefault="00C83A0E" w:rsidP="00C83A0E">
            <w:pPr>
              <w:jc w:val="center"/>
              <w:rPr>
                <w:sz w:val="16"/>
                <w:szCs w:val="16"/>
              </w:rPr>
            </w:pPr>
            <w:r w:rsidRPr="00C83A0E">
              <w:rPr>
                <w:sz w:val="16"/>
                <w:szCs w:val="16"/>
              </w:rPr>
              <w:t>3.052.131,75</w:t>
            </w:r>
          </w:p>
        </w:tc>
        <w:tc>
          <w:tcPr>
            <w:tcW w:w="1338" w:type="dxa"/>
            <w:vAlign w:val="center"/>
          </w:tcPr>
          <w:p w14:paraId="3DD56BD1" w14:textId="6FDCF97F" w:rsidR="00C83A0E" w:rsidRPr="00C83A0E" w:rsidRDefault="00C83A0E" w:rsidP="00C83A0E">
            <w:pPr>
              <w:jc w:val="center"/>
              <w:rPr>
                <w:sz w:val="16"/>
                <w:szCs w:val="16"/>
              </w:rPr>
            </w:pPr>
            <w:r w:rsidRPr="00C83A0E">
              <w:rPr>
                <w:sz w:val="16"/>
                <w:szCs w:val="16"/>
              </w:rPr>
              <w:t>6.104.263,50</w:t>
            </w:r>
          </w:p>
        </w:tc>
      </w:tr>
      <w:tr w:rsidR="00971175" w:rsidRPr="00470D80" w14:paraId="1CB065DC" w14:textId="0DF98D2E" w:rsidTr="00C83A0E">
        <w:trPr>
          <w:jc w:val="center"/>
        </w:trPr>
        <w:tc>
          <w:tcPr>
            <w:tcW w:w="603" w:type="dxa"/>
            <w:vAlign w:val="center"/>
          </w:tcPr>
          <w:p w14:paraId="4D752D34" w14:textId="6E33A08A" w:rsidR="00C83A0E" w:rsidRPr="00A84013" w:rsidRDefault="00C83A0E" w:rsidP="00C83A0E">
            <w:pPr>
              <w:jc w:val="left"/>
              <w:rPr>
                <w:b/>
                <w:bCs/>
                <w:sz w:val="16"/>
                <w:szCs w:val="16"/>
              </w:rPr>
            </w:pPr>
            <w:r w:rsidRPr="00A84013">
              <w:rPr>
                <w:b/>
                <w:bCs/>
                <w:sz w:val="16"/>
                <w:szCs w:val="16"/>
              </w:rPr>
              <w:t>3.</w:t>
            </w:r>
          </w:p>
        </w:tc>
        <w:tc>
          <w:tcPr>
            <w:tcW w:w="3344" w:type="dxa"/>
            <w:vAlign w:val="center"/>
          </w:tcPr>
          <w:p w14:paraId="2353F03F" w14:textId="370915F1" w:rsidR="00C83A0E" w:rsidRPr="00E851A8" w:rsidRDefault="00C83A0E" w:rsidP="00C83A0E">
            <w:pPr>
              <w:jc w:val="left"/>
              <w:rPr>
                <w:sz w:val="16"/>
                <w:szCs w:val="16"/>
                <w:highlight w:val="yellow"/>
              </w:rPr>
            </w:pPr>
            <w:r w:rsidRPr="00E851A8">
              <w:rPr>
                <w:sz w:val="16"/>
                <w:szCs w:val="16"/>
              </w:rPr>
              <w:t>Integralna obnova Osnovne škole Marina Držića – Škole s posebnim programom</w:t>
            </w:r>
          </w:p>
        </w:tc>
        <w:tc>
          <w:tcPr>
            <w:tcW w:w="2326" w:type="dxa"/>
            <w:vAlign w:val="center"/>
          </w:tcPr>
          <w:p w14:paraId="663457E2" w14:textId="729B80AC" w:rsidR="00C83A0E" w:rsidRPr="00E851A8" w:rsidRDefault="00C83A0E" w:rsidP="00C83A0E">
            <w:pPr>
              <w:jc w:val="center"/>
              <w:rPr>
                <w:sz w:val="16"/>
                <w:szCs w:val="16"/>
                <w:highlight w:val="yellow"/>
              </w:rPr>
            </w:pPr>
            <w:r w:rsidRPr="00E851A8">
              <w:rPr>
                <w:sz w:val="16"/>
                <w:szCs w:val="16"/>
              </w:rPr>
              <w:t>Mjere koje obveznik planiranja provodi samostalno </w:t>
            </w:r>
          </w:p>
        </w:tc>
        <w:tc>
          <w:tcPr>
            <w:tcW w:w="1245" w:type="dxa"/>
            <w:vAlign w:val="center"/>
          </w:tcPr>
          <w:p w14:paraId="011C5F62" w14:textId="52A43EF8"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3883E3C1" w14:textId="71FCF57E" w:rsidR="00C83A0E" w:rsidRPr="00C83A0E" w:rsidRDefault="00C83A0E" w:rsidP="00C83A0E">
            <w:pPr>
              <w:jc w:val="center"/>
              <w:rPr>
                <w:sz w:val="16"/>
                <w:szCs w:val="16"/>
              </w:rPr>
            </w:pPr>
            <w:r w:rsidRPr="00C83A0E">
              <w:rPr>
                <w:sz w:val="16"/>
                <w:szCs w:val="16"/>
              </w:rPr>
              <w:t>51,50</w:t>
            </w:r>
          </w:p>
        </w:tc>
        <w:tc>
          <w:tcPr>
            <w:tcW w:w="1096" w:type="dxa"/>
            <w:vAlign w:val="center"/>
          </w:tcPr>
          <w:p w14:paraId="36C542F3" w14:textId="3C9C034A" w:rsidR="00C83A0E" w:rsidRPr="00C83A0E" w:rsidRDefault="00C83A0E" w:rsidP="00C83A0E">
            <w:pPr>
              <w:jc w:val="center"/>
              <w:rPr>
                <w:sz w:val="16"/>
                <w:szCs w:val="16"/>
              </w:rPr>
            </w:pPr>
            <w:r w:rsidRPr="00C83A0E">
              <w:rPr>
                <w:sz w:val="16"/>
                <w:szCs w:val="16"/>
              </w:rPr>
              <w:t>27,10</w:t>
            </w:r>
          </w:p>
        </w:tc>
        <w:tc>
          <w:tcPr>
            <w:tcW w:w="1338" w:type="dxa"/>
            <w:vAlign w:val="center"/>
          </w:tcPr>
          <w:p w14:paraId="48A62F6E" w14:textId="018C3D41" w:rsidR="00C83A0E" w:rsidRPr="00C83A0E" w:rsidRDefault="00C83A0E" w:rsidP="00C83A0E">
            <w:pPr>
              <w:jc w:val="center"/>
              <w:rPr>
                <w:sz w:val="16"/>
                <w:szCs w:val="16"/>
              </w:rPr>
            </w:pPr>
            <w:r w:rsidRPr="00C83A0E">
              <w:rPr>
                <w:sz w:val="16"/>
                <w:szCs w:val="16"/>
              </w:rPr>
              <w:t>3.768.000,00</w:t>
            </w:r>
          </w:p>
        </w:tc>
        <w:tc>
          <w:tcPr>
            <w:tcW w:w="1295" w:type="dxa"/>
            <w:vAlign w:val="center"/>
          </w:tcPr>
          <w:p w14:paraId="2A766FEB" w14:textId="0AC60EA9" w:rsidR="00C83A0E" w:rsidRPr="00C83A0E" w:rsidRDefault="00C83A0E" w:rsidP="00C83A0E">
            <w:pPr>
              <w:jc w:val="center"/>
              <w:rPr>
                <w:sz w:val="16"/>
                <w:szCs w:val="16"/>
              </w:rPr>
            </w:pPr>
            <w:r w:rsidRPr="00C83A0E">
              <w:rPr>
                <w:sz w:val="16"/>
                <w:szCs w:val="16"/>
              </w:rPr>
              <w:t>753.600,00</w:t>
            </w:r>
          </w:p>
        </w:tc>
        <w:tc>
          <w:tcPr>
            <w:tcW w:w="1338" w:type="dxa"/>
            <w:vAlign w:val="center"/>
          </w:tcPr>
          <w:p w14:paraId="39A9C6FF" w14:textId="3DB09D90" w:rsidR="00C83A0E" w:rsidRPr="00C83A0E" w:rsidRDefault="00C83A0E" w:rsidP="00C83A0E">
            <w:pPr>
              <w:jc w:val="center"/>
              <w:rPr>
                <w:sz w:val="16"/>
                <w:szCs w:val="16"/>
              </w:rPr>
            </w:pPr>
            <w:r w:rsidRPr="00C83A0E">
              <w:rPr>
                <w:sz w:val="16"/>
                <w:szCs w:val="16"/>
              </w:rPr>
              <w:t>1.507.200,00</w:t>
            </w:r>
          </w:p>
        </w:tc>
      </w:tr>
      <w:tr w:rsidR="00971175" w:rsidRPr="00470D80" w14:paraId="00EA3DAD" w14:textId="0BF135F7" w:rsidTr="00C83A0E">
        <w:trPr>
          <w:jc w:val="center"/>
        </w:trPr>
        <w:tc>
          <w:tcPr>
            <w:tcW w:w="603" w:type="dxa"/>
            <w:vAlign w:val="center"/>
          </w:tcPr>
          <w:p w14:paraId="36407A72" w14:textId="4DA2BB4E" w:rsidR="00C83A0E" w:rsidRPr="00A84013" w:rsidRDefault="00C83A0E" w:rsidP="00C83A0E">
            <w:pPr>
              <w:jc w:val="left"/>
              <w:rPr>
                <w:b/>
                <w:bCs/>
                <w:sz w:val="16"/>
                <w:szCs w:val="16"/>
              </w:rPr>
            </w:pPr>
            <w:r w:rsidRPr="00A84013">
              <w:rPr>
                <w:b/>
                <w:bCs/>
                <w:sz w:val="16"/>
                <w:szCs w:val="16"/>
              </w:rPr>
              <w:t>4.</w:t>
            </w:r>
          </w:p>
        </w:tc>
        <w:tc>
          <w:tcPr>
            <w:tcW w:w="3344" w:type="dxa"/>
            <w:vAlign w:val="center"/>
          </w:tcPr>
          <w:p w14:paraId="62A632DD" w14:textId="69D77BD3" w:rsidR="00C83A0E" w:rsidRPr="00E851A8" w:rsidRDefault="00C83A0E" w:rsidP="00C83A0E">
            <w:pPr>
              <w:jc w:val="left"/>
              <w:rPr>
                <w:sz w:val="16"/>
                <w:szCs w:val="16"/>
                <w:highlight w:val="yellow"/>
              </w:rPr>
            </w:pPr>
            <w:r w:rsidRPr="00E851A8">
              <w:rPr>
                <w:sz w:val="16"/>
                <w:szCs w:val="16"/>
              </w:rPr>
              <w:t>Integralna obnova Gradske športske dvorane u Gospinom polju</w:t>
            </w:r>
          </w:p>
        </w:tc>
        <w:tc>
          <w:tcPr>
            <w:tcW w:w="2326" w:type="dxa"/>
            <w:vAlign w:val="center"/>
          </w:tcPr>
          <w:p w14:paraId="1CFA451E" w14:textId="0AB64EE8" w:rsidR="00C83A0E" w:rsidRPr="00E851A8" w:rsidRDefault="00C83A0E" w:rsidP="00C83A0E">
            <w:pPr>
              <w:jc w:val="center"/>
              <w:rPr>
                <w:sz w:val="16"/>
                <w:szCs w:val="16"/>
                <w:highlight w:val="yellow"/>
              </w:rPr>
            </w:pPr>
            <w:r w:rsidRPr="00E851A8">
              <w:rPr>
                <w:sz w:val="16"/>
                <w:szCs w:val="16"/>
              </w:rPr>
              <w:t>Mjere koje obveznik planiranja provodi samostalno </w:t>
            </w:r>
          </w:p>
        </w:tc>
        <w:tc>
          <w:tcPr>
            <w:tcW w:w="1245" w:type="dxa"/>
            <w:vAlign w:val="center"/>
          </w:tcPr>
          <w:p w14:paraId="483A5AE7" w14:textId="0EFDDA6C"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01BE22F1" w14:textId="7D6B3D40" w:rsidR="00C83A0E" w:rsidRPr="00C83A0E" w:rsidRDefault="006C2D75" w:rsidP="00C83A0E">
            <w:pPr>
              <w:jc w:val="center"/>
              <w:rPr>
                <w:sz w:val="16"/>
                <w:szCs w:val="16"/>
              </w:rPr>
            </w:pPr>
            <w:r>
              <w:rPr>
                <w:sz w:val="16"/>
                <w:szCs w:val="16"/>
              </w:rPr>
              <w:t>1.429,96</w:t>
            </w:r>
          </w:p>
        </w:tc>
        <w:tc>
          <w:tcPr>
            <w:tcW w:w="1096" w:type="dxa"/>
            <w:vAlign w:val="center"/>
          </w:tcPr>
          <w:p w14:paraId="764F34EA" w14:textId="5E0862B8" w:rsidR="00C83A0E" w:rsidRPr="00C83A0E" w:rsidRDefault="009601E9" w:rsidP="00C83A0E">
            <w:pPr>
              <w:jc w:val="center"/>
              <w:rPr>
                <w:sz w:val="16"/>
                <w:szCs w:val="16"/>
              </w:rPr>
            </w:pPr>
            <w:r>
              <w:rPr>
                <w:sz w:val="16"/>
                <w:szCs w:val="16"/>
              </w:rPr>
              <w:t>335,76</w:t>
            </w:r>
          </w:p>
        </w:tc>
        <w:tc>
          <w:tcPr>
            <w:tcW w:w="1338" w:type="dxa"/>
            <w:vAlign w:val="center"/>
          </w:tcPr>
          <w:p w14:paraId="57ADEC25" w14:textId="6E507415" w:rsidR="00C83A0E" w:rsidRPr="00C83A0E" w:rsidRDefault="00C83A0E" w:rsidP="00C83A0E">
            <w:pPr>
              <w:jc w:val="center"/>
              <w:rPr>
                <w:sz w:val="16"/>
                <w:szCs w:val="16"/>
              </w:rPr>
            </w:pPr>
            <w:r w:rsidRPr="00C83A0E">
              <w:rPr>
                <w:sz w:val="16"/>
                <w:szCs w:val="16"/>
              </w:rPr>
              <w:t>30.311.626,88</w:t>
            </w:r>
          </w:p>
        </w:tc>
        <w:tc>
          <w:tcPr>
            <w:tcW w:w="1295" w:type="dxa"/>
            <w:vAlign w:val="center"/>
          </w:tcPr>
          <w:p w14:paraId="46493104" w14:textId="63F58685" w:rsidR="00C83A0E" w:rsidRPr="00C83A0E" w:rsidRDefault="00C83A0E" w:rsidP="00C83A0E">
            <w:pPr>
              <w:jc w:val="center"/>
              <w:rPr>
                <w:sz w:val="16"/>
                <w:szCs w:val="16"/>
              </w:rPr>
            </w:pPr>
            <w:r w:rsidRPr="00C83A0E">
              <w:rPr>
                <w:sz w:val="16"/>
                <w:szCs w:val="16"/>
              </w:rPr>
              <w:t>4.546.744,03</w:t>
            </w:r>
          </w:p>
        </w:tc>
        <w:tc>
          <w:tcPr>
            <w:tcW w:w="1338" w:type="dxa"/>
            <w:vAlign w:val="center"/>
          </w:tcPr>
          <w:p w14:paraId="3FAFFCB4" w14:textId="1219D7C3" w:rsidR="00C83A0E" w:rsidRPr="00C83A0E" w:rsidRDefault="00C83A0E" w:rsidP="00C83A0E">
            <w:pPr>
              <w:jc w:val="center"/>
              <w:rPr>
                <w:sz w:val="16"/>
                <w:szCs w:val="16"/>
              </w:rPr>
            </w:pPr>
            <w:r w:rsidRPr="00C83A0E">
              <w:rPr>
                <w:sz w:val="16"/>
                <w:szCs w:val="16"/>
              </w:rPr>
              <w:t>9.093.488,06</w:t>
            </w:r>
          </w:p>
        </w:tc>
      </w:tr>
      <w:tr w:rsidR="00971175" w:rsidRPr="00470D80" w14:paraId="7288F605" w14:textId="641848CD" w:rsidTr="00C83A0E">
        <w:trPr>
          <w:jc w:val="center"/>
        </w:trPr>
        <w:tc>
          <w:tcPr>
            <w:tcW w:w="603" w:type="dxa"/>
            <w:vAlign w:val="center"/>
          </w:tcPr>
          <w:p w14:paraId="354CB372" w14:textId="76F86BD6" w:rsidR="00C83A0E" w:rsidRPr="00A84013" w:rsidRDefault="00C83A0E" w:rsidP="00C83A0E">
            <w:pPr>
              <w:jc w:val="left"/>
              <w:rPr>
                <w:b/>
                <w:bCs/>
                <w:sz w:val="16"/>
                <w:szCs w:val="16"/>
              </w:rPr>
            </w:pPr>
            <w:r w:rsidRPr="00A84013">
              <w:rPr>
                <w:b/>
                <w:bCs/>
                <w:sz w:val="16"/>
                <w:szCs w:val="16"/>
              </w:rPr>
              <w:t>5.</w:t>
            </w:r>
          </w:p>
        </w:tc>
        <w:tc>
          <w:tcPr>
            <w:tcW w:w="3344" w:type="dxa"/>
            <w:vAlign w:val="center"/>
          </w:tcPr>
          <w:p w14:paraId="5A8CEC96" w14:textId="18469A4C" w:rsidR="00C83A0E" w:rsidRPr="00E851A8" w:rsidRDefault="00C83A0E" w:rsidP="00C83A0E">
            <w:pPr>
              <w:jc w:val="left"/>
              <w:rPr>
                <w:sz w:val="16"/>
                <w:szCs w:val="16"/>
                <w:highlight w:val="yellow"/>
              </w:rPr>
            </w:pPr>
            <w:r w:rsidRPr="00E851A8">
              <w:rPr>
                <w:sz w:val="16"/>
                <w:szCs w:val="16"/>
              </w:rPr>
              <w:t>Obnova toplinske izolacije krova Kina „Sloboda“ i Teatra „Bursa“</w:t>
            </w:r>
          </w:p>
        </w:tc>
        <w:tc>
          <w:tcPr>
            <w:tcW w:w="2326" w:type="dxa"/>
            <w:vAlign w:val="center"/>
          </w:tcPr>
          <w:p w14:paraId="6B5D2978" w14:textId="679A1453" w:rsidR="00C83A0E" w:rsidRPr="00E851A8" w:rsidRDefault="00C83A0E" w:rsidP="00C83A0E">
            <w:pPr>
              <w:jc w:val="center"/>
              <w:rPr>
                <w:sz w:val="16"/>
                <w:szCs w:val="16"/>
                <w:highlight w:val="yellow"/>
              </w:rPr>
            </w:pPr>
            <w:r w:rsidRPr="00E851A8">
              <w:rPr>
                <w:sz w:val="16"/>
                <w:szCs w:val="16"/>
              </w:rPr>
              <w:t>Mjere koje obveznik planiranja provodi samostalno </w:t>
            </w:r>
          </w:p>
        </w:tc>
        <w:tc>
          <w:tcPr>
            <w:tcW w:w="1245" w:type="dxa"/>
            <w:vAlign w:val="center"/>
          </w:tcPr>
          <w:p w14:paraId="700CC332" w14:textId="1D0A8F45"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34A956DE" w14:textId="6404AFBF" w:rsidR="00C83A0E" w:rsidRPr="00C83A0E" w:rsidRDefault="00C83A0E" w:rsidP="00C83A0E">
            <w:pPr>
              <w:jc w:val="center"/>
              <w:rPr>
                <w:sz w:val="16"/>
                <w:szCs w:val="16"/>
              </w:rPr>
            </w:pPr>
            <w:r w:rsidRPr="00C83A0E">
              <w:rPr>
                <w:sz w:val="16"/>
                <w:szCs w:val="16"/>
              </w:rPr>
              <w:t>20,87</w:t>
            </w:r>
          </w:p>
        </w:tc>
        <w:tc>
          <w:tcPr>
            <w:tcW w:w="1096" w:type="dxa"/>
            <w:vAlign w:val="center"/>
          </w:tcPr>
          <w:p w14:paraId="5F76464F" w14:textId="2EE8BFA6" w:rsidR="00C83A0E" w:rsidRPr="00C83A0E" w:rsidRDefault="00C83A0E" w:rsidP="00C83A0E">
            <w:pPr>
              <w:jc w:val="center"/>
              <w:rPr>
                <w:sz w:val="16"/>
                <w:szCs w:val="16"/>
              </w:rPr>
            </w:pPr>
            <w:r w:rsidRPr="00C83A0E">
              <w:rPr>
                <w:sz w:val="16"/>
                <w:szCs w:val="16"/>
              </w:rPr>
              <w:t>3,15</w:t>
            </w:r>
          </w:p>
        </w:tc>
        <w:tc>
          <w:tcPr>
            <w:tcW w:w="1338" w:type="dxa"/>
            <w:vAlign w:val="center"/>
          </w:tcPr>
          <w:p w14:paraId="57741F5D" w14:textId="3AA59750" w:rsidR="00C83A0E" w:rsidRPr="00C83A0E" w:rsidRDefault="00C83A0E" w:rsidP="00C83A0E">
            <w:pPr>
              <w:jc w:val="center"/>
              <w:rPr>
                <w:sz w:val="16"/>
                <w:szCs w:val="16"/>
              </w:rPr>
            </w:pPr>
            <w:r w:rsidRPr="00C83A0E">
              <w:rPr>
                <w:sz w:val="16"/>
                <w:szCs w:val="16"/>
              </w:rPr>
              <w:t>2.454.825,00</w:t>
            </w:r>
          </w:p>
        </w:tc>
        <w:tc>
          <w:tcPr>
            <w:tcW w:w="1295" w:type="dxa"/>
            <w:vAlign w:val="center"/>
          </w:tcPr>
          <w:p w14:paraId="1CE40462" w14:textId="1A0D0A5C" w:rsidR="00C83A0E" w:rsidRPr="00C83A0E" w:rsidRDefault="00C83A0E" w:rsidP="00C83A0E">
            <w:pPr>
              <w:jc w:val="center"/>
              <w:rPr>
                <w:sz w:val="16"/>
                <w:szCs w:val="16"/>
              </w:rPr>
            </w:pPr>
            <w:r w:rsidRPr="00C83A0E">
              <w:rPr>
                <w:sz w:val="16"/>
                <w:szCs w:val="16"/>
              </w:rPr>
              <w:t>784.807,85</w:t>
            </w:r>
          </w:p>
        </w:tc>
        <w:tc>
          <w:tcPr>
            <w:tcW w:w="1338" w:type="dxa"/>
            <w:vAlign w:val="center"/>
          </w:tcPr>
          <w:p w14:paraId="12ADBF1C" w14:textId="6BEF3992" w:rsidR="00C83A0E" w:rsidRPr="00C83A0E" w:rsidRDefault="00C83A0E" w:rsidP="00C83A0E">
            <w:pPr>
              <w:jc w:val="center"/>
              <w:rPr>
                <w:sz w:val="16"/>
                <w:szCs w:val="16"/>
              </w:rPr>
            </w:pPr>
            <w:r w:rsidRPr="00C83A0E">
              <w:rPr>
                <w:sz w:val="16"/>
                <w:szCs w:val="16"/>
              </w:rPr>
              <w:t>2.454.825,00</w:t>
            </w:r>
          </w:p>
        </w:tc>
      </w:tr>
      <w:tr w:rsidR="00971175" w:rsidRPr="00470D80" w14:paraId="31D7BF8E" w14:textId="77777777" w:rsidTr="00C83A0E">
        <w:trPr>
          <w:jc w:val="center"/>
        </w:trPr>
        <w:tc>
          <w:tcPr>
            <w:tcW w:w="603" w:type="dxa"/>
            <w:vAlign w:val="center"/>
          </w:tcPr>
          <w:p w14:paraId="5D7BEE48" w14:textId="713BCD80" w:rsidR="00C83A0E" w:rsidRPr="00A84013" w:rsidRDefault="00C83A0E" w:rsidP="00C83A0E">
            <w:pPr>
              <w:jc w:val="left"/>
              <w:rPr>
                <w:b/>
                <w:bCs/>
                <w:sz w:val="16"/>
                <w:szCs w:val="16"/>
              </w:rPr>
            </w:pPr>
            <w:r>
              <w:rPr>
                <w:b/>
                <w:bCs/>
                <w:sz w:val="16"/>
                <w:szCs w:val="16"/>
              </w:rPr>
              <w:t>6.</w:t>
            </w:r>
          </w:p>
        </w:tc>
        <w:tc>
          <w:tcPr>
            <w:tcW w:w="3344" w:type="dxa"/>
            <w:vAlign w:val="center"/>
          </w:tcPr>
          <w:p w14:paraId="76711C77" w14:textId="4049764B" w:rsidR="00C83A0E" w:rsidRPr="00E851A8" w:rsidRDefault="00C83A0E" w:rsidP="00C83A0E">
            <w:pPr>
              <w:jc w:val="left"/>
              <w:rPr>
                <w:sz w:val="16"/>
                <w:szCs w:val="16"/>
              </w:rPr>
            </w:pPr>
            <w:r w:rsidRPr="006B62D8">
              <w:rPr>
                <w:sz w:val="16"/>
                <w:szCs w:val="16"/>
              </w:rPr>
              <w:t>Ugradnja sustava dizalice topline morska voda/voda na Gradskom bazenu u Gružu</w:t>
            </w:r>
          </w:p>
        </w:tc>
        <w:tc>
          <w:tcPr>
            <w:tcW w:w="2326" w:type="dxa"/>
            <w:vAlign w:val="center"/>
          </w:tcPr>
          <w:p w14:paraId="6C5DF90A" w14:textId="442BD401" w:rsidR="00C83A0E" w:rsidRPr="00E851A8" w:rsidRDefault="00C83A0E" w:rsidP="00C83A0E">
            <w:pPr>
              <w:jc w:val="center"/>
              <w:rPr>
                <w:sz w:val="16"/>
                <w:szCs w:val="16"/>
              </w:rPr>
            </w:pPr>
            <w:r w:rsidRPr="00E851A8">
              <w:rPr>
                <w:sz w:val="16"/>
                <w:szCs w:val="16"/>
              </w:rPr>
              <w:t>Mjere koje obveznik planiranja provodi samostalno </w:t>
            </w:r>
          </w:p>
        </w:tc>
        <w:tc>
          <w:tcPr>
            <w:tcW w:w="1245" w:type="dxa"/>
            <w:vAlign w:val="center"/>
          </w:tcPr>
          <w:p w14:paraId="6C27DF8E" w14:textId="53086FC6" w:rsidR="00C83A0E" w:rsidRPr="00E851A8" w:rsidRDefault="00C83A0E" w:rsidP="00C83A0E">
            <w:pPr>
              <w:jc w:val="center"/>
              <w:rPr>
                <w:sz w:val="16"/>
                <w:szCs w:val="16"/>
              </w:rPr>
            </w:pPr>
            <w:r w:rsidRPr="00E851A8">
              <w:rPr>
                <w:sz w:val="16"/>
                <w:szCs w:val="16"/>
              </w:rPr>
              <w:t>Zgradarstvo</w:t>
            </w:r>
          </w:p>
        </w:tc>
        <w:tc>
          <w:tcPr>
            <w:tcW w:w="977" w:type="dxa"/>
            <w:vAlign w:val="center"/>
          </w:tcPr>
          <w:p w14:paraId="50B82C38" w14:textId="04A9817D" w:rsidR="00C83A0E" w:rsidRPr="00E851A8" w:rsidRDefault="00C83A0E" w:rsidP="00C83A0E">
            <w:pPr>
              <w:jc w:val="center"/>
              <w:rPr>
                <w:sz w:val="16"/>
                <w:szCs w:val="16"/>
              </w:rPr>
            </w:pPr>
            <w:r w:rsidRPr="00C83A0E">
              <w:rPr>
                <w:sz w:val="16"/>
                <w:szCs w:val="16"/>
              </w:rPr>
              <w:t>2.735,73</w:t>
            </w:r>
          </w:p>
        </w:tc>
        <w:tc>
          <w:tcPr>
            <w:tcW w:w="1096" w:type="dxa"/>
            <w:vAlign w:val="center"/>
          </w:tcPr>
          <w:p w14:paraId="44852DE5" w14:textId="2D01AC79" w:rsidR="00C83A0E" w:rsidRPr="00E851A8" w:rsidRDefault="00C83A0E" w:rsidP="00C83A0E">
            <w:pPr>
              <w:jc w:val="center"/>
              <w:rPr>
                <w:sz w:val="16"/>
                <w:szCs w:val="16"/>
              </w:rPr>
            </w:pPr>
            <w:r w:rsidRPr="00C83A0E">
              <w:rPr>
                <w:sz w:val="16"/>
                <w:szCs w:val="16"/>
              </w:rPr>
              <w:t>656,00</w:t>
            </w:r>
          </w:p>
        </w:tc>
        <w:tc>
          <w:tcPr>
            <w:tcW w:w="1338" w:type="dxa"/>
            <w:vAlign w:val="center"/>
          </w:tcPr>
          <w:p w14:paraId="443E83F5" w14:textId="73C9EC7D" w:rsidR="00C83A0E" w:rsidRPr="00E851A8" w:rsidRDefault="00C83A0E" w:rsidP="00C83A0E">
            <w:pPr>
              <w:jc w:val="center"/>
              <w:rPr>
                <w:sz w:val="16"/>
                <w:szCs w:val="16"/>
              </w:rPr>
            </w:pPr>
            <w:r w:rsidRPr="00C83A0E">
              <w:rPr>
                <w:sz w:val="16"/>
                <w:szCs w:val="16"/>
              </w:rPr>
              <w:t>11.126.532,45</w:t>
            </w:r>
          </w:p>
        </w:tc>
        <w:tc>
          <w:tcPr>
            <w:tcW w:w="1295" w:type="dxa"/>
            <w:vAlign w:val="center"/>
          </w:tcPr>
          <w:p w14:paraId="2D5918B5" w14:textId="389BBD2B" w:rsidR="00C83A0E" w:rsidRPr="00E851A8" w:rsidRDefault="00C83A0E" w:rsidP="00C83A0E">
            <w:pPr>
              <w:jc w:val="center"/>
              <w:rPr>
                <w:sz w:val="16"/>
                <w:szCs w:val="16"/>
              </w:rPr>
            </w:pPr>
            <w:r w:rsidRPr="00C83A0E">
              <w:rPr>
                <w:sz w:val="16"/>
                <w:szCs w:val="16"/>
              </w:rPr>
              <w:t>1.112.653,25</w:t>
            </w:r>
          </w:p>
        </w:tc>
        <w:tc>
          <w:tcPr>
            <w:tcW w:w="1338" w:type="dxa"/>
            <w:vAlign w:val="center"/>
          </w:tcPr>
          <w:p w14:paraId="4E15B544" w14:textId="3B7562AC" w:rsidR="00C83A0E" w:rsidRPr="00E851A8" w:rsidRDefault="00C83A0E" w:rsidP="00C83A0E">
            <w:pPr>
              <w:jc w:val="center"/>
              <w:rPr>
                <w:sz w:val="16"/>
                <w:szCs w:val="16"/>
              </w:rPr>
            </w:pPr>
            <w:r w:rsidRPr="00C83A0E">
              <w:rPr>
                <w:sz w:val="16"/>
                <w:szCs w:val="16"/>
              </w:rPr>
              <w:t>1.668.979,87</w:t>
            </w:r>
          </w:p>
        </w:tc>
      </w:tr>
      <w:tr w:rsidR="00971175" w:rsidRPr="00470D80" w14:paraId="5138C8BD" w14:textId="10246C25" w:rsidTr="00C83A0E">
        <w:trPr>
          <w:jc w:val="center"/>
        </w:trPr>
        <w:tc>
          <w:tcPr>
            <w:tcW w:w="603" w:type="dxa"/>
            <w:vAlign w:val="center"/>
          </w:tcPr>
          <w:p w14:paraId="0B531688" w14:textId="5F2DA7A8" w:rsidR="00C83A0E" w:rsidRPr="00A84013" w:rsidRDefault="00C83A0E" w:rsidP="00C83A0E">
            <w:pPr>
              <w:jc w:val="left"/>
              <w:rPr>
                <w:b/>
                <w:bCs/>
                <w:sz w:val="16"/>
                <w:szCs w:val="16"/>
              </w:rPr>
            </w:pPr>
            <w:r>
              <w:rPr>
                <w:b/>
                <w:bCs/>
                <w:sz w:val="16"/>
                <w:szCs w:val="16"/>
              </w:rPr>
              <w:t>7.</w:t>
            </w:r>
          </w:p>
        </w:tc>
        <w:tc>
          <w:tcPr>
            <w:tcW w:w="3344" w:type="dxa"/>
            <w:vAlign w:val="center"/>
          </w:tcPr>
          <w:p w14:paraId="0D940480" w14:textId="6E9008AC" w:rsidR="00C83A0E" w:rsidRPr="00E851A8" w:rsidRDefault="00C83A0E" w:rsidP="00C83A0E">
            <w:pPr>
              <w:jc w:val="left"/>
              <w:rPr>
                <w:sz w:val="16"/>
                <w:szCs w:val="16"/>
                <w:highlight w:val="yellow"/>
              </w:rPr>
            </w:pPr>
            <w:r w:rsidRPr="00E851A8">
              <w:rPr>
                <w:sz w:val="16"/>
                <w:szCs w:val="16"/>
              </w:rPr>
              <w:t>Radionice/edukacije u cilju informiranja građana o natječajima za projekte energetske učinkovitosti</w:t>
            </w:r>
          </w:p>
        </w:tc>
        <w:tc>
          <w:tcPr>
            <w:tcW w:w="2326" w:type="dxa"/>
            <w:vAlign w:val="center"/>
          </w:tcPr>
          <w:p w14:paraId="027D529C" w14:textId="26A9B0F0" w:rsidR="00C83A0E" w:rsidRPr="00E851A8" w:rsidRDefault="00C83A0E" w:rsidP="00C83A0E">
            <w:pPr>
              <w:jc w:val="center"/>
              <w:rPr>
                <w:sz w:val="16"/>
                <w:szCs w:val="16"/>
                <w:highlight w:val="yellow"/>
              </w:rPr>
            </w:pPr>
            <w:r w:rsidRPr="00E851A8">
              <w:rPr>
                <w:sz w:val="16"/>
                <w:szCs w:val="16"/>
              </w:rPr>
              <w:t>Mjere koje obveznik planiranja provodi samostalno </w:t>
            </w:r>
          </w:p>
        </w:tc>
        <w:tc>
          <w:tcPr>
            <w:tcW w:w="1245" w:type="dxa"/>
            <w:vAlign w:val="center"/>
          </w:tcPr>
          <w:p w14:paraId="1CD6CF50" w14:textId="56F5A3CE"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77DC0315" w14:textId="2A7F32A9" w:rsidR="00C83A0E" w:rsidRPr="00C83A0E" w:rsidRDefault="00C83A0E" w:rsidP="00C83A0E">
            <w:pPr>
              <w:jc w:val="center"/>
              <w:rPr>
                <w:sz w:val="16"/>
                <w:szCs w:val="16"/>
              </w:rPr>
            </w:pPr>
            <w:r w:rsidRPr="00C83A0E">
              <w:rPr>
                <w:sz w:val="16"/>
                <w:szCs w:val="16"/>
              </w:rPr>
              <w:t>Potporna mjera</w:t>
            </w:r>
          </w:p>
        </w:tc>
        <w:tc>
          <w:tcPr>
            <w:tcW w:w="1096" w:type="dxa"/>
            <w:vAlign w:val="center"/>
          </w:tcPr>
          <w:p w14:paraId="4E6F375C" w14:textId="368A090C" w:rsidR="00C83A0E" w:rsidRPr="00C83A0E" w:rsidRDefault="00C83A0E" w:rsidP="00C83A0E">
            <w:pPr>
              <w:jc w:val="center"/>
              <w:rPr>
                <w:sz w:val="16"/>
                <w:szCs w:val="16"/>
              </w:rPr>
            </w:pPr>
            <w:r w:rsidRPr="00C83A0E">
              <w:rPr>
                <w:sz w:val="16"/>
                <w:szCs w:val="16"/>
              </w:rPr>
              <w:t>Potporna mjera</w:t>
            </w:r>
          </w:p>
        </w:tc>
        <w:tc>
          <w:tcPr>
            <w:tcW w:w="1338" w:type="dxa"/>
            <w:vAlign w:val="center"/>
          </w:tcPr>
          <w:p w14:paraId="1BABB2A5" w14:textId="0CF721E0" w:rsidR="00C83A0E" w:rsidRPr="00C83A0E" w:rsidRDefault="00C83A0E" w:rsidP="00C83A0E">
            <w:pPr>
              <w:jc w:val="center"/>
              <w:rPr>
                <w:sz w:val="16"/>
                <w:szCs w:val="16"/>
              </w:rPr>
            </w:pPr>
            <w:r w:rsidRPr="00C83A0E">
              <w:rPr>
                <w:sz w:val="16"/>
                <w:szCs w:val="16"/>
              </w:rPr>
              <w:t>200.000,00</w:t>
            </w:r>
          </w:p>
        </w:tc>
        <w:tc>
          <w:tcPr>
            <w:tcW w:w="1295" w:type="dxa"/>
            <w:vAlign w:val="center"/>
          </w:tcPr>
          <w:p w14:paraId="24F11ED6" w14:textId="1C70F7BA" w:rsidR="00C83A0E" w:rsidRPr="00C83A0E" w:rsidRDefault="00C83A0E" w:rsidP="00C83A0E">
            <w:pPr>
              <w:jc w:val="center"/>
              <w:rPr>
                <w:sz w:val="16"/>
                <w:szCs w:val="16"/>
              </w:rPr>
            </w:pPr>
            <w:r w:rsidRPr="00C83A0E">
              <w:rPr>
                <w:sz w:val="16"/>
                <w:szCs w:val="16"/>
              </w:rPr>
              <w:t>200.000,00</w:t>
            </w:r>
          </w:p>
        </w:tc>
        <w:tc>
          <w:tcPr>
            <w:tcW w:w="1338" w:type="dxa"/>
            <w:vAlign w:val="center"/>
          </w:tcPr>
          <w:p w14:paraId="605571A0" w14:textId="064E4A22" w:rsidR="00C83A0E" w:rsidRPr="00C83A0E" w:rsidRDefault="00C83A0E" w:rsidP="00C83A0E">
            <w:pPr>
              <w:jc w:val="center"/>
              <w:rPr>
                <w:sz w:val="16"/>
                <w:szCs w:val="16"/>
              </w:rPr>
            </w:pPr>
            <w:r w:rsidRPr="00C83A0E">
              <w:rPr>
                <w:sz w:val="16"/>
                <w:szCs w:val="16"/>
              </w:rPr>
              <w:t>200.000,00</w:t>
            </w:r>
          </w:p>
        </w:tc>
      </w:tr>
      <w:tr w:rsidR="00971175" w:rsidRPr="00470D80" w14:paraId="2446C6E6" w14:textId="77777777" w:rsidTr="00C83A0E">
        <w:trPr>
          <w:jc w:val="center"/>
        </w:trPr>
        <w:tc>
          <w:tcPr>
            <w:tcW w:w="603" w:type="dxa"/>
            <w:vAlign w:val="center"/>
          </w:tcPr>
          <w:p w14:paraId="739DEF12" w14:textId="38C26F31" w:rsidR="00C83A0E" w:rsidRPr="00A84013" w:rsidRDefault="00C83A0E" w:rsidP="00C83A0E">
            <w:pPr>
              <w:jc w:val="left"/>
              <w:rPr>
                <w:b/>
                <w:bCs/>
                <w:sz w:val="16"/>
                <w:szCs w:val="16"/>
              </w:rPr>
            </w:pPr>
            <w:r>
              <w:rPr>
                <w:b/>
                <w:bCs/>
                <w:sz w:val="16"/>
                <w:szCs w:val="16"/>
              </w:rPr>
              <w:t>8.</w:t>
            </w:r>
          </w:p>
        </w:tc>
        <w:tc>
          <w:tcPr>
            <w:tcW w:w="3344" w:type="dxa"/>
            <w:vAlign w:val="center"/>
          </w:tcPr>
          <w:p w14:paraId="0CE96F1E" w14:textId="31B1B590" w:rsidR="00C83A0E" w:rsidRPr="00E851A8" w:rsidRDefault="00C83A0E" w:rsidP="00C83A0E">
            <w:pPr>
              <w:jc w:val="left"/>
              <w:rPr>
                <w:sz w:val="16"/>
                <w:szCs w:val="16"/>
                <w:highlight w:val="yellow"/>
              </w:rPr>
            </w:pPr>
            <w:r w:rsidRPr="00E851A8">
              <w:rPr>
                <w:sz w:val="16"/>
                <w:szCs w:val="16"/>
              </w:rPr>
              <w:t>Sufinanciranje mjera energetske učinkovitosti u zgradarstvu</w:t>
            </w:r>
          </w:p>
        </w:tc>
        <w:tc>
          <w:tcPr>
            <w:tcW w:w="2326" w:type="dxa"/>
            <w:vAlign w:val="center"/>
          </w:tcPr>
          <w:p w14:paraId="725882D3" w14:textId="098F25DD" w:rsidR="00C83A0E" w:rsidRPr="00E851A8" w:rsidRDefault="00C83A0E" w:rsidP="00C83A0E">
            <w:pPr>
              <w:jc w:val="center"/>
              <w:rPr>
                <w:sz w:val="16"/>
                <w:szCs w:val="16"/>
                <w:highlight w:val="yellow"/>
              </w:rPr>
            </w:pPr>
            <w:r w:rsidRPr="00E851A8">
              <w:rPr>
                <w:sz w:val="16"/>
                <w:szCs w:val="16"/>
              </w:rPr>
              <w:t>Mjere koje obveznik planiranja sufinancira</w:t>
            </w:r>
          </w:p>
        </w:tc>
        <w:tc>
          <w:tcPr>
            <w:tcW w:w="1245" w:type="dxa"/>
            <w:vAlign w:val="center"/>
          </w:tcPr>
          <w:p w14:paraId="489FC9F2" w14:textId="53AC4CE0"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351314F8" w14:textId="0BEDA389" w:rsidR="00C83A0E" w:rsidRPr="00C83A0E" w:rsidRDefault="00C83A0E" w:rsidP="00C83A0E">
            <w:pPr>
              <w:jc w:val="center"/>
              <w:rPr>
                <w:sz w:val="16"/>
                <w:szCs w:val="16"/>
              </w:rPr>
            </w:pPr>
            <w:r w:rsidRPr="00C83A0E">
              <w:rPr>
                <w:sz w:val="16"/>
                <w:szCs w:val="16"/>
              </w:rPr>
              <w:t>Potporna mjera</w:t>
            </w:r>
          </w:p>
        </w:tc>
        <w:tc>
          <w:tcPr>
            <w:tcW w:w="1096" w:type="dxa"/>
            <w:vAlign w:val="center"/>
          </w:tcPr>
          <w:p w14:paraId="38182F95" w14:textId="5035B3CD" w:rsidR="00C83A0E" w:rsidRPr="00C83A0E" w:rsidRDefault="00C83A0E" w:rsidP="00C83A0E">
            <w:pPr>
              <w:jc w:val="center"/>
              <w:rPr>
                <w:sz w:val="16"/>
                <w:szCs w:val="16"/>
              </w:rPr>
            </w:pPr>
            <w:r w:rsidRPr="00C83A0E">
              <w:rPr>
                <w:sz w:val="16"/>
                <w:szCs w:val="16"/>
              </w:rPr>
              <w:t>Potporna mjera</w:t>
            </w:r>
          </w:p>
        </w:tc>
        <w:tc>
          <w:tcPr>
            <w:tcW w:w="1338" w:type="dxa"/>
            <w:vAlign w:val="center"/>
          </w:tcPr>
          <w:p w14:paraId="12E63788" w14:textId="1DEF237A" w:rsidR="00C83A0E" w:rsidRPr="00C83A0E" w:rsidRDefault="00C83A0E" w:rsidP="00C83A0E">
            <w:pPr>
              <w:jc w:val="center"/>
              <w:rPr>
                <w:sz w:val="16"/>
                <w:szCs w:val="16"/>
              </w:rPr>
            </w:pPr>
            <w:r w:rsidRPr="00C83A0E">
              <w:rPr>
                <w:sz w:val="16"/>
                <w:szCs w:val="16"/>
              </w:rPr>
              <w:t>50.000,00</w:t>
            </w:r>
          </w:p>
        </w:tc>
        <w:tc>
          <w:tcPr>
            <w:tcW w:w="1295" w:type="dxa"/>
            <w:vAlign w:val="center"/>
          </w:tcPr>
          <w:p w14:paraId="24ED0C10" w14:textId="3DBA5A92" w:rsidR="00C83A0E" w:rsidRPr="00C83A0E" w:rsidRDefault="00C83A0E" w:rsidP="00C83A0E">
            <w:pPr>
              <w:jc w:val="center"/>
              <w:rPr>
                <w:sz w:val="16"/>
                <w:szCs w:val="16"/>
              </w:rPr>
            </w:pPr>
            <w:r w:rsidRPr="00C83A0E">
              <w:rPr>
                <w:sz w:val="16"/>
                <w:szCs w:val="16"/>
              </w:rPr>
              <w:t>50.000,00</w:t>
            </w:r>
          </w:p>
        </w:tc>
        <w:tc>
          <w:tcPr>
            <w:tcW w:w="1338" w:type="dxa"/>
            <w:vAlign w:val="center"/>
          </w:tcPr>
          <w:p w14:paraId="34F4895F" w14:textId="4D05E99F" w:rsidR="00C83A0E" w:rsidRPr="00C83A0E" w:rsidRDefault="00C83A0E" w:rsidP="00C83A0E">
            <w:pPr>
              <w:jc w:val="center"/>
              <w:rPr>
                <w:sz w:val="16"/>
                <w:szCs w:val="16"/>
              </w:rPr>
            </w:pPr>
            <w:r w:rsidRPr="00C83A0E">
              <w:rPr>
                <w:sz w:val="16"/>
                <w:szCs w:val="16"/>
              </w:rPr>
              <w:t>50.000,00</w:t>
            </w:r>
          </w:p>
        </w:tc>
      </w:tr>
      <w:tr w:rsidR="00971175" w:rsidRPr="00470D80" w14:paraId="4ADDFAA5" w14:textId="77777777" w:rsidTr="00C83A0E">
        <w:trPr>
          <w:jc w:val="center"/>
        </w:trPr>
        <w:tc>
          <w:tcPr>
            <w:tcW w:w="603" w:type="dxa"/>
            <w:vAlign w:val="center"/>
          </w:tcPr>
          <w:p w14:paraId="47E478A6" w14:textId="19390CAE" w:rsidR="00C83A0E" w:rsidRPr="00A84013" w:rsidRDefault="00C83A0E" w:rsidP="00C83A0E">
            <w:pPr>
              <w:jc w:val="left"/>
              <w:rPr>
                <w:b/>
                <w:bCs/>
                <w:sz w:val="16"/>
                <w:szCs w:val="16"/>
              </w:rPr>
            </w:pPr>
            <w:r>
              <w:rPr>
                <w:b/>
                <w:bCs/>
                <w:sz w:val="16"/>
                <w:szCs w:val="16"/>
              </w:rPr>
              <w:t>9.</w:t>
            </w:r>
          </w:p>
        </w:tc>
        <w:tc>
          <w:tcPr>
            <w:tcW w:w="3344" w:type="dxa"/>
            <w:vAlign w:val="center"/>
          </w:tcPr>
          <w:p w14:paraId="22F55AB0" w14:textId="376D9BE7" w:rsidR="00C83A0E" w:rsidRPr="00E851A8" w:rsidRDefault="00C83A0E" w:rsidP="00C83A0E">
            <w:pPr>
              <w:jc w:val="left"/>
              <w:rPr>
                <w:sz w:val="16"/>
                <w:szCs w:val="16"/>
                <w:highlight w:val="yellow"/>
              </w:rPr>
            </w:pPr>
            <w:r w:rsidRPr="00E851A8">
              <w:rPr>
                <w:sz w:val="16"/>
                <w:szCs w:val="16"/>
              </w:rPr>
              <w:t>Poticanje korištenja OIE u obiteljskim kućama</w:t>
            </w:r>
          </w:p>
        </w:tc>
        <w:tc>
          <w:tcPr>
            <w:tcW w:w="2326" w:type="dxa"/>
            <w:vAlign w:val="center"/>
          </w:tcPr>
          <w:p w14:paraId="39A4D85F" w14:textId="0302BF1E" w:rsidR="00C83A0E" w:rsidRPr="00E851A8" w:rsidRDefault="00C83A0E" w:rsidP="00C83A0E">
            <w:pPr>
              <w:jc w:val="center"/>
              <w:rPr>
                <w:sz w:val="16"/>
                <w:szCs w:val="16"/>
                <w:highlight w:val="yellow"/>
              </w:rPr>
            </w:pPr>
            <w:r w:rsidRPr="00E851A8">
              <w:rPr>
                <w:sz w:val="16"/>
                <w:szCs w:val="16"/>
              </w:rPr>
              <w:t>Mjere koje obveznik planiranja sufinancira</w:t>
            </w:r>
          </w:p>
        </w:tc>
        <w:tc>
          <w:tcPr>
            <w:tcW w:w="1245" w:type="dxa"/>
            <w:vAlign w:val="center"/>
          </w:tcPr>
          <w:p w14:paraId="040D8477" w14:textId="1B6A9F58" w:rsidR="00C83A0E" w:rsidRPr="00E851A8" w:rsidRDefault="00C83A0E" w:rsidP="00C83A0E">
            <w:pPr>
              <w:jc w:val="center"/>
              <w:rPr>
                <w:sz w:val="16"/>
                <w:szCs w:val="16"/>
                <w:highlight w:val="yellow"/>
              </w:rPr>
            </w:pPr>
            <w:r w:rsidRPr="00E851A8">
              <w:rPr>
                <w:sz w:val="16"/>
                <w:szCs w:val="16"/>
              </w:rPr>
              <w:t>Zgradarstvo</w:t>
            </w:r>
          </w:p>
        </w:tc>
        <w:tc>
          <w:tcPr>
            <w:tcW w:w="977" w:type="dxa"/>
            <w:vAlign w:val="center"/>
          </w:tcPr>
          <w:p w14:paraId="159F7571" w14:textId="1B60F978" w:rsidR="00C83A0E" w:rsidRPr="00C83A0E" w:rsidRDefault="00E33A38" w:rsidP="00C83A0E">
            <w:pPr>
              <w:jc w:val="center"/>
              <w:rPr>
                <w:sz w:val="16"/>
                <w:szCs w:val="16"/>
              </w:rPr>
            </w:pPr>
            <w:r>
              <w:rPr>
                <w:sz w:val="16"/>
                <w:szCs w:val="16"/>
              </w:rPr>
              <w:t>186,21</w:t>
            </w:r>
          </w:p>
        </w:tc>
        <w:tc>
          <w:tcPr>
            <w:tcW w:w="1096" w:type="dxa"/>
            <w:vAlign w:val="center"/>
          </w:tcPr>
          <w:p w14:paraId="216929F9" w14:textId="69317658" w:rsidR="00C83A0E" w:rsidRPr="00C83A0E" w:rsidRDefault="00E33A38" w:rsidP="00C83A0E">
            <w:pPr>
              <w:jc w:val="center"/>
              <w:rPr>
                <w:sz w:val="16"/>
                <w:szCs w:val="16"/>
              </w:rPr>
            </w:pPr>
            <w:r>
              <w:rPr>
                <w:sz w:val="16"/>
                <w:szCs w:val="16"/>
              </w:rPr>
              <w:t>29,</w:t>
            </w:r>
            <w:r w:rsidR="007C2BD3">
              <w:rPr>
                <w:sz w:val="16"/>
                <w:szCs w:val="16"/>
              </w:rPr>
              <w:t>67</w:t>
            </w:r>
          </w:p>
        </w:tc>
        <w:tc>
          <w:tcPr>
            <w:tcW w:w="1338" w:type="dxa"/>
            <w:vAlign w:val="center"/>
          </w:tcPr>
          <w:p w14:paraId="5A7BF897" w14:textId="53385D9B" w:rsidR="00C83A0E" w:rsidRPr="00C83A0E" w:rsidRDefault="007C2BD3" w:rsidP="00C83A0E">
            <w:pPr>
              <w:jc w:val="center"/>
              <w:rPr>
                <w:sz w:val="16"/>
                <w:szCs w:val="16"/>
              </w:rPr>
            </w:pPr>
            <w:r>
              <w:rPr>
                <w:sz w:val="16"/>
                <w:szCs w:val="16"/>
              </w:rPr>
              <w:t>4.250.000,00</w:t>
            </w:r>
          </w:p>
        </w:tc>
        <w:tc>
          <w:tcPr>
            <w:tcW w:w="1295" w:type="dxa"/>
            <w:vAlign w:val="center"/>
          </w:tcPr>
          <w:p w14:paraId="60FCAF77" w14:textId="003D3146" w:rsidR="00C83A0E" w:rsidRPr="00C83A0E" w:rsidRDefault="007C2BD3" w:rsidP="00C83A0E">
            <w:pPr>
              <w:jc w:val="center"/>
              <w:rPr>
                <w:sz w:val="16"/>
                <w:szCs w:val="16"/>
              </w:rPr>
            </w:pPr>
            <w:r>
              <w:rPr>
                <w:sz w:val="16"/>
                <w:szCs w:val="16"/>
              </w:rPr>
              <w:t>4.250.000,00</w:t>
            </w:r>
          </w:p>
        </w:tc>
        <w:tc>
          <w:tcPr>
            <w:tcW w:w="1338" w:type="dxa"/>
            <w:vAlign w:val="center"/>
          </w:tcPr>
          <w:p w14:paraId="58E456AC" w14:textId="4F4526D8" w:rsidR="00C83A0E" w:rsidRPr="00C83A0E" w:rsidRDefault="007C2BD3" w:rsidP="00C83A0E">
            <w:pPr>
              <w:jc w:val="center"/>
              <w:rPr>
                <w:sz w:val="16"/>
                <w:szCs w:val="16"/>
              </w:rPr>
            </w:pPr>
            <w:r>
              <w:rPr>
                <w:sz w:val="16"/>
                <w:szCs w:val="16"/>
              </w:rPr>
              <w:t>4.250.000,00</w:t>
            </w:r>
          </w:p>
        </w:tc>
      </w:tr>
      <w:tr w:rsidR="00971175" w:rsidRPr="00470D80" w14:paraId="366E03A8" w14:textId="77777777" w:rsidTr="00C83A0E">
        <w:trPr>
          <w:jc w:val="center"/>
        </w:trPr>
        <w:tc>
          <w:tcPr>
            <w:tcW w:w="603" w:type="dxa"/>
            <w:vAlign w:val="center"/>
          </w:tcPr>
          <w:p w14:paraId="63C5B033" w14:textId="41F958E4" w:rsidR="00C83A0E" w:rsidRPr="00A84013" w:rsidRDefault="00C83A0E" w:rsidP="00C83A0E">
            <w:pPr>
              <w:jc w:val="left"/>
              <w:rPr>
                <w:b/>
                <w:bCs/>
                <w:sz w:val="16"/>
                <w:szCs w:val="16"/>
              </w:rPr>
            </w:pPr>
            <w:r>
              <w:rPr>
                <w:b/>
                <w:bCs/>
                <w:sz w:val="16"/>
                <w:szCs w:val="16"/>
              </w:rPr>
              <w:t>10.</w:t>
            </w:r>
          </w:p>
        </w:tc>
        <w:tc>
          <w:tcPr>
            <w:tcW w:w="3344" w:type="dxa"/>
            <w:vAlign w:val="center"/>
          </w:tcPr>
          <w:p w14:paraId="32058047" w14:textId="3287B0C1" w:rsidR="00C83A0E" w:rsidRPr="009C1B86" w:rsidRDefault="00C83A0E" w:rsidP="00C83A0E">
            <w:pPr>
              <w:jc w:val="left"/>
              <w:rPr>
                <w:sz w:val="16"/>
                <w:szCs w:val="16"/>
              </w:rPr>
            </w:pPr>
            <w:r w:rsidRPr="009C1B86">
              <w:rPr>
                <w:sz w:val="16"/>
                <w:szCs w:val="16"/>
              </w:rPr>
              <w:t>Nabava električnih automobila</w:t>
            </w:r>
          </w:p>
        </w:tc>
        <w:tc>
          <w:tcPr>
            <w:tcW w:w="2326" w:type="dxa"/>
            <w:vAlign w:val="center"/>
          </w:tcPr>
          <w:p w14:paraId="1816DEEA" w14:textId="1A94AB04" w:rsidR="00C83A0E" w:rsidRPr="009C1B86" w:rsidRDefault="00C83A0E" w:rsidP="00C83A0E">
            <w:pPr>
              <w:jc w:val="center"/>
              <w:rPr>
                <w:sz w:val="16"/>
                <w:szCs w:val="16"/>
              </w:rPr>
            </w:pPr>
            <w:r w:rsidRPr="009C1B86">
              <w:rPr>
                <w:sz w:val="16"/>
                <w:szCs w:val="16"/>
              </w:rPr>
              <w:t>Mjere koje obveznik planiranja provodi samostalno </w:t>
            </w:r>
          </w:p>
        </w:tc>
        <w:tc>
          <w:tcPr>
            <w:tcW w:w="1245" w:type="dxa"/>
            <w:vAlign w:val="center"/>
          </w:tcPr>
          <w:p w14:paraId="4072768C" w14:textId="54717631" w:rsidR="00C83A0E" w:rsidRPr="009C1B86" w:rsidRDefault="00C83A0E" w:rsidP="00C83A0E">
            <w:pPr>
              <w:jc w:val="center"/>
              <w:rPr>
                <w:sz w:val="16"/>
                <w:szCs w:val="16"/>
              </w:rPr>
            </w:pPr>
            <w:r w:rsidRPr="009C1B86">
              <w:rPr>
                <w:sz w:val="16"/>
                <w:szCs w:val="16"/>
              </w:rPr>
              <w:t>Promet</w:t>
            </w:r>
          </w:p>
        </w:tc>
        <w:tc>
          <w:tcPr>
            <w:tcW w:w="977" w:type="dxa"/>
            <w:vAlign w:val="center"/>
          </w:tcPr>
          <w:p w14:paraId="023AB3E7" w14:textId="6F5FDE78" w:rsidR="00C83A0E" w:rsidRPr="009C1B86" w:rsidRDefault="00C83A0E" w:rsidP="00C83A0E">
            <w:pPr>
              <w:jc w:val="center"/>
              <w:rPr>
                <w:sz w:val="16"/>
                <w:szCs w:val="16"/>
              </w:rPr>
            </w:pPr>
            <w:r w:rsidRPr="00C83A0E">
              <w:rPr>
                <w:sz w:val="16"/>
                <w:szCs w:val="16"/>
              </w:rPr>
              <w:t>7,39</w:t>
            </w:r>
          </w:p>
        </w:tc>
        <w:tc>
          <w:tcPr>
            <w:tcW w:w="1096" w:type="dxa"/>
            <w:vAlign w:val="center"/>
          </w:tcPr>
          <w:p w14:paraId="21144CA2" w14:textId="66BDA4C1" w:rsidR="00C83A0E" w:rsidRPr="009C1B86" w:rsidRDefault="00C83A0E" w:rsidP="00C83A0E">
            <w:pPr>
              <w:jc w:val="center"/>
              <w:rPr>
                <w:sz w:val="16"/>
                <w:szCs w:val="16"/>
              </w:rPr>
            </w:pPr>
            <w:r w:rsidRPr="00C83A0E">
              <w:rPr>
                <w:sz w:val="16"/>
                <w:szCs w:val="16"/>
              </w:rPr>
              <w:t>1,85</w:t>
            </w:r>
          </w:p>
        </w:tc>
        <w:tc>
          <w:tcPr>
            <w:tcW w:w="1338" w:type="dxa"/>
            <w:vAlign w:val="center"/>
          </w:tcPr>
          <w:p w14:paraId="22CCA0AC" w14:textId="3633D033" w:rsidR="00C83A0E" w:rsidRPr="009C1B86" w:rsidRDefault="00C83A0E" w:rsidP="00C83A0E">
            <w:pPr>
              <w:jc w:val="center"/>
              <w:rPr>
                <w:sz w:val="16"/>
                <w:szCs w:val="16"/>
              </w:rPr>
            </w:pPr>
            <w:r w:rsidRPr="00C83A0E">
              <w:rPr>
                <w:sz w:val="16"/>
                <w:szCs w:val="16"/>
              </w:rPr>
              <w:t>787.500,00</w:t>
            </w:r>
          </w:p>
        </w:tc>
        <w:tc>
          <w:tcPr>
            <w:tcW w:w="1295" w:type="dxa"/>
            <w:vAlign w:val="center"/>
          </w:tcPr>
          <w:p w14:paraId="1F3CAB59" w14:textId="7BF4D884" w:rsidR="00C83A0E" w:rsidRPr="009C1B86" w:rsidRDefault="00C83A0E" w:rsidP="00C83A0E">
            <w:pPr>
              <w:jc w:val="center"/>
              <w:rPr>
                <w:sz w:val="16"/>
                <w:szCs w:val="16"/>
              </w:rPr>
            </w:pPr>
            <w:r w:rsidRPr="00C83A0E">
              <w:rPr>
                <w:sz w:val="16"/>
                <w:szCs w:val="16"/>
              </w:rPr>
              <w:t>577.500,00</w:t>
            </w:r>
          </w:p>
        </w:tc>
        <w:tc>
          <w:tcPr>
            <w:tcW w:w="1338" w:type="dxa"/>
            <w:vAlign w:val="center"/>
          </w:tcPr>
          <w:p w14:paraId="75862608" w14:textId="0FFFABB3" w:rsidR="00C83A0E" w:rsidRPr="009C1B86" w:rsidRDefault="00C83A0E" w:rsidP="00C83A0E">
            <w:pPr>
              <w:jc w:val="center"/>
              <w:rPr>
                <w:sz w:val="16"/>
                <w:szCs w:val="16"/>
              </w:rPr>
            </w:pPr>
            <w:r w:rsidRPr="00C83A0E">
              <w:rPr>
                <w:sz w:val="16"/>
                <w:szCs w:val="16"/>
              </w:rPr>
              <w:t>787.500,00</w:t>
            </w:r>
          </w:p>
        </w:tc>
      </w:tr>
      <w:tr w:rsidR="00971175" w:rsidRPr="00470D80" w14:paraId="11F7CAD9" w14:textId="77777777" w:rsidTr="00C83A0E">
        <w:trPr>
          <w:jc w:val="center"/>
        </w:trPr>
        <w:tc>
          <w:tcPr>
            <w:tcW w:w="603" w:type="dxa"/>
            <w:vAlign w:val="center"/>
          </w:tcPr>
          <w:p w14:paraId="40AC863B" w14:textId="70E2BFB2" w:rsidR="00C83A0E" w:rsidRPr="00A84013" w:rsidRDefault="00C83A0E" w:rsidP="00C83A0E">
            <w:pPr>
              <w:jc w:val="left"/>
              <w:rPr>
                <w:b/>
                <w:bCs/>
                <w:sz w:val="16"/>
                <w:szCs w:val="16"/>
              </w:rPr>
            </w:pPr>
            <w:r>
              <w:rPr>
                <w:b/>
                <w:bCs/>
                <w:sz w:val="16"/>
                <w:szCs w:val="16"/>
              </w:rPr>
              <w:t>11.</w:t>
            </w:r>
          </w:p>
        </w:tc>
        <w:tc>
          <w:tcPr>
            <w:tcW w:w="3344" w:type="dxa"/>
            <w:vAlign w:val="center"/>
          </w:tcPr>
          <w:p w14:paraId="35A64ABE" w14:textId="2B58C7A6" w:rsidR="00C83A0E" w:rsidRPr="009C1B86" w:rsidRDefault="00C83A0E" w:rsidP="00C83A0E">
            <w:pPr>
              <w:jc w:val="left"/>
              <w:rPr>
                <w:sz w:val="16"/>
                <w:szCs w:val="16"/>
              </w:rPr>
            </w:pPr>
            <w:r w:rsidRPr="009C1B86">
              <w:rPr>
                <w:sz w:val="16"/>
                <w:szCs w:val="16"/>
              </w:rPr>
              <w:t>Zamjena postojećih rasvjetnih tijela s energetski učinkovitom LED rasvjetom</w:t>
            </w:r>
          </w:p>
        </w:tc>
        <w:tc>
          <w:tcPr>
            <w:tcW w:w="2326" w:type="dxa"/>
            <w:vAlign w:val="center"/>
          </w:tcPr>
          <w:p w14:paraId="478E3589" w14:textId="07F00466" w:rsidR="00C83A0E" w:rsidRPr="009C1B86" w:rsidRDefault="00C83A0E" w:rsidP="00C83A0E">
            <w:pPr>
              <w:jc w:val="center"/>
              <w:rPr>
                <w:sz w:val="16"/>
                <w:szCs w:val="16"/>
              </w:rPr>
            </w:pPr>
            <w:r w:rsidRPr="009C1B86">
              <w:rPr>
                <w:sz w:val="16"/>
                <w:szCs w:val="16"/>
              </w:rPr>
              <w:t>Mjere koje obveznik planiranja provodi samostalno </w:t>
            </w:r>
          </w:p>
        </w:tc>
        <w:tc>
          <w:tcPr>
            <w:tcW w:w="1245" w:type="dxa"/>
            <w:vAlign w:val="center"/>
          </w:tcPr>
          <w:p w14:paraId="35A8B2CB" w14:textId="1DE56F69" w:rsidR="00C83A0E" w:rsidRPr="009C1B86" w:rsidRDefault="00C83A0E" w:rsidP="00C83A0E">
            <w:pPr>
              <w:jc w:val="center"/>
              <w:rPr>
                <w:sz w:val="16"/>
                <w:szCs w:val="16"/>
              </w:rPr>
            </w:pPr>
            <w:r w:rsidRPr="009C1B86">
              <w:rPr>
                <w:sz w:val="16"/>
                <w:szCs w:val="16"/>
              </w:rPr>
              <w:t>Javna rasvjeta</w:t>
            </w:r>
          </w:p>
        </w:tc>
        <w:tc>
          <w:tcPr>
            <w:tcW w:w="977" w:type="dxa"/>
            <w:vAlign w:val="center"/>
          </w:tcPr>
          <w:p w14:paraId="23DFF069" w14:textId="3C0B9B28" w:rsidR="00C83A0E" w:rsidRPr="009C1B86" w:rsidRDefault="00C83A0E" w:rsidP="00C83A0E">
            <w:pPr>
              <w:jc w:val="center"/>
              <w:rPr>
                <w:sz w:val="16"/>
                <w:szCs w:val="16"/>
              </w:rPr>
            </w:pPr>
            <w:r w:rsidRPr="00C83A0E">
              <w:rPr>
                <w:sz w:val="16"/>
                <w:szCs w:val="16"/>
              </w:rPr>
              <w:t>2.855,64</w:t>
            </w:r>
          </w:p>
        </w:tc>
        <w:tc>
          <w:tcPr>
            <w:tcW w:w="1096" w:type="dxa"/>
            <w:vAlign w:val="center"/>
          </w:tcPr>
          <w:p w14:paraId="6116BDBD" w14:textId="18897972" w:rsidR="00C83A0E" w:rsidRPr="009C1B86" w:rsidRDefault="00C83A0E" w:rsidP="00C83A0E">
            <w:pPr>
              <w:jc w:val="center"/>
              <w:rPr>
                <w:sz w:val="16"/>
                <w:szCs w:val="16"/>
              </w:rPr>
            </w:pPr>
            <w:r w:rsidRPr="00C83A0E">
              <w:rPr>
                <w:sz w:val="16"/>
                <w:szCs w:val="16"/>
              </w:rPr>
              <w:t>670,53</w:t>
            </w:r>
          </w:p>
        </w:tc>
        <w:tc>
          <w:tcPr>
            <w:tcW w:w="1338" w:type="dxa"/>
            <w:vAlign w:val="center"/>
          </w:tcPr>
          <w:p w14:paraId="4079F472" w14:textId="6B20980C" w:rsidR="00C83A0E" w:rsidRPr="009C1B86" w:rsidRDefault="00C83A0E" w:rsidP="00C83A0E">
            <w:pPr>
              <w:jc w:val="center"/>
              <w:rPr>
                <w:sz w:val="16"/>
                <w:szCs w:val="16"/>
              </w:rPr>
            </w:pPr>
            <w:r w:rsidRPr="00C83A0E">
              <w:rPr>
                <w:sz w:val="16"/>
                <w:szCs w:val="16"/>
              </w:rPr>
              <w:t>14.000.000,00</w:t>
            </w:r>
          </w:p>
        </w:tc>
        <w:tc>
          <w:tcPr>
            <w:tcW w:w="1295" w:type="dxa"/>
            <w:vAlign w:val="center"/>
          </w:tcPr>
          <w:p w14:paraId="21A38BC3" w14:textId="359165F5" w:rsidR="00C83A0E" w:rsidRPr="009C1B86" w:rsidRDefault="00C83A0E" w:rsidP="00C83A0E">
            <w:pPr>
              <w:jc w:val="center"/>
              <w:rPr>
                <w:sz w:val="16"/>
                <w:szCs w:val="16"/>
              </w:rPr>
            </w:pPr>
            <w:r w:rsidRPr="00C83A0E">
              <w:rPr>
                <w:sz w:val="16"/>
                <w:szCs w:val="16"/>
              </w:rPr>
              <w:t>6.000.000,00</w:t>
            </w:r>
          </w:p>
        </w:tc>
        <w:tc>
          <w:tcPr>
            <w:tcW w:w="1338" w:type="dxa"/>
            <w:vAlign w:val="center"/>
          </w:tcPr>
          <w:p w14:paraId="1A358338" w14:textId="199569A7" w:rsidR="00C83A0E" w:rsidRPr="009C1B86" w:rsidRDefault="00C83A0E" w:rsidP="00C83A0E">
            <w:pPr>
              <w:jc w:val="center"/>
              <w:rPr>
                <w:sz w:val="16"/>
                <w:szCs w:val="16"/>
              </w:rPr>
            </w:pPr>
            <w:r w:rsidRPr="00C83A0E">
              <w:rPr>
                <w:sz w:val="16"/>
                <w:szCs w:val="16"/>
              </w:rPr>
              <w:t>14.000.000,00</w:t>
            </w:r>
          </w:p>
        </w:tc>
      </w:tr>
      <w:tr w:rsidR="006510E1" w:rsidRPr="00470D80" w14:paraId="35B87DDC" w14:textId="1BCF72F4" w:rsidTr="006510E1">
        <w:trPr>
          <w:trHeight w:val="313"/>
          <w:jc w:val="center"/>
        </w:trPr>
        <w:tc>
          <w:tcPr>
            <w:tcW w:w="7518" w:type="dxa"/>
            <w:gridSpan w:val="4"/>
            <w:shd w:val="clear" w:color="auto" w:fill="F2F2F2" w:themeFill="background1" w:themeFillShade="F2"/>
            <w:vAlign w:val="center"/>
          </w:tcPr>
          <w:p w14:paraId="6B8158A7" w14:textId="59C18947" w:rsidR="006510E1" w:rsidRPr="00E851A8" w:rsidRDefault="006510E1" w:rsidP="006510E1">
            <w:pPr>
              <w:jc w:val="right"/>
              <w:rPr>
                <w:b/>
                <w:bCs/>
                <w:sz w:val="16"/>
                <w:szCs w:val="16"/>
              </w:rPr>
            </w:pPr>
            <w:r w:rsidRPr="00E851A8">
              <w:rPr>
                <w:b/>
                <w:bCs/>
                <w:sz w:val="16"/>
                <w:szCs w:val="16"/>
              </w:rPr>
              <w:t>UKUPNO:</w:t>
            </w:r>
          </w:p>
        </w:tc>
        <w:tc>
          <w:tcPr>
            <w:tcW w:w="977" w:type="dxa"/>
            <w:shd w:val="clear" w:color="auto" w:fill="F2F2F2" w:themeFill="background1" w:themeFillShade="F2"/>
            <w:vAlign w:val="center"/>
          </w:tcPr>
          <w:p w14:paraId="5C32E505" w14:textId="11BB730A" w:rsidR="006510E1" w:rsidRPr="006510E1" w:rsidRDefault="009601E9" w:rsidP="006510E1">
            <w:pPr>
              <w:jc w:val="center"/>
              <w:rPr>
                <w:b/>
                <w:bCs/>
                <w:sz w:val="18"/>
                <w:szCs w:val="18"/>
              </w:rPr>
            </w:pPr>
            <w:r>
              <w:rPr>
                <w:b/>
                <w:bCs/>
                <w:sz w:val="18"/>
                <w:szCs w:val="18"/>
              </w:rPr>
              <w:t>7.</w:t>
            </w:r>
            <w:r w:rsidR="00971175">
              <w:rPr>
                <w:b/>
                <w:bCs/>
                <w:sz w:val="18"/>
                <w:szCs w:val="18"/>
              </w:rPr>
              <w:t>9</w:t>
            </w:r>
            <w:r w:rsidR="007C2BD3">
              <w:rPr>
                <w:b/>
                <w:bCs/>
                <w:sz w:val="18"/>
                <w:szCs w:val="18"/>
              </w:rPr>
              <w:t>38</w:t>
            </w:r>
            <w:r>
              <w:rPr>
                <w:b/>
                <w:bCs/>
                <w:sz w:val="18"/>
                <w:szCs w:val="18"/>
              </w:rPr>
              <w:t>,</w:t>
            </w:r>
            <w:r w:rsidR="007C2BD3">
              <w:rPr>
                <w:b/>
                <w:bCs/>
                <w:sz w:val="18"/>
                <w:szCs w:val="18"/>
              </w:rPr>
              <w:t>69</w:t>
            </w:r>
          </w:p>
        </w:tc>
        <w:tc>
          <w:tcPr>
            <w:tcW w:w="1096" w:type="dxa"/>
            <w:shd w:val="clear" w:color="auto" w:fill="F2F2F2" w:themeFill="background1" w:themeFillShade="F2"/>
            <w:vAlign w:val="center"/>
          </w:tcPr>
          <w:p w14:paraId="2788CF74" w14:textId="1C422A81" w:rsidR="006510E1" w:rsidRPr="006510E1" w:rsidRDefault="009601E9" w:rsidP="006510E1">
            <w:pPr>
              <w:jc w:val="center"/>
              <w:rPr>
                <w:b/>
                <w:bCs/>
                <w:sz w:val="18"/>
                <w:szCs w:val="18"/>
              </w:rPr>
            </w:pPr>
            <w:r>
              <w:rPr>
                <w:b/>
                <w:bCs/>
                <w:sz w:val="18"/>
                <w:szCs w:val="18"/>
              </w:rPr>
              <w:t>1.8</w:t>
            </w:r>
            <w:r w:rsidR="007C2BD3">
              <w:rPr>
                <w:b/>
                <w:bCs/>
                <w:sz w:val="18"/>
                <w:szCs w:val="18"/>
              </w:rPr>
              <w:t>77</w:t>
            </w:r>
            <w:r>
              <w:rPr>
                <w:b/>
                <w:bCs/>
                <w:sz w:val="18"/>
                <w:szCs w:val="18"/>
              </w:rPr>
              <w:t>,</w:t>
            </w:r>
            <w:r w:rsidR="00971175">
              <w:rPr>
                <w:b/>
                <w:bCs/>
                <w:sz w:val="18"/>
                <w:szCs w:val="18"/>
              </w:rPr>
              <w:t>0</w:t>
            </w:r>
            <w:r w:rsidR="0084416B">
              <w:rPr>
                <w:b/>
                <w:bCs/>
                <w:sz w:val="18"/>
                <w:szCs w:val="18"/>
              </w:rPr>
              <w:t>6</w:t>
            </w:r>
          </w:p>
        </w:tc>
        <w:tc>
          <w:tcPr>
            <w:tcW w:w="1338" w:type="dxa"/>
            <w:shd w:val="clear" w:color="auto" w:fill="F2F2F2" w:themeFill="background1" w:themeFillShade="F2"/>
            <w:vAlign w:val="center"/>
          </w:tcPr>
          <w:p w14:paraId="468B586D" w14:textId="6262D214" w:rsidR="006510E1" w:rsidRPr="006510E1" w:rsidRDefault="0084416B" w:rsidP="006510E1">
            <w:pPr>
              <w:jc w:val="center"/>
              <w:rPr>
                <w:b/>
                <w:bCs/>
                <w:sz w:val="18"/>
                <w:szCs w:val="18"/>
              </w:rPr>
            </w:pPr>
            <w:r>
              <w:rPr>
                <w:b/>
                <w:bCs/>
                <w:sz w:val="18"/>
                <w:szCs w:val="18"/>
              </w:rPr>
              <w:t>82.259.143,08</w:t>
            </w:r>
          </w:p>
        </w:tc>
        <w:tc>
          <w:tcPr>
            <w:tcW w:w="1295" w:type="dxa"/>
            <w:shd w:val="clear" w:color="auto" w:fill="F2F2F2" w:themeFill="background1" w:themeFillShade="F2"/>
            <w:vAlign w:val="center"/>
          </w:tcPr>
          <w:p w14:paraId="6ACC2BC8" w14:textId="6B493299" w:rsidR="006510E1" w:rsidRPr="006510E1" w:rsidRDefault="0084416B" w:rsidP="006510E1">
            <w:pPr>
              <w:jc w:val="center"/>
              <w:rPr>
                <w:b/>
                <w:bCs/>
                <w:sz w:val="18"/>
                <w:szCs w:val="18"/>
              </w:rPr>
            </w:pPr>
            <w:r>
              <w:rPr>
                <w:b/>
                <w:bCs/>
                <w:sz w:val="18"/>
                <w:szCs w:val="18"/>
              </w:rPr>
              <w:t>21.377.436,88</w:t>
            </w:r>
          </w:p>
        </w:tc>
        <w:tc>
          <w:tcPr>
            <w:tcW w:w="1338" w:type="dxa"/>
            <w:shd w:val="clear" w:color="auto" w:fill="F2F2F2" w:themeFill="background1" w:themeFillShade="F2"/>
            <w:vAlign w:val="center"/>
          </w:tcPr>
          <w:p w14:paraId="0079B217" w14:textId="109B6581" w:rsidR="006510E1" w:rsidRPr="006510E1" w:rsidRDefault="0084416B" w:rsidP="006510E1">
            <w:pPr>
              <w:jc w:val="center"/>
              <w:rPr>
                <w:b/>
                <w:bCs/>
                <w:sz w:val="18"/>
                <w:szCs w:val="18"/>
              </w:rPr>
            </w:pPr>
            <w:r>
              <w:rPr>
                <w:b/>
                <w:bCs/>
                <w:sz w:val="18"/>
                <w:szCs w:val="18"/>
              </w:rPr>
              <w:t>40.166.256,43</w:t>
            </w:r>
          </w:p>
        </w:tc>
      </w:tr>
    </w:tbl>
    <w:p w14:paraId="67321612" w14:textId="77777777" w:rsidR="002F2A52" w:rsidRPr="00470D80" w:rsidRDefault="002F2A52" w:rsidP="002F2A52">
      <w:pPr>
        <w:rPr>
          <w:highlight w:val="yellow"/>
        </w:rPr>
      </w:pPr>
    </w:p>
    <w:p w14:paraId="14665E98" w14:textId="77777777" w:rsidR="00B22704" w:rsidRPr="00470D80" w:rsidRDefault="00B22704" w:rsidP="00B22704">
      <w:pPr>
        <w:rPr>
          <w:highlight w:val="yellow"/>
        </w:rPr>
      </w:pPr>
    </w:p>
    <w:p w14:paraId="0C555ABA" w14:textId="77777777" w:rsidR="00954975" w:rsidRPr="00470D80" w:rsidRDefault="00954975">
      <w:pPr>
        <w:jc w:val="left"/>
        <w:rPr>
          <w:b/>
          <w:bCs/>
          <w:smallCaps/>
          <w:color w:val="595959" w:themeColor="text1" w:themeTint="A6"/>
          <w:spacing w:val="6"/>
          <w:highlight w:val="yellow"/>
        </w:rPr>
      </w:pPr>
      <w:r w:rsidRPr="00470D80">
        <w:rPr>
          <w:highlight w:val="yellow"/>
        </w:rPr>
        <w:br w:type="page"/>
      </w:r>
    </w:p>
    <w:p w14:paraId="2D866AD2" w14:textId="54F18278" w:rsidR="00B93AAF" w:rsidRPr="00A84013" w:rsidRDefault="00B93AAF" w:rsidP="00B93AAF">
      <w:pPr>
        <w:pStyle w:val="Opisslike"/>
        <w:keepNext/>
      </w:pPr>
      <w:bookmarkStart w:id="60" w:name="_Toc117673607"/>
      <w:r w:rsidRPr="00D77600">
        <w:lastRenderedPageBreak/>
        <w:t xml:space="preserve">Tablica </w:t>
      </w:r>
      <w:r w:rsidR="009B2C00" w:rsidRPr="00D77600">
        <w:fldChar w:fldCharType="begin"/>
      </w:r>
      <w:r w:rsidR="009B2C00" w:rsidRPr="00D77600">
        <w:instrText xml:space="preserve"> STYLEREF 1 \s </w:instrText>
      </w:r>
      <w:r w:rsidR="009B2C00" w:rsidRPr="00D77600">
        <w:fldChar w:fldCharType="separate"/>
      </w:r>
      <w:r w:rsidR="002E1CE1">
        <w:rPr>
          <w:noProof/>
        </w:rPr>
        <w:t>6</w:t>
      </w:r>
      <w:r w:rsidR="009B2C00" w:rsidRPr="00D77600">
        <w:fldChar w:fldCharType="end"/>
      </w:r>
      <w:r w:rsidR="009B2C00" w:rsidRPr="00D77600">
        <w:noBreakHyphen/>
      </w:r>
      <w:r w:rsidR="009B2C00" w:rsidRPr="00D77600">
        <w:fldChar w:fldCharType="begin"/>
      </w:r>
      <w:r w:rsidR="009B2C00" w:rsidRPr="00D77600">
        <w:instrText xml:space="preserve"> SEQ Tablica \* ARABIC \s 1 </w:instrText>
      </w:r>
      <w:r w:rsidR="009B2C00" w:rsidRPr="00D77600">
        <w:fldChar w:fldCharType="separate"/>
      </w:r>
      <w:r w:rsidR="002E1CE1">
        <w:rPr>
          <w:noProof/>
        </w:rPr>
        <w:t>2</w:t>
      </w:r>
      <w:r w:rsidR="009B2C00" w:rsidRPr="00D77600">
        <w:fldChar w:fldCharType="end"/>
      </w:r>
      <w:r w:rsidRPr="00D77600">
        <w:t xml:space="preserve"> Sumarni prikaz mjera – p</w:t>
      </w:r>
      <w:r w:rsidR="00AE4176" w:rsidRPr="00D77600">
        <w:t>rema</w:t>
      </w:r>
      <w:r w:rsidRPr="00D77600">
        <w:t xml:space="preserve"> sektorima</w:t>
      </w:r>
      <w:bookmarkEnd w:id="60"/>
    </w:p>
    <w:tbl>
      <w:tblPr>
        <w:tblStyle w:val="Reetkatablice"/>
        <w:tblW w:w="5000" w:type="pct"/>
        <w:jc w:val="center"/>
        <w:tblLook w:val="04A0" w:firstRow="1" w:lastRow="0" w:firstColumn="1" w:lastColumn="0" w:noHBand="0" w:noVBand="1"/>
      </w:tblPr>
      <w:tblGrid>
        <w:gridCol w:w="3964"/>
        <w:gridCol w:w="2919"/>
        <w:gridCol w:w="1685"/>
        <w:gridCol w:w="1685"/>
        <w:gridCol w:w="1685"/>
        <w:gridCol w:w="1624"/>
      </w:tblGrid>
      <w:tr w:rsidR="00271B3F" w:rsidRPr="00A84013" w14:paraId="46449A3D" w14:textId="77777777" w:rsidTr="00514EF9">
        <w:trPr>
          <w:trHeight w:val="408"/>
          <w:tblHeader/>
          <w:jc w:val="center"/>
        </w:trPr>
        <w:tc>
          <w:tcPr>
            <w:tcW w:w="3964" w:type="dxa"/>
            <w:shd w:val="clear" w:color="auto" w:fill="F2F2F2" w:themeFill="background1" w:themeFillShade="F2"/>
            <w:vAlign w:val="center"/>
          </w:tcPr>
          <w:p w14:paraId="2A06F9FB" w14:textId="665222BB" w:rsidR="00271B3F" w:rsidRPr="00A84013" w:rsidRDefault="00271B3F" w:rsidP="003F61A4">
            <w:pPr>
              <w:jc w:val="center"/>
              <w:rPr>
                <w:b/>
                <w:bCs/>
                <w:sz w:val="16"/>
                <w:szCs w:val="16"/>
              </w:rPr>
            </w:pPr>
            <w:r w:rsidRPr="00A84013">
              <w:rPr>
                <w:b/>
                <w:bCs/>
                <w:sz w:val="16"/>
                <w:szCs w:val="16"/>
              </w:rPr>
              <w:t>Sektor provedbe</w:t>
            </w:r>
          </w:p>
        </w:tc>
        <w:tc>
          <w:tcPr>
            <w:tcW w:w="2919" w:type="dxa"/>
            <w:shd w:val="clear" w:color="auto" w:fill="F2F2F2" w:themeFill="background1" w:themeFillShade="F2"/>
            <w:vAlign w:val="center"/>
          </w:tcPr>
          <w:p w14:paraId="3EACB33E" w14:textId="77777777" w:rsidR="00271B3F" w:rsidRPr="00A84013" w:rsidRDefault="00271B3F" w:rsidP="003F61A4">
            <w:pPr>
              <w:jc w:val="center"/>
              <w:rPr>
                <w:b/>
                <w:bCs/>
                <w:sz w:val="16"/>
                <w:szCs w:val="16"/>
              </w:rPr>
            </w:pPr>
            <w:r w:rsidRPr="00A84013">
              <w:rPr>
                <w:b/>
                <w:bCs/>
                <w:sz w:val="16"/>
                <w:szCs w:val="16"/>
              </w:rPr>
              <w:t>Iznos godišnje uštede</w:t>
            </w:r>
            <w:r w:rsidRPr="00A84013">
              <w:rPr>
                <w:b/>
                <w:bCs/>
                <w:sz w:val="16"/>
                <w:szCs w:val="16"/>
              </w:rPr>
              <w:br/>
              <w:t>[MWh]</w:t>
            </w:r>
          </w:p>
        </w:tc>
        <w:tc>
          <w:tcPr>
            <w:tcW w:w="1685" w:type="dxa"/>
            <w:shd w:val="clear" w:color="auto" w:fill="F2F2F2" w:themeFill="background1" w:themeFillShade="F2"/>
            <w:vAlign w:val="center"/>
          </w:tcPr>
          <w:p w14:paraId="02652A78" w14:textId="77777777" w:rsidR="00271B3F" w:rsidRPr="00A84013" w:rsidRDefault="00271B3F" w:rsidP="003F61A4">
            <w:pPr>
              <w:jc w:val="center"/>
              <w:rPr>
                <w:b/>
                <w:bCs/>
                <w:sz w:val="16"/>
                <w:szCs w:val="16"/>
              </w:rPr>
            </w:pPr>
            <w:r w:rsidRPr="00A84013">
              <w:rPr>
                <w:b/>
                <w:bCs/>
                <w:sz w:val="16"/>
                <w:szCs w:val="16"/>
              </w:rPr>
              <w:t>Iznos godišnje uštede</w:t>
            </w:r>
            <w:r w:rsidRPr="00A84013">
              <w:rPr>
                <w:b/>
                <w:bCs/>
                <w:sz w:val="16"/>
                <w:szCs w:val="16"/>
              </w:rPr>
              <w:br/>
              <w:t>[tCO</w:t>
            </w:r>
            <w:r w:rsidRPr="00A84013">
              <w:rPr>
                <w:b/>
                <w:bCs/>
                <w:sz w:val="16"/>
                <w:szCs w:val="16"/>
                <w:vertAlign w:val="subscript"/>
              </w:rPr>
              <w:t>2</w:t>
            </w:r>
            <w:r w:rsidRPr="00A84013">
              <w:rPr>
                <w:b/>
                <w:bCs/>
                <w:sz w:val="16"/>
                <w:szCs w:val="16"/>
              </w:rPr>
              <w:t>]</w:t>
            </w:r>
          </w:p>
        </w:tc>
        <w:tc>
          <w:tcPr>
            <w:tcW w:w="1685" w:type="dxa"/>
            <w:shd w:val="clear" w:color="auto" w:fill="F2F2F2" w:themeFill="background1" w:themeFillShade="F2"/>
            <w:vAlign w:val="center"/>
          </w:tcPr>
          <w:p w14:paraId="7E1AE201" w14:textId="77777777" w:rsidR="00271B3F" w:rsidRPr="00A84013" w:rsidRDefault="00271B3F" w:rsidP="003F61A4">
            <w:pPr>
              <w:jc w:val="center"/>
              <w:rPr>
                <w:b/>
                <w:bCs/>
                <w:sz w:val="16"/>
                <w:szCs w:val="16"/>
              </w:rPr>
            </w:pPr>
            <w:r w:rsidRPr="00A84013">
              <w:rPr>
                <w:b/>
                <w:bCs/>
                <w:sz w:val="16"/>
                <w:szCs w:val="16"/>
              </w:rPr>
              <w:t>Očekivani iznos investicije</w:t>
            </w:r>
          </w:p>
          <w:p w14:paraId="685D4B35" w14:textId="77777777" w:rsidR="00271B3F" w:rsidRPr="00A84013" w:rsidRDefault="00271B3F" w:rsidP="003F61A4">
            <w:pPr>
              <w:jc w:val="center"/>
              <w:rPr>
                <w:b/>
                <w:bCs/>
                <w:sz w:val="16"/>
                <w:szCs w:val="16"/>
              </w:rPr>
            </w:pPr>
            <w:r w:rsidRPr="00A84013">
              <w:rPr>
                <w:b/>
                <w:bCs/>
                <w:sz w:val="16"/>
                <w:szCs w:val="16"/>
              </w:rPr>
              <w:t>[HRK]</w:t>
            </w:r>
          </w:p>
        </w:tc>
        <w:tc>
          <w:tcPr>
            <w:tcW w:w="1685" w:type="dxa"/>
            <w:shd w:val="clear" w:color="auto" w:fill="F2F2F2" w:themeFill="background1" w:themeFillShade="F2"/>
            <w:vAlign w:val="center"/>
          </w:tcPr>
          <w:p w14:paraId="5E1B10FC" w14:textId="77777777" w:rsidR="00271B3F" w:rsidRPr="00A84013" w:rsidRDefault="00271B3F" w:rsidP="003F61A4">
            <w:pPr>
              <w:jc w:val="center"/>
              <w:rPr>
                <w:b/>
                <w:bCs/>
                <w:sz w:val="16"/>
                <w:szCs w:val="16"/>
              </w:rPr>
            </w:pPr>
            <w:r w:rsidRPr="00A84013">
              <w:rPr>
                <w:b/>
                <w:bCs/>
                <w:sz w:val="16"/>
                <w:szCs w:val="16"/>
              </w:rPr>
              <w:t>Planirani iznos vlastitog ulaganja - minimalni</w:t>
            </w:r>
          </w:p>
          <w:p w14:paraId="4F67807E" w14:textId="77777777" w:rsidR="00271B3F" w:rsidRPr="00A84013" w:rsidRDefault="00271B3F" w:rsidP="003F61A4">
            <w:pPr>
              <w:jc w:val="center"/>
              <w:rPr>
                <w:b/>
                <w:bCs/>
                <w:sz w:val="16"/>
                <w:szCs w:val="16"/>
              </w:rPr>
            </w:pPr>
            <w:r w:rsidRPr="00A84013">
              <w:rPr>
                <w:b/>
                <w:bCs/>
                <w:sz w:val="16"/>
                <w:szCs w:val="16"/>
              </w:rPr>
              <w:t>[HRK]</w:t>
            </w:r>
          </w:p>
        </w:tc>
        <w:tc>
          <w:tcPr>
            <w:tcW w:w="1624" w:type="dxa"/>
            <w:shd w:val="clear" w:color="auto" w:fill="F2F2F2" w:themeFill="background1" w:themeFillShade="F2"/>
            <w:vAlign w:val="center"/>
          </w:tcPr>
          <w:p w14:paraId="50B93FA8" w14:textId="77777777" w:rsidR="00271B3F" w:rsidRPr="00A84013" w:rsidRDefault="00271B3F" w:rsidP="003F61A4">
            <w:pPr>
              <w:jc w:val="center"/>
              <w:rPr>
                <w:b/>
                <w:bCs/>
                <w:sz w:val="16"/>
                <w:szCs w:val="16"/>
              </w:rPr>
            </w:pPr>
            <w:r w:rsidRPr="00A84013">
              <w:rPr>
                <w:b/>
                <w:bCs/>
                <w:sz w:val="16"/>
                <w:szCs w:val="16"/>
              </w:rPr>
              <w:t>Planirani iznos vlastitog ulaganja - maksimalni</w:t>
            </w:r>
          </w:p>
          <w:p w14:paraId="6DCC00B9" w14:textId="77777777" w:rsidR="00271B3F" w:rsidRPr="00A84013" w:rsidRDefault="00271B3F" w:rsidP="003F61A4">
            <w:pPr>
              <w:jc w:val="center"/>
              <w:rPr>
                <w:b/>
                <w:bCs/>
                <w:sz w:val="16"/>
                <w:szCs w:val="16"/>
              </w:rPr>
            </w:pPr>
            <w:r w:rsidRPr="00A84013">
              <w:rPr>
                <w:b/>
                <w:bCs/>
                <w:sz w:val="16"/>
                <w:szCs w:val="16"/>
              </w:rPr>
              <w:t>[HRK]</w:t>
            </w:r>
          </w:p>
        </w:tc>
      </w:tr>
      <w:tr w:rsidR="006231D0" w:rsidRPr="00A84013" w14:paraId="7EF63C2E" w14:textId="77777777" w:rsidTr="00852C2F">
        <w:trPr>
          <w:jc w:val="center"/>
        </w:trPr>
        <w:tc>
          <w:tcPr>
            <w:tcW w:w="3964" w:type="dxa"/>
            <w:vAlign w:val="center"/>
          </w:tcPr>
          <w:p w14:paraId="6E9A72AB" w14:textId="176875D3" w:rsidR="006231D0" w:rsidRPr="00C6742B" w:rsidRDefault="006231D0" w:rsidP="006231D0">
            <w:pPr>
              <w:jc w:val="left"/>
              <w:rPr>
                <w:sz w:val="16"/>
                <w:szCs w:val="16"/>
              </w:rPr>
            </w:pPr>
            <w:r w:rsidRPr="00C6742B">
              <w:rPr>
                <w:sz w:val="16"/>
                <w:szCs w:val="16"/>
              </w:rPr>
              <w:t>Sektor zgradarstva</w:t>
            </w:r>
          </w:p>
        </w:tc>
        <w:tc>
          <w:tcPr>
            <w:tcW w:w="2919" w:type="dxa"/>
            <w:vAlign w:val="center"/>
          </w:tcPr>
          <w:p w14:paraId="71F9B55F" w14:textId="1870CF34" w:rsidR="006231D0" w:rsidRPr="00D77600" w:rsidRDefault="006231D0" w:rsidP="006231D0">
            <w:pPr>
              <w:jc w:val="center"/>
              <w:rPr>
                <w:sz w:val="18"/>
                <w:szCs w:val="18"/>
              </w:rPr>
            </w:pPr>
            <w:r>
              <w:rPr>
                <w:sz w:val="18"/>
                <w:szCs w:val="18"/>
              </w:rPr>
              <w:t>5.075,66</w:t>
            </w:r>
          </w:p>
        </w:tc>
        <w:tc>
          <w:tcPr>
            <w:tcW w:w="1685" w:type="dxa"/>
            <w:vAlign w:val="center"/>
          </w:tcPr>
          <w:p w14:paraId="13AFE00C" w14:textId="6EF6CCF1" w:rsidR="006231D0" w:rsidRPr="00D77600" w:rsidRDefault="006231D0" w:rsidP="006231D0">
            <w:pPr>
              <w:jc w:val="center"/>
              <w:rPr>
                <w:sz w:val="18"/>
                <w:szCs w:val="18"/>
              </w:rPr>
            </w:pPr>
            <w:r>
              <w:rPr>
                <w:sz w:val="18"/>
                <w:szCs w:val="18"/>
              </w:rPr>
              <w:t>1.204,68</w:t>
            </w:r>
          </w:p>
        </w:tc>
        <w:tc>
          <w:tcPr>
            <w:tcW w:w="1685" w:type="dxa"/>
          </w:tcPr>
          <w:p w14:paraId="5D32DA70" w14:textId="372BCF9D" w:rsidR="006231D0" w:rsidRPr="00D77600" w:rsidRDefault="006231D0" w:rsidP="006231D0">
            <w:pPr>
              <w:jc w:val="center"/>
              <w:rPr>
                <w:sz w:val="18"/>
                <w:szCs w:val="18"/>
              </w:rPr>
            </w:pPr>
            <w:r w:rsidRPr="006231D0">
              <w:rPr>
                <w:sz w:val="18"/>
                <w:szCs w:val="18"/>
              </w:rPr>
              <w:t>67.471.643,08</w:t>
            </w:r>
          </w:p>
        </w:tc>
        <w:tc>
          <w:tcPr>
            <w:tcW w:w="1685" w:type="dxa"/>
          </w:tcPr>
          <w:p w14:paraId="02F2EFBB" w14:textId="764E3C05" w:rsidR="006231D0" w:rsidRPr="00D77600" w:rsidRDefault="006231D0" w:rsidP="006231D0">
            <w:pPr>
              <w:jc w:val="center"/>
              <w:rPr>
                <w:sz w:val="18"/>
                <w:szCs w:val="18"/>
              </w:rPr>
            </w:pPr>
            <w:r w:rsidRPr="006231D0">
              <w:rPr>
                <w:sz w:val="18"/>
                <w:szCs w:val="18"/>
              </w:rPr>
              <w:t>14.799.936,88</w:t>
            </w:r>
          </w:p>
        </w:tc>
        <w:tc>
          <w:tcPr>
            <w:tcW w:w="1624" w:type="dxa"/>
          </w:tcPr>
          <w:p w14:paraId="3CE381C5" w14:textId="62CF92F0" w:rsidR="006231D0" w:rsidRPr="00D77600" w:rsidRDefault="006231D0" w:rsidP="006231D0">
            <w:pPr>
              <w:jc w:val="center"/>
              <w:rPr>
                <w:sz w:val="18"/>
                <w:szCs w:val="18"/>
              </w:rPr>
            </w:pPr>
            <w:r w:rsidRPr="006231D0">
              <w:rPr>
                <w:sz w:val="18"/>
                <w:szCs w:val="18"/>
              </w:rPr>
              <w:t>25.378.756,43</w:t>
            </w:r>
          </w:p>
        </w:tc>
      </w:tr>
      <w:tr w:rsidR="00D77600" w:rsidRPr="00A84013" w14:paraId="1C6EC006" w14:textId="77777777" w:rsidTr="00D77600">
        <w:trPr>
          <w:jc w:val="center"/>
        </w:trPr>
        <w:tc>
          <w:tcPr>
            <w:tcW w:w="3964" w:type="dxa"/>
            <w:vAlign w:val="center"/>
          </w:tcPr>
          <w:p w14:paraId="21F9FD4F" w14:textId="52603B91" w:rsidR="00D77600" w:rsidRPr="00C6742B" w:rsidRDefault="00D77600" w:rsidP="00D77600">
            <w:pPr>
              <w:jc w:val="left"/>
              <w:rPr>
                <w:sz w:val="16"/>
                <w:szCs w:val="16"/>
              </w:rPr>
            </w:pPr>
            <w:r w:rsidRPr="00C6742B">
              <w:rPr>
                <w:sz w:val="16"/>
                <w:szCs w:val="16"/>
              </w:rPr>
              <w:t>Promet</w:t>
            </w:r>
          </w:p>
        </w:tc>
        <w:tc>
          <w:tcPr>
            <w:tcW w:w="2919" w:type="dxa"/>
            <w:vAlign w:val="center"/>
          </w:tcPr>
          <w:p w14:paraId="52A65F41" w14:textId="3B4867E6" w:rsidR="00D77600" w:rsidRPr="00D77600" w:rsidRDefault="00D77600" w:rsidP="00D77600">
            <w:pPr>
              <w:jc w:val="center"/>
              <w:rPr>
                <w:sz w:val="18"/>
                <w:szCs w:val="18"/>
              </w:rPr>
            </w:pPr>
            <w:r w:rsidRPr="00D77600">
              <w:rPr>
                <w:sz w:val="18"/>
                <w:szCs w:val="18"/>
              </w:rPr>
              <w:t>7,39</w:t>
            </w:r>
          </w:p>
        </w:tc>
        <w:tc>
          <w:tcPr>
            <w:tcW w:w="1685" w:type="dxa"/>
            <w:vAlign w:val="center"/>
          </w:tcPr>
          <w:p w14:paraId="53A118F4" w14:textId="56B84895" w:rsidR="00D77600" w:rsidRPr="00D77600" w:rsidRDefault="00D77600" w:rsidP="00D77600">
            <w:pPr>
              <w:jc w:val="center"/>
              <w:rPr>
                <w:sz w:val="18"/>
                <w:szCs w:val="18"/>
              </w:rPr>
            </w:pPr>
            <w:r w:rsidRPr="00D77600">
              <w:rPr>
                <w:sz w:val="18"/>
                <w:szCs w:val="18"/>
              </w:rPr>
              <w:t>1,85</w:t>
            </w:r>
          </w:p>
        </w:tc>
        <w:tc>
          <w:tcPr>
            <w:tcW w:w="1685" w:type="dxa"/>
            <w:vAlign w:val="center"/>
          </w:tcPr>
          <w:p w14:paraId="66472866" w14:textId="0DC76284" w:rsidR="00D77600" w:rsidRPr="00D77600" w:rsidRDefault="00D77600" w:rsidP="00D77600">
            <w:pPr>
              <w:jc w:val="center"/>
              <w:rPr>
                <w:sz w:val="18"/>
                <w:szCs w:val="18"/>
              </w:rPr>
            </w:pPr>
            <w:r w:rsidRPr="00D77600">
              <w:rPr>
                <w:sz w:val="18"/>
                <w:szCs w:val="18"/>
              </w:rPr>
              <w:t>787.500,00</w:t>
            </w:r>
          </w:p>
        </w:tc>
        <w:tc>
          <w:tcPr>
            <w:tcW w:w="1685" w:type="dxa"/>
            <w:vAlign w:val="center"/>
          </w:tcPr>
          <w:p w14:paraId="52E5B023" w14:textId="6C202279" w:rsidR="00D77600" w:rsidRPr="00D77600" w:rsidRDefault="00D77600" w:rsidP="00D77600">
            <w:pPr>
              <w:jc w:val="center"/>
              <w:rPr>
                <w:sz w:val="18"/>
                <w:szCs w:val="18"/>
              </w:rPr>
            </w:pPr>
            <w:r w:rsidRPr="00D77600">
              <w:rPr>
                <w:sz w:val="18"/>
                <w:szCs w:val="18"/>
              </w:rPr>
              <w:t>577.500,00</w:t>
            </w:r>
          </w:p>
        </w:tc>
        <w:tc>
          <w:tcPr>
            <w:tcW w:w="1624" w:type="dxa"/>
            <w:vAlign w:val="center"/>
          </w:tcPr>
          <w:p w14:paraId="50A31BCF" w14:textId="102209E3" w:rsidR="00D77600" w:rsidRPr="00D77600" w:rsidRDefault="00D77600" w:rsidP="00D77600">
            <w:pPr>
              <w:jc w:val="center"/>
              <w:rPr>
                <w:sz w:val="18"/>
                <w:szCs w:val="18"/>
              </w:rPr>
            </w:pPr>
            <w:r w:rsidRPr="00D77600">
              <w:rPr>
                <w:sz w:val="18"/>
                <w:szCs w:val="18"/>
              </w:rPr>
              <w:t>787.500,00</w:t>
            </w:r>
          </w:p>
        </w:tc>
      </w:tr>
      <w:tr w:rsidR="00D77600" w:rsidRPr="00A84013" w14:paraId="719A17CA" w14:textId="77777777" w:rsidTr="00D77600">
        <w:trPr>
          <w:jc w:val="center"/>
        </w:trPr>
        <w:tc>
          <w:tcPr>
            <w:tcW w:w="3964" w:type="dxa"/>
            <w:vAlign w:val="center"/>
          </w:tcPr>
          <w:p w14:paraId="3438C161" w14:textId="05B9E976" w:rsidR="00D77600" w:rsidRPr="00C6742B" w:rsidRDefault="00D77600" w:rsidP="00D77600">
            <w:pPr>
              <w:jc w:val="left"/>
              <w:rPr>
                <w:sz w:val="16"/>
                <w:szCs w:val="16"/>
              </w:rPr>
            </w:pPr>
            <w:r w:rsidRPr="00C6742B">
              <w:rPr>
                <w:sz w:val="16"/>
                <w:szCs w:val="16"/>
              </w:rPr>
              <w:t>Javna rasvjeta</w:t>
            </w:r>
          </w:p>
        </w:tc>
        <w:tc>
          <w:tcPr>
            <w:tcW w:w="2919" w:type="dxa"/>
            <w:vAlign w:val="center"/>
          </w:tcPr>
          <w:p w14:paraId="005F68B4" w14:textId="6DC28EEF" w:rsidR="00D77600" w:rsidRPr="00D77600" w:rsidRDefault="00D77600" w:rsidP="00D77600">
            <w:pPr>
              <w:jc w:val="center"/>
              <w:rPr>
                <w:sz w:val="18"/>
                <w:szCs w:val="18"/>
              </w:rPr>
            </w:pPr>
            <w:r w:rsidRPr="00D77600">
              <w:rPr>
                <w:sz w:val="18"/>
                <w:szCs w:val="18"/>
              </w:rPr>
              <w:t>2.855,64</w:t>
            </w:r>
          </w:p>
        </w:tc>
        <w:tc>
          <w:tcPr>
            <w:tcW w:w="1685" w:type="dxa"/>
            <w:vAlign w:val="center"/>
          </w:tcPr>
          <w:p w14:paraId="67407949" w14:textId="7C283791" w:rsidR="00D77600" w:rsidRPr="00D77600" w:rsidRDefault="00D77600" w:rsidP="00D77600">
            <w:pPr>
              <w:jc w:val="center"/>
              <w:rPr>
                <w:sz w:val="18"/>
                <w:szCs w:val="18"/>
              </w:rPr>
            </w:pPr>
            <w:r w:rsidRPr="00D77600">
              <w:rPr>
                <w:sz w:val="18"/>
                <w:szCs w:val="18"/>
              </w:rPr>
              <w:t>670,53</w:t>
            </w:r>
          </w:p>
        </w:tc>
        <w:tc>
          <w:tcPr>
            <w:tcW w:w="1685" w:type="dxa"/>
            <w:vAlign w:val="center"/>
          </w:tcPr>
          <w:p w14:paraId="2F79D2B1" w14:textId="5314F061" w:rsidR="00D77600" w:rsidRPr="00D77600" w:rsidRDefault="00D77600" w:rsidP="00D77600">
            <w:pPr>
              <w:jc w:val="center"/>
              <w:rPr>
                <w:sz w:val="18"/>
                <w:szCs w:val="18"/>
              </w:rPr>
            </w:pPr>
            <w:r w:rsidRPr="00D77600">
              <w:rPr>
                <w:sz w:val="18"/>
                <w:szCs w:val="18"/>
              </w:rPr>
              <w:t>14.000.000,00</w:t>
            </w:r>
          </w:p>
        </w:tc>
        <w:tc>
          <w:tcPr>
            <w:tcW w:w="1685" w:type="dxa"/>
            <w:vAlign w:val="center"/>
          </w:tcPr>
          <w:p w14:paraId="6F94AB1C" w14:textId="46664BA7" w:rsidR="00D77600" w:rsidRPr="00D77600" w:rsidRDefault="00D77600" w:rsidP="00D77600">
            <w:pPr>
              <w:jc w:val="center"/>
              <w:rPr>
                <w:sz w:val="18"/>
                <w:szCs w:val="18"/>
              </w:rPr>
            </w:pPr>
            <w:r w:rsidRPr="00D77600">
              <w:rPr>
                <w:sz w:val="18"/>
                <w:szCs w:val="18"/>
              </w:rPr>
              <w:t>6.000.000,00</w:t>
            </w:r>
          </w:p>
        </w:tc>
        <w:tc>
          <w:tcPr>
            <w:tcW w:w="1624" w:type="dxa"/>
            <w:vAlign w:val="center"/>
          </w:tcPr>
          <w:p w14:paraId="35755712" w14:textId="56937E41" w:rsidR="00D77600" w:rsidRPr="00D77600" w:rsidRDefault="00D77600" w:rsidP="00D77600">
            <w:pPr>
              <w:jc w:val="center"/>
              <w:rPr>
                <w:sz w:val="18"/>
                <w:szCs w:val="18"/>
              </w:rPr>
            </w:pPr>
            <w:r w:rsidRPr="00D77600">
              <w:rPr>
                <w:sz w:val="18"/>
                <w:szCs w:val="18"/>
              </w:rPr>
              <w:t>14.000.000,00</w:t>
            </w:r>
          </w:p>
        </w:tc>
      </w:tr>
      <w:tr w:rsidR="006231D0" w:rsidRPr="00A84013" w14:paraId="514F9C69" w14:textId="77777777" w:rsidTr="003E01D2">
        <w:trPr>
          <w:jc w:val="center"/>
        </w:trPr>
        <w:tc>
          <w:tcPr>
            <w:tcW w:w="3964" w:type="dxa"/>
            <w:shd w:val="clear" w:color="auto" w:fill="F2F2F2" w:themeFill="background1" w:themeFillShade="F2"/>
            <w:vAlign w:val="center"/>
          </w:tcPr>
          <w:p w14:paraId="4CB1DA7C" w14:textId="4BC91F06" w:rsidR="006231D0" w:rsidRPr="00C6742B" w:rsidRDefault="006231D0" w:rsidP="006231D0">
            <w:pPr>
              <w:jc w:val="left"/>
              <w:rPr>
                <w:b/>
                <w:bCs/>
                <w:sz w:val="16"/>
                <w:szCs w:val="16"/>
              </w:rPr>
            </w:pPr>
            <w:r>
              <w:rPr>
                <w:b/>
                <w:bCs/>
                <w:sz w:val="16"/>
                <w:szCs w:val="16"/>
              </w:rPr>
              <w:t>UKUPNO:</w:t>
            </w:r>
          </w:p>
        </w:tc>
        <w:tc>
          <w:tcPr>
            <w:tcW w:w="2919" w:type="dxa"/>
            <w:shd w:val="clear" w:color="auto" w:fill="F2F2F2" w:themeFill="background1" w:themeFillShade="F2"/>
          </w:tcPr>
          <w:p w14:paraId="2C4D25CF" w14:textId="68A9D9C1" w:rsidR="006231D0" w:rsidRPr="00D77600" w:rsidRDefault="006231D0" w:rsidP="006231D0">
            <w:pPr>
              <w:jc w:val="center"/>
              <w:rPr>
                <w:b/>
                <w:bCs/>
                <w:sz w:val="18"/>
                <w:szCs w:val="18"/>
              </w:rPr>
            </w:pPr>
            <w:r w:rsidRPr="006231D0">
              <w:rPr>
                <w:b/>
                <w:bCs/>
                <w:sz w:val="18"/>
                <w:szCs w:val="18"/>
              </w:rPr>
              <w:t>7.938,69</w:t>
            </w:r>
          </w:p>
        </w:tc>
        <w:tc>
          <w:tcPr>
            <w:tcW w:w="1685" w:type="dxa"/>
            <w:shd w:val="clear" w:color="auto" w:fill="F2F2F2" w:themeFill="background1" w:themeFillShade="F2"/>
          </w:tcPr>
          <w:p w14:paraId="26B04C4B" w14:textId="26CD4D12" w:rsidR="006231D0" w:rsidRPr="00D77600" w:rsidRDefault="006231D0" w:rsidP="006231D0">
            <w:pPr>
              <w:jc w:val="center"/>
              <w:rPr>
                <w:b/>
                <w:bCs/>
                <w:sz w:val="18"/>
                <w:szCs w:val="18"/>
              </w:rPr>
            </w:pPr>
            <w:r w:rsidRPr="006231D0">
              <w:rPr>
                <w:b/>
                <w:bCs/>
                <w:sz w:val="18"/>
                <w:szCs w:val="18"/>
              </w:rPr>
              <w:t>1.877,06</w:t>
            </w:r>
          </w:p>
        </w:tc>
        <w:tc>
          <w:tcPr>
            <w:tcW w:w="1685" w:type="dxa"/>
            <w:shd w:val="clear" w:color="auto" w:fill="F2F2F2" w:themeFill="background1" w:themeFillShade="F2"/>
          </w:tcPr>
          <w:p w14:paraId="546BA7C5" w14:textId="3A6B6DB9" w:rsidR="006231D0" w:rsidRPr="00D77600" w:rsidRDefault="006231D0" w:rsidP="006231D0">
            <w:pPr>
              <w:jc w:val="center"/>
              <w:rPr>
                <w:b/>
                <w:bCs/>
                <w:sz w:val="18"/>
                <w:szCs w:val="18"/>
              </w:rPr>
            </w:pPr>
            <w:r w:rsidRPr="006231D0">
              <w:rPr>
                <w:b/>
                <w:bCs/>
                <w:sz w:val="18"/>
                <w:szCs w:val="18"/>
              </w:rPr>
              <w:t>82.259.143,08</w:t>
            </w:r>
          </w:p>
        </w:tc>
        <w:tc>
          <w:tcPr>
            <w:tcW w:w="1685" w:type="dxa"/>
            <w:shd w:val="clear" w:color="auto" w:fill="F2F2F2" w:themeFill="background1" w:themeFillShade="F2"/>
          </w:tcPr>
          <w:p w14:paraId="41101831" w14:textId="7C843BA7" w:rsidR="006231D0" w:rsidRPr="00D77600" w:rsidRDefault="006231D0" w:rsidP="006231D0">
            <w:pPr>
              <w:jc w:val="center"/>
              <w:rPr>
                <w:b/>
                <w:bCs/>
                <w:sz w:val="18"/>
                <w:szCs w:val="18"/>
              </w:rPr>
            </w:pPr>
            <w:r w:rsidRPr="006231D0">
              <w:rPr>
                <w:b/>
                <w:bCs/>
                <w:sz w:val="18"/>
                <w:szCs w:val="18"/>
              </w:rPr>
              <w:t>21.377.436,88</w:t>
            </w:r>
          </w:p>
        </w:tc>
        <w:tc>
          <w:tcPr>
            <w:tcW w:w="1624" w:type="dxa"/>
            <w:shd w:val="clear" w:color="auto" w:fill="F2F2F2" w:themeFill="background1" w:themeFillShade="F2"/>
          </w:tcPr>
          <w:p w14:paraId="217CF1A9" w14:textId="04CB0332" w:rsidR="006231D0" w:rsidRPr="00D77600" w:rsidRDefault="006231D0" w:rsidP="006231D0">
            <w:pPr>
              <w:jc w:val="center"/>
              <w:rPr>
                <w:b/>
                <w:bCs/>
                <w:sz w:val="18"/>
                <w:szCs w:val="18"/>
              </w:rPr>
            </w:pPr>
            <w:r w:rsidRPr="006231D0">
              <w:rPr>
                <w:b/>
                <w:bCs/>
                <w:sz w:val="18"/>
                <w:szCs w:val="18"/>
              </w:rPr>
              <w:t>40.166.256,43</w:t>
            </w:r>
          </w:p>
        </w:tc>
      </w:tr>
    </w:tbl>
    <w:p w14:paraId="23860A1B" w14:textId="77777777" w:rsidR="00271B3F" w:rsidRPr="00A84013" w:rsidRDefault="00271B3F" w:rsidP="00271B3F"/>
    <w:p w14:paraId="3EAAE239" w14:textId="77777777" w:rsidR="00271B3F" w:rsidRPr="00470D80" w:rsidRDefault="00271B3F" w:rsidP="00271B3F">
      <w:pPr>
        <w:rPr>
          <w:highlight w:val="yellow"/>
        </w:rPr>
      </w:pPr>
    </w:p>
    <w:p w14:paraId="166CC9AA" w14:textId="77777777" w:rsidR="00B22704" w:rsidRPr="00470D80" w:rsidRDefault="00B22704" w:rsidP="00B22704">
      <w:pPr>
        <w:rPr>
          <w:highlight w:val="yellow"/>
        </w:rPr>
      </w:pPr>
    </w:p>
    <w:p w14:paraId="7BF8DB77" w14:textId="6C2D06DA" w:rsidR="00B22704" w:rsidRPr="00470D80" w:rsidRDefault="00B22704" w:rsidP="00B22704">
      <w:pPr>
        <w:rPr>
          <w:highlight w:val="yellow"/>
        </w:rPr>
        <w:sectPr w:rsidR="00B22704" w:rsidRPr="00470D80" w:rsidSect="00B22704">
          <w:pgSz w:w="15840" w:h="12240" w:orient="landscape" w:code="1"/>
          <w:pgMar w:top="1440" w:right="1134" w:bottom="1440" w:left="1134" w:header="720" w:footer="284" w:gutter="0"/>
          <w:cols w:space="720"/>
          <w:docGrid w:linePitch="272"/>
        </w:sectPr>
      </w:pPr>
    </w:p>
    <w:p w14:paraId="6F225903" w14:textId="53F4C3A7" w:rsidR="002C4813" w:rsidRPr="00074E09" w:rsidRDefault="002C4813" w:rsidP="00006592">
      <w:bookmarkStart w:id="61" w:name="_Toc470089036"/>
      <w:r w:rsidRPr="00074E09">
        <w:lastRenderedPageBreak/>
        <w:t xml:space="preserve">U trogodišnjem planskom razdoblju </w:t>
      </w:r>
      <w:r w:rsidR="00EE7889" w:rsidRPr="00074E09">
        <w:t>Grad Dubrovnik</w:t>
      </w:r>
      <w:r w:rsidRPr="00074E09">
        <w:t xml:space="preserve"> planira provesti </w:t>
      </w:r>
      <w:r w:rsidR="002E003E" w:rsidRPr="00074E09">
        <w:t>12</w:t>
      </w:r>
      <w:r w:rsidRPr="00074E09">
        <w:t xml:space="preserve"> mjer</w:t>
      </w:r>
      <w:r w:rsidR="009E022F" w:rsidRPr="00074E09">
        <w:t>a</w:t>
      </w:r>
      <w:r w:rsidRPr="00074E09">
        <w:t xml:space="preserve"> </w:t>
      </w:r>
      <w:r w:rsidR="006C775F" w:rsidRPr="00074E09">
        <w:t>(11 prikazanih u gornjim tablicama i mjer</w:t>
      </w:r>
      <w:r w:rsidR="002970C3" w:rsidRPr="00074E09">
        <w:t>a</w:t>
      </w:r>
      <w:r w:rsidR="006C775F" w:rsidRPr="00074E09">
        <w:t xml:space="preserve"> zelene javne nabave, gdje god će provedba iste biti izvodiva) </w:t>
      </w:r>
      <w:r w:rsidRPr="00074E09">
        <w:t xml:space="preserve">za povećanje energetske učinkovitosti. </w:t>
      </w:r>
      <w:r w:rsidR="00776BE3" w:rsidRPr="00074E09">
        <w:t>Ukoliko se u planskom razdoblju ukaže potreba za provedbom neke od mjera energetske učinkovitosti koje u ovom Planu nisu taksativno navedene, a uklapaju se u već spomenute mjere, smatrat će se mjerama iz Akcijskog plana.</w:t>
      </w:r>
    </w:p>
    <w:p w14:paraId="13BDC9DE" w14:textId="6EA9D627" w:rsidR="002C4813" w:rsidRPr="00074E09" w:rsidRDefault="002C4813" w:rsidP="00006592">
      <w:r w:rsidRPr="00074E09">
        <w:t xml:space="preserve">Ukupne godišnje uštede koje se očekuju provedbom svih mjera, iznose </w:t>
      </w:r>
      <w:r w:rsidR="00F33427">
        <w:t>7.</w:t>
      </w:r>
      <w:r w:rsidR="00FF7673">
        <w:t>9</w:t>
      </w:r>
      <w:r w:rsidR="00AC011D">
        <w:t>38</w:t>
      </w:r>
      <w:r w:rsidR="00F33427">
        <w:t>,</w:t>
      </w:r>
      <w:r w:rsidR="00AC011D">
        <w:t>69</w:t>
      </w:r>
      <w:r w:rsidR="005B08EC" w:rsidRPr="00074E09">
        <w:t xml:space="preserve"> </w:t>
      </w:r>
      <w:r w:rsidRPr="00074E09">
        <w:t xml:space="preserve">MWh, uz očekivano ukupno godišnje smanjenje od </w:t>
      </w:r>
      <w:r w:rsidR="00F33427">
        <w:t>1.8</w:t>
      </w:r>
      <w:r w:rsidR="00AC011D">
        <w:t>77</w:t>
      </w:r>
      <w:r w:rsidR="00F33427">
        <w:t>,</w:t>
      </w:r>
      <w:r w:rsidR="00FF7673">
        <w:t>0</w:t>
      </w:r>
      <w:r w:rsidR="00AC011D">
        <w:t>6</w:t>
      </w:r>
      <w:r w:rsidRPr="00074E09">
        <w:t xml:space="preserve"> tCO</w:t>
      </w:r>
      <w:r w:rsidRPr="00074E09">
        <w:rPr>
          <w:vertAlign w:val="subscript"/>
        </w:rPr>
        <w:t>2</w:t>
      </w:r>
      <w:r w:rsidRPr="00074E09">
        <w:t xml:space="preserve">. </w:t>
      </w:r>
    </w:p>
    <w:p w14:paraId="6B8BF8A8" w14:textId="27A07065" w:rsidR="00965F45" w:rsidRPr="005B5653" w:rsidRDefault="00954975" w:rsidP="00006592">
      <w:r w:rsidRPr="00074E09">
        <w:t xml:space="preserve">Promatrajući mjere kroz sektore, najzastupljeniji je </w:t>
      </w:r>
      <w:r w:rsidR="00776BE3" w:rsidRPr="00074E09">
        <w:t>sektor zgradarstva</w:t>
      </w:r>
      <w:r w:rsidRPr="00074E09">
        <w:t xml:space="preserve"> s </w:t>
      </w:r>
      <w:r w:rsidR="006A0FC8" w:rsidRPr="00074E09">
        <w:t>devet</w:t>
      </w:r>
      <w:r w:rsidRPr="00074E09">
        <w:t xml:space="preserve"> mjera, </w:t>
      </w:r>
      <w:r w:rsidR="00416055" w:rsidRPr="00074E09">
        <w:t xml:space="preserve">dok se ostale </w:t>
      </w:r>
      <w:r w:rsidR="00074E09" w:rsidRPr="00074E09">
        <w:t xml:space="preserve">mjere </w:t>
      </w:r>
      <w:r w:rsidR="00416055" w:rsidRPr="00074E09">
        <w:t>odnose na sektore prometa i javne rasvjete.</w:t>
      </w:r>
      <w:r w:rsidRPr="00074E09">
        <w:t xml:space="preserve"> </w:t>
      </w:r>
      <w:r w:rsidR="005B5653" w:rsidRPr="00074E09">
        <w:t>U sektoru zgradarstva planiran</w:t>
      </w:r>
      <w:r w:rsidR="003538FE" w:rsidRPr="00074E09">
        <w:t>e</w:t>
      </w:r>
      <w:r w:rsidR="005B5653" w:rsidRPr="00074E09">
        <w:t xml:space="preserve"> </w:t>
      </w:r>
      <w:r w:rsidR="003538FE" w:rsidRPr="00074E09">
        <w:t>su</w:t>
      </w:r>
      <w:r w:rsidR="005B5653" w:rsidRPr="00074E09">
        <w:t xml:space="preserve"> </w:t>
      </w:r>
      <w:r w:rsidR="003538FE" w:rsidRPr="00074E09">
        <w:t>edukacije korisnika za  unos podataka u ISGE bazu podataka,</w:t>
      </w:r>
      <w:r w:rsidR="00A96D2B" w:rsidRPr="00074E09">
        <w:t xml:space="preserve"> edukacije u cilju informiranja građana </w:t>
      </w:r>
      <w:r w:rsidR="00E94B99" w:rsidRPr="00074E09">
        <w:t>o natječajima za projekte energetske učinkovitosti,</w:t>
      </w:r>
      <w:r w:rsidR="003538FE" w:rsidRPr="00074E09">
        <w:t xml:space="preserve"> integralne obnove škola i dvorana, ugradnja sustava dizalica topline morska voda/voda</w:t>
      </w:r>
      <w:r w:rsidR="008C4C48" w:rsidRPr="00074E09">
        <w:t xml:space="preserve">, sufinanciranje </w:t>
      </w:r>
      <w:r w:rsidR="005A7AF5" w:rsidRPr="00074E09">
        <w:t>mjera energetske učinkovitosti u zgradarstvu</w:t>
      </w:r>
      <w:r w:rsidR="00052950" w:rsidRPr="00074E09">
        <w:t xml:space="preserve"> te poticanje korištenja OIE u obiteljskim kućama sufinanciranjem </w:t>
      </w:r>
      <w:r w:rsidR="00C54DB7" w:rsidRPr="00074E09">
        <w:t xml:space="preserve">fotonaponskim modula. Ukupne uštede koje se planiraju ostvariti u sektoru zgradarstva iznose </w:t>
      </w:r>
      <w:r w:rsidR="00F33427">
        <w:t>5.</w:t>
      </w:r>
      <w:r w:rsidR="00D94290">
        <w:t>075</w:t>
      </w:r>
      <w:r w:rsidR="00F33427">
        <w:t>,</w:t>
      </w:r>
      <w:r w:rsidR="00D94290">
        <w:t>66</w:t>
      </w:r>
      <w:r w:rsidR="000D230F" w:rsidRPr="00074E09">
        <w:t xml:space="preserve"> MWh, </w:t>
      </w:r>
      <w:r w:rsidR="00965F45" w:rsidRPr="00074E09">
        <w:t>što će rezultirati</w:t>
      </w:r>
      <w:r w:rsidR="000D230F" w:rsidRPr="00074E09">
        <w:t xml:space="preserve"> i ušted</w:t>
      </w:r>
      <w:r w:rsidR="00965F45" w:rsidRPr="00074E09">
        <w:t>ama</w:t>
      </w:r>
      <w:r w:rsidR="000D230F" w:rsidRPr="00074E09">
        <w:t xml:space="preserve"> emisija CO</w:t>
      </w:r>
      <w:r w:rsidR="000D230F" w:rsidRPr="00074E09">
        <w:rPr>
          <w:vertAlign w:val="subscript"/>
        </w:rPr>
        <w:t>2</w:t>
      </w:r>
      <w:r w:rsidR="000D230F" w:rsidRPr="00074E09">
        <w:t xml:space="preserve"> u iznosu od </w:t>
      </w:r>
      <w:r w:rsidR="00F33427">
        <w:t>1.</w:t>
      </w:r>
      <w:r w:rsidR="00D94290">
        <w:t>204</w:t>
      </w:r>
      <w:r w:rsidR="00F33427">
        <w:t>,</w:t>
      </w:r>
      <w:r w:rsidR="00D94290">
        <w:t>68</w:t>
      </w:r>
      <w:r w:rsidR="000D230F" w:rsidRPr="00074E09">
        <w:t xml:space="preserve"> tCO</w:t>
      </w:r>
      <w:r w:rsidR="000D230F" w:rsidRPr="00074E09">
        <w:rPr>
          <w:vertAlign w:val="subscript"/>
        </w:rPr>
        <w:t>2</w:t>
      </w:r>
      <w:r w:rsidR="000D230F" w:rsidRPr="00074E09">
        <w:t>.</w:t>
      </w:r>
      <w:r w:rsidR="00E24FBD" w:rsidRPr="00074E09">
        <w:t xml:space="preserve"> </w:t>
      </w:r>
      <w:r w:rsidR="00E24FBD" w:rsidRPr="00567B36">
        <w:t xml:space="preserve">Očekivani iznos investicije u sektoru zgradarstva procjenjuje se na </w:t>
      </w:r>
      <w:r w:rsidR="007A703E" w:rsidRPr="00567B36">
        <w:t>6</w:t>
      </w:r>
      <w:r w:rsidR="00565E78">
        <w:t>7</w:t>
      </w:r>
      <w:r w:rsidR="003E5E0A" w:rsidRPr="00567B36">
        <w:t>.</w:t>
      </w:r>
      <w:r w:rsidR="00565E78">
        <w:t>471</w:t>
      </w:r>
      <w:r w:rsidR="003E5E0A" w:rsidRPr="00567B36">
        <w:t>.</w:t>
      </w:r>
      <w:r w:rsidR="007A703E" w:rsidRPr="00567B36">
        <w:t>643</w:t>
      </w:r>
      <w:r w:rsidR="003E5E0A" w:rsidRPr="00567B36">
        <w:t>,</w:t>
      </w:r>
      <w:r w:rsidR="007A703E" w:rsidRPr="00567B36">
        <w:t>08</w:t>
      </w:r>
      <w:r w:rsidR="003E5E0A" w:rsidRPr="00567B36">
        <w:t xml:space="preserve"> </w:t>
      </w:r>
      <w:r w:rsidR="00064A81" w:rsidRPr="00567B36">
        <w:t xml:space="preserve">kn, uz ulaganje vlastitih sredstava Grada Dubrovnika u rasponu od </w:t>
      </w:r>
      <w:r w:rsidR="007A703E" w:rsidRPr="00567B36">
        <w:t>14</w:t>
      </w:r>
      <w:r w:rsidR="00064A81" w:rsidRPr="00567B36">
        <w:t>,</w:t>
      </w:r>
      <w:r w:rsidR="00565E78">
        <w:t>8</w:t>
      </w:r>
      <w:r w:rsidR="006455AE">
        <w:t>0</w:t>
      </w:r>
      <w:r w:rsidR="00064A81" w:rsidRPr="00567B36">
        <w:t xml:space="preserve"> milijuna kuna do </w:t>
      </w:r>
      <w:r w:rsidR="004B1E89">
        <w:t>25,38</w:t>
      </w:r>
      <w:r w:rsidR="00A921A8" w:rsidRPr="00567B36">
        <w:t xml:space="preserve"> milijuna kuna. </w:t>
      </w:r>
      <w:r w:rsidR="00965F45" w:rsidRPr="00567B36">
        <w:t xml:space="preserve">U sektoru prometa predviđena je nabava </w:t>
      </w:r>
      <w:r w:rsidR="0059563E" w:rsidRPr="00567B36">
        <w:t>4 električna automobila, što će rezultirati uštedom od 7,39 MWh, odnosno 1,85 tCO</w:t>
      </w:r>
      <w:r w:rsidR="0059563E" w:rsidRPr="00567B36">
        <w:rPr>
          <w:vertAlign w:val="subscript"/>
        </w:rPr>
        <w:t>2</w:t>
      </w:r>
      <w:r w:rsidR="0059563E" w:rsidRPr="00567B36">
        <w:t xml:space="preserve">. </w:t>
      </w:r>
      <w:r w:rsidR="009B63FD" w:rsidRPr="00567B36">
        <w:t xml:space="preserve">Očekivani iznos investicije </w:t>
      </w:r>
      <w:r w:rsidR="007D42A5" w:rsidRPr="00567B36">
        <w:t>iznosi 787</w:t>
      </w:r>
      <w:r w:rsidR="00C260F4" w:rsidRPr="00567B36">
        <w:t xml:space="preserve">.500,00 kn. Dodatno, planirana je i zamjena </w:t>
      </w:r>
      <w:r w:rsidR="00AE28C3" w:rsidRPr="00567B36">
        <w:t>postojećih</w:t>
      </w:r>
      <w:r w:rsidR="00C260F4" w:rsidRPr="00567B36">
        <w:t xml:space="preserve"> rasvjetnih tijela javne rasvjete s energetski učinkovitim LED rasvjetom, što </w:t>
      </w:r>
      <w:r w:rsidR="00F02241" w:rsidRPr="00567B36">
        <w:t xml:space="preserve">rezultira uštedama od </w:t>
      </w:r>
      <w:r w:rsidR="00DE0502" w:rsidRPr="00567B36">
        <w:t>2.855,64</w:t>
      </w:r>
      <w:r w:rsidR="003B625A" w:rsidRPr="00567B36">
        <w:t xml:space="preserve"> MWh, odnosno </w:t>
      </w:r>
      <w:r w:rsidR="00DE0502" w:rsidRPr="00567B36">
        <w:t>670,53</w:t>
      </w:r>
      <w:r w:rsidR="00DD6392" w:rsidRPr="00567B36">
        <w:t xml:space="preserve"> </w:t>
      </w:r>
      <w:r w:rsidR="004A6C33" w:rsidRPr="00567B36">
        <w:t>tCO</w:t>
      </w:r>
      <w:r w:rsidR="004A6C33" w:rsidRPr="00567B36">
        <w:rPr>
          <w:vertAlign w:val="subscript"/>
        </w:rPr>
        <w:t>2</w:t>
      </w:r>
      <w:r w:rsidR="00DD6392" w:rsidRPr="00567B36">
        <w:t xml:space="preserve"> uz </w:t>
      </w:r>
      <w:r w:rsidR="00017597" w:rsidRPr="00567B36">
        <w:t xml:space="preserve">procijenjeni iznos investicije od </w:t>
      </w:r>
      <w:r w:rsidR="00CB61EE" w:rsidRPr="00567B36">
        <w:t>14,0</w:t>
      </w:r>
      <w:r w:rsidR="00134516">
        <w:t>0</w:t>
      </w:r>
      <w:r w:rsidR="004A6C33" w:rsidRPr="00567B36">
        <w:t xml:space="preserve"> milijun kuna.</w:t>
      </w:r>
      <w:r w:rsidR="004A6C33">
        <w:t xml:space="preserve"> </w:t>
      </w:r>
    </w:p>
    <w:p w14:paraId="3200AFFD" w14:textId="537A0C6C" w:rsidR="00A82D65" w:rsidRPr="00470D80" w:rsidRDefault="00A82D65" w:rsidP="00006592">
      <w:pPr>
        <w:rPr>
          <w:highlight w:val="yellow"/>
        </w:rPr>
      </w:pPr>
    </w:p>
    <w:p w14:paraId="6D650691" w14:textId="77777777" w:rsidR="006F19A9" w:rsidRPr="00470D80" w:rsidRDefault="006F19A9" w:rsidP="008D2163">
      <w:pPr>
        <w:ind w:firstLine="432"/>
        <w:rPr>
          <w:highlight w:val="yellow"/>
        </w:rPr>
      </w:pPr>
    </w:p>
    <w:p w14:paraId="5270DC68" w14:textId="1751A3AC" w:rsidR="00A82D65" w:rsidRPr="00470D80" w:rsidRDefault="00A82D65">
      <w:pPr>
        <w:jc w:val="left"/>
        <w:rPr>
          <w:rFonts w:asciiTheme="majorHAnsi" w:eastAsiaTheme="majorEastAsia" w:hAnsiTheme="majorHAnsi" w:cstheme="majorBidi"/>
          <w:color w:val="B01513" w:themeColor="accent1"/>
          <w:sz w:val="28"/>
          <w:szCs w:val="28"/>
          <w:highlight w:val="yellow"/>
        </w:rPr>
      </w:pPr>
      <w:r w:rsidRPr="00470D80">
        <w:rPr>
          <w:highlight w:val="yellow"/>
        </w:rPr>
        <w:br w:type="page"/>
      </w:r>
    </w:p>
    <w:p w14:paraId="0615FA8D" w14:textId="44B0EC95" w:rsidR="00162348" w:rsidRPr="00355673" w:rsidRDefault="00162348" w:rsidP="00B85AC6">
      <w:pPr>
        <w:pStyle w:val="Naslov1"/>
      </w:pPr>
      <w:bookmarkStart w:id="62" w:name="_Toc109139156"/>
      <w:bookmarkStart w:id="63" w:name="_Toc117673737"/>
      <w:r w:rsidRPr="00355673">
        <w:lastRenderedPageBreak/>
        <w:t>Popis tablica</w:t>
      </w:r>
      <w:bookmarkEnd w:id="61"/>
      <w:bookmarkEnd w:id="62"/>
      <w:bookmarkEnd w:id="63"/>
    </w:p>
    <w:p w14:paraId="14399B03" w14:textId="77777777" w:rsidR="00162348" w:rsidRPr="00470D80" w:rsidRDefault="00162348" w:rsidP="00162348">
      <w:pPr>
        <w:rPr>
          <w:highlight w:val="yellow"/>
        </w:rPr>
      </w:pPr>
    </w:p>
    <w:p w14:paraId="037A7DE5" w14:textId="07A16ED1" w:rsidR="00AA2EAD" w:rsidRDefault="00162348">
      <w:pPr>
        <w:pStyle w:val="Tablicaslika"/>
        <w:tabs>
          <w:tab w:val="right" w:leader="dot" w:pos="9350"/>
        </w:tabs>
        <w:rPr>
          <w:rFonts w:asciiTheme="minorHAnsi" w:hAnsiTheme="minorHAnsi"/>
          <w:noProof/>
          <w:sz w:val="22"/>
          <w:szCs w:val="22"/>
          <w:lang w:val="hr-BA" w:eastAsia="hr-BA"/>
        </w:rPr>
      </w:pPr>
      <w:r w:rsidRPr="00470D80">
        <w:rPr>
          <w:highlight w:val="yellow"/>
        </w:rPr>
        <w:fldChar w:fldCharType="begin"/>
      </w:r>
      <w:r w:rsidRPr="00470D80">
        <w:rPr>
          <w:highlight w:val="yellow"/>
        </w:rPr>
        <w:instrText xml:space="preserve"> TOC \h \z \c "Tablica" </w:instrText>
      </w:r>
      <w:r w:rsidRPr="00470D80">
        <w:rPr>
          <w:highlight w:val="yellow"/>
        </w:rPr>
        <w:fldChar w:fldCharType="separate"/>
      </w:r>
      <w:hyperlink w:anchor="_Toc117673588" w:history="1">
        <w:r w:rsidR="00AA2EAD" w:rsidRPr="00AF63E0">
          <w:rPr>
            <w:rStyle w:val="Hiperveza"/>
            <w:noProof/>
          </w:rPr>
          <w:t>Tablica 1</w:t>
        </w:r>
        <w:r w:rsidR="00AA2EAD" w:rsidRPr="00AF63E0">
          <w:rPr>
            <w:rStyle w:val="Hiperveza"/>
            <w:noProof/>
          </w:rPr>
          <w:noBreakHyphen/>
          <w:t>1 Opće informacije o obvezniku planiranja</w:t>
        </w:r>
        <w:r w:rsidR="00AA2EAD">
          <w:rPr>
            <w:noProof/>
            <w:webHidden/>
          </w:rPr>
          <w:tab/>
        </w:r>
        <w:r w:rsidR="00AA2EAD">
          <w:rPr>
            <w:noProof/>
            <w:webHidden/>
          </w:rPr>
          <w:fldChar w:fldCharType="begin"/>
        </w:r>
        <w:r w:rsidR="00AA2EAD">
          <w:rPr>
            <w:noProof/>
            <w:webHidden/>
          </w:rPr>
          <w:instrText xml:space="preserve"> PAGEREF _Toc117673588 \h </w:instrText>
        </w:r>
        <w:r w:rsidR="00AA2EAD">
          <w:rPr>
            <w:noProof/>
            <w:webHidden/>
          </w:rPr>
        </w:r>
        <w:r w:rsidR="00AA2EAD">
          <w:rPr>
            <w:noProof/>
            <w:webHidden/>
          </w:rPr>
          <w:fldChar w:fldCharType="separate"/>
        </w:r>
        <w:r w:rsidR="002E1CE1">
          <w:rPr>
            <w:noProof/>
            <w:webHidden/>
          </w:rPr>
          <w:t>6</w:t>
        </w:r>
        <w:r w:rsidR="00AA2EAD">
          <w:rPr>
            <w:noProof/>
            <w:webHidden/>
          </w:rPr>
          <w:fldChar w:fldCharType="end"/>
        </w:r>
      </w:hyperlink>
    </w:p>
    <w:p w14:paraId="0D3C6E45" w14:textId="403AD6B0" w:rsidR="00AA2EAD" w:rsidRDefault="00BC70A3">
      <w:pPr>
        <w:pStyle w:val="Tablicaslika"/>
        <w:tabs>
          <w:tab w:val="right" w:leader="dot" w:pos="9350"/>
        </w:tabs>
        <w:rPr>
          <w:rFonts w:asciiTheme="minorHAnsi" w:hAnsiTheme="minorHAnsi"/>
          <w:noProof/>
          <w:sz w:val="22"/>
          <w:szCs w:val="22"/>
          <w:lang w:val="hr-BA" w:eastAsia="hr-BA"/>
        </w:rPr>
      </w:pPr>
      <w:hyperlink w:anchor="_Toc117673589" w:history="1">
        <w:r w:rsidR="00AA2EAD" w:rsidRPr="00AF63E0">
          <w:rPr>
            <w:rStyle w:val="Hiperveza"/>
            <w:noProof/>
          </w:rPr>
          <w:t>Tablica 2</w:t>
        </w:r>
        <w:r w:rsidR="00AA2EAD" w:rsidRPr="00AF63E0">
          <w:rPr>
            <w:rStyle w:val="Hiperveza"/>
            <w:noProof/>
          </w:rPr>
          <w:noBreakHyphen/>
          <w:t>1 Prikaz potrošnje električne energije u svim zgradama Grada Dubrovnika u posljednje tri godine</w:t>
        </w:r>
        <w:r w:rsidR="00AA2EAD">
          <w:rPr>
            <w:noProof/>
            <w:webHidden/>
          </w:rPr>
          <w:tab/>
        </w:r>
        <w:r w:rsidR="00AA2EAD">
          <w:rPr>
            <w:noProof/>
            <w:webHidden/>
          </w:rPr>
          <w:fldChar w:fldCharType="begin"/>
        </w:r>
        <w:r w:rsidR="00AA2EAD">
          <w:rPr>
            <w:noProof/>
            <w:webHidden/>
          </w:rPr>
          <w:instrText xml:space="preserve"> PAGEREF _Toc117673589 \h </w:instrText>
        </w:r>
        <w:r w:rsidR="00AA2EAD">
          <w:rPr>
            <w:noProof/>
            <w:webHidden/>
          </w:rPr>
        </w:r>
        <w:r w:rsidR="00AA2EAD">
          <w:rPr>
            <w:noProof/>
            <w:webHidden/>
          </w:rPr>
          <w:fldChar w:fldCharType="separate"/>
        </w:r>
        <w:r w:rsidR="002E1CE1">
          <w:rPr>
            <w:noProof/>
            <w:webHidden/>
          </w:rPr>
          <w:t>9</w:t>
        </w:r>
        <w:r w:rsidR="00AA2EAD">
          <w:rPr>
            <w:noProof/>
            <w:webHidden/>
          </w:rPr>
          <w:fldChar w:fldCharType="end"/>
        </w:r>
      </w:hyperlink>
    </w:p>
    <w:p w14:paraId="625F09C2" w14:textId="4FFFA245" w:rsidR="00AA2EAD" w:rsidRDefault="00BC70A3">
      <w:pPr>
        <w:pStyle w:val="Tablicaslika"/>
        <w:tabs>
          <w:tab w:val="right" w:leader="dot" w:pos="9350"/>
        </w:tabs>
        <w:rPr>
          <w:rFonts w:asciiTheme="minorHAnsi" w:hAnsiTheme="minorHAnsi"/>
          <w:noProof/>
          <w:sz w:val="22"/>
          <w:szCs w:val="22"/>
          <w:lang w:val="hr-BA" w:eastAsia="hr-BA"/>
        </w:rPr>
      </w:pPr>
      <w:hyperlink w:anchor="_Toc117673590" w:history="1">
        <w:r w:rsidR="00AA2EAD" w:rsidRPr="00AF63E0">
          <w:rPr>
            <w:rStyle w:val="Hiperveza"/>
            <w:noProof/>
          </w:rPr>
          <w:t>Tablica 2</w:t>
        </w:r>
        <w:r w:rsidR="00AA2EAD" w:rsidRPr="00AF63E0">
          <w:rPr>
            <w:rStyle w:val="Hiperveza"/>
            <w:noProof/>
          </w:rPr>
          <w:noBreakHyphen/>
          <w:t>2 Prikaz potrošnje loživog ulja u svim zgradama Grada Dubrovnika u posljednje tri godine</w:t>
        </w:r>
        <w:r w:rsidR="00AA2EAD">
          <w:rPr>
            <w:noProof/>
            <w:webHidden/>
          </w:rPr>
          <w:tab/>
        </w:r>
        <w:r w:rsidR="00AA2EAD">
          <w:rPr>
            <w:noProof/>
            <w:webHidden/>
          </w:rPr>
          <w:fldChar w:fldCharType="begin"/>
        </w:r>
        <w:r w:rsidR="00AA2EAD">
          <w:rPr>
            <w:noProof/>
            <w:webHidden/>
          </w:rPr>
          <w:instrText xml:space="preserve"> PAGEREF _Toc117673590 \h </w:instrText>
        </w:r>
        <w:r w:rsidR="00AA2EAD">
          <w:rPr>
            <w:noProof/>
            <w:webHidden/>
          </w:rPr>
        </w:r>
        <w:r w:rsidR="00AA2EAD">
          <w:rPr>
            <w:noProof/>
            <w:webHidden/>
          </w:rPr>
          <w:fldChar w:fldCharType="separate"/>
        </w:r>
        <w:r w:rsidR="002E1CE1">
          <w:rPr>
            <w:noProof/>
            <w:webHidden/>
          </w:rPr>
          <w:t>11</w:t>
        </w:r>
        <w:r w:rsidR="00AA2EAD">
          <w:rPr>
            <w:noProof/>
            <w:webHidden/>
          </w:rPr>
          <w:fldChar w:fldCharType="end"/>
        </w:r>
      </w:hyperlink>
    </w:p>
    <w:p w14:paraId="73063642" w14:textId="4DDB0322" w:rsidR="00AA2EAD" w:rsidRDefault="00BC70A3">
      <w:pPr>
        <w:pStyle w:val="Tablicaslika"/>
        <w:tabs>
          <w:tab w:val="right" w:leader="dot" w:pos="9350"/>
        </w:tabs>
        <w:rPr>
          <w:rFonts w:asciiTheme="minorHAnsi" w:hAnsiTheme="minorHAnsi"/>
          <w:noProof/>
          <w:sz w:val="22"/>
          <w:szCs w:val="22"/>
          <w:lang w:val="hr-BA" w:eastAsia="hr-BA"/>
        </w:rPr>
      </w:pPr>
      <w:hyperlink w:anchor="_Toc117673591" w:history="1">
        <w:r w:rsidR="00AA2EAD" w:rsidRPr="00AF63E0">
          <w:rPr>
            <w:rStyle w:val="Hiperveza"/>
            <w:noProof/>
          </w:rPr>
          <w:t>Tablica 2</w:t>
        </w:r>
        <w:r w:rsidR="00AA2EAD" w:rsidRPr="00AF63E0">
          <w:rPr>
            <w:rStyle w:val="Hiperveza"/>
            <w:noProof/>
          </w:rPr>
          <w:noBreakHyphen/>
          <w:t>3 Prikaz potrošnje energenata dodatnih objekata Grada Dubrovnika u 2021. godini</w:t>
        </w:r>
        <w:r w:rsidR="00AA2EAD">
          <w:rPr>
            <w:noProof/>
            <w:webHidden/>
          </w:rPr>
          <w:tab/>
        </w:r>
        <w:r w:rsidR="00AA2EAD">
          <w:rPr>
            <w:noProof/>
            <w:webHidden/>
          </w:rPr>
          <w:fldChar w:fldCharType="begin"/>
        </w:r>
        <w:r w:rsidR="00AA2EAD">
          <w:rPr>
            <w:noProof/>
            <w:webHidden/>
          </w:rPr>
          <w:instrText xml:space="preserve"> PAGEREF _Toc117673591 \h </w:instrText>
        </w:r>
        <w:r w:rsidR="00AA2EAD">
          <w:rPr>
            <w:noProof/>
            <w:webHidden/>
          </w:rPr>
        </w:r>
        <w:r w:rsidR="00AA2EAD">
          <w:rPr>
            <w:noProof/>
            <w:webHidden/>
          </w:rPr>
          <w:fldChar w:fldCharType="separate"/>
        </w:r>
        <w:r w:rsidR="002E1CE1">
          <w:rPr>
            <w:noProof/>
            <w:webHidden/>
          </w:rPr>
          <w:t>12</w:t>
        </w:r>
        <w:r w:rsidR="00AA2EAD">
          <w:rPr>
            <w:noProof/>
            <w:webHidden/>
          </w:rPr>
          <w:fldChar w:fldCharType="end"/>
        </w:r>
      </w:hyperlink>
    </w:p>
    <w:p w14:paraId="505C7990" w14:textId="27EE22C7" w:rsidR="00AA2EAD" w:rsidRDefault="00BC70A3">
      <w:pPr>
        <w:pStyle w:val="Tablicaslika"/>
        <w:tabs>
          <w:tab w:val="right" w:leader="dot" w:pos="9350"/>
        </w:tabs>
        <w:rPr>
          <w:rFonts w:asciiTheme="minorHAnsi" w:hAnsiTheme="minorHAnsi"/>
          <w:noProof/>
          <w:sz w:val="22"/>
          <w:szCs w:val="22"/>
          <w:lang w:val="hr-BA" w:eastAsia="hr-BA"/>
        </w:rPr>
      </w:pPr>
      <w:hyperlink w:anchor="_Toc117673592" w:history="1">
        <w:r w:rsidR="00AA2EAD" w:rsidRPr="00AF63E0">
          <w:rPr>
            <w:rStyle w:val="Hiperveza"/>
            <w:noProof/>
          </w:rPr>
          <w:t>Tablica 3</w:t>
        </w:r>
        <w:r w:rsidR="00AA2EAD" w:rsidRPr="00AF63E0">
          <w:rPr>
            <w:rStyle w:val="Hiperveza"/>
            <w:noProof/>
          </w:rPr>
          <w:noBreakHyphen/>
          <w:t>1 Vozni park Grada Dubrovnika</w:t>
        </w:r>
        <w:r w:rsidR="00AA2EAD">
          <w:rPr>
            <w:noProof/>
            <w:webHidden/>
          </w:rPr>
          <w:tab/>
        </w:r>
        <w:r w:rsidR="00AA2EAD">
          <w:rPr>
            <w:noProof/>
            <w:webHidden/>
          </w:rPr>
          <w:fldChar w:fldCharType="begin"/>
        </w:r>
        <w:r w:rsidR="00AA2EAD">
          <w:rPr>
            <w:noProof/>
            <w:webHidden/>
          </w:rPr>
          <w:instrText xml:space="preserve"> PAGEREF _Toc117673592 \h </w:instrText>
        </w:r>
        <w:r w:rsidR="00AA2EAD">
          <w:rPr>
            <w:noProof/>
            <w:webHidden/>
          </w:rPr>
        </w:r>
        <w:r w:rsidR="00AA2EAD">
          <w:rPr>
            <w:noProof/>
            <w:webHidden/>
          </w:rPr>
          <w:fldChar w:fldCharType="separate"/>
        </w:r>
        <w:r w:rsidR="002E1CE1">
          <w:rPr>
            <w:noProof/>
            <w:webHidden/>
          </w:rPr>
          <w:t>16</w:t>
        </w:r>
        <w:r w:rsidR="00AA2EAD">
          <w:rPr>
            <w:noProof/>
            <w:webHidden/>
          </w:rPr>
          <w:fldChar w:fldCharType="end"/>
        </w:r>
      </w:hyperlink>
    </w:p>
    <w:p w14:paraId="06B05F42" w14:textId="555581B9" w:rsidR="00AA2EAD" w:rsidRDefault="00BC70A3">
      <w:pPr>
        <w:pStyle w:val="Tablicaslika"/>
        <w:tabs>
          <w:tab w:val="right" w:leader="dot" w:pos="9350"/>
        </w:tabs>
        <w:rPr>
          <w:rFonts w:asciiTheme="minorHAnsi" w:hAnsiTheme="minorHAnsi"/>
          <w:noProof/>
          <w:sz w:val="22"/>
          <w:szCs w:val="22"/>
          <w:lang w:val="hr-BA" w:eastAsia="hr-BA"/>
        </w:rPr>
      </w:pPr>
      <w:hyperlink w:anchor="_Toc117673593" w:history="1">
        <w:r w:rsidR="00AA2EAD" w:rsidRPr="00AF63E0">
          <w:rPr>
            <w:rStyle w:val="Hiperveza"/>
            <w:noProof/>
          </w:rPr>
          <w:t>Tablica 3</w:t>
        </w:r>
        <w:r w:rsidR="00AA2EAD" w:rsidRPr="00AF63E0">
          <w:rPr>
            <w:rStyle w:val="Hiperveza"/>
            <w:noProof/>
          </w:rPr>
          <w:noBreakHyphen/>
          <w:t>2 Vozni park Grada Dubrovnika – sumarni prikaz</w:t>
        </w:r>
        <w:r w:rsidR="00AA2EAD">
          <w:rPr>
            <w:noProof/>
            <w:webHidden/>
          </w:rPr>
          <w:tab/>
        </w:r>
        <w:r w:rsidR="00AA2EAD">
          <w:rPr>
            <w:noProof/>
            <w:webHidden/>
          </w:rPr>
          <w:fldChar w:fldCharType="begin"/>
        </w:r>
        <w:r w:rsidR="00AA2EAD">
          <w:rPr>
            <w:noProof/>
            <w:webHidden/>
          </w:rPr>
          <w:instrText xml:space="preserve"> PAGEREF _Toc117673593 \h </w:instrText>
        </w:r>
        <w:r w:rsidR="00AA2EAD">
          <w:rPr>
            <w:noProof/>
            <w:webHidden/>
          </w:rPr>
        </w:r>
        <w:r w:rsidR="00AA2EAD">
          <w:rPr>
            <w:noProof/>
            <w:webHidden/>
          </w:rPr>
          <w:fldChar w:fldCharType="separate"/>
        </w:r>
        <w:r w:rsidR="002E1CE1">
          <w:rPr>
            <w:noProof/>
            <w:webHidden/>
          </w:rPr>
          <w:t>17</w:t>
        </w:r>
        <w:r w:rsidR="00AA2EAD">
          <w:rPr>
            <w:noProof/>
            <w:webHidden/>
          </w:rPr>
          <w:fldChar w:fldCharType="end"/>
        </w:r>
      </w:hyperlink>
    </w:p>
    <w:p w14:paraId="37432791" w14:textId="5E424AED" w:rsidR="00AA2EAD" w:rsidRDefault="00BC70A3">
      <w:pPr>
        <w:pStyle w:val="Tablicaslika"/>
        <w:tabs>
          <w:tab w:val="right" w:leader="dot" w:pos="9350"/>
        </w:tabs>
        <w:rPr>
          <w:rFonts w:asciiTheme="minorHAnsi" w:hAnsiTheme="minorHAnsi"/>
          <w:noProof/>
          <w:sz w:val="22"/>
          <w:szCs w:val="22"/>
          <w:lang w:val="hr-BA" w:eastAsia="hr-BA"/>
        </w:rPr>
      </w:pPr>
      <w:hyperlink w:anchor="_Toc117673594" w:history="1">
        <w:r w:rsidR="00AA2EAD" w:rsidRPr="00AF63E0">
          <w:rPr>
            <w:rStyle w:val="Hiperveza"/>
            <w:noProof/>
          </w:rPr>
          <w:t>Tablica 4</w:t>
        </w:r>
        <w:r w:rsidR="00AA2EAD" w:rsidRPr="00AF63E0">
          <w:rPr>
            <w:rStyle w:val="Hiperveza"/>
            <w:noProof/>
          </w:rPr>
          <w:noBreakHyphen/>
          <w:t>1 Potrošnja energije javne rasvjete Grada Dubrovnika u 2021. godini</w:t>
        </w:r>
        <w:r w:rsidR="00AA2EAD">
          <w:rPr>
            <w:noProof/>
            <w:webHidden/>
          </w:rPr>
          <w:tab/>
        </w:r>
        <w:r w:rsidR="00AA2EAD">
          <w:rPr>
            <w:noProof/>
            <w:webHidden/>
          </w:rPr>
          <w:fldChar w:fldCharType="begin"/>
        </w:r>
        <w:r w:rsidR="00AA2EAD">
          <w:rPr>
            <w:noProof/>
            <w:webHidden/>
          </w:rPr>
          <w:instrText xml:space="preserve"> PAGEREF _Toc117673594 \h </w:instrText>
        </w:r>
        <w:r w:rsidR="00AA2EAD">
          <w:rPr>
            <w:noProof/>
            <w:webHidden/>
          </w:rPr>
        </w:r>
        <w:r w:rsidR="00AA2EAD">
          <w:rPr>
            <w:noProof/>
            <w:webHidden/>
          </w:rPr>
          <w:fldChar w:fldCharType="separate"/>
        </w:r>
        <w:r w:rsidR="002E1CE1">
          <w:rPr>
            <w:noProof/>
            <w:webHidden/>
          </w:rPr>
          <w:t>17</w:t>
        </w:r>
        <w:r w:rsidR="00AA2EAD">
          <w:rPr>
            <w:noProof/>
            <w:webHidden/>
          </w:rPr>
          <w:fldChar w:fldCharType="end"/>
        </w:r>
      </w:hyperlink>
    </w:p>
    <w:p w14:paraId="2651AF2F" w14:textId="549A50B3" w:rsidR="00AA2EAD" w:rsidRDefault="00BC70A3">
      <w:pPr>
        <w:pStyle w:val="Tablicaslika"/>
        <w:tabs>
          <w:tab w:val="right" w:leader="dot" w:pos="9350"/>
        </w:tabs>
        <w:rPr>
          <w:rFonts w:asciiTheme="minorHAnsi" w:hAnsiTheme="minorHAnsi"/>
          <w:noProof/>
          <w:sz w:val="22"/>
          <w:szCs w:val="22"/>
          <w:lang w:val="hr-BA" w:eastAsia="hr-BA"/>
        </w:rPr>
      </w:pPr>
      <w:hyperlink w:anchor="_Toc117673595" w:history="1">
        <w:r w:rsidR="00AA2EAD" w:rsidRPr="00AF63E0">
          <w:rPr>
            <w:rStyle w:val="Hiperveza"/>
            <w:noProof/>
          </w:rPr>
          <w:t>Tablica 5</w:t>
        </w:r>
        <w:r w:rsidR="00AA2EAD" w:rsidRPr="00AF63E0">
          <w:rPr>
            <w:rStyle w:val="Hiperveza"/>
            <w:noProof/>
          </w:rPr>
          <w:noBreakHyphen/>
          <w:t>1 Mjera 1 – Edukacija osoba za unos podataka u ISGE bazu podataka</w:t>
        </w:r>
        <w:r w:rsidR="00AA2EAD">
          <w:rPr>
            <w:noProof/>
            <w:webHidden/>
          </w:rPr>
          <w:tab/>
        </w:r>
        <w:r w:rsidR="00AA2EAD">
          <w:rPr>
            <w:noProof/>
            <w:webHidden/>
          </w:rPr>
          <w:fldChar w:fldCharType="begin"/>
        </w:r>
        <w:r w:rsidR="00AA2EAD">
          <w:rPr>
            <w:noProof/>
            <w:webHidden/>
          </w:rPr>
          <w:instrText xml:space="preserve"> PAGEREF _Toc117673595 \h </w:instrText>
        </w:r>
        <w:r w:rsidR="00AA2EAD">
          <w:rPr>
            <w:noProof/>
            <w:webHidden/>
          </w:rPr>
        </w:r>
        <w:r w:rsidR="00AA2EAD">
          <w:rPr>
            <w:noProof/>
            <w:webHidden/>
          </w:rPr>
          <w:fldChar w:fldCharType="separate"/>
        </w:r>
        <w:r w:rsidR="002E1CE1">
          <w:rPr>
            <w:noProof/>
            <w:webHidden/>
          </w:rPr>
          <w:t>19</w:t>
        </w:r>
        <w:r w:rsidR="00AA2EAD">
          <w:rPr>
            <w:noProof/>
            <w:webHidden/>
          </w:rPr>
          <w:fldChar w:fldCharType="end"/>
        </w:r>
      </w:hyperlink>
    </w:p>
    <w:p w14:paraId="26BA58D2" w14:textId="68D0C5DE" w:rsidR="00AA2EAD" w:rsidRDefault="00BC70A3">
      <w:pPr>
        <w:pStyle w:val="Tablicaslika"/>
        <w:tabs>
          <w:tab w:val="right" w:leader="dot" w:pos="9350"/>
        </w:tabs>
        <w:rPr>
          <w:rFonts w:asciiTheme="minorHAnsi" w:hAnsiTheme="minorHAnsi"/>
          <w:noProof/>
          <w:sz w:val="22"/>
          <w:szCs w:val="22"/>
          <w:lang w:val="hr-BA" w:eastAsia="hr-BA"/>
        </w:rPr>
      </w:pPr>
      <w:hyperlink w:anchor="_Toc117673596" w:history="1">
        <w:r w:rsidR="00AA2EAD" w:rsidRPr="00AF63E0">
          <w:rPr>
            <w:rStyle w:val="Hiperveza"/>
            <w:noProof/>
          </w:rPr>
          <w:t>Tablica 5</w:t>
        </w:r>
        <w:r w:rsidR="00AA2EAD" w:rsidRPr="00AF63E0">
          <w:rPr>
            <w:rStyle w:val="Hiperveza"/>
            <w:noProof/>
          </w:rPr>
          <w:noBreakHyphen/>
          <w:t>2 Mjera 2 – Integralna obnova Osnove škole i športske dvorane u Mokošici</w:t>
        </w:r>
        <w:r w:rsidR="00AA2EAD">
          <w:rPr>
            <w:noProof/>
            <w:webHidden/>
          </w:rPr>
          <w:tab/>
        </w:r>
        <w:r w:rsidR="00AA2EAD">
          <w:rPr>
            <w:noProof/>
            <w:webHidden/>
          </w:rPr>
          <w:fldChar w:fldCharType="begin"/>
        </w:r>
        <w:r w:rsidR="00AA2EAD">
          <w:rPr>
            <w:noProof/>
            <w:webHidden/>
          </w:rPr>
          <w:instrText xml:space="preserve"> PAGEREF _Toc117673596 \h </w:instrText>
        </w:r>
        <w:r w:rsidR="00AA2EAD">
          <w:rPr>
            <w:noProof/>
            <w:webHidden/>
          </w:rPr>
        </w:r>
        <w:r w:rsidR="00AA2EAD">
          <w:rPr>
            <w:noProof/>
            <w:webHidden/>
          </w:rPr>
          <w:fldChar w:fldCharType="separate"/>
        </w:r>
        <w:r w:rsidR="002E1CE1">
          <w:rPr>
            <w:noProof/>
            <w:webHidden/>
          </w:rPr>
          <w:t>20</w:t>
        </w:r>
        <w:r w:rsidR="00AA2EAD">
          <w:rPr>
            <w:noProof/>
            <w:webHidden/>
          </w:rPr>
          <w:fldChar w:fldCharType="end"/>
        </w:r>
      </w:hyperlink>
    </w:p>
    <w:p w14:paraId="55EE3359" w14:textId="3DBB488C" w:rsidR="00AA2EAD" w:rsidRDefault="00BC70A3">
      <w:pPr>
        <w:pStyle w:val="Tablicaslika"/>
        <w:tabs>
          <w:tab w:val="right" w:leader="dot" w:pos="9350"/>
        </w:tabs>
        <w:rPr>
          <w:rFonts w:asciiTheme="minorHAnsi" w:hAnsiTheme="minorHAnsi"/>
          <w:noProof/>
          <w:sz w:val="22"/>
          <w:szCs w:val="22"/>
          <w:lang w:val="hr-BA" w:eastAsia="hr-BA"/>
        </w:rPr>
      </w:pPr>
      <w:hyperlink w:anchor="_Toc117673597" w:history="1">
        <w:r w:rsidR="00AA2EAD" w:rsidRPr="00AF63E0">
          <w:rPr>
            <w:rStyle w:val="Hiperveza"/>
            <w:noProof/>
          </w:rPr>
          <w:t>Tablica 5</w:t>
        </w:r>
        <w:r w:rsidR="00AA2EAD" w:rsidRPr="00AF63E0">
          <w:rPr>
            <w:rStyle w:val="Hiperveza"/>
            <w:noProof/>
          </w:rPr>
          <w:noBreakHyphen/>
          <w:t>3 Mjera 3 – Integralna obnova Osnove škole Marina Držića – Škole s posebnim programom</w:t>
        </w:r>
        <w:r w:rsidR="00AA2EAD">
          <w:rPr>
            <w:noProof/>
            <w:webHidden/>
          </w:rPr>
          <w:tab/>
        </w:r>
        <w:r w:rsidR="00AA2EAD">
          <w:rPr>
            <w:noProof/>
            <w:webHidden/>
          </w:rPr>
          <w:fldChar w:fldCharType="begin"/>
        </w:r>
        <w:r w:rsidR="00AA2EAD">
          <w:rPr>
            <w:noProof/>
            <w:webHidden/>
          </w:rPr>
          <w:instrText xml:space="preserve"> PAGEREF _Toc117673597 \h </w:instrText>
        </w:r>
        <w:r w:rsidR="00AA2EAD">
          <w:rPr>
            <w:noProof/>
            <w:webHidden/>
          </w:rPr>
        </w:r>
        <w:r w:rsidR="00AA2EAD">
          <w:rPr>
            <w:noProof/>
            <w:webHidden/>
          </w:rPr>
          <w:fldChar w:fldCharType="separate"/>
        </w:r>
        <w:r w:rsidR="002E1CE1">
          <w:rPr>
            <w:noProof/>
            <w:webHidden/>
          </w:rPr>
          <w:t>21</w:t>
        </w:r>
        <w:r w:rsidR="00AA2EAD">
          <w:rPr>
            <w:noProof/>
            <w:webHidden/>
          </w:rPr>
          <w:fldChar w:fldCharType="end"/>
        </w:r>
      </w:hyperlink>
    </w:p>
    <w:p w14:paraId="2E34CCFA" w14:textId="6CE155F1" w:rsidR="00AA2EAD" w:rsidRDefault="00BC70A3">
      <w:pPr>
        <w:pStyle w:val="Tablicaslika"/>
        <w:tabs>
          <w:tab w:val="right" w:leader="dot" w:pos="9350"/>
        </w:tabs>
        <w:rPr>
          <w:rFonts w:asciiTheme="minorHAnsi" w:hAnsiTheme="minorHAnsi"/>
          <w:noProof/>
          <w:sz w:val="22"/>
          <w:szCs w:val="22"/>
          <w:lang w:val="hr-BA" w:eastAsia="hr-BA"/>
        </w:rPr>
      </w:pPr>
      <w:hyperlink w:anchor="_Toc117673598" w:history="1">
        <w:r w:rsidR="00AA2EAD" w:rsidRPr="00AF63E0">
          <w:rPr>
            <w:rStyle w:val="Hiperveza"/>
            <w:noProof/>
          </w:rPr>
          <w:t>Tablica 5</w:t>
        </w:r>
        <w:r w:rsidR="00AA2EAD" w:rsidRPr="00AF63E0">
          <w:rPr>
            <w:rStyle w:val="Hiperveza"/>
            <w:noProof/>
          </w:rPr>
          <w:noBreakHyphen/>
          <w:t>4 Mjera 4 – Integralna obnova Gradske športske dvorane u Gospinom polju</w:t>
        </w:r>
        <w:r w:rsidR="00AA2EAD">
          <w:rPr>
            <w:noProof/>
            <w:webHidden/>
          </w:rPr>
          <w:tab/>
        </w:r>
        <w:r w:rsidR="00AA2EAD">
          <w:rPr>
            <w:noProof/>
            <w:webHidden/>
          </w:rPr>
          <w:fldChar w:fldCharType="begin"/>
        </w:r>
        <w:r w:rsidR="00AA2EAD">
          <w:rPr>
            <w:noProof/>
            <w:webHidden/>
          </w:rPr>
          <w:instrText xml:space="preserve"> PAGEREF _Toc117673598 \h </w:instrText>
        </w:r>
        <w:r w:rsidR="00AA2EAD">
          <w:rPr>
            <w:noProof/>
            <w:webHidden/>
          </w:rPr>
        </w:r>
        <w:r w:rsidR="00AA2EAD">
          <w:rPr>
            <w:noProof/>
            <w:webHidden/>
          </w:rPr>
          <w:fldChar w:fldCharType="separate"/>
        </w:r>
        <w:r w:rsidR="002E1CE1">
          <w:rPr>
            <w:noProof/>
            <w:webHidden/>
          </w:rPr>
          <w:t>22</w:t>
        </w:r>
        <w:r w:rsidR="00AA2EAD">
          <w:rPr>
            <w:noProof/>
            <w:webHidden/>
          </w:rPr>
          <w:fldChar w:fldCharType="end"/>
        </w:r>
      </w:hyperlink>
    </w:p>
    <w:p w14:paraId="3AA85F06" w14:textId="098EC8C7" w:rsidR="00AA2EAD" w:rsidRDefault="00BC70A3">
      <w:pPr>
        <w:pStyle w:val="Tablicaslika"/>
        <w:tabs>
          <w:tab w:val="right" w:leader="dot" w:pos="9350"/>
        </w:tabs>
        <w:rPr>
          <w:rFonts w:asciiTheme="minorHAnsi" w:hAnsiTheme="minorHAnsi"/>
          <w:noProof/>
          <w:sz w:val="22"/>
          <w:szCs w:val="22"/>
          <w:lang w:val="hr-BA" w:eastAsia="hr-BA"/>
        </w:rPr>
      </w:pPr>
      <w:hyperlink w:anchor="_Toc117673599" w:history="1">
        <w:r w:rsidR="00AA2EAD" w:rsidRPr="00AF63E0">
          <w:rPr>
            <w:rStyle w:val="Hiperveza"/>
            <w:noProof/>
          </w:rPr>
          <w:t>Tablica 5</w:t>
        </w:r>
        <w:r w:rsidR="00AA2EAD" w:rsidRPr="00AF63E0">
          <w:rPr>
            <w:rStyle w:val="Hiperveza"/>
            <w:noProof/>
          </w:rPr>
          <w:noBreakHyphen/>
          <w:t>5 Mjera 4 – Obnova toplinske izolacije krova Kina „Sloboda“ i Teatra „Bursa“</w:t>
        </w:r>
        <w:r w:rsidR="00AA2EAD">
          <w:rPr>
            <w:noProof/>
            <w:webHidden/>
          </w:rPr>
          <w:tab/>
        </w:r>
        <w:r w:rsidR="00AA2EAD">
          <w:rPr>
            <w:noProof/>
            <w:webHidden/>
          </w:rPr>
          <w:fldChar w:fldCharType="begin"/>
        </w:r>
        <w:r w:rsidR="00AA2EAD">
          <w:rPr>
            <w:noProof/>
            <w:webHidden/>
          </w:rPr>
          <w:instrText xml:space="preserve"> PAGEREF _Toc117673599 \h </w:instrText>
        </w:r>
        <w:r w:rsidR="00AA2EAD">
          <w:rPr>
            <w:noProof/>
            <w:webHidden/>
          </w:rPr>
        </w:r>
        <w:r w:rsidR="00AA2EAD">
          <w:rPr>
            <w:noProof/>
            <w:webHidden/>
          </w:rPr>
          <w:fldChar w:fldCharType="separate"/>
        </w:r>
        <w:r w:rsidR="002E1CE1">
          <w:rPr>
            <w:noProof/>
            <w:webHidden/>
          </w:rPr>
          <w:t>23</w:t>
        </w:r>
        <w:r w:rsidR="00AA2EAD">
          <w:rPr>
            <w:noProof/>
            <w:webHidden/>
          </w:rPr>
          <w:fldChar w:fldCharType="end"/>
        </w:r>
      </w:hyperlink>
    </w:p>
    <w:p w14:paraId="6852389A" w14:textId="6D907F8E" w:rsidR="00AA2EAD" w:rsidRDefault="00BC70A3">
      <w:pPr>
        <w:pStyle w:val="Tablicaslika"/>
        <w:tabs>
          <w:tab w:val="right" w:leader="dot" w:pos="9350"/>
        </w:tabs>
        <w:rPr>
          <w:rFonts w:asciiTheme="minorHAnsi" w:hAnsiTheme="minorHAnsi"/>
          <w:noProof/>
          <w:sz w:val="22"/>
          <w:szCs w:val="22"/>
          <w:lang w:val="hr-BA" w:eastAsia="hr-BA"/>
        </w:rPr>
      </w:pPr>
      <w:hyperlink w:anchor="_Toc117673600" w:history="1">
        <w:r w:rsidR="00AA2EAD" w:rsidRPr="00AF63E0">
          <w:rPr>
            <w:rStyle w:val="Hiperveza"/>
            <w:noProof/>
          </w:rPr>
          <w:t>Tablica 5</w:t>
        </w:r>
        <w:r w:rsidR="00AA2EAD" w:rsidRPr="00AF63E0">
          <w:rPr>
            <w:rStyle w:val="Hiperveza"/>
            <w:noProof/>
          </w:rPr>
          <w:noBreakHyphen/>
          <w:t>6 Mjera 6 – Ugradnja sustava dizalice topline morska voda/voda na Gradskom bazenu u Gružu</w:t>
        </w:r>
        <w:r w:rsidR="00AA2EAD">
          <w:rPr>
            <w:noProof/>
            <w:webHidden/>
          </w:rPr>
          <w:tab/>
        </w:r>
        <w:r w:rsidR="00AA2EAD">
          <w:rPr>
            <w:noProof/>
            <w:webHidden/>
          </w:rPr>
          <w:fldChar w:fldCharType="begin"/>
        </w:r>
        <w:r w:rsidR="00AA2EAD">
          <w:rPr>
            <w:noProof/>
            <w:webHidden/>
          </w:rPr>
          <w:instrText xml:space="preserve"> PAGEREF _Toc117673600 \h </w:instrText>
        </w:r>
        <w:r w:rsidR="00AA2EAD">
          <w:rPr>
            <w:noProof/>
            <w:webHidden/>
          </w:rPr>
        </w:r>
        <w:r w:rsidR="00AA2EAD">
          <w:rPr>
            <w:noProof/>
            <w:webHidden/>
          </w:rPr>
          <w:fldChar w:fldCharType="separate"/>
        </w:r>
        <w:r w:rsidR="002E1CE1">
          <w:rPr>
            <w:noProof/>
            <w:webHidden/>
          </w:rPr>
          <w:t>23</w:t>
        </w:r>
        <w:r w:rsidR="00AA2EAD">
          <w:rPr>
            <w:noProof/>
            <w:webHidden/>
          </w:rPr>
          <w:fldChar w:fldCharType="end"/>
        </w:r>
      </w:hyperlink>
    </w:p>
    <w:p w14:paraId="35525A77" w14:textId="7D6072C0" w:rsidR="00AA2EAD" w:rsidRDefault="00BC70A3">
      <w:pPr>
        <w:pStyle w:val="Tablicaslika"/>
        <w:tabs>
          <w:tab w:val="right" w:leader="dot" w:pos="9350"/>
        </w:tabs>
        <w:rPr>
          <w:rFonts w:asciiTheme="minorHAnsi" w:hAnsiTheme="minorHAnsi"/>
          <w:noProof/>
          <w:sz w:val="22"/>
          <w:szCs w:val="22"/>
          <w:lang w:val="hr-BA" w:eastAsia="hr-BA"/>
        </w:rPr>
      </w:pPr>
      <w:hyperlink w:anchor="_Toc117673601" w:history="1">
        <w:r w:rsidR="00AA2EAD" w:rsidRPr="00AF63E0">
          <w:rPr>
            <w:rStyle w:val="Hiperveza"/>
            <w:noProof/>
          </w:rPr>
          <w:t>Tablica 5</w:t>
        </w:r>
        <w:r w:rsidR="00AA2EAD" w:rsidRPr="00AF63E0">
          <w:rPr>
            <w:rStyle w:val="Hiperveza"/>
            <w:noProof/>
          </w:rPr>
          <w:noBreakHyphen/>
          <w:t>7 Mjera 7 – radionice/edukacije u cilju informiranja građana o natječajima za projekte energetske učinkovitosti</w:t>
        </w:r>
        <w:r w:rsidR="00AA2EAD">
          <w:rPr>
            <w:noProof/>
            <w:webHidden/>
          </w:rPr>
          <w:tab/>
        </w:r>
        <w:r w:rsidR="00AA2EAD">
          <w:rPr>
            <w:noProof/>
            <w:webHidden/>
          </w:rPr>
          <w:fldChar w:fldCharType="begin"/>
        </w:r>
        <w:r w:rsidR="00AA2EAD">
          <w:rPr>
            <w:noProof/>
            <w:webHidden/>
          </w:rPr>
          <w:instrText xml:space="preserve"> PAGEREF _Toc117673601 \h </w:instrText>
        </w:r>
        <w:r w:rsidR="00AA2EAD">
          <w:rPr>
            <w:noProof/>
            <w:webHidden/>
          </w:rPr>
        </w:r>
        <w:r w:rsidR="00AA2EAD">
          <w:rPr>
            <w:noProof/>
            <w:webHidden/>
          </w:rPr>
          <w:fldChar w:fldCharType="separate"/>
        </w:r>
        <w:r w:rsidR="002E1CE1">
          <w:rPr>
            <w:noProof/>
            <w:webHidden/>
          </w:rPr>
          <w:t>24</w:t>
        </w:r>
        <w:r w:rsidR="00AA2EAD">
          <w:rPr>
            <w:noProof/>
            <w:webHidden/>
          </w:rPr>
          <w:fldChar w:fldCharType="end"/>
        </w:r>
      </w:hyperlink>
    </w:p>
    <w:p w14:paraId="33655E00" w14:textId="60628B3E" w:rsidR="00AA2EAD" w:rsidRDefault="00BC70A3">
      <w:pPr>
        <w:pStyle w:val="Tablicaslika"/>
        <w:tabs>
          <w:tab w:val="right" w:leader="dot" w:pos="9350"/>
        </w:tabs>
        <w:rPr>
          <w:rFonts w:asciiTheme="minorHAnsi" w:hAnsiTheme="minorHAnsi"/>
          <w:noProof/>
          <w:sz w:val="22"/>
          <w:szCs w:val="22"/>
          <w:lang w:val="hr-BA" w:eastAsia="hr-BA"/>
        </w:rPr>
      </w:pPr>
      <w:hyperlink w:anchor="_Toc117673602" w:history="1">
        <w:r w:rsidR="00AA2EAD" w:rsidRPr="00AF63E0">
          <w:rPr>
            <w:rStyle w:val="Hiperveza"/>
            <w:noProof/>
          </w:rPr>
          <w:t>Tablica 5</w:t>
        </w:r>
        <w:r w:rsidR="00AA2EAD" w:rsidRPr="00AF63E0">
          <w:rPr>
            <w:rStyle w:val="Hiperveza"/>
            <w:noProof/>
          </w:rPr>
          <w:noBreakHyphen/>
          <w:t>8 Mjera 8 – Sufinanciranje mjera energetske učinkovitosti u zgradarstvu</w:t>
        </w:r>
        <w:r w:rsidR="00AA2EAD">
          <w:rPr>
            <w:noProof/>
            <w:webHidden/>
          </w:rPr>
          <w:tab/>
        </w:r>
        <w:r w:rsidR="00AA2EAD">
          <w:rPr>
            <w:noProof/>
            <w:webHidden/>
          </w:rPr>
          <w:fldChar w:fldCharType="begin"/>
        </w:r>
        <w:r w:rsidR="00AA2EAD">
          <w:rPr>
            <w:noProof/>
            <w:webHidden/>
          </w:rPr>
          <w:instrText xml:space="preserve"> PAGEREF _Toc117673602 \h </w:instrText>
        </w:r>
        <w:r w:rsidR="00AA2EAD">
          <w:rPr>
            <w:noProof/>
            <w:webHidden/>
          </w:rPr>
        </w:r>
        <w:r w:rsidR="00AA2EAD">
          <w:rPr>
            <w:noProof/>
            <w:webHidden/>
          </w:rPr>
          <w:fldChar w:fldCharType="separate"/>
        </w:r>
        <w:r w:rsidR="002E1CE1">
          <w:rPr>
            <w:noProof/>
            <w:webHidden/>
          </w:rPr>
          <w:t>24</w:t>
        </w:r>
        <w:r w:rsidR="00AA2EAD">
          <w:rPr>
            <w:noProof/>
            <w:webHidden/>
          </w:rPr>
          <w:fldChar w:fldCharType="end"/>
        </w:r>
      </w:hyperlink>
    </w:p>
    <w:p w14:paraId="52D3E683" w14:textId="63783F09" w:rsidR="00AA2EAD" w:rsidRDefault="00BC70A3">
      <w:pPr>
        <w:pStyle w:val="Tablicaslika"/>
        <w:tabs>
          <w:tab w:val="right" w:leader="dot" w:pos="9350"/>
        </w:tabs>
        <w:rPr>
          <w:rFonts w:asciiTheme="minorHAnsi" w:hAnsiTheme="minorHAnsi"/>
          <w:noProof/>
          <w:sz w:val="22"/>
          <w:szCs w:val="22"/>
          <w:lang w:val="hr-BA" w:eastAsia="hr-BA"/>
        </w:rPr>
      </w:pPr>
      <w:hyperlink w:anchor="_Toc117673603" w:history="1">
        <w:r w:rsidR="00AA2EAD" w:rsidRPr="00AF63E0">
          <w:rPr>
            <w:rStyle w:val="Hiperveza"/>
            <w:noProof/>
          </w:rPr>
          <w:t>Tablica 5</w:t>
        </w:r>
        <w:r w:rsidR="00AA2EAD" w:rsidRPr="00AF63E0">
          <w:rPr>
            <w:rStyle w:val="Hiperveza"/>
            <w:noProof/>
          </w:rPr>
          <w:noBreakHyphen/>
          <w:t>9 Mjera 9 – Poticanje korištenja OIE u obiteljskim kućama</w:t>
        </w:r>
        <w:r w:rsidR="00AA2EAD">
          <w:rPr>
            <w:noProof/>
            <w:webHidden/>
          </w:rPr>
          <w:tab/>
        </w:r>
        <w:r w:rsidR="00AA2EAD">
          <w:rPr>
            <w:noProof/>
            <w:webHidden/>
          </w:rPr>
          <w:fldChar w:fldCharType="begin"/>
        </w:r>
        <w:r w:rsidR="00AA2EAD">
          <w:rPr>
            <w:noProof/>
            <w:webHidden/>
          </w:rPr>
          <w:instrText xml:space="preserve"> PAGEREF _Toc117673603 \h </w:instrText>
        </w:r>
        <w:r w:rsidR="00AA2EAD">
          <w:rPr>
            <w:noProof/>
            <w:webHidden/>
          </w:rPr>
        </w:r>
        <w:r w:rsidR="00AA2EAD">
          <w:rPr>
            <w:noProof/>
            <w:webHidden/>
          </w:rPr>
          <w:fldChar w:fldCharType="separate"/>
        </w:r>
        <w:r w:rsidR="002E1CE1">
          <w:rPr>
            <w:noProof/>
            <w:webHidden/>
          </w:rPr>
          <w:t>25</w:t>
        </w:r>
        <w:r w:rsidR="00AA2EAD">
          <w:rPr>
            <w:noProof/>
            <w:webHidden/>
          </w:rPr>
          <w:fldChar w:fldCharType="end"/>
        </w:r>
      </w:hyperlink>
    </w:p>
    <w:p w14:paraId="263F187E" w14:textId="6D672E71" w:rsidR="00AA2EAD" w:rsidRDefault="00BC70A3">
      <w:pPr>
        <w:pStyle w:val="Tablicaslika"/>
        <w:tabs>
          <w:tab w:val="right" w:leader="dot" w:pos="9350"/>
        </w:tabs>
        <w:rPr>
          <w:rFonts w:asciiTheme="minorHAnsi" w:hAnsiTheme="minorHAnsi"/>
          <w:noProof/>
          <w:sz w:val="22"/>
          <w:szCs w:val="22"/>
          <w:lang w:val="hr-BA" w:eastAsia="hr-BA"/>
        </w:rPr>
      </w:pPr>
      <w:hyperlink w:anchor="_Toc117673604" w:history="1">
        <w:r w:rsidR="00AA2EAD" w:rsidRPr="00AF63E0">
          <w:rPr>
            <w:rStyle w:val="Hiperveza"/>
            <w:noProof/>
          </w:rPr>
          <w:t>Tablica 5</w:t>
        </w:r>
        <w:r w:rsidR="00AA2EAD" w:rsidRPr="00AF63E0">
          <w:rPr>
            <w:rStyle w:val="Hiperveza"/>
            <w:noProof/>
          </w:rPr>
          <w:noBreakHyphen/>
          <w:t>10 Mjera 10 – Nabava električnih automobila</w:t>
        </w:r>
        <w:r w:rsidR="00AA2EAD">
          <w:rPr>
            <w:noProof/>
            <w:webHidden/>
          </w:rPr>
          <w:tab/>
        </w:r>
        <w:r w:rsidR="00AA2EAD">
          <w:rPr>
            <w:noProof/>
            <w:webHidden/>
          </w:rPr>
          <w:fldChar w:fldCharType="begin"/>
        </w:r>
        <w:r w:rsidR="00AA2EAD">
          <w:rPr>
            <w:noProof/>
            <w:webHidden/>
          </w:rPr>
          <w:instrText xml:space="preserve"> PAGEREF _Toc117673604 \h </w:instrText>
        </w:r>
        <w:r w:rsidR="00AA2EAD">
          <w:rPr>
            <w:noProof/>
            <w:webHidden/>
          </w:rPr>
        </w:r>
        <w:r w:rsidR="00AA2EAD">
          <w:rPr>
            <w:noProof/>
            <w:webHidden/>
          </w:rPr>
          <w:fldChar w:fldCharType="separate"/>
        </w:r>
        <w:r w:rsidR="002E1CE1">
          <w:rPr>
            <w:noProof/>
            <w:webHidden/>
          </w:rPr>
          <w:t>26</w:t>
        </w:r>
        <w:r w:rsidR="00AA2EAD">
          <w:rPr>
            <w:noProof/>
            <w:webHidden/>
          </w:rPr>
          <w:fldChar w:fldCharType="end"/>
        </w:r>
      </w:hyperlink>
    </w:p>
    <w:p w14:paraId="5D9B58A3" w14:textId="4AB188A3" w:rsidR="00AA2EAD" w:rsidRDefault="00BC70A3">
      <w:pPr>
        <w:pStyle w:val="Tablicaslika"/>
        <w:tabs>
          <w:tab w:val="right" w:leader="dot" w:pos="9350"/>
        </w:tabs>
        <w:rPr>
          <w:rFonts w:asciiTheme="minorHAnsi" w:hAnsiTheme="minorHAnsi"/>
          <w:noProof/>
          <w:sz w:val="22"/>
          <w:szCs w:val="22"/>
          <w:lang w:val="hr-BA" w:eastAsia="hr-BA"/>
        </w:rPr>
      </w:pPr>
      <w:hyperlink w:anchor="_Toc117673605" w:history="1">
        <w:r w:rsidR="00AA2EAD" w:rsidRPr="00AF63E0">
          <w:rPr>
            <w:rStyle w:val="Hiperveza"/>
            <w:noProof/>
          </w:rPr>
          <w:t>Tablica 5</w:t>
        </w:r>
        <w:r w:rsidR="00AA2EAD" w:rsidRPr="00AF63E0">
          <w:rPr>
            <w:rStyle w:val="Hiperveza"/>
            <w:noProof/>
          </w:rPr>
          <w:noBreakHyphen/>
          <w:t>11 Mjera 11 – Zamjena sustava javne rasvjete</w:t>
        </w:r>
        <w:r w:rsidR="00AA2EAD">
          <w:rPr>
            <w:noProof/>
            <w:webHidden/>
          </w:rPr>
          <w:tab/>
        </w:r>
        <w:r w:rsidR="00AA2EAD">
          <w:rPr>
            <w:noProof/>
            <w:webHidden/>
          </w:rPr>
          <w:fldChar w:fldCharType="begin"/>
        </w:r>
        <w:r w:rsidR="00AA2EAD">
          <w:rPr>
            <w:noProof/>
            <w:webHidden/>
          </w:rPr>
          <w:instrText xml:space="preserve"> PAGEREF _Toc117673605 \h </w:instrText>
        </w:r>
        <w:r w:rsidR="00AA2EAD">
          <w:rPr>
            <w:noProof/>
            <w:webHidden/>
          </w:rPr>
        </w:r>
        <w:r w:rsidR="00AA2EAD">
          <w:rPr>
            <w:noProof/>
            <w:webHidden/>
          </w:rPr>
          <w:fldChar w:fldCharType="separate"/>
        </w:r>
        <w:r w:rsidR="002E1CE1">
          <w:rPr>
            <w:noProof/>
            <w:webHidden/>
          </w:rPr>
          <w:t>26</w:t>
        </w:r>
        <w:r w:rsidR="00AA2EAD">
          <w:rPr>
            <w:noProof/>
            <w:webHidden/>
          </w:rPr>
          <w:fldChar w:fldCharType="end"/>
        </w:r>
      </w:hyperlink>
    </w:p>
    <w:p w14:paraId="2BA44E44" w14:textId="2F319AC9" w:rsidR="00AA2EAD" w:rsidRDefault="00BC70A3">
      <w:pPr>
        <w:pStyle w:val="Tablicaslika"/>
        <w:tabs>
          <w:tab w:val="right" w:leader="dot" w:pos="9350"/>
        </w:tabs>
        <w:rPr>
          <w:rFonts w:asciiTheme="minorHAnsi" w:hAnsiTheme="minorHAnsi"/>
          <w:noProof/>
          <w:sz w:val="22"/>
          <w:szCs w:val="22"/>
          <w:lang w:val="hr-BA" w:eastAsia="hr-BA"/>
        </w:rPr>
      </w:pPr>
      <w:hyperlink w:anchor="_Toc117673606" w:history="1">
        <w:r w:rsidR="00AA2EAD" w:rsidRPr="00AF63E0">
          <w:rPr>
            <w:rStyle w:val="Hiperveza"/>
            <w:noProof/>
          </w:rPr>
          <w:t>Tablica 6</w:t>
        </w:r>
        <w:r w:rsidR="00AA2EAD" w:rsidRPr="00AF63E0">
          <w:rPr>
            <w:rStyle w:val="Hiperveza"/>
            <w:noProof/>
          </w:rPr>
          <w:noBreakHyphen/>
          <w:t>1 Sumarni prikaz mjera</w:t>
        </w:r>
        <w:r w:rsidR="00AA2EAD">
          <w:rPr>
            <w:noProof/>
            <w:webHidden/>
          </w:rPr>
          <w:tab/>
        </w:r>
        <w:r w:rsidR="00AA2EAD">
          <w:rPr>
            <w:noProof/>
            <w:webHidden/>
          </w:rPr>
          <w:fldChar w:fldCharType="begin"/>
        </w:r>
        <w:r w:rsidR="00AA2EAD">
          <w:rPr>
            <w:noProof/>
            <w:webHidden/>
          </w:rPr>
          <w:instrText xml:space="preserve"> PAGEREF _Toc117673606 \h </w:instrText>
        </w:r>
        <w:r w:rsidR="00AA2EAD">
          <w:rPr>
            <w:noProof/>
            <w:webHidden/>
          </w:rPr>
        </w:r>
        <w:r w:rsidR="00AA2EAD">
          <w:rPr>
            <w:noProof/>
            <w:webHidden/>
          </w:rPr>
          <w:fldChar w:fldCharType="separate"/>
        </w:r>
        <w:r w:rsidR="002E1CE1">
          <w:rPr>
            <w:noProof/>
            <w:webHidden/>
          </w:rPr>
          <w:t>29</w:t>
        </w:r>
        <w:r w:rsidR="00AA2EAD">
          <w:rPr>
            <w:noProof/>
            <w:webHidden/>
          </w:rPr>
          <w:fldChar w:fldCharType="end"/>
        </w:r>
      </w:hyperlink>
    </w:p>
    <w:p w14:paraId="595B5381" w14:textId="6A77CB89" w:rsidR="00AA2EAD" w:rsidRDefault="00BC70A3">
      <w:pPr>
        <w:pStyle w:val="Tablicaslika"/>
        <w:tabs>
          <w:tab w:val="right" w:leader="dot" w:pos="9350"/>
        </w:tabs>
        <w:rPr>
          <w:rFonts w:asciiTheme="minorHAnsi" w:hAnsiTheme="minorHAnsi"/>
          <w:noProof/>
          <w:sz w:val="22"/>
          <w:szCs w:val="22"/>
          <w:lang w:val="hr-BA" w:eastAsia="hr-BA"/>
        </w:rPr>
      </w:pPr>
      <w:hyperlink w:anchor="_Toc117673607" w:history="1">
        <w:r w:rsidR="00AA2EAD" w:rsidRPr="00AF63E0">
          <w:rPr>
            <w:rStyle w:val="Hiperveza"/>
            <w:noProof/>
          </w:rPr>
          <w:t>Tablica 6</w:t>
        </w:r>
        <w:r w:rsidR="00AA2EAD" w:rsidRPr="00AF63E0">
          <w:rPr>
            <w:rStyle w:val="Hiperveza"/>
            <w:noProof/>
          </w:rPr>
          <w:noBreakHyphen/>
          <w:t>2 Sumarni prikaz mjera – prema sektorima</w:t>
        </w:r>
        <w:r w:rsidR="00AA2EAD">
          <w:rPr>
            <w:noProof/>
            <w:webHidden/>
          </w:rPr>
          <w:tab/>
        </w:r>
        <w:r w:rsidR="00AA2EAD">
          <w:rPr>
            <w:noProof/>
            <w:webHidden/>
          </w:rPr>
          <w:fldChar w:fldCharType="begin"/>
        </w:r>
        <w:r w:rsidR="00AA2EAD">
          <w:rPr>
            <w:noProof/>
            <w:webHidden/>
          </w:rPr>
          <w:instrText xml:space="preserve"> PAGEREF _Toc117673607 \h </w:instrText>
        </w:r>
        <w:r w:rsidR="00AA2EAD">
          <w:rPr>
            <w:noProof/>
            <w:webHidden/>
          </w:rPr>
        </w:r>
        <w:r w:rsidR="00AA2EAD">
          <w:rPr>
            <w:noProof/>
            <w:webHidden/>
          </w:rPr>
          <w:fldChar w:fldCharType="separate"/>
        </w:r>
        <w:r w:rsidR="002E1CE1">
          <w:rPr>
            <w:noProof/>
            <w:webHidden/>
          </w:rPr>
          <w:t>30</w:t>
        </w:r>
        <w:r w:rsidR="00AA2EAD">
          <w:rPr>
            <w:noProof/>
            <w:webHidden/>
          </w:rPr>
          <w:fldChar w:fldCharType="end"/>
        </w:r>
      </w:hyperlink>
    </w:p>
    <w:p w14:paraId="7ED66799" w14:textId="1F9F5CAC" w:rsidR="00162348" w:rsidRPr="00470D80" w:rsidRDefault="00162348" w:rsidP="00162348">
      <w:pPr>
        <w:rPr>
          <w:highlight w:val="yellow"/>
        </w:rPr>
      </w:pPr>
      <w:r w:rsidRPr="00470D80">
        <w:rPr>
          <w:highlight w:val="yellow"/>
        </w:rPr>
        <w:fldChar w:fldCharType="end"/>
      </w:r>
    </w:p>
    <w:p w14:paraId="02516394" w14:textId="77777777" w:rsidR="00162348" w:rsidRPr="00470D80" w:rsidRDefault="00162348" w:rsidP="00162348">
      <w:pPr>
        <w:rPr>
          <w:highlight w:val="yellow"/>
        </w:rPr>
      </w:pPr>
    </w:p>
    <w:p w14:paraId="0765D626" w14:textId="77777777" w:rsidR="00162348" w:rsidRPr="00470D80" w:rsidRDefault="00162348" w:rsidP="00162348">
      <w:pPr>
        <w:rPr>
          <w:highlight w:val="yellow"/>
        </w:rPr>
        <w:sectPr w:rsidR="00162348" w:rsidRPr="00470D80" w:rsidSect="007659AA">
          <w:pgSz w:w="12240" w:h="15840" w:code="1"/>
          <w:pgMar w:top="1440" w:right="1440" w:bottom="1440" w:left="1440" w:header="720" w:footer="284" w:gutter="0"/>
          <w:cols w:space="720"/>
        </w:sectPr>
      </w:pPr>
    </w:p>
    <w:p w14:paraId="68D517D1" w14:textId="77777777" w:rsidR="00162348" w:rsidRPr="00A20282" w:rsidRDefault="00162348" w:rsidP="00B85AC6">
      <w:pPr>
        <w:pStyle w:val="Naslov1"/>
      </w:pPr>
      <w:bookmarkStart w:id="64" w:name="_Toc470089037"/>
      <w:bookmarkStart w:id="65" w:name="_Toc109139157"/>
      <w:bookmarkStart w:id="66" w:name="_Toc117673738"/>
      <w:r w:rsidRPr="00A20282">
        <w:lastRenderedPageBreak/>
        <w:t>Popis slika</w:t>
      </w:r>
      <w:bookmarkEnd w:id="64"/>
      <w:bookmarkEnd w:id="65"/>
      <w:bookmarkEnd w:id="66"/>
    </w:p>
    <w:p w14:paraId="51FF9D9C" w14:textId="77777777" w:rsidR="00162348" w:rsidRPr="00470D80" w:rsidRDefault="00162348" w:rsidP="00162348">
      <w:pPr>
        <w:rPr>
          <w:highlight w:val="yellow"/>
        </w:rPr>
      </w:pPr>
    </w:p>
    <w:p w14:paraId="3FE2602C" w14:textId="6B974FD0" w:rsidR="00AA2EAD" w:rsidRDefault="00162348">
      <w:pPr>
        <w:pStyle w:val="Tablicaslika"/>
        <w:tabs>
          <w:tab w:val="right" w:leader="dot" w:pos="9350"/>
        </w:tabs>
        <w:rPr>
          <w:rFonts w:asciiTheme="minorHAnsi" w:hAnsiTheme="minorHAnsi"/>
          <w:noProof/>
          <w:sz w:val="22"/>
          <w:szCs w:val="22"/>
          <w:lang w:val="hr-BA" w:eastAsia="hr-BA"/>
        </w:rPr>
      </w:pPr>
      <w:r w:rsidRPr="00470D80">
        <w:rPr>
          <w:highlight w:val="yellow"/>
        </w:rPr>
        <w:fldChar w:fldCharType="begin"/>
      </w:r>
      <w:r w:rsidRPr="00470D80">
        <w:rPr>
          <w:highlight w:val="yellow"/>
        </w:rPr>
        <w:instrText xml:space="preserve"> TOC \h \z \c "Slika" </w:instrText>
      </w:r>
      <w:r w:rsidRPr="00470D80">
        <w:rPr>
          <w:highlight w:val="yellow"/>
        </w:rPr>
        <w:fldChar w:fldCharType="separate"/>
      </w:r>
      <w:hyperlink w:anchor="_Toc117673608" w:history="1">
        <w:r w:rsidR="00AA2EAD" w:rsidRPr="003909E6">
          <w:rPr>
            <w:rStyle w:val="Hiperveza"/>
            <w:noProof/>
          </w:rPr>
          <w:t>Slika 2</w:t>
        </w:r>
        <w:r w:rsidR="00AA2EAD" w:rsidRPr="003909E6">
          <w:rPr>
            <w:rStyle w:val="Hiperveza"/>
            <w:noProof/>
          </w:rPr>
          <w:noBreakHyphen/>
          <w:t>1 Potrošnja energije za zgrade na području Grada Dubrovnika za posljednje tri godine</w:t>
        </w:r>
        <w:r w:rsidR="00AA2EAD">
          <w:rPr>
            <w:noProof/>
            <w:webHidden/>
          </w:rPr>
          <w:tab/>
        </w:r>
        <w:r w:rsidR="00AA2EAD">
          <w:rPr>
            <w:noProof/>
            <w:webHidden/>
          </w:rPr>
          <w:fldChar w:fldCharType="begin"/>
        </w:r>
        <w:r w:rsidR="00AA2EAD">
          <w:rPr>
            <w:noProof/>
            <w:webHidden/>
          </w:rPr>
          <w:instrText xml:space="preserve"> PAGEREF _Toc117673608 \h </w:instrText>
        </w:r>
        <w:r w:rsidR="00AA2EAD">
          <w:rPr>
            <w:noProof/>
            <w:webHidden/>
          </w:rPr>
        </w:r>
        <w:r w:rsidR="00AA2EAD">
          <w:rPr>
            <w:noProof/>
            <w:webHidden/>
          </w:rPr>
          <w:fldChar w:fldCharType="separate"/>
        </w:r>
        <w:r w:rsidR="002E1CE1">
          <w:rPr>
            <w:noProof/>
            <w:webHidden/>
          </w:rPr>
          <w:t>7</w:t>
        </w:r>
        <w:r w:rsidR="00AA2EAD">
          <w:rPr>
            <w:noProof/>
            <w:webHidden/>
          </w:rPr>
          <w:fldChar w:fldCharType="end"/>
        </w:r>
      </w:hyperlink>
    </w:p>
    <w:p w14:paraId="6A904F93" w14:textId="24BB64CA" w:rsidR="00AA2EAD" w:rsidRDefault="00BC70A3">
      <w:pPr>
        <w:pStyle w:val="Tablicaslika"/>
        <w:tabs>
          <w:tab w:val="right" w:leader="dot" w:pos="9350"/>
        </w:tabs>
        <w:rPr>
          <w:rFonts w:asciiTheme="minorHAnsi" w:hAnsiTheme="minorHAnsi"/>
          <w:noProof/>
          <w:sz w:val="22"/>
          <w:szCs w:val="22"/>
          <w:lang w:val="hr-BA" w:eastAsia="hr-BA"/>
        </w:rPr>
      </w:pPr>
      <w:hyperlink w:anchor="_Toc117673609" w:history="1">
        <w:r w:rsidR="00AA2EAD" w:rsidRPr="003909E6">
          <w:rPr>
            <w:rStyle w:val="Hiperveza"/>
            <w:noProof/>
          </w:rPr>
          <w:t>Slika 2</w:t>
        </w:r>
        <w:r w:rsidR="00AA2EAD" w:rsidRPr="003909E6">
          <w:rPr>
            <w:rStyle w:val="Hiperveza"/>
            <w:noProof/>
          </w:rPr>
          <w:noBreakHyphen/>
          <w:t>2 Potrošnja energije za zgrade na području Grada Dubrovnika za posljednje tri godine prema korištenim energentima</w:t>
        </w:r>
        <w:r w:rsidR="00AA2EAD">
          <w:rPr>
            <w:noProof/>
            <w:webHidden/>
          </w:rPr>
          <w:tab/>
        </w:r>
        <w:r w:rsidR="00AA2EAD">
          <w:rPr>
            <w:noProof/>
            <w:webHidden/>
          </w:rPr>
          <w:fldChar w:fldCharType="begin"/>
        </w:r>
        <w:r w:rsidR="00AA2EAD">
          <w:rPr>
            <w:noProof/>
            <w:webHidden/>
          </w:rPr>
          <w:instrText xml:space="preserve"> PAGEREF _Toc117673609 \h </w:instrText>
        </w:r>
        <w:r w:rsidR="00AA2EAD">
          <w:rPr>
            <w:noProof/>
            <w:webHidden/>
          </w:rPr>
        </w:r>
        <w:r w:rsidR="00AA2EAD">
          <w:rPr>
            <w:noProof/>
            <w:webHidden/>
          </w:rPr>
          <w:fldChar w:fldCharType="separate"/>
        </w:r>
        <w:r w:rsidR="002E1CE1">
          <w:rPr>
            <w:noProof/>
            <w:webHidden/>
          </w:rPr>
          <w:t>8</w:t>
        </w:r>
        <w:r w:rsidR="00AA2EAD">
          <w:rPr>
            <w:noProof/>
            <w:webHidden/>
          </w:rPr>
          <w:fldChar w:fldCharType="end"/>
        </w:r>
      </w:hyperlink>
    </w:p>
    <w:p w14:paraId="2C06DCEB" w14:textId="3D49A134" w:rsidR="00162348" w:rsidRPr="00470D80" w:rsidRDefault="00162348" w:rsidP="00162348">
      <w:pPr>
        <w:rPr>
          <w:highlight w:val="yellow"/>
        </w:rPr>
      </w:pPr>
      <w:r w:rsidRPr="00470D80">
        <w:rPr>
          <w:highlight w:val="yellow"/>
        </w:rPr>
        <w:fldChar w:fldCharType="end"/>
      </w:r>
    </w:p>
    <w:p w14:paraId="6241E4E9" w14:textId="77777777" w:rsidR="00162348" w:rsidRPr="00470D80" w:rsidRDefault="00162348" w:rsidP="00162348">
      <w:pPr>
        <w:rPr>
          <w:highlight w:val="yellow"/>
        </w:rPr>
        <w:sectPr w:rsidR="00162348" w:rsidRPr="00470D80" w:rsidSect="007659AA">
          <w:pgSz w:w="12240" w:h="15840" w:code="1"/>
          <w:pgMar w:top="1440" w:right="1440" w:bottom="1440" w:left="1440" w:header="720" w:footer="397" w:gutter="0"/>
          <w:cols w:space="720"/>
          <w:docGrid w:linePitch="272"/>
        </w:sectPr>
      </w:pPr>
    </w:p>
    <w:bookmarkStart w:id="67" w:name="_Toc288214099"/>
    <w:bookmarkStart w:id="68" w:name="_Toc288215906"/>
    <w:bookmarkStart w:id="69" w:name="_Toc288216282"/>
    <w:bookmarkStart w:id="70" w:name="_Toc288563473"/>
    <w:bookmarkStart w:id="71" w:name="_Toc288568706"/>
    <w:bookmarkStart w:id="72" w:name="_Toc288625728"/>
    <w:bookmarkStart w:id="73" w:name="_Toc288652016"/>
    <w:bookmarkStart w:id="74" w:name="_Toc315956592"/>
    <w:bookmarkStart w:id="75" w:name="_Toc315956636"/>
    <w:bookmarkStart w:id="76" w:name="_Toc315956661"/>
    <w:bookmarkStart w:id="77" w:name="_Toc315956676"/>
    <w:bookmarkStart w:id="78" w:name="_Toc315956837"/>
    <w:bookmarkStart w:id="79" w:name="_Toc315956863"/>
    <w:bookmarkStart w:id="80" w:name="_Toc320269473"/>
    <w:bookmarkStart w:id="81" w:name="_Toc325461553"/>
    <w:bookmarkStart w:id="82" w:name="_Toc325461579"/>
    <w:bookmarkStart w:id="83" w:name="_Toc325462852"/>
    <w:bookmarkStart w:id="84" w:name="_Toc396162072"/>
    <w:bookmarkStart w:id="85" w:name="_Toc396162125"/>
    <w:bookmarkStart w:id="86" w:name="_Toc396165078"/>
    <w:bookmarkStart w:id="87" w:name="_Toc396481502"/>
    <w:bookmarkStart w:id="88" w:name="_Toc397329613"/>
    <w:bookmarkStart w:id="89" w:name="_Toc397329853"/>
    <w:bookmarkStart w:id="90" w:name="_Toc404159103"/>
    <w:bookmarkStart w:id="91" w:name="_Toc404159455"/>
    <w:p w14:paraId="2632AB35" w14:textId="57AD4B06" w:rsidR="0029515F" w:rsidRPr="00242C9A" w:rsidRDefault="00162348" w:rsidP="0029515F">
      <w:pPr>
        <w:rPr>
          <w:shd w:val="clear" w:color="auto" w:fill="FFFFFF"/>
        </w:rPr>
      </w:pPr>
      <w:r w:rsidRPr="00470D80">
        <w:rPr>
          <w:noProof/>
          <w:highlight w:val="yellow"/>
          <w:lang w:eastAsia="hr-HR"/>
        </w:rPr>
        <w:lastRenderedPageBreak/>
        <mc:AlternateContent>
          <mc:Choice Requires="wpg">
            <w:drawing>
              <wp:anchor distT="0" distB="0" distL="114300" distR="114300" simplePos="0" relativeHeight="251658241" behindDoc="0" locked="0" layoutInCell="1" allowOverlap="1" wp14:anchorId="6228455F" wp14:editId="3DFA3D15">
                <wp:simplePos x="0" y="0"/>
                <wp:positionH relativeFrom="page">
                  <wp:posOffset>3416300</wp:posOffset>
                </wp:positionH>
                <wp:positionV relativeFrom="page">
                  <wp:posOffset>4419600</wp:posOffset>
                </wp:positionV>
                <wp:extent cx="939165" cy="1216660"/>
                <wp:effectExtent l="0" t="0" r="0" b="2540"/>
                <wp:wrapSquare wrapText="bothSides"/>
                <wp:docPr id="1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9165" cy="1216660"/>
                          <a:chOff x="4298" y="6642"/>
                          <a:chExt cx="2013" cy="2660"/>
                        </a:xfrm>
                      </wpg:grpSpPr>
                      <wps:wsp>
                        <wps:cNvPr id="15" name="Rectangle 6"/>
                        <wps:cNvSpPr>
                          <a:spLocks noChangeArrowheads="1"/>
                        </wps:cNvSpPr>
                        <wps:spPr bwMode="auto">
                          <a:xfrm>
                            <a:off x="4801" y="6642"/>
                            <a:ext cx="155" cy="164"/>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7"/>
                        <wps:cNvSpPr>
                          <a:spLocks noChangeArrowheads="1"/>
                        </wps:cNvSpPr>
                        <wps:spPr bwMode="auto">
                          <a:xfrm>
                            <a:off x="4956" y="6806"/>
                            <a:ext cx="348" cy="368"/>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8"/>
                        <wps:cNvSpPr>
                          <a:spLocks noChangeArrowheads="1"/>
                        </wps:cNvSpPr>
                        <wps:spPr bwMode="auto">
                          <a:xfrm>
                            <a:off x="4298" y="7174"/>
                            <a:ext cx="658" cy="696"/>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9"/>
                        <wps:cNvSpPr>
                          <a:spLocks noChangeAspect="1" noChangeArrowheads="1"/>
                        </wps:cNvSpPr>
                        <wps:spPr bwMode="auto">
                          <a:xfrm>
                            <a:off x="4956" y="7870"/>
                            <a:ext cx="1355" cy="1432"/>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rto="http://schemas.microsoft.com/office/word/2006/arto">
            <w:pict>
              <v:group w14:anchorId="6C20D1F0" id="Group 5" o:spid="_x0000_s1026" style="position:absolute;margin-left:269pt;margin-top:348pt;width:73.95pt;height:95.8pt;z-index:251658241;mso-position-horizontal-relative:page;mso-position-vertical-relative:page" coordorigin="4298,6642" coordsize="2013,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">
                <v:rect id="Rectangle 6" o:spid="_x0000_s1027" style="position:absolute;left:4801;top:6642;width:155;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" fillcolor="silver" stroked="f"/>
                <v:rect id="Rectangle 7" o:spid="_x0000_s1028" style="position:absolute;left:4956;top:6806;width:348;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" fillcolor="silver" stroked="f"/>
                <v:rect id="Rectangle 8" o:spid="_x0000_s1029" style="position:absolute;left:4298;top:7174;width:658;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" fillcolor="silver" stroked="f"/>
                <v:rect id="Rectangle 9" o:spid="_x0000_s1030" style="position:absolute;left:4956;top:7870;width:1355;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" fillcolor="silver" stroked="f">
                  <o:lock v:ext="edit" aspectratio="t"/>
                </v:rect>
                <w10:wrap type="square" anchorx="page" anchory="page"/>
              </v:group>
            </w:pict>
          </mc:Fallback>
        </mc:AlternateConten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sectPr w:rsidR="0029515F" w:rsidRPr="00242C9A" w:rsidSect="00BE1CDC">
      <w:footerReference w:type="default" r:id="rId14"/>
      <w:pgSz w:w="12240" w:h="15840" w:code="1"/>
      <w:pgMar w:top="1440" w:right="1440" w:bottom="1440" w:left="1440" w:header="72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F941B" w14:textId="77777777" w:rsidR="00BC70A3" w:rsidRDefault="00BC70A3" w:rsidP="00C61E49">
      <w:pPr>
        <w:spacing w:after="0" w:line="240" w:lineRule="auto"/>
      </w:pPr>
      <w:r>
        <w:separator/>
      </w:r>
    </w:p>
  </w:endnote>
  <w:endnote w:type="continuationSeparator" w:id="0">
    <w:p w14:paraId="1F37249E" w14:textId="77777777" w:rsidR="00BC70A3" w:rsidRDefault="00BC70A3" w:rsidP="00C61E49">
      <w:pPr>
        <w:spacing w:after="0" w:line="240" w:lineRule="auto"/>
      </w:pPr>
      <w:r>
        <w:continuationSeparator/>
      </w:r>
    </w:p>
  </w:endnote>
  <w:endnote w:type="continuationNotice" w:id="1">
    <w:p w14:paraId="7319D4CF" w14:textId="77777777" w:rsidR="00BC70A3" w:rsidRDefault="00BC70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T Norms">
    <w:altName w:val="Calibri"/>
    <w:panose1 w:val="00000000000000000000"/>
    <w:charset w:val="00"/>
    <w:family w:val="modern"/>
    <w:notTrueType/>
    <w:pitch w:val="variable"/>
    <w:sig w:usb0="A000022F" w:usb1="1000004B" w:usb2="00000000" w:usb3="00000000" w:csb0="00000097" w:csb1="00000000"/>
  </w:font>
  <w:font w:name="Meiryo">
    <w:panose1 w:val="020B0604030504040204"/>
    <w:charset w:val="80"/>
    <w:family w:val="swiss"/>
    <w:pitch w:val="variable"/>
    <w:sig w:usb0="E10102FF" w:usb1="EAC7FFFF" w:usb2="00010012" w:usb3="00000000" w:csb0="0002009F" w:csb1="00000000"/>
  </w:font>
  <w:font w:name="Arial">
    <w:panose1 w:val="020B0604020202020204"/>
    <w:charset w:val="EE"/>
    <w:family w:val="swiss"/>
    <w:pitch w:val="variable"/>
    <w:sig w:usb0="E0002AFF" w:usb1="C0007843"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A00002AF" w:usb1="5000204B" w:usb2="00000000" w:usb3="00000000" w:csb0="000000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046DE" w14:textId="77777777" w:rsidR="00DF6E1F" w:rsidRDefault="00DF6E1F" w:rsidP="00BE1CDC">
    <w:pPr>
      <w:pStyle w:val="Podnoje"/>
      <w:jc w:val="right"/>
    </w:pPr>
  </w:p>
  <w:p w14:paraId="150B9EFF" w14:textId="77777777" w:rsidR="00DF6E1F" w:rsidRDefault="00DF6E1F">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8E1A8" w14:textId="77777777" w:rsidR="00BC70A3" w:rsidRDefault="00BC70A3" w:rsidP="00C61E49">
      <w:pPr>
        <w:spacing w:after="0" w:line="240" w:lineRule="auto"/>
      </w:pPr>
      <w:r>
        <w:separator/>
      </w:r>
    </w:p>
  </w:footnote>
  <w:footnote w:type="continuationSeparator" w:id="0">
    <w:p w14:paraId="08CAC80C" w14:textId="77777777" w:rsidR="00BC70A3" w:rsidRDefault="00BC70A3" w:rsidP="00C61E49">
      <w:pPr>
        <w:spacing w:after="0" w:line="240" w:lineRule="auto"/>
      </w:pPr>
      <w:r>
        <w:continuationSeparator/>
      </w:r>
    </w:p>
  </w:footnote>
  <w:footnote w:type="continuationNotice" w:id="1">
    <w:p w14:paraId="6D017934" w14:textId="77777777" w:rsidR="00BC70A3" w:rsidRDefault="00BC70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0871F6"/>
    <w:multiLevelType w:val="hybridMultilevel"/>
    <w:tmpl w:val="707A74D4"/>
    <w:lvl w:ilvl="0" w:tplc="041A0003">
      <w:start w:val="1"/>
      <w:numFmt w:val="bullet"/>
      <w:lvlText w:val="o"/>
      <w:lvlJc w:val="left"/>
      <w:pPr>
        <w:ind w:left="720" w:hanging="360"/>
      </w:pPr>
      <w:rPr>
        <w:rFonts w:ascii="Courier New" w:hAnsi="Courier New" w:cs="Courier New"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2" w15:restartNumberingAfterBreak="0">
    <w:nsid w:val="18F517F0"/>
    <w:multiLevelType w:val="hybridMultilevel"/>
    <w:tmpl w:val="9656EAA4"/>
    <w:lvl w:ilvl="0" w:tplc="041A0001">
      <w:start w:val="1"/>
      <w:numFmt w:val="bullet"/>
      <w:lvlText w:val=""/>
      <w:lvlJc w:val="left"/>
      <w:pPr>
        <w:ind w:left="720" w:hanging="360"/>
      </w:pPr>
      <w:rPr>
        <w:rFonts w:ascii="Symbol" w:hAnsi="Symbol"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3" w15:restartNumberingAfterBreak="0">
    <w:nsid w:val="1DB73E92"/>
    <w:multiLevelType w:val="hybridMultilevel"/>
    <w:tmpl w:val="F6CEBFFA"/>
    <w:lvl w:ilvl="0" w:tplc="101A0017">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4" w15:restartNumberingAfterBreak="0">
    <w:nsid w:val="27935E0E"/>
    <w:multiLevelType w:val="hybridMultilevel"/>
    <w:tmpl w:val="67160E10"/>
    <w:lvl w:ilvl="0" w:tplc="101A0017">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5" w15:restartNumberingAfterBreak="0">
    <w:nsid w:val="28CC65F0"/>
    <w:multiLevelType w:val="hybridMultilevel"/>
    <w:tmpl w:val="A95A6C16"/>
    <w:lvl w:ilvl="0" w:tplc="1AF23918">
      <w:numFmt w:val="bullet"/>
      <w:lvlText w:val="•"/>
      <w:lvlJc w:val="left"/>
      <w:pPr>
        <w:ind w:left="1080" w:hanging="720"/>
      </w:pPr>
      <w:rPr>
        <w:rFonts w:ascii="TT Norms" w:eastAsiaTheme="minorEastAsia" w:hAnsi="TT Norms" w:cstheme="minorBidi"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6" w15:restartNumberingAfterBreak="0">
    <w:nsid w:val="2B4A5E04"/>
    <w:multiLevelType w:val="hybridMultilevel"/>
    <w:tmpl w:val="2EC48608"/>
    <w:lvl w:ilvl="0" w:tplc="041A0003">
      <w:start w:val="1"/>
      <w:numFmt w:val="bullet"/>
      <w:lvlText w:val="o"/>
      <w:lvlJc w:val="left"/>
      <w:pPr>
        <w:ind w:left="720" w:hanging="360"/>
      </w:pPr>
      <w:rPr>
        <w:rFonts w:ascii="Courier New" w:hAnsi="Courier New" w:cs="Courier New"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7" w15:restartNumberingAfterBreak="0">
    <w:nsid w:val="2D51491E"/>
    <w:multiLevelType w:val="hybridMultilevel"/>
    <w:tmpl w:val="B54815E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3FEE4379"/>
    <w:multiLevelType w:val="hybridMultilevel"/>
    <w:tmpl w:val="DCDEDCD6"/>
    <w:lvl w:ilvl="0" w:tplc="44A4A81C">
      <w:start w:val="1"/>
      <w:numFmt w:val="lowerLetter"/>
      <w:lvlText w:val="%1)"/>
      <w:lvlJc w:val="left"/>
      <w:pPr>
        <w:ind w:left="720" w:hanging="360"/>
      </w:pPr>
      <w:rPr>
        <w:rFonts w:hint="default"/>
        <w:u w:val="single"/>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9" w15:restartNumberingAfterBreak="0">
    <w:nsid w:val="40C21F11"/>
    <w:multiLevelType w:val="multilevel"/>
    <w:tmpl w:val="0B44B09C"/>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0" w15:restartNumberingAfterBreak="0">
    <w:nsid w:val="464625B6"/>
    <w:multiLevelType w:val="hybridMultilevel"/>
    <w:tmpl w:val="BFBE8204"/>
    <w:lvl w:ilvl="0" w:tplc="041A0001">
      <w:start w:val="1"/>
      <w:numFmt w:val="bullet"/>
      <w:lvlText w:val=""/>
      <w:lvlJc w:val="left"/>
      <w:pPr>
        <w:ind w:left="720" w:hanging="360"/>
      </w:pPr>
      <w:rPr>
        <w:rFonts w:ascii="Symbol" w:hAnsi="Symbol"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11" w15:restartNumberingAfterBreak="0">
    <w:nsid w:val="5628027D"/>
    <w:multiLevelType w:val="hybridMultilevel"/>
    <w:tmpl w:val="A07C541A"/>
    <w:lvl w:ilvl="0" w:tplc="2EDC3C60">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2" w15:restartNumberingAfterBreak="0">
    <w:nsid w:val="5D154797"/>
    <w:multiLevelType w:val="hybridMultilevel"/>
    <w:tmpl w:val="51F0C2FC"/>
    <w:lvl w:ilvl="0" w:tplc="041A0001">
      <w:start w:val="1"/>
      <w:numFmt w:val="bullet"/>
      <w:lvlText w:val=""/>
      <w:lvlJc w:val="left"/>
      <w:pPr>
        <w:ind w:left="1425" w:hanging="360"/>
      </w:pPr>
      <w:rPr>
        <w:rFonts w:ascii="Symbol" w:hAnsi="Symbol" w:hint="default"/>
      </w:rPr>
    </w:lvl>
    <w:lvl w:ilvl="1" w:tplc="041A0003" w:tentative="1">
      <w:start w:val="1"/>
      <w:numFmt w:val="bullet"/>
      <w:lvlText w:val="o"/>
      <w:lvlJc w:val="left"/>
      <w:pPr>
        <w:ind w:left="2145" w:hanging="360"/>
      </w:pPr>
      <w:rPr>
        <w:rFonts w:ascii="Courier New" w:hAnsi="Courier New" w:cs="Courier New" w:hint="default"/>
      </w:rPr>
    </w:lvl>
    <w:lvl w:ilvl="2" w:tplc="041A0005" w:tentative="1">
      <w:start w:val="1"/>
      <w:numFmt w:val="bullet"/>
      <w:lvlText w:val=""/>
      <w:lvlJc w:val="left"/>
      <w:pPr>
        <w:ind w:left="2865" w:hanging="360"/>
      </w:pPr>
      <w:rPr>
        <w:rFonts w:ascii="Wingdings" w:hAnsi="Wingdings" w:hint="default"/>
      </w:rPr>
    </w:lvl>
    <w:lvl w:ilvl="3" w:tplc="041A0001" w:tentative="1">
      <w:start w:val="1"/>
      <w:numFmt w:val="bullet"/>
      <w:lvlText w:val=""/>
      <w:lvlJc w:val="left"/>
      <w:pPr>
        <w:ind w:left="3585" w:hanging="360"/>
      </w:pPr>
      <w:rPr>
        <w:rFonts w:ascii="Symbol" w:hAnsi="Symbol" w:hint="default"/>
      </w:rPr>
    </w:lvl>
    <w:lvl w:ilvl="4" w:tplc="041A0003" w:tentative="1">
      <w:start w:val="1"/>
      <w:numFmt w:val="bullet"/>
      <w:lvlText w:val="o"/>
      <w:lvlJc w:val="left"/>
      <w:pPr>
        <w:ind w:left="4305" w:hanging="360"/>
      </w:pPr>
      <w:rPr>
        <w:rFonts w:ascii="Courier New" w:hAnsi="Courier New" w:cs="Courier New" w:hint="default"/>
      </w:rPr>
    </w:lvl>
    <w:lvl w:ilvl="5" w:tplc="041A0005" w:tentative="1">
      <w:start w:val="1"/>
      <w:numFmt w:val="bullet"/>
      <w:lvlText w:val=""/>
      <w:lvlJc w:val="left"/>
      <w:pPr>
        <w:ind w:left="5025" w:hanging="360"/>
      </w:pPr>
      <w:rPr>
        <w:rFonts w:ascii="Wingdings" w:hAnsi="Wingdings" w:hint="default"/>
      </w:rPr>
    </w:lvl>
    <w:lvl w:ilvl="6" w:tplc="041A0001" w:tentative="1">
      <w:start w:val="1"/>
      <w:numFmt w:val="bullet"/>
      <w:lvlText w:val=""/>
      <w:lvlJc w:val="left"/>
      <w:pPr>
        <w:ind w:left="5745" w:hanging="360"/>
      </w:pPr>
      <w:rPr>
        <w:rFonts w:ascii="Symbol" w:hAnsi="Symbol" w:hint="default"/>
      </w:rPr>
    </w:lvl>
    <w:lvl w:ilvl="7" w:tplc="041A0003" w:tentative="1">
      <w:start w:val="1"/>
      <w:numFmt w:val="bullet"/>
      <w:lvlText w:val="o"/>
      <w:lvlJc w:val="left"/>
      <w:pPr>
        <w:ind w:left="6465" w:hanging="360"/>
      </w:pPr>
      <w:rPr>
        <w:rFonts w:ascii="Courier New" w:hAnsi="Courier New" w:cs="Courier New" w:hint="default"/>
      </w:rPr>
    </w:lvl>
    <w:lvl w:ilvl="8" w:tplc="041A0005" w:tentative="1">
      <w:start w:val="1"/>
      <w:numFmt w:val="bullet"/>
      <w:lvlText w:val=""/>
      <w:lvlJc w:val="left"/>
      <w:pPr>
        <w:ind w:left="7185" w:hanging="360"/>
      </w:pPr>
      <w:rPr>
        <w:rFonts w:ascii="Wingdings" w:hAnsi="Wingdings" w:hint="default"/>
      </w:rPr>
    </w:lvl>
  </w:abstractNum>
  <w:abstractNum w:abstractNumId="13" w15:restartNumberingAfterBreak="0">
    <w:nsid w:val="603B7961"/>
    <w:multiLevelType w:val="hybridMultilevel"/>
    <w:tmpl w:val="3B22F2F4"/>
    <w:lvl w:ilvl="0" w:tplc="7886338E">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4" w15:restartNumberingAfterBreak="0">
    <w:nsid w:val="6339537A"/>
    <w:multiLevelType w:val="hybridMultilevel"/>
    <w:tmpl w:val="4F7CB1DA"/>
    <w:lvl w:ilvl="0" w:tplc="041A0003">
      <w:start w:val="1"/>
      <w:numFmt w:val="bullet"/>
      <w:lvlText w:val="o"/>
      <w:lvlJc w:val="left"/>
      <w:pPr>
        <w:ind w:left="1440" w:hanging="360"/>
      </w:pPr>
      <w:rPr>
        <w:rFonts w:ascii="Courier New" w:hAnsi="Courier New" w:cs="Courier New" w:hint="default"/>
      </w:rPr>
    </w:lvl>
    <w:lvl w:ilvl="1" w:tplc="101A0003" w:tentative="1">
      <w:start w:val="1"/>
      <w:numFmt w:val="bullet"/>
      <w:lvlText w:val="o"/>
      <w:lvlJc w:val="left"/>
      <w:pPr>
        <w:ind w:left="2160" w:hanging="360"/>
      </w:pPr>
      <w:rPr>
        <w:rFonts w:ascii="Courier New" w:hAnsi="Courier New" w:cs="Courier New" w:hint="default"/>
      </w:rPr>
    </w:lvl>
    <w:lvl w:ilvl="2" w:tplc="101A0005" w:tentative="1">
      <w:start w:val="1"/>
      <w:numFmt w:val="bullet"/>
      <w:lvlText w:val=""/>
      <w:lvlJc w:val="left"/>
      <w:pPr>
        <w:ind w:left="2880" w:hanging="360"/>
      </w:pPr>
      <w:rPr>
        <w:rFonts w:ascii="Wingdings" w:hAnsi="Wingdings" w:hint="default"/>
      </w:rPr>
    </w:lvl>
    <w:lvl w:ilvl="3" w:tplc="101A0001" w:tentative="1">
      <w:start w:val="1"/>
      <w:numFmt w:val="bullet"/>
      <w:lvlText w:val=""/>
      <w:lvlJc w:val="left"/>
      <w:pPr>
        <w:ind w:left="3600" w:hanging="360"/>
      </w:pPr>
      <w:rPr>
        <w:rFonts w:ascii="Symbol" w:hAnsi="Symbol" w:hint="default"/>
      </w:rPr>
    </w:lvl>
    <w:lvl w:ilvl="4" w:tplc="101A0003" w:tentative="1">
      <w:start w:val="1"/>
      <w:numFmt w:val="bullet"/>
      <w:lvlText w:val="o"/>
      <w:lvlJc w:val="left"/>
      <w:pPr>
        <w:ind w:left="4320" w:hanging="360"/>
      </w:pPr>
      <w:rPr>
        <w:rFonts w:ascii="Courier New" w:hAnsi="Courier New" w:cs="Courier New" w:hint="default"/>
      </w:rPr>
    </w:lvl>
    <w:lvl w:ilvl="5" w:tplc="101A0005" w:tentative="1">
      <w:start w:val="1"/>
      <w:numFmt w:val="bullet"/>
      <w:lvlText w:val=""/>
      <w:lvlJc w:val="left"/>
      <w:pPr>
        <w:ind w:left="5040" w:hanging="360"/>
      </w:pPr>
      <w:rPr>
        <w:rFonts w:ascii="Wingdings" w:hAnsi="Wingdings" w:hint="default"/>
      </w:rPr>
    </w:lvl>
    <w:lvl w:ilvl="6" w:tplc="101A0001" w:tentative="1">
      <w:start w:val="1"/>
      <w:numFmt w:val="bullet"/>
      <w:lvlText w:val=""/>
      <w:lvlJc w:val="left"/>
      <w:pPr>
        <w:ind w:left="5760" w:hanging="360"/>
      </w:pPr>
      <w:rPr>
        <w:rFonts w:ascii="Symbol" w:hAnsi="Symbol" w:hint="default"/>
      </w:rPr>
    </w:lvl>
    <w:lvl w:ilvl="7" w:tplc="101A0003" w:tentative="1">
      <w:start w:val="1"/>
      <w:numFmt w:val="bullet"/>
      <w:lvlText w:val="o"/>
      <w:lvlJc w:val="left"/>
      <w:pPr>
        <w:ind w:left="6480" w:hanging="360"/>
      </w:pPr>
      <w:rPr>
        <w:rFonts w:ascii="Courier New" w:hAnsi="Courier New" w:cs="Courier New" w:hint="default"/>
      </w:rPr>
    </w:lvl>
    <w:lvl w:ilvl="8" w:tplc="101A0005" w:tentative="1">
      <w:start w:val="1"/>
      <w:numFmt w:val="bullet"/>
      <w:lvlText w:val=""/>
      <w:lvlJc w:val="left"/>
      <w:pPr>
        <w:ind w:left="7200" w:hanging="360"/>
      </w:pPr>
      <w:rPr>
        <w:rFonts w:ascii="Wingdings" w:hAnsi="Wingdings" w:hint="default"/>
      </w:rPr>
    </w:lvl>
  </w:abstractNum>
  <w:abstractNum w:abstractNumId="15" w15:restartNumberingAfterBreak="0">
    <w:nsid w:val="651A5ED2"/>
    <w:multiLevelType w:val="hybridMultilevel"/>
    <w:tmpl w:val="494A2B06"/>
    <w:lvl w:ilvl="0" w:tplc="9C2A6E1A">
      <w:start w:val="500"/>
      <w:numFmt w:val="bullet"/>
      <w:lvlText w:val="-"/>
      <w:lvlJc w:val="left"/>
      <w:pPr>
        <w:ind w:left="720" w:hanging="360"/>
      </w:pPr>
      <w:rPr>
        <w:rFonts w:ascii="TT Norms" w:eastAsia="Times New Roman" w:hAnsi="TT Norms" w:cstheme="minorHAnsi"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16" w15:restartNumberingAfterBreak="0">
    <w:nsid w:val="677960EF"/>
    <w:multiLevelType w:val="hybridMultilevel"/>
    <w:tmpl w:val="B1F470FE"/>
    <w:lvl w:ilvl="0" w:tplc="041A0017">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7" w15:restartNumberingAfterBreak="0">
    <w:nsid w:val="67EC0BF1"/>
    <w:multiLevelType w:val="hybridMultilevel"/>
    <w:tmpl w:val="54ACAC2A"/>
    <w:lvl w:ilvl="0" w:tplc="7886338E">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8" w15:restartNumberingAfterBreak="0">
    <w:nsid w:val="6C9F5372"/>
    <w:multiLevelType w:val="hybridMultilevel"/>
    <w:tmpl w:val="35D8F38A"/>
    <w:lvl w:ilvl="0" w:tplc="0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E563794"/>
    <w:multiLevelType w:val="hybridMultilevel"/>
    <w:tmpl w:val="8D7E9778"/>
    <w:lvl w:ilvl="0" w:tplc="101A0017">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20" w15:restartNumberingAfterBreak="0">
    <w:nsid w:val="75B44A1B"/>
    <w:multiLevelType w:val="hybridMultilevel"/>
    <w:tmpl w:val="9250ADEA"/>
    <w:lvl w:ilvl="0" w:tplc="CAAA7DC0">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21" w15:restartNumberingAfterBreak="0">
    <w:nsid w:val="76846564"/>
    <w:multiLevelType w:val="hybridMultilevel"/>
    <w:tmpl w:val="BA3E4C6A"/>
    <w:lvl w:ilvl="0" w:tplc="041A0017">
      <w:start w:val="1"/>
      <w:numFmt w:val="lowerLetter"/>
      <w:lvlText w:val="%1)"/>
      <w:lvlJc w:val="left"/>
      <w:pPr>
        <w:ind w:left="720" w:hanging="360"/>
      </w:pPr>
      <w:rPr>
        <w:rFonts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22" w15:restartNumberingAfterBreak="0">
    <w:nsid w:val="77DF69DA"/>
    <w:multiLevelType w:val="hybridMultilevel"/>
    <w:tmpl w:val="C00E6512"/>
    <w:lvl w:ilvl="0" w:tplc="6B7E47CC">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23" w15:restartNumberingAfterBreak="0">
    <w:nsid w:val="7B1225DB"/>
    <w:multiLevelType w:val="hybridMultilevel"/>
    <w:tmpl w:val="3B22F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BEE3A5A"/>
    <w:multiLevelType w:val="hybridMultilevel"/>
    <w:tmpl w:val="EDAC74FE"/>
    <w:lvl w:ilvl="0" w:tplc="4C802D1C">
      <w:start w:val="1"/>
      <w:numFmt w:val="lowerLetter"/>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25" w15:restartNumberingAfterBreak="0">
    <w:nsid w:val="7C2F7C3E"/>
    <w:multiLevelType w:val="hybridMultilevel"/>
    <w:tmpl w:val="47748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2"/>
  </w:num>
  <w:num w:numId="5">
    <w:abstractNumId w:val="7"/>
  </w:num>
  <w:num w:numId="6">
    <w:abstractNumId w:val="21"/>
  </w:num>
  <w:num w:numId="7">
    <w:abstractNumId w:val="13"/>
  </w:num>
  <w:num w:numId="8">
    <w:abstractNumId w:val="22"/>
  </w:num>
  <w:num w:numId="9">
    <w:abstractNumId w:val="11"/>
  </w:num>
  <w:num w:numId="10">
    <w:abstractNumId w:val="20"/>
  </w:num>
  <w:num w:numId="11">
    <w:abstractNumId w:val="23"/>
  </w:num>
  <w:num w:numId="12">
    <w:abstractNumId w:val="17"/>
  </w:num>
  <w:num w:numId="13">
    <w:abstractNumId w:val="24"/>
  </w:num>
  <w:num w:numId="14">
    <w:abstractNumId w:val="18"/>
  </w:num>
  <w:num w:numId="15">
    <w:abstractNumId w:val="14"/>
  </w:num>
  <w:num w:numId="16">
    <w:abstractNumId w:val="1"/>
  </w:num>
  <w:num w:numId="17">
    <w:abstractNumId w:val="8"/>
  </w:num>
  <w:num w:numId="18">
    <w:abstractNumId w:val="6"/>
  </w:num>
  <w:num w:numId="19">
    <w:abstractNumId w:val="10"/>
  </w:num>
  <w:num w:numId="20">
    <w:abstractNumId w:val="5"/>
  </w:num>
  <w:num w:numId="21">
    <w:abstractNumId w:val="16"/>
  </w:num>
  <w:num w:numId="22">
    <w:abstractNumId w:val="15"/>
  </w:num>
  <w:num w:numId="23">
    <w:abstractNumId w:val="19"/>
  </w:num>
  <w:num w:numId="24">
    <w:abstractNumId w:val="3"/>
  </w:num>
  <w:num w:numId="25">
    <w:abstractNumId w:val="4"/>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rY0N7I0NjQ1tjRQ0lEKTi0uzszPAykwrAUA6CDHaywAAAA="/>
  </w:docVars>
  <w:rsids>
    <w:rsidRoot w:val="009172A5"/>
    <w:rsid w:val="00001193"/>
    <w:rsid w:val="0000138F"/>
    <w:rsid w:val="0000148E"/>
    <w:rsid w:val="000015A3"/>
    <w:rsid w:val="000015C6"/>
    <w:rsid w:val="00001ECA"/>
    <w:rsid w:val="00001FD3"/>
    <w:rsid w:val="0000262F"/>
    <w:rsid w:val="00002CD2"/>
    <w:rsid w:val="000035E7"/>
    <w:rsid w:val="00004588"/>
    <w:rsid w:val="00004E05"/>
    <w:rsid w:val="00005205"/>
    <w:rsid w:val="000055F5"/>
    <w:rsid w:val="00005F1C"/>
    <w:rsid w:val="00006592"/>
    <w:rsid w:val="000073A1"/>
    <w:rsid w:val="00010071"/>
    <w:rsid w:val="000104E3"/>
    <w:rsid w:val="00010610"/>
    <w:rsid w:val="00010D45"/>
    <w:rsid w:val="00011795"/>
    <w:rsid w:val="00011E37"/>
    <w:rsid w:val="00011E5D"/>
    <w:rsid w:val="0001235D"/>
    <w:rsid w:val="00012B08"/>
    <w:rsid w:val="00012DDC"/>
    <w:rsid w:val="000133BE"/>
    <w:rsid w:val="00013539"/>
    <w:rsid w:val="000135F0"/>
    <w:rsid w:val="00013AA3"/>
    <w:rsid w:val="00013B12"/>
    <w:rsid w:val="000161FF"/>
    <w:rsid w:val="00017597"/>
    <w:rsid w:val="00017C0E"/>
    <w:rsid w:val="00020671"/>
    <w:rsid w:val="00020E9A"/>
    <w:rsid w:val="00020FED"/>
    <w:rsid w:val="000217F2"/>
    <w:rsid w:val="00021AD0"/>
    <w:rsid w:val="00021D12"/>
    <w:rsid w:val="00021D3A"/>
    <w:rsid w:val="00021D48"/>
    <w:rsid w:val="00021FC5"/>
    <w:rsid w:val="0002246C"/>
    <w:rsid w:val="0002264A"/>
    <w:rsid w:val="000234D8"/>
    <w:rsid w:val="000234EF"/>
    <w:rsid w:val="00023803"/>
    <w:rsid w:val="00023C3A"/>
    <w:rsid w:val="00023DC7"/>
    <w:rsid w:val="0002435A"/>
    <w:rsid w:val="00025AAC"/>
    <w:rsid w:val="00026374"/>
    <w:rsid w:val="00026BF5"/>
    <w:rsid w:val="00026D65"/>
    <w:rsid w:val="00027C26"/>
    <w:rsid w:val="00030241"/>
    <w:rsid w:val="00030522"/>
    <w:rsid w:val="00030923"/>
    <w:rsid w:val="000314C7"/>
    <w:rsid w:val="00032321"/>
    <w:rsid w:val="00032D47"/>
    <w:rsid w:val="00032D53"/>
    <w:rsid w:val="00033790"/>
    <w:rsid w:val="0003566F"/>
    <w:rsid w:val="00035F01"/>
    <w:rsid w:val="000376D0"/>
    <w:rsid w:val="00041AD7"/>
    <w:rsid w:val="00041ED8"/>
    <w:rsid w:val="00041EDE"/>
    <w:rsid w:val="000428D7"/>
    <w:rsid w:val="00042D77"/>
    <w:rsid w:val="00043753"/>
    <w:rsid w:val="00043CA6"/>
    <w:rsid w:val="00043FFA"/>
    <w:rsid w:val="00044243"/>
    <w:rsid w:val="00044F01"/>
    <w:rsid w:val="00045034"/>
    <w:rsid w:val="000451B1"/>
    <w:rsid w:val="00045265"/>
    <w:rsid w:val="00045F03"/>
    <w:rsid w:val="000463CC"/>
    <w:rsid w:val="00046A28"/>
    <w:rsid w:val="00046BEB"/>
    <w:rsid w:val="0004746C"/>
    <w:rsid w:val="000479BC"/>
    <w:rsid w:val="00047C9D"/>
    <w:rsid w:val="00050262"/>
    <w:rsid w:val="0005026A"/>
    <w:rsid w:val="0005080D"/>
    <w:rsid w:val="000519A7"/>
    <w:rsid w:val="000519EC"/>
    <w:rsid w:val="00051C39"/>
    <w:rsid w:val="0005233A"/>
    <w:rsid w:val="0005237B"/>
    <w:rsid w:val="00052944"/>
    <w:rsid w:val="00052950"/>
    <w:rsid w:val="00052BD5"/>
    <w:rsid w:val="00052D61"/>
    <w:rsid w:val="00053062"/>
    <w:rsid w:val="00053644"/>
    <w:rsid w:val="00054064"/>
    <w:rsid w:val="00054BC7"/>
    <w:rsid w:val="000556A0"/>
    <w:rsid w:val="00055DFA"/>
    <w:rsid w:val="00056071"/>
    <w:rsid w:val="00056095"/>
    <w:rsid w:val="00056199"/>
    <w:rsid w:val="00057090"/>
    <w:rsid w:val="0006151E"/>
    <w:rsid w:val="00061F3C"/>
    <w:rsid w:val="000622C2"/>
    <w:rsid w:val="00062D77"/>
    <w:rsid w:val="00063891"/>
    <w:rsid w:val="00063918"/>
    <w:rsid w:val="00063BE4"/>
    <w:rsid w:val="0006418C"/>
    <w:rsid w:val="00064265"/>
    <w:rsid w:val="0006448E"/>
    <w:rsid w:val="00064A81"/>
    <w:rsid w:val="00065090"/>
    <w:rsid w:val="00065447"/>
    <w:rsid w:val="00065785"/>
    <w:rsid w:val="000666A2"/>
    <w:rsid w:val="00066739"/>
    <w:rsid w:val="00067DB8"/>
    <w:rsid w:val="00067F48"/>
    <w:rsid w:val="0007074C"/>
    <w:rsid w:val="00070998"/>
    <w:rsid w:val="00072190"/>
    <w:rsid w:val="000727A0"/>
    <w:rsid w:val="000727BD"/>
    <w:rsid w:val="00072825"/>
    <w:rsid w:val="00072E02"/>
    <w:rsid w:val="00073843"/>
    <w:rsid w:val="0007426C"/>
    <w:rsid w:val="00074E09"/>
    <w:rsid w:val="000761E4"/>
    <w:rsid w:val="00077917"/>
    <w:rsid w:val="000779D8"/>
    <w:rsid w:val="00077C2F"/>
    <w:rsid w:val="00080C13"/>
    <w:rsid w:val="00081266"/>
    <w:rsid w:val="0008144E"/>
    <w:rsid w:val="00081652"/>
    <w:rsid w:val="00082A79"/>
    <w:rsid w:val="00083041"/>
    <w:rsid w:val="00083D4A"/>
    <w:rsid w:val="00083DA1"/>
    <w:rsid w:val="00083F90"/>
    <w:rsid w:val="00084073"/>
    <w:rsid w:val="0008447D"/>
    <w:rsid w:val="00084CC4"/>
    <w:rsid w:val="000853B0"/>
    <w:rsid w:val="00085C6B"/>
    <w:rsid w:val="000868F4"/>
    <w:rsid w:val="00087353"/>
    <w:rsid w:val="00087CE3"/>
    <w:rsid w:val="00087F83"/>
    <w:rsid w:val="0009008E"/>
    <w:rsid w:val="00090500"/>
    <w:rsid w:val="000907B2"/>
    <w:rsid w:val="000911D7"/>
    <w:rsid w:val="000911E2"/>
    <w:rsid w:val="00092076"/>
    <w:rsid w:val="0009218C"/>
    <w:rsid w:val="00092F76"/>
    <w:rsid w:val="00092F88"/>
    <w:rsid w:val="0009339A"/>
    <w:rsid w:val="00094252"/>
    <w:rsid w:val="000947DD"/>
    <w:rsid w:val="00094C76"/>
    <w:rsid w:val="000952CB"/>
    <w:rsid w:val="0009567D"/>
    <w:rsid w:val="0009616C"/>
    <w:rsid w:val="00096BDD"/>
    <w:rsid w:val="00097610"/>
    <w:rsid w:val="000978B6"/>
    <w:rsid w:val="00097DC0"/>
    <w:rsid w:val="000A0025"/>
    <w:rsid w:val="000A0266"/>
    <w:rsid w:val="000A0B16"/>
    <w:rsid w:val="000A0DEA"/>
    <w:rsid w:val="000A0E62"/>
    <w:rsid w:val="000A1244"/>
    <w:rsid w:val="000A1B72"/>
    <w:rsid w:val="000A213B"/>
    <w:rsid w:val="000A26A6"/>
    <w:rsid w:val="000A2AE3"/>
    <w:rsid w:val="000A30BD"/>
    <w:rsid w:val="000A3276"/>
    <w:rsid w:val="000A3B7F"/>
    <w:rsid w:val="000A41B9"/>
    <w:rsid w:val="000A60E5"/>
    <w:rsid w:val="000A66FF"/>
    <w:rsid w:val="000A6C83"/>
    <w:rsid w:val="000A6C91"/>
    <w:rsid w:val="000A7577"/>
    <w:rsid w:val="000A7BAF"/>
    <w:rsid w:val="000B126F"/>
    <w:rsid w:val="000B129B"/>
    <w:rsid w:val="000B16CB"/>
    <w:rsid w:val="000B171B"/>
    <w:rsid w:val="000B2398"/>
    <w:rsid w:val="000B249B"/>
    <w:rsid w:val="000B2536"/>
    <w:rsid w:val="000B2FB4"/>
    <w:rsid w:val="000B3BCF"/>
    <w:rsid w:val="000B3C7D"/>
    <w:rsid w:val="000B42CF"/>
    <w:rsid w:val="000B45CC"/>
    <w:rsid w:val="000B4D8D"/>
    <w:rsid w:val="000B591F"/>
    <w:rsid w:val="000B5AC7"/>
    <w:rsid w:val="000B6137"/>
    <w:rsid w:val="000B7084"/>
    <w:rsid w:val="000B70F2"/>
    <w:rsid w:val="000B72DD"/>
    <w:rsid w:val="000B7393"/>
    <w:rsid w:val="000B7AC4"/>
    <w:rsid w:val="000B7E40"/>
    <w:rsid w:val="000B7F62"/>
    <w:rsid w:val="000B7FF3"/>
    <w:rsid w:val="000C023A"/>
    <w:rsid w:val="000C0745"/>
    <w:rsid w:val="000C086F"/>
    <w:rsid w:val="000C0AD7"/>
    <w:rsid w:val="000C109C"/>
    <w:rsid w:val="000C1DD2"/>
    <w:rsid w:val="000C23E0"/>
    <w:rsid w:val="000C24AF"/>
    <w:rsid w:val="000C2BE7"/>
    <w:rsid w:val="000C3069"/>
    <w:rsid w:val="000C3B49"/>
    <w:rsid w:val="000C426A"/>
    <w:rsid w:val="000C4D63"/>
    <w:rsid w:val="000C4DAA"/>
    <w:rsid w:val="000C5174"/>
    <w:rsid w:val="000C51C9"/>
    <w:rsid w:val="000C5594"/>
    <w:rsid w:val="000C589C"/>
    <w:rsid w:val="000C6839"/>
    <w:rsid w:val="000C68A1"/>
    <w:rsid w:val="000C6A78"/>
    <w:rsid w:val="000C6BE8"/>
    <w:rsid w:val="000C6ED6"/>
    <w:rsid w:val="000C7589"/>
    <w:rsid w:val="000C769F"/>
    <w:rsid w:val="000C7C46"/>
    <w:rsid w:val="000D0095"/>
    <w:rsid w:val="000D06C3"/>
    <w:rsid w:val="000D07F5"/>
    <w:rsid w:val="000D0915"/>
    <w:rsid w:val="000D16A0"/>
    <w:rsid w:val="000D1A69"/>
    <w:rsid w:val="000D1DD6"/>
    <w:rsid w:val="000D1F4F"/>
    <w:rsid w:val="000D230F"/>
    <w:rsid w:val="000D298A"/>
    <w:rsid w:val="000D3AC7"/>
    <w:rsid w:val="000D3BC4"/>
    <w:rsid w:val="000D4061"/>
    <w:rsid w:val="000D43C4"/>
    <w:rsid w:val="000D4F97"/>
    <w:rsid w:val="000D51C0"/>
    <w:rsid w:val="000D564A"/>
    <w:rsid w:val="000D6280"/>
    <w:rsid w:val="000D6519"/>
    <w:rsid w:val="000D7055"/>
    <w:rsid w:val="000D72AC"/>
    <w:rsid w:val="000D744E"/>
    <w:rsid w:val="000E07FE"/>
    <w:rsid w:val="000E08FE"/>
    <w:rsid w:val="000E09A0"/>
    <w:rsid w:val="000E0A29"/>
    <w:rsid w:val="000E0D8D"/>
    <w:rsid w:val="000E13E8"/>
    <w:rsid w:val="000E18ED"/>
    <w:rsid w:val="000E2F2F"/>
    <w:rsid w:val="000E301E"/>
    <w:rsid w:val="000E3067"/>
    <w:rsid w:val="000E31F2"/>
    <w:rsid w:val="000E392C"/>
    <w:rsid w:val="000E3B53"/>
    <w:rsid w:val="000E3D7A"/>
    <w:rsid w:val="000E4047"/>
    <w:rsid w:val="000E4297"/>
    <w:rsid w:val="000E4696"/>
    <w:rsid w:val="000E4A0D"/>
    <w:rsid w:val="000E4E50"/>
    <w:rsid w:val="000E522B"/>
    <w:rsid w:val="000E64F2"/>
    <w:rsid w:val="000E6D6C"/>
    <w:rsid w:val="000E7131"/>
    <w:rsid w:val="000E76E5"/>
    <w:rsid w:val="000E7DB3"/>
    <w:rsid w:val="000F007E"/>
    <w:rsid w:val="000F0DAA"/>
    <w:rsid w:val="000F0FEF"/>
    <w:rsid w:val="000F21D8"/>
    <w:rsid w:val="000F236D"/>
    <w:rsid w:val="000F2D78"/>
    <w:rsid w:val="000F370D"/>
    <w:rsid w:val="000F3BF8"/>
    <w:rsid w:val="000F3E28"/>
    <w:rsid w:val="000F4270"/>
    <w:rsid w:val="000F4B24"/>
    <w:rsid w:val="000F4D19"/>
    <w:rsid w:val="000F5683"/>
    <w:rsid w:val="000F6293"/>
    <w:rsid w:val="000F6A07"/>
    <w:rsid w:val="000F6AD5"/>
    <w:rsid w:val="000F6CA5"/>
    <w:rsid w:val="000F7E00"/>
    <w:rsid w:val="00100818"/>
    <w:rsid w:val="00100FF9"/>
    <w:rsid w:val="00101357"/>
    <w:rsid w:val="0010213E"/>
    <w:rsid w:val="00102A00"/>
    <w:rsid w:val="00102DA3"/>
    <w:rsid w:val="001032E3"/>
    <w:rsid w:val="00103BAB"/>
    <w:rsid w:val="00103D54"/>
    <w:rsid w:val="001043F6"/>
    <w:rsid w:val="0010442F"/>
    <w:rsid w:val="001048BE"/>
    <w:rsid w:val="00104B64"/>
    <w:rsid w:val="0010505D"/>
    <w:rsid w:val="00105397"/>
    <w:rsid w:val="00105521"/>
    <w:rsid w:val="00105575"/>
    <w:rsid w:val="00105766"/>
    <w:rsid w:val="001059ED"/>
    <w:rsid w:val="00105BF4"/>
    <w:rsid w:val="0010638F"/>
    <w:rsid w:val="00106DE4"/>
    <w:rsid w:val="0010708A"/>
    <w:rsid w:val="00107F0A"/>
    <w:rsid w:val="001103FB"/>
    <w:rsid w:val="00110C41"/>
    <w:rsid w:val="00111E41"/>
    <w:rsid w:val="00112C81"/>
    <w:rsid w:val="00113403"/>
    <w:rsid w:val="00113B42"/>
    <w:rsid w:val="0011416C"/>
    <w:rsid w:val="001144C4"/>
    <w:rsid w:val="00114607"/>
    <w:rsid w:val="00114DA6"/>
    <w:rsid w:val="00114F8A"/>
    <w:rsid w:val="00115271"/>
    <w:rsid w:val="0011623F"/>
    <w:rsid w:val="0011635D"/>
    <w:rsid w:val="0011680A"/>
    <w:rsid w:val="00116B81"/>
    <w:rsid w:val="00117C01"/>
    <w:rsid w:val="00120790"/>
    <w:rsid w:val="00121498"/>
    <w:rsid w:val="00121DA5"/>
    <w:rsid w:val="00121FF2"/>
    <w:rsid w:val="0012263A"/>
    <w:rsid w:val="00123454"/>
    <w:rsid w:val="001236A2"/>
    <w:rsid w:val="001237A9"/>
    <w:rsid w:val="001237C7"/>
    <w:rsid w:val="00123841"/>
    <w:rsid w:val="00123D6B"/>
    <w:rsid w:val="00123FE6"/>
    <w:rsid w:val="0012468D"/>
    <w:rsid w:val="00125580"/>
    <w:rsid w:val="00125835"/>
    <w:rsid w:val="00125E5C"/>
    <w:rsid w:val="00126339"/>
    <w:rsid w:val="00127D6C"/>
    <w:rsid w:val="00127E28"/>
    <w:rsid w:val="001300D4"/>
    <w:rsid w:val="00130129"/>
    <w:rsid w:val="00130F4F"/>
    <w:rsid w:val="00131176"/>
    <w:rsid w:val="0013176E"/>
    <w:rsid w:val="00131902"/>
    <w:rsid w:val="001321BE"/>
    <w:rsid w:val="00132C49"/>
    <w:rsid w:val="00134516"/>
    <w:rsid w:val="00134CF4"/>
    <w:rsid w:val="00135DD3"/>
    <w:rsid w:val="00135EB0"/>
    <w:rsid w:val="00135FA2"/>
    <w:rsid w:val="00136EC1"/>
    <w:rsid w:val="00137432"/>
    <w:rsid w:val="0013769F"/>
    <w:rsid w:val="001427DA"/>
    <w:rsid w:val="001435E5"/>
    <w:rsid w:val="00143E01"/>
    <w:rsid w:val="001448C1"/>
    <w:rsid w:val="00144B2B"/>
    <w:rsid w:val="001452F1"/>
    <w:rsid w:val="00145D1E"/>
    <w:rsid w:val="00146603"/>
    <w:rsid w:val="001469B6"/>
    <w:rsid w:val="00146D3B"/>
    <w:rsid w:val="00146E8E"/>
    <w:rsid w:val="00147EAF"/>
    <w:rsid w:val="00147F89"/>
    <w:rsid w:val="00150667"/>
    <w:rsid w:val="001509D0"/>
    <w:rsid w:val="00150C31"/>
    <w:rsid w:val="00150D03"/>
    <w:rsid w:val="0015101D"/>
    <w:rsid w:val="00151578"/>
    <w:rsid w:val="001515A7"/>
    <w:rsid w:val="00151983"/>
    <w:rsid w:val="0015264A"/>
    <w:rsid w:val="00152923"/>
    <w:rsid w:val="00152984"/>
    <w:rsid w:val="00152DCA"/>
    <w:rsid w:val="0015394C"/>
    <w:rsid w:val="00155140"/>
    <w:rsid w:val="001554C2"/>
    <w:rsid w:val="00156230"/>
    <w:rsid w:val="001570B5"/>
    <w:rsid w:val="0015738F"/>
    <w:rsid w:val="0015762C"/>
    <w:rsid w:val="00157BE1"/>
    <w:rsid w:val="001608E7"/>
    <w:rsid w:val="0016093A"/>
    <w:rsid w:val="00160CAB"/>
    <w:rsid w:val="0016170D"/>
    <w:rsid w:val="00161C36"/>
    <w:rsid w:val="00161D2C"/>
    <w:rsid w:val="00162040"/>
    <w:rsid w:val="001622ED"/>
    <w:rsid w:val="00162348"/>
    <w:rsid w:val="001623D3"/>
    <w:rsid w:val="00162951"/>
    <w:rsid w:val="00162B45"/>
    <w:rsid w:val="0016307B"/>
    <w:rsid w:val="00163164"/>
    <w:rsid w:val="00163956"/>
    <w:rsid w:val="00163C50"/>
    <w:rsid w:val="00163C5B"/>
    <w:rsid w:val="001644CD"/>
    <w:rsid w:val="00164948"/>
    <w:rsid w:val="00165389"/>
    <w:rsid w:val="00166055"/>
    <w:rsid w:val="001662B3"/>
    <w:rsid w:val="00166F3F"/>
    <w:rsid w:val="0016736D"/>
    <w:rsid w:val="0016775E"/>
    <w:rsid w:val="0016776D"/>
    <w:rsid w:val="00167990"/>
    <w:rsid w:val="001679DD"/>
    <w:rsid w:val="00167D41"/>
    <w:rsid w:val="00167FB1"/>
    <w:rsid w:val="001704C7"/>
    <w:rsid w:val="00171020"/>
    <w:rsid w:val="00171142"/>
    <w:rsid w:val="00171532"/>
    <w:rsid w:val="00171D4D"/>
    <w:rsid w:val="00172B2A"/>
    <w:rsid w:val="001734F7"/>
    <w:rsid w:val="001738C0"/>
    <w:rsid w:val="00173977"/>
    <w:rsid w:val="00173F8C"/>
    <w:rsid w:val="0017450F"/>
    <w:rsid w:val="00175066"/>
    <w:rsid w:val="00175239"/>
    <w:rsid w:val="001756C4"/>
    <w:rsid w:val="001764E4"/>
    <w:rsid w:val="00176E02"/>
    <w:rsid w:val="00177E63"/>
    <w:rsid w:val="00180594"/>
    <w:rsid w:val="001814FB"/>
    <w:rsid w:val="0018249D"/>
    <w:rsid w:val="0018337F"/>
    <w:rsid w:val="0018383D"/>
    <w:rsid w:val="00183BDA"/>
    <w:rsid w:val="00184134"/>
    <w:rsid w:val="0018428D"/>
    <w:rsid w:val="00184603"/>
    <w:rsid w:val="00184B1E"/>
    <w:rsid w:val="001856F3"/>
    <w:rsid w:val="00185C8B"/>
    <w:rsid w:val="00185D3A"/>
    <w:rsid w:val="00186F75"/>
    <w:rsid w:val="0018751B"/>
    <w:rsid w:val="0018771E"/>
    <w:rsid w:val="00187A3C"/>
    <w:rsid w:val="00187D0E"/>
    <w:rsid w:val="00187D10"/>
    <w:rsid w:val="001905DA"/>
    <w:rsid w:val="0019077B"/>
    <w:rsid w:val="00190C46"/>
    <w:rsid w:val="00190E67"/>
    <w:rsid w:val="00190EC0"/>
    <w:rsid w:val="001920BC"/>
    <w:rsid w:val="001921C3"/>
    <w:rsid w:val="00192882"/>
    <w:rsid w:val="00192CEB"/>
    <w:rsid w:val="001938C7"/>
    <w:rsid w:val="00194A7B"/>
    <w:rsid w:val="00194C21"/>
    <w:rsid w:val="001951F9"/>
    <w:rsid w:val="001958F0"/>
    <w:rsid w:val="001961DA"/>
    <w:rsid w:val="00196A61"/>
    <w:rsid w:val="001970D0"/>
    <w:rsid w:val="001A0660"/>
    <w:rsid w:val="001A0DB3"/>
    <w:rsid w:val="001A0E07"/>
    <w:rsid w:val="001A13A0"/>
    <w:rsid w:val="001A1520"/>
    <w:rsid w:val="001A1598"/>
    <w:rsid w:val="001A1D63"/>
    <w:rsid w:val="001A29C2"/>
    <w:rsid w:val="001A2D2B"/>
    <w:rsid w:val="001A2EB6"/>
    <w:rsid w:val="001A2F0E"/>
    <w:rsid w:val="001A31A0"/>
    <w:rsid w:val="001A373E"/>
    <w:rsid w:val="001A377B"/>
    <w:rsid w:val="001A3D2F"/>
    <w:rsid w:val="001A49AC"/>
    <w:rsid w:val="001A49CA"/>
    <w:rsid w:val="001A4E19"/>
    <w:rsid w:val="001A5430"/>
    <w:rsid w:val="001A602D"/>
    <w:rsid w:val="001A607C"/>
    <w:rsid w:val="001A678F"/>
    <w:rsid w:val="001A6912"/>
    <w:rsid w:val="001A6D97"/>
    <w:rsid w:val="001A6F12"/>
    <w:rsid w:val="001A6FDD"/>
    <w:rsid w:val="001A737B"/>
    <w:rsid w:val="001A74AA"/>
    <w:rsid w:val="001A7A41"/>
    <w:rsid w:val="001A7B32"/>
    <w:rsid w:val="001A7D4B"/>
    <w:rsid w:val="001B0CE1"/>
    <w:rsid w:val="001B19A9"/>
    <w:rsid w:val="001B267B"/>
    <w:rsid w:val="001B2B1F"/>
    <w:rsid w:val="001B329B"/>
    <w:rsid w:val="001B33B7"/>
    <w:rsid w:val="001B3C91"/>
    <w:rsid w:val="001B4267"/>
    <w:rsid w:val="001B4382"/>
    <w:rsid w:val="001B457C"/>
    <w:rsid w:val="001B4A2A"/>
    <w:rsid w:val="001B4FB3"/>
    <w:rsid w:val="001B513A"/>
    <w:rsid w:val="001B5B64"/>
    <w:rsid w:val="001B5EDC"/>
    <w:rsid w:val="001B5FA7"/>
    <w:rsid w:val="001B61C1"/>
    <w:rsid w:val="001B65E0"/>
    <w:rsid w:val="001B6A14"/>
    <w:rsid w:val="001B6F13"/>
    <w:rsid w:val="001B71C4"/>
    <w:rsid w:val="001B7297"/>
    <w:rsid w:val="001B7700"/>
    <w:rsid w:val="001C0FF7"/>
    <w:rsid w:val="001C2024"/>
    <w:rsid w:val="001C2463"/>
    <w:rsid w:val="001C28F4"/>
    <w:rsid w:val="001C29C3"/>
    <w:rsid w:val="001C30DC"/>
    <w:rsid w:val="001C32D9"/>
    <w:rsid w:val="001C38B8"/>
    <w:rsid w:val="001C3D1A"/>
    <w:rsid w:val="001C4618"/>
    <w:rsid w:val="001C4CA7"/>
    <w:rsid w:val="001C5095"/>
    <w:rsid w:val="001C514B"/>
    <w:rsid w:val="001C6184"/>
    <w:rsid w:val="001C64E7"/>
    <w:rsid w:val="001C7326"/>
    <w:rsid w:val="001C74E8"/>
    <w:rsid w:val="001C7ED7"/>
    <w:rsid w:val="001D01EA"/>
    <w:rsid w:val="001D043A"/>
    <w:rsid w:val="001D155F"/>
    <w:rsid w:val="001D165D"/>
    <w:rsid w:val="001D18EB"/>
    <w:rsid w:val="001D19F1"/>
    <w:rsid w:val="001D2F33"/>
    <w:rsid w:val="001D2F76"/>
    <w:rsid w:val="001D3267"/>
    <w:rsid w:val="001D335C"/>
    <w:rsid w:val="001D4011"/>
    <w:rsid w:val="001D4084"/>
    <w:rsid w:val="001D4756"/>
    <w:rsid w:val="001D4A89"/>
    <w:rsid w:val="001D5429"/>
    <w:rsid w:val="001D5460"/>
    <w:rsid w:val="001D5B4F"/>
    <w:rsid w:val="001D6AC8"/>
    <w:rsid w:val="001D754A"/>
    <w:rsid w:val="001D7C4B"/>
    <w:rsid w:val="001E0562"/>
    <w:rsid w:val="001E1723"/>
    <w:rsid w:val="001E182C"/>
    <w:rsid w:val="001E1B8F"/>
    <w:rsid w:val="001E26F6"/>
    <w:rsid w:val="001E28A2"/>
    <w:rsid w:val="001E325F"/>
    <w:rsid w:val="001E38AB"/>
    <w:rsid w:val="001E38D2"/>
    <w:rsid w:val="001E391D"/>
    <w:rsid w:val="001E39BE"/>
    <w:rsid w:val="001E3DE7"/>
    <w:rsid w:val="001E4318"/>
    <w:rsid w:val="001E4B72"/>
    <w:rsid w:val="001E61DA"/>
    <w:rsid w:val="001E7217"/>
    <w:rsid w:val="001E7F2F"/>
    <w:rsid w:val="001F00D3"/>
    <w:rsid w:val="001F11BB"/>
    <w:rsid w:val="001F15FF"/>
    <w:rsid w:val="001F2BC0"/>
    <w:rsid w:val="001F2F6F"/>
    <w:rsid w:val="001F3922"/>
    <w:rsid w:val="001F4092"/>
    <w:rsid w:val="001F40A8"/>
    <w:rsid w:val="001F41C0"/>
    <w:rsid w:val="001F49A2"/>
    <w:rsid w:val="001F4F41"/>
    <w:rsid w:val="001F5D2E"/>
    <w:rsid w:val="001F6472"/>
    <w:rsid w:val="001F64B6"/>
    <w:rsid w:val="001F7076"/>
    <w:rsid w:val="001F7158"/>
    <w:rsid w:val="001F73A1"/>
    <w:rsid w:val="001F7C12"/>
    <w:rsid w:val="00200006"/>
    <w:rsid w:val="002009D8"/>
    <w:rsid w:val="00201584"/>
    <w:rsid w:val="002018B6"/>
    <w:rsid w:val="00201939"/>
    <w:rsid w:val="00201B1B"/>
    <w:rsid w:val="0020309D"/>
    <w:rsid w:val="00203854"/>
    <w:rsid w:val="002045B6"/>
    <w:rsid w:val="0020479C"/>
    <w:rsid w:val="00204870"/>
    <w:rsid w:val="002059C9"/>
    <w:rsid w:val="00205F56"/>
    <w:rsid w:val="00206904"/>
    <w:rsid w:val="002071E3"/>
    <w:rsid w:val="0021071B"/>
    <w:rsid w:val="00210F41"/>
    <w:rsid w:val="00211334"/>
    <w:rsid w:val="00211359"/>
    <w:rsid w:val="00211898"/>
    <w:rsid w:val="00211B32"/>
    <w:rsid w:val="00212588"/>
    <w:rsid w:val="00214467"/>
    <w:rsid w:val="00214A70"/>
    <w:rsid w:val="002157D1"/>
    <w:rsid w:val="00215BA2"/>
    <w:rsid w:val="00215C1E"/>
    <w:rsid w:val="00216CCC"/>
    <w:rsid w:val="00216FD3"/>
    <w:rsid w:val="00217770"/>
    <w:rsid w:val="002205E6"/>
    <w:rsid w:val="00220B85"/>
    <w:rsid w:val="00220CD5"/>
    <w:rsid w:val="0022155C"/>
    <w:rsid w:val="00221AB3"/>
    <w:rsid w:val="00221D2F"/>
    <w:rsid w:val="00222437"/>
    <w:rsid w:val="002231BE"/>
    <w:rsid w:val="00223ABF"/>
    <w:rsid w:val="00224901"/>
    <w:rsid w:val="002249AB"/>
    <w:rsid w:val="00224D3B"/>
    <w:rsid w:val="00225B0F"/>
    <w:rsid w:val="00225DC1"/>
    <w:rsid w:val="00225FAC"/>
    <w:rsid w:val="00226087"/>
    <w:rsid w:val="00226A83"/>
    <w:rsid w:val="00226C85"/>
    <w:rsid w:val="00226EFE"/>
    <w:rsid w:val="002302D8"/>
    <w:rsid w:val="002309A7"/>
    <w:rsid w:val="00230F7B"/>
    <w:rsid w:val="002310A3"/>
    <w:rsid w:val="002315D2"/>
    <w:rsid w:val="0023208F"/>
    <w:rsid w:val="00232833"/>
    <w:rsid w:val="0023375A"/>
    <w:rsid w:val="00233978"/>
    <w:rsid w:val="0023399C"/>
    <w:rsid w:val="00234E79"/>
    <w:rsid w:val="002352C3"/>
    <w:rsid w:val="002358DA"/>
    <w:rsid w:val="00235FFA"/>
    <w:rsid w:val="00236D3F"/>
    <w:rsid w:val="00236DDD"/>
    <w:rsid w:val="00237082"/>
    <w:rsid w:val="002371E5"/>
    <w:rsid w:val="0023761A"/>
    <w:rsid w:val="0023774E"/>
    <w:rsid w:val="00237755"/>
    <w:rsid w:val="00237786"/>
    <w:rsid w:val="00237D6B"/>
    <w:rsid w:val="00240B75"/>
    <w:rsid w:val="002412E7"/>
    <w:rsid w:val="0024203F"/>
    <w:rsid w:val="002424D9"/>
    <w:rsid w:val="00242527"/>
    <w:rsid w:val="00242A25"/>
    <w:rsid w:val="00242C9A"/>
    <w:rsid w:val="002438E7"/>
    <w:rsid w:val="00244140"/>
    <w:rsid w:val="0024496E"/>
    <w:rsid w:val="00244EA4"/>
    <w:rsid w:val="0024511D"/>
    <w:rsid w:val="00245168"/>
    <w:rsid w:val="00245518"/>
    <w:rsid w:val="00245875"/>
    <w:rsid w:val="00245E69"/>
    <w:rsid w:val="0024642F"/>
    <w:rsid w:val="002464AA"/>
    <w:rsid w:val="00246524"/>
    <w:rsid w:val="002466B0"/>
    <w:rsid w:val="002468E1"/>
    <w:rsid w:val="00246A21"/>
    <w:rsid w:val="00246C86"/>
    <w:rsid w:val="00247B98"/>
    <w:rsid w:val="00250582"/>
    <w:rsid w:val="00250E86"/>
    <w:rsid w:val="00250FFF"/>
    <w:rsid w:val="002517A4"/>
    <w:rsid w:val="00252721"/>
    <w:rsid w:val="00252DC6"/>
    <w:rsid w:val="002530D6"/>
    <w:rsid w:val="00253350"/>
    <w:rsid w:val="00253D04"/>
    <w:rsid w:val="00254F6B"/>
    <w:rsid w:val="002550A5"/>
    <w:rsid w:val="00255E94"/>
    <w:rsid w:val="00255F3C"/>
    <w:rsid w:val="00255FE7"/>
    <w:rsid w:val="00256B68"/>
    <w:rsid w:val="00256E6A"/>
    <w:rsid w:val="00257C4A"/>
    <w:rsid w:val="00257F63"/>
    <w:rsid w:val="00257F6B"/>
    <w:rsid w:val="0026260F"/>
    <w:rsid w:val="00262B6F"/>
    <w:rsid w:val="00262BE2"/>
    <w:rsid w:val="0026313C"/>
    <w:rsid w:val="00263823"/>
    <w:rsid w:val="002640AC"/>
    <w:rsid w:val="002640F5"/>
    <w:rsid w:val="00264EA5"/>
    <w:rsid w:val="00265EC2"/>
    <w:rsid w:val="00266078"/>
    <w:rsid w:val="00266859"/>
    <w:rsid w:val="00266FC3"/>
    <w:rsid w:val="00267127"/>
    <w:rsid w:val="0026767E"/>
    <w:rsid w:val="00267AA6"/>
    <w:rsid w:val="00267BAE"/>
    <w:rsid w:val="002704A5"/>
    <w:rsid w:val="002709D0"/>
    <w:rsid w:val="00270DCF"/>
    <w:rsid w:val="00271628"/>
    <w:rsid w:val="00271671"/>
    <w:rsid w:val="002717E0"/>
    <w:rsid w:val="00271B3F"/>
    <w:rsid w:val="00271EC7"/>
    <w:rsid w:val="0027214E"/>
    <w:rsid w:val="002722B8"/>
    <w:rsid w:val="0027255D"/>
    <w:rsid w:val="00272BEF"/>
    <w:rsid w:val="00273383"/>
    <w:rsid w:val="0027437D"/>
    <w:rsid w:val="002743E4"/>
    <w:rsid w:val="00274673"/>
    <w:rsid w:val="00274BD5"/>
    <w:rsid w:val="00274D33"/>
    <w:rsid w:val="0027506B"/>
    <w:rsid w:val="00275514"/>
    <w:rsid w:val="00276207"/>
    <w:rsid w:val="002774A1"/>
    <w:rsid w:val="0027774F"/>
    <w:rsid w:val="00277DEC"/>
    <w:rsid w:val="0028048A"/>
    <w:rsid w:val="00280526"/>
    <w:rsid w:val="002809D8"/>
    <w:rsid w:val="00281370"/>
    <w:rsid w:val="0028145C"/>
    <w:rsid w:val="0028180A"/>
    <w:rsid w:val="002822AD"/>
    <w:rsid w:val="0028327E"/>
    <w:rsid w:val="0028369D"/>
    <w:rsid w:val="00283949"/>
    <w:rsid w:val="0028430C"/>
    <w:rsid w:val="00284528"/>
    <w:rsid w:val="002849C9"/>
    <w:rsid w:val="00284F39"/>
    <w:rsid w:val="00284F6F"/>
    <w:rsid w:val="00284F9E"/>
    <w:rsid w:val="002851B1"/>
    <w:rsid w:val="00285B44"/>
    <w:rsid w:val="002870D2"/>
    <w:rsid w:val="00287A64"/>
    <w:rsid w:val="00287F25"/>
    <w:rsid w:val="00290F40"/>
    <w:rsid w:val="002912E6"/>
    <w:rsid w:val="00291686"/>
    <w:rsid w:val="002916DF"/>
    <w:rsid w:val="002925F8"/>
    <w:rsid w:val="002929A5"/>
    <w:rsid w:val="00292B61"/>
    <w:rsid w:val="00292CED"/>
    <w:rsid w:val="00292ED7"/>
    <w:rsid w:val="00293421"/>
    <w:rsid w:val="0029362E"/>
    <w:rsid w:val="002936BD"/>
    <w:rsid w:val="00293BF4"/>
    <w:rsid w:val="00293C18"/>
    <w:rsid w:val="00293D62"/>
    <w:rsid w:val="00293E3F"/>
    <w:rsid w:val="0029434C"/>
    <w:rsid w:val="00294AB6"/>
    <w:rsid w:val="00295003"/>
    <w:rsid w:val="0029515F"/>
    <w:rsid w:val="002953F5"/>
    <w:rsid w:val="00295780"/>
    <w:rsid w:val="00295DFE"/>
    <w:rsid w:val="00295F06"/>
    <w:rsid w:val="002966FF"/>
    <w:rsid w:val="002969F1"/>
    <w:rsid w:val="00296A19"/>
    <w:rsid w:val="00296F0E"/>
    <w:rsid w:val="002970C3"/>
    <w:rsid w:val="002976B1"/>
    <w:rsid w:val="00297E78"/>
    <w:rsid w:val="002A0A83"/>
    <w:rsid w:val="002A1595"/>
    <w:rsid w:val="002A15C3"/>
    <w:rsid w:val="002A24A7"/>
    <w:rsid w:val="002A36D2"/>
    <w:rsid w:val="002A378A"/>
    <w:rsid w:val="002A4F66"/>
    <w:rsid w:val="002A6F72"/>
    <w:rsid w:val="002A7440"/>
    <w:rsid w:val="002A7573"/>
    <w:rsid w:val="002A7A58"/>
    <w:rsid w:val="002A7BB9"/>
    <w:rsid w:val="002A7EC2"/>
    <w:rsid w:val="002B1C25"/>
    <w:rsid w:val="002B2172"/>
    <w:rsid w:val="002B2CC9"/>
    <w:rsid w:val="002B3293"/>
    <w:rsid w:val="002B36B9"/>
    <w:rsid w:val="002B3BAD"/>
    <w:rsid w:val="002B3D77"/>
    <w:rsid w:val="002B3F9E"/>
    <w:rsid w:val="002B3FEA"/>
    <w:rsid w:val="002B497D"/>
    <w:rsid w:val="002B59DD"/>
    <w:rsid w:val="002B5E60"/>
    <w:rsid w:val="002B6043"/>
    <w:rsid w:val="002B6E90"/>
    <w:rsid w:val="002B78FA"/>
    <w:rsid w:val="002B7DCD"/>
    <w:rsid w:val="002C0FE6"/>
    <w:rsid w:val="002C1E2F"/>
    <w:rsid w:val="002C2A3A"/>
    <w:rsid w:val="002C2CBF"/>
    <w:rsid w:val="002C2E2C"/>
    <w:rsid w:val="002C3824"/>
    <w:rsid w:val="002C3FF8"/>
    <w:rsid w:val="002C4813"/>
    <w:rsid w:val="002C4AD5"/>
    <w:rsid w:val="002C5980"/>
    <w:rsid w:val="002C6088"/>
    <w:rsid w:val="002C6263"/>
    <w:rsid w:val="002C6302"/>
    <w:rsid w:val="002C6586"/>
    <w:rsid w:val="002C6E48"/>
    <w:rsid w:val="002C70B1"/>
    <w:rsid w:val="002C7326"/>
    <w:rsid w:val="002C76B7"/>
    <w:rsid w:val="002C7FB1"/>
    <w:rsid w:val="002D084F"/>
    <w:rsid w:val="002D1C9F"/>
    <w:rsid w:val="002D1CF4"/>
    <w:rsid w:val="002D1EE0"/>
    <w:rsid w:val="002D2080"/>
    <w:rsid w:val="002D253B"/>
    <w:rsid w:val="002D271B"/>
    <w:rsid w:val="002D282B"/>
    <w:rsid w:val="002D3700"/>
    <w:rsid w:val="002D39E4"/>
    <w:rsid w:val="002D451B"/>
    <w:rsid w:val="002D4D6D"/>
    <w:rsid w:val="002D4EA6"/>
    <w:rsid w:val="002D5396"/>
    <w:rsid w:val="002D575A"/>
    <w:rsid w:val="002D59C8"/>
    <w:rsid w:val="002D62E5"/>
    <w:rsid w:val="002D664D"/>
    <w:rsid w:val="002D684B"/>
    <w:rsid w:val="002D6905"/>
    <w:rsid w:val="002D6C44"/>
    <w:rsid w:val="002D6FC8"/>
    <w:rsid w:val="002D7984"/>
    <w:rsid w:val="002D79AD"/>
    <w:rsid w:val="002D7F78"/>
    <w:rsid w:val="002E003E"/>
    <w:rsid w:val="002E0D47"/>
    <w:rsid w:val="002E102E"/>
    <w:rsid w:val="002E1CE1"/>
    <w:rsid w:val="002E1F02"/>
    <w:rsid w:val="002E209D"/>
    <w:rsid w:val="002E2837"/>
    <w:rsid w:val="002E316B"/>
    <w:rsid w:val="002E367E"/>
    <w:rsid w:val="002E3889"/>
    <w:rsid w:val="002E44C6"/>
    <w:rsid w:val="002E51FF"/>
    <w:rsid w:val="002E56F9"/>
    <w:rsid w:val="002E57BD"/>
    <w:rsid w:val="002E5B5B"/>
    <w:rsid w:val="002E5C14"/>
    <w:rsid w:val="002E5FD3"/>
    <w:rsid w:val="002E603C"/>
    <w:rsid w:val="002E681F"/>
    <w:rsid w:val="002E6B56"/>
    <w:rsid w:val="002E6D2A"/>
    <w:rsid w:val="002F03A0"/>
    <w:rsid w:val="002F113E"/>
    <w:rsid w:val="002F2A52"/>
    <w:rsid w:val="002F2C1B"/>
    <w:rsid w:val="002F2FE8"/>
    <w:rsid w:val="002F3303"/>
    <w:rsid w:val="002F37D4"/>
    <w:rsid w:val="002F3921"/>
    <w:rsid w:val="002F4384"/>
    <w:rsid w:val="002F46FE"/>
    <w:rsid w:val="002F4B8C"/>
    <w:rsid w:val="002F4C1B"/>
    <w:rsid w:val="002F5027"/>
    <w:rsid w:val="002F6D80"/>
    <w:rsid w:val="002F734A"/>
    <w:rsid w:val="002F7A7E"/>
    <w:rsid w:val="002F7CAD"/>
    <w:rsid w:val="002F7D99"/>
    <w:rsid w:val="0030110A"/>
    <w:rsid w:val="00301373"/>
    <w:rsid w:val="0030138D"/>
    <w:rsid w:val="00301824"/>
    <w:rsid w:val="00301C65"/>
    <w:rsid w:val="00301F18"/>
    <w:rsid w:val="003020E9"/>
    <w:rsid w:val="00302399"/>
    <w:rsid w:val="003030B2"/>
    <w:rsid w:val="00303BBF"/>
    <w:rsid w:val="00304165"/>
    <w:rsid w:val="00304785"/>
    <w:rsid w:val="0030497C"/>
    <w:rsid w:val="00304A27"/>
    <w:rsid w:val="0030528A"/>
    <w:rsid w:val="00305343"/>
    <w:rsid w:val="00305C46"/>
    <w:rsid w:val="00306857"/>
    <w:rsid w:val="00306CDD"/>
    <w:rsid w:val="00307128"/>
    <w:rsid w:val="0030794D"/>
    <w:rsid w:val="00310960"/>
    <w:rsid w:val="00311528"/>
    <w:rsid w:val="00311968"/>
    <w:rsid w:val="00312502"/>
    <w:rsid w:val="003146CD"/>
    <w:rsid w:val="00314CC4"/>
    <w:rsid w:val="0031520E"/>
    <w:rsid w:val="00315343"/>
    <w:rsid w:val="0031565B"/>
    <w:rsid w:val="0031653D"/>
    <w:rsid w:val="0031679D"/>
    <w:rsid w:val="003172FD"/>
    <w:rsid w:val="00317422"/>
    <w:rsid w:val="0031748E"/>
    <w:rsid w:val="003203AD"/>
    <w:rsid w:val="003207CF"/>
    <w:rsid w:val="00322567"/>
    <w:rsid w:val="003230F9"/>
    <w:rsid w:val="00323168"/>
    <w:rsid w:val="00323304"/>
    <w:rsid w:val="00323587"/>
    <w:rsid w:val="0032381F"/>
    <w:rsid w:val="0032392C"/>
    <w:rsid w:val="003241A9"/>
    <w:rsid w:val="00324918"/>
    <w:rsid w:val="00325143"/>
    <w:rsid w:val="00325768"/>
    <w:rsid w:val="0032601C"/>
    <w:rsid w:val="00326052"/>
    <w:rsid w:val="0032669C"/>
    <w:rsid w:val="003269DE"/>
    <w:rsid w:val="00326DDC"/>
    <w:rsid w:val="00327195"/>
    <w:rsid w:val="003275E2"/>
    <w:rsid w:val="003279DE"/>
    <w:rsid w:val="00330DE8"/>
    <w:rsid w:val="003313CC"/>
    <w:rsid w:val="00332333"/>
    <w:rsid w:val="00332356"/>
    <w:rsid w:val="0033241E"/>
    <w:rsid w:val="00332643"/>
    <w:rsid w:val="00332D29"/>
    <w:rsid w:val="0033357E"/>
    <w:rsid w:val="00333864"/>
    <w:rsid w:val="00333CB6"/>
    <w:rsid w:val="0033415F"/>
    <w:rsid w:val="003347F9"/>
    <w:rsid w:val="00334AA1"/>
    <w:rsid w:val="003354C3"/>
    <w:rsid w:val="0033552D"/>
    <w:rsid w:val="00336111"/>
    <w:rsid w:val="00336197"/>
    <w:rsid w:val="0033633D"/>
    <w:rsid w:val="00336341"/>
    <w:rsid w:val="00336CF4"/>
    <w:rsid w:val="00336EA6"/>
    <w:rsid w:val="00337BB2"/>
    <w:rsid w:val="00337FB3"/>
    <w:rsid w:val="003404CB"/>
    <w:rsid w:val="0034064F"/>
    <w:rsid w:val="00340D8D"/>
    <w:rsid w:val="00340FF1"/>
    <w:rsid w:val="0034142D"/>
    <w:rsid w:val="00342710"/>
    <w:rsid w:val="00342957"/>
    <w:rsid w:val="00343159"/>
    <w:rsid w:val="00343968"/>
    <w:rsid w:val="00343D37"/>
    <w:rsid w:val="00344563"/>
    <w:rsid w:val="00344E5A"/>
    <w:rsid w:val="003454DE"/>
    <w:rsid w:val="00345F8E"/>
    <w:rsid w:val="00346188"/>
    <w:rsid w:val="00346498"/>
    <w:rsid w:val="003465FC"/>
    <w:rsid w:val="00346BB5"/>
    <w:rsid w:val="00346E02"/>
    <w:rsid w:val="0035101D"/>
    <w:rsid w:val="00351429"/>
    <w:rsid w:val="003524F7"/>
    <w:rsid w:val="0035293F"/>
    <w:rsid w:val="00352E83"/>
    <w:rsid w:val="003538FE"/>
    <w:rsid w:val="00353B66"/>
    <w:rsid w:val="00354333"/>
    <w:rsid w:val="00354392"/>
    <w:rsid w:val="003547F9"/>
    <w:rsid w:val="00354F8A"/>
    <w:rsid w:val="00355673"/>
    <w:rsid w:val="0035636A"/>
    <w:rsid w:val="00356477"/>
    <w:rsid w:val="003566F3"/>
    <w:rsid w:val="003608B8"/>
    <w:rsid w:val="00360D60"/>
    <w:rsid w:val="00360D9D"/>
    <w:rsid w:val="003615B3"/>
    <w:rsid w:val="003616A7"/>
    <w:rsid w:val="00361D2E"/>
    <w:rsid w:val="003634AA"/>
    <w:rsid w:val="003639BA"/>
    <w:rsid w:val="00363A9B"/>
    <w:rsid w:val="00363CF2"/>
    <w:rsid w:val="00364600"/>
    <w:rsid w:val="003648AB"/>
    <w:rsid w:val="003651E5"/>
    <w:rsid w:val="0036587C"/>
    <w:rsid w:val="00365BB9"/>
    <w:rsid w:val="00365F4B"/>
    <w:rsid w:val="0036660A"/>
    <w:rsid w:val="003670E9"/>
    <w:rsid w:val="00367588"/>
    <w:rsid w:val="00367AB8"/>
    <w:rsid w:val="00371978"/>
    <w:rsid w:val="00371B33"/>
    <w:rsid w:val="00371BBB"/>
    <w:rsid w:val="003729A8"/>
    <w:rsid w:val="003737F3"/>
    <w:rsid w:val="0037455E"/>
    <w:rsid w:val="00375EBC"/>
    <w:rsid w:val="003770A6"/>
    <w:rsid w:val="00377949"/>
    <w:rsid w:val="0038069C"/>
    <w:rsid w:val="00382256"/>
    <w:rsid w:val="00382461"/>
    <w:rsid w:val="003830CD"/>
    <w:rsid w:val="00383346"/>
    <w:rsid w:val="00383425"/>
    <w:rsid w:val="00383A31"/>
    <w:rsid w:val="00384074"/>
    <w:rsid w:val="00384BE1"/>
    <w:rsid w:val="00384CB8"/>
    <w:rsid w:val="00385263"/>
    <w:rsid w:val="00385FE9"/>
    <w:rsid w:val="00386221"/>
    <w:rsid w:val="00386946"/>
    <w:rsid w:val="00387260"/>
    <w:rsid w:val="00387E5A"/>
    <w:rsid w:val="00387E8E"/>
    <w:rsid w:val="003902DA"/>
    <w:rsid w:val="0039054F"/>
    <w:rsid w:val="00390A1F"/>
    <w:rsid w:val="00390EB1"/>
    <w:rsid w:val="003913E9"/>
    <w:rsid w:val="00391784"/>
    <w:rsid w:val="003918F8"/>
    <w:rsid w:val="00391BEF"/>
    <w:rsid w:val="003922B5"/>
    <w:rsid w:val="00393086"/>
    <w:rsid w:val="00393A01"/>
    <w:rsid w:val="00393AEC"/>
    <w:rsid w:val="00394322"/>
    <w:rsid w:val="0039557B"/>
    <w:rsid w:val="00395ADE"/>
    <w:rsid w:val="00395B2D"/>
    <w:rsid w:val="00395E85"/>
    <w:rsid w:val="00396F3D"/>
    <w:rsid w:val="00397718"/>
    <w:rsid w:val="00397EC9"/>
    <w:rsid w:val="003A0067"/>
    <w:rsid w:val="003A015A"/>
    <w:rsid w:val="003A0E05"/>
    <w:rsid w:val="003A1E14"/>
    <w:rsid w:val="003A2803"/>
    <w:rsid w:val="003A2AA5"/>
    <w:rsid w:val="003A2AE6"/>
    <w:rsid w:val="003A3500"/>
    <w:rsid w:val="003A3EDF"/>
    <w:rsid w:val="003A4453"/>
    <w:rsid w:val="003A4F60"/>
    <w:rsid w:val="003A54C8"/>
    <w:rsid w:val="003A55ED"/>
    <w:rsid w:val="003A614C"/>
    <w:rsid w:val="003A6A91"/>
    <w:rsid w:val="003A7900"/>
    <w:rsid w:val="003B0BEF"/>
    <w:rsid w:val="003B12F5"/>
    <w:rsid w:val="003B1A63"/>
    <w:rsid w:val="003B2219"/>
    <w:rsid w:val="003B2A22"/>
    <w:rsid w:val="003B2AAE"/>
    <w:rsid w:val="003B2AFD"/>
    <w:rsid w:val="003B35A0"/>
    <w:rsid w:val="003B3C83"/>
    <w:rsid w:val="003B3EEC"/>
    <w:rsid w:val="003B41DC"/>
    <w:rsid w:val="003B4A1F"/>
    <w:rsid w:val="003B5F09"/>
    <w:rsid w:val="003B617E"/>
    <w:rsid w:val="003B625A"/>
    <w:rsid w:val="003B6F5F"/>
    <w:rsid w:val="003B7BCA"/>
    <w:rsid w:val="003B7CEC"/>
    <w:rsid w:val="003B7FE3"/>
    <w:rsid w:val="003C1639"/>
    <w:rsid w:val="003C1776"/>
    <w:rsid w:val="003C2CBD"/>
    <w:rsid w:val="003C2DE9"/>
    <w:rsid w:val="003C329A"/>
    <w:rsid w:val="003C383E"/>
    <w:rsid w:val="003C4298"/>
    <w:rsid w:val="003C6302"/>
    <w:rsid w:val="003C6993"/>
    <w:rsid w:val="003C6A35"/>
    <w:rsid w:val="003C6E3A"/>
    <w:rsid w:val="003C7772"/>
    <w:rsid w:val="003C79A3"/>
    <w:rsid w:val="003D0161"/>
    <w:rsid w:val="003D01BE"/>
    <w:rsid w:val="003D0BDB"/>
    <w:rsid w:val="003D1378"/>
    <w:rsid w:val="003D17AD"/>
    <w:rsid w:val="003D17F7"/>
    <w:rsid w:val="003D257B"/>
    <w:rsid w:val="003D278E"/>
    <w:rsid w:val="003D27BC"/>
    <w:rsid w:val="003D2DDE"/>
    <w:rsid w:val="003D30B4"/>
    <w:rsid w:val="003D32ED"/>
    <w:rsid w:val="003D3627"/>
    <w:rsid w:val="003D3D2D"/>
    <w:rsid w:val="003D49FC"/>
    <w:rsid w:val="003D50E8"/>
    <w:rsid w:val="003D5A1D"/>
    <w:rsid w:val="003D65F8"/>
    <w:rsid w:val="003D69AE"/>
    <w:rsid w:val="003D7371"/>
    <w:rsid w:val="003D773A"/>
    <w:rsid w:val="003E10BA"/>
    <w:rsid w:val="003E1726"/>
    <w:rsid w:val="003E1AC8"/>
    <w:rsid w:val="003E1BC2"/>
    <w:rsid w:val="003E1E55"/>
    <w:rsid w:val="003E220B"/>
    <w:rsid w:val="003E28B5"/>
    <w:rsid w:val="003E2B34"/>
    <w:rsid w:val="003E2B7D"/>
    <w:rsid w:val="003E335D"/>
    <w:rsid w:val="003E3604"/>
    <w:rsid w:val="003E3718"/>
    <w:rsid w:val="003E42BE"/>
    <w:rsid w:val="003E4D42"/>
    <w:rsid w:val="003E578A"/>
    <w:rsid w:val="003E5E0A"/>
    <w:rsid w:val="003E5FBA"/>
    <w:rsid w:val="003E736F"/>
    <w:rsid w:val="003E7C39"/>
    <w:rsid w:val="003E7D90"/>
    <w:rsid w:val="003F1206"/>
    <w:rsid w:val="003F1268"/>
    <w:rsid w:val="003F1553"/>
    <w:rsid w:val="003F1D7E"/>
    <w:rsid w:val="003F1E19"/>
    <w:rsid w:val="003F1F5E"/>
    <w:rsid w:val="003F234D"/>
    <w:rsid w:val="003F25C4"/>
    <w:rsid w:val="003F2F2A"/>
    <w:rsid w:val="003F3416"/>
    <w:rsid w:val="003F3686"/>
    <w:rsid w:val="003F37A1"/>
    <w:rsid w:val="003F3866"/>
    <w:rsid w:val="003F39AC"/>
    <w:rsid w:val="003F3E2A"/>
    <w:rsid w:val="003F4167"/>
    <w:rsid w:val="003F426F"/>
    <w:rsid w:val="003F4798"/>
    <w:rsid w:val="003F5BFB"/>
    <w:rsid w:val="003F5C22"/>
    <w:rsid w:val="003F5D3F"/>
    <w:rsid w:val="003F5E67"/>
    <w:rsid w:val="003F61A4"/>
    <w:rsid w:val="003F76B7"/>
    <w:rsid w:val="004012F5"/>
    <w:rsid w:val="00401371"/>
    <w:rsid w:val="00401F84"/>
    <w:rsid w:val="004028B6"/>
    <w:rsid w:val="00402A21"/>
    <w:rsid w:val="0040347B"/>
    <w:rsid w:val="004037A0"/>
    <w:rsid w:val="00406D23"/>
    <w:rsid w:val="00407237"/>
    <w:rsid w:val="0040730F"/>
    <w:rsid w:val="0040787C"/>
    <w:rsid w:val="00410358"/>
    <w:rsid w:val="0041035F"/>
    <w:rsid w:val="00410698"/>
    <w:rsid w:val="00410D32"/>
    <w:rsid w:val="00410E25"/>
    <w:rsid w:val="00411490"/>
    <w:rsid w:val="004116DE"/>
    <w:rsid w:val="004117FF"/>
    <w:rsid w:val="00412769"/>
    <w:rsid w:val="004128B8"/>
    <w:rsid w:val="00412CB0"/>
    <w:rsid w:val="0041323C"/>
    <w:rsid w:val="0041383C"/>
    <w:rsid w:val="0041393C"/>
    <w:rsid w:val="0041479B"/>
    <w:rsid w:val="00415336"/>
    <w:rsid w:val="004154D7"/>
    <w:rsid w:val="004156C0"/>
    <w:rsid w:val="004157C5"/>
    <w:rsid w:val="004159AF"/>
    <w:rsid w:val="00416055"/>
    <w:rsid w:val="00416466"/>
    <w:rsid w:val="0041652E"/>
    <w:rsid w:val="004165D9"/>
    <w:rsid w:val="00416BAF"/>
    <w:rsid w:val="004171DD"/>
    <w:rsid w:val="004171F0"/>
    <w:rsid w:val="004203F2"/>
    <w:rsid w:val="00420574"/>
    <w:rsid w:val="00420B08"/>
    <w:rsid w:val="00421011"/>
    <w:rsid w:val="004216BB"/>
    <w:rsid w:val="00421CA7"/>
    <w:rsid w:val="00422155"/>
    <w:rsid w:val="004222BD"/>
    <w:rsid w:val="00422322"/>
    <w:rsid w:val="00422431"/>
    <w:rsid w:val="00422A66"/>
    <w:rsid w:val="004230C1"/>
    <w:rsid w:val="0042374C"/>
    <w:rsid w:val="004243EB"/>
    <w:rsid w:val="00424F05"/>
    <w:rsid w:val="00425072"/>
    <w:rsid w:val="0042538E"/>
    <w:rsid w:val="0042565D"/>
    <w:rsid w:val="004260B4"/>
    <w:rsid w:val="00426414"/>
    <w:rsid w:val="00427609"/>
    <w:rsid w:val="00427759"/>
    <w:rsid w:val="004279CC"/>
    <w:rsid w:val="00427ADA"/>
    <w:rsid w:val="00427D26"/>
    <w:rsid w:val="0043013D"/>
    <w:rsid w:val="0043041F"/>
    <w:rsid w:val="0043045A"/>
    <w:rsid w:val="00430547"/>
    <w:rsid w:val="00430AEE"/>
    <w:rsid w:val="0043100C"/>
    <w:rsid w:val="004311A2"/>
    <w:rsid w:val="004313B6"/>
    <w:rsid w:val="004317D6"/>
    <w:rsid w:val="0043189A"/>
    <w:rsid w:val="00431944"/>
    <w:rsid w:val="00431D70"/>
    <w:rsid w:val="004327B7"/>
    <w:rsid w:val="00432A77"/>
    <w:rsid w:val="00433300"/>
    <w:rsid w:val="004336D7"/>
    <w:rsid w:val="00433B7E"/>
    <w:rsid w:val="004345E1"/>
    <w:rsid w:val="00434B48"/>
    <w:rsid w:val="00434C56"/>
    <w:rsid w:val="0043576C"/>
    <w:rsid w:val="00436B5E"/>
    <w:rsid w:val="004376FB"/>
    <w:rsid w:val="0043771A"/>
    <w:rsid w:val="004407F4"/>
    <w:rsid w:val="00440EEC"/>
    <w:rsid w:val="00440FEB"/>
    <w:rsid w:val="00441DFB"/>
    <w:rsid w:val="00442EF1"/>
    <w:rsid w:val="00442F0C"/>
    <w:rsid w:val="004431B8"/>
    <w:rsid w:val="0044344C"/>
    <w:rsid w:val="00443992"/>
    <w:rsid w:val="00443D58"/>
    <w:rsid w:val="00443D71"/>
    <w:rsid w:val="00443F1D"/>
    <w:rsid w:val="0044444E"/>
    <w:rsid w:val="004447AF"/>
    <w:rsid w:val="00444C9F"/>
    <w:rsid w:val="00445138"/>
    <w:rsid w:val="00445821"/>
    <w:rsid w:val="004466CF"/>
    <w:rsid w:val="00446B97"/>
    <w:rsid w:val="0044735B"/>
    <w:rsid w:val="004502D0"/>
    <w:rsid w:val="00450BF5"/>
    <w:rsid w:val="00452286"/>
    <w:rsid w:val="00452329"/>
    <w:rsid w:val="00452964"/>
    <w:rsid w:val="00452B46"/>
    <w:rsid w:val="00452B97"/>
    <w:rsid w:val="00453202"/>
    <w:rsid w:val="004535E0"/>
    <w:rsid w:val="00453C77"/>
    <w:rsid w:val="00453EE5"/>
    <w:rsid w:val="00454225"/>
    <w:rsid w:val="00454CE7"/>
    <w:rsid w:val="00455D22"/>
    <w:rsid w:val="004564D4"/>
    <w:rsid w:val="00456715"/>
    <w:rsid w:val="0045681A"/>
    <w:rsid w:val="00457272"/>
    <w:rsid w:val="00457797"/>
    <w:rsid w:val="00457A5C"/>
    <w:rsid w:val="00457CAA"/>
    <w:rsid w:val="00460104"/>
    <w:rsid w:val="00460403"/>
    <w:rsid w:val="00460644"/>
    <w:rsid w:val="00460645"/>
    <w:rsid w:val="00460A8D"/>
    <w:rsid w:val="00461874"/>
    <w:rsid w:val="00461BC0"/>
    <w:rsid w:val="00461FDE"/>
    <w:rsid w:val="0046241D"/>
    <w:rsid w:val="004630E9"/>
    <w:rsid w:val="00463C1A"/>
    <w:rsid w:val="004654A4"/>
    <w:rsid w:val="00465901"/>
    <w:rsid w:val="00467010"/>
    <w:rsid w:val="0046720E"/>
    <w:rsid w:val="004678A8"/>
    <w:rsid w:val="0047078C"/>
    <w:rsid w:val="00470CDD"/>
    <w:rsid w:val="00470D80"/>
    <w:rsid w:val="00471238"/>
    <w:rsid w:val="0047189D"/>
    <w:rsid w:val="00471C8C"/>
    <w:rsid w:val="00472B09"/>
    <w:rsid w:val="00472BF7"/>
    <w:rsid w:val="00472D5A"/>
    <w:rsid w:val="00472E28"/>
    <w:rsid w:val="0047334A"/>
    <w:rsid w:val="00473DDB"/>
    <w:rsid w:val="00473DFB"/>
    <w:rsid w:val="00473F4E"/>
    <w:rsid w:val="00474137"/>
    <w:rsid w:val="0047421D"/>
    <w:rsid w:val="00474233"/>
    <w:rsid w:val="0047425C"/>
    <w:rsid w:val="004749C1"/>
    <w:rsid w:val="00474DFC"/>
    <w:rsid w:val="00475B74"/>
    <w:rsid w:val="00475E88"/>
    <w:rsid w:val="00475FD7"/>
    <w:rsid w:val="0047625F"/>
    <w:rsid w:val="004766DE"/>
    <w:rsid w:val="00476E49"/>
    <w:rsid w:val="00476E97"/>
    <w:rsid w:val="004800C0"/>
    <w:rsid w:val="00480F5C"/>
    <w:rsid w:val="00481575"/>
    <w:rsid w:val="00481EE6"/>
    <w:rsid w:val="00482DD4"/>
    <w:rsid w:val="00482E6F"/>
    <w:rsid w:val="004836B1"/>
    <w:rsid w:val="00484B79"/>
    <w:rsid w:val="004853F1"/>
    <w:rsid w:val="00485605"/>
    <w:rsid w:val="00485BA4"/>
    <w:rsid w:val="00485CA9"/>
    <w:rsid w:val="00485E4D"/>
    <w:rsid w:val="00486259"/>
    <w:rsid w:val="00486F0A"/>
    <w:rsid w:val="004870FA"/>
    <w:rsid w:val="004871DD"/>
    <w:rsid w:val="00491519"/>
    <w:rsid w:val="0049183F"/>
    <w:rsid w:val="004918E1"/>
    <w:rsid w:val="004923D2"/>
    <w:rsid w:val="00492C8D"/>
    <w:rsid w:val="00493184"/>
    <w:rsid w:val="00493A0D"/>
    <w:rsid w:val="00493A0F"/>
    <w:rsid w:val="00494DB7"/>
    <w:rsid w:val="004968A2"/>
    <w:rsid w:val="00496EA6"/>
    <w:rsid w:val="0049705C"/>
    <w:rsid w:val="004971D7"/>
    <w:rsid w:val="0049724B"/>
    <w:rsid w:val="004A02F0"/>
    <w:rsid w:val="004A05B5"/>
    <w:rsid w:val="004A0C1B"/>
    <w:rsid w:val="004A0EDF"/>
    <w:rsid w:val="004A1126"/>
    <w:rsid w:val="004A234B"/>
    <w:rsid w:val="004A30A7"/>
    <w:rsid w:val="004A392D"/>
    <w:rsid w:val="004A478B"/>
    <w:rsid w:val="004A4E0B"/>
    <w:rsid w:val="004A4EB7"/>
    <w:rsid w:val="004A5B04"/>
    <w:rsid w:val="004A65F1"/>
    <w:rsid w:val="004A6855"/>
    <w:rsid w:val="004A6C33"/>
    <w:rsid w:val="004A6F56"/>
    <w:rsid w:val="004A75E8"/>
    <w:rsid w:val="004A7D33"/>
    <w:rsid w:val="004A7F3F"/>
    <w:rsid w:val="004B0610"/>
    <w:rsid w:val="004B11AB"/>
    <w:rsid w:val="004B14B8"/>
    <w:rsid w:val="004B1560"/>
    <w:rsid w:val="004B1C5C"/>
    <w:rsid w:val="004B1CF1"/>
    <w:rsid w:val="004B1E89"/>
    <w:rsid w:val="004B258C"/>
    <w:rsid w:val="004B287D"/>
    <w:rsid w:val="004B28F1"/>
    <w:rsid w:val="004B375D"/>
    <w:rsid w:val="004B4355"/>
    <w:rsid w:val="004B4D90"/>
    <w:rsid w:val="004B50FD"/>
    <w:rsid w:val="004B5DCD"/>
    <w:rsid w:val="004B690B"/>
    <w:rsid w:val="004B701E"/>
    <w:rsid w:val="004B7053"/>
    <w:rsid w:val="004B71E6"/>
    <w:rsid w:val="004B71F1"/>
    <w:rsid w:val="004B76A2"/>
    <w:rsid w:val="004B788C"/>
    <w:rsid w:val="004C04FB"/>
    <w:rsid w:val="004C0D98"/>
    <w:rsid w:val="004C0F92"/>
    <w:rsid w:val="004C1305"/>
    <w:rsid w:val="004C1F33"/>
    <w:rsid w:val="004C2CB3"/>
    <w:rsid w:val="004C2E81"/>
    <w:rsid w:val="004C31FB"/>
    <w:rsid w:val="004C4BD7"/>
    <w:rsid w:val="004C536B"/>
    <w:rsid w:val="004C5549"/>
    <w:rsid w:val="004C6CE3"/>
    <w:rsid w:val="004C6E86"/>
    <w:rsid w:val="004C6EF7"/>
    <w:rsid w:val="004C7A0A"/>
    <w:rsid w:val="004C7BED"/>
    <w:rsid w:val="004D0E74"/>
    <w:rsid w:val="004D1720"/>
    <w:rsid w:val="004D19F0"/>
    <w:rsid w:val="004D1B8D"/>
    <w:rsid w:val="004D1BF5"/>
    <w:rsid w:val="004D307F"/>
    <w:rsid w:val="004D39EC"/>
    <w:rsid w:val="004D48E4"/>
    <w:rsid w:val="004D5260"/>
    <w:rsid w:val="004D5CC6"/>
    <w:rsid w:val="004D5D47"/>
    <w:rsid w:val="004D5E67"/>
    <w:rsid w:val="004D67F9"/>
    <w:rsid w:val="004D6D93"/>
    <w:rsid w:val="004D6DBA"/>
    <w:rsid w:val="004D7325"/>
    <w:rsid w:val="004D7680"/>
    <w:rsid w:val="004D7856"/>
    <w:rsid w:val="004D7B0F"/>
    <w:rsid w:val="004E07F7"/>
    <w:rsid w:val="004E0FB1"/>
    <w:rsid w:val="004E223E"/>
    <w:rsid w:val="004E2710"/>
    <w:rsid w:val="004E2D62"/>
    <w:rsid w:val="004E359C"/>
    <w:rsid w:val="004E39B4"/>
    <w:rsid w:val="004E3C6D"/>
    <w:rsid w:val="004E4854"/>
    <w:rsid w:val="004E5554"/>
    <w:rsid w:val="004E5B6D"/>
    <w:rsid w:val="004E5C2D"/>
    <w:rsid w:val="004E63D3"/>
    <w:rsid w:val="004E65D3"/>
    <w:rsid w:val="004E7574"/>
    <w:rsid w:val="004E79C2"/>
    <w:rsid w:val="004E7EF7"/>
    <w:rsid w:val="004F0524"/>
    <w:rsid w:val="004F110F"/>
    <w:rsid w:val="004F1117"/>
    <w:rsid w:val="004F114F"/>
    <w:rsid w:val="004F17CD"/>
    <w:rsid w:val="004F1AFE"/>
    <w:rsid w:val="004F2373"/>
    <w:rsid w:val="004F36BA"/>
    <w:rsid w:val="004F3A6D"/>
    <w:rsid w:val="004F475F"/>
    <w:rsid w:val="004F5326"/>
    <w:rsid w:val="004F5EB0"/>
    <w:rsid w:val="004F67EF"/>
    <w:rsid w:val="004F7019"/>
    <w:rsid w:val="004F712C"/>
    <w:rsid w:val="004F77EE"/>
    <w:rsid w:val="004F7CEC"/>
    <w:rsid w:val="004F7E8B"/>
    <w:rsid w:val="00500193"/>
    <w:rsid w:val="0050061E"/>
    <w:rsid w:val="00500C2B"/>
    <w:rsid w:val="005013D5"/>
    <w:rsid w:val="00502461"/>
    <w:rsid w:val="0050275A"/>
    <w:rsid w:val="00502B2B"/>
    <w:rsid w:val="00502F0D"/>
    <w:rsid w:val="0050371E"/>
    <w:rsid w:val="00504289"/>
    <w:rsid w:val="00504336"/>
    <w:rsid w:val="00504EB4"/>
    <w:rsid w:val="00506616"/>
    <w:rsid w:val="00506E28"/>
    <w:rsid w:val="00507268"/>
    <w:rsid w:val="00507E02"/>
    <w:rsid w:val="00507FCA"/>
    <w:rsid w:val="00510D87"/>
    <w:rsid w:val="00511258"/>
    <w:rsid w:val="00511B98"/>
    <w:rsid w:val="00511BAD"/>
    <w:rsid w:val="00511F3F"/>
    <w:rsid w:val="00512292"/>
    <w:rsid w:val="00512363"/>
    <w:rsid w:val="00512F4F"/>
    <w:rsid w:val="005131D2"/>
    <w:rsid w:val="00513382"/>
    <w:rsid w:val="0051372C"/>
    <w:rsid w:val="005137EA"/>
    <w:rsid w:val="00513A29"/>
    <w:rsid w:val="00514014"/>
    <w:rsid w:val="0051411C"/>
    <w:rsid w:val="00514903"/>
    <w:rsid w:val="00514EC7"/>
    <w:rsid w:val="00514EF9"/>
    <w:rsid w:val="005161F1"/>
    <w:rsid w:val="005161F3"/>
    <w:rsid w:val="005166B9"/>
    <w:rsid w:val="00516DEC"/>
    <w:rsid w:val="00521024"/>
    <w:rsid w:val="005219DA"/>
    <w:rsid w:val="00522264"/>
    <w:rsid w:val="005227AE"/>
    <w:rsid w:val="00523F4A"/>
    <w:rsid w:val="00524368"/>
    <w:rsid w:val="0052438C"/>
    <w:rsid w:val="0052448B"/>
    <w:rsid w:val="005250B0"/>
    <w:rsid w:val="0052595C"/>
    <w:rsid w:val="00525F86"/>
    <w:rsid w:val="00526B23"/>
    <w:rsid w:val="00526C0E"/>
    <w:rsid w:val="00527045"/>
    <w:rsid w:val="005271F5"/>
    <w:rsid w:val="00527546"/>
    <w:rsid w:val="0052767F"/>
    <w:rsid w:val="00527DDA"/>
    <w:rsid w:val="0053011A"/>
    <w:rsid w:val="0053080A"/>
    <w:rsid w:val="00531884"/>
    <w:rsid w:val="005319F3"/>
    <w:rsid w:val="00531EC7"/>
    <w:rsid w:val="005320EC"/>
    <w:rsid w:val="00532866"/>
    <w:rsid w:val="00533B71"/>
    <w:rsid w:val="0053402F"/>
    <w:rsid w:val="00534641"/>
    <w:rsid w:val="00535B7B"/>
    <w:rsid w:val="005360A6"/>
    <w:rsid w:val="005360DE"/>
    <w:rsid w:val="00536562"/>
    <w:rsid w:val="00536D0C"/>
    <w:rsid w:val="005375C2"/>
    <w:rsid w:val="005406F3"/>
    <w:rsid w:val="005409C4"/>
    <w:rsid w:val="005418F7"/>
    <w:rsid w:val="005419AD"/>
    <w:rsid w:val="005423F4"/>
    <w:rsid w:val="00542478"/>
    <w:rsid w:val="005426B2"/>
    <w:rsid w:val="0054272E"/>
    <w:rsid w:val="00542976"/>
    <w:rsid w:val="005430AD"/>
    <w:rsid w:val="005430EE"/>
    <w:rsid w:val="005432CE"/>
    <w:rsid w:val="00543894"/>
    <w:rsid w:val="00543ED3"/>
    <w:rsid w:val="005441E3"/>
    <w:rsid w:val="005449B9"/>
    <w:rsid w:val="00544CF8"/>
    <w:rsid w:val="005453FD"/>
    <w:rsid w:val="005456BF"/>
    <w:rsid w:val="005458B5"/>
    <w:rsid w:val="00545A17"/>
    <w:rsid w:val="0054642E"/>
    <w:rsid w:val="0054678E"/>
    <w:rsid w:val="005468C2"/>
    <w:rsid w:val="00546E7B"/>
    <w:rsid w:val="005472B9"/>
    <w:rsid w:val="00547D24"/>
    <w:rsid w:val="0055177D"/>
    <w:rsid w:val="00551E20"/>
    <w:rsid w:val="005522C1"/>
    <w:rsid w:val="005527DA"/>
    <w:rsid w:val="00552A9A"/>
    <w:rsid w:val="00552A9D"/>
    <w:rsid w:val="00552F10"/>
    <w:rsid w:val="005542D1"/>
    <w:rsid w:val="00554F81"/>
    <w:rsid w:val="00554FAF"/>
    <w:rsid w:val="005550E5"/>
    <w:rsid w:val="00555845"/>
    <w:rsid w:val="00555B7A"/>
    <w:rsid w:val="00555F07"/>
    <w:rsid w:val="00556738"/>
    <w:rsid w:val="00556AF5"/>
    <w:rsid w:val="00556BC8"/>
    <w:rsid w:val="00557016"/>
    <w:rsid w:val="0055715F"/>
    <w:rsid w:val="0056095E"/>
    <w:rsid w:val="00561EA9"/>
    <w:rsid w:val="00561FB3"/>
    <w:rsid w:val="0056211E"/>
    <w:rsid w:val="0056212E"/>
    <w:rsid w:val="00562CB0"/>
    <w:rsid w:val="005634F0"/>
    <w:rsid w:val="0056394C"/>
    <w:rsid w:val="005640EE"/>
    <w:rsid w:val="00564CB9"/>
    <w:rsid w:val="00565345"/>
    <w:rsid w:val="00565E78"/>
    <w:rsid w:val="00565EE0"/>
    <w:rsid w:val="0056611F"/>
    <w:rsid w:val="0056643F"/>
    <w:rsid w:val="00566530"/>
    <w:rsid w:val="00567831"/>
    <w:rsid w:val="005679CC"/>
    <w:rsid w:val="00567B36"/>
    <w:rsid w:val="0057014E"/>
    <w:rsid w:val="00570671"/>
    <w:rsid w:val="00570787"/>
    <w:rsid w:val="00570AA4"/>
    <w:rsid w:val="00570FF9"/>
    <w:rsid w:val="00571AFF"/>
    <w:rsid w:val="00571E95"/>
    <w:rsid w:val="00572318"/>
    <w:rsid w:val="00572582"/>
    <w:rsid w:val="00572A81"/>
    <w:rsid w:val="00573EBB"/>
    <w:rsid w:val="00574496"/>
    <w:rsid w:val="00574A8B"/>
    <w:rsid w:val="0057595D"/>
    <w:rsid w:val="00575B82"/>
    <w:rsid w:val="005760FF"/>
    <w:rsid w:val="00576D5B"/>
    <w:rsid w:val="00577896"/>
    <w:rsid w:val="00580781"/>
    <w:rsid w:val="00581BB0"/>
    <w:rsid w:val="0058267D"/>
    <w:rsid w:val="0058349B"/>
    <w:rsid w:val="005841B1"/>
    <w:rsid w:val="005843C3"/>
    <w:rsid w:val="00584404"/>
    <w:rsid w:val="00584551"/>
    <w:rsid w:val="00584AF9"/>
    <w:rsid w:val="00584DF3"/>
    <w:rsid w:val="00584F98"/>
    <w:rsid w:val="00585571"/>
    <w:rsid w:val="00585761"/>
    <w:rsid w:val="005859C5"/>
    <w:rsid w:val="00586F81"/>
    <w:rsid w:val="00587746"/>
    <w:rsid w:val="005903C1"/>
    <w:rsid w:val="005911DD"/>
    <w:rsid w:val="00591552"/>
    <w:rsid w:val="00591A19"/>
    <w:rsid w:val="00592B4C"/>
    <w:rsid w:val="0059338E"/>
    <w:rsid w:val="0059369A"/>
    <w:rsid w:val="00593C5C"/>
    <w:rsid w:val="005940AC"/>
    <w:rsid w:val="0059457D"/>
    <w:rsid w:val="00594C7B"/>
    <w:rsid w:val="00595083"/>
    <w:rsid w:val="0059563E"/>
    <w:rsid w:val="00595863"/>
    <w:rsid w:val="00595CC7"/>
    <w:rsid w:val="00595EA6"/>
    <w:rsid w:val="005963C0"/>
    <w:rsid w:val="005967C3"/>
    <w:rsid w:val="00596D37"/>
    <w:rsid w:val="00597E2A"/>
    <w:rsid w:val="005A0D0A"/>
    <w:rsid w:val="005A1428"/>
    <w:rsid w:val="005A1BE9"/>
    <w:rsid w:val="005A1BFF"/>
    <w:rsid w:val="005A2479"/>
    <w:rsid w:val="005A28BF"/>
    <w:rsid w:val="005A3649"/>
    <w:rsid w:val="005A377E"/>
    <w:rsid w:val="005A3856"/>
    <w:rsid w:val="005A4180"/>
    <w:rsid w:val="005A4513"/>
    <w:rsid w:val="005A45FB"/>
    <w:rsid w:val="005A4E3E"/>
    <w:rsid w:val="005A5D40"/>
    <w:rsid w:val="005A6987"/>
    <w:rsid w:val="005A773D"/>
    <w:rsid w:val="005A7AF5"/>
    <w:rsid w:val="005A7F50"/>
    <w:rsid w:val="005B08EC"/>
    <w:rsid w:val="005B0D37"/>
    <w:rsid w:val="005B0FEF"/>
    <w:rsid w:val="005B1475"/>
    <w:rsid w:val="005B166A"/>
    <w:rsid w:val="005B1915"/>
    <w:rsid w:val="005B1C74"/>
    <w:rsid w:val="005B23D8"/>
    <w:rsid w:val="005B2512"/>
    <w:rsid w:val="005B273D"/>
    <w:rsid w:val="005B2D34"/>
    <w:rsid w:val="005B40FA"/>
    <w:rsid w:val="005B46F1"/>
    <w:rsid w:val="005B49A7"/>
    <w:rsid w:val="005B4C0E"/>
    <w:rsid w:val="005B5381"/>
    <w:rsid w:val="005B54B7"/>
    <w:rsid w:val="005B5593"/>
    <w:rsid w:val="005B5653"/>
    <w:rsid w:val="005B6417"/>
    <w:rsid w:val="005B7E0E"/>
    <w:rsid w:val="005C230C"/>
    <w:rsid w:val="005C26C0"/>
    <w:rsid w:val="005C2737"/>
    <w:rsid w:val="005C2831"/>
    <w:rsid w:val="005C3A50"/>
    <w:rsid w:val="005C3A96"/>
    <w:rsid w:val="005C3F02"/>
    <w:rsid w:val="005C4147"/>
    <w:rsid w:val="005C457C"/>
    <w:rsid w:val="005C4C4A"/>
    <w:rsid w:val="005C516B"/>
    <w:rsid w:val="005C666F"/>
    <w:rsid w:val="005C6B51"/>
    <w:rsid w:val="005C776C"/>
    <w:rsid w:val="005C77E5"/>
    <w:rsid w:val="005D034C"/>
    <w:rsid w:val="005D0D5E"/>
    <w:rsid w:val="005D0D76"/>
    <w:rsid w:val="005D17F6"/>
    <w:rsid w:val="005D2348"/>
    <w:rsid w:val="005D2431"/>
    <w:rsid w:val="005D2658"/>
    <w:rsid w:val="005D2ACC"/>
    <w:rsid w:val="005D30D8"/>
    <w:rsid w:val="005D348A"/>
    <w:rsid w:val="005D3581"/>
    <w:rsid w:val="005D35E6"/>
    <w:rsid w:val="005D371F"/>
    <w:rsid w:val="005D3BB1"/>
    <w:rsid w:val="005D3C40"/>
    <w:rsid w:val="005D6E8C"/>
    <w:rsid w:val="005D71A9"/>
    <w:rsid w:val="005D782D"/>
    <w:rsid w:val="005D787E"/>
    <w:rsid w:val="005D7AD6"/>
    <w:rsid w:val="005E06B6"/>
    <w:rsid w:val="005E0E76"/>
    <w:rsid w:val="005E1B45"/>
    <w:rsid w:val="005E1F81"/>
    <w:rsid w:val="005E207D"/>
    <w:rsid w:val="005E208C"/>
    <w:rsid w:val="005E24A4"/>
    <w:rsid w:val="005E322F"/>
    <w:rsid w:val="005E32CF"/>
    <w:rsid w:val="005E3606"/>
    <w:rsid w:val="005E3ADD"/>
    <w:rsid w:val="005E44ED"/>
    <w:rsid w:val="005E5AF2"/>
    <w:rsid w:val="005E5B0B"/>
    <w:rsid w:val="005E5C8B"/>
    <w:rsid w:val="005E5F86"/>
    <w:rsid w:val="005E612D"/>
    <w:rsid w:val="005E691D"/>
    <w:rsid w:val="005E739F"/>
    <w:rsid w:val="005F02F3"/>
    <w:rsid w:val="005F08B0"/>
    <w:rsid w:val="005F0AD1"/>
    <w:rsid w:val="005F0B7D"/>
    <w:rsid w:val="005F1945"/>
    <w:rsid w:val="005F27B5"/>
    <w:rsid w:val="005F2C22"/>
    <w:rsid w:val="005F30C6"/>
    <w:rsid w:val="005F3529"/>
    <w:rsid w:val="005F3543"/>
    <w:rsid w:val="005F40A6"/>
    <w:rsid w:val="005F4263"/>
    <w:rsid w:val="005F4FCD"/>
    <w:rsid w:val="005F6D89"/>
    <w:rsid w:val="005F6E6D"/>
    <w:rsid w:val="005F6F1A"/>
    <w:rsid w:val="005F7747"/>
    <w:rsid w:val="005F7932"/>
    <w:rsid w:val="005F7B13"/>
    <w:rsid w:val="005F7D89"/>
    <w:rsid w:val="00600E05"/>
    <w:rsid w:val="0060108D"/>
    <w:rsid w:val="006018A7"/>
    <w:rsid w:val="00601937"/>
    <w:rsid w:val="00601AD1"/>
    <w:rsid w:val="00601CE7"/>
    <w:rsid w:val="00602265"/>
    <w:rsid w:val="00602361"/>
    <w:rsid w:val="0060299D"/>
    <w:rsid w:val="00602F31"/>
    <w:rsid w:val="00603911"/>
    <w:rsid w:val="006040C1"/>
    <w:rsid w:val="0060440F"/>
    <w:rsid w:val="006044B7"/>
    <w:rsid w:val="00604EF4"/>
    <w:rsid w:val="00605011"/>
    <w:rsid w:val="00605156"/>
    <w:rsid w:val="00605253"/>
    <w:rsid w:val="006057AD"/>
    <w:rsid w:val="00605D86"/>
    <w:rsid w:val="00606573"/>
    <w:rsid w:val="006075E4"/>
    <w:rsid w:val="00607A76"/>
    <w:rsid w:val="00607CCD"/>
    <w:rsid w:val="00611F49"/>
    <w:rsid w:val="006128BD"/>
    <w:rsid w:val="00612C6E"/>
    <w:rsid w:val="00612DD7"/>
    <w:rsid w:val="00612E1D"/>
    <w:rsid w:val="006137E4"/>
    <w:rsid w:val="00613C8C"/>
    <w:rsid w:val="0061469D"/>
    <w:rsid w:val="0061531E"/>
    <w:rsid w:val="0061561E"/>
    <w:rsid w:val="00615692"/>
    <w:rsid w:val="00615B16"/>
    <w:rsid w:val="00615C68"/>
    <w:rsid w:val="00616039"/>
    <w:rsid w:val="006162C0"/>
    <w:rsid w:val="006165B7"/>
    <w:rsid w:val="00617162"/>
    <w:rsid w:val="00617318"/>
    <w:rsid w:val="0061737C"/>
    <w:rsid w:val="00617391"/>
    <w:rsid w:val="006201B6"/>
    <w:rsid w:val="0062032C"/>
    <w:rsid w:val="00620A6D"/>
    <w:rsid w:val="00621C08"/>
    <w:rsid w:val="00621F0E"/>
    <w:rsid w:val="00621F94"/>
    <w:rsid w:val="0062305B"/>
    <w:rsid w:val="006231D0"/>
    <w:rsid w:val="00623BF6"/>
    <w:rsid w:val="006258CA"/>
    <w:rsid w:val="00625BF7"/>
    <w:rsid w:val="006261C2"/>
    <w:rsid w:val="0062626D"/>
    <w:rsid w:val="00626D39"/>
    <w:rsid w:val="0063005E"/>
    <w:rsid w:val="00630212"/>
    <w:rsid w:val="00631067"/>
    <w:rsid w:val="00631525"/>
    <w:rsid w:val="006315F3"/>
    <w:rsid w:val="00631AE6"/>
    <w:rsid w:val="00632C09"/>
    <w:rsid w:val="00632CB3"/>
    <w:rsid w:val="00633F5E"/>
    <w:rsid w:val="00634F5C"/>
    <w:rsid w:val="00635FF4"/>
    <w:rsid w:val="00636015"/>
    <w:rsid w:val="00636854"/>
    <w:rsid w:val="00636875"/>
    <w:rsid w:val="006369C5"/>
    <w:rsid w:val="006370B5"/>
    <w:rsid w:val="00637516"/>
    <w:rsid w:val="00637583"/>
    <w:rsid w:val="00640313"/>
    <w:rsid w:val="00640689"/>
    <w:rsid w:val="00640EF9"/>
    <w:rsid w:val="0064159A"/>
    <w:rsid w:val="00641FB7"/>
    <w:rsid w:val="00642927"/>
    <w:rsid w:val="00642BB8"/>
    <w:rsid w:val="00643177"/>
    <w:rsid w:val="00643500"/>
    <w:rsid w:val="00643A08"/>
    <w:rsid w:val="00643A4E"/>
    <w:rsid w:val="006455AE"/>
    <w:rsid w:val="00647297"/>
    <w:rsid w:val="00647378"/>
    <w:rsid w:val="0064756F"/>
    <w:rsid w:val="0064767F"/>
    <w:rsid w:val="00647F74"/>
    <w:rsid w:val="00650E82"/>
    <w:rsid w:val="006510E1"/>
    <w:rsid w:val="006511B8"/>
    <w:rsid w:val="00651430"/>
    <w:rsid w:val="00651442"/>
    <w:rsid w:val="0065286F"/>
    <w:rsid w:val="00652D61"/>
    <w:rsid w:val="006532A8"/>
    <w:rsid w:val="006536DF"/>
    <w:rsid w:val="00653901"/>
    <w:rsid w:val="00653959"/>
    <w:rsid w:val="006539A2"/>
    <w:rsid w:val="00654023"/>
    <w:rsid w:val="006541ED"/>
    <w:rsid w:val="00654733"/>
    <w:rsid w:val="006551F1"/>
    <w:rsid w:val="006555CF"/>
    <w:rsid w:val="006557AF"/>
    <w:rsid w:val="00655B7C"/>
    <w:rsid w:val="00655FCE"/>
    <w:rsid w:val="00656C44"/>
    <w:rsid w:val="00656EA6"/>
    <w:rsid w:val="00657DFD"/>
    <w:rsid w:val="00657F1B"/>
    <w:rsid w:val="00657F99"/>
    <w:rsid w:val="006608E3"/>
    <w:rsid w:val="00660B05"/>
    <w:rsid w:val="006623F9"/>
    <w:rsid w:val="00662587"/>
    <w:rsid w:val="006635C2"/>
    <w:rsid w:val="00663E3F"/>
    <w:rsid w:val="0066403D"/>
    <w:rsid w:val="00664DBD"/>
    <w:rsid w:val="006656DF"/>
    <w:rsid w:val="0066593D"/>
    <w:rsid w:val="0066614E"/>
    <w:rsid w:val="006663B2"/>
    <w:rsid w:val="00666556"/>
    <w:rsid w:val="00666E0A"/>
    <w:rsid w:val="00667378"/>
    <w:rsid w:val="006701B8"/>
    <w:rsid w:val="0067027B"/>
    <w:rsid w:val="006711BC"/>
    <w:rsid w:val="006728DA"/>
    <w:rsid w:val="00672A03"/>
    <w:rsid w:val="00672A62"/>
    <w:rsid w:val="00673301"/>
    <w:rsid w:val="0067363A"/>
    <w:rsid w:val="00673A71"/>
    <w:rsid w:val="00673DC3"/>
    <w:rsid w:val="006746D9"/>
    <w:rsid w:val="00674BCF"/>
    <w:rsid w:val="00674DB0"/>
    <w:rsid w:val="00675041"/>
    <w:rsid w:val="00675952"/>
    <w:rsid w:val="006765F0"/>
    <w:rsid w:val="00676EFB"/>
    <w:rsid w:val="00677561"/>
    <w:rsid w:val="00677EA5"/>
    <w:rsid w:val="00680242"/>
    <w:rsid w:val="006806AC"/>
    <w:rsid w:val="00680B71"/>
    <w:rsid w:val="00680F48"/>
    <w:rsid w:val="00681292"/>
    <w:rsid w:val="00681A44"/>
    <w:rsid w:val="00681B8F"/>
    <w:rsid w:val="00681D09"/>
    <w:rsid w:val="006821BD"/>
    <w:rsid w:val="006821F9"/>
    <w:rsid w:val="00682302"/>
    <w:rsid w:val="00682400"/>
    <w:rsid w:val="00682FCB"/>
    <w:rsid w:val="00683239"/>
    <w:rsid w:val="00683749"/>
    <w:rsid w:val="00683847"/>
    <w:rsid w:val="0068521B"/>
    <w:rsid w:val="0068531F"/>
    <w:rsid w:val="00685361"/>
    <w:rsid w:val="00685656"/>
    <w:rsid w:val="00685F09"/>
    <w:rsid w:val="00686258"/>
    <w:rsid w:val="0068628D"/>
    <w:rsid w:val="006863E0"/>
    <w:rsid w:val="00686FC1"/>
    <w:rsid w:val="006871A3"/>
    <w:rsid w:val="006878C7"/>
    <w:rsid w:val="00687A6F"/>
    <w:rsid w:val="00687FE2"/>
    <w:rsid w:val="00690059"/>
    <w:rsid w:val="00690A6B"/>
    <w:rsid w:val="00690F00"/>
    <w:rsid w:val="00690FB2"/>
    <w:rsid w:val="00691B0D"/>
    <w:rsid w:val="0069222A"/>
    <w:rsid w:val="006928E5"/>
    <w:rsid w:val="00692E19"/>
    <w:rsid w:val="006931C3"/>
    <w:rsid w:val="006942E3"/>
    <w:rsid w:val="006944FD"/>
    <w:rsid w:val="00694BEC"/>
    <w:rsid w:val="0069547D"/>
    <w:rsid w:val="006959DD"/>
    <w:rsid w:val="00695D8C"/>
    <w:rsid w:val="006960E4"/>
    <w:rsid w:val="006964DE"/>
    <w:rsid w:val="0069676C"/>
    <w:rsid w:val="00697657"/>
    <w:rsid w:val="00697A50"/>
    <w:rsid w:val="006A03F9"/>
    <w:rsid w:val="006A0FC8"/>
    <w:rsid w:val="006A122A"/>
    <w:rsid w:val="006A1832"/>
    <w:rsid w:val="006A1836"/>
    <w:rsid w:val="006A20B7"/>
    <w:rsid w:val="006A23EE"/>
    <w:rsid w:val="006A287C"/>
    <w:rsid w:val="006A3073"/>
    <w:rsid w:val="006A313E"/>
    <w:rsid w:val="006A3F13"/>
    <w:rsid w:val="006A4D29"/>
    <w:rsid w:val="006A52DE"/>
    <w:rsid w:val="006A5F2D"/>
    <w:rsid w:val="006A68D4"/>
    <w:rsid w:val="006A6ED4"/>
    <w:rsid w:val="006A7246"/>
    <w:rsid w:val="006A72E9"/>
    <w:rsid w:val="006A7B28"/>
    <w:rsid w:val="006A7C82"/>
    <w:rsid w:val="006B02DC"/>
    <w:rsid w:val="006B0900"/>
    <w:rsid w:val="006B0AF0"/>
    <w:rsid w:val="006B0B38"/>
    <w:rsid w:val="006B0B46"/>
    <w:rsid w:val="006B0C95"/>
    <w:rsid w:val="006B1466"/>
    <w:rsid w:val="006B2550"/>
    <w:rsid w:val="006B2752"/>
    <w:rsid w:val="006B2771"/>
    <w:rsid w:val="006B2A4E"/>
    <w:rsid w:val="006B2DDE"/>
    <w:rsid w:val="006B3500"/>
    <w:rsid w:val="006B36F9"/>
    <w:rsid w:val="006B3E34"/>
    <w:rsid w:val="006B4283"/>
    <w:rsid w:val="006B4582"/>
    <w:rsid w:val="006B5219"/>
    <w:rsid w:val="006B535D"/>
    <w:rsid w:val="006B5405"/>
    <w:rsid w:val="006B5828"/>
    <w:rsid w:val="006B5E57"/>
    <w:rsid w:val="006B62D8"/>
    <w:rsid w:val="006B6877"/>
    <w:rsid w:val="006B692B"/>
    <w:rsid w:val="006B71B7"/>
    <w:rsid w:val="006C049B"/>
    <w:rsid w:val="006C0C8B"/>
    <w:rsid w:val="006C1082"/>
    <w:rsid w:val="006C1A85"/>
    <w:rsid w:val="006C2071"/>
    <w:rsid w:val="006C28B6"/>
    <w:rsid w:val="006C2D75"/>
    <w:rsid w:val="006C2DC0"/>
    <w:rsid w:val="006C2E18"/>
    <w:rsid w:val="006C5BB8"/>
    <w:rsid w:val="006C5E7E"/>
    <w:rsid w:val="006C6384"/>
    <w:rsid w:val="006C698B"/>
    <w:rsid w:val="006C6D9E"/>
    <w:rsid w:val="006C733C"/>
    <w:rsid w:val="006C75B2"/>
    <w:rsid w:val="006C7754"/>
    <w:rsid w:val="006C775F"/>
    <w:rsid w:val="006C782F"/>
    <w:rsid w:val="006C7E17"/>
    <w:rsid w:val="006D00D5"/>
    <w:rsid w:val="006D1B71"/>
    <w:rsid w:val="006D1C95"/>
    <w:rsid w:val="006D1CEB"/>
    <w:rsid w:val="006D1EE4"/>
    <w:rsid w:val="006D22C9"/>
    <w:rsid w:val="006D2617"/>
    <w:rsid w:val="006D3353"/>
    <w:rsid w:val="006D36C7"/>
    <w:rsid w:val="006D3788"/>
    <w:rsid w:val="006D40BE"/>
    <w:rsid w:val="006D422F"/>
    <w:rsid w:val="006D4370"/>
    <w:rsid w:val="006D4C88"/>
    <w:rsid w:val="006D507A"/>
    <w:rsid w:val="006D508A"/>
    <w:rsid w:val="006D5137"/>
    <w:rsid w:val="006D52AD"/>
    <w:rsid w:val="006D61B1"/>
    <w:rsid w:val="006D7C8F"/>
    <w:rsid w:val="006D7CE1"/>
    <w:rsid w:val="006E07F9"/>
    <w:rsid w:val="006E1B6D"/>
    <w:rsid w:val="006E2BB4"/>
    <w:rsid w:val="006E2C5C"/>
    <w:rsid w:val="006E3930"/>
    <w:rsid w:val="006E48B8"/>
    <w:rsid w:val="006E4D18"/>
    <w:rsid w:val="006E51FC"/>
    <w:rsid w:val="006E68DA"/>
    <w:rsid w:val="006E6B5C"/>
    <w:rsid w:val="006E704D"/>
    <w:rsid w:val="006E749C"/>
    <w:rsid w:val="006E7FC9"/>
    <w:rsid w:val="006F0935"/>
    <w:rsid w:val="006F0A06"/>
    <w:rsid w:val="006F0E03"/>
    <w:rsid w:val="006F104D"/>
    <w:rsid w:val="006F19A9"/>
    <w:rsid w:val="006F203E"/>
    <w:rsid w:val="006F27DC"/>
    <w:rsid w:val="006F2873"/>
    <w:rsid w:val="006F35DD"/>
    <w:rsid w:val="006F372A"/>
    <w:rsid w:val="006F40A7"/>
    <w:rsid w:val="006F4670"/>
    <w:rsid w:val="006F4DE6"/>
    <w:rsid w:val="006F517C"/>
    <w:rsid w:val="006F5254"/>
    <w:rsid w:val="006F5355"/>
    <w:rsid w:val="006F62D1"/>
    <w:rsid w:val="006F63F1"/>
    <w:rsid w:val="006F6747"/>
    <w:rsid w:val="006F6B8D"/>
    <w:rsid w:val="006F7578"/>
    <w:rsid w:val="006F7801"/>
    <w:rsid w:val="007002DA"/>
    <w:rsid w:val="00700841"/>
    <w:rsid w:val="007008A3"/>
    <w:rsid w:val="007013C5"/>
    <w:rsid w:val="00701F34"/>
    <w:rsid w:val="0070203A"/>
    <w:rsid w:val="0070222C"/>
    <w:rsid w:val="00702A28"/>
    <w:rsid w:val="0070352D"/>
    <w:rsid w:val="0070386D"/>
    <w:rsid w:val="00703B85"/>
    <w:rsid w:val="007041A5"/>
    <w:rsid w:val="00704332"/>
    <w:rsid w:val="007044FD"/>
    <w:rsid w:val="00704C89"/>
    <w:rsid w:val="00705198"/>
    <w:rsid w:val="0070556E"/>
    <w:rsid w:val="00706146"/>
    <w:rsid w:val="007066F5"/>
    <w:rsid w:val="00706CB3"/>
    <w:rsid w:val="007072D1"/>
    <w:rsid w:val="007073FF"/>
    <w:rsid w:val="007079F6"/>
    <w:rsid w:val="00707F64"/>
    <w:rsid w:val="00710081"/>
    <w:rsid w:val="007103A7"/>
    <w:rsid w:val="0071158D"/>
    <w:rsid w:val="007124FD"/>
    <w:rsid w:val="00713664"/>
    <w:rsid w:val="00714788"/>
    <w:rsid w:val="00714E47"/>
    <w:rsid w:val="00715197"/>
    <w:rsid w:val="0071604E"/>
    <w:rsid w:val="00716A39"/>
    <w:rsid w:val="007170F0"/>
    <w:rsid w:val="00717142"/>
    <w:rsid w:val="0071787D"/>
    <w:rsid w:val="00717A05"/>
    <w:rsid w:val="00720C28"/>
    <w:rsid w:val="00720D93"/>
    <w:rsid w:val="00721E33"/>
    <w:rsid w:val="0072353C"/>
    <w:rsid w:val="00724421"/>
    <w:rsid w:val="00724511"/>
    <w:rsid w:val="00725719"/>
    <w:rsid w:val="007258DB"/>
    <w:rsid w:val="00725C2B"/>
    <w:rsid w:val="00725D9E"/>
    <w:rsid w:val="00725FD4"/>
    <w:rsid w:val="007260AC"/>
    <w:rsid w:val="007268B8"/>
    <w:rsid w:val="0072709E"/>
    <w:rsid w:val="00727B5E"/>
    <w:rsid w:val="00727E03"/>
    <w:rsid w:val="007300B8"/>
    <w:rsid w:val="007304A0"/>
    <w:rsid w:val="00731406"/>
    <w:rsid w:val="0073144D"/>
    <w:rsid w:val="00731923"/>
    <w:rsid w:val="00731CBB"/>
    <w:rsid w:val="00731D0E"/>
    <w:rsid w:val="0073227F"/>
    <w:rsid w:val="007323C5"/>
    <w:rsid w:val="00732880"/>
    <w:rsid w:val="0073299A"/>
    <w:rsid w:val="00732F3C"/>
    <w:rsid w:val="007337B6"/>
    <w:rsid w:val="00733A36"/>
    <w:rsid w:val="00734299"/>
    <w:rsid w:val="0073462B"/>
    <w:rsid w:val="00734A46"/>
    <w:rsid w:val="00734CBB"/>
    <w:rsid w:val="0073557F"/>
    <w:rsid w:val="007358AD"/>
    <w:rsid w:val="00735A02"/>
    <w:rsid w:val="00735B92"/>
    <w:rsid w:val="00735C37"/>
    <w:rsid w:val="0073603E"/>
    <w:rsid w:val="007364F1"/>
    <w:rsid w:val="007366B3"/>
    <w:rsid w:val="00736FAB"/>
    <w:rsid w:val="0073787A"/>
    <w:rsid w:val="00740BB1"/>
    <w:rsid w:val="00741C81"/>
    <w:rsid w:val="00742212"/>
    <w:rsid w:val="0074240B"/>
    <w:rsid w:val="00742548"/>
    <w:rsid w:val="0074268A"/>
    <w:rsid w:val="00742FF6"/>
    <w:rsid w:val="00743155"/>
    <w:rsid w:val="00744206"/>
    <w:rsid w:val="00744A1B"/>
    <w:rsid w:val="00745370"/>
    <w:rsid w:val="007468B7"/>
    <w:rsid w:val="00746925"/>
    <w:rsid w:val="0074698D"/>
    <w:rsid w:val="00747FFD"/>
    <w:rsid w:val="0075073C"/>
    <w:rsid w:val="00750B65"/>
    <w:rsid w:val="0075129C"/>
    <w:rsid w:val="007519A0"/>
    <w:rsid w:val="007527F2"/>
    <w:rsid w:val="00752814"/>
    <w:rsid w:val="00753162"/>
    <w:rsid w:val="0075380C"/>
    <w:rsid w:val="007539EB"/>
    <w:rsid w:val="00754BCB"/>
    <w:rsid w:val="007554D5"/>
    <w:rsid w:val="00757288"/>
    <w:rsid w:val="007572D9"/>
    <w:rsid w:val="00757576"/>
    <w:rsid w:val="00761081"/>
    <w:rsid w:val="00761D97"/>
    <w:rsid w:val="00761F44"/>
    <w:rsid w:val="00762DA5"/>
    <w:rsid w:val="00763764"/>
    <w:rsid w:val="007641E3"/>
    <w:rsid w:val="007648E6"/>
    <w:rsid w:val="0076538A"/>
    <w:rsid w:val="007659AA"/>
    <w:rsid w:val="00765C35"/>
    <w:rsid w:val="007668F1"/>
    <w:rsid w:val="007677C7"/>
    <w:rsid w:val="00767A77"/>
    <w:rsid w:val="00767ADD"/>
    <w:rsid w:val="007701A9"/>
    <w:rsid w:val="00770214"/>
    <w:rsid w:val="00770D18"/>
    <w:rsid w:val="00771104"/>
    <w:rsid w:val="007714AC"/>
    <w:rsid w:val="00771E2C"/>
    <w:rsid w:val="00772AA9"/>
    <w:rsid w:val="007735A2"/>
    <w:rsid w:val="00773C1F"/>
    <w:rsid w:val="007743C1"/>
    <w:rsid w:val="007744F5"/>
    <w:rsid w:val="00774B53"/>
    <w:rsid w:val="00774C08"/>
    <w:rsid w:val="00775227"/>
    <w:rsid w:val="00775D31"/>
    <w:rsid w:val="00775DD4"/>
    <w:rsid w:val="00775F3A"/>
    <w:rsid w:val="00776161"/>
    <w:rsid w:val="00776391"/>
    <w:rsid w:val="00776BE3"/>
    <w:rsid w:val="00780113"/>
    <w:rsid w:val="00780142"/>
    <w:rsid w:val="00780219"/>
    <w:rsid w:val="0078071D"/>
    <w:rsid w:val="00780E58"/>
    <w:rsid w:val="00781FAD"/>
    <w:rsid w:val="0078226C"/>
    <w:rsid w:val="007828A4"/>
    <w:rsid w:val="00782F3F"/>
    <w:rsid w:val="0078319D"/>
    <w:rsid w:val="00783318"/>
    <w:rsid w:val="00783640"/>
    <w:rsid w:val="007839E8"/>
    <w:rsid w:val="0078444E"/>
    <w:rsid w:val="00784798"/>
    <w:rsid w:val="00785168"/>
    <w:rsid w:val="00787844"/>
    <w:rsid w:val="00787E4F"/>
    <w:rsid w:val="00787EC1"/>
    <w:rsid w:val="00787FE8"/>
    <w:rsid w:val="00790432"/>
    <w:rsid w:val="00790EDA"/>
    <w:rsid w:val="00791141"/>
    <w:rsid w:val="00791386"/>
    <w:rsid w:val="007917C6"/>
    <w:rsid w:val="00791DF8"/>
    <w:rsid w:val="00791EBD"/>
    <w:rsid w:val="00791FCF"/>
    <w:rsid w:val="007921F3"/>
    <w:rsid w:val="007927A7"/>
    <w:rsid w:val="0079333C"/>
    <w:rsid w:val="007939D6"/>
    <w:rsid w:val="00794CBF"/>
    <w:rsid w:val="007955A6"/>
    <w:rsid w:val="00795EC2"/>
    <w:rsid w:val="00796467"/>
    <w:rsid w:val="00796507"/>
    <w:rsid w:val="007965CE"/>
    <w:rsid w:val="00796E9B"/>
    <w:rsid w:val="007972DF"/>
    <w:rsid w:val="007973F4"/>
    <w:rsid w:val="00797444"/>
    <w:rsid w:val="007A0105"/>
    <w:rsid w:val="007A0769"/>
    <w:rsid w:val="007A16CB"/>
    <w:rsid w:val="007A1AD5"/>
    <w:rsid w:val="007A1F3F"/>
    <w:rsid w:val="007A20B6"/>
    <w:rsid w:val="007A2EB9"/>
    <w:rsid w:val="007A4273"/>
    <w:rsid w:val="007A4496"/>
    <w:rsid w:val="007A46CB"/>
    <w:rsid w:val="007A4792"/>
    <w:rsid w:val="007A4CD5"/>
    <w:rsid w:val="007A5378"/>
    <w:rsid w:val="007A54EC"/>
    <w:rsid w:val="007A57E5"/>
    <w:rsid w:val="007A5966"/>
    <w:rsid w:val="007A5B0A"/>
    <w:rsid w:val="007A6306"/>
    <w:rsid w:val="007A685D"/>
    <w:rsid w:val="007A698A"/>
    <w:rsid w:val="007A6BBB"/>
    <w:rsid w:val="007A6F0C"/>
    <w:rsid w:val="007A703E"/>
    <w:rsid w:val="007A7064"/>
    <w:rsid w:val="007A7236"/>
    <w:rsid w:val="007A728A"/>
    <w:rsid w:val="007A72F0"/>
    <w:rsid w:val="007A7AE0"/>
    <w:rsid w:val="007B0BD2"/>
    <w:rsid w:val="007B107D"/>
    <w:rsid w:val="007B1264"/>
    <w:rsid w:val="007B177D"/>
    <w:rsid w:val="007B2B95"/>
    <w:rsid w:val="007B343C"/>
    <w:rsid w:val="007B3A11"/>
    <w:rsid w:val="007B3C53"/>
    <w:rsid w:val="007B3CDA"/>
    <w:rsid w:val="007B420B"/>
    <w:rsid w:val="007B4332"/>
    <w:rsid w:val="007B4D9E"/>
    <w:rsid w:val="007B5796"/>
    <w:rsid w:val="007B5AF8"/>
    <w:rsid w:val="007B5C0E"/>
    <w:rsid w:val="007B5CF9"/>
    <w:rsid w:val="007B63E7"/>
    <w:rsid w:val="007B7039"/>
    <w:rsid w:val="007B7688"/>
    <w:rsid w:val="007B77CB"/>
    <w:rsid w:val="007C0586"/>
    <w:rsid w:val="007C05FB"/>
    <w:rsid w:val="007C073D"/>
    <w:rsid w:val="007C0D7D"/>
    <w:rsid w:val="007C0E36"/>
    <w:rsid w:val="007C1FDC"/>
    <w:rsid w:val="007C2BD3"/>
    <w:rsid w:val="007C2ECB"/>
    <w:rsid w:val="007C303F"/>
    <w:rsid w:val="007C31CA"/>
    <w:rsid w:val="007C35C9"/>
    <w:rsid w:val="007C44E6"/>
    <w:rsid w:val="007C4EAF"/>
    <w:rsid w:val="007C520D"/>
    <w:rsid w:val="007C5968"/>
    <w:rsid w:val="007C5D2B"/>
    <w:rsid w:val="007C607C"/>
    <w:rsid w:val="007C7299"/>
    <w:rsid w:val="007C7373"/>
    <w:rsid w:val="007C7BA1"/>
    <w:rsid w:val="007D0881"/>
    <w:rsid w:val="007D08C3"/>
    <w:rsid w:val="007D1EB9"/>
    <w:rsid w:val="007D20BF"/>
    <w:rsid w:val="007D22C9"/>
    <w:rsid w:val="007D3A79"/>
    <w:rsid w:val="007D42A5"/>
    <w:rsid w:val="007D43BB"/>
    <w:rsid w:val="007D4959"/>
    <w:rsid w:val="007D4B0B"/>
    <w:rsid w:val="007D4DC6"/>
    <w:rsid w:val="007D5648"/>
    <w:rsid w:val="007D5EFF"/>
    <w:rsid w:val="007D5F7F"/>
    <w:rsid w:val="007D648E"/>
    <w:rsid w:val="007D6E16"/>
    <w:rsid w:val="007D7108"/>
    <w:rsid w:val="007D74A4"/>
    <w:rsid w:val="007E0334"/>
    <w:rsid w:val="007E039A"/>
    <w:rsid w:val="007E0A0D"/>
    <w:rsid w:val="007E2F13"/>
    <w:rsid w:val="007E2F9E"/>
    <w:rsid w:val="007E35CD"/>
    <w:rsid w:val="007E3C18"/>
    <w:rsid w:val="007E3DCD"/>
    <w:rsid w:val="007E3F1F"/>
    <w:rsid w:val="007E402F"/>
    <w:rsid w:val="007E43CC"/>
    <w:rsid w:val="007E455E"/>
    <w:rsid w:val="007E5E12"/>
    <w:rsid w:val="007E63B6"/>
    <w:rsid w:val="007E6479"/>
    <w:rsid w:val="007E6ACD"/>
    <w:rsid w:val="007E6C15"/>
    <w:rsid w:val="007E6F96"/>
    <w:rsid w:val="007E7C59"/>
    <w:rsid w:val="007F0314"/>
    <w:rsid w:val="007F094B"/>
    <w:rsid w:val="007F095D"/>
    <w:rsid w:val="007F0C18"/>
    <w:rsid w:val="007F19CF"/>
    <w:rsid w:val="007F1C42"/>
    <w:rsid w:val="007F2478"/>
    <w:rsid w:val="007F2701"/>
    <w:rsid w:val="007F380D"/>
    <w:rsid w:val="007F44B6"/>
    <w:rsid w:val="007F45BB"/>
    <w:rsid w:val="007F4A34"/>
    <w:rsid w:val="007F4A57"/>
    <w:rsid w:val="007F5027"/>
    <w:rsid w:val="007F598E"/>
    <w:rsid w:val="007F5DA7"/>
    <w:rsid w:val="007F5E30"/>
    <w:rsid w:val="007F6755"/>
    <w:rsid w:val="007F730A"/>
    <w:rsid w:val="007F74C8"/>
    <w:rsid w:val="007F7556"/>
    <w:rsid w:val="00801440"/>
    <w:rsid w:val="0080267F"/>
    <w:rsid w:val="00803391"/>
    <w:rsid w:val="00803430"/>
    <w:rsid w:val="008035BC"/>
    <w:rsid w:val="008037E9"/>
    <w:rsid w:val="00803A56"/>
    <w:rsid w:val="00804298"/>
    <w:rsid w:val="00805466"/>
    <w:rsid w:val="00805EE9"/>
    <w:rsid w:val="008064F5"/>
    <w:rsid w:val="0080767C"/>
    <w:rsid w:val="00807770"/>
    <w:rsid w:val="00807A94"/>
    <w:rsid w:val="00807B21"/>
    <w:rsid w:val="008101EE"/>
    <w:rsid w:val="008107A7"/>
    <w:rsid w:val="00811573"/>
    <w:rsid w:val="008127DD"/>
    <w:rsid w:val="008128BA"/>
    <w:rsid w:val="00812CDD"/>
    <w:rsid w:val="0081385C"/>
    <w:rsid w:val="008138DA"/>
    <w:rsid w:val="00813921"/>
    <w:rsid w:val="008146AF"/>
    <w:rsid w:val="00814BD6"/>
    <w:rsid w:val="008156C9"/>
    <w:rsid w:val="00816345"/>
    <w:rsid w:val="008167A2"/>
    <w:rsid w:val="00817719"/>
    <w:rsid w:val="00817868"/>
    <w:rsid w:val="00817B22"/>
    <w:rsid w:val="00817CCC"/>
    <w:rsid w:val="00820444"/>
    <w:rsid w:val="008204BE"/>
    <w:rsid w:val="0082052C"/>
    <w:rsid w:val="0082097A"/>
    <w:rsid w:val="00820B96"/>
    <w:rsid w:val="008213A3"/>
    <w:rsid w:val="00822419"/>
    <w:rsid w:val="008227ED"/>
    <w:rsid w:val="00822E6B"/>
    <w:rsid w:val="00823645"/>
    <w:rsid w:val="00823810"/>
    <w:rsid w:val="00825099"/>
    <w:rsid w:val="00825451"/>
    <w:rsid w:val="00826096"/>
    <w:rsid w:val="00826AA2"/>
    <w:rsid w:val="00826FEF"/>
    <w:rsid w:val="008274D1"/>
    <w:rsid w:val="00827CB2"/>
    <w:rsid w:val="00827D9B"/>
    <w:rsid w:val="00827F08"/>
    <w:rsid w:val="00827F60"/>
    <w:rsid w:val="00830373"/>
    <w:rsid w:val="00830DEB"/>
    <w:rsid w:val="00831538"/>
    <w:rsid w:val="00832018"/>
    <w:rsid w:val="00832E75"/>
    <w:rsid w:val="008339C5"/>
    <w:rsid w:val="00833D3A"/>
    <w:rsid w:val="00834864"/>
    <w:rsid w:val="00834905"/>
    <w:rsid w:val="00834FE9"/>
    <w:rsid w:val="00835544"/>
    <w:rsid w:val="00835E92"/>
    <w:rsid w:val="0083655A"/>
    <w:rsid w:val="008373F0"/>
    <w:rsid w:val="00837B2F"/>
    <w:rsid w:val="00837B6E"/>
    <w:rsid w:val="00837B88"/>
    <w:rsid w:val="00837CA0"/>
    <w:rsid w:val="008400F9"/>
    <w:rsid w:val="008407AB"/>
    <w:rsid w:val="00840991"/>
    <w:rsid w:val="00841AE4"/>
    <w:rsid w:val="00841F4E"/>
    <w:rsid w:val="0084370E"/>
    <w:rsid w:val="008437AE"/>
    <w:rsid w:val="00843A99"/>
    <w:rsid w:val="0084416B"/>
    <w:rsid w:val="0084501D"/>
    <w:rsid w:val="00845ECC"/>
    <w:rsid w:val="00846603"/>
    <w:rsid w:val="0084679D"/>
    <w:rsid w:val="00846FC3"/>
    <w:rsid w:val="00847151"/>
    <w:rsid w:val="008479F0"/>
    <w:rsid w:val="0085077B"/>
    <w:rsid w:val="008507B8"/>
    <w:rsid w:val="008509FE"/>
    <w:rsid w:val="0085143A"/>
    <w:rsid w:val="008522E4"/>
    <w:rsid w:val="00853D58"/>
    <w:rsid w:val="00854039"/>
    <w:rsid w:val="0085536A"/>
    <w:rsid w:val="00855C7D"/>
    <w:rsid w:val="00855FEB"/>
    <w:rsid w:val="0085655D"/>
    <w:rsid w:val="008575F7"/>
    <w:rsid w:val="00860C7A"/>
    <w:rsid w:val="0086109B"/>
    <w:rsid w:val="00861386"/>
    <w:rsid w:val="00861F13"/>
    <w:rsid w:val="00862447"/>
    <w:rsid w:val="00862FE8"/>
    <w:rsid w:val="008635E6"/>
    <w:rsid w:val="00863C9D"/>
    <w:rsid w:val="00864C6D"/>
    <w:rsid w:val="00864CB9"/>
    <w:rsid w:val="00864E46"/>
    <w:rsid w:val="00865E13"/>
    <w:rsid w:val="00866124"/>
    <w:rsid w:val="008661A3"/>
    <w:rsid w:val="008669C4"/>
    <w:rsid w:val="008669EB"/>
    <w:rsid w:val="008675E8"/>
    <w:rsid w:val="00867EA7"/>
    <w:rsid w:val="0087004F"/>
    <w:rsid w:val="008702FE"/>
    <w:rsid w:val="00870390"/>
    <w:rsid w:val="00871DCD"/>
    <w:rsid w:val="00873006"/>
    <w:rsid w:val="008740E7"/>
    <w:rsid w:val="00874639"/>
    <w:rsid w:val="00874ADC"/>
    <w:rsid w:val="0087516A"/>
    <w:rsid w:val="00875B07"/>
    <w:rsid w:val="00876034"/>
    <w:rsid w:val="008768CA"/>
    <w:rsid w:val="00877757"/>
    <w:rsid w:val="0087782E"/>
    <w:rsid w:val="00877F21"/>
    <w:rsid w:val="0088067D"/>
    <w:rsid w:val="00881639"/>
    <w:rsid w:val="0088179A"/>
    <w:rsid w:val="008824BD"/>
    <w:rsid w:val="00882D04"/>
    <w:rsid w:val="0088382F"/>
    <w:rsid w:val="00883A47"/>
    <w:rsid w:val="00883DA6"/>
    <w:rsid w:val="00883FB6"/>
    <w:rsid w:val="008844D4"/>
    <w:rsid w:val="0088466D"/>
    <w:rsid w:val="0088498F"/>
    <w:rsid w:val="00884DB8"/>
    <w:rsid w:val="0088511F"/>
    <w:rsid w:val="00885F21"/>
    <w:rsid w:val="00886D6A"/>
    <w:rsid w:val="00886ED6"/>
    <w:rsid w:val="00887417"/>
    <w:rsid w:val="00887E29"/>
    <w:rsid w:val="00887EB9"/>
    <w:rsid w:val="00890227"/>
    <w:rsid w:val="0089075D"/>
    <w:rsid w:val="00890D77"/>
    <w:rsid w:val="00890EC5"/>
    <w:rsid w:val="00891182"/>
    <w:rsid w:val="008912F1"/>
    <w:rsid w:val="0089139D"/>
    <w:rsid w:val="008920D5"/>
    <w:rsid w:val="008922B6"/>
    <w:rsid w:val="00892395"/>
    <w:rsid w:val="00892881"/>
    <w:rsid w:val="00892A08"/>
    <w:rsid w:val="00893619"/>
    <w:rsid w:val="00893E1A"/>
    <w:rsid w:val="00894ABB"/>
    <w:rsid w:val="00894B08"/>
    <w:rsid w:val="00894B58"/>
    <w:rsid w:val="00894D58"/>
    <w:rsid w:val="00894DC3"/>
    <w:rsid w:val="00894E62"/>
    <w:rsid w:val="0089552F"/>
    <w:rsid w:val="00895CE1"/>
    <w:rsid w:val="00895D74"/>
    <w:rsid w:val="00896050"/>
    <w:rsid w:val="00896442"/>
    <w:rsid w:val="00897003"/>
    <w:rsid w:val="00897386"/>
    <w:rsid w:val="00897AA3"/>
    <w:rsid w:val="00897EAB"/>
    <w:rsid w:val="008A0142"/>
    <w:rsid w:val="008A04CD"/>
    <w:rsid w:val="008A09A7"/>
    <w:rsid w:val="008A126A"/>
    <w:rsid w:val="008A1888"/>
    <w:rsid w:val="008A1A6D"/>
    <w:rsid w:val="008A1E3F"/>
    <w:rsid w:val="008A253A"/>
    <w:rsid w:val="008A2AF2"/>
    <w:rsid w:val="008A355F"/>
    <w:rsid w:val="008A4082"/>
    <w:rsid w:val="008A4851"/>
    <w:rsid w:val="008A4D63"/>
    <w:rsid w:val="008A5518"/>
    <w:rsid w:val="008A5600"/>
    <w:rsid w:val="008A5A52"/>
    <w:rsid w:val="008A5E48"/>
    <w:rsid w:val="008A75F9"/>
    <w:rsid w:val="008B0440"/>
    <w:rsid w:val="008B091F"/>
    <w:rsid w:val="008B0DAB"/>
    <w:rsid w:val="008B2254"/>
    <w:rsid w:val="008B30D9"/>
    <w:rsid w:val="008B3459"/>
    <w:rsid w:val="008B3DE8"/>
    <w:rsid w:val="008B419C"/>
    <w:rsid w:val="008B437E"/>
    <w:rsid w:val="008B4D26"/>
    <w:rsid w:val="008B4EFB"/>
    <w:rsid w:val="008B510A"/>
    <w:rsid w:val="008B5A06"/>
    <w:rsid w:val="008B62EA"/>
    <w:rsid w:val="008B6433"/>
    <w:rsid w:val="008B6670"/>
    <w:rsid w:val="008B76DA"/>
    <w:rsid w:val="008C0161"/>
    <w:rsid w:val="008C02CA"/>
    <w:rsid w:val="008C03E4"/>
    <w:rsid w:val="008C0DDF"/>
    <w:rsid w:val="008C1812"/>
    <w:rsid w:val="008C1A6D"/>
    <w:rsid w:val="008C1BBD"/>
    <w:rsid w:val="008C1D79"/>
    <w:rsid w:val="008C3256"/>
    <w:rsid w:val="008C3963"/>
    <w:rsid w:val="008C43DC"/>
    <w:rsid w:val="008C4AB2"/>
    <w:rsid w:val="008C4C48"/>
    <w:rsid w:val="008C4FA9"/>
    <w:rsid w:val="008C5BA0"/>
    <w:rsid w:val="008C6041"/>
    <w:rsid w:val="008C66DF"/>
    <w:rsid w:val="008C768B"/>
    <w:rsid w:val="008C7CA5"/>
    <w:rsid w:val="008D04D7"/>
    <w:rsid w:val="008D09A7"/>
    <w:rsid w:val="008D0F9B"/>
    <w:rsid w:val="008D1BEF"/>
    <w:rsid w:val="008D2163"/>
    <w:rsid w:val="008D26F6"/>
    <w:rsid w:val="008D2B5B"/>
    <w:rsid w:val="008D2D57"/>
    <w:rsid w:val="008D3516"/>
    <w:rsid w:val="008D3F60"/>
    <w:rsid w:val="008D3F92"/>
    <w:rsid w:val="008D5B67"/>
    <w:rsid w:val="008D5CD0"/>
    <w:rsid w:val="008D6C69"/>
    <w:rsid w:val="008D7C79"/>
    <w:rsid w:val="008E0557"/>
    <w:rsid w:val="008E1988"/>
    <w:rsid w:val="008E2BBC"/>
    <w:rsid w:val="008E2BEF"/>
    <w:rsid w:val="008E34A6"/>
    <w:rsid w:val="008E3DDE"/>
    <w:rsid w:val="008E3E4E"/>
    <w:rsid w:val="008E4156"/>
    <w:rsid w:val="008E4343"/>
    <w:rsid w:val="008E441C"/>
    <w:rsid w:val="008E4E01"/>
    <w:rsid w:val="008E4F28"/>
    <w:rsid w:val="008E505A"/>
    <w:rsid w:val="008E6A7E"/>
    <w:rsid w:val="008E6CD4"/>
    <w:rsid w:val="008E7C38"/>
    <w:rsid w:val="008E7D92"/>
    <w:rsid w:val="008F0525"/>
    <w:rsid w:val="008F138A"/>
    <w:rsid w:val="008F195F"/>
    <w:rsid w:val="008F1DE4"/>
    <w:rsid w:val="008F1F84"/>
    <w:rsid w:val="008F2068"/>
    <w:rsid w:val="008F270D"/>
    <w:rsid w:val="008F3061"/>
    <w:rsid w:val="008F3C58"/>
    <w:rsid w:val="008F3FC7"/>
    <w:rsid w:val="008F409B"/>
    <w:rsid w:val="008F475F"/>
    <w:rsid w:val="008F504A"/>
    <w:rsid w:val="008F5488"/>
    <w:rsid w:val="008F5914"/>
    <w:rsid w:val="008F611E"/>
    <w:rsid w:val="008F7229"/>
    <w:rsid w:val="008F75DE"/>
    <w:rsid w:val="008F7636"/>
    <w:rsid w:val="008F7C30"/>
    <w:rsid w:val="008F7F8C"/>
    <w:rsid w:val="00900879"/>
    <w:rsid w:val="00901187"/>
    <w:rsid w:val="00901F7E"/>
    <w:rsid w:val="009023F2"/>
    <w:rsid w:val="00902A63"/>
    <w:rsid w:val="00902FB0"/>
    <w:rsid w:val="0090312D"/>
    <w:rsid w:val="00903AC1"/>
    <w:rsid w:val="009040D8"/>
    <w:rsid w:val="00904182"/>
    <w:rsid w:val="0090472B"/>
    <w:rsid w:val="00904C4C"/>
    <w:rsid w:val="00904EFD"/>
    <w:rsid w:val="0090511A"/>
    <w:rsid w:val="009059DE"/>
    <w:rsid w:val="00906A14"/>
    <w:rsid w:val="00906EF2"/>
    <w:rsid w:val="00906FB2"/>
    <w:rsid w:val="009072D0"/>
    <w:rsid w:val="0090780F"/>
    <w:rsid w:val="0090783A"/>
    <w:rsid w:val="009078BF"/>
    <w:rsid w:val="00910B14"/>
    <w:rsid w:val="00910BAB"/>
    <w:rsid w:val="00911ABB"/>
    <w:rsid w:val="00911D02"/>
    <w:rsid w:val="00912681"/>
    <w:rsid w:val="009147DD"/>
    <w:rsid w:val="00914A4E"/>
    <w:rsid w:val="00914BAA"/>
    <w:rsid w:val="0091586A"/>
    <w:rsid w:val="00916607"/>
    <w:rsid w:val="009167FA"/>
    <w:rsid w:val="00917289"/>
    <w:rsid w:val="009172A5"/>
    <w:rsid w:val="00917A1F"/>
    <w:rsid w:val="0092081B"/>
    <w:rsid w:val="0092097E"/>
    <w:rsid w:val="00920B2F"/>
    <w:rsid w:val="00920BD3"/>
    <w:rsid w:val="009223CA"/>
    <w:rsid w:val="0092493D"/>
    <w:rsid w:val="00924A96"/>
    <w:rsid w:val="00925435"/>
    <w:rsid w:val="00925CB5"/>
    <w:rsid w:val="00925E72"/>
    <w:rsid w:val="00925F3A"/>
    <w:rsid w:val="0092607A"/>
    <w:rsid w:val="00926E31"/>
    <w:rsid w:val="009270B9"/>
    <w:rsid w:val="0092710D"/>
    <w:rsid w:val="009273C7"/>
    <w:rsid w:val="00927600"/>
    <w:rsid w:val="00931037"/>
    <w:rsid w:val="00931057"/>
    <w:rsid w:val="00932802"/>
    <w:rsid w:val="009334A1"/>
    <w:rsid w:val="0093350F"/>
    <w:rsid w:val="009347C4"/>
    <w:rsid w:val="00934E22"/>
    <w:rsid w:val="0093502C"/>
    <w:rsid w:val="0093517F"/>
    <w:rsid w:val="00935FB8"/>
    <w:rsid w:val="00936006"/>
    <w:rsid w:val="00936517"/>
    <w:rsid w:val="00936804"/>
    <w:rsid w:val="009371FC"/>
    <w:rsid w:val="009377D6"/>
    <w:rsid w:val="009379DF"/>
    <w:rsid w:val="009407EF"/>
    <w:rsid w:val="009409EF"/>
    <w:rsid w:val="00940EC0"/>
    <w:rsid w:val="00940EFA"/>
    <w:rsid w:val="00941891"/>
    <w:rsid w:val="00942443"/>
    <w:rsid w:val="00942FA9"/>
    <w:rsid w:val="009446E8"/>
    <w:rsid w:val="009466CF"/>
    <w:rsid w:val="00946BCC"/>
    <w:rsid w:val="00946DB3"/>
    <w:rsid w:val="00946DBA"/>
    <w:rsid w:val="0094747A"/>
    <w:rsid w:val="00947A5C"/>
    <w:rsid w:val="00947B43"/>
    <w:rsid w:val="00951002"/>
    <w:rsid w:val="0095183D"/>
    <w:rsid w:val="00951C15"/>
    <w:rsid w:val="00951EBF"/>
    <w:rsid w:val="00952177"/>
    <w:rsid w:val="009534B7"/>
    <w:rsid w:val="009543C0"/>
    <w:rsid w:val="00954438"/>
    <w:rsid w:val="00954975"/>
    <w:rsid w:val="009555D0"/>
    <w:rsid w:val="009556AB"/>
    <w:rsid w:val="009556C5"/>
    <w:rsid w:val="00955E04"/>
    <w:rsid w:val="009561C9"/>
    <w:rsid w:val="0095681D"/>
    <w:rsid w:val="00956ED4"/>
    <w:rsid w:val="00957F7E"/>
    <w:rsid w:val="009601E9"/>
    <w:rsid w:val="0096049C"/>
    <w:rsid w:val="0096091F"/>
    <w:rsid w:val="00960E67"/>
    <w:rsid w:val="00961694"/>
    <w:rsid w:val="00961F3C"/>
    <w:rsid w:val="00962D11"/>
    <w:rsid w:val="0096341F"/>
    <w:rsid w:val="009634D1"/>
    <w:rsid w:val="00964275"/>
    <w:rsid w:val="00964E9D"/>
    <w:rsid w:val="00965823"/>
    <w:rsid w:val="00965A46"/>
    <w:rsid w:val="00965B12"/>
    <w:rsid w:val="00965F45"/>
    <w:rsid w:val="00966258"/>
    <w:rsid w:val="009663A8"/>
    <w:rsid w:val="00966B6C"/>
    <w:rsid w:val="009675B1"/>
    <w:rsid w:val="0096781D"/>
    <w:rsid w:val="009678E1"/>
    <w:rsid w:val="00967A5B"/>
    <w:rsid w:val="00967AE9"/>
    <w:rsid w:val="0097041B"/>
    <w:rsid w:val="009710CB"/>
    <w:rsid w:val="00971175"/>
    <w:rsid w:val="0097145B"/>
    <w:rsid w:val="0097152D"/>
    <w:rsid w:val="00972B5E"/>
    <w:rsid w:val="00973474"/>
    <w:rsid w:val="00973B61"/>
    <w:rsid w:val="00975629"/>
    <w:rsid w:val="00975C08"/>
    <w:rsid w:val="00975FE1"/>
    <w:rsid w:val="0097638D"/>
    <w:rsid w:val="00976F8B"/>
    <w:rsid w:val="00977EC8"/>
    <w:rsid w:val="0098019F"/>
    <w:rsid w:val="00980E75"/>
    <w:rsid w:val="00980EEE"/>
    <w:rsid w:val="00980FF3"/>
    <w:rsid w:val="00981100"/>
    <w:rsid w:val="00981D3E"/>
    <w:rsid w:val="00981ECB"/>
    <w:rsid w:val="009823F1"/>
    <w:rsid w:val="00982FD5"/>
    <w:rsid w:val="00983ED6"/>
    <w:rsid w:val="009846B2"/>
    <w:rsid w:val="00984EDE"/>
    <w:rsid w:val="00984F65"/>
    <w:rsid w:val="009853FD"/>
    <w:rsid w:val="00985E3D"/>
    <w:rsid w:val="00986E50"/>
    <w:rsid w:val="009872B9"/>
    <w:rsid w:val="00990D83"/>
    <w:rsid w:val="009918D1"/>
    <w:rsid w:val="00992075"/>
    <w:rsid w:val="009934CF"/>
    <w:rsid w:val="00993AA8"/>
    <w:rsid w:val="00993C78"/>
    <w:rsid w:val="00993FF5"/>
    <w:rsid w:val="00994000"/>
    <w:rsid w:val="00994749"/>
    <w:rsid w:val="00994896"/>
    <w:rsid w:val="00994D85"/>
    <w:rsid w:val="0099503C"/>
    <w:rsid w:val="00995543"/>
    <w:rsid w:val="00996856"/>
    <w:rsid w:val="00996CEA"/>
    <w:rsid w:val="0099717C"/>
    <w:rsid w:val="009977EF"/>
    <w:rsid w:val="009A01D0"/>
    <w:rsid w:val="009A029E"/>
    <w:rsid w:val="009A0607"/>
    <w:rsid w:val="009A0B14"/>
    <w:rsid w:val="009A3516"/>
    <w:rsid w:val="009A3A9A"/>
    <w:rsid w:val="009A3C21"/>
    <w:rsid w:val="009A541B"/>
    <w:rsid w:val="009A59D5"/>
    <w:rsid w:val="009A6785"/>
    <w:rsid w:val="009A6CC6"/>
    <w:rsid w:val="009A7297"/>
    <w:rsid w:val="009A77CD"/>
    <w:rsid w:val="009A78CE"/>
    <w:rsid w:val="009A7E6E"/>
    <w:rsid w:val="009B173D"/>
    <w:rsid w:val="009B2388"/>
    <w:rsid w:val="009B2C00"/>
    <w:rsid w:val="009B3C52"/>
    <w:rsid w:val="009B5B2C"/>
    <w:rsid w:val="009B5DD6"/>
    <w:rsid w:val="009B6177"/>
    <w:rsid w:val="009B63FD"/>
    <w:rsid w:val="009B7430"/>
    <w:rsid w:val="009B79DD"/>
    <w:rsid w:val="009C0753"/>
    <w:rsid w:val="009C0907"/>
    <w:rsid w:val="009C141F"/>
    <w:rsid w:val="009C1519"/>
    <w:rsid w:val="009C16D8"/>
    <w:rsid w:val="009C19E0"/>
    <w:rsid w:val="009C1B86"/>
    <w:rsid w:val="009C1D9B"/>
    <w:rsid w:val="009C2128"/>
    <w:rsid w:val="009C26DB"/>
    <w:rsid w:val="009C2CC0"/>
    <w:rsid w:val="009C3172"/>
    <w:rsid w:val="009C38D8"/>
    <w:rsid w:val="009C4C0F"/>
    <w:rsid w:val="009C4CEF"/>
    <w:rsid w:val="009C55A1"/>
    <w:rsid w:val="009C55ED"/>
    <w:rsid w:val="009C66D7"/>
    <w:rsid w:val="009C67E5"/>
    <w:rsid w:val="009C6B54"/>
    <w:rsid w:val="009C73F6"/>
    <w:rsid w:val="009C782C"/>
    <w:rsid w:val="009C7F29"/>
    <w:rsid w:val="009D0113"/>
    <w:rsid w:val="009D032C"/>
    <w:rsid w:val="009D077A"/>
    <w:rsid w:val="009D0AF3"/>
    <w:rsid w:val="009D0E8B"/>
    <w:rsid w:val="009D1185"/>
    <w:rsid w:val="009D17B4"/>
    <w:rsid w:val="009D20A6"/>
    <w:rsid w:val="009D2B80"/>
    <w:rsid w:val="009D3071"/>
    <w:rsid w:val="009D40DE"/>
    <w:rsid w:val="009D4667"/>
    <w:rsid w:val="009D490D"/>
    <w:rsid w:val="009D4DC1"/>
    <w:rsid w:val="009D5F56"/>
    <w:rsid w:val="009D5FB9"/>
    <w:rsid w:val="009D6039"/>
    <w:rsid w:val="009D65D3"/>
    <w:rsid w:val="009D692F"/>
    <w:rsid w:val="009D7363"/>
    <w:rsid w:val="009E022F"/>
    <w:rsid w:val="009E0383"/>
    <w:rsid w:val="009E0635"/>
    <w:rsid w:val="009E063E"/>
    <w:rsid w:val="009E081B"/>
    <w:rsid w:val="009E1956"/>
    <w:rsid w:val="009E3B44"/>
    <w:rsid w:val="009E467C"/>
    <w:rsid w:val="009E46B0"/>
    <w:rsid w:val="009E554C"/>
    <w:rsid w:val="009E5D26"/>
    <w:rsid w:val="009E6376"/>
    <w:rsid w:val="009E64CA"/>
    <w:rsid w:val="009E67B3"/>
    <w:rsid w:val="009E7917"/>
    <w:rsid w:val="009E7B33"/>
    <w:rsid w:val="009F0218"/>
    <w:rsid w:val="009F08A9"/>
    <w:rsid w:val="009F0DCD"/>
    <w:rsid w:val="009F1155"/>
    <w:rsid w:val="009F18EA"/>
    <w:rsid w:val="009F1970"/>
    <w:rsid w:val="009F1B8B"/>
    <w:rsid w:val="009F20F6"/>
    <w:rsid w:val="009F3544"/>
    <w:rsid w:val="009F388B"/>
    <w:rsid w:val="009F3B4D"/>
    <w:rsid w:val="009F3D95"/>
    <w:rsid w:val="009F3E0A"/>
    <w:rsid w:val="009F46DB"/>
    <w:rsid w:val="009F4AD0"/>
    <w:rsid w:val="009F5845"/>
    <w:rsid w:val="009F5A8E"/>
    <w:rsid w:val="009F5E45"/>
    <w:rsid w:val="009F6052"/>
    <w:rsid w:val="009F6380"/>
    <w:rsid w:val="009F75DC"/>
    <w:rsid w:val="00A00290"/>
    <w:rsid w:val="00A006AF"/>
    <w:rsid w:val="00A006C0"/>
    <w:rsid w:val="00A007BD"/>
    <w:rsid w:val="00A0099D"/>
    <w:rsid w:val="00A01F1A"/>
    <w:rsid w:val="00A02361"/>
    <w:rsid w:val="00A02522"/>
    <w:rsid w:val="00A02D1A"/>
    <w:rsid w:val="00A02F67"/>
    <w:rsid w:val="00A0442F"/>
    <w:rsid w:val="00A04A13"/>
    <w:rsid w:val="00A0561B"/>
    <w:rsid w:val="00A05E2F"/>
    <w:rsid w:val="00A05FDB"/>
    <w:rsid w:val="00A06952"/>
    <w:rsid w:val="00A06BC1"/>
    <w:rsid w:val="00A06DEB"/>
    <w:rsid w:val="00A074DC"/>
    <w:rsid w:val="00A075F8"/>
    <w:rsid w:val="00A0785C"/>
    <w:rsid w:val="00A10637"/>
    <w:rsid w:val="00A10834"/>
    <w:rsid w:val="00A1086C"/>
    <w:rsid w:val="00A10958"/>
    <w:rsid w:val="00A10C46"/>
    <w:rsid w:val="00A10EBE"/>
    <w:rsid w:val="00A10F36"/>
    <w:rsid w:val="00A11BA1"/>
    <w:rsid w:val="00A11C3D"/>
    <w:rsid w:val="00A11E1E"/>
    <w:rsid w:val="00A13052"/>
    <w:rsid w:val="00A131BC"/>
    <w:rsid w:val="00A1324D"/>
    <w:rsid w:val="00A133EE"/>
    <w:rsid w:val="00A13421"/>
    <w:rsid w:val="00A1369B"/>
    <w:rsid w:val="00A1446C"/>
    <w:rsid w:val="00A150D0"/>
    <w:rsid w:val="00A15772"/>
    <w:rsid w:val="00A16074"/>
    <w:rsid w:val="00A16222"/>
    <w:rsid w:val="00A1651D"/>
    <w:rsid w:val="00A16B4F"/>
    <w:rsid w:val="00A171EF"/>
    <w:rsid w:val="00A176FB"/>
    <w:rsid w:val="00A17D3B"/>
    <w:rsid w:val="00A17D4C"/>
    <w:rsid w:val="00A20049"/>
    <w:rsid w:val="00A20282"/>
    <w:rsid w:val="00A2054D"/>
    <w:rsid w:val="00A20656"/>
    <w:rsid w:val="00A20A25"/>
    <w:rsid w:val="00A210C0"/>
    <w:rsid w:val="00A210C8"/>
    <w:rsid w:val="00A21133"/>
    <w:rsid w:val="00A21968"/>
    <w:rsid w:val="00A228BA"/>
    <w:rsid w:val="00A22BA4"/>
    <w:rsid w:val="00A22BC0"/>
    <w:rsid w:val="00A23ECD"/>
    <w:rsid w:val="00A24C12"/>
    <w:rsid w:val="00A24C55"/>
    <w:rsid w:val="00A2578B"/>
    <w:rsid w:val="00A2598D"/>
    <w:rsid w:val="00A3031F"/>
    <w:rsid w:val="00A30E2E"/>
    <w:rsid w:val="00A31260"/>
    <w:rsid w:val="00A31625"/>
    <w:rsid w:val="00A3164F"/>
    <w:rsid w:val="00A317C7"/>
    <w:rsid w:val="00A31A0D"/>
    <w:rsid w:val="00A31AAC"/>
    <w:rsid w:val="00A32317"/>
    <w:rsid w:val="00A32A49"/>
    <w:rsid w:val="00A3313D"/>
    <w:rsid w:val="00A339CA"/>
    <w:rsid w:val="00A3451A"/>
    <w:rsid w:val="00A34871"/>
    <w:rsid w:val="00A3505D"/>
    <w:rsid w:val="00A3542C"/>
    <w:rsid w:val="00A35DA7"/>
    <w:rsid w:val="00A36B0B"/>
    <w:rsid w:val="00A37C8C"/>
    <w:rsid w:val="00A4033A"/>
    <w:rsid w:val="00A408D8"/>
    <w:rsid w:val="00A40A1D"/>
    <w:rsid w:val="00A40E96"/>
    <w:rsid w:val="00A4158B"/>
    <w:rsid w:val="00A418ED"/>
    <w:rsid w:val="00A41B39"/>
    <w:rsid w:val="00A41BEB"/>
    <w:rsid w:val="00A42421"/>
    <w:rsid w:val="00A4270E"/>
    <w:rsid w:val="00A427B3"/>
    <w:rsid w:val="00A42BA3"/>
    <w:rsid w:val="00A43049"/>
    <w:rsid w:val="00A43262"/>
    <w:rsid w:val="00A43B14"/>
    <w:rsid w:val="00A44AA0"/>
    <w:rsid w:val="00A44DE0"/>
    <w:rsid w:val="00A44DEF"/>
    <w:rsid w:val="00A4684A"/>
    <w:rsid w:val="00A46C46"/>
    <w:rsid w:val="00A46F49"/>
    <w:rsid w:val="00A471F7"/>
    <w:rsid w:val="00A47E37"/>
    <w:rsid w:val="00A503DC"/>
    <w:rsid w:val="00A503E6"/>
    <w:rsid w:val="00A51360"/>
    <w:rsid w:val="00A51A38"/>
    <w:rsid w:val="00A520AF"/>
    <w:rsid w:val="00A52214"/>
    <w:rsid w:val="00A523A7"/>
    <w:rsid w:val="00A52584"/>
    <w:rsid w:val="00A527CB"/>
    <w:rsid w:val="00A529AD"/>
    <w:rsid w:val="00A5349B"/>
    <w:rsid w:val="00A54C3D"/>
    <w:rsid w:val="00A54D94"/>
    <w:rsid w:val="00A557C2"/>
    <w:rsid w:val="00A55803"/>
    <w:rsid w:val="00A55A9C"/>
    <w:rsid w:val="00A56DA3"/>
    <w:rsid w:val="00A56F36"/>
    <w:rsid w:val="00A5757E"/>
    <w:rsid w:val="00A578F0"/>
    <w:rsid w:val="00A57B31"/>
    <w:rsid w:val="00A604E1"/>
    <w:rsid w:val="00A60D5C"/>
    <w:rsid w:val="00A612FC"/>
    <w:rsid w:val="00A61758"/>
    <w:rsid w:val="00A61B31"/>
    <w:rsid w:val="00A61CCC"/>
    <w:rsid w:val="00A6286B"/>
    <w:rsid w:val="00A634A8"/>
    <w:rsid w:val="00A63824"/>
    <w:rsid w:val="00A63A82"/>
    <w:rsid w:val="00A63E0E"/>
    <w:rsid w:val="00A64086"/>
    <w:rsid w:val="00A640C9"/>
    <w:rsid w:val="00A64194"/>
    <w:rsid w:val="00A64B4D"/>
    <w:rsid w:val="00A65AAC"/>
    <w:rsid w:val="00A668DF"/>
    <w:rsid w:val="00A66DB7"/>
    <w:rsid w:val="00A66F1C"/>
    <w:rsid w:val="00A66F35"/>
    <w:rsid w:val="00A67073"/>
    <w:rsid w:val="00A6794A"/>
    <w:rsid w:val="00A702B9"/>
    <w:rsid w:val="00A70BA8"/>
    <w:rsid w:val="00A70D7A"/>
    <w:rsid w:val="00A70EB5"/>
    <w:rsid w:val="00A717BD"/>
    <w:rsid w:val="00A71E22"/>
    <w:rsid w:val="00A723D2"/>
    <w:rsid w:val="00A728D4"/>
    <w:rsid w:val="00A72BE1"/>
    <w:rsid w:val="00A73562"/>
    <w:rsid w:val="00A7417E"/>
    <w:rsid w:val="00A746BB"/>
    <w:rsid w:val="00A752CF"/>
    <w:rsid w:val="00A75403"/>
    <w:rsid w:val="00A7565D"/>
    <w:rsid w:val="00A75954"/>
    <w:rsid w:val="00A759C2"/>
    <w:rsid w:val="00A7674E"/>
    <w:rsid w:val="00A76DA5"/>
    <w:rsid w:val="00A76E2B"/>
    <w:rsid w:val="00A771AE"/>
    <w:rsid w:val="00A77242"/>
    <w:rsid w:val="00A77845"/>
    <w:rsid w:val="00A802C1"/>
    <w:rsid w:val="00A8083D"/>
    <w:rsid w:val="00A817AF"/>
    <w:rsid w:val="00A81B14"/>
    <w:rsid w:val="00A81D74"/>
    <w:rsid w:val="00A821DB"/>
    <w:rsid w:val="00A821F4"/>
    <w:rsid w:val="00A822C5"/>
    <w:rsid w:val="00A823CD"/>
    <w:rsid w:val="00A82D65"/>
    <w:rsid w:val="00A82E08"/>
    <w:rsid w:val="00A836BD"/>
    <w:rsid w:val="00A83AEF"/>
    <w:rsid w:val="00A83D7C"/>
    <w:rsid w:val="00A84013"/>
    <w:rsid w:val="00A844B9"/>
    <w:rsid w:val="00A8473D"/>
    <w:rsid w:val="00A847EA"/>
    <w:rsid w:val="00A857D5"/>
    <w:rsid w:val="00A85E39"/>
    <w:rsid w:val="00A85EA6"/>
    <w:rsid w:val="00A8677B"/>
    <w:rsid w:val="00A86AB6"/>
    <w:rsid w:val="00A86F4B"/>
    <w:rsid w:val="00A8719D"/>
    <w:rsid w:val="00A8770C"/>
    <w:rsid w:val="00A87DD0"/>
    <w:rsid w:val="00A87E55"/>
    <w:rsid w:val="00A9071C"/>
    <w:rsid w:val="00A90792"/>
    <w:rsid w:val="00A91050"/>
    <w:rsid w:val="00A912C6"/>
    <w:rsid w:val="00A9181C"/>
    <w:rsid w:val="00A91960"/>
    <w:rsid w:val="00A91C73"/>
    <w:rsid w:val="00A921A8"/>
    <w:rsid w:val="00A93688"/>
    <w:rsid w:val="00A9390D"/>
    <w:rsid w:val="00A93CA5"/>
    <w:rsid w:val="00A945AF"/>
    <w:rsid w:val="00A94F2B"/>
    <w:rsid w:val="00A954F5"/>
    <w:rsid w:val="00A95856"/>
    <w:rsid w:val="00A95A92"/>
    <w:rsid w:val="00A95EA3"/>
    <w:rsid w:val="00A96607"/>
    <w:rsid w:val="00A96827"/>
    <w:rsid w:val="00A96D2B"/>
    <w:rsid w:val="00AA004A"/>
    <w:rsid w:val="00AA094D"/>
    <w:rsid w:val="00AA0983"/>
    <w:rsid w:val="00AA11F9"/>
    <w:rsid w:val="00AA14C4"/>
    <w:rsid w:val="00AA1C71"/>
    <w:rsid w:val="00AA21A0"/>
    <w:rsid w:val="00AA2EAD"/>
    <w:rsid w:val="00AA4133"/>
    <w:rsid w:val="00AA47AE"/>
    <w:rsid w:val="00AA501D"/>
    <w:rsid w:val="00AA5241"/>
    <w:rsid w:val="00AA548F"/>
    <w:rsid w:val="00AA5DDD"/>
    <w:rsid w:val="00AA7110"/>
    <w:rsid w:val="00AB217A"/>
    <w:rsid w:val="00AB2C1F"/>
    <w:rsid w:val="00AB2E37"/>
    <w:rsid w:val="00AB30C9"/>
    <w:rsid w:val="00AB3588"/>
    <w:rsid w:val="00AB4C54"/>
    <w:rsid w:val="00AB5A39"/>
    <w:rsid w:val="00AB65F5"/>
    <w:rsid w:val="00AB6E27"/>
    <w:rsid w:val="00AB6E41"/>
    <w:rsid w:val="00AB6F01"/>
    <w:rsid w:val="00AB6F2D"/>
    <w:rsid w:val="00AB79D1"/>
    <w:rsid w:val="00AB7BC7"/>
    <w:rsid w:val="00AC006E"/>
    <w:rsid w:val="00AC011D"/>
    <w:rsid w:val="00AC0E12"/>
    <w:rsid w:val="00AC0F1C"/>
    <w:rsid w:val="00AC1148"/>
    <w:rsid w:val="00AC12C2"/>
    <w:rsid w:val="00AC13DF"/>
    <w:rsid w:val="00AC1983"/>
    <w:rsid w:val="00AC27EB"/>
    <w:rsid w:val="00AC41E5"/>
    <w:rsid w:val="00AC5284"/>
    <w:rsid w:val="00AC5A49"/>
    <w:rsid w:val="00AC622D"/>
    <w:rsid w:val="00AC64DC"/>
    <w:rsid w:val="00AC64F2"/>
    <w:rsid w:val="00AC700D"/>
    <w:rsid w:val="00AC71AA"/>
    <w:rsid w:val="00AC73FC"/>
    <w:rsid w:val="00AC7423"/>
    <w:rsid w:val="00AC7820"/>
    <w:rsid w:val="00AD02E1"/>
    <w:rsid w:val="00AD0DE6"/>
    <w:rsid w:val="00AD0EFC"/>
    <w:rsid w:val="00AD18F0"/>
    <w:rsid w:val="00AD289F"/>
    <w:rsid w:val="00AD2CF3"/>
    <w:rsid w:val="00AD3913"/>
    <w:rsid w:val="00AD3C3F"/>
    <w:rsid w:val="00AD3E94"/>
    <w:rsid w:val="00AD4712"/>
    <w:rsid w:val="00AD5F6C"/>
    <w:rsid w:val="00AD6C8B"/>
    <w:rsid w:val="00AD710F"/>
    <w:rsid w:val="00AD7390"/>
    <w:rsid w:val="00AE0460"/>
    <w:rsid w:val="00AE09AE"/>
    <w:rsid w:val="00AE0A83"/>
    <w:rsid w:val="00AE18A2"/>
    <w:rsid w:val="00AE1C46"/>
    <w:rsid w:val="00AE2228"/>
    <w:rsid w:val="00AE2348"/>
    <w:rsid w:val="00AE28C3"/>
    <w:rsid w:val="00AE2E3A"/>
    <w:rsid w:val="00AE342F"/>
    <w:rsid w:val="00AE3464"/>
    <w:rsid w:val="00AE3539"/>
    <w:rsid w:val="00AE353E"/>
    <w:rsid w:val="00AE3679"/>
    <w:rsid w:val="00AE3B6B"/>
    <w:rsid w:val="00AE4176"/>
    <w:rsid w:val="00AE42C1"/>
    <w:rsid w:val="00AE4BED"/>
    <w:rsid w:val="00AE4D6B"/>
    <w:rsid w:val="00AE4F79"/>
    <w:rsid w:val="00AE5260"/>
    <w:rsid w:val="00AE541F"/>
    <w:rsid w:val="00AE5C86"/>
    <w:rsid w:val="00AE61DD"/>
    <w:rsid w:val="00AE6308"/>
    <w:rsid w:val="00AE656A"/>
    <w:rsid w:val="00AE70C3"/>
    <w:rsid w:val="00AE75AF"/>
    <w:rsid w:val="00AE781B"/>
    <w:rsid w:val="00AE79A5"/>
    <w:rsid w:val="00AF00BD"/>
    <w:rsid w:val="00AF04A1"/>
    <w:rsid w:val="00AF0A0E"/>
    <w:rsid w:val="00AF0BB9"/>
    <w:rsid w:val="00AF0BC6"/>
    <w:rsid w:val="00AF16FD"/>
    <w:rsid w:val="00AF189B"/>
    <w:rsid w:val="00AF195B"/>
    <w:rsid w:val="00AF2B94"/>
    <w:rsid w:val="00AF3882"/>
    <w:rsid w:val="00AF3EBC"/>
    <w:rsid w:val="00AF480F"/>
    <w:rsid w:val="00AF4CED"/>
    <w:rsid w:val="00AF4F44"/>
    <w:rsid w:val="00AF5560"/>
    <w:rsid w:val="00AF5BEB"/>
    <w:rsid w:val="00AF5C93"/>
    <w:rsid w:val="00AF6BCA"/>
    <w:rsid w:val="00AF7BE4"/>
    <w:rsid w:val="00AF7E40"/>
    <w:rsid w:val="00B000B9"/>
    <w:rsid w:val="00B007D2"/>
    <w:rsid w:val="00B00AA0"/>
    <w:rsid w:val="00B00BA7"/>
    <w:rsid w:val="00B00D98"/>
    <w:rsid w:val="00B00EBB"/>
    <w:rsid w:val="00B01035"/>
    <w:rsid w:val="00B01344"/>
    <w:rsid w:val="00B01483"/>
    <w:rsid w:val="00B01761"/>
    <w:rsid w:val="00B01E60"/>
    <w:rsid w:val="00B01F40"/>
    <w:rsid w:val="00B026D0"/>
    <w:rsid w:val="00B028BF"/>
    <w:rsid w:val="00B02B67"/>
    <w:rsid w:val="00B02C73"/>
    <w:rsid w:val="00B02CCA"/>
    <w:rsid w:val="00B03EA9"/>
    <w:rsid w:val="00B040CC"/>
    <w:rsid w:val="00B04140"/>
    <w:rsid w:val="00B04BD2"/>
    <w:rsid w:val="00B04EA3"/>
    <w:rsid w:val="00B04EE5"/>
    <w:rsid w:val="00B05CB3"/>
    <w:rsid w:val="00B069DD"/>
    <w:rsid w:val="00B074EA"/>
    <w:rsid w:val="00B10357"/>
    <w:rsid w:val="00B1047B"/>
    <w:rsid w:val="00B104AB"/>
    <w:rsid w:val="00B10D18"/>
    <w:rsid w:val="00B10DDC"/>
    <w:rsid w:val="00B10DF9"/>
    <w:rsid w:val="00B112E9"/>
    <w:rsid w:val="00B124C9"/>
    <w:rsid w:val="00B12A3C"/>
    <w:rsid w:val="00B12DCE"/>
    <w:rsid w:val="00B1318B"/>
    <w:rsid w:val="00B1356B"/>
    <w:rsid w:val="00B137E3"/>
    <w:rsid w:val="00B1380D"/>
    <w:rsid w:val="00B13827"/>
    <w:rsid w:val="00B143E9"/>
    <w:rsid w:val="00B148F6"/>
    <w:rsid w:val="00B14A7A"/>
    <w:rsid w:val="00B155D2"/>
    <w:rsid w:val="00B15AAB"/>
    <w:rsid w:val="00B16979"/>
    <w:rsid w:val="00B16A79"/>
    <w:rsid w:val="00B176B8"/>
    <w:rsid w:val="00B1788D"/>
    <w:rsid w:val="00B17D13"/>
    <w:rsid w:val="00B20280"/>
    <w:rsid w:val="00B20598"/>
    <w:rsid w:val="00B20776"/>
    <w:rsid w:val="00B20897"/>
    <w:rsid w:val="00B20D59"/>
    <w:rsid w:val="00B21106"/>
    <w:rsid w:val="00B2115A"/>
    <w:rsid w:val="00B211CD"/>
    <w:rsid w:val="00B219F1"/>
    <w:rsid w:val="00B223AD"/>
    <w:rsid w:val="00B22581"/>
    <w:rsid w:val="00B22704"/>
    <w:rsid w:val="00B22BB6"/>
    <w:rsid w:val="00B23471"/>
    <w:rsid w:val="00B23DBA"/>
    <w:rsid w:val="00B23DFF"/>
    <w:rsid w:val="00B24029"/>
    <w:rsid w:val="00B24415"/>
    <w:rsid w:val="00B2489E"/>
    <w:rsid w:val="00B24D07"/>
    <w:rsid w:val="00B24FFC"/>
    <w:rsid w:val="00B25B78"/>
    <w:rsid w:val="00B26281"/>
    <w:rsid w:val="00B27101"/>
    <w:rsid w:val="00B27C79"/>
    <w:rsid w:val="00B30D77"/>
    <w:rsid w:val="00B31182"/>
    <w:rsid w:val="00B321E4"/>
    <w:rsid w:val="00B32361"/>
    <w:rsid w:val="00B323D5"/>
    <w:rsid w:val="00B32497"/>
    <w:rsid w:val="00B32F1F"/>
    <w:rsid w:val="00B32F6E"/>
    <w:rsid w:val="00B3334E"/>
    <w:rsid w:val="00B34B64"/>
    <w:rsid w:val="00B34BB9"/>
    <w:rsid w:val="00B34BE2"/>
    <w:rsid w:val="00B34CE1"/>
    <w:rsid w:val="00B3596C"/>
    <w:rsid w:val="00B359A0"/>
    <w:rsid w:val="00B361B3"/>
    <w:rsid w:val="00B36379"/>
    <w:rsid w:val="00B36424"/>
    <w:rsid w:val="00B3651C"/>
    <w:rsid w:val="00B374DC"/>
    <w:rsid w:val="00B3758B"/>
    <w:rsid w:val="00B379A9"/>
    <w:rsid w:val="00B37BFD"/>
    <w:rsid w:val="00B40A31"/>
    <w:rsid w:val="00B4144B"/>
    <w:rsid w:val="00B4175A"/>
    <w:rsid w:val="00B42624"/>
    <w:rsid w:val="00B42AFA"/>
    <w:rsid w:val="00B42DD6"/>
    <w:rsid w:val="00B4312F"/>
    <w:rsid w:val="00B43A0D"/>
    <w:rsid w:val="00B43B1D"/>
    <w:rsid w:val="00B4411B"/>
    <w:rsid w:val="00B44698"/>
    <w:rsid w:val="00B452E5"/>
    <w:rsid w:val="00B4573E"/>
    <w:rsid w:val="00B458A2"/>
    <w:rsid w:val="00B45A67"/>
    <w:rsid w:val="00B45F2F"/>
    <w:rsid w:val="00B46418"/>
    <w:rsid w:val="00B5099B"/>
    <w:rsid w:val="00B518B0"/>
    <w:rsid w:val="00B52B20"/>
    <w:rsid w:val="00B54BD1"/>
    <w:rsid w:val="00B55655"/>
    <w:rsid w:val="00B5599B"/>
    <w:rsid w:val="00B55B04"/>
    <w:rsid w:val="00B55C6D"/>
    <w:rsid w:val="00B565CA"/>
    <w:rsid w:val="00B56A46"/>
    <w:rsid w:val="00B578FE"/>
    <w:rsid w:val="00B57B5E"/>
    <w:rsid w:val="00B57E25"/>
    <w:rsid w:val="00B57F6E"/>
    <w:rsid w:val="00B604F6"/>
    <w:rsid w:val="00B62344"/>
    <w:rsid w:val="00B6240E"/>
    <w:rsid w:val="00B62AF3"/>
    <w:rsid w:val="00B6413D"/>
    <w:rsid w:val="00B64C0C"/>
    <w:rsid w:val="00B64D45"/>
    <w:rsid w:val="00B6578B"/>
    <w:rsid w:val="00B65C79"/>
    <w:rsid w:val="00B65EB8"/>
    <w:rsid w:val="00B660F0"/>
    <w:rsid w:val="00B66341"/>
    <w:rsid w:val="00B66427"/>
    <w:rsid w:val="00B6661D"/>
    <w:rsid w:val="00B6671E"/>
    <w:rsid w:val="00B66C06"/>
    <w:rsid w:val="00B6773D"/>
    <w:rsid w:val="00B678EF"/>
    <w:rsid w:val="00B70078"/>
    <w:rsid w:val="00B70B04"/>
    <w:rsid w:val="00B70B79"/>
    <w:rsid w:val="00B71B6E"/>
    <w:rsid w:val="00B71F96"/>
    <w:rsid w:val="00B71FB6"/>
    <w:rsid w:val="00B7203F"/>
    <w:rsid w:val="00B72AB4"/>
    <w:rsid w:val="00B72ADE"/>
    <w:rsid w:val="00B72D07"/>
    <w:rsid w:val="00B732B5"/>
    <w:rsid w:val="00B73377"/>
    <w:rsid w:val="00B73A42"/>
    <w:rsid w:val="00B73F4D"/>
    <w:rsid w:val="00B73FC3"/>
    <w:rsid w:val="00B744E9"/>
    <w:rsid w:val="00B74BCC"/>
    <w:rsid w:val="00B74E5B"/>
    <w:rsid w:val="00B75733"/>
    <w:rsid w:val="00B75B93"/>
    <w:rsid w:val="00B75CB3"/>
    <w:rsid w:val="00B75CC7"/>
    <w:rsid w:val="00B75FA6"/>
    <w:rsid w:val="00B76495"/>
    <w:rsid w:val="00B76EB9"/>
    <w:rsid w:val="00B775AD"/>
    <w:rsid w:val="00B77833"/>
    <w:rsid w:val="00B80588"/>
    <w:rsid w:val="00B81561"/>
    <w:rsid w:val="00B815E6"/>
    <w:rsid w:val="00B82420"/>
    <w:rsid w:val="00B8296B"/>
    <w:rsid w:val="00B83098"/>
    <w:rsid w:val="00B836D2"/>
    <w:rsid w:val="00B844A3"/>
    <w:rsid w:val="00B84922"/>
    <w:rsid w:val="00B85008"/>
    <w:rsid w:val="00B8587F"/>
    <w:rsid w:val="00B85894"/>
    <w:rsid w:val="00B85945"/>
    <w:rsid w:val="00B85AC6"/>
    <w:rsid w:val="00B85C0E"/>
    <w:rsid w:val="00B863C2"/>
    <w:rsid w:val="00B86A31"/>
    <w:rsid w:val="00B87887"/>
    <w:rsid w:val="00B879F4"/>
    <w:rsid w:val="00B87BB3"/>
    <w:rsid w:val="00B90090"/>
    <w:rsid w:val="00B912E0"/>
    <w:rsid w:val="00B91EA5"/>
    <w:rsid w:val="00B921EF"/>
    <w:rsid w:val="00B926E5"/>
    <w:rsid w:val="00B9310A"/>
    <w:rsid w:val="00B937E1"/>
    <w:rsid w:val="00B93AAF"/>
    <w:rsid w:val="00B93F5C"/>
    <w:rsid w:val="00B94648"/>
    <w:rsid w:val="00B949CC"/>
    <w:rsid w:val="00B94AB9"/>
    <w:rsid w:val="00B94BA2"/>
    <w:rsid w:val="00B953C9"/>
    <w:rsid w:val="00B9552C"/>
    <w:rsid w:val="00B95D3B"/>
    <w:rsid w:val="00B96134"/>
    <w:rsid w:val="00B971B4"/>
    <w:rsid w:val="00B971ED"/>
    <w:rsid w:val="00B97945"/>
    <w:rsid w:val="00B97F7D"/>
    <w:rsid w:val="00BA0D10"/>
    <w:rsid w:val="00BA19AC"/>
    <w:rsid w:val="00BA1A1D"/>
    <w:rsid w:val="00BA1D74"/>
    <w:rsid w:val="00BA27CD"/>
    <w:rsid w:val="00BA29AE"/>
    <w:rsid w:val="00BA2B8E"/>
    <w:rsid w:val="00BA2D96"/>
    <w:rsid w:val="00BA31AB"/>
    <w:rsid w:val="00BA4045"/>
    <w:rsid w:val="00BA495E"/>
    <w:rsid w:val="00BA4EE0"/>
    <w:rsid w:val="00BA5029"/>
    <w:rsid w:val="00BA532A"/>
    <w:rsid w:val="00BA5433"/>
    <w:rsid w:val="00BA57DC"/>
    <w:rsid w:val="00BA58C1"/>
    <w:rsid w:val="00BA5F88"/>
    <w:rsid w:val="00BA6411"/>
    <w:rsid w:val="00BA679D"/>
    <w:rsid w:val="00BA69B4"/>
    <w:rsid w:val="00BA6B62"/>
    <w:rsid w:val="00BA6EFE"/>
    <w:rsid w:val="00BA6F6E"/>
    <w:rsid w:val="00BA704F"/>
    <w:rsid w:val="00BA75D4"/>
    <w:rsid w:val="00BB0029"/>
    <w:rsid w:val="00BB0407"/>
    <w:rsid w:val="00BB174C"/>
    <w:rsid w:val="00BB1825"/>
    <w:rsid w:val="00BB1873"/>
    <w:rsid w:val="00BB20E7"/>
    <w:rsid w:val="00BB2BA0"/>
    <w:rsid w:val="00BB3377"/>
    <w:rsid w:val="00BB36DA"/>
    <w:rsid w:val="00BB3791"/>
    <w:rsid w:val="00BB3903"/>
    <w:rsid w:val="00BB3A7A"/>
    <w:rsid w:val="00BB48CA"/>
    <w:rsid w:val="00BB4F05"/>
    <w:rsid w:val="00BB5662"/>
    <w:rsid w:val="00BB5F7B"/>
    <w:rsid w:val="00BB62E8"/>
    <w:rsid w:val="00BB63C2"/>
    <w:rsid w:val="00BB65B0"/>
    <w:rsid w:val="00BB6D72"/>
    <w:rsid w:val="00BB7150"/>
    <w:rsid w:val="00BB72BD"/>
    <w:rsid w:val="00BB78F5"/>
    <w:rsid w:val="00BB7B7A"/>
    <w:rsid w:val="00BB7DB3"/>
    <w:rsid w:val="00BB7EB6"/>
    <w:rsid w:val="00BC0933"/>
    <w:rsid w:val="00BC09E6"/>
    <w:rsid w:val="00BC0D4D"/>
    <w:rsid w:val="00BC0EF0"/>
    <w:rsid w:val="00BC1179"/>
    <w:rsid w:val="00BC1CD9"/>
    <w:rsid w:val="00BC1D6F"/>
    <w:rsid w:val="00BC27D4"/>
    <w:rsid w:val="00BC3050"/>
    <w:rsid w:val="00BC3237"/>
    <w:rsid w:val="00BC352B"/>
    <w:rsid w:val="00BC3C39"/>
    <w:rsid w:val="00BC43F5"/>
    <w:rsid w:val="00BC4492"/>
    <w:rsid w:val="00BC4DEB"/>
    <w:rsid w:val="00BC5051"/>
    <w:rsid w:val="00BC5B95"/>
    <w:rsid w:val="00BC6414"/>
    <w:rsid w:val="00BC70A3"/>
    <w:rsid w:val="00BC7533"/>
    <w:rsid w:val="00BC7E52"/>
    <w:rsid w:val="00BD018F"/>
    <w:rsid w:val="00BD06A7"/>
    <w:rsid w:val="00BD08A6"/>
    <w:rsid w:val="00BD1695"/>
    <w:rsid w:val="00BD1E0F"/>
    <w:rsid w:val="00BD2447"/>
    <w:rsid w:val="00BD296A"/>
    <w:rsid w:val="00BD328A"/>
    <w:rsid w:val="00BD43D4"/>
    <w:rsid w:val="00BD477A"/>
    <w:rsid w:val="00BD47A5"/>
    <w:rsid w:val="00BD48CE"/>
    <w:rsid w:val="00BD4CED"/>
    <w:rsid w:val="00BD55B9"/>
    <w:rsid w:val="00BD66E9"/>
    <w:rsid w:val="00BD66F0"/>
    <w:rsid w:val="00BD73DE"/>
    <w:rsid w:val="00BD7564"/>
    <w:rsid w:val="00BE08EC"/>
    <w:rsid w:val="00BE0C9D"/>
    <w:rsid w:val="00BE166B"/>
    <w:rsid w:val="00BE192B"/>
    <w:rsid w:val="00BE19D8"/>
    <w:rsid w:val="00BE1CDC"/>
    <w:rsid w:val="00BE1D14"/>
    <w:rsid w:val="00BE26F4"/>
    <w:rsid w:val="00BE2ABF"/>
    <w:rsid w:val="00BE2BA2"/>
    <w:rsid w:val="00BE2C51"/>
    <w:rsid w:val="00BE2EF4"/>
    <w:rsid w:val="00BE3ADF"/>
    <w:rsid w:val="00BE44F8"/>
    <w:rsid w:val="00BE45C2"/>
    <w:rsid w:val="00BE470A"/>
    <w:rsid w:val="00BE4B86"/>
    <w:rsid w:val="00BE51F1"/>
    <w:rsid w:val="00BE54A5"/>
    <w:rsid w:val="00BE5B7E"/>
    <w:rsid w:val="00BE5E53"/>
    <w:rsid w:val="00BE602B"/>
    <w:rsid w:val="00BE61DE"/>
    <w:rsid w:val="00BE6963"/>
    <w:rsid w:val="00BE74DE"/>
    <w:rsid w:val="00BE7776"/>
    <w:rsid w:val="00BF0B54"/>
    <w:rsid w:val="00BF0C74"/>
    <w:rsid w:val="00BF14CC"/>
    <w:rsid w:val="00BF15D5"/>
    <w:rsid w:val="00BF1809"/>
    <w:rsid w:val="00BF1A74"/>
    <w:rsid w:val="00BF1D8A"/>
    <w:rsid w:val="00BF1E82"/>
    <w:rsid w:val="00BF210C"/>
    <w:rsid w:val="00BF2387"/>
    <w:rsid w:val="00BF24EE"/>
    <w:rsid w:val="00BF2853"/>
    <w:rsid w:val="00BF3B72"/>
    <w:rsid w:val="00BF3BFE"/>
    <w:rsid w:val="00BF3E82"/>
    <w:rsid w:val="00BF4718"/>
    <w:rsid w:val="00BF4A8E"/>
    <w:rsid w:val="00BF5295"/>
    <w:rsid w:val="00BF56AE"/>
    <w:rsid w:val="00BF7347"/>
    <w:rsid w:val="00BF7526"/>
    <w:rsid w:val="00BF7A8B"/>
    <w:rsid w:val="00C002F8"/>
    <w:rsid w:val="00C00A23"/>
    <w:rsid w:val="00C00F0E"/>
    <w:rsid w:val="00C01687"/>
    <w:rsid w:val="00C016F1"/>
    <w:rsid w:val="00C01F3C"/>
    <w:rsid w:val="00C01FB7"/>
    <w:rsid w:val="00C02301"/>
    <w:rsid w:val="00C02B94"/>
    <w:rsid w:val="00C02BAC"/>
    <w:rsid w:val="00C02D0A"/>
    <w:rsid w:val="00C03601"/>
    <w:rsid w:val="00C03616"/>
    <w:rsid w:val="00C03776"/>
    <w:rsid w:val="00C03FFE"/>
    <w:rsid w:val="00C041A6"/>
    <w:rsid w:val="00C05037"/>
    <w:rsid w:val="00C0544B"/>
    <w:rsid w:val="00C05A36"/>
    <w:rsid w:val="00C05D1D"/>
    <w:rsid w:val="00C06096"/>
    <w:rsid w:val="00C067DC"/>
    <w:rsid w:val="00C06EF2"/>
    <w:rsid w:val="00C0701B"/>
    <w:rsid w:val="00C077AC"/>
    <w:rsid w:val="00C07F1B"/>
    <w:rsid w:val="00C1019A"/>
    <w:rsid w:val="00C1080B"/>
    <w:rsid w:val="00C10E06"/>
    <w:rsid w:val="00C12250"/>
    <w:rsid w:val="00C12655"/>
    <w:rsid w:val="00C1382D"/>
    <w:rsid w:val="00C13E57"/>
    <w:rsid w:val="00C140EB"/>
    <w:rsid w:val="00C1472A"/>
    <w:rsid w:val="00C14F57"/>
    <w:rsid w:val="00C15458"/>
    <w:rsid w:val="00C15577"/>
    <w:rsid w:val="00C15905"/>
    <w:rsid w:val="00C16A66"/>
    <w:rsid w:val="00C173B0"/>
    <w:rsid w:val="00C17BA5"/>
    <w:rsid w:val="00C17CE3"/>
    <w:rsid w:val="00C20423"/>
    <w:rsid w:val="00C209D6"/>
    <w:rsid w:val="00C21639"/>
    <w:rsid w:val="00C21A73"/>
    <w:rsid w:val="00C21B78"/>
    <w:rsid w:val="00C21C42"/>
    <w:rsid w:val="00C21CFC"/>
    <w:rsid w:val="00C2256A"/>
    <w:rsid w:val="00C22A6C"/>
    <w:rsid w:val="00C22E88"/>
    <w:rsid w:val="00C2359D"/>
    <w:rsid w:val="00C235C9"/>
    <w:rsid w:val="00C24048"/>
    <w:rsid w:val="00C24423"/>
    <w:rsid w:val="00C245D0"/>
    <w:rsid w:val="00C24D00"/>
    <w:rsid w:val="00C251DE"/>
    <w:rsid w:val="00C25ACE"/>
    <w:rsid w:val="00C260F4"/>
    <w:rsid w:val="00C26F66"/>
    <w:rsid w:val="00C27561"/>
    <w:rsid w:val="00C27829"/>
    <w:rsid w:val="00C27902"/>
    <w:rsid w:val="00C27B54"/>
    <w:rsid w:val="00C30DBB"/>
    <w:rsid w:val="00C31233"/>
    <w:rsid w:val="00C31315"/>
    <w:rsid w:val="00C32C01"/>
    <w:rsid w:val="00C33BA5"/>
    <w:rsid w:val="00C33E61"/>
    <w:rsid w:val="00C33E96"/>
    <w:rsid w:val="00C33FA7"/>
    <w:rsid w:val="00C350F7"/>
    <w:rsid w:val="00C3579B"/>
    <w:rsid w:val="00C357C0"/>
    <w:rsid w:val="00C36640"/>
    <w:rsid w:val="00C369F6"/>
    <w:rsid w:val="00C3702F"/>
    <w:rsid w:val="00C37474"/>
    <w:rsid w:val="00C37B66"/>
    <w:rsid w:val="00C37C06"/>
    <w:rsid w:val="00C423B5"/>
    <w:rsid w:val="00C42969"/>
    <w:rsid w:val="00C4360F"/>
    <w:rsid w:val="00C43718"/>
    <w:rsid w:val="00C43BD9"/>
    <w:rsid w:val="00C44734"/>
    <w:rsid w:val="00C4474C"/>
    <w:rsid w:val="00C45877"/>
    <w:rsid w:val="00C45C26"/>
    <w:rsid w:val="00C45F9E"/>
    <w:rsid w:val="00C46C8D"/>
    <w:rsid w:val="00C472C4"/>
    <w:rsid w:val="00C47EE8"/>
    <w:rsid w:val="00C47FFC"/>
    <w:rsid w:val="00C50A68"/>
    <w:rsid w:val="00C50D2D"/>
    <w:rsid w:val="00C5173E"/>
    <w:rsid w:val="00C52CB3"/>
    <w:rsid w:val="00C52E66"/>
    <w:rsid w:val="00C533F9"/>
    <w:rsid w:val="00C53ABB"/>
    <w:rsid w:val="00C54BAC"/>
    <w:rsid w:val="00C54DB7"/>
    <w:rsid w:val="00C55998"/>
    <w:rsid w:val="00C559F5"/>
    <w:rsid w:val="00C55E41"/>
    <w:rsid w:val="00C55FED"/>
    <w:rsid w:val="00C57067"/>
    <w:rsid w:val="00C577CC"/>
    <w:rsid w:val="00C5785C"/>
    <w:rsid w:val="00C57C6F"/>
    <w:rsid w:val="00C57F24"/>
    <w:rsid w:val="00C601C8"/>
    <w:rsid w:val="00C61140"/>
    <w:rsid w:val="00C618E0"/>
    <w:rsid w:val="00C61E49"/>
    <w:rsid w:val="00C61FF7"/>
    <w:rsid w:val="00C623A4"/>
    <w:rsid w:val="00C62BCC"/>
    <w:rsid w:val="00C62F6E"/>
    <w:rsid w:val="00C63262"/>
    <w:rsid w:val="00C63394"/>
    <w:rsid w:val="00C63408"/>
    <w:rsid w:val="00C6368E"/>
    <w:rsid w:val="00C63B60"/>
    <w:rsid w:val="00C63D05"/>
    <w:rsid w:val="00C645CE"/>
    <w:rsid w:val="00C646E5"/>
    <w:rsid w:val="00C648F1"/>
    <w:rsid w:val="00C64962"/>
    <w:rsid w:val="00C64CA2"/>
    <w:rsid w:val="00C64F0A"/>
    <w:rsid w:val="00C652F6"/>
    <w:rsid w:val="00C654A4"/>
    <w:rsid w:val="00C65641"/>
    <w:rsid w:val="00C65ACE"/>
    <w:rsid w:val="00C65DFA"/>
    <w:rsid w:val="00C665FF"/>
    <w:rsid w:val="00C66A0C"/>
    <w:rsid w:val="00C66C8B"/>
    <w:rsid w:val="00C66DF4"/>
    <w:rsid w:val="00C6742B"/>
    <w:rsid w:val="00C6772C"/>
    <w:rsid w:val="00C67760"/>
    <w:rsid w:val="00C67BCF"/>
    <w:rsid w:val="00C67DAD"/>
    <w:rsid w:val="00C707E6"/>
    <w:rsid w:val="00C71151"/>
    <w:rsid w:val="00C73095"/>
    <w:rsid w:val="00C73CEA"/>
    <w:rsid w:val="00C73E4D"/>
    <w:rsid w:val="00C73EC6"/>
    <w:rsid w:val="00C73F3B"/>
    <w:rsid w:val="00C74455"/>
    <w:rsid w:val="00C74E1A"/>
    <w:rsid w:val="00C76059"/>
    <w:rsid w:val="00C765E1"/>
    <w:rsid w:val="00C76E57"/>
    <w:rsid w:val="00C7737C"/>
    <w:rsid w:val="00C774DD"/>
    <w:rsid w:val="00C77518"/>
    <w:rsid w:val="00C77968"/>
    <w:rsid w:val="00C813D8"/>
    <w:rsid w:val="00C81556"/>
    <w:rsid w:val="00C81618"/>
    <w:rsid w:val="00C82184"/>
    <w:rsid w:val="00C82B0B"/>
    <w:rsid w:val="00C82CA5"/>
    <w:rsid w:val="00C83A0E"/>
    <w:rsid w:val="00C83F85"/>
    <w:rsid w:val="00C8467D"/>
    <w:rsid w:val="00C84D5B"/>
    <w:rsid w:val="00C84D61"/>
    <w:rsid w:val="00C853B4"/>
    <w:rsid w:val="00C8543C"/>
    <w:rsid w:val="00C854A6"/>
    <w:rsid w:val="00C85D20"/>
    <w:rsid w:val="00C85DE5"/>
    <w:rsid w:val="00C86985"/>
    <w:rsid w:val="00C869D1"/>
    <w:rsid w:val="00C8776E"/>
    <w:rsid w:val="00C879D2"/>
    <w:rsid w:val="00C9074B"/>
    <w:rsid w:val="00C9093A"/>
    <w:rsid w:val="00C90CDF"/>
    <w:rsid w:val="00C90DA7"/>
    <w:rsid w:val="00C91276"/>
    <w:rsid w:val="00C915CF"/>
    <w:rsid w:val="00C919A4"/>
    <w:rsid w:val="00C92274"/>
    <w:rsid w:val="00C92428"/>
    <w:rsid w:val="00C925BC"/>
    <w:rsid w:val="00C92700"/>
    <w:rsid w:val="00C93010"/>
    <w:rsid w:val="00C93439"/>
    <w:rsid w:val="00C93924"/>
    <w:rsid w:val="00C9535C"/>
    <w:rsid w:val="00C97375"/>
    <w:rsid w:val="00C97BC6"/>
    <w:rsid w:val="00CA0321"/>
    <w:rsid w:val="00CA0D9A"/>
    <w:rsid w:val="00CA1296"/>
    <w:rsid w:val="00CA22FF"/>
    <w:rsid w:val="00CA3912"/>
    <w:rsid w:val="00CA3B30"/>
    <w:rsid w:val="00CA46BE"/>
    <w:rsid w:val="00CA6224"/>
    <w:rsid w:val="00CA6A43"/>
    <w:rsid w:val="00CA702F"/>
    <w:rsid w:val="00CB088B"/>
    <w:rsid w:val="00CB0974"/>
    <w:rsid w:val="00CB15E9"/>
    <w:rsid w:val="00CB1D82"/>
    <w:rsid w:val="00CB1FC2"/>
    <w:rsid w:val="00CB2D52"/>
    <w:rsid w:val="00CB46FF"/>
    <w:rsid w:val="00CB4764"/>
    <w:rsid w:val="00CB5023"/>
    <w:rsid w:val="00CB5804"/>
    <w:rsid w:val="00CB5DAC"/>
    <w:rsid w:val="00CB61EE"/>
    <w:rsid w:val="00CB63C5"/>
    <w:rsid w:val="00CB74CA"/>
    <w:rsid w:val="00CC05D6"/>
    <w:rsid w:val="00CC07B8"/>
    <w:rsid w:val="00CC0873"/>
    <w:rsid w:val="00CC08B9"/>
    <w:rsid w:val="00CC0A92"/>
    <w:rsid w:val="00CC0B7E"/>
    <w:rsid w:val="00CC0CD9"/>
    <w:rsid w:val="00CC0DEF"/>
    <w:rsid w:val="00CC1B09"/>
    <w:rsid w:val="00CC1E78"/>
    <w:rsid w:val="00CC27FE"/>
    <w:rsid w:val="00CC4123"/>
    <w:rsid w:val="00CC41A3"/>
    <w:rsid w:val="00CC43CE"/>
    <w:rsid w:val="00CC474D"/>
    <w:rsid w:val="00CC576D"/>
    <w:rsid w:val="00CC5839"/>
    <w:rsid w:val="00CC5E94"/>
    <w:rsid w:val="00CD02AC"/>
    <w:rsid w:val="00CD0529"/>
    <w:rsid w:val="00CD0DAC"/>
    <w:rsid w:val="00CD118E"/>
    <w:rsid w:val="00CD1939"/>
    <w:rsid w:val="00CD21EC"/>
    <w:rsid w:val="00CD2BF6"/>
    <w:rsid w:val="00CD33AD"/>
    <w:rsid w:val="00CD39FF"/>
    <w:rsid w:val="00CD3E40"/>
    <w:rsid w:val="00CD3E70"/>
    <w:rsid w:val="00CD41A8"/>
    <w:rsid w:val="00CD53F7"/>
    <w:rsid w:val="00CD6B35"/>
    <w:rsid w:val="00CD6D46"/>
    <w:rsid w:val="00CD73EC"/>
    <w:rsid w:val="00CD7426"/>
    <w:rsid w:val="00CD7F10"/>
    <w:rsid w:val="00CD7F1D"/>
    <w:rsid w:val="00CE00BE"/>
    <w:rsid w:val="00CE045A"/>
    <w:rsid w:val="00CE0FFA"/>
    <w:rsid w:val="00CE12FA"/>
    <w:rsid w:val="00CE1B16"/>
    <w:rsid w:val="00CE1D1E"/>
    <w:rsid w:val="00CE2765"/>
    <w:rsid w:val="00CE2C6C"/>
    <w:rsid w:val="00CE2DF8"/>
    <w:rsid w:val="00CE2F1D"/>
    <w:rsid w:val="00CE2FAF"/>
    <w:rsid w:val="00CE377D"/>
    <w:rsid w:val="00CE408B"/>
    <w:rsid w:val="00CE4590"/>
    <w:rsid w:val="00CE4629"/>
    <w:rsid w:val="00CE4C15"/>
    <w:rsid w:val="00CE5D04"/>
    <w:rsid w:val="00CE61C0"/>
    <w:rsid w:val="00CE64AA"/>
    <w:rsid w:val="00CE6ED5"/>
    <w:rsid w:val="00CE6EF6"/>
    <w:rsid w:val="00CE760B"/>
    <w:rsid w:val="00CE7D7F"/>
    <w:rsid w:val="00CE7F2B"/>
    <w:rsid w:val="00CF03CC"/>
    <w:rsid w:val="00CF0526"/>
    <w:rsid w:val="00CF076F"/>
    <w:rsid w:val="00CF0795"/>
    <w:rsid w:val="00CF085D"/>
    <w:rsid w:val="00CF10C0"/>
    <w:rsid w:val="00CF13AD"/>
    <w:rsid w:val="00CF18BA"/>
    <w:rsid w:val="00CF2415"/>
    <w:rsid w:val="00CF289E"/>
    <w:rsid w:val="00CF3ADB"/>
    <w:rsid w:val="00CF4811"/>
    <w:rsid w:val="00CF512D"/>
    <w:rsid w:val="00CF53DB"/>
    <w:rsid w:val="00CF7050"/>
    <w:rsid w:val="00CF7265"/>
    <w:rsid w:val="00CF744D"/>
    <w:rsid w:val="00CF7930"/>
    <w:rsid w:val="00CF79D3"/>
    <w:rsid w:val="00CF7E26"/>
    <w:rsid w:val="00D00872"/>
    <w:rsid w:val="00D00D65"/>
    <w:rsid w:val="00D00F43"/>
    <w:rsid w:val="00D014D1"/>
    <w:rsid w:val="00D019DA"/>
    <w:rsid w:val="00D0218E"/>
    <w:rsid w:val="00D027A1"/>
    <w:rsid w:val="00D0293A"/>
    <w:rsid w:val="00D02DF7"/>
    <w:rsid w:val="00D03FAF"/>
    <w:rsid w:val="00D042A0"/>
    <w:rsid w:val="00D0435F"/>
    <w:rsid w:val="00D043F0"/>
    <w:rsid w:val="00D049D5"/>
    <w:rsid w:val="00D05073"/>
    <w:rsid w:val="00D05997"/>
    <w:rsid w:val="00D05DA5"/>
    <w:rsid w:val="00D06183"/>
    <w:rsid w:val="00D0655A"/>
    <w:rsid w:val="00D06F11"/>
    <w:rsid w:val="00D07809"/>
    <w:rsid w:val="00D1012B"/>
    <w:rsid w:val="00D11CCE"/>
    <w:rsid w:val="00D11E5E"/>
    <w:rsid w:val="00D11FD8"/>
    <w:rsid w:val="00D12814"/>
    <w:rsid w:val="00D130EE"/>
    <w:rsid w:val="00D13974"/>
    <w:rsid w:val="00D13EB3"/>
    <w:rsid w:val="00D14184"/>
    <w:rsid w:val="00D14330"/>
    <w:rsid w:val="00D14360"/>
    <w:rsid w:val="00D149AF"/>
    <w:rsid w:val="00D14A9F"/>
    <w:rsid w:val="00D14D5C"/>
    <w:rsid w:val="00D157DB"/>
    <w:rsid w:val="00D16023"/>
    <w:rsid w:val="00D160A0"/>
    <w:rsid w:val="00D16792"/>
    <w:rsid w:val="00D17428"/>
    <w:rsid w:val="00D17FD9"/>
    <w:rsid w:val="00D200D4"/>
    <w:rsid w:val="00D20675"/>
    <w:rsid w:val="00D20957"/>
    <w:rsid w:val="00D20D13"/>
    <w:rsid w:val="00D22448"/>
    <w:rsid w:val="00D229D0"/>
    <w:rsid w:val="00D22AA2"/>
    <w:rsid w:val="00D22F57"/>
    <w:rsid w:val="00D23731"/>
    <w:rsid w:val="00D24761"/>
    <w:rsid w:val="00D2589A"/>
    <w:rsid w:val="00D26844"/>
    <w:rsid w:val="00D26F11"/>
    <w:rsid w:val="00D27202"/>
    <w:rsid w:val="00D274A5"/>
    <w:rsid w:val="00D30942"/>
    <w:rsid w:val="00D30CA0"/>
    <w:rsid w:val="00D31BC8"/>
    <w:rsid w:val="00D3211A"/>
    <w:rsid w:val="00D333EB"/>
    <w:rsid w:val="00D33FE2"/>
    <w:rsid w:val="00D3553B"/>
    <w:rsid w:val="00D35C78"/>
    <w:rsid w:val="00D35F2E"/>
    <w:rsid w:val="00D367A6"/>
    <w:rsid w:val="00D373C9"/>
    <w:rsid w:val="00D40055"/>
    <w:rsid w:val="00D403A3"/>
    <w:rsid w:val="00D416C4"/>
    <w:rsid w:val="00D41ACB"/>
    <w:rsid w:val="00D41BC7"/>
    <w:rsid w:val="00D42048"/>
    <w:rsid w:val="00D422A0"/>
    <w:rsid w:val="00D42A84"/>
    <w:rsid w:val="00D43179"/>
    <w:rsid w:val="00D43898"/>
    <w:rsid w:val="00D43BFD"/>
    <w:rsid w:val="00D43FAF"/>
    <w:rsid w:val="00D44030"/>
    <w:rsid w:val="00D440DE"/>
    <w:rsid w:val="00D440F6"/>
    <w:rsid w:val="00D4414A"/>
    <w:rsid w:val="00D442EA"/>
    <w:rsid w:val="00D4445A"/>
    <w:rsid w:val="00D452D3"/>
    <w:rsid w:val="00D45871"/>
    <w:rsid w:val="00D46159"/>
    <w:rsid w:val="00D465F1"/>
    <w:rsid w:val="00D46720"/>
    <w:rsid w:val="00D46C98"/>
    <w:rsid w:val="00D46D55"/>
    <w:rsid w:val="00D4703E"/>
    <w:rsid w:val="00D47548"/>
    <w:rsid w:val="00D4799D"/>
    <w:rsid w:val="00D47B7D"/>
    <w:rsid w:val="00D51327"/>
    <w:rsid w:val="00D51650"/>
    <w:rsid w:val="00D51B01"/>
    <w:rsid w:val="00D52253"/>
    <w:rsid w:val="00D52B3B"/>
    <w:rsid w:val="00D52CFF"/>
    <w:rsid w:val="00D52D3D"/>
    <w:rsid w:val="00D53023"/>
    <w:rsid w:val="00D5325F"/>
    <w:rsid w:val="00D53617"/>
    <w:rsid w:val="00D538B4"/>
    <w:rsid w:val="00D53AE4"/>
    <w:rsid w:val="00D53BEA"/>
    <w:rsid w:val="00D5409A"/>
    <w:rsid w:val="00D5419B"/>
    <w:rsid w:val="00D54681"/>
    <w:rsid w:val="00D5484B"/>
    <w:rsid w:val="00D55065"/>
    <w:rsid w:val="00D55424"/>
    <w:rsid w:val="00D554A6"/>
    <w:rsid w:val="00D558E2"/>
    <w:rsid w:val="00D5618C"/>
    <w:rsid w:val="00D57133"/>
    <w:rsid w:val="00D5762D"/>
    <w:rsid w:val="00D57B92"/>
    <w:rsid w:val="00D615A3"/>
    <w:rsid w:val="00D615E9"/>
    <w:rsid w:val="00D618AD"/>
    <w:rsid w:val="00D62263"/>
    <w:rsid w:val="00D625B7"/>
    <w:rsid w:val="00D62CA9"/>
    <w:rsid w:val="00D63859"/>
    <w:rsid w:val="00D6433B"/>
    <w:rsid w:val="00D64676"/>
    <w:rsid w:val="00D64FA5"/>
    <w:rsid w:val="00D650DA"/>
    <w:rsid w:val="00D6565A"/>
    <w:rsid w:val="00D65A8D"/>
    <w:rsid w:val="00D65AE5"/>
    <w:rsid w:val="00D65EB9"/>
    <w:rsid w:val="00D6686F"/>
    <w:rsid w:val="00D67819"/>
    <w:rsid w:val="00D67FFD"/>
    <w:rsid w:val="00D704BB"/>
    <w:rsid w:val="00D709F5"/>
    <w:rsid w:val="00D71AE8"/>
    <w:rsid w:val="00D71B1B"/>
    <w:rsid w:val="00D72A15"/>
    <w:rsid w:val="00D72D06"/>
    <w:rsid w:val="00D745DB"/>
    <w:rsid w:val="00D74A79"/>
    <w:rsid w:val="00D74B05"/>
    <w:rsid w:val="00D74EFA"/>
    <w:rsid w:val="00D74FEB"/>
    <w:rsid w:val="00D750E9"/>
    <w:rsid w:val="00D754C9"/>
    <w:rsid w:val="00D759D9"/>
    <w:rsid w:val="00D75A95"/>
    <w:rsid w:val="00D75A99"/>
    <w:rsid w:val="00D76884"/>
    <w:rsid w:val="00D76D8C"/>
    <w:rsid w:val="00D77600"/>
    <w:rsid w:val="00D7760C"/>
    <w:rsid w:val="00D77884"/>
    <w:rsid w:val="00D7790B"/>
    <w:rsid w:val="00D80E5A"/>
    <w:rsid w:val="00D81166"/>
    <w:rsid w:val="00D81CD8"/>
    <w:rsid w:val="00D8204E"/>
    <w:rsid w:val="00D8247F"/>
    <w:rsid w:val="00D824BD"/>
    <w:rsid w:val="00D82965"/>
    <w:rsid w:val="00D83203"/>
    <w:rsid w:val="00D83871"/>
    <w:rsid w:val="00D85E19"/>
    <w:rsid w:val="00D86F4C"/>
    <w:rsid w:val="00D8711A"/>
    <w:rsid w:val="00D87255"/>
    <w:rsid w:val="00D879B6"/>
    <w:rsid w:val="00D87AF5"/>
    <w:rsid w:val="00D900FC"/>
    <w:rsid w:val="00D90101"/>
    <w:rsid w:val="00D9027C"/>
    <w:rsid w:val="00D9139F"/>
    <w:rsid w:val="00D9172B"/>
    <w:rsid w:val="00D92014"/>
    <w:rsid w:val="00D925A0"/>
    <w:rsid w:val="00D926DA"/>
    <w:rsid w:val="00D9281B"/>
    <w:rsid w:val="00D93024"/>
    <w:rsid w:val="00D93520"/>
    <w:rsid w:val="00D93870"/>
    <w:rsid w:val="00D941A0"/>
    <w:rsid w:val="00D94290"/>
    <w:rsid w:val="00D94399"/>
    <w:rsid w:val="00D94AF1"/>
    <w:rsid w:val="00D94D23"/>
    <w:rsid w:val="00D94F53"/>
    <w:rsid w:val="00D9539F"/>
    <w:rsid w:val="00D95B9F"/>
    <w:rsid w:val="00D95F39"/>
    <w:rsid w:val="00D964A1"/>
    <w:rsid w:val="00D968D2"/>
    <w:rsid w:val="00D96A1F"/>
    <w:rsid w:val="00D96FED"/>
    <w:rsid w:val="00DA052A"/>
    <w:rsid w:val="00DA1CAB"/>
    <w:rsid w:val="00DA2840"/>
    <w:rsid w:val="00DA4099"/>
    <w:rsid w:val="00DA4692"/>
    <w:rsid w:val="00DA4809"/>
    <w:rsid w:val="00DA4DED"/>
    <w:rsid w:val="00DA61A7"/>
    <w:rsid w:val="00DA68D8"/>
    <w:rsid w:val="00DA6A90"/>
    <w:rsid w:val="00DA6B2D"/>
    <w:rsid w:val="00DA6C20"/>
    <w:rsid w:val="00DA7188"/>
    <w:rsid w:val="00DA7BD4"/>
    <w:rsid w:val="00DA7E01"/>
    <w:rsid w:val="00DB0414"/>
    <w:rsid w:val="00DB0B9D"/>
    <w:rsid w:val="00DB1547"/>
    <w:rsid w:val="00DB16D7"/>
    <w:rsid w:val="00DB1C5C"/>
    <w:rsid w:val="00DB2804"/>
    <w:rsid w:val="00DB3459"/>
    <w:rsid w:val="00DB404B"/>
    <w:rsid w:val="00DB44BC"/>
    <w:rsid w:val="00DB4AD9"/>
    <w:rsid w:val="00DB61B8"/>
    <w:rsid w:val="00DB62D7"/>
    <w:rsid w:val="00DB63CC"/>
    <w:rsid w:val="00DB658D"/>
    <w:rsid w:val="00DB6D4D"/>
    <w:rsid w:val="00DB6FED"/>
    <w:rsid w:val="00DB716B"/>
    <w:rsid w:val="00DB723B"/>
    <w:rsid w:val="00DB773D"/>
    <w:rsid w:val="00DB7ECD"/>
    <w:rsid w:val="00DC0038"/>
    <w:rsid w:val="00DC0A7E"/>
    <w:rsid w:val="00DC0AF7"/>
    <w:rsid w:val="00DC181E"/>
    <w:rsid w:val="00DC1A32"/>
    <w:rsid w:val="00DC2381"/>
    <w:rsid w:val="00DC37E6"/>
    <w:rsid w:val="00DC39FD"/>
    <w:rsid w:val="00DC3C03"/>
    <w:rsid w:val="00DC4D15"/>
    <w:rsid w:val="00DC4E9C"/>
    <w:rsid w:val="00DC5171"/>
    <w:rsid w:val="00DC56A9"/>
    <w:rsid w:val="00DC5DC9"/>
    <w:rsid w:val="00DC60CF"/>
    <w:rsid w:val="00DC76DD"/>
    <w:rsid w:val="00DC76E5"/>
    <w:rsid w:val="00DC7AE7"/>
    <w:rsid w:val="00DC7C04"/>
    <w:rsid w:val="00DC7E0D"/>
    <w:rsid w:val="00DD03DB"/>
    <w:rsid w:val="00DD058A"/>
    <w:rsid w:val="00DD1017"/>
    <w:rsid w:val="00DD10A6"/>
    <w:rsid w:val="00DD21D0"/>
    <w:rsid w:val="00DD28BD"/>
    <w:rsid w:val="00DD2AB6"/>
    <w:rsid w:val="00DD2C1B"/>
    <w:rsid w:val="00DD2F0E"/>
    <w:rsid w:val="00DD3242"/>
    <w:rsid w:val="00DD366A"/>
    <w:rsid w:val="00DD4DEB"/>
    <w:rsid w:val="00DD4F03"/>
    <w:rsid w:val="00DD5A89"/>
    <w:rsid w:val="00DD5ABE"/>
    <w:rsid w:val="00DD6392"/>
    <w:rsid w:val="00DD6B93"/>
    <w:rsid w:val="00DE03D7"/>
    <w:rsid w:val="00DE0502"/>
    <w:rsid w:val="00DE14DF"/>
    <w:rsid w:val="00DE16BE"/>
    <w:rsid w:val="00DE21CA"/>
    <w:rsid w:val="00DE231B"/>
    <w:rsid w:val="00DE2324"/>
    <w:rsid w:val="00DE26F7"/>
    <w:rsid w:val="00DE28C7"/>
    <w:rsid w:val="00DE3284"/>
    <w:rsid w:val="00DE34F5"/>
    <w:rsid w:val="00DE3AAF"/>
    <w:rsid w:val="00DE43FB"/>
    <w:rsid w:val="00DE46C5"/>
    <w:rsid w:val="00DE4CC5"/>
    <w:rsid w:val="00DE4E7D"/>
    <w:rsid w:val="00DE5E28"/>
    <w:rsid w:val="00DE5F6C"/>
    <w:rsid w:val="00DE64CA"/>
    <w:rsid w:val="00DE6E88"/>
    <w:rsid w:val="00DE74DB"/>
    <w:rsid w:val="00DE7EEF"/>
    <w:rsid w:val="00DF01D3"/>
    <w:rsid w:val="00DF079E"/>
    <w:rsid w:val="00DF0B73"/>
    <w:rsid w:val="00DF11A8"/>
    <w:rsid w:val="00DF13F3"/>
    <w:rsid w:val="00DF1B80"/>
    <w:rsid w:val="00DF26FC"/>
    <w:rsid w:val="00DF2724"/>
    <w:rsid w:val="00DF276B"/>
    <w:rsid w:val="00DF38D3"/>
    <w:rsid w:val="00DF3BE1"/>
    <w:rsid w:val="00DF3DED"/>
    <w:rsid w:val="00DF3ED9"/>
    <w:rsid w:val="00DF4295"/>
    <w:rsid w:val="00DF44DE"/>
    <w:rsid w:val="00DF4858"/>
    <w:rsid w:val="00DF53E3"/>
    <w:rsid w:val="00DF598B"/>
    <w:rsid w:val="00DF5E33"/>
    <w:rsid w:val="00DF5EF5"/>
    <w:rsid w:val="00DF6944"/>
    <w:rsid w:val="00DF6E1F"/>
    <w:rsid w:val="00E001A4"/>
    <w:rsid w:val="00E0089A"/>
    <w:rsid w:val="00E00987"/>
    <w:rsid w:val="00E0114B"/>
    <w:rsid w:val="00E01284"/>
    <w:rsid w:val="00E013B7"/>
    <w:rsid w:val="00E013C4"/>
    <w:rsid w:val="00E0147A"/>
    <w:rsid w:val="00E01585"/>
    <w:rsid w:val="00E01F35"/>
    <w:rsid w:val="00E03237"/>
    <w:rsid w:val="00E0366C"/>
    <w:rsid w:val="00E03A0D"/>
    <w:rsid w:val="00E03FF0"/>
    <w:rsid w:val="00E049C6"/>
    <w:rsid w:val="00E04AC0"/>
    <w:rsid w:val="00E04AC7"/>
    <w:rsid w:val="00E05082"/>
    <w:rsid w:val="00E05368"/>
    <w:rsid w:val="00E054ED"/>
    <w:rsid w:val="00E06407"/>
    <w:rsid w:val="00E06CF6"/>
    <w:rsid w:val="00E07839"/>
    <w:rsid w:val="00E07925"/>
    <w:rsid w:val="00E07A8F"/>
    <w:rsid w:val="00E10666"/>
    <w:rsid w:val="00E1129B"/>
    <w:rsid w:val="00E12FD8"/>
    <w:rsid w:val="00E1360E"/>
    <w:rsid w:val="00E1488E"/>
    <w:rsid w:val="00E149B9"/>
    <w:rsid w:val="00E14C6B"/>
    <w:rsid w:val="00E16695"/>
    <w:rsid w:val="00E16A63"/>
    <w:rsid w:val="00E1751F"/>
    <w:rsid w:val="00E1767F"/>
    <w:rsid w:val="00E17EEF"/>
    <w:rsid w:val="00E20C5A"/>
    <w:rsid w:val="00E20E6F"/>
    <w:rsid w:val="00E2158B"/>
    <w:rsid w:val="00E21D05"/>
    <w:rsid w:val="00E24975"/>
    <w:rsid w:val="00E24CEE"/>
    <w:rsid w:val="00E24FBD"/>
    <w:rsid w:val="00E2501E"/>
    <w:rsid w:val="00E25395"/>
    <w:rsid w:val="00E2557F"/>
    <w:rsid w:val="00E25C6B"/>
    <w:rsid w:val="00E25CDB"/>
    <w:rsid w:val="00E25E99"/>
    <w:rsid w:val="00E262BD"/>
    <w:rsid w:val="00E26904"/>
    <w:rsid w:val="00E26B18"/>
    <w:rsid w:val="00E26B45"/>
    <w:rsid w:val="00E26F9C"/>
    <w:rsid w:val="00E271F9"/>
    <w:rsid w:val="00E273ED"/>
    <w:rsid w:val="00E30C4E"/>
    <w:rsid w:val="00E31E08"/>
    <w:rsid w:val="00E32388"/>
    <w:rsid w:val="00E335F4"/>
    <w:rsid w:val="00E33A38"/>
    <w:rsid w:val="00E33D66"/>
    <w:rsid w:val="00E33F6F"/>
    <w:rsid w:val="00E33FE9"/>
    <w:rsid w:val="00E343D4"/>
    <w:rsid w:val="00E343F3"/>
    <w:rsid w:val="00E3498D"/>
    <w:rsid w:val="00E35267"/>
    <w:rsid w:val="00E357D8"/>
    <w:rsid w:val="00E36595"/>
    <w:rsid w:val="00E37601"/>
    <w:rsid w:val="00E40BE6"/>
    <w:rsid w:val="00E41358"/>
    <w:rsid w:val="00E413C1"/>
    <w:rsid w:val="00E41609"/>
    <w:rsid w:val="00E423F4"/>
    <w:rsid w:val="00E4293A"/>
    <w:rsid w:val="00E42A02"/>
    <w:rsid w:val="00E42E4C"/>
    <w:rsid w:val="00E454A9"/>
    <w:rsid w:val="00E455FA"/>
    <w:rsid w:val="00E468AB"/>
    <w:rsid w:val="00E47515"/>
    <w:rsid w:val="00E47C8A"/>
    <w:rsid w:val="00E47C97"/>
    <w:rsid w:val="00E47CB7"/>
    <w:rsid w:val="00E47D76"/>
    <w:rsid w:val="00E47D9A"/>
    <w:rsid w:val="00E503E3"/>
    <w:rsid w:val="00E51150"/>
    <w:rsid w:val="00E51543"/>
    <w:rsid w:val="00E516E0"/>
    <w:rsid w:val="00E519A6"/>
    <w:rsid w:val="00E51C1C"/>
    <w:rsid w:val="00E52841"/>
    <w:rsid w:val="00E53EA1"/>
    <w:rsid w:val="00E5417A"/>
    <w:rsid w:val="00E54A57"/>
    <w:rsid w:val="00E54CFD"/>
    <w:rsid w:val="00E54D40"/>
    <w:rsid w:val="00E54F14"/>
    <w:rsid w:val="00E55329"/>
    <w:rsid w:val="00E558A0"/>
    <w:rsid w:val="00E55EB5"/>
    <w:rsid w:val="00E5616E"/>
    <w:rsid w:val="00E56401"/>
    <w:rsid w:val="00E56E5C"/>
    <w:rsid w:val="00E56E68"/>
    <w:rsid w:val="00E571AE"/>
    <w:rsid w:val="00E573F7"/>
    <w:rsid w:val="00E5784E"/>
    <w:rsid w:val="00E57924"/>
    <w:rsid w:val="00E57FE6"/>
    <w:rsid w:val="00E60F80"/>
    <w:rsid w:val="00E613BB"/>
    <w:rsid w:val="00E61AA9"/>
    <w:rsid w:val="00E620FC"/>
    <w:rsid w:val="00E624D7"/>
    <w:rsid w:val="00E630D0"/>
    <w:rsid w:val="00E63196"/>
    <w:rsid w:val="00E63482"/>
    <w:rsid w:val="00E63E28"/>
    <w:rsid w:val="00E63F7F"/>
    <w:rsid w:val="00E63FF3"/>
    <w:rsid w:val="00E64129"/>
    <w:rsid w:val="00E64429"/>
    <w:rsid w:val="00E6476B"/>
    <w:rsid w:val="00E6476C"/>
    <w:rsid w:val="00E64DB6"/>
    <w:rsid w:val="00E6580D"/>
    <w:rsid w:val="00E65E92"/>
    <w:rsid w:val="00E660CA"/>
    <w:rsid w:val="00E674A4"/>
    <w:rsid w:val="00E674AD"/>
    <w:rsid w:val="00E67D12"/>
    <w:rsid w:val="00E707B6"/>
    <w:rsid w:val="00E714A8"/>
    <w:rsid w:val="00E721D9"/>
    <w:rsid w:val="00E728A0"/>
    <w:rsid w:val="00E73469"/>
    <w:rsid w:val="00E73BE0"/>
    <w:rsid w:val="00E744B9"/>
    <w:rsid w:val="00E74877"/>
    <w:rsid w:val="00E74A01"/>
    <w:rsid w:val="00E74DE1"/>
    <w:rsid w:val="00E753F7"/>
    <w:rsid w:val="00E7668C"/>
    <w:rsid w:val="00E77746"/>
    <w:rsid w:val="00E80519"/>
    <w:rsid w:val="00E80B68"/>
    <w:rsid w:val="00E81A00"/>
    <w:rsid w:val="00E81A11"/>
    <w:rsid w:val="00E82DC3"/>
    <w:rsid w:val="00E82EE0"/>
    <w:rsid w:val="00E82EED"/>
    <w:rsid w:val="00E83A0B"/>
    <w:rsid w:val="00E83E9F"/>
    <w:rsid w:val="00E84CB1"/>
    <w:rsid w:val="00E851A8"/>
    <w:rsid w:val="00E852CC"/>
    <w:rsid w:val="00E855F7"/>
    <w:rsid w:val="00E85C04"/>
    <w:rsid w:val="00E86D26"/>
    <w:rsid w:val="00E87590"/>
    <w:rsid w:val="00E90CC5"/>
    <w:rsid w:val="00E9198D"/>
    <w:rsid w:val="00E91C7A"/>
    <w:rsid w:val="00E91E61"/>
    <w:rsid w:val="00E92693"/>
    <w:rsid w:val="00E92D82"/>
    <w:rsid w:val="00E93449"/>
    <w:rsid w:val="00E9357C"/>
    <w:rsid w:val="00E937DC"/>
    <w:rsid w:val="00E93A17"/>
    <w:rsid w:val="00E94859"/>
    <w:rsid w:val="00E94B99"/>
    <w:rsid w:val="00E94C17"/>
    <w:rsid w:val="00E95C5F"/>
    <w:rsid w:val="00E95DB8"/>
    <w:rsid w:val="00E96282"/>
    <w:rsid w:val="00E96C41"/>
    <w:rsid w:val="00E96C5F"/>
    <w:rsid w:val="00E97603"/>
    <w:rsid w:val="00E976B9"/>
    <w:rsid w:val="00E97A03"/>
    <w:rsid w:val="00EA0A94"/>
    <w:rsid w:val="00EA0EB3"/>
    <w:rsid w:val="00EA1308"/>
    <w:rsid w:val="00EA1503"/>
    <w:rsid w:val="00EA1AC0"/>
    <w:rsid w:val="00EA21E5"/>
    <w:rsid w:val="00EA2A54"/>
    <w:rsid w:val="00EA318A"/>
    <w:rsid w:val="00EA325A"/>
    <w:rsid w:val="00EA3753"/>
    <w:rsid w:val="00EA3A62"/>
    <w:rsid w:val="00EA44B8"/>
    <w:rsid w:val="00EA461B"/>
    <w:rsid w:val="00EA4760"/>
    <w:rsid w:val="00EA4D3A"/>
    <w:rsid w:val="00EA557F"/>
    <w:rsid w:val="00EA5D79"/>
    <w:rsid w:val="00EA61B2"/>
    <w:rsid w:val="00EA72EE"/>
    <w:rsid w:val="00EA7392"/>
    <w:rsid w:val="00EA7E14"/>
    <w:rsid w:val="00EA7FE4"/>
    <w:rsid w:val="00EB0EC2"/>
    <w:rsid w:val="00EB1183"/>
    <w:rsid w:val="00EB131C"/>
    <w:rsid w:val="00EB1B25"/>
    <w:rsid w:val="00EB1C52"/>
    <w:rsid w:val="00EB2BC6"/>
    <w:rsid w:val="00EB2CCB"/>
    <w:rsid w:val="00EB4256"/>
    <w:rsid w:val="00EB495A"/>
    <w:rsid w:val="00EB557F"/>
    <w:rsid w:val="00EB5FE8"/>
    <w:rsid w:val="00EB64C4"/>
    <w:rsid w:val="00EB707B"/>
    <w:rsid w:val="00EC021C"/>
    <w:rsid w:val="00EC03CC"/>
    <w:rsid w:val="00EC09E9"/>
    <w:rsid w:val="00EC0F34"/>
    <w:rsid w:val="00EC14E1"/>
    <w:rsid w:val="00EC1E25"/>
    <w:rsid w:val="00EC20C8"/>
    <w:rsid w:val="00EC26E4"/>
    <w:rsid w:val="00EC3D16"/>
    <w:rsid w:val="00EC4239"/>
    <w:rsid w:val="00EC4D38"/>
    <w:rsid w:val="00EC6975"/>
    <w:rsid w:val="00EC6A20"/>
    <w:rsid w:val="00EC6FA2"/>
    <w:rsid w:val="00ED09A8"/>
    <w:rsid w:val="00ED164E"/>
    <w:rsid w:val="00ED210B"/>
    <w:rsid w:val="00ED24B1"/>
    <w:rsid w:val="00ED3438"/>
    <w:rsid w:val="00ED34B5"/>
    <w:rsid w:val="00ED357E"/>
    <w:rsid w:val="00ED36EB"/>
    <w:rsid w:val="00ED3CA4"/>
    <w:rsid w:val="00ED4CE2"/>
    <w:rsid w:val="00ED5098"/>
    <w:rsid w:val="00ED5148"/>
    <w:rsid w:val="00ED5381"/>
    <w:rsid w:val="00ED5F72"/>
    <w:rsid w:val="00EE02B2"/>
    <w:rsid w:val="00EE0826"/>
    <w:rsid w:val="00EE0B2E"/>
    <w:rsid w:val="00EE1314"/>
    <w:rsid w:val="00EE142B"/>
    <w:rsid w:val="00EE1D06"/>
    <w:rsid w:val="00EE256C"/>
    <w:rsid w:val="00EE2892"/>
    <w:rsid w:val="00EE3612"/>
    <w:rsid w:val="00EE3CED"/>
    <w:rsid w:val="00EE4378"/>
    <w:rsid w:val="00EE5ADD"/>
    <w:rsid w:val="00EE5EDD"/>
    <w:rsid w:val="00EE6644"/>
    <w:rsid w:val="00EE7291"/>
    <w:rsid w:val="00EE73F3"/>
    <w:rsid w:val="00EE7889"/>
    <w:rsid w:val="00EF0098"/>
    <w:rsid w:val="00EF076D"/>
    <w:rsid w:val="00EF08F1"/>
    <w:rsid w:val="00EF0B23"/>
    <w:rsid w:val="00EF0EC2"/>
    <w:rsid w:val="00EF1178"/>
    <w:rsid w:val="00EF12EF"/>
    <w:rsid w:val="00EF1B9C"/>
    <w:rsid w:val="00EF1E5A"/>
    <w:rsid w:val="00EF1F17"/>
    <w:rsid w:val="00EF1F4B"/>
    <w:rsid w:val="00EF301B"/>
    <w:rsid w:val="00EF38DA"/>
    <w:rsid w:val="00EF3D0C"/>
    <w:rsid w:val="00EF4CB6"/>
    <w:rsid w:val="00EF4D40"/>
    <w:rsid w:val="00EF4FFA"/>
    <w:rsid w:val="00EF52A7"/>
    <w:rsid w:val="00EF5497"/>
    <w:rsid w:val="00EF54CB"/>
    <w:rsid w:val="00EF55D1"/>
    <w:rsid w:val="00EF5BD9"/>
    <w:rsid w:val="00EF62B9"/>
    <w:rsid w:val="00EF6519"/>
    <w:rsid w:val="00EF672A"/>
    <w:rsid w:val="00EF74B4"/>
    <w:rsid w:val="00EF7797"/>
    <w:rsid w:val="00F00B01"/>
    <w:rsid w:val="00F00DE5"/>
    <w:rsid w:val="00F00FBE"/>
    <w:rsid w:val="00F0136D"/>
    <w:rsid w:val="00F0151E"/>
    <w:rsid w:val="00F01578"/>
    <w:rsid w:val="00F02241"/>
    <w:rsid w:val="00F0267B"/>
    <w:rsid w:val="00F03771"/>
    <w:rsid w:val="00F039B3"/>
    <w:rsid w:val="00F03A49"/>
    <w:rsid w:val="00F03D45"/>
    <w:rsid w:val="00F03E1F"/>
    <w:rsid w:val="00F03EAF"/>
    <w:rsid w:val="00F03F94"/>
    <w:rsid w:val="00F0440B"/>
    <w:rsid w:val="00F044AC"/>
    <w:rsid w:val="00F04631"/>
    <w:rsid w:val="00F053D4"/>
    <w:rsid w:val="00F055E1"/>
    <w:rsid w:val="00F060B2"/>
    <w:rsid w:val="00F06C44"/>
    <w:rsid w:val="00F06C64"/>
    <w:rsid w:val="00F076E4"/>
    <w:rsid w:val="00F10143"/>
    <w:rsid w:val="00F10527"/>
    <w:rsid w:val="00F10BAD"/>
    <w:rsid w:val="00F111A1"/>
    <w:rsid w:val="00F11D68"/>
    <w:rsid w:val="00F11F6F"/>
    <w:rsid w:val="00F12211"/>
    <w:rsid w:val="00F12273"/>
    <w:rsid w:val="00F1323F"/>
    <w:rsid w:val="00F13286"/>
    <w:rsid w:val="00F13691"/>
    <w:rsid w:val="00F136D5"/>
    <w:rsid w:val="00F13740"/>
    <w:rsid w:val="00F139A9"/>
    <w:rsid w:val="00F139F3"/>
    <w:rsid w:val="00F13A62"/>
    <w:rsid w:val="00F13E1E"/>
    <w:rsid w:val="00F14D4D"/>
    <w:rsid w:val="00F15E1F"/>
    <w:rsid w:val="00F16518"/>
    <w:rsid w:val="00F16637"/>
    <w:rsid w:val="00F16882"/>
    <w:rsid w:val="00F1699D"/>
    <w:rsid w:val="00F171A9"/>
    <w:rsid w:val="00F17A9E"/>
    <w:rsid w:val="00F17D0C"/>
    <w:rsid w:val="00F20530"/>
    <w:rsid w:val="00F20F1D"/>
    <w:rsid w:val="00F212E0"/>
    <w:rsid w:val="00F215AD"/>
    <w:rsid w:val="00F2181E"/>
    <w:rsid w:val="00F21B46"/>
    <w:rsid w:val="00F22702"/>
    <w:rsid w:val="00F22C9A"/>
    <w:rsid w:val="00F237E0"/>
    <w:rsid w:val="00F2446B"/>
    <w:rsid w:val="00F24A7C"/>
    <w:rsid w:val="00F253D9"/>
    <w:rsid w:val="00F256AB"/>
    <w:rsid w:val="00F26E3B"/>
    <w:rsid w:val="00F273CF"/>
    <w:rsid w:val="00F27B94"/>
    <w:rsid w:val="00F27B99"/>
    <w:rsid w:val="00F27F90"/>
    <w:rsid w:val="00F315D0"/>
    <w:rsid w:val="00F31DF1"/>
    <w:rsid w:val="00F3230D"/>
    <w:rsid w:val="00F3278C"/>
    <w:rsid w:val="00F32848"/>
    <w:rsid w:val="00F328EB"/>
    <w:rsid w:val="00F3325F"/>
    <w:rsid w:val="00F33427"/>
    <w:rsid w:val="00F35E01"/>
    <w:rsid w:val="00F360E9"/>
    <w:rsid w:val="00F3622E"/>
    <w:rsid w:val="00F3702F"/>
    <w:rsid w:val="00F372E0"/>
    <w:rsid w:val="00F37E71"/>
    <w:rsid w:val="00F37F18"/>
    <w:rsid w:val="00F37F8C"/>
    <w:rsid w:val="00F407A8"/>
    <w:rsid w:val="00F4087C"/>
    <w:rsid w:val="00F414B7"/>
    <w:rsid w:val="00F41690"/>
    <w:rsid w:val="00F42581"/>
    <w:rsid w:val="00F428EE"/>
    <w:rsid w:val="00F42A4A"/>
    <w:rsid w:val="00F42EFB"/>
    <w:rsid w:val="00F42F8A"/>
    <w:rsid w:val="00F42FB0"/>
    <w:rsid w:val="00F4307D"/>
    <w:rsid w:val="00F4364A"/>
    <w:rsid w:val="00F43679"/>
    <w:rsid w:val="00F43861"/>
    <w:rsid w:val="00F43B57"/>
    <w:rsid w:val="00F43C79"/>
    <w:rsid w:val="00F44088"/>
    <w:rsid w:val="00F44110"/>
    <w:rsid w:val="00F44A44"/>
    <w:rsid w:val="00F4504B"/>
    <w:rsid w:val="00F46726"/>
    <w:rsid w:val="00F468EC"/>
    <w:rsid w:val="00F46C7B"/>
    <w:rsid w:val="00F46FC7"/>
    <w:rsid w:val="00F471DF"/>
    <w:rsid w:val="00F47BA2"/>
    <w:rsid w:val="00F47C5C"/>
    <w:rsid w:val="00F47EF9"/>
    <w:rsid w:val="00F51CA7"/>
    <w:rsid w:val="00F52776"/>
    <w:rsid w:val="00F54065"/>
    <w:rsid w:val="00F541B2"/>
    <w:rsid w:val="00F541F2"/>
    <w:rsid w:val="00F546D0"/>
    <w:rsid w:val="00F5482C"/>
    <w:rsid w:val="00F56A75"/>
    <w:rsid w:val="00F57610"/>
    <w:rsid w:val="00F607C7"/>
    <w:rsid w:val="00F60C2B"/>
    <w:rsid w:val="00F61552"/>
    <w:rsid w:val="00F617F3"/>
    <w:rsid w:val="00F61903"/>
    <w:rsid w:val="00F61FD4"/>
    <w:rsid w:val="00F625CE"/>
    <w:rsid w:val="00F62E7C"/>
    <w:rsid w:val="00F63155"/>
    <w:rsid w:val="00F63A6C"/>
    <w:rsid w:val="00F64203"/>
    <w:rsid w:val="00F642C4"/>
    <w:rsid w:val="00F642D4"/>
    <w:rsid w:val="00F64515"/>
    <w:rsid w:val="00F64D2F"/>
    <w:rsid w:val="00F66349"/>
    <w:rsid w:val="00F66D46"/>
    <w:rsid w:val="00F672D2"/>
    <w:rsid w:val="00F672D5"/>
    <w:rsid w:val="00F67951"/>
    <w:rsid w:val="00F679B0"/>
    <w:rsid w:val="00F706D4"/>
    <w:rsid w:val="00F70EF5"/>
    <w:rsid w:val="00F7126E"/>
    <w:rsid w:val="00F71828"/>
    <w:rsid w:val="00F71D96"/>
    <w:rsid w:val="00F71E4C"/>
    <w:rsid w:val="00F721F5"/>
    <w:rsid w:val="00F723AC"/>
    <w:rsid w:val="00F72D10"/>
    <w:rsid w:val="00F72DB0"/>
    <w:rsid w:val="00F72E1E"/>
    <w:rsid w:val="00F73801"/>
    <w:rsid w:val="00F73C97"/>
    <w:rsid w:val="00F73ED7"/>
    <w:rsid w:val="00F74309"/>
    <w:rsid w:val="00F747B4"/>
    <w:rsid w:val="00F74D3C"/>
    <w:rsid w:val="00F7527B"/>
    <w:rsid w:val="00F75EFA"/>
    <w:rsid w:val="00F76692"/>
    <w:rsid w:val="00F76799"/>
    <w:rsid w:val="00F76B01"/>
    <w:rsid w:val="00F76E00"/>
    <w:rsid w:val="00F77040"/>
    <w:rsid w:val="00F776BD"/>
    <w:rsid w:val="00F77C48"/>
    <w:rsid w:val="00F80360"/>
    <w:rsid w:val="00F81076"/>
    <w:rsid w:val="00F8113D"/>
    <w:rsid w:val="00F812A0"/>
    <w:rsid w:val="00F81DE6"/>
    <w:rsid w:val="00F82075"/>
    <w:rsid w:val="00F821C9"/>
    <w:rsid w:val="00F826A4"/>
    <w:rsid w:val="00F8275D"/>
    <w:rsid w:val="00F83B88"/>
    <w:rsid w:val="00F840E6"/>
    <w:rsid w:val="00F84E5B"/>
    <w:rsid w:val="00F85D6F"/>
    <w:rsid w:val="00F867D6"/>
    <w:rsid w:val="00F8692E"/>
    <w:rsid w:val="00F86DB8"/>
    <w:rsid w:val="00F87141"/>
    <w:rsid w:val="00F87168"/>
    <w:rsid w:val="00F87219"/>
    <w:rsid w:val="00F87357"/>
    <w:rsid w:val="00F874C1"/>
    <w:rsid w:val="00F90231"/>
    <w:rsid w:val="00F904AE"/>
    <w:rsid w:val="00F90DDB"/>
    <w:rsid w:val="00F923E9"/>
    <w:rsid w:val="00F9291A"/>
    <w:rsid w:val="00F92A5B"/>
    <w:rsid w:val="00F92C0E"/>
    <w:rsid w:val="00F92C27"/>
    <w:rsid w:val="00F92ED4"/>
    <w:rsid w:val="00F931BE"/>
    <w:rsid w:val="00F93400"/>
    <w:rsid w:val="00F93414"/>
    <w:rsid w:val="00F935A1"/>
    <w:rsid w:val="00F9365C"/>
    <w:rsid w:val="00F939D1"/>
    <w:rsid w:val="00F94347"/>
    <w:rsid w:val="00F9466C"/>
    <w:rsid w:val="00F947F9"/>
    <w:rsid w:val="00F952CC"/>
    <w:rsid w:val="00F96119"/>
    <w:rsid w:val="00F9632A"/>
    <w:rsid w:val="00F963E0"/>
    <w:rsid w:val="00F9681E"/>
    <w:rsid w:val="00F9689F"/>
    <w:rsid w:val="00F96B2D"/>
    <w:rsid w:val="00F96C0C"/>
    <w:rsid w:val="00F9711D"/>
    <w:rsid w:val="00FA0FE5"/>
    <w:rsid w:val="00FA1FB7"/>
    <w:rsid w:val="00FA28B7"/>
    <w:rsid w:val="00FA2B56"/>
    <w:rsid w:val="00FA2ED5"/>
    <w:rsid w:val="00FA3175"/>
    <w:rsid w:val="00FA34E9"/>
    <w:rsid w:val="00FA3EC4"/>
    <w:rsid w:val="00FA4A94"/>
    <w:rsid w:val="00FA5126"/>
    <w:rsid w:val="00FA5323"/>
    <w:rsid w:val="00FA5490"/>
    <w:rsid w:val="00FA5497"/>
    <w:rsid w:val="00FA5BD7"/>
    <w:rsid w:val="00FA5CFC"/>
    <w:rsid w:val="00FA5F86"/>
    <w:rsid w:val="00FA6344"/>
    <w:rsid w:val="00FA6443"/>
    <w:rsid w:val="00FB0BF8"/>
    <w:rsid w:val="00FB104F"/>
    <w:rsid w:val="00FB1944"/>
    <w:rsid w:val="00FB1D41"/>
    <w:rsid w:val="00FB1FEA"/>
    <w:rsid w:val="00FB233E"/>
    <w:rsid w:val="00FB3148"/>
    <w:rsid w:val="00FB3289"/>
    <w:rsid w:val="00FB39C1"/>
    <w:rsid w:val="00FB457B"/>
    <w:rsid w:val="00FB46A8"/>
    <w:rsid w:val="00FB481D"/>
    <w:rsid w:val="00FB50AF"/>
    <w:rsid w:val="00FB5569"/>
    <w:rsid w:val="00FB5D70"/>
    <w:rsid w:val="00FB5E64"/>
    <w:rsid w:val="00FB64F2"/>
    <w:rsid w:val="00FB6869"/>
    <w:rsid w:val="00FB6975"/>
    <w:rsid w:val="00FB6ECE"/>
    <w:rsid w:val="00FB775D"/>
    <w:rsid w:val="00FB7F74"/>
    <w:rsid w:val="00FC01A7"/>
    <w:rsid w:val="00FC10CC"/>
    <w:rsid w:val="00FC12AF"/>
    <w:rsid w:val="00FC33D9"/>
    <w:rsid w:val="00FC38C1"/>
    <w:rsid w:val="00FC3A80"/>
    <w:rsid w:val="00FC3B55"/>
    <w:rsid w:val="00FC4324"/>
    <w:rsid w:val="00FC4A37"/>
    <w:rsid w:val="00FC5756"/>
    <w:rsid w:val="00FC5E65"/>
    <w:rsid w:val="00FC62A2"/>
    <w:rsid w:val="00FC64BA"/>
    <w:rsid w:val="00FC6C9B"/>
    <w:rsid w:val="00FC7314"/>
    <w:rsid w:val="00FC7DF4"/>
    <w:rsid w:val="00FD0599"/>
    <w:rsid w:val="00FD0D4C"/>
    <w:rsid w:val="00FD0FAB"/>
    <w:rsid w:val="00FD1964"/>
    <w:rsid w:val="00FD1CFB"/>
    <w:rsid w:val="00FD2082"/>
    <w:rsid w:val="00FD222F"/>
    <w:rsid w:val="00FD2394"/>
    <w:rsid w:val="00FD44FB"/>
    <w:rsid w:val="00FD659C"/>
    <w:rsid w:val="00FD6845"/>
    <w:rsid w:val="00FD6C76"/>
    <w:rsid w:val="00FD7F7E"/>
    <w:rsid w:val="00FE0274"/>
    <w:rsid w:val="00FE1529"/>
    <w:rsid w:val="00FE1DE4"/>
    <w:rsid w:val="00FE2589"/>
    <w:rsid w:val="00FE2736"/>
    <w:rsid w:val="00FE2BB5"/>
    <w:rsid w:val="00FE2E12"/>
    <w:rsid w:val="00FE2E3B"/>
    <w:rsid w:val="00FE38E2"/>
    <w:rsid w:val="00FE3E80"/>
    <w:rsid w:val="00FE4037"/>
    <w:rsid w:val="00FE42CD"/>
    <w:rsid w:val="00FE6B7F"/>
    <w:rsid w:val="00FE7AD6"/>
    <w:rsid w:val="00FE7B1F"/>
    <w:rsid w:val="00FF1291"/>
    <w:rsid w:val="00FF1373"/>
    <w:rsid w:val="00FF15CF"/>
    <w:rsid w:val="00FF1FA5"/>
    <w:rsid w:val="00FF20A7"/>
    <w:rsid w:val="00FF26E0"/>
    <w:rsid w:val="00FF27BE"/>
    <w:rsid w:val="00FF3F67"/>
    <w:rsid w:val="00FF40C5"/>
    <w:rsid w:val="00FF4D35"/>
    <w:rsid w:val="00FF4F43"/>
    <w:rsid w:val="00FF6246"/>
    <w:rsid w:val="00FF6575"/>
    <w:rsid w:val="00FF6682"/>
    <w:rsid w:val="00FF6779"/>
    <w:rsid w:val="00FF6D96"/>
    <w:rsid w:val="00FF6E03"/>
    <w:rsid w:val="00FF71E7"/>
    <w:rsid w:val="00FF7413"/>
    <w:rsid w:val="00FF74DB"/>
    <w:rsid w:val="00FF76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E8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A0D"/>
    <w:pPr>
      <w:jc w:val="both"/>
    </w:pPr>
    <w:rPr>
      <w:rFonts w:ascii="TT Norms" w:hAnsi="TT Norms"/>
      <w:sz w:val="20"/>
      <w:lang w:val="hr-HR"/>
    </w:rPr>
  </w:style>
  <w:style w:type="paragraph" w:styleId="Naslov1">
    <w:name w:val="heading 1"/>
    <w:basedOn w:val="Normal"/>
    <w:next w:val="Normal"/>
    <w:link w:val="Naslov1Char"/>
    <w:uiPriority w:val="9"/>
    <w:qFormat/>
    <w:rsid w:val="00252DC6"/>
    <w:pPr>
      <w:keepNext/>
      <w:keepLines/>
      <w:numPr>
        <w:numId w:val="2"/>
      </w:numPr>
      <w:spacing w:before="240" w:after="240" w:line="240" w:lineRule="auto"/>
      <w:outlineLvl w:val="0"/>
    </w:pPr>
    <w:rPr>
      <w:rFonts w:eastAsiaTheme="majorEastAsia" w:cstheme="majorBidi"/>
      <w:color w:val="B01513" w:themeColor="accent1"/>
      <w:sz w:val="28"/>
      <w:szCs w:val="28"/>
    </w:rPr>
  </w:style>
  <w:style w:type="paragraph" w:styleId="Naslov2">
    <w:name w:val="heading 2"/>
    <w:basedOn w:val="Normal"/>
    <w:next w:val="Normal"/>
    <w:link w:val="Naslov2Char"/>
    <w:uiPriority w:val="9"/>
    <w:unhideWhenUsed/>
    <w:qFormat/>
    <w:rsid w:val="00382461"/>
    <w:pPr>
      <w:keepNext/>
      <w:keepLines/>
      <w:numPr>
        <w:ilvl w:val="1"/>
        <w:numId w:val="2"/>
      </w:numPr>
      <w:spacing w:before="160" w:after="0" w:line="240" w:lineRule="auto"/>
      <w:outlineLvl w:val="1"/>
    </w:pPr>
    <w:rPr>
      <w:rFonts w:eastAsiaTheme="majorEastAsia" w:cstheme="majorBidi"/>
      <w:color w:val="404040" w:themeColor="text1" w:themeTint="BF"/>
      <w:sz w:val="24"/>
      <w:szCs w:val="24"/>
    </w:rPr>
  </w:style>
  <w:style w:type="paragraph" w:styleId="Naslov3">
    <w:name w:val="heading 3"/>
    <w:basedOn w:val="Normal"/>
    <w:next w:val="Normal"/>
    <w:link w:val="Naslov3Char"/>
    <w:uiPriority w:val="9"/>
    <w:unhideWhenUsed/>
    <w:qFormat/>
    <w:rsid w:val="0054272E"/>
    <w:pPr>
      <w:keepNext/>
      <w:keepLines/>
      <w:numPr>
        <w:ilvl w:val="2"/>
        <w:numId w:val="2"/>
      </w:numPr>
      <w:spacing w:before="40" w:after="0" w:line="240" w:lineRule="auto"/>
      <w:outlineLvl w:val="2"/>
    </w:pPr>
    <w:rPr>
      <w:rFonts w:asciiTheme="majorHAnsi" w:eastAsiaTheme="majorEastAsia" w:hAnsiTheme="majorHAnsi" w:cstheme="majorBidi"/>
      <w:color w:val="B01513" w:themeColor="accent1"/>
      <w:sz w:val="22"/>
      <w:szCs w:val="22"/>
    </w:rPr>
  </w:style>
  <w:style w:type="paragraph" w:styleId="Naslov4">
    <w:name w:val="heading 4"/>
    <w:basedOn w:val="Normal"/>
    <w:next w:val="Normal"/>
    <w:link w:val="Naslov4Char"/>
    <w:uiPriority w:val="9"/>
    <w:unhideWhenUsed/>
    <w:qFormat/>
    <w:rsid w:val="0054272E"/>
    <w:pPr>
      <w:keepNext/>
      <w:keepLines/>
      <w:numPr>
        <w:ilvl w:val="3"/>
        <w:numId w:val="2"/>
      </w:numPr>
      <w:spacing w:before="160" w:after="0"/>
      <w:outlineLvl w:val="3"/>
    </w:pPr>
    <w:rPr>
      <w:rFonts w:asciiTheme="majorHAnsi" w:eastAsiaTheme="majorEastAsia" w:hAnsiTheme="majorHAnsi" w:cstheme="majorBidi"/>
      <w:b/>
      <w:bCs/>
      <w:color w:val="000000" w:themeColor="text1"/>
      <w:szCs w:val="20"/>
    </w:rPr>
  </w:style>
  <w:style w:type="paragraph" w:styleId="Naslov5">
    <w:name w:val="heading 5"/>
    <w:basedOn w:val="Normal"/>
    <w:next w:val="Normal"/>
    <w:link w:val="Naslov5Char"/>
    <w:uiPriority w:val="9"/>
    <w:semiHidden/>
    <w:unhideWhenUsed/>
    <w:qFormat/>
    <w:rsid w:val="0054272E"/>
    <w:pPr>
      <w:keepNext/>
      <w:keepLines/>
      <w:numPr>
        <w:ilvl w:val="4"/>
        <w:numId w:val="2"/>
      </w:numPr>
      <w:spacing w:before="40" w:after="0"/>
      <w:outlineLvl w:val="4"/>
    </w:pPr>
    <w:rPr>
      <w:rFonts w:asciiTheme="majorHAnsi" w:eastAsiaTheme="majorEastAsia" w:hAnsiTheme="majorHAnsi" w:cstheme="majorBidi"/>
      <w:szCs w:val="20"/>
    </w:rPr>
  </w:style>
  <w:style w:type="paragraph" w:styleId="Naslov6">
    <w:name w:val="heading 6"/>
    <w:basedOn w:val="Normal"/>
    <w:next w:val="Normal"/>
    <w:link w:val="Naslov6Char"/>
    <w:uiPriority w:val="9"/>
    <w:semiHidden/>
    <w:unhideWhenUsed/>
    <w:qFormat/>
    <w:rsid w:val="0054272E"/>
    <w:pPr>
      <w:keepNext/>
      <w:keepLines/>
      <w:numPr>
        <w:ilvl w:val="5"/>
        <w:numId w:val="2"/>
      </w:numPr>
      <w:spacing w:before="160" w:after="0"/>
      <w:outlineLvl w:val="5"/>
    </w:pPr>
    <w:rPr>
      <w:rFonts w:asciiTheme="majorHAnsi" w:eastAsiaTheme="majorEastAsia" w:hAnsiTheme="majorHAnsi" w:cstheme="majorBidi"/>
      <w:b/>
      <w:bCs/>
      <w:i/>
      <w:iCs/>
      <w:szCs w:val="20"/>
    </w:rPr>
  </w:style>
  <w:style w:type="paragraph" w:styleId="Naslov7">
    <w:name w:val="heading 7"/>
    <w:basedOn w:val="Normal"/>
    <w:next w:val="Normal"/>
    <w:link w:val="Naslov7Char"/>
    <w:uiPriority w:val="9"/>
    <w:semiHidden/>
    <w:unhideWhenUsed/>
    <w:qFormat/>
    <w:rsid w:val="0054272E"/>
    <w:pPr>
      <w:keepNext/>
      <w:keepLines/>
      <w:numPr>
        <w:ilvl w:val="6"/>
        <w:numId w:val="2"/>
      </w:numPr>
      <w:spacing w:before="40" w:after="0"/>
      <w:outlineLvl w:val="6"/>
    </w:pPr>
    <w:rPr>
      <w:rFonts w:asciiTheme="majorHAnsi" w:eastAsiaTheme="majorEastAsia" w:hAnsiTheme="majorHAnsi" w:cstheme="majorBidi"/>
      <w:i/>
      <w:iCs/>
      <w:color w:val="000000" w:themeColor="text1"/>
      <w:szCs w:val="20"/>
    </w:rPr>
  </w:style>
  <w:style w:type="paragraph" w:styleId="Naslov8">
    <w:name w:val="heading 8"/>
    <w:basedOn w:val="Normal"/>
    <w:next w:val="Normal"/>
    <w:link w:val="Naslov8Char"/>
    <w:uiPriority w:val="9"/>
    <w:semiHidden/>
    <w:unhideWhenUsed/>
    <w:qFormat/>
    <w:rsid w:val="0054272E"/>
    <w:pPr>
      <w:keepNext/>
      <w:keepLines/>
      <w:numPr>
        <w:ilvl w:val="7"/>
        <w:numId w:val="2"/>
      </w:numPr>
      <w:spacing w:before="120" w:after="0"/>
      <w:outlineLvl w:val="7"/>
    </w:pPr>
    <w:rPr>
      <w:rFonts w:asciiTheme="majorHAnsi" w:eastAsiaTheme="majorEastAsia" w:hAnsiTheme="majorHAnsi" w:cstheme="majorBidi"/>
      <w:b/>
      <w:bCs/>
      <w:color w:val="000000" w:themeColor="text1"/>
    </w:rPr>
  </w:style>
  <w:style w:type="paragraph" w:styleId="Naslov9">
    <w:name w:val="heading 9"/>
    <w:basedOn w:val="Normal"/>
    <w:next w:val="Normal"/>
    <w:link w:val="Naslov9Char"/>
    <w:uiPriority w:val="9"/>
    <w:semiHidden/>
    <w:unhideWhenUsed/>
    <w:qFormat/>
    <w:rsid w:val="0054272E"/>
    <w:pPr>
      <w:keepNext/>
      <w:keepLines/>
      <w:numPr>
        <w:ilvl w:val="8"/>
        <w:numId w:val="2"/>
      </w:numPr>
      <w:spacing w:before="40" w:after="0"/>
      <w:outlineLvl w:val="8"/>
    </w:pPr>
    <w:rPr>
      <w:rFonts w:asciiTheme="majorHAnsi" w:eastAsiaTheme="majorEastAsia" w:hAnsiTheme="majorHAnsi" w:cstheme="majorBidi"/>
      <w:b/>
      <w:bCs/>
      <w:i/>
      <w:iCs/>
      <w:color w:val="000000" w:themeColor="text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Naslovknjige">
    <w:name w:val="Book Title"/>
    <w:basedOn w:val="Zadanifontodlomka"/>
    <w:uiPriority w:val="33"/>
    <w:qFormat/>
    <w:rsid w:val="0054272E"/>
    <w:rPr>
      <w:b/>
      <w:bCs/>
      <w:caps w:val="0"/>
      <w:smallCaps/>
      <w:spacing w:val="10"/>
    </w:rPr>
  </w:style>
  <w:style w:type="paragraph" w:styleId="Opisslike">
    <w:name w:val="caption"/>
    <w:aliases w:val="Figures"/>
    <w:basedOn w:val="Normal"/>
    <w:next w:val="Normal"/>
    <w:link w:val="OpisslikeChar"/>
    <w:uiPriority w:val="99"/>
    <w:unhideWhenUsed/>
    <w:qFormat/>
    <w:rsid w:val="00BA69B4"/>
    <w:pPr>
      <w:spacing w:line="240" w:lineRule="auto"/>
      <w:jc w:val="center"/>
    </w:pPr>
    <w:rPr>
      <w:b/>
      <w:bCs/>
      <w:smallCaps/>
      <w:color w:val="595959" w:themeColor="text1" w:themeTint="A6"/>
      <w:spacing w:val="6"/>
    </w:rPr>
  </w:style>
  <w:style w:type="character" w:styleId="Istaknuto">
    <w:name w:val="Emphasis"/>
    <w:basedOn w:val="Zadanifontodlomka"/>
    <w:uiPriority w:val="20"/>
    <w:qFormat/>
    <w:rsid w:val="0054272E"/>
    <w:rPr>
      <w:i/>
      <w:iCs/>
      <w:color w:val="000000" w:themeColor="text1"/>
    </w:rPr>
  </w:style>
  <w:style w:type="character" w:customStyle="1" w:styleId="Naslov1Char">
    <w:name w:val="Naslov 1 Char"/>
    <w:basedOn w:val="Zadanifontodlomka"/>
    <w:link w:val="Naslov1"/>
    <w:uiPriority w:val="9"/>
    <w:rsid w:val="00252DC6"/>
    <w:rPr>
      <w:rFonts w:ascii="TT Norms" w:eastAsiaTheme="majorEastAsia" w:hAnsi="TT Norms" w:cstheme="majorBidi"/>
      <w:color w:val="B01513" w:themeColor="accent1"/>
      <w:sz w:val="28"/>
      <w:szCs w:val="28"/>
      <w:lang w:val="hr-HR"/>
    </w:rPr>
  </w:style>
  <w:style w:type="character" w:customStyle="1" w:styleId="Naslov2Char">
    <w:name w:val="Naslov 2 Char"/>
    <w:basedOn w:val="Zadanifontodlomka"/>
    <w:link w:val="Naslov2"/>
    <w:uiPriority w:val="9"/>
    <w:rsid w:val="00382461"/>
    <w:rPr>
      <w:rFonts w:ascii="TT Norms" w:eastAsiaTheme="majorEastAsia" w:hAnsi="TT Norms" w:cstheme="majorBidi"/>
      <w:color w:val="404040" w:themeColor="text1" w:themeTint="BF"/>
      <w:sz w:val="24"/>
      <w:szCs w:val="24"/>
      <w:lang w:val="hr-HR"/>
    </w:rPr>
  </w:style>
  <w:style w:type="character" w:customStyle="1" w:styleId="Naslov3Char">
    <w:name w:val="Naslov 3 Char"/>
    <w:basedOn w:val="Zadanifontodlomka"/>
    <w:link w:val="Naslov3"/>
    <w:uiPriority w:val="9"/>
    <w:rsid w:val="0054272E"/>
    <w:rPr>
      <w:rFonts w:asciiTheme="majorHAnsi" w:eastAsiaTheme="majorEastAsia" w:hAnsiTheme="majorHAnsi" w:cstheme="majorBidi"/>
      <w:color w:val="B01513" w:themeColor="accent1"/>
      <w:sz w:val="22"/>
      <w:szCs w:val="22"/>
      <w:lang w:val="hr-HR"/>
    </w:rPr>
  </w:style>
  <w:style w:type="character" w:customStyle="1" w:styleId="Naslov4Char">
    <w:name w:val="Naslov 4 Char"/>
    <w:basedOn w:val="Zadanifontodlomka"/>
    <w:link w:val="Naslov4"/>
    <w:uiPriority w:val="9"/>
    <w:rsid w:val="0054272E"/>
    <w:rPr>
      <w:rFonts w:asciiTheme="majorHAnsi" w:eastAsiaTheme="majorEastAsia" w:hAnsiTheme="majorHAnsi" w:cstheme="majorBidi"/>
      <w:b/>
      <w:bCs/>
      <w:color w:val="000000" w:themeColor="text1"/>
      <w:sz w:val="20"/>
      <w:szCs w:val="20"/>
      <w:lang w:val="hr-HR"/>
    </w:rPr>
  </w:style>
  <w:style w:type="character" w:customStyle="1" w:styleId="Naslov5Char">
    <w:name w:val="Naslov 5 Char"/>
    <w:basedOn w:val="Zadanifontodlomka"/>
    <w:link w:val="Naslov5"/>
    <w:uiPriority w:val="9"/>
    <w:semiHidden/>
    <w:rsid w:val="0054272E"/>
    <w:rPr>
      <w:rFonts w:asciiTheme="majorHAnsi" w:eastAsiaTheme="majorEastAsia" w:hAnsiTheme="majorHAnsi" w:cstheme="majorBidi"/>
      <w:sz w:val="20"/>
      <w:szCs w:val="20"/>
      <w:lang w:val="hr-HR"/>
    </w:rPr>
  </w:style>
  <w:style w:type="character" w:customStyle="1" w:styleId="Naslov6Char">
    <w:name w:val="Naslov 6 Char"/>
    <w:basedOn w:val="Zadanifontodlomka"/>
    <w:link w:val="Naslov6"/>
    <w:uiPriority w:val="9"/>
    <w:semiHidden/>
    <w:rsid w:val="0054272E"/>
    <w:rPr>
      <w:rFonts w:asciiTheme="majorHAnsi" w:eastAsiaTheme="majorEastAsia" w:hAnsiTheme="majorHAnsi" w:cstheme="majorBidi"/>
      <w:b/>
      <w:bCs/>
      <w:i/>
      <w:iCs/>
      <w:sz w:val="20"/>
      <w:szCs w:val="20"/>
      <w:lang w:val="hr-HR"/>
    </w:rPr>
  </w:style>
  <w:style w:type="character" w:customStyle="1" w:styleId="Naslov7Char">
    <w:name w:val="Naslov 7 Char"/>
    <w:basedOn w:val="Zadanifontodlomka"/>
    <w:link w:val="Naslov7"/>
    <w:uiPriority w:val="9"/>
    <w:semiHidden/>
    <w:rsid w:val="0054272E"/>
    <w:rPr>
      <w:rFonts w:asciiTheme="majorHAnsi" w:eastAsiaTheme="majorEastAsia" w:hAnsiTheme="majorHAnsi" w:cstheme="majorBidi"/>
      <w:i/>
      <w:iCs/>
      <w:color w:val="000000" w:themeColor="text1"/>
      <w:sz w:val="20"/>
      <w:szCs w:val="20"/>
      <w:lang w:val="hr-HR"/>
    </w:rPr>
  </w:style>
  <w:style w:type="character" w:customStyle="1" w:styleId="Naslov8Char">
    <w:name w:val="Naslov 8 Char"/>
    <w:basedOn w:val="Zadanifontodlomka"/>
    <w:link w:val="Naslov8"/>
    <w:uiPriority w:val="9"/>
    <w:semiHidden/>
    <w:rsid w:val="0054272E"/>
    <w:rPr>
      <w:rFonts w:asciiTheme="majorHAnsi" w:eastAsiaTheme="majorEastAsia" w:hAnsiTheme="majorHAnsi" w:cstheme="majorBidi"/>
      <w:b/>
      <w:bCs/>
      <w:color w:val="000000" w:themeColor="text1"/>
      <w:sz w:val="20"/>
      <w:lang w:val="hr-HR"/>
    </w:rPr>
  </w:style>
  <w:style w:type="character" w:customStyle="1" w:styleId="Naslov9Char">
    <w:name w:val="Naslov 9 Char"/>
    <w:basedOn w:val="Zadanifontodlomka"/>
    <w:link w:val="Naslov9"/>
    <w:uiPriority w:val="9"/>
    <w:semiHidden/>
    <w:rsid w:val="0054272E"/>
    <w:rPr>
      <w:rFonts w:asciiTheme="majorHAnsi" w:eastAsiaTheme="majorEastAsia" w:hAnsiTheme="majorHAnsi" w:cstheme="majorBidi"/>
      <w:b/>
      <w:bCs/>
      <w:i/>
      <w:iCs/>
      <w:color w:val="000000" w:themeColor="text1"/>
      <w:sz w:val="20"/>
      <w:lang w:val="hr-HR"/>
    </w:rPr>
  </w:style>
  <w:style w:type="character" w:styleId="Jakoisticanje">
    <w:name w:val="Intense Emphasis"/>
    <w:basedOn w:val="Zadanifontodlomka"/>
    <w:uiPriority w:val="21"/>
    <w:qFormat/>
    <w:rsid w:val="0054272E"/>
    <w:rPr>
      <w:b/>
      <w:bCs/>
      <w:i/>
      <w:iCs/>
      <w:color w:val="auto"/>
    </w:rPr>
  </w:style>
  <w:style w:type="paragraph" w:styleId="Naglaencitat">
    <w:name w:val="Intense Quote"/>
    <w:basedOn w:val="Normal"/>
    <w:next w:val="Normal"/>
    <w:link w:val="NaglaencitatChar"/>
    <w:uiPriority w:val="30"/>
    <w:qFormat/>
    <w:rsid w:val="0054272E"/>
    <w:pPr>
      <w:pBdr>
        <w:left w:val="single" w:sz="36" w:space="4" w:color="B01513" w:themeColor="accent1"/>
      </w:pBdr>
      <w:spacing w:before="100" w:beforeAutospacing="1"/>
      <w:ind w:left="1224" w:right="1224"/>
    </w:pPr>
    <w:rPr>
      <w:color w:val="B01513" w:themeColor="accent1"/>
      <w:sz w:val="28"/>
      <w:szCs w:val="28"/>
    </w:rPr>
  </w:style>
  <w:style w:type="character" w:customStyle="1" w:styleId="NaglaencitatChar">
    <w:name w:val="Naglašen citat Char"/>
    <w:basedOn w:val="Zadanifontodlomka"/>
    <w:link w:val="Naglaencitat"/>
    <w:uiPriority w:val="30"/>
    <w:rsid w:val="0054272E"/>
    <w:rPr>
      <w:color w:val="B01513" w:themeColor="accent1"/>
      <w:sz w:val="28"/>
      <w:szCs w:val="28"/>
    </w:rPr>
  </w:style>
  <w:style w:type="character" w:styleId="Istaknutareferenca">
    <w:name w:val="Intense Reference"/>
    <w:basedOn w:val="Zadanifontodlomka"/>
    <w:uiPriority w:val="32"/>
    <w:qFormat/>
    <w:rsid w:val="0054272E"/>
    <w:rPr>
      <w:b/>
      <w:bCs/>
      <w:caps w:val="0"/>
      <w:smallCaps/>
      <w:color w:val="auto"/>
      <w:spacing w:val="5"/>
      <w:u w:val="single"/>
    </w:rPr>
  </w:style>
  <w:style w:type="character" w:styleId="Hiperveza">
    <w:name w:val="Hyperlink"/>
    <w:basedOn w:val="Zadanifontodlomka"/>
    <w:uiPriority w:val="99"/>
    <w:unhideWhenUsed/>
    <w:rsid w:val="0054272E"/>
    <w:rPr>
      <w:color w:val="4FB8C1" w:themeColor="text2" w:themeTint="99"/>
      <w:u w:val="single"/>
    </w:rPr>
  </w:style>
  <w:style w:type="character" w:styleId="SlijeenaHiperveza">
    <w:name w:val="FollowedHyperlink"/>
    <w:basedOn w:val="Zadanifontodlomka"/>
    <w:uiPriority w:val="99"/>
    <w:semiHidden/>
    <w:unhideWhenUsed/>
    <w:rsid w:val="0054272E"/>
    <w:rPr>
      <w:color w:val="9DFFCB" w:themeColor="followedHyperlink"/>
      <w:u w:val="single"/>
    </w:rPr>
  </w:style>
  <w:style w:type="paragraph" w:styleId="Bezproreda">
    <w:name w:val="No Spacing"/>
    <w:link w:val="BezproredaChar"/>
    <w:uiPriority w:val="1"/>
    <w:qFormat/>
    <w:rsid w:val="0054272E"/>
    <w:pPr>
      <w:spacing w:after="0" w:line="240" w:lineRule="auto"/>
    </w:pPr>
  </w:style>
  <w:style w:type="character" w:customStyle="1" w:styleId="BezproredaChar">
    <w:name w:val="Bez proreda Char"/>
    <w:basedOn w:val="Zadanifontodlomka"/>
    <w:link w:val="Bezproreda"/>
    <w:uiPriority w:val="1"/>
    <w:rsid w:val="0054272E"/>
  </w:style>
  <w:style w:type="paragraph" w:styleId="Citat">
    <w:name w:val="Quote"/>
    <w:basedOn w:val="Normal"/>
    <w:next w:val="Normal"/>
    <w:link w:val="CitatChar"/>
    <w:uiPriority w:val="29"/>
    <w:qFormat/>
    <w:rsid w:val="0054272E"/>
    <w:pPr>
      <w:spacing w:before="160"/>
      <w:ind w:left="864" w:right="864"/>
    </w:pPr>
    <w:rPr>
      <w:rFonts w:asciiTheme="majorHAnsi" w:eastAsiaTheme="majorEastAsia" w:hAnsiTheme="majorHAnsi" w:cstheme="majorBidi"/>
    </w:rPr>
  </w:style>
  <w:style w:type="character" w:customStyle="1" w:styleId="CitatChar">
    <w:name w:val="Citat Char"/>
    <w:basedOn w:val="Zadanifontodlomka"/>
    <w:link w:val="Citat"/>
    <w:uiPriority w:val="29"/>
    <w:rsid w:val="0054272E"/>
    <w:rPr>
      <w:rFonts w:asciiTheme="majorHAnsi" w:eastAsiaTheme="majorEastAsia" w:hAnsiTheme="majorHAnsi" w:cstheme="majorBidi"/>
    </w:rPr>
  </w:style>
  <w:style w:type="character" w:styleId="Naglaeno">
    <w:name w:val="Strong"/>
    <w:basedOn w:val="Zadanifontodlomka"/>
    <w:uiPriority w:val="22"/>
    <w:qFormat/>
    <w:rsid w:val="0054272E"/>
    <w:rPr>
      <w:b/>
      <w:bCs/>
    </w:rPr>
  </w:style>
  <w:style w:type="paragraph" w:styleId="Podnaslov">
    <w:name w:val="Subtitle"/>
    <w:basedOn w:val="Normal"/>
    <w:next w:val="Normal"/>
    <w:link w:val="PodnaslovChar"/>
    <w:uiPriority w:val="11"/>
    <w:qFormat/>
    <w:rsid w:val="0054272E"/>
    <w:pPr>
      <w:numPr>
        <w:ilvl w:val="1"/>
      </w:numPr>
    </w:pPr>
    <w:rPr>
      <w:sz w:val="28"/>
      <w:szCs w:val="28"/>
    </w:rPr>
  </w:style>
  <w:style w:type="character" w:customStyle="1" w:styleId="PodnaslovChar">
    <w:name w:val="Podnaslov Char"/>
    <w:basedOn w:val="Zadanifontodlomka"/>
    <w:link w:val="Podnaslov"/>
    <w:uiPriority w:val="11"/>
    <w:rsid w:val="0054272E"/>
    <w:rPr>
      <w:sz w:val="28"/>
      <w:szCs w:val="28"/>
    </w:rPr>
  </w:style>
  <w:style w:type="character" w:styleId="Neupadljivoisticanje">
    <w:name w:val="Subtle Emphasis"/>
    <w:basedOn w:val="Zadanifontodlomka"/>
    <w:uiPriority w:val="19"/>
    <w:qFormat/>
    <w:rsid w:val="0054272E"/>
    <w:rPr>
      <w:i/>
      <w:iCs/>
      <w:color w:val="595959" w:themeColor="text1" w:themeTint="A6"/>
    </w:rPr>
  </w:style>
  <w:style w:type="character" w:styleId="Neupadljivareferenca">
    <w:name w:val="Subtle Reference"/>
    <w:basedOn w:val="Zadanifontodlomka"/>
    <w:uiPriority w:val="31"/>
    <w:qFormat/>
    <w:rsid w:val="0054272E"/>
    <w:rPr>
      <w:caps w:val="0"/>
      <w:smallCaps/>
      <w:color w:val="404040" w:themeColor="text1" w:themeTint="BF"/>
      <w:u w:val="single" w:color="7F7F7F" w:themeColor="text1" w:themeTint="80"/>
    </w:rPr>
  </w:style>
  <w:style w:type="paragraph" w:styleId="Naslov">
    <w:name w:val="Title"/>
    <w:basedOn w:val="Normal"/>
    <w:next w:val="Normal"/>
    <w:link w:val="NaslovChar"/>
    <w:uiPriority w:val="10"/>
    <w:qFormat/>
    <w:rsid w:val="008400F9"/>
    <w:pPr>
      <w:spacing w:after="0" w:line="240" w:lineRule="auto"/>
      <w:contextualSpacing/>
      <w:jc w:val="left"/>
    </w:pPr>
    <w:rPr>
      <w:rFonts w:asciiTheme="majorHAnsi" w:eastAsiaTheme="majorEastAsia" w:hAnsiTheme="majorHAnsi" w:cstheme="majorBidi"/>
      <w:color w:val="B01513" w:themeColor="accent1"/>
      <w:kern w:val="28"/>
      <w:sz w:val="44"/>
      <w:szCs w:val="72"/>
    </w:rPr>
  </w:style>
  <w:style w:type="character" w:customStyle="1" w:styleId="NaslovChar">
    <w:name w:val="Naslov Char"/>
    <w:basedOn w:val="Zadanifontodlomka"/>
    <w:link w:val="Naslov"/>
    <w:uiPriority w:val="10"/>
    <w:rsid w:val="008400F9"/>
    <w:rPr>
      <w:rFonts w:asciiTheme="majorHAnsi" w:eastAsiaTheme="majorEastAsia" w:hAnsiTheme="majorHAnsi" w:cstheme="majorBidi"/>
      <w:color w:val="B01513" w:themeColor="accent1"/>
      <w:kern w:val="28"/>
      <w:sz w:val="44"/>
      <w:szCs w:val="72"/>
      <w:lang w:val="hr-HR"/>
    </w:rPr>
  </w:style>
  <w:style w:type="paragraph" w:styleId="Odlomakpopisa">
    <w:name w:val="List Paragraph"/>
    <w:aliases w:val="REPORT Bullet"/>
    <w:basedOn w:val="Normal"/>
    <w:uiPriority w:val="34"/>
    <w:qFormat/>
    <w:rsid w:val="0054272E"/>
    <w:pPr>
      <w:ind w:left="720"/>
      <w:contextualSpacing/>
    </w:pPr>
  </w:style>
  <w:style w:type="table" w:styleId="Reetkatablice">
    <w:name w:val="Table Grid"/>
    <w:basedOn w:val="Obinatablica"/>
    <w:uiPriority w:val="39"/>
    <w:rsid w:val="00B56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Naslov">
    <w:name w:val="TOC Heading"/>
    <w:basedOn w:val="Naslov1"/>
    <w:next w:val="Normal"/>
    <w:uiPriority w:val="39"/>
    <w:unhideWhenUsed/>
    <w:qFormat/>
    <w:rsid w:val="004F475F"/>
    <w:pPr>
      <w:spacing w:after="0" w:line="259" w:lineRule="auto"/>
      <w:outlineLvl w:val="9"/>
    </w:pPr>
    <w:rPr>
      <w:color w:val="830F0E" w:themeColor="accent1" w:themeShade="BF"/>
      <w:sz w:val="32"/>
      <w:szCs w:val="32"/>
      <w:lang w:eastAsia="en-US"/>
    </w:rPr>
  </w:style>
  <w:style w:type="paragraph" w:styleId="Sadraj1">
    <w:name w:val="toc 1"/>
    <w:basedOn w:val="Normal"/>
    <w:next w:val="Normal"/>
    <w:autoRedefine/>
    <w:uiPriority w:val="39"/>
    <w:unhideWhenUsed/>
    <w:rsid w:val="004F475F"/>
    <w:pPr>
      <w:spacing w:after="100"/>
    </w:pPr>
  </w:style>
  <w:style w:type="paragraph" w:styleId="Sadraj2">
    <w:name w:val="toc 2"/>
    <w:basedOn w:val="Normal"/>
    <w:next w:val="Normal"/>
    <w:autoRedefine/>
    <w:uiPriority w:val="39"/>
    <w:unhideWhenUsed/>
    <w:rsid w:val="004F475F"/>
    <w:pPr>
      <w:spacing w:after="100"/>
      <w:ind w:left="170"/>
    </w:pPr>
  </w:style>
  <w:style w:type="paragraph" w:styleId="Tekstbalonia">
    <w:name w:val="Balloon Text"/>
    <w:basedOn w:val="Normal"/>
    <w:link w:val="TekstbaloniaChar"/>
    <w:uiPriority w:val="99"/>
    <w:semiHidden/>
    <w:unhideWhenUsed/>
    <w:rsid w:val="00BA69B4"/>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BA69B4"/>
    <w:rPr>
      <w:rFonts w:ascii="Tahoma" w:hAnsi="Tahoma" w:cs="Tahoma"/>
      <w:sz w:val="16"/>
      <w:szCs w:val="16"/>
    </w:rPr>
  </w:style>
  <w:style w:type="table" w:customStyle="1" w:styleId="PlainTable21">
    <w:name w:val="Plain Table 21"/>
    <w:basedOn w:val="Obinatablica"/>
    <w:uiPriority w:val="42"/>
    <w:rsid w:val="00BA69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Obinatablica"/>
    <w:uiPriority w:val="46"/>
    <w:rsid w:val="00940EC0"/>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paragraph" w:styleId="Tablicaslika">
    <w:name w:val="table of figures"/>
    <w:basedOn w:val="Normal"/>
    <w:next w:val="Normal"/>
    <w:uiPriority w:val="99"/>
    <w:unhideWhenUsed/>
    <w:rsid w:val="00A752CF"/>
    <w:pPr>
      <w:spacing w:after="0"/>
    </w:pPr>
  </w:style>
  <w:style w:type="character" w:customStyle="1" w:styleId="OpisslikeChar">
    <w:name w:val="Opis slike Char"/>
    <w:aliases w:val="Figures Char"/>
    <w:basedOn w:val="Zadanifontodlomka"/>
    <w:link w:val="Opisslike"/>
    <w:uiPriority w:val="99"/>
    <w:locked/>
    <w:rsid w:val="00C06EF2"/>
    <w:rPr>
      <w:b/>
      <w:bCs/>
      <w:smallCaps/>
      <w:color w:val="595959" w:themeColor="text1" w:themeTint="A6"/>
      <w:spacing w:val="6"/>
    </w:rPr>
  </w:style>
  <w:style w:type="paragraph" w:styleId="Tijeloteksta">
    <w:name w:val="Body Text"/>
    <w:aliases w:val="heading3,Body Text - Level 2,bt,BT,block,b,jfp_standard,by,t1,taten_body,body text,Body Text x,OC Body Text,bd,b-heading,bo,full cell text,OpinBody,Report Body,Proposal Body,memo body,b-heading 1/heading 2,Body text,BD,b14"/>
    <w:basedOn w:val="Normal"/>
    <w:link w:val="TijelotekstaChar"/>
    <w:uiPriority w:val="99"/>
    <w:rsid w:val="00B14A7A"/>
    <w:pPr>
      <w:spacing w:before="120" w:after="120" w:line="240" w:lineRule="auto"/>
    </w:pPr>
    <w:rPr>
      <w:rFonts w:ascii="Tahoma" w:eastAsia="Times New Roman" w:hAnsi="Tahoma" w:cs="Myriad Pro"/>
      <w:szCs w:val="24"/>
      <w:lang w:val="en-GB" w:eastAsia="de-DE"/>
    </w:rPr>
  </w:style>
  <w:style w:type="character" w:customStyle="1" w:styleId="BodyTextChar">
    <w:name w:val="Body Text Char"/>
    <w:basedOn w:val="Zadanifontodlomka"/>
    <w:uiPriority w:val="99"/>
    <w:semiHidden/>
    <w:rsid w:val="00B14A7A"/>
  </w:style>
  <w:style w:type="character" w:customStyle="1" w:styleId="TijelotekstaChar">
    <w:name w:val="Tijelo teksta Char"/>
    <w:aliases w:val="heading3 Char,Body Text - Level 2 Char,bt Char,BT Char,block Char,b Char,jfp_standard Char,by Char,t1 Char,taten_body Char,body text Char,Body Text x Char,OC Body Text Char,bd Char,b-heading Char,bo Char,full cell text Char,BD Char"/>
    <w:basedOn w:val="Zadanifontodlomka"/>
    <w:link w:val="Tijeloteksta"/>
    <w:uiPriority w:val="99"/>
    <w:locked/>
    <w:rsid w:val="00B14A7A"/>
    <w:rPr>
      <w:rFonts w:ascii="Tahoma" w:eastAsia="Times New Roman" w:hAnsi="Tahoma" w:cs="Myriad Pro"/>
      <w:sz w:val="20"/>
      <w:szCs w:val="24"/>
      <w:lang w:val="en-GB" w:eastAsia="de-DE"/>
    </w:rPr>
  </w:style>
  <w:style w:type="table" w:customStyle="1" w:styleId="GridTable2-Accent11">
    <w:name w:val="Grid Table 2 - Accent 11"/>
    <w:basedOn w:val="Obinatablica"/>
    <w:uiPriority w:val="47"/>
    <w:rsid w:val="00C61E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2" w:space="0" w:color="EC5654" w:themeColor="accent1" w:themeTint="99"/>
        <w:bottom w:val="single" w:sz="2" w:space="0" w:color="EC5654" w:themeColor="accent1" w:themeTint="99"/>
        <w:insideH w:val="single" w:sz="2" w:space="0" w:color="EC5654" w:themeColor="accent1" w:themeTint="99"/>
        <w:insideV w:val="single" w:sz="2" w:space="0" w:color="EC5654" w:themeColor="accent1" w:themeTint="99"/>
      </w:tblBorders>
    </w:tblPr>
    <w:tblStylePr w:type="firstRow">
      <w:rPr>
        <w:b/>
        <w:bCs/>
      </w:rPr>
      <w:tblPr/>
      <w:tcPr>
        <w:tcBorders>
          <w:top w:val="nil"/>
          <w:bottom w:val="single" w:sz="12" w:space="0" w:color="EC5654" w:themeColor="accent1" w:themeTint="99"/>
          <w:insideH w:val="nil"/>
          <w:insideV w:val="nil"/>
        </w:tcBorders>
        <w:shd w:val="clear" w:color="auto" w:fill="FFFFFF" w:themeFill="background1"/>
      </w:tcPr>
    </w:tblStylePr>
    <w:tblStylePr w:type="lastRow">
      <w:rPr>
        <w:b/>
        <w:bCs/>
      </w:rPr>
      <w:tblPr/>
      <w:tcPr>
        <w:tcBorders>
          <w:top w:val="double" w:sz="2" w:space="0" w:color="EC565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C6C6" w:themeFill="accent1" w:themeFillTint="33"/>
      </w:tcPr>
    </w:tblStylePr>
    <w:tblStylePr w:type="band1Horz">
      <w:tblPr/>
      <w:tcPr>
        <w:shd w:val="clear" w:color="auto" w:fill="F9C6C6" w:themeFill="accent1" w:themeFillTint="33"/>
      </w:tcPr>
    </w:tblStylePr>
  </w:style>
  <w:style w:type="table" w:customStyle="1" w:styleId="GridTable3-Accent11">
    <w:name w:val="Grid Table 3 - Accent 11"/>
    <w:basedOn w:val="Obinatablica"/>
    <w:uiPriority w:val="48"/>
    <w:rsid w:val="00C61E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4" w:space="0" w:color="EC5654" w:themeColor="accent1" w:themeTint="99"/>
        <w:left w:val="single" w:sz="4" w:space="0" w:color="EC5654" w:themeColor="accent1" w:themeTint="99"/>
        <w:bottom w:val="single" w:sz="4" w:space="0" w:color="EC5654" w:themeColor="accent1" w:themeTint="99"/>
        <w:right w:val="single" w:sz="4" w:space="0" w:color="EC5654" w:themeColor="accent1" w:themeTint="99"/>
        <w:insideH w:val="single" w:sz="4" w:space="0" w:color="EC5654" w:themeColor="accent1" w:themeTint="99"/>
        <w:insideV w:val="single" w:sz="4" w:space="0" w:color="EC565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C6C6" w:themeFill="accent1" w:themeFillTint="33"/>
      </w:tcPr>
    </w:tblStylePr>
    <w:tblStylePr w:type="band1Horz">
      <w:tblPr/>
      <w:tcPr>
        <w:shd w:val="clear" w:color="auto" w:fill="F9C6C6" w:themeFill="accent1" w:themeFillTint="33"/>
      </w:tcPr>
    </w:tblStylePr>
    <w:tblStylePr w:type="neCell">
      <w:tblPr/>
      <w:tcPr>
        <w:tcBorders>
          <w:bottom w:val="single" w:sz="4" w:space="0" w:color="EC5654" w:themeColor="accent1" w:themeTint="99"/>
        </w:tcBorders>
      </w:tcPr>
    </w:tblStylePr>
    <w:tblStylePr w:type="nwCell">
      <w:tblPr/>
      <w:tcPr>
        <w:tcBorders>
          <w:bottom w:val="single" w:sz="4" w:space="0" w:color="EC5654" w:themeColor="accent1" w:themeTint="99"/>
        </w:tcBorders>
      </w:tcPr>
    </w:tblStylePr>
    <w:tblStylePr w:type="seCell">
      <w:tblPr/>
      <w:tcPr>
        <w:tcBorders>
          <w:top w:val="single" w:sz="4" w:space="0" w:color="EC5654" w:themeColor="accent1" w:themeTint="99"/>
        </w:tcBorders>
      </w:tcPr>
    </w:tblStylePr>
    <w:tblStylePr w:type="swCell">
      <w:tblPr/>
      <w:tcPr>
        <w:tcBorders>
          <w:top w:val="single" w:sz="4" w:space="0" w:color="EC5654" w:themeColor="accent1" w:themeTint="99"/>
        </w:tcBorders>
      </w:tcPr>
    </w:tblStylePr>
  </w:style>
  <w:style w:type="paragraph" w:styleId="Sadraj3">
    <w:name w:val="toc 3"/>
    <w:basedOn w:val="Normal"/>
    <w:next w:val="Normal"/>
    <w:autoRedefine/>
    <w:uiPriority w:val="39"/>
    <w:unhideWhenUsed/>
    <w:rsid w:val="000A0266"/>
    <w:pPr>
      <w:spacing w:after="100"/>
      <w:ind w:left="340"/>
    </w:pPr>
  </w:style>
  <w:style w:type="character" w:styleId="Referencafusnote">
    <w:name w:val="footnote reference"/>
    <w:aliases w:val="Footnote symbol,Fussnota,Footnote,Footnote reference number,note TESI,SUPERS,EN Footnote Reference,-E Fußnotenzeichen,ESPON Footnote No,number,Times 10 Point,Exposant 3 Point,Footnote Reference_LVL6,Footnote Reference_LVL61"/>
    <w:basedOn w:val="Zadanifontodlomka"/>
    <w:uiPriority w:val="99"/>
    <w:unhideWhenUsed/>
    <w:rsid w:val="00C61E49"/>
    <w:rPr>
      <w:vertAlign w:val="superscript"/>
    </w:rPr>
  </w:style>
  <w:style w:type="character" w:styleId="Tekstrezerviranogmjesta">
    <w:name w:val="Placeholder Text"/>
    <w:basedOn w:val="Zadanifontodlomka"/>
    <w:uiPriority w:val="99"/>
    <w:semiHidden/>
    <w:rsid w:val="0024511D"/>
    <w:rPr>
      <w:color w:val="808080"/>
    </w:rPr>
  </w:style>
  <w:style w:type="table" w:customStyle="1" w:styleId="GridTable1Light1">
    <w:name w:val="Grid Table 1 Light1"/>
    <w:basedOn w:val="Obinatablica"/>
    <w:uiPriority w:val="46"/>
    <w:rsid w:val="00E84CB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Referencakomentara">
    <w:name w:val="annotation reference"/>
    <w:basedOn w:val="Zadanifontodlomka"/>
    <w:uiPriority w:val="99"/>
    <w:semiHidden/>
    <w:unhideWhenUsed/>
    <w:rsid w:val="00375EBC"/>
    <w:rPr>
      <w:sz w:val="16"/>
      <w:szCs w:val="16"/>
    </w:rPr>
  </w:style>
  <w:style w:type="paragraph" w:styleId="Tekstkomentara">
    <w:name w:val="annotation text"/>
    <w:basedOn w:val="Normal"/>
    <w:link w:val="TekstkomentaraChar"/>
    <w:uiPriority w:val="99"/>
    <w:unhideWhenUsed/>
    <w:rsid w:val="00375EBC"/>
    <w:pPr>
      <w:spacing w:line="240" w:lineRule="auto"/>
    </w:pPr>
    <w:rPr>
      <w:szCs w:val="20"/>
    </w:rPr>
  </w:style>
  <w:style w:type="character" w:customStyle="1" w:styleId="TekstkomentaraChar">
    <w:name w:val="Tekst komentara Char"/>
    <w:basedOn w:val="Zadanifontodlomka"/>
    <w:link w:val="Tekstkomentara"/>
    <w:uiPriority w:val="99"/>
    <w:rsid w:val="00375EBC"/>
    <w:rPr>
      <w:sz w:val="20"/>
      <w:szCs w:val="20"/>
      <w:lang w:val="hr-HR"/>
    </w:rPr>
  </w:style>
  <w:style w:type="paragraph" w:styleId="Predmetkomentara">
    <w:name w:val="annotation subject"/>
    <w:basedOn w:val="Tekstkomentara"/>
    <w:next w:val="Tekstkomentara"/>
    <w:link w:val="PredmetkomentaraChar"/>
    <w:uiPriority w:val="99"/>
    <w:semiHidden/>
    <w:unhideWhenUsed/>
    <w:rsid w:val="00375EBC"/>
    <w:rPr>
      <w:b/>
      <w:bCs/>
    </w:rPr>
  </w:style>
  <w:style w:type="character" w:customStyle="1" w:styleId="PredmetkomentaraChar">
    <w:name w:val="Predmet komentara Char"/>
    <w:basedOn w:val="TekstkomentaraChar"/>
    <w:link w:val="Predmetkomentara"/>
    <w:uiPriority w:val="99"/>
    <w:semiHidden/>
    <w:rsid w:val="00375EBC"/>
    <w:rPr>
      <w:b/>
      <w:bCs/>
      <w:sz w:val="20"/>
      <w:szCs w:val="20"/>
      <w:lang w:val="hr-HR"/>
    </w:rPr>
  </w:style>
  <w:style w:type="paragraph" w:styleId="Zaglavlje">
    <w:name w:val="header"/>
    <w:basedOn w:val="Normal"/>
    <w:link w:val="ZaglavljeChar"/>
    <w:uiPriority w:val="99"/>
    <w:unhideWhenUsed/>
    <w:rsid w:val="0094747A"/>
    <w:pPr>
      <w:tabs>
        <w:tab w:val="center" w:pos="4703"/>
        <w:tab w:val="right" w:pos="9406"/>
      </w:tabs>
      <w:spacing w:after="0" w:line="240" w:lineRule="auto"/>
    </w:pPr>
  </w:style>
  <w:style w:type="character" w:customStyle="1" w:styleId="ZaglavljeChar">
    <w:name w:val="Zaglavlje Char"/>
    <w:basedOn w:val="Zadanifontodlomka"/>
    <w:link w:val="Zaglavlje"/>
    <w:uiPriority w:val="99"/>
    <w:rsid w:val="0094747A"/>
    <w:rPr>
      <w:sz w:val="20"/>
      <w:lang w:val="hr-HR"/>
    </w:rPr>
  </w:style>
  <w:style w:type="paragraph" w:styleId="Podnoje">
    <w:name w:val="footer"/>
    <w:basedOn w:val="Normal"/>
    <w:link w:val="PodnojeChar"/>
    <w:uiPriority w:val="99"/>
    <w:unhideWhenUsed/>
    <w:rsid w:val="0094747A"/>
    <w:pPr>
      <w:tabs>
        <w:tab w:val="center" w:pos="4703"/>
        <w:tab w:val="right" w:pos="9406"/>
      </w:tabs>
      <w:spacing w:after="0" w:line="240" w:lineRule="auto"/>
    </w:pPr>
  </w:style>
  <w:style w:type="character" w:customStyle="1" w:styleId="PodnojeChar">
    <w:name w:val="Podnožje Char"/>
    <w:basedOn w:val="Zadanifontodlomka"/>
    <w:link w:val="Podnoje"/>
    <w:uiPriority w:val="99"/>
    <w:rsid w:val="0094747A"/>
    <w:rPr>
      <w:sz w:val="20"/>
      <w:lang w:val="hr-HR"/>
    </w:rPr>
  </w:style>
  <w:style w:type="table" w:customStyle="1" w:styleId="GridTable1Light-Accent21">
    <w:name w:val="Grid Table 1 Light - Accent 21"/>
    <w:basedOn w:val="Obinatablica"/>
    <w:uiPriority w:val="46"/>
    <w:rsid w:val="00685656"/>
    <w:pPr>
      <w:spacing w:after="0" w:line="240" w:lineRule="auto"/>
    </w:pPr>
    <w:tblPr>
      <w:tblStyleRowBandSize w:val="1"/>
      <w:tblStyleColBandSize w:val="1"/>
      <w:tblBorders>
        <w:top w:val="single" w:sz="4" w:space="0" w:color="F7C09F" w:themeColor="accent2" w:themeTint="66"/>
        <w:left w:val="single" w:sz="4" w:space="0" w:color="F7C09F" w:themeColor="accent2" w:themeTint="66"/>
        <w:bottom w:val="single" w:sz="4" w:space="0" w:color="F7C09F" w:themeColor="accent2" w:themeTint="66"/>
        <w:right w:val="single" w:sz="4" w:space="0" w:color="F7C09F" w:themeColor="accent2" w:themeTint="66"/>
        <w:insideH w:val="single" w:sz="4" w:space="0" w:color="F7C09F" w:themeColor="accent2" w:themeTint="66"/>
        <w:insideV w:val="single" w:sz="4" w:space="0" w:color="F7C09F" w:themeColor="accent2" w:themeTint="66"/>
      </w:tblBorders>
    </w:tblPr>
    <w:tblStylePr w:type="firstRow">
      <w:rPr>
        <w:b/>
        <w:bCs/>
      </w:rPr>
      <w:tblPr/>
      <w:tcPr>
        <w:tcBorders>
          <w:bottom w:val="single" w:sz="12" w:space="0" w:color="F4A06F" w:themeColor="accent2" w:themeTint="99"/>
        </w:tcBorders>
      </w:tcPr>
    </w:tblStylePr>
    <w:tblStylePr w:type="lastRow">
      <w:rPr>
        <w:b/>
        <w:bCs/>
      </w:rPr>
      <w:tblPr/>
      <w:tcPr>
        <w:tcBorders>
          <w:top w:val="double" w:sz="2" w:space="0" w:color="F4A06F" w:themeColor="accent2" w:themeTint="99"/>
        </w:tcBorders>
      </w:tcPr>
    </w:tblStylePr>
    <w:tblStylePr w:type="firstCol">
      <w:rPr>
        <w:b/>
        <w:bCs/>
      </w:rPr>
    </w:tblStylePr>
    <w:tblStylePr w:type="lastCol">
      <w:rPr>
        <w:b/>
        <w:bCs/>
      </w:rPr>
    </w:tblStylePr>
  </w:style>
  <w:style w:type="paragraph" w:customStyle="1" w:styleId="Default">
    <w:name w:val="Default"/>
    <w:rsid w:val="00706146"/>
    <w:pPr>
      <w:autoSpaceDE w:val="0"/>
      <w:autoSpaceDN w:val="0"/>
      <w:adjustRightInd w:val="0"/>
      <w:spacing w:after="0" w:line="240" w:lineRule="auto"/>
    </w:pPr>
    <w:rPr>
      <w:rFonts w:ascii="Calibri" w:hAnsi="Calibri" w:cs="Calibri"/>
      <w:color w:val="000000"/>
      <w:sz w:val="24"/>
      <w:szCs w:val="24"/>
      <w:lang w:val="hr-HR"/>
    </w:rPr>
  </w:style>
  <w:style w:type="paragraph" w:customStyle="1" w:styleId="CM15">
    <w:name w:val="CM15"/>
    <w:basedOn w:val="Default"/>
    <w:next w:val="Default"/>
    <w:uiPriority w:val="99"/>
    <w:rsid w:val="006137E4"/>
    <w:pPr>
      <w:spacing w:line="256" w:lineRule="atLeast"/>
    </w:pPr>
    <w:rPr>
      <w:rFonts w:ascii="Times New Roman" w:hAnsi="Times New Roman" w:cs="Times New Roman"/>
      <w:color w:val="auto"/>
    </w:rPr>
  </w:style>
  <w:style w:type="paragraph" w:customStyle="1" w:styleId="CM17">
    <w:name w:val="CM17"/>
    <w:basedOn w:val="Default"/>
    <w:next w:val="Default"/>
    <w:uiPriority w:val="99"/>
    <w:rsid w:val="006137E4"/>
    <w:pPr>
      <w:spacing w:line="256" w:lineRule="atLeast"/>
    </w:pPr>
    <w:rPr>
      <w:rFonts w:ascii="Times New Roman" w:hAnsi="Times New Roman" w:cs="Times New Roman"/>
      <w:color w:val="auto"/>
    </w:rPr>
  </w:style>
  <w:style w:type="paragraph" w:styleId="Tekstfusnote">
    <w:name w:val="footnote text"/>
    <w:basedOn w:val="Normal"/>
    <w:link w:val="TekstfusnoteChar"/>
    <w:uiPriority w:val="99"/>
    <w:semiHidden/>
    <w:unhideWhenUsed/>
    <w:rsid w:val="00250FFF"/>
    <w:pPr>
      <w:spacing w:after="0" w:line="240" w:lineRule="auto"/>
    </w:pPr>
    <w:rPr>
      <w:szCs w:val="20"/>
    </w:rPr>
  </w:style>
  <w:style w:type="character" w:customStyle="1" w:styleId="TekstfusnoteChar">
    <w:name w:val="Tekst fusnote Char"/>
    <w:basedOn w:val="Zadanifontodlomka"/>
    <w:link w:val="Tekstfusnote"/>
    <w:uiPriority w:val="99"/>
    <w:semiHidden/>
    <w:rsid w:val="00250FFF"/>
    <w:rPr>
      <w:sz w:val="20"/>
      <w:szCs w:val="20"/>
      <w:lang w:val="hr-HR"/>
    </w:rPr>
  </w:style>
  <w:style w:type="paragraph" w:customStyle="1" w:styleId="Tabletext">
    <w:name w:val="Table text"/>
    <w:basedOn w:val="Normal"/>
    <w:uiPriority w:val="99"/>
    <w:rsid w:val="00CB5804"/>
    <w:pPr>
      <w:tabs>
        <w:tab w:val="right" w:pos="8504"/>
      </w:tabs>
      <w:spacing w:before="40" w:after="40" w:line="288" w:lineRule="auto"/>
    </w:pPr>
    <w:rPr>
      <w:rFonts w:ascii="Arial" w:eastAsia="Times New Roman" w:hAnsi="Arial" w:cs="Times New Roman"/>
      <w:sz w:val="18"/>
      <w:szCs w:val="20"/>
      <w:lang w:val="de-DE" w:eastAsia="de-DE"/>
    </w:rPr>
  </w:style>
  <w:style w:type="table" w:customStyle="1" w:styleId="GridTable1Light-Accent114">
    <w:name w:val="Grid Table 1 Light - Accent 114"/>
    <w:basedOn w:val="Obinatablica"/>
    <w:uiPriority w:val="46"/>
    <w:rsid w:val="00CB5804"/>
    <w:pPr>
      <w:spacing w:after="0" w:line="240" w:lineRule="auto"/>
      <w:jc w:val="right"/>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cPr>
      <w:vAlign w:val="center"/>
    </w:tcPr>
    <w:tblStylePr w:type="firstRow">
      <w:pPr>
        <w:jc w:val="center"/>
      </w:pPr>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pPr>
        <w:jc w:val="left"/>
      </w:pPr>
      <w:rPr>
        <w:b/>
        <w:bCs/>
      </w:rPr>
    </w:tblStylePr>
    <w:tblStylePr w:type="lastCol">
      <w:rPr>
        <w:b/>
        <w:bCs/>
      </w:rPr>
    </w:tblStylePr>
  </w:style>
  <w:style w:type="table" w:styleId="Svijetlatablicareetke-isticanje1">
    <w:name w:val="Grid Table 1 Light Accent 1"/>
    <w:basedOn w:val="Obinatablica"/>
    <w:uiPriority w:val="46"/>
    <w:rsid w:val="00CB5804"/>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paragraph" w:styleId="Tekstkrajnjebiljeke">
    <w:name w:val="endnote text"/>
    <w:basedOn w:val="Normal"/>
    <w:link w:val="TekstkrajnjebiljekeChar"/>
    <w:uiPriority w:val="99"/>
    <w:semiHidden/>
    <w:unhideWhenUsed/>
    <w:rsid w:val="00FC5756"/>
    <w:pPr>
      <w:spacing w:after="0" w:line="240" w:lineRule="auto"/>
    </w:pPr>
    <w:rPr>
      <w:szCs w:val="20"/>
    </w:rPr>
  </w:style>
  <w:style w:type="character" w:customStyle="1" w:styleId="TekstkrajnjebiljekeChar">
    <w:name w:val="Tekst krajnje bilješke Char"/>
    <w:basedOn w:val="Zadanifontodlomka"/>
    <w:link w:val="Tekstkrajnjebiljeke"/>
    <w:uiPriority w:val="99"/>
    <w:semiHidden/>
    <w:rsid w:val="00FC5756"/>
    <w:rPr>
      <w:sz w:val="20"/>
      <w:szCs w:val="20"/>
      <w:lang w:val="hr-HR"/>
    </w:rPr>
  </w:style>
  <w:style w:type="character" w:styleId="Referencakrajnjebiljeke">
    <w:name w:val="endnote reference"/>
    <w:basedOn w:val="Zadanifontodlomka"/>
    <w:uiPriority w:val="99"/>
    <w:semiHidden/>
    <w:unhideWhenUsed/>
    <w:rsid w:val="00FC5756"/>
    <w:rPr>
      <w:vertAlign w:val="superscript"/>
    </w:rPr>
  </w:style>
  <w:style w:type="table" w:customStyle="1" w:styleId="TableGrid1">
    <w:name w:val="Table Grid1"/>
    <w:basedOn w:val="Obinatablica"/>
    <w:next w:val="Reetkatablice"/>
    <w:uiPriority w:val="59"/>
    <w:rsid w:val="002D2080"/>
    <w:pPr>
      <w:widowControl w:val="0"/>
      <w:autoSpaceDE w:val="0"/>
      <w:autoSpaceDN w:val="0"/>
      <w:adjustRightInd w:val="0"/>
      <w:spacing w:after="0" w:line="240" w:lineRule="auto"/>
    </w:pPr>
    <w:rPr>
      <w:rFonts w:ascii="Times New Roman" w:eastAsia="Times New Roman" w:hAnsi="Times New Roman" w:cs="Times New Roman"/>
      <w:sz w:val="20"/>
      <w:szCs w:val="20"/>
      <w:lang w:val="hr-H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62348"/>
    <w:pPr>
      <w:spacing w:after="0" w:line="240" w:lineRule="auto"/>
    </w:pPr>
    <w:rPr>
      <w:sz w:val="20"/>
      <w:lang w:val="hr-HR"/>
    </w:rPr>
  </w:style>
  <w:style w:type="table" w:customStyle="1" w:styleId="GridTable1Light-Accent12">
    <w:name w:val="Grid Table 1 Light - Accent 12"/>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3">
    <w:name w:val="Grid Table 1 Light - Accent 13"/>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4">
    <w:name w:val="Grid Table 1 Light - Accent 14"/>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5">
    <w:name w:val="Grid Table 1 Light - Accent 15"/>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6">
    <w:name w:val="Grid Table 1 Light - Accent 16"/>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7">
    <w:name w:val="Grid Table 1 Light - Accent 17"/>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8">
    <w:name w:val="Grid Table 1 Light - Accent 18"/>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9">
    <w:name w:val="Grid Table 1 Light - Accent 19"/>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10">
    <w:name w:val="Grid Table 1 Light - Accent 110"/>
    <w:basedOn w:val="Obinatablica"/>
    <w:next w:val="GridTable1Light-Accent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Obinatablica"/>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12">
    <w:name w:val="Grid Table 1 Light - Accent 112"/>
    <w:basedOn w:val="Obinatablica"/>
    <w:next w:val="GridTable1Light-Accent1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table" w:customStyle="1" w:styleId="GridTable1Light-Accent113">
    <w:name w:val="Grid Table 1 Light - Accent 113"/>
    <w:basedOn w:val="Obinatablica"/>
    <w:next w:val="GridTable1Light-Accent111"/>
    <w:uiPriority w:val="46"/>
    <w:rsid w:val="00162348"/>
    <w:pPr>
      <w:spacing w:after="0" w:line="240" w:lineRule="auto"/>
      <w:jc w:val="both"/>
    </w:pPr>
    <w:tblPr>
      <w:tblStyleRowBandSize w:val="1"/>
      <w:tblStyleColBandSize w:val="1"/>
      <w:jc w:val="center"/>
      <w:tblBorders>
        <w:top w:val="single" w:sz="4" w:space="0" w:color="F28E8D" w:themeColor="accent1" w:themeTint="66"/>
        <w:left w:val="single" w:sz="4" w:space="0" w:color="F28E8D" w:themeColor="accent1" w:themeTint="66"/>
        <w:bottom w:val="single" w:sz="4" w:space="0" w:color="F28E8D" w:themeColor="accent1" w:themeTint="66"/>
        <w:right w:val="single" w:sz="4" w:space="0" w:color="F28E8D" w:themeColor="accent1" w:themeTint="66"/>
        <w:insideH w:val="single" w:sz="4" w:space="0" w:color="F28E8D" w:themeColor="accent1" w:themeTint="66"/>
        <w:insideV w:val="single" w:sz="4" w:space="0" w:color="F28E8D" w:themeColor="accent1" w:themeTint="66"/>
      </w:tblBorders>
    </w:tblPr>
    <w:trPr>
      <w:jc w:val="center"/>
    </w:trPr>
    <w:tblStylePr w:type="firstRow">
      <w:rPr>
        <w:b/>
        <w:bCs/>
      </w:rPr>
      <w:tblPr/>
      <w:tcPr>
        <w:tcBorders>
          <w:bottom w:val="single" w:sz="12" w:space="0" w:color="EC5654" w:themeColor="accent1" w:themeTint="99"/>
        </w:tcBorders>
      </w:tcPr>
    </w:tblStylePr>
    <w:tblStylePr w:type="lastRow">
      <w:rPr>
        <w:b/>
        <w:bCs/>
      </w:rPr>
      <w:tblPr/>
      <w:tcPr>
        <w:tcBorders>
          <w:top w:val="double" w:sz="2" w:space="0" w:color="EC5654" w:themeColor="accent1" w:themeTint="99"/>
        </w:tcBorders>
      </w:tcPr>
    </w:tblStylePr>
    <w:tblStylePr w:type="firstCol">
      <w:rPr>
        <w:b/>
        <w:bCs/>
      </w:rPr>
    </w:tblStylePr>
    <w:tblStylePr w:type="lastCol">
      <w:rPr>
        <w:b/>
        <w:bCs/>
      </w:rPr>
    </w:tblStylePr>
  </w:style>
  <w:style w:type="paragraph" w:customStyle="1" w:styleId="footnote">
    <w:name w:val="footnote"/>
    <w:basedOn w:val="Tekstfusnote"/>
    <w:link w:val="footnoteChar"/>
    <w:qFormat/>
    <w:rsid w:val="00162348"/>
    <w:rPr>
      <w:sz w:val="16"/>
    </w:rPr>
  </w:style>
  <w:style w:type="character" w:customStyle="1" w:styleId="footnoteChar">
    <w:name w:val="footnote Char"/>
    <w:basedOn w:val="TekstfusnoteChar"/>
    <w:link w:val="footnote"/>
    <w:rsid w:val="00162348"/>
    <w:rPr>
      <w:sz w:val="16"/>
      <w:szCs w:val="20"/>
      <w:lang w:val="hr-HR"/>
    </w:rPr>
  </w:style>
  <w:style w:type="character" w:customStyle="1" w:styleId="UnresolvedMention1">
    <w:name w:val="Unresolved Mention1"/>
    <w:basedOn w:val="Zadanifontodlomka"/>
    <w:uiPriority w:val="99"/>
    <w:semiHidden/>
    <w:unhideWhenUsed/>
    <w:rsid w:val="00162348"/>
    <w:rPr>
      <w:color w:val="605E5C"/>
      <w:shd w:val="clear" w:color="auto" w:fill="E1DFDD"/>
    </w:rPr>
  </w:style>
  <w:style w:type="character" w:customStyle="1" w:styleId="Mention1">
    <w:name w:val="Mention1"/>
    <w:basedOn w:val="Zadanifontodlomka"/>
    <w:uiPriority w:val="99"/>
    <w:unhideWhenUsed/>
    <w:rsid w:val="00127E28"/>
    <w:rPr>
      <w:color w:val="2B579A"/>
      <w:shd w:val="clear" w:color="auto" w:fill="E1DFDD"/>
    </w:rPr>
  </w:style>
  <w:style w:type="character" w:customStyle="1" w:styleId="contact-street">
    <w:name w:val="contact-street"/>
    <w:basedOn w:val="Zadanifontodlomka"/>
    <w:rsid w:val="000B2FB4"/>
  </w:style>
  <w:style w:type="character" w:styleId="Nerijeenospominjanje">
    <w:name w:val="Unresolved Mention"/>
    <w:basedOn w:val="Zadanifontodlomka"/>
    <w:uiPriority w:val="99"/>
    <w:semiHidden/>
    <w:unhideWhenUsed/>
    <w:rsid w:val="00A771AE"/>
    <w:rPr>
      <w:color w:val="605E5C"/>
      <w:shd w:val="clear" w:color="auto" w:fill="E1DFDD"/>
    </w:rPr>
  </w:style>
  <w:style w:type="character" w:styleId="Spominjanje">
    <w:name w:val="Mention"/>
    <w:basedOn w:val="Zadanifontodlomka"/>
    <w:uiPriority w:val="99"/>
    <w:unhideWhenUsed/>
    <w:rsid w:val="00920B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797">
      <w:bodyDiv w:val="1"/>
      <w:marLeft w:val="0"/>
      <w:marRight w:val="0"/>
      <w:marTop w:val="0"/>
      <w:marBottom w:val="0"/>
      <w:divBdr>
        <w:top w:val="none" w:sz="0" w:space="0" w:color="auto"/>
        <w:left w:val="none" w:sz="0" w:space="0" w:color="auto"/>
        <w:bottom w:val="none" w:sz="0" w:space="0" w:color="auto"/>
        <w:right w:val="none" w:sz="0" w:space="0" w:color="auto"/>
      </w:divBdr>
    </w:div>
    <w:div w:id="9962508">
      <w:bodyDiv w:val="1"/>
      <w:marLeft w:val="0"/>
      <w:marRight w:val="0"/>
      <w:marTop w:val="0"/>
      <w:marBottom w:val="0"/>
      <w:divBdr>
        <w:top w:val="none" w:sz="0" w:space="0" w:color="auto"/>
        <w:left w:val="none" w:sz="0" w:space="0" w:color="auto"/>
        <w:bottom w:val="none" w:sz="0" w:space="0" w:color="auto"/>
        <w:right w:val="none" w:sz="0" w:space="0" w:color="auto"/>
      </w:divBdr>
    </w:div>
    <w:div w:id="10954888">
      <w:bodyDiv w:val="1"/>
      <w:marLeft w:val="0"/>
      <w:marRight w:val="0"/>
      <w:marTop w:val="0"/>
      <w:marBottom w:val="0"/>
      <w:divBdr>
        <w:top w:val="none" w:sz="0" w:space="0" w:color="auto"/>
        <w:left w:val="none" w:sz="0" w:space="0" w:color="auto"/>
        <w:bottom w:val="none" w:sz="0" w:space="0" w:color="auto"/>
        <w:right w:val="none" w:sz="0" w:space="0" w:color="auto"/>
      </w:divBdr>
    </w:div>
    <w:div w:id="18550745">
      <w:bodyDiv w:val="1"/>
      <w:marLeft w:val="0"/>
      <w:marRight w:val="0"/>
      <w:marTop w:val="0"/>
      <w:marBottom w:val="0"/>
      <w:divBdr>
        <w:top w:val="none" w:sz="0" w:space="0" w:color="auto"/>
        <w:left w:val="none" w:sz="0" w:space="0" w:color="auto"/>
        <w:bottom w:val="none" w:sz="0" w:space="0" w:color="auto"/>
        <w:right w:val="none" w:sz="0" w:space="0" w:color="auto"/>
      </w:divBdr>
    </w:div>
    <w:div w:id="22173530">
      <w:bodyDiv w:val="1"/>
      <w:marLeft w:val="0"/>
      <w:marRight w:val="0"/>
      <w:marTop w:val="0"/>
      <w:marBottom w:val="0"/>
      <w:divBdr>
        <w:top w:val="none" w:sz="0" w:space="0" w:color="auto"/>
        <w:left w:val="none" w:sz="0" w:space="0" w:color="auto"/>
        <w:bottom w:val="none" w:sz="0" w:space="0" w:color="auto"/>
        <w:right w:val="none" w:sz="0" w:space="0" w:color="auto"/>
      </w:divBdr>
    </w:div>
    <w:div w:id="67851483">
      <w:bodyDiv w:val="1"/>
      <w:marLeft w:val="0"/>
      <w:marRight w:val="0"/>
      <w:marTop w:val="0"/>
      <w:marBottom w:val="0"/>
      <w:divBdr>
        <w:top w:val="none" w:sz="0" w:space="0" w:color="auto"/>
        <w:left w:val="none" w:sz="0" w:space="0" w:color="auto"/>
        <w:bottom w:val="none" w:sz="0" w:space="0" w:color="auto"/>
        <w:right w:val="none" w:sz="0" w:space="0" w:color="auto"/>
      </w:divBdr>
    </w:div>
    <w:div w:id="77216519">
      <w:bodyDiv w:val="1"/>
      <w:marLeft w:val="0"/>
      <w:marRight w:val="0"/>
      <w:marTop w:val="0"/>
      <w:marBottom w:val="0"/>
      <w:divBdr>
        <w:top w:val="none" w:sz="0" w:space="0" w:color="auto"/>
        <w:left w:val="none" w:sz="0" w:space="0" w:color="auto"/>
        <w:bottom w:val="none" w:sz="0" w:space="0" w:color="auto"/>
        <w:right w:val="none" w:sz="0" w:space="0" w:color="auto"/>
      </w:divBdr>
    </w:div>
    <w:div w:id="85924119">
      <w:bodyDiv w:val="1"/>
      <w:marLeft w:val="0"/>
      <w:marRight w:val="0"/>
      <w:marTop w:val="0"/>
      <w:marBottom w:val="0"/>
      <w:divBdr>
        <w:top w:val="none" w:sz="0" w:space="0" w:color="auto"/>
        <w:left w:val="none" w:sz="0" w:space="0" w:color="auto"/>
        <w:bottom w:val="none" w:sz="0" w:space="0" w:color="auto"/>
        <w:right w:val="none" w:sz="0" w:space="0" w:color="auto"/>
      </w:divBdr>
    </w:div>
    <w:div w:id="115375477">
      <w:bodyDiv w:val="1"/>
      <w:marLeft w:val="0"/>
      <w:marRight w:val="0"/>
      <w:marTop w:val="0"/>
      <w:marBottom w:val="0"/>
      <w:divBdr>
        <w:top w:val="none" w:sz="0" w:space="0" w:color="auto"/>
        <w:left w:val="none" w:sz="0" w:space="0" w:color="auto"/>
        <w:bottom w:val="none" w:sz="0" w:space="0" w:color="auto"/>
        <w:right w:val="none" w:sz="0" w:space="0" w:color="auto"/>
      </w:divBdr>
    </w:div>
    <w:div w:id="169875181">
      <w:bodyDiv w:val="1"/>
      <w:marLeft w:val="0"/>
      <w:marRight w:val="0"/>
      <w:marTop w:val="0"/>
      <w:marBottom w:val="0"/>
      <w:divBdr>
        <w:top w:val="none" w:sz="0" w:space="0" w:color="auto"/>
        <w:left w:val="none" w:sz="0" w:space="0" w:color="auto"/>
        <w:bottom w:val="none" w:sz="0" w:space="0" w:color="auto"/>
        <w:right w:val="none" w:sz="0" w:space="0" w:color="auto"/>
      </w:divBdr>
    </w:div>
    <w:div w:id="221910506">
      <w:bodyDiv w:val="1"/>
      <w:marLeft w:val="0"/>
      <w:marRight w:val="0"/>
      <w:marTop w:val="0"/>
      <w:marBottom w:val="0"/>
      <w:divBdr>
        <w:top w:val="none" w:sz="0" w:space="0" w:color="auto"/>
        <w:left w:val="none" w:sz="0" w:space="0" w:color="auto"/>
        <w:bottom w:val="none" w:sz="0" w:space="0" w:color="auto"/>
        <w:right w:val="none" w:sz="0" w:space="0" w:color="auto"/>
      </w:divBdr>
    </w:div>
    <w:div w:id="256059470">
      <w:bodyDiv w:val="1"/>
      <w:marLeft w:val="0"/>
      <w:marRight w:val="0"/>
      <w:marTop w:val="0"/>
      <w:marBottom w:val="0"/>
      <w:divBdr>
        <w:top w:val="none" w:sz="0" w:space="0" w:color="auto"/>
        <w:left w:val="none" w:sz="0" w:space="0" w:color="auto"/>
        <w:bottom w:val="none" w:sz="0" w:space="0" w:color="auto"/>
        <w:right w:val="none" w:sz="0" w:space="0" w:color="auto"/>
      </w:divBdr>
    </w:div>
    <w:div w:id="261037313">
      <w:bodyDiv w:val="1"/>
      <w:marLeft w:val="0"/>
      <w:marRight w:val="0"/>
      <w:marTop w:val="0"/>
      <w:marBottom w:val="0"/>
      <w:divBdr>
        <w:top w:val="none" w:sz="0" w:space="0" w:color="auto"/>
        <w:left w:val="none" w:sz="0" w:space="0" w:color="auto"/>
        <w:bottom w:val="none" w:sz="0" w:space="0" w:color="auto"/>
        <w:right w:val="none" w:sz="0" w:space="0" w:color="auto"/>
      </w:divBdr>
    </w:div>
    <w:div w:id="288705621">
      <w:bodyDiv w:val="1"/>
      <w:marLeft w:val="0"/>
      <w:marRight w:val="0"/>
      <w:marTop w:val="0"/>
      <w:marBottom w:val="0"/>
      <w:divBdr>
        <w:top w:val="none" w:sz="0" w:space="0" w:color="auto"/>
        <w:left w:val="none" w:sz="0" w:space="0" w:color="auto"/>
        <w:bottom w:val="none" w:sz="0" w:space="0" w:color="auto"/>
        <w:right w:val="none" w:sz="0" w:space="0" w:color="auto"/>
      </w:divBdr>
    </w:div>
    <w:div w:id="299922389">
      <w:bodyDiv w:val="1"/>
      <w:marLeft w:val="0"/>
      <w:marRight w:val="0"/>
      <w:marTop w:val="0"/>
      <w:marBottom w:val="0"/>
      <w:divBdr>
        <w:top w:val="none" w:sz="0" w:space="0" w:color="auto"/>
        <w:left w:val="none" w:sz="0" w:space="0" w:color="auto"/>
        <w:bottom w:val="none" w:sz="0" w:space="0" w:color="auto"/>
        <w:right w:val="none" w:sz="0" w:space="0" w:color="auto"/>
      </w:divBdr>
    </w:div>
    <w:div w:id="313264863">
      <w:bodyDiv w:val="1"/>
      <w:marLeft w:val="0"/>
      <w:marRight w:val="0"/>
      <w:marTop w:val="0"/>
      <w:marBottom w:val="0"/>
      <w:divBdr>
        <w:top w:val="none" w:sz="0" w:space="0" w:color="auto"/>
        <w:left w:val="none" w:sz="0" w:space="0" w:color="auto"/>
        <w:bottom w:val="none" w:sz="0" w:space="0" w:color="auto"/>
        <w:right w:val="none" w:sz="0" w:space="0" w:color="auto"/>
      </w:divBdr>
    </w:div>
    <w:div w:id="349724369">
      <w:bodyDiv w:val="1"/>
      <w:marLeft w:val="0"/>
      <w:marRight w:val="0"/>
      <w:marTop w:val="0"/>
      <w:marBottom w:val="0"/>
      <w:divBdr>
        <w:top w:val="none" w:sz="0" w:space="0" w:color="auto"/>
        <w:left w:val="none" w:sz="0" w:space="0" w:color="auto"/>
        <w:bottom w:val="none" w:sz="0" w:space="0" w:color="auto"/>
        <w:right w:val="none" w:sz="0" w:space="0" w:color="auto"/>
      </w:divBdr>
    </w:div>
    <w:div w:id="352070003">
      <w:bodyDiv w:val="1"/>
      <w:marLeft w:val="0"/>
      <w:marRight w:val="0"/>
      <w:marTop w:val="0"/>
      <w:marBottom w:val="0"/>
      <w:divBdr>
        <w:top w:val="none" w:sz="0" w:space="0" w:color="auto"/>
        <w:left w:val="none" w:sz="0" w:space="0" w:color="auto"/>
        <w:bottom w:val="none" w:sz="0" w:space="0" w:color="auto"/>
        <w:right w:val="none" w:sz="0" w:space="0" w:color="auto"/>
      </w:divBdr>
    </w:div>
    <w:div w:id="375661642">
      <w:bodyDiv w:val="1"/>
      <w:marLeft w:val="0"/>
      <w:marRight w:val="0"/>
      <w:marTop w:val="0"/>
      <w:marBottom w:val="0"/>
      <w:divBdr>
        <w:top w:val="none" w:sz="0" w:space="0" w:color="auto"/>
        <w:left w:val="none" w:sz="0" w:space="0" w:color="auto"/>
        <w:bottom w:val="none" w:sz="0" w:space="0" w:color="auto"/>
        <w:right w:val="none" w:sz="0" w:space="0" w:color="auto"/>
      </w:divBdr>
    </w:div>
    <w:div w:id="387806721">
      <w:bodyDiv w:val="1"/>
      <w:marLeft w:val="0"/>
      <w:marRight w:val="0"/>
      <w:marTop w:val="0"/>
      <w:marBottom w:val="0"/>
      <w:divBdr>
        <w:top w:val="none" w:sz="0" w:space="0" w:color="auto"/>
        <w:left w:val="none" w:sz="0" w:space="0" w:color="auto"/>
        <w:bottom w:val="none" w:sz="0" w:space="0" w:color="auto"/>
        <w:right w:val="none" w:sz="0" w:space="0" w:color="auto"/>
      </w:divBdr>
    </w:div>
    <w:div w:id="394396712">
      <w:bodyDiv w:val="1"/>
      <w:marLeft w:val="0"/>
      <w:marRight w:val="0"/>
      <w:marTop w:val="0"/>
      <w:marBottom w:val="0"/>
      <w:divBdr>
        <w:top w:val="none" w:sz="0" w:space="0" w:color="auto"/>
        <w:left w:val="none" w:sz="0" w:space="0" w:color="auto"/>
        <w:bottom w:val="none" w:sz="0" w:space="0" w:color="auto"/>
        <w:right w:val="none" w:sz="0" w:space="0" w:color="auto"/>
      </w:divBdr>
    </w:div>
    <w:div w:id="491220775">
      <w:bodyDiv w:val="1"/>
      <w:marLeft w:val="0"/>
      <w:marRight w:val="0"/>
      <w:marTop w:val="0"/>
      <w:marBottom w:val="0"/>
      <w:divBdr>
        <w:top w:val="none" w:sz="0" w:space="0" w:color="auto"/>
        <w:left w:val="none" w:sz="0" w:space="0" w:color="auto"/>
        <w:bottom w:val="none" w:sz="0" w:space="0" w:color="auto"/>
        <w:right w:val="none" w:sz="0" w:space="0" w:color="auto"/>
      </w:divBdr>
    </w:div>
    <w:div w:id="499735614">
      <w:bodyDiv w:val="1"/>
      <w:marLeft w:val="0"/>
      <w:marRight w:val="0"/>
      <w:marTop w:val="0"/>
      <w:marBottom w:val="0"/>
      <w:divBdr>
        <w:top w:val="none" w:sz="0" w:space="0" w:color="auto"/>
        <w:left w:val="none" w:sz="0" w:space="0" w:color="auto"/>
        <w:bottom w:val="none" w:sz="0" w:space="0" w:color="auto"/>
        <w:right w:val="none" w:sz="0" w:space="0" w:color="auto"/>
      </w:divBdr>
    </w:div>
    <w:div w:id="505708121">
      <w:bodyDiv w:val="1"/>
      <w:marLeft w:val="0"/>
      <w:marRight w:val="0"/>
      <w:marTop w:val="0"/>
      <w:marBottom w:val="0"/>
      <w:divBdr>
        <w:top w:val="none" w:sz="0" w:space="0" w:color="auto"/>
        <w:left w:val="none" w:sz="0" w:space="0" w:color="auto"/>
        <w:bottom w:val="none" w:sz="0" w:space="0" w:color="auto"/>
        <w:right w:val="none" w:sz="0" w:space="0" w:color="auto"/>
      </w:divBdr>
    </w:div>
    <w:div w:id="529532378">
      <w:bodyDiv w:val="1"/>
      <w:marLeft w:val="0"/>
      <w:marRight w:val="0"/>
      <w:marTop w:val="0"/>
      <w:marBottom w:val="0"/>
      <w:divBdr>
        <w:top w:val="none" w:sz="0" w:space="0" w:color="auto"/>
        <w:left w:val="none" w:sz="0" w:space="0" w:color="auto"/>
        <w:bottom w:val="none" w:sz="0" w:space="0" w:color="auto"/>
        <w:right w:val="none" w:sz="0" w:space="0" w:color="auto"/>
      </w:divBdr>
    </w:div>
    <w:div w:id="555816388">
      <w:bodyDiv w:val="1"/>
      <w:marLeft w:val="0"/>
      <w:marRight w:val="0"/>
      <w:marTop w:val="0"/>
      <w:marBottom w:val="0"/>
      <w:divBdr>
        <w:top w:val="none" w:sz="0" w:space="0" w:color="auto"/>
        <w:left w:val="none" w:sz="0" w:space="0" w:color="auto"/>
        <w:bottom w:val="none" w:sz="0" w:space="0" w:color="auto"/>
        <w:right w:val="none" w:sz="0" w:space="0" w:color="auto"/>
      </w:divBdr>
    </w:div>
    <w:div w:id="640421574">
      <w:bodyDiv w:val="1"/>
      <w:marLeft w:val="0"/>
      <w:marRight w:val="0"/>
      <w:marTop w:val="0"/>
      <w:marBottom w:val="0"/>
      <w:divBdr>
        <w:top w:val="none" w:sz="0" w:space="0" w:color="auto"/>
        <w:left w:val="none" w:sz="0" w:space="0" w:color="auto"/>
        <w:bottom w:val="none" w:sz="0" w:space="0" w:color="auto"/>
        <w:right w:val="none" w:sz="0" w:space="0" w:color="auto"/>
      </w:divBdr>
    </w:div>
    <w:div w:id="671569575">
      <w:bodyDiv w:val="1"/>
      <w:marLeft w:val="0"/>
      <w:marRight w:val="0"/>
      <w:marTop w:val="0"/>
      <w:marBottom w:val="0"/>
      <w:divBdr>
        <w:top w:val="none" w:sz="0" w:space="0" w:color="auto"/>
        <w:left w:val="none" w:sz="0" w:space="0" w:color="auto"/>
        <w:bottom w:val="none" w:sz="0" w:space="0" w:color="auto"/>
        <w:right w:val="none" w:sz="0" w:space="0" w:color="auto"/>
      </w:divBdr>
    </w:div>
    <w:div w:id="676731795">
      <w:bodyDiv w:val="1"/>
      <w:marLeft w:val="0"/>
      <w:marRight w:val="0"/>
      <w:marTop w:val="0"/>
      <w:marBottom w:val="0"/>
      <w:divBdr>
        <w:top w:val="none" w:sz="0" w:space="0" w:color="auto"/>
        <w:left w:val="none" w:sz="0" w:space="0" w:color="auto"/>
        <w:bottom w:val="none" w:sz="0" w:space="0" w:color="auto"/>
        <w:right w:val="none" w:sz="0" w:space="0" w:color="auto"/>
      </w:divBdr>
    </w:div>
    <w:div w:id="700596291">
      <w:bodyDiv w:val="1"/>
      <w:marLeft w:val="0"/>
      <w:marRight w:val="0"/>
      <w:marTop w:val="0"/>
      <w:marBottom w:val="0"/>
      <w:divBdr>
        <w:top w:val="none" w:sz="0" w:space="0" w:color="auto"/>
        <w:left w:val="none" w:sz="0" w:space="0" w:color="auto"/>
        <w:bottom w:val="none" w:sz="0" w:space="0" w:color="auto"/>
        <w:right w:val="none" w:sz="0" w:space="0" w:color="auto"/>
      </w:divBdr>
    </w:div>
    <w:div w:id="721291716">
      <w:bodyDiv w:val="1"/>
      <w:marLeft w:val="0"/>
      <w:marRight w:val="0"/>
      <w:marTop w:val="0"/>
      <w:marBottom w:val="0"/>
      <w:divBdr>
        <w:top w:val="none" w:sz="0" w:space="0" w:color="auto"/>
        <w:left w:val="none" w:sz="0" w:space="0" w:color="auto"/>
        <w:bottom w:val="none" w:sz="0" w:space="0" w:color="auto"/>
        <w:right w:val="none" w:sz="0" w:space="0" w:color="auto"/>
      </w:divBdr>
    </w:div>
    <w:div w:id="725757202">
      <w:bodyDiv w:val="1"/>
      <w:marLeft w:val="0"/>
      <w:marRight w:val="0"/>
      <w:marTop w:val="0"/>
      <w:marBottom w:val="0"/>
      <w:divBdr>
        <w:top w:val="none" w:sz="0" w:space="0" w:color="auto"/>
        <w:left w:val="none" w:sz="0" w:space="0" w:color="auto"/>
        <w:bottom w:val="none" w:sz="0" w:space="0" w:color="auto"/>
        <w:right w:val="none" w:sz="0" w:space="0" w:color="auto"/>
      </w:divBdr>
    </w:div>
    <w:div w:id="732503589">
      <w:bodyDiv w:val="1"/>
      <w:marLeft w:val="0"/>
      <w:marRight w:val="0"/>
      <w:marTop w:val="0"/>
      <w:marBottom w:val="0"/>
      <w:divBdr>
        <w:top w:val="none" w:sz="0" w:space="0" w:color="auto"/>
        <w:left w:val="none" w:sz="0" w:space="0" w:color="auto"/>
        <w:bottom w:val="none" w:sz="0" w:space="0" w:color="auto"/>
        <w:right w:val="none" w:sz="0" w:space="0" w:color="auto"/>
      </w:divBdr>
    </w:div>
    <w:div w:id="754865857">
      <w:bodyDiv w:val="1"/>
      <w:marLeft w:val="0"/>
      <w:marRight w:val="0"/>
      <w:marTop w:val="0"/>
      <w:marBottom w:val="0"/>
      <w:divBdr>
        <w:top w:val="none" w:sz="0" w:space="0" w:color="auto"/>
        <w:left w:val="none" w:sz="0" w:space="0" w:color="auto"/>
        <w:bottom w:val="none" w:sz="0" w:space="0" w:color="auto"/>
        <w:right w:val="none" w:sz="0" w:space="0" w:color="auto"/>
      </w:divBdr>
    </w:div>
    <w:div w:id="779377838">
      <w:bodyDiv w:val="1"/>
      <w:marLeft w:val="0"/>
      <w:marRight w:val="0"/>
      <w:marTop w:val="0"/>
      <w:marBottom w:val="0"/>
      <w:divBdr>
        <w:top w:val="none" w:sz="0" w:space="0" w:color="auto"/>
        <w:left w:val="none" w:sz="0" w:space="0" w:color="auto"/>
        <w:bottom w:val="none" w:sz="0" w:space="0" w:color="auto"/>
        <w:right w:val="none" w:sz="0" w:space="0" w:color="auto"/>
      </w:divBdr>
    </w:div>
    <w:div w:id="781191230">
      <w:bodyDiv w:val="1"/>
      <w:marLeft w:val="0"/>
      <w:marRight w:val="0"/>
      <w:marTop w:val="0"/>
      <w:marBottom w:val="0"/>
      <w:divBdr>
        <w:top w:val="none" w:sz="0" w:space="0" w:color="auto"/>
        <w:left w:val="none" w:sz="0" w:space="0" w:color="auto"/>
        <w:bottom w:val="none" w:sz="0" w:space="0" w:color="auto"/>
        <w:right w:val="none" w:sz="0" w:space="0" w:color="auto"/>
      </w:divBdr>
    </w:div>
    <w:div w:id="799689138">
      <w:bodyDiv w:val="1"/>
      <w:marLeft w:val="0"/>
      <w:marRight w:val="0"/>
      <w:marTop w:val="0"/>
      <w:marBottom w:val="0"/>
      <w:divBdr>
        <w:top w:val="none" w:sz="0" w:space="0" w:color="auto"/>
        <w:left w:val="none" w:sz="0" w:space="0" w:color="auto"/>
        <w:bottom w:val="none" w:sz="0" w:space="0" w:color="auto"/>
        <w:right w:val="none" w:sz="0" w:space="0" w:color="auto"/>
      </w:divBdr>
    </w:div>
    <w:div w:id="802161414">
      <w:bodyDiv w:val="1"/>
      <w:marLeft w:val="0"/>
      <w:marRight w:val="0"/>
      <w:marTop w:val="0"/>
      <w:marBottom w:val="0"/>
      <w:divBdr>
        <w:top w:val="none" w:sz="0" w:space="0" w:color="auto"/>
        <w:left w:val="none" w:sz="0" w:space="0" w:color="auto"/>
        <w:bottom w:val="none" w:sz="0" w:space="0" w:color="auto"/>
        <w:right w:val="none" w:sz="0" w:space="0" w:color="auto"/>
      </w:divBdr>
    </w:div>
    <w:div w:id="820389501">
      <w:bodyDiv w:val="1"/>
      <w:marLeft w:val="0"/>
      <w:marRight w:val="0"/>
      <w:marTop w:val="0"/>
      <w:marBottom w:val="0"/>
      <w:divBdr>
        <w:top w:val="none" w:sz="0" w:space="0" w:color="auto"/>
        <w:left w:val="none" w:sz="0" w:space="0" w:color="auto"/>
        <w:bottom w:val="none" w:sz="0" w:space="0" w:color="auto"/>
        <w:right w:val="none" w:sz="0" w:space="0" w:color="auto"/>
      </w:divBdr>
    </w:div>
    <w:div w:id="826869216">
      <w:bodyDiv w:val="1"/>
      <w:marLeft w:val="0"/>
      <w:marRight w:val="0"/>
      <w:marTop w:val="0"/>
      <w:marBottom w:val="0"/>
      <w:divBdr>
        <w:top w:val="none" w:sz="0" w:space="0" w:color="auto"/>
        <w:left w:val="none" w:sz="0" w:space="0" w:color="auto"/>
        <w:bottom w:val="none" w:sz="0" w:space="0" w:color="auto"/>
        <w:right w:val="none" w:sz="0" w:space="0" w:color="auto"/>
      </w:divBdr>
    </w:div>
    <w:div w:id="875850676">
      <w:bodyDiv w:val="1"/>
      <w:marLeft w:val="0"/>
      <w:marRight w:val="0"/>
      <w:marTop w:val="0"/>
      <w:marBottom w:val="0"/>
      <w:divBdr>
        <w:top w:val="none" w:sz="0" w:space="0" w:color="auto"/>
        <w:left w:val="none" w:sz="0" w:space="0" w:color="auto"/>
        <w:bottom w:val="none" w:sz="0" w:space="0" w:color="auto"/>
        <w:right w:val="none" w:sz="0" w:space="0" w:color="auto"/>
      </w:divBdr>
    </w:div>
    <w:div w:id="935096719">
      <w:bodyDiv w:val="1"/>
      <w:marLeft w:val="0"/>
      <w:marRight w:val="0"/>
      <w:marTop w:val="0"/>
      <w:marBottom w:val="0"/>
      <w:divBdr>
        <w:top w:val="none" w:sz="0" w:space="0" w:color="auto"/>
        <w:left w:val="none" w:sz="0" w:space="0" w:color="auto"/>
        <w:bottom w:val="none" w:sz="0" w:space="0" w:color="auto"/>
        <w:right w:val="none" w:sz="0" w:space="0" w:color="auto"/>
      </w:divBdr>
    </w:div>
    <w:div w:id="944457455">
      <w:bodyDiv w:val="1"/>
      <w:marLeft w:val="0"/>
      <w:marRight w:val="0"/>
      <w:marTop w:val="0"/>
      <w:marBottom w:val="0"/>
      <w:divBdr>
        <w:top w:val="none" w:sz="0" w:space="0" w:color="auto"/>
        <w:left w:val="none" w:sz="0" w:space="0" w:color="auto"/>
        <w:bottom w:val="none" w:sz="0" w:space="0" w:color="auto"/>
        <w:right w:val="none" w:sz="0" w:space="0" w:color="auto"/>
      </w:divBdr>
    </w:div>
    <w:div w:id="945426797">
      <w:bodyDiv w:val="1"/>
      <w:marLeft w:val="0"/>
      <w:marRight w:val="0"/>
      <w:marTop w:val="0"/>
      <w:marBottom w:val="0"/>
      <w:divBdr>
        <w:top w:val="none" w:sz="0" w:space="0" w:color="auto"/>
        <w:left w:val="none" w:sz="0" w:space="0" w:color="auto"/>
        <w:bottom w:val="none" w:sz="0" w:space="0" w:color="auto"/>
        <w:right w:val="none" w:sz="0" w:space="0" w:color="auto"/>
      </w:divBdr>
    </w:div>
    <w:div w:id="953052329">
      <w:bodyDiv w:val="1"/>
      <w:marLeft w:val="0"/>
      <w:marRight w:val="0"/>
      <w:marTop w:val="0"/>
      <w:marBottom w:val="0"/>
      <w:divBdr>
        <w:top w:val="none" w:sz="0" w:space="0" w:color="auto"/>
        <w:left w:val="none" w:sz="0" w:space="0" w:color="auto"/>
        <w:bottom w:val="none" w:sz="0" w:space="0" w:color="auto"/>
        <w:right w:val="none" w:sz="0" w:space="0" w:color="auto"/>
      </w:divBdr>
    </w:div>
    <w:div w:id="981084553">
      <w:bodyDiv w:val="1"/>
      <w:marLeft w:val="0"/>
      <w:marRight w:val="0"/>
      <w:marTop w:val="0"/>
      <w:marBottom w:val="0"/>
      <w:divBdr>
        <w:top w:val="none" w:sz="0" w:space="0" w:color="auto"/>
        <w:left w:val="none" w:sz="0" w:space="0" w:color="auto"/>
        <w:bottom w:val="none" w:sz="0" w:space="0" w:color="auto"/>
        <w:right w:val="none" w:sz="0" w:space="0" w:color="auto"/>
      </w:divBdr>
    </w:div>
    <w:div w:id="989670113">
      <w:bodyDiv w:val="1"/>
      <w:marLeft w:val="0"/>
      <w:marRight w:val="0"/>
      <w:marTop w:val="0"/>
      <w:marBottom w:val="0"/>
      <w:divBdr>
        <w:top w:val="none" w:sz="0" w:space="0" w:color="auto"/>
        <w:left w:val="none" w:sz="0" w:space="0" w:color="auto"/>
        <w:bottom w:val="none" w:sz="0" w:space="0" w:color="auto"/>
        <w:right w:val="none" w:sz="0" w:space="0" w:color="auto"/>
      </w:divBdr>
    </w:div>
    <w:div w:id="1006589643">
      <w:bodyDiv w:val="1"/>
      <w:marLeft w:val="0"/>
      <w:marRight w:val="0"/>
      <w:marTop w:val="0"/>
      <w:marBottom w:val="0"/>
      <w:divBdr>
        <w:top w:val="none" w:sz="0" w:space="0" w:color="auto"/>
        <w:left w:val="none" w:sz="0" w:space="0" w:color="auto"/>
        <w:bottom w:val="none" w:sz="0" w:space="0" w:color="auto"/>
        <w:right w:val="none" w:sz="0" w:space="0" w:color="auto"/>
      </w:divBdr>
    </w:div>
    <w:div w:id="1017930603">
      <w:bodyDiv w:val="1"/>
      <w:marLeft w:val="0"/>
      <w:marRight w:val="0"/>
      <w:marTop w:val="0"/>
      <w:marBottom w:val="0"/>
      <w:divBdr>
        <w:top w:val="none" w:sz="0" w:space="0" w:color="auto"/>
        <w:left w:val="none" w:sz="0" w:space="0" w:color="auto"/>
        <w:bottom w:val="none" w:sz="0" w:space="0" w:color="auto"/>
        <w:right w:val="none" w:sz="0" w:space="0" w:color="auto"/>
      </w:divBdr>
    </w:div>
    <w:div w:id="1051877882">
      <w:bodyDiv w:val="1"/>
      <w:marLeft w:val="0"/>
      <w:marRight w:val="0"/>
      <w:marTop w:val="0"/>
      <w:marBottom w:val="0"/>
      <w:divBdr>
        <w:top w:val="none" w:sz="0" w:space="0" w:color="auto"/>
        <w:left w:val="none" w:sz="0" w:space="0" w:color="auto"/>
        <w:bottom w:val="none" w:sz="0" w:space="0" w:color="auto"/>
        <w:right w:val="none" w:sz="0" w:space="0" w:color="auto"/>
      </w:divBdr>
    </w:div>
    <w:div w:id="1142311935">
      <w:bodyDiv w:val="1"/>
      <w:marLeft w:val="0"/>
      <w:marRight w:val="0"/>
      <w:marTop w:val="0"/>
      <w:marBottom w:val="0"/>
      <w:divBdr>
        <w:top w:val="none" w:sz="0" w:space="0" w:color="auto"/>
        <w:left w:val="none" w:sz="0" w:space="0" w:color="auto"/>
        <w:bottom w:val="none" w:sz="0" w:space="0" w:color="auto"/>
        <w:right w:val="none" w:sz="0" w:space="0" w:color="auto"/>
      </w:divBdr>
    </w:div>
    <w:div w:id="1176767936">
      <w:bodyDiv w:val="1"/>
      <w:marLeft w:val="0"/>
      <w:marRight w:val="0"/>
      <w:marTop w:val="0"/>
      <w:marBottom w:val="0"/>
      <w:divBdr>
        <w:top w:val="none" w:sz="0" w:space="0" w:color="auto"/>
        <w:left w:val="none" w:sz="0" w:space="0" w:color="auto"/>
        <w:bottom w:val="none" w:sz="0" w:space="0" w:color="auto"/>
        <w:right w:val="none" w:sz="0" w:space="0" w:color="auto"/>
      </w:divBdr>
    </w:div>
    <w:div w:id="1177693734">
      <w:bodyDiv w:val="1"/>
      <w:marLeft w:val="0"/>
      <w:marRight w:val="0"/>
      <w:marTop w:val="0"/>
      <w:marBottom w:val="0"/>
      <w:divBdr>
        <w:top w:val="none" w:sz="0" w:space="0" w:color="auto"/>
        <w:left w:val="none" w:sz="0" w:space="0" w:color="auto"/>
        <w:bottom w:val="none" w:sz="0" w:space="0" w:color="auto"/>
        <w:right w:val="none" w:sz="0" w:space="0" w:color="auto"/>
      </w:divBdr>
    </w:div>
    <w:div w:id="1225721212">
      <w:bodyDiv w:val="1"/>
      <w:marLeft w:val="0"/>
      <w:marRight w:val="0"/>
      <w:marTop w:val="0"/>
      <w:marBottom w:val="0"/>
      <w:divBdr>
        <w:top w:val="none" w:sz="0" w:space="0" w:color="auto"/>
        <w:left w:val="none" w:sz="0" w:space="0" w:color="auto"/>
        <w:bottom w:val="none" w:sz="0" w:space="0" w:color="auto"/>
        <w:right w:val="none" w:sz="0" w:space="0" w:color="auto"/>
      </w:divBdr>
    </w:div>
    <w:div w:id="1278561279">
      <w:bodyDiv w:val="1"/>
      <w:marLeft w:val="0"/>
      <w:marRight w:val="0"/>
      <w:marTop w:val="0"/>
      <w:marBottom w:val="0"/>
      <w:divBdr>
        <w:top w:val="none" w:sz="0" w:space="0" w:color="auto"/>
        <w:left w:val="none" w:sz="0" w:space="0" w:color="auto"/>
        <w:bottom w:val="none" w:sz="0" w:space="0" w:color="auto"/>
        <w:right w:val="none" w:sz="0" w:space="0" w:color="auto"/>
      </w:divBdr>
    </w:div>
    <w:div w:id="1280792558">
      <w:bodyDiv w:val="1"/>
      <w:marLeft w:val="0"/>
      <w:marRight w:val="0"/>
      <w:marTop w:val="0"/>
      <w:marBottom w:val="0"/>
      <w:divBdr>
        <w:top w:val="none" w:sz="0" w:space="0" w:color="auto"/>
        <w:left w:val="none" w:sz="0" w:space="0" w:color="auto"/>
        <w:bottom w:val="none" w:sz="0" w:space="0" w:color="auto"/>
        <w:right w:val="none" w:sz="0" w:space="0" w:color="auto"/>
      </w:divBdr>
    </w:div>
    <w:div w:id="1297299794">
      <w:bodyDiv w:val="1"/>
      <w:marLeft w:val="0"/>
      <w:marRight w:val="0"/>
      <w:marTop w:val="0"/>
      <w:marBottom w:val="0"/>
      <w:divBdr>
        <w:top w:val="none" w:sz="0" w:space="0" w:color="auto"/>
        <w:left w:val="none" w:sz="0" w:space="0" w:color="auto"/>
        <w:bottom w:val="none" w:sz="0" w:space="0" w:color="auto"/>
        <w:right w:val="none" w:sz="0" w:space="0" w:color="auto"/>
      </w:divBdr>
    </w:div>
    <w:div w:id="1317882357">
      <w:bodyDiv w:val="1"/>
      <w:marLeft w:val="0"/>
      <w:marRight w:val="0"/>
      <w:marTop w:val="0"/>
      <w:marBottom w:val="0"/>
      <w:divBdr>
        <w:top w:val="none" w:sz="0" w:space="0" w:color="auto"/>
        <w:left w:val="none" w:sz="0" w:space="0" w:color="auto"/>
        <w:bottom w:val="none" w:sz="0" w:space="0" w:color="auto"/>
        <w:right w:val="none" w:sz="0" w:space="0" w:color="auto"/>
      </w:divBdr>
    </w:div>
    <w:div w:id="1328367434">
      <w:bodyDiv w:val="1"/>
      <w:marLeft w:val="0"/>
      <w:marRight w:val="0"/>
      <w:marTop w:val="0"/>
      <w:marBottom w:val="0"/>
      <w:divBdr>
        <w:top w:val="none" w:sz="0" w:space="0" w:color="auto"/>
        <w:left w:val="none" w:sz="0" w:space="0" w:color="auto"/>
        <w:bottom w:val="none" w:sz="0" w:space="0" w:color="auto"/>
        <w:right w:val="none" w:sz="0" w:space="0" w:color="auto"/>
      </w:divBdr>
    </w:div>
    <w:div w:id="1377436793">
      <w:bodyDiv w:val="1"/>
      <w:marLeft w:val="0"/>
      <w:marRight w:val="0"/>
      <w:marTop w:val="0"/>
      <w:marBottom w:val="0"/>
      <w:divBdr>
        <w:top w:val="none" w:sz="0" w:space="0" w:color="auto"/>
        <w:left w:val="none" w:sz="0" w:space="0" w:color="auto"/>
        <w:bottom w:val="none" w:sz="0" w:space="0" w:color="auto"/>
        <w:right w:val="none" w:sz="0" w:space="0" w:color="auto"/>
      </w:divBdr>
    </w:div>
    <w:div w:id="1379359189">
      <w:bodyDiv w:val="1"/>
      <w:marLeft w:val="0"/>
      <w:marRight w:val="0"/>
      <w:marTop w:val="0"/>
      <w:marBottom w:val="0"/>
      <w:divBdr>
        <w:top w:val="none" w:sz="0" w:space="0" w:color="auto"/>
        <w:left w:val="none" w:sz="0" w:space="0" w:color="auto"/>
        <w:bottom w:val="none" w:sz="0" w:space="0" w:color="auto"/>
        <w:right w:val="none" w:sz="0" w:space="0" w:color="auto"/>
      </w:divBdr>
    </w:div>
    <w:div w:id="1380008976">
      <w:bodyDiv w:val="1"/>
      <w:marLeft w:val="0"/>
      <w:marRight w:val="0"/>
      <w:marTop w:val="0"/>
      <w:marBottom w:val="0"/>
      <w:divBdr>
        <w:top w:val="none" w:sz="0" w:space="0" w:color="auto"/>
        <w:left w:val="none" w:sz="0" w:space="0" w:color="auto"/>
        <w:bottom w:val="none" w:sz="0" w:space="0" w:color="auto"/>
        <w:right w:val="none" w:sz="0" w:space="0" w:color="auto"/>
      </w:divBdr>
    </w:div>
    <w:div w:id="1384258063">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06957205">
      <w:bodyDiv w:val="1"/>
      <w:marLeft w:val="0"/>
      <w:marRight w:val="0"/>
      <w:marTop w:val="0"/>
      <w:marBottom w:val="0"/>
      <w:divBdr>
        <w:top w:val="none" w:sz="0" w:space="0" w:color="auto"/>
        <w:left w:val="none" w:sz="0" w:space="0" w:color="auto"/>
        <w:bottom w:val="none" w:sz="0" w:space="0" w:color="auto"/>
        <w:right w:val="none" w:sz="0" w:space="0" w:color="auto"/>
      </w:divBdr>
    </w:div>
    <w:div w:id="1433427553">
      <w:bodyDiv w:val="1"/>
      <w:marLeft w:val="0"/>
      <w:marRight w:val="0"/>
      <w:marTop w:val="0"/>
      <w:marBottom w:val="0"/>
      <w:divBdr>
        <w:top w:val="none" w:sz="0" w:space="0" w:color="auto"/>
        <w:left w:val="none" w:sz="0" w:space="0" w:color="auto"/>
        <w:bottom w:val="none" w:sz="0" w:space="0" w:color="auto"/>
        <w:right w:val="none" w:sz="0" w:space="0" w:color="auto"/>
      </w:divBdr>
    </w:div>
    <w:div w:id="1459300706">
      <w:bodyDiv w:val="1"/>
      <w:marLeft w:val="0"/>
      <w:marRight w:val="0"/>
      <w:marTop w:val="0"/>
      <w:marBottom w:val="0"/>
      <w:divBdr>
        <w:top w:val="none" w:sz="0" w:space="0" w:color="auto"/>
        <w:left w:val="none" w:sz="0" w:space="0" w:color="auto"/>
        <w:bottom w:val="none" w:sz="0" w:space="0" w:color="auto"/>
        <w:right w:val="none" w:sz="0" w:space="0" w:color="auto"/>
      </w:divBdr>
    </w:div>
    <w:div w:id="1465658480">
      <w:bodyDiv w:val="1"/>
      <w:marLeft w:val="0"/>
      <w:marRight w:val="0"/>
      <w:marTop w:val="0"/>
      <w:marBottom w:val="0"/>
      <w:divBdr>
        <w:top w:val="none" w:sz="0" w:space="0" w:color="auto"/>
        <w:left w:val="none" w:sz="0" w:space="0" w:color="auto"/>
        <w:bottom w:val="none" w:sz="0" w:space="0" w:color="auto"/>
        <w:right w:val="none" w:sz="0" w:space="0" w:color="auto"/>
      </w:divBdr>
    </w:div>
    <w:div w:id="1474103280">
      <w:bodyDiv w:val="1"/>
      <w:marLeft w:val="0"/>
      <w:marRight w:val="0"/>
      <w:marTop w:val="0"/>
      <w:marBottom w:val="0"/>
      <w:divBdr>
        <w:top w:val="none" w:sz="0" w:space="0" w:color="auto"/>
        <w:left w:val="none" w:sz="0" w:space="0" w:color="auto"/>
        <w:bottom w:val="none" w:sz="0" w:space="0" w:color="auto"/>
        <w:right w:val="none" w:sz="0" w:space="0" w:color="auto"/>
      </w:divBdr>
    </w:div>
    <w:div w:id="1516194156">
      <w:bodyDiv w:val="1"/>
      <w:marLeft w:val="0"/>
      <w:marRight w:val="0"/>
      <w:marTop w:val="0"/>
      <w:marBottom w:val="0"/>
      <w:divBdr>
        <w:top w:val="none" w:sz="0" w:space="0" w:color="auto"/>
        <w:left w:val="none" w:sz="0" w:space="0" w:color="auto"/>
        <w:bottom w:val="none" w:sz="0" w:space="0" w:color="auto"/>
        <w:right w:val="none" w:sz="0" w:space="0" w:color="auto"/>
      </w:divBdr>
    </w:div>
    <w:div w:id="1547642964">
      <w:bodyDiv w:val="1"/>
      <w:marLeft w:val="0"/>
      <w:marRight w:val="0"/>
      <w:marTop w:val="0"/>
      <w:marBottom w:val="0"/>
      <w:divBdr>
        <w:top w:val="none" w:sz="0" w:space="0" w:color="auto"/>
        <w:left w:val="none" w:sz="0" w:space="0" w:color="auto"/>
        <w:bottom w:val="none" w:sz="0" w:space="0" w:color="auto"/>
        <w:right w:val="none" w:sz="0" w:space="0" w:color="auto"/>
      </w:divBdr>
    </w:div>
    <w:div w:id="1557888923">
      <w:bodyDiv w:val="1"/>
      <w:marLeft w:val="0"/>
      <w:marRight w:val="0"/>
      <w:marTop w:val="0"/>
      <w:marBottom w:val="0"/>
      <w:divBdr>
        <w:top w:val="none" w:sz="0" w:space="0" w:color="auto"/>
        <w:left w:val="none" w:sz="0" w:space="0" w:color="auto"/>
        <w:bottom w:val="none" w:sz="0" w:space="0" w:color="auto"/>
        <w:right w:val="none" w:sz="0" w:space="0" w:color="auto"/>
      </w:divBdr>
    </w:div>
    <w:div w:id="1580629307">
      <w:bodyDiv w:val="1"/>
      <w:marLeft w:val="0"/>
      <w:marRight w:val="0"/>
      <w:marTop w:val="0"/>
      <w:marBottom w:val="0"/>
      <w:divBdr>
        <w:top w:val="none" w:sz="0" w:space="0" w:color="auto"/>
        <w:left w:val="none" w:sz="0" w:space="0" w:color="auto"/>
        <w:bottom w:val="none" w:sz="0" w:space="0" w:color="auto"/>
        <w:right w:val="none" w:sz="0" w:space="0" w:color="auto"/>
      </w:divBdr>
    </w:div>
    <w:div w:id="1584559590">
      <w:bodyDiv w:val="1"/>
      <w:marLeft w:val="0"/>
      <w:marRight w:val="0"/>
      <w:marTop w:val="0"/>
      <w:marBottom w:val="0"/>
      <w:divBdr>
        <w:top w:val="none" w:sz="0" w:space="0" w:color="auto"/>
        <w:left w:val="none" w:sz="0" w:space="0" w:color="auto"/>
        <w:bottom w:val="none" w:sz="0" w:space="0" w:color="auto"/>
        <w:right w:val="none" w:sz="0" w:space="0" w:color="auto"/>
      </w:divBdr>
    </w:div>
    <w:div w:id="1600480390">
      <w:bodyDiv w:val="1"/>
      <w:marLeft w:val="0"/>
      <w:marRight w:val="0"/>
      <w:marTop w:val="0"/>
      <w:marBottom w:val="0"/>
      <w:divBdr>
        <w:top w:val="none" w:sz="0" w:space="0" w:color="auto"/>
        <w:left w:val="none" w:sz="0" w:space="0" w:color="auto"/>
        <w:bottom w:val="none" w:sz="0" w:space="0" w:color="auto"/>
        <w:right w:val="none" w:sz="0" w:space="0" w:color="auto"/>
      </w:divBdr>
    </w:div>
    <w:div w:id="1617902462">
      <w:bodyDiv w:val="1"/>
      <w:marLeft w:val="0"/>
      <w:marRight w:val="0"/>
      <w:marTop w:val="0"/>
      <w:marBottom w:val="0"/>
      <w:divBdr>
        <w:top w:val="none" w:sz="0" w:space="0" w:color="auto"/>
        <w:left w:val="none" w:sz="0" w:space="0" w:color="auto"/>
        <w:bottom w:val="none" w:sz="0" w:space="0" w:color="auto"/>
        <w:right w:val="none" w:sz="0" w:space="0" w:color="auto"/>
      </w:divBdr>
    </w:div>
    <w:div w:id="1683975654">
      <w:bodyDiv w:val="1"/>
      <w:marLeft w:val="0"/>
      <w:marRight w:val="0"/>
      <w:marTop w:val="0"/>
      <w:marBottom w:val="0"/>
      <w:divBdr>
        <w:top w:val="none" w:sz="0" w:space="0" w:color="auto"/>
        <w:left w:val="none" w:sz="0" w:space="0" w:color="auto"/>
        <w:bottom w:val="none" w:sz="0" w:space="0" w:color="auto"/>
        <w:right w:val="none" w:sz="0" w:space="0" w:color="auto"/>
      </w:divBdr>
    </w:div>
    <w:div w:id="1691878784">
      <w:bodyDiv w:val="1"/>
      <w:marLeft w:val="0"/>
      <w:marRight w:val="0"/>
      <w:marTop w:val="0"/>
      <w:marBottom w:val="0"/>
      <w:divBdr>
        <w:top w:val="none" w:sz="0" w:space="0" w:color="auto"/>
        <w:left w:val="none" w:sz="0" w:space="0" w:color="auto"/>
        <w:bottom w:val="none" w:sz="0" w:space="0" w:color="auto"/>
        <w:right w:val="none" w:sz="0" w:space="0" w:color="auto"/>
      </w:divBdr>
    </w:div>
    <w:div w:id="1693602670">
      <w:bodyDiv w:val="1"/>
      <w:marLeft w:val="0"/>
      <w:marRight w:val="0"/>
      <w:marTop w:val="0"/>
      <w:marBottom w:val="0"/>
      <w:divBdr>
        <w:top w:val="none" w:sz="0" w:space="0" w:color="auto"/>
        <w:left w:val="none" w:sz="0" w:space="0" w:color="auto"/>
        <w:bottom w:val="none" w:sz="0" w:space="0" w:color="auto"/>
        <w:right w:val="none" w:sz="0" w:space="0" w:color="auto"/>
      </w:divBdr>
    </w:div>
    <w:div w:id="1696468620">
      <w:bodyDiv w:val="1"/>
      <w:marLeft w:val="0"/>
      <w:marRight w:val="0"/>
      <w:marTop w:val="0"/>
      <w:marBottom w:val="0"/>
      <w:divBdr>
        <w:top w:val="none" w:sz="0" w:space="0" w:color="auto"/>
        <w:left w:val="none" w:sz="0" w:space="0" w:color="auto"/>
        <w:bottom w:val="none" w:sz="0" w:space="0" w:color="auto"/>
        <w:right w:val="none" w:sz="0" w:space="0" w:color="auto"/>
      </w:divBdr>
    </w:div>
    <w:div w:id="1728262032">
      <w:bodyDiv w:val="1"/>
      <w:marLeft w:val="0"/>
      <w:marRight w:val="0"/>
      <w:marTop w:val="0"/>
      <w:marBottom w:val="0"/>
      <w:divBdr>
        <w:top w:val="none" w:sz="0" w:space="0" w:color="auto"/>
        <w:left w:val="none" w:sz="0" w:space="0" w:color="auto"/>
        <w:bottom w:val="none" w:sz="0" w:space="0" w:color="auto"/>
        <w:right w:val="none" w:sz="0" w:space="0" w:color="auto"/>
      </w:divBdr>
    </w:div>
    <w:div w:id="1747729500">
      <w:bodyDiv w:val="1"/>
      <w:marLeft w:val="0"/>
      <w:marRight w:val="0"/>
      <w:marTop w:val="0"/>
      <w:marBottom w:val="0"/>
      <w:divBdr>
        <w:top w:val="none" w:sz="0" w:space="0" w:color="auto"/>
        <w:left w:val="none" w:sz="0" w:space="0" w:color="auto"/>
        <w:bottom w:val="none" w:sz="0" w:space="0" w:color="auto"/>
        <w:right w:val="none" w:sz="0" w:space="0" w:color="auto"/>
      </w:divBdr>
    </w:div>
    <w:div w:id="1751073350">
      <w:bodyDiv w:val="1"/>
      <w:marLeft w:val="0"/>
      <w:marRight w:val="0"/>
      <w:marTop w:val="0"/>
      <w:marBottom w:val="0"/>
      <w:divBdr>
        <w:top w:val="none" w:sz="0" w:space="0" w:color="auto"/>
        <w:left w:val="none" w:sz="0" w:space="0" w:color="auto"/>
        <w:bottom w:val="none" w:sz="0" w:space="0" w:color="auto"/>
        <w:right w:val="none" w:sz="0" w:space="0" w:color="auto"/>
      </w:divBdr>
    </w:div>
    <w:div w:id="1752004090">
      <w:bodyDiv w:val="1"/>
      <w:marLeft w:val="0"/>
      <w:marRight w:val="0"/>
      <w:marTop w:val="0"/>
      <w:marBottom w:val="0"/>
      <w:divBdr>
        <w:top w:val="none" w:sz="0" w:space="0" w:color="auto"/>
        <w:left w:val="none" w:sz="0" w:space="0" w:color="auto"/>
        <w:bottom w:val="none" w:sz="0" w:space="0" w:color="auto"/>
        <w:right w:val="none" w:sz="0" w:space="0" w:color="auto"/>
      </w:divBdr>
    </w:div>
    <w:div w:id="1753164245">
      <w:bodyDiv w:val="1"/>
      <w:marLeft w:val="0"/>
      <w:marRight w:val="0"/>
      <w:marTop w:val="0"/>
      <w:marBottom w:val="0"/>
      <w:divBdr>
        <w:top w:val="none" w:sz="0" w:space="0" w:color="auto"/>
        <w:left w:val="none" w:sz="0" w:space="0" w:color="auto"/>
        <w:bottom w:val="none" w:sz="0" w:space="0" w:color="auto"/>
        <w:right w:val="none" w:sz="0" w:space="0" w:color="auto"/>
      </w:divBdr>
    </w:div>
    <w:div w:id="1765147373">
      <w:bodyDiv w:val="1"/>
      <w:marLeft w:val="0"/>
      <w:marRight w:val="0"/>
      <w:marTop w:val="0"/>
      <w:marBottom w:val="0"/>
      <w:divBdr>
        <w:top w:val="none" w:sz="0" w:space="0" w:color="auto"/>
        <w:left w:val="none" w:sz="0" w:space="0" w:color="auto"/>
        <w:bottom w:val="none" w:sz="0" w:space="0" w:color="auto"/>
        <w:right w:val="none" w:sz="0" w:space="0" w:color="auto"/>
      </w:divBdr>
    </w:div>
    <w:div w:id="1774469631">
      <w:bodyDiv w:val="1"/>
      <w:marLeft w:val="0"/>
      <w:marRight w:val="0"/>
      <w:marTop w:val="0"/>
      <w:marBottom w:val="0"/>
      <w:divBdr>
        <w:top w:val="none" w:sz="0" w:space="0" w:color="auto"/>
        <w:left w:val="none" w:sz="0" w:space="0" w:color="auto"/>
        <w:bottom w:val="none" w:sz="0" w:space="0" w:color="auto"/>
        <w:right w:val="none" w:sz="0" w:space="0" w:color="auto"/>
      </w:divBdr>
    </w:div>
    <w:div w:id="1788162530">
      <w:bodyDiv w:val="1"/>
      <w:marLeft w:val="0"/>
      <w:marRight w:val="0"/>
      <w:marTop w:val="0"/>
      <w:marBottom w:val="0"/>
      <w:divBdr>
        <w:top w:val="none" w:sz="0" w:space="0" w:color="auto"/>
        <w:left w:val="none" w:sz="0" w:space="0" w:color="auto"/>
        <w:bottom w:val="none" w:sz="0" w:space="0" w:color="auto"/>
        <w:right w:val="none" w:sz="0" w:space="0" w:color="auto"/>
      </w:divBdr>
    </w:div>
    <w:div w:id="1823884900">
      <w:bodyDiv w:val="1"/>
      <w:marLeft w:val="0"/>
      <w:marRight w:val="0"/>
      <w:marTop w:val="0"/>
      <w:marBottom w:val="0"/>
      <w:divBdr>
        <w:top w:val="none" w:sz="0" w:space="0" w:color="auto"/>
        <w:left w:val="none" w:sz="0" w:space="0" w:color="auto"/>
        <w:bottom w:val="none" w:sz="0" w:space="0" w:color="auto"/>
        <w:right w:val="none" w:sz="0" w:space="0" w:color="auto"/>
      </w:divBdr>
    </w:div>
    <w:div w:id="1833832452">
      <w:bodyDiv w:val="1"/>
      <w:marLeft w:val="0"/>
      <w:marRight w:val="0"/>
      <w:marTop w:val="0"/>
      <w:marBottom w:val="0"/>
      <w:divBdr>
        <w:top w:val="none" w:sz="0" w:space="0" w:color="auto"/>
        <w:left w:val="none" w:sz="0" w:space="0" w:color="auto"/>
        <w:bottom w:val="none" w:sz="0" w:space="0" w:color="auto"/>
        <w:right w:val="none" w:sz="0" w:space="0" w:color="auto"/>
      </w:divBdr>
    </w:div>
    <w:div w:id="1842818158">
      <w:bodyDiv w:val="1"/>
      <w:marLeft w:val="0"/>
      <w:marRight w:val="0"/>
      <w:marTop w:val="0"/>
      <w:marBottom w:val="0"/>
      <w:divBdr>
        <w:top w:val="none" w:sz="0" w:space="0" w:color="auto"/>
        <w:left w:val="none" w:sz="0" w:space="0" w:color="auto"/>
        <w:bottom w:val="none" w:sz="0" w:space="0" w:color="auto"/>
        <w:right w:val="none" w:sz="0" w:space="0" w:color="auto"/>
      </w:divBdr>
    </w:div>
    <w:div w:id="1847359653">
      <w:bodyDiv w:val="1"/>
      <w:marLeft w:val="0"/>
      <w:marRight w:val="0"/>
      <w:marTop w:val="0"/>
      <w:marBottom w:val="0"/>
      <w:divBdr>
        <w:top w:val="none" w:sz="0" w:space="0" w:color="auto"/>
        <w:left w:val="none" w:sz="0" w:space="0" w:color="auto"/>
        <w:bottom w:val="none" w:sz="0" w:space="0" w:color="auto"/>
        <w:right w:val="none" w:sz="0" w:space="0" w:color="auto"/>
      </w:divBdr>
    </w:div>
    <w:div w:id="1858544878">
      <w:bodyDiv w:val="1"/>
      <w:marLeft w:val="0"/>
      <w:marRight w:val="0"/>
      <w:marTop w:val="0"/>
      <w:marBottom w:val="0"/>
      <w:divBdr>
        <w:top w:val="none" w:sz="0" w:space="0" w:color="auto"/>
        <w:left w:val="none" w:sz="0" w:space="0" w:color="auto"/>
        <w:bottom w:val="none" w:sz="0" w:space="0" w:color="auto"/>
        <w:right w:val="none" w:sz="0" w:space="0" w:color="auto"/>
      </w:divBdr>
    </w:div>
    <w:div w:id="1877769766">
      <w:bodyDiv w:val="1"/>
      <w:marLeft w:val="0"/>
      <w:marRight w:val="0"/>
      <w:marTop w:val="0"/>
      <w:marBottom w:val="0"/>
      <w:divBdr>
        <w:top w:val="none" w:sz="0" w:space="0" w:color="auto"/>
        <w:left w:val="none" w:sz="0" w:space="0" w:color="auto"/>
        <w:bottom w:val="none" w:sz="0" w:space="0" w:color="auto"/>
        <w:right w:val="none" w:sz="0" w:space="0" w:color="auto"/>
      </w:divBdr>
    </w:div>
    <w:div w:id="1895651819">
      <w:bodyDiv w:val="1"/>
      <w:marLeft w:val="0"/>
      <w:marRight w:val="0"/>
      <w:marTop w:val="0"/>
      <w:marBottom w:val="0"/>
      <w:divBdr>
        <w:top w:val="none" w:sz="0" w:space="0" w:color="auto"/>
        <w:left w:val="none" w:sz="0" w:space="0" w:color="auto"/>
        <w:bottom w:val="none" w:sz="0" w:space="0" w:color="auto"/>
        <w:right w:val="none" w:sz="0" w:space="0" w:color="auto"/>
      </w:divBdr>
    </w:div>
    <w:div w:id="1949386289">
      <w:bodyDiv w:val="1"/>
      <w:marLeft w:val="0"/>
      <w:marRight w:val="0"/>
      <w:marTop w:val="0"/>
      <w:marBottom w:val="0"/>
      <w:divBdr>
        <w:top w:val="none" w:sz="0" w:space="0" w:color="auto"/>
        <w:left w:val="none" w:sz="0" w:space="0" w:color="auto"/>
        <w:bottom w:val="none" w:sz="0" w:space="0" w:color="auto"/>
        <w:right w:val="none" w:sz="0" w:space="0" w:color="auto"/>
      </w:divBdr>
    </w:div>
    <w:div w:id="2007711001">
      <w:bodyDiv w:val="1"/>
      <w:marLeft w:val="0"/>
      <w:marRight w:val="0"/>
      <w:marTop w:val="0"/>
      <w:marBottom w:val="0"/>
      <w:divBdr>
        <w:top w:val="none" w:sz="0" w:space="0" w:color="auto"/>
        <w:left w:val="none" w:sz="0" w:space="0" w:color="auto"/>
        <w:bottom w:val="none" w:sz="0" w:space="0" w:color="auto"/>
        <w:right w:val="none" w:sz="0" w:space="0" w:color="auto"/>
      </w:divBdr>
    </w:div>
    <w:div w:id="2014213437">
      <w:bodyDiv w:val="1"/>
      <w:marLeft w:val="0"/>
      <w:marRight w:val="0"/>
      <w:marTop w:val="0"/>
      <w:marBottom w:val="0"/>
      <w:divBdr>
        <w:top w:val="none" w:sz="0" w:space="0" w:color="auto"/>
        <w:left w:val="none" w:sz="0" w:space="0" w:color="auto"/>
        <w:bottom w:val="none" w:sz="0" w:space="0" w:color="auto"/>
        <w:right w:val="none" w:sz="0" w:space="0" w:color="auto"/>
      </w:divBdr>
    </w:div>
    <w:div w:id="2017688813">
      <w:bodyDiv w:val="1"/>
      <w:marLeft w:val="0"/>
      <w:marRight w:val="0"/>
      <w:marTop w:val="0"/>
      <w:marBottom w:val="0"/>
      <w:divBdr>
        <w:top w:val="none" w:sz="0" w:space="0" w:color="auto"/>
        <w:left w:val="none" w:sz="0" w:space="0" w:color="auto"/>
        <w:bottom w:val="none" w:sz="0" w:space="0" w:color="auto"/>
        <w:right w:val="none" w:sz="0" w:space="0" w:color="auto"/>
      </w:divBdr>
    </w:div>
    <w:div w:id="2045446759">
      <w:bodyDiv w:val="1"/>
      <w:marLeft w:val="0"/>
      <w:marRight w:val="0"/>
      <w:marTop w:val="0"/>
      <w:marBottom w:val="0"/>
      <w:divBdr>
        <w:top w:val="none" w:sz="0" w:space="0" w:color="auto"/>
        <w:left w:val="none" w:sz="0" w:space="0" w:color="auto"/>
        <w:bottom w:val="none" w:sz="0" w:space="0" w:color="auto"/>
        <w:right w:val="none" w:sz="0" w:space="0" w:color="auto"/>
      </w:divBdr>
    </w:div>
    <w:div w:id="2084914718">
      <w:bodyDiv w:val="1"/>
      <w:marLeft w:val="0"/>
      <w:marRight w:val="0"/>
      <w:marTop w:val="0"/>
      <w:marBottom w:val="0"/>
      <w:divBdr>
        <w:top w:val="none" w:sz="0" w:space="0" w:color="auto"/>
        <w:left w:val="none" w:sz="0" w:space="0" w:color="auto"/>
        <w:bottom w:val="none" w:sz="0" w:space="0" w:color="auto"/>
        <w:right w:val="none" w:sz="0" w:space="0" w:color="auto"/>
      </w:divBdr>
    </w:div>
    <w:div w:id="2090156714">
      <w:bodyDiv w:val="1"/>
      <w:marLeft w:val="0"/>
      <w:marRight w:val="0"/>
      <w:marTop w:val="0"/>
      <w:marBottom w:val="0"/>
      <w:divBdr>
        <w:top w:val="none" w:sz="0" w:space="0" w:color="auto"/>
        <w:left w:val="none" w:sz="0" w:space="0" w:color="auto"/>
        <w:bottom w:val="none" w:sz="0" w:space="0" w:color="auto"/>
        <w:right w:val="none" w:sz="0" w:space="0" w:color="auto"/>
      </w:divBdr>
    </w:div>
    <w:div w:id="2093695628">
      <w:bodyDiv w:val="1"/>
      <w:marLeft w:val="0"/>
      <w:marRight w:val="0"/>
      <w:marTop w:val="0"/>
      <w:marBottom w:val="0"/>
      <w:divBdr>
        <w:top w:val="none" w:sz="0" w:space="0" w:color="auto"/>
        <w:left w:val="none" w:sz="0" w:space="0" w:color="auto"/>
        <w:bottom w:val="none" w:sz="0" w:space="0" w:color="auto"/>
        <w:right w:val="none" w:sz="0" w:space="0" w:color="auto"/>
      </w:divBdr>
    </w:div>
    <w:div w:id="2105344118">
      <w:bodyDiv w:val="1"/>
      <w:marLeft w:val="0"/>
      <w:marRight w:val="0"/>
      <w:marTop w:val="0"/>
      <w:marBottom w:val="0"/>
      <w:divBdr>
        <w:top w:val="none" w:sz="0" w:space="0" w:color="auto"/>
        <w:left w:val="none" w:sz="0" w:space="0" w:color="auto"/>
        <w:bottom w:val="none" w:sz="0" w:space="0" w:color="auto"/>
        <w:right w:val="none" w:sz="0" w:space="0" w:color="auto"/>
      </w:divBdr>
    </w:div>
    <w:div w:id="2114395251">
      <w:bodyDiv w:val="1"/>
      <w:marLeft w:val="0"/>
      <w:marRight w:val="0"/>
      <w:marTop w:val="0"/>
      <w:marBottom w:val="0"/>
      <w:divBdr>
        <w:top w:val="none" w:sz="0" w:space="0" w:color="auto"/>
        <w:left w:val="none" w:sz="0" w:space="0" w:color="auto"/>
        <w:bottom w:val="none" w:sz="0" w:space="0" w:color="auto"/>
        <w:right w:val="none" w:sz="0" w:space="0" w:color="auto"/>
      </w:divBdr>
    </w:div>
    <w:div w:id="213150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ergetika@mingor.h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2C3BD-2671-4758-AFBD-1C621BC91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258</Words>
  <Characters>58473</Characters>
  <Application>Microsoft Office Word</Application>
  <DocSecurity>0</DocSecurity>
  <Lines>487</Lines>
  <Paragraphs>1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68594</CharactersWithSpaces>
  <SharedDoc>false</SharedDoc>
  <HLinks>
    <vt:vector size="234" baseType="variant">
      <vt:variant>
        <vt:i4>1703984</vt:i4>
      </vt:variant>
      <vt:variant>
        <vt:i4>383</vt:i4>
      </vt:variant>
      <vt:variant>
        <vt:i4>0</vt:i4>
      </vt:variant>
      <vt:variant>
        <vt:i4>5</vt:i4>
      </vt:variant>
      <vt:variant>
        <vt:lpwstr/>
      </vt:variant>
      <vt:variant>
        <vt:lpwstr>_Toc115954116</vt:lpwstr>
      </vt:variant>
      <vt:variant>
        <vt:i4>1703984</vt:i4>
      </vt:variant>
      <vt:variant>
        <vt:i4>377</vt:i4>
      </vt:variant>
      <vt:variant>
        <vt:i4>0</vt:i4>
      </vt:variant>
      <vt:variant>
        <vt:i4>5</vt:i4>
      </vt:variant>
      <vt:variant>
        <vt:lpwstr/>
      </vt:variant>
      <vt:variant>
        <vt:lpwstr>_Toc115954115</vt:lpwstr>
      </vt:variant>
      <vt:variant>
        <vt:i4>1703984</vt:i4>
      </vt:variant>
      <vt:variant>
        <vt:i4>368</vt:i4>
      </vt:variant>
      <vt:variant>
        <vt:i4>0</vt:i4>
      </vt:variant>
      <vt:variant>
        <vt:i4>5</vt:i4>
      </vt:variant>
      <vt:variant>
        <vt:lpwstr/>
      </vt:variant>
      <vt:variant>
        <vt:lpwstr>_Toc115954114</vt:lpwstr>
      </vt:variant>
      <vt:variant>
        <vt:i4>1703984</vt:i4>
      </vt:variant>
      <vt:variant>
        <vt:i4>362</vt:i4>
      </vt:variant>
      <vt:variant>
        <vt:i4>0</vt:i4>
      </vt:variant>
      <vt:variant>
        <vt:i4>5</vt:i4>
      </vt:variant>
      <vt:variant>
        <vt:lpwstr/>
      </vt:variant>
      <vt:variant>
        <vt:lpwstr>_Toc115954113</vt:lpwstr>
      </vt:variant>
      <vt:variant>
        <vt:i4>1703984</vt:i4>
      </vt:variant>
      <vt:variant>
        <vt:i4>356</vt:i4>
      </vt:variant>
      <vt:variant>
        <vt:i4>0</vt:i4>
      </vt:variant>
      <vt:variant>
        <vt:i4>5</vt:i4>
      </vt:variant>
      <vt:variant>
        <vt:lpwstr/>
      </vt:variant>
      <vt:variant>
        <vt:lpwstr>_Toc115954112</vt:lpwstr>
      </vt:variant>
      <vt:variant>
        <vt:i4>1703984</vt:i4>
      </vt:variant>
      <vt:variant>
        <vt:i4>350</vt:i4>
      </vt:variant>
      <vt:variant>
        <vt:i4>0</vt:i4>
      </vt:variant>
      <vt:variant>
        <vt:i4>5</vt:i4>
      </vt:variant>
      <vt:variant>
        <vt:lpwstr/>
      </vt:variant>
      <vt:variant>
        <vt:lpwstr>_Toc115954111</vt:lpwstr>
      </vt:variant>
      <vt:variant>
        <vt:i4>1703984</vt:i4>
      </vt:variant>
      <vt:variant>
        <vt:i4>344</vt:i4>
      </vt:variant>
      <vt:variant>
        <vt:i4>0</vt:i4>
      </vt:variant>
      <vt:variant>
        <vt:i4>5</vt:i4>
      </vt:variant>
      <vt:variant>
        <vt:lpwstr/>
      </vt:variant>
      <vt:variant>
        <vt:lpwstr>_Toc115954110</vt:lpwstr>
      </vt:variant>
      <vt:variant>
        <vt:i4>1769520</vt:i4>
      </vt:variant>
      <vt:variant>
        <vt:i4>338</vt:i4>
      </vt:variant>
      <vt:variant>
        <vt:i4>0</vt:i4>
      </vt:variant>
      <vt:variant>
        <vt:i4>5</vt:i4>
      </vt:variant>
      <vt:variant>
        <vt:lpwstr/>
      </vt:variant>
      <vt:variant>
        <vt:lpwstr>_Toc115954109</vt:lpwstr>
      </vt:variant>
      <vt:variant>
        <vt:i4>1769520</vt:i4>
      </vt:variant>
      <vt:variant>
        <vt:i4>332</vt:i4>
      </vt:variant>
      <vt:variant>
        <vt:i4>0</vt:i4>
      </vt:variant>
      <vt:variant>
        <vt:i4>5</vt:i4>
      </vt:variant>
      <vt:variant>
        <vt:lpwstr/>
      </vt:variant>
      <vt:variant>
        <vt:lpwstr>_Toc115954108</vt:lpwstr>
      </vt:variant>
      <vt:variant>
        <vt:i4>1769520</vt:i4>
      </vt:variant>
      <vt:variant>
        <vt:i4>326</vt:i4>
      </vt:variant>
      <vt:variant>
        <vt:i4>0</vt:i4>
      </vt:variant>
      <vt:variant>
        <vt:i4>5</vt:i4>
      </vt:variant>
      <vt:variant>
        <vt:lpwstr/>
      </vt:variant>
      <vt:variant>
        <vt:lpwstr>_Toc115954107</vt:lpwstr>
      </vt:variant>
      <vt:variant>
        <vt:i4>1769520</vt:i4>
      </vt:variant>
      <vt:variant>
        <vt:i4>320</vt:i4>
      </vt:variant>
      <vt:variant>
        <vt:i4>0</vt:i4>
      </vt:variant>
      <vt:variant>
        <vt:i4>5</vt:i4>
      </vt:variant>
      <vt:variant>
        <vt:lpwstr/>
      </vt:variant>
      <vt:variant>
        <vt:lpwstr>_Toc115954106</vt:lpwstr>
      </vt:variant>
      <vt:variant>
        <vt:i4>1769520</vt:i4>
      </vt:variant>
      <vt:variant>
        <vt:i4>314</vt:i4>
      </vt:variant>
      <vt:variant>
        <vt:i4>0</vt:i4>
      </vt:variant>
      <vt:variant>
        <vt:i4>5</vt:i4>
      </vt:variant>
      <vt:variant>
        <vt:lpwstr/>
      </vt:variant>
      <vt:variant>
        <vt:lpwstr>_Toc115954105</vt:lpwstr>
      </vt:variant>
      <vt:variant>
        <vt:i4>1769520</vt:i4>
      </vt:variant>
      <vt:variant>
        <vt:i4>308</vt:i4>
      </vt:variant>
      <vt:variant>
        <vt:i4>0</vt:i4>
      </vt:variant>
      <vt:variant>
        <vt:i4>5</vt:i4>
      </vt:variant>
      <vt:variant>
        <vt:lpwstr/>
      </vt:variant>
      <vt:variant>
        <vt:lpwstr>_Toc115954104</vt:lpwstr>
      </vt:variant>
      <vt:variant>
        <vt:i4>1769520</vt:i4>
      </vt:variant>
      <vt:variant>
        <vt:i4>302</vt:i4>
      </vt:variant>
      <vt:variant>
        <vt:i4>0</vt:i4>
      </vt:variant>
      <vt:variant>
        <vt:i4>5</vt:i4>
      </vt:variant>
      <vt:variant>
        <vt:lpwstr/>
      </vt:variant>
      <vt:variant>
        <vt:lpwstr>_Toc115954103</vt:lpwstr>
      </vt:variant>
      <vt:variant>
        <vt:i4>1769520</vt:i4>
      </vt:variant>
      <vt:variant>
        <vt:i4>296</vt:i4>
      </vt:variant>
      <vt:variant>
        <vt:i4>0</vt:i4>
      </vt:variant>
      <vt:variant>
        <vt:i4>5</vt:i4>
      </vt:variant>
      <vt:variant>
        <vt:lpwstr/>
      </vt:variant>
      <vt:variant>
        <vt:lpwstr>_Toc115954102</vt:lpwstr>
      </vt:variant>
      <vt:variant>
        <vt:i4>1769520</vt:i4>
      </vt:variant>
      <vt:variant>
        <vt:i4>290</vt:i4>
      </vt:variant>
      <vt:variant>
        <vt:i4>0</vt:i4>
      </vt:variant>
      <vt:variant>
        <vt:i4>5</vt:i4>
      </vt:variant>
      <vt:variant>
        <vt:lpwstr/>
      </vt:variant>
      <vt:variant>
        <vt:lpwstr>_Toc115954101</vt:lpwstr>
      </vt:variant>
      <vt:variant>
        <vt:i4>1769520</vt:i4>
      </vt:variant>
      <vt:variant>
        <vt:i4>284</vt:i4>
      </vt:variant>
      <vt:variant>
        <vt:i4>0</vt:i4>
      </vt:variant>
      <vt:variant>
        <vt:i4>5</vt:i4>
      </vt:variant>
      <vt:variant>
        <vt:lpwstr/>
      </vt:variant>
      <vt:variant>
        <vt:lpwstr>_Toc115954100</vt:lpwstr>
      </vt:variant>
      <vt:variant>
        <vt:i4>1179697</vt:i4>
      </vt:variant>
      <vt:variant>
        <vt:i4>278</vt:i4>
      </vt:variant>
      <vt:variant>
        <vt:i4>0</vt:i4>
      </vt:variant>
      <vt:variant>
        <vt:i4>5</vt:i4>
      </vt:variant>
      <vt:variant>
        <vt:lpwstr/>
      </vt:variant>
      <vt:variant>
        <vt:lpwstr>_Toc115954099</vt:lpwstr>
      </vt:variant>
      <vt:variant>
        <vt:i4>1179697</vt:i4>
      </vt:variant>
      <vt:variant>
        <vt:i4>272</vt:i4>
      </vt:variant>
      <vt:variant>
        <vt:i4>0</vt:i4>
      </vt:variant>
      <vt:variant>
        <vt:i4>5</vt:i4>
      </vt:variant>
      <vt:variant>
        <vt:lpwstr/>
      </vt:variant>
      <vt:variant>
        <vt:lpwstr>_Toc115954098</vt:lpwstr>
      </vt:variant>
      <vt:variant>
        <vt:i4>1179697</vt:i4>
      </vt:variant>
      <vt:variant>
        <vt:i4>266</vt:i4>
      </vt:variant>
      <vt:variant>
        <vt:i4>0</vt:i4>
      </vt:variant>
      <vt:variant>
        <vt:i4>5</vt:i4>
      </vt:variant>
      <vt:variant>
        <vt:lpwstr/>
      </vt:variant>
      <vt:variant>
        <vt:lpwstr>_Toc115954097</vt:lpwstr>
      </vt:variant>
      <vt:variant>
        <vt:i4>1179697</vt:i4>
      </vt:variant>
      <vt:variant>
        <vt:i4>260</vt:i4>
      </vt:variant>
      <vt:variant>
        <vt:i4>0</vt:i4>
      </vt:variant>
      <vt:variant>
        <vt:i4>5</vt:i4>
      </vt:variant>
      <vt:variant>
        <vt:lpwstr/>
      </vt:variant>
      <vt:variant>
        <vt:lpwstr>_Toc115954096</vt:lpwstr>
      </vt:variant>
      <vt:variant>
        <vt:i4>1179697</vt:i4>
      </vt:variant>
      <vt:variant>
        <vt:i4>254</vt:i4>
      </vt:variant>
      <vt:variant>
        <vt:i4>0</vt:i4>
      </vt:variant>
      <vt:variant>
        <vt:i4>5</vt:i4>
      </vt:variant>
      <vt:variant>
        <vt:lpwstr/>
      </vt:variant>
      <vt:variant>
        <vt:lpwstr>_Toc115954095</vt:lpwstr>
      </vt:variant>
      <vt:variant>
        <vt:i4>6881355</vt:i4>
      </vt:variant>
      <vt:variant>
        <vt:i4>102</vt:i4>
      </vt:variant>
      <vt:variant>
        <vt:i4>0</vt:i4>
      </vt:variant>
      <vt:variant>
        <vt:i4>5</vt:i4>
      </vt:variant>
      <vt:variant>
        <vt:lpwstr>mailto:ivioliczilic@dubrovnik.hr</vt:lpwstr>
      </vt:variant>
      <vt:variant>
        <vt:lpwstr/>
      </vt:variant>
      <vt:variant>
        <vt:i4>5111929</vt:i4>
      </vt:variant>
      <vt:variant>
        <vt:i4>93</vt:i4>
      </vt:variant>
      <vt:variant>
        <vt:i4>0</vt:i4>
      </vt:variant>
      <vt:variant>
        <vt:i4>5</vt:i4>
      </vt:variant>
      <vt:variant>
        <vt:lpwstr>mailto:energetika@mingor.hr</vt:lpwstr>
      </vt:variant>
      <vt:variant>
        <vt:lpwstr/>
      </vt:variant>
      <vt:variant>
        <vt:i4>1900595</vt:i4>
      </vt:variant>
      <vt:variant>
        <vt:i4>86</vt:i4>
      </vt:variant>
      <vt:variant>
        <vt:i4>0</vt:i4>
      </vt:variant>
      <vt:variant>
        <vt:i4>5</vt:i4>
      </vt:variant>
      <vt:variant>
        <vt:lpwstr/>
      </vt:variant>
      <vt:variant>
        <vt:lpwstr>_Toc115954263</vt:lpwstr>
      </vt:variant>
      <vt:variant>
        <vt:i4>1900595</vt:i4>
      </vt:variant>
      <vt:variant>
        <vt:i4>80</vt:i4>
      </vt:variant>
      <vt:variant>
        <vt:i4>0</vt:i4>
      </vt:variant>
      <vt:variant>
        <vt:i4>5</vt:i4>
      </vt:variant>
      <vt:variant>
        <vt:lpwstr/>
      </vt:variant>
      <vt:variant>
        <vt:lpwstr>_Toc115954262</vt:lpwstr>
      </vt:variant>
      <vt:variant>
        <vt:i4>1900595</vt:i4>
      </vt:variant>
      <vt:variant>
        <vt:i4>74</vt:i4>
      </vt:variant>
      <vt:variant>
        <vt:i4>0</vt:i4>
      </vt:variant>
      <vt:variant>
        <vt:i4>5</vt:i4>
      </vt:variant>
      <vt:variant>
        <vt:lpwstr/>
      </vt:variant>
      <vt:variant>
        <vt:lpwstr>_Toc115954261</vt:lpwstr>
      </vt:variant>
      <vt:variant>
        <vt:i4>1900595</vt:i4>
      </vt:variant>
      <vt:variant>
        <vt:i4>68</vt:i4>
      </vt:variant>
      <vt:variant>
        <vt:i4>0</vt:i4>
      </vt:variant>
      <vt:variant>
        <vt:i4>5</vt:i4>
      </vt:variant>
      <vt:variant>
        <vt:lpwstr/>
      </vt:variant>
      <vt:variant>
        <vt:lpwstr>_Toc115954260</vt:lpwstr>
      </vt:variant>
      <vt:variant>
        <vt:i4>1966131</vt:i4>
      </vt:variant>
      <vt:variant>
        <vt:i4>62</vt:i4>
      </vt:variant>
      <vt:variant>
        <vt:i4>0</vt:i4>
      </vt:variant>
      <vt:variant>
        <vt:i4>5</vt:i4>
      </vt:variant>
      <vt:variant>
        <vt:lpwstr/>
      </vt:variant>
      <vt:variant>
        <vt:lpwstr>_Toc115954259</vt:lpwstr>
      </vt:variant>
      <vt:variant>
        <vt:i4>1966131</vt:i4>
      </vt:variant>
      <vt:variant>
        <vt:i4>56</vt:i4>
      </vt:variant>
      <vt:variant>
        <vt:i4>0</vt:i4>
      </vt:variant>
      <vt:variant>
        <vt:i4>5</vt:i4>
      </vt:variant>
      <vt:variant>
        <vt:lpwstr/>
      </vt:variant>
      <vt:variant>
        <vt:lpwstr>_Toc115954258</vt:lpwstr>
      </vt:variant>
      <vt:variant>
        <vt:i4>1966131</vt:i4>
      </vt:variant>
      <vt:variant>
        <vt:i4>50</vt:i4>
      </vt:variant>
      <vt:variant>
        <vt:i4>0</vt:i4>
      </vt:variant>
      <vt:variant>
        <vt:i4>5</vt:i4>
      </vt:variant>
      <vt:variant>
        <vt:lpwstr/>
      </vt:variant>
      <vt:variant>
        <vt:lpwstr>_Toc115954257</vt:lpwstr>
      </vt:variant>
      <vt:variant>
        <vt:i4>1966131</vt:i4>
      </vt:variant>
      <vt:variant>
        <vt:i4>44</vt:i4>
      </vt:variant>
      <vt:variant>
        <vt:i4>0</vt:i4>
      </vt:variant>
      <vt:variant>
        <vt:i4>5</vt:i4>
      </vt:variant>
      <vt:variant>
        <vt:lpwstr/>
      </vt:variant>
      <vt:variant>
        <vt:lpwstr>_Toc115954256</vt:lpwstr>
      </vt:variant>
      <vt:variant>
        <vt:i4>1966131</vt:i4>
      </vt:variant>
      <vt:variant>
        <vt:i4>38</vt:i4>
      </vt:variant>
      <vt:variant>
        <vt:i4>0</vt:i4>
      </vt:variant>
      <vt:variant>
        <vt:i4>5</vt:i4>
      </vt:variant>
      <vt:variant>
        <vt:lpwstr/>
      </vt:variant>
      <vt:variant>
        <vt:lpwstr>_Toc115954255</vt:lpwstr>
      </vt:variant>
      <vt:variant>
        <vt:i4>1966131</vt:i4>
      </vt:variant>
      <vt:variant>
        <vt:i4>32</vt:i4>
      </vt:variant>
      <vt:variant>
        <vt:i4>0</vt:i4>
      </vt:variant>
      <vt:variant>
        <vt:i4>5</vt:i4>
      </vt:variant>
      <vt:variant>
        <vt:lpwstr/>
      </vt:variant>
      <vt:variant>
        <vt:lpwstr>_Toc115954254</vt:lpwstr>
      </vt:variant>
      <vt:variant>
        <vt:i4>1966131</vt:i4>
      </vt:variant>
      <vt:variant>
        <vt:i4>26</vt:i4>
      </vt:variant>
      <vt:variant>
        <vt:i4>0</vt:i4>
      </vt:variant>
      <vt:variant>
        <vt:i4>5</vt:i4>
      </vt:variant>
      <vt:variant>
        <vt:lpwstr/>
      </vt:variant>
      <vt:variant>
        <vt:lpwstr>_Toc115954253</vt:lpwstr>
      </vt:variant>
      <vt:variant>
        <vt:i4>1966131</vt:i4>
      </vt:variant>
      <vt:variant>
        <vt:i4>20</vt:i4>
      </vt:variant>
      <vt:variant>
        <vt:i4>0</vt:i4>
      </vt:variant>
      <vt:variant>
        <vt:i4>5</vt:i4>
      </vt:variant>
      <vt:variant>
        <vt:lpwstr/>
      </vt:variant>
      <vt:variant>
        <vt:lpwstr>_Toc115954252</vt:lpwstr>
      </vt:variant>
      <vt:variant>
        <vt:i4>1966131</vt:i4>
      </vt:variant>
      <vt:variant>
        <vt:i4>14</vt:i4>
      </vt:variant>
      <vt:variant>
        <vt:i4>0</vt:i4>
      </vt:variant>
      <vt:variant>
        <vt:i4>5</vt:i4>
      </vt:variant>
      <vt:variant>
        <vt:lpwstr/>
      </vt:variant>
      <vt:variant>
        <vt:lpwstr>_Toc115954251</vt:lpwstr>
      </vt:variant>
      <vt:variant>
        <vt:i4>1966131</vt:i4>
      </vt:variant>
      <vt:variant>
        <vt:i4>8</vt:i4>
      </vt:variant>
      <vt:variant>
        <vt:i4>0</vt:i4>
      </vt:variant>
      <vt:variant>
        <vt:i4>5</vt:i4>
      </vt:variant>
      <vt:variant>
        <vt:lpwstr/>
      </vt:variant>
      <vt:variant>
        <vt:lpwstr>_Toc115954250</vt:lpwstr>
      </vt:variant>
      <vt:variant>
        <vt:i4>2031667</vt:i4>
      </vt:variant>
      <vt:variant>
        <vt:i4>2</vt:i4>
      </vt:variant>
      <vt:variant>
        <vt:i4>0</vt:i4>
      </vt:variant>
      <vt:variant>
        <vt:i4>5</vt:i4>
      </vt:variant>
      <vt:variant>
        <vt:lpwstr/>
      </vt:variant>
      <vt:variant>
        <vt:lpwstr>_Toc115954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29T14:42:00Z</dcterms:created>
  <dcterms:modified xsi:type="dcterms:W3CDTF">2022-12-29T14:42:00Z</dcterms:modified>
</cp:coreProperties>
</file>